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801A4" w:rsidRPr="00DF7B57" w:rsidP="00676E7A" w14:paraId="20B29B92" w14:textId="3D5A940D">
      <w:pPr>
        <w:jc w:val="center"/>
        <w:rPr>
          <w:rFonts w:ascii="Source Sans Pro" w:hAnsi="Source Sans Pro"/>
          <w:b/>
          <w:color w:val="008000"/>
        </w:rPr>
      </w:pPr>
      <w:bookmarkStart w:id="0" w:name="_Toc167005566"/>
      <w:bookmarkStart w:id="1" w:name="_Toc167005874"/>
      <w:bookmarkStart w:id="2" w:name="_Toc167682450"/>
      <w:bookmarkStart w:id="3" w:name="_Toc171915536"/>
      <w:r w:rsidRPr="00DF7B57">
        <w:rPr>
          <w:rFonts w:ascii="Source Sans Pro" w:hAnsi="Source Sans Pro"/>
          <w:b/>
          <w:color w:val="008000"/>
          <w:sz w:val="28"/>
        </w:rPr>
        <w:t>[Cost plan</w:t>
      </w:r>
      <w:r w:rsidRPr="00DF7B57" w:rsidR="007F3761">
        <w:rPr>
          <w:rFonts w:ascii="Source Sans Pro" w:hAnsi="Source Sans Pro"/>
          <w:b/>
          <w:color w:val="008000"/>
          <w:sz w:val="28"/>
        </w:rPr>
        <w:t xml:space="preserve"> models</w:t>
      </w:r>
      <w:r w:rsidRPr="00DF7B57">
        <w:rPr>
          <w:rFonts w:ascii="Source Sans Pro" w:hAnsi="Source Sans Pro"/>
          <w:b/>
          <w:color w:val="008000"/>
          <w:sz w:val="28"/>
        </w:rPr>
        <w:t>]</w:t>
      </w:r>
      <w:r w:rsidRPr="00DF7B57" w:rsidR="006D6B20">
        <w:rPr>
          <w:rFonts w:ascii="Source Sans Pro" w:hAnsi="Source Sans Pro"/>
          <w:b/>
          <w:color w:val="008000"/>
        </w:rPr>
        <w:br/>
      </w:r>
      <w:r w:rsidRPr="00DF7B57">
        <w:rPr>
          <w:rFonts w:ascii="Source Sans Pro" w:hAnsi="Source Sans Pro"/>
          <w:b/>
          <w:color w:val="008000"/>
        </w:rPr>
        <w:t>[</w:t>
      </w:r>
      <w:r w:rsidRPr="00DF7B57" w:rsidR="003A2E40">
        <w:rPr>
          <w:rFonts w:ascii="Source Sans Pro" w:hAnsi="Source Sans Pro"/>
          <w:b/>
          <w:color w:val="008000"/>
        </w:rPr>
        <w:t>202</w:t>
      </w:r>
      <w:r w:rsidR="000D564A">
        <w:rPr>
          <w:rFonts w:ascii="Source Sans Pro" w:hAnsi="Source Sans Pro"/>
          <w:b/>
          <w:color w:val="008000"/>
        </w:rPr>
        <w:t>7</w:t>
      </w:r>
      <w:r w:rsidRPr="00DF7B57">
        <w:rPr>
          <w:rFonts w:ascii="Source Sans Pro" w:hAnsi="Source Sans Pro"/>
          <w:b/>
          <w:color w:val="008000"/>
        </w:rPr>
        <w:t xml:space="preserve"> ANOC </w:t>
      </w:r>
      <w:r w:rsidRPr="00DF7B57" w:rsidR="007F3761">
        <w:rPr>
          <w:rFonts w:ascii="Source Sans Pro" w:hAnsi="Source Sans Pro"/>
          <w:b/>
          <w:color w:val="008000"/>
        </w:rPr>
        <w:t>model</w:t>
      </w:r>
      <w:r w:rsidRPr="00DF7B57">
        <w:rPr>
          <w:rFonts w:ascii="Source Sans Pro" w:hAnsi="Source Sans Pro"/>
          <w:b/>
          <w:color w:val="008000"/>
        </w:rPr>
        <w:t>]</w:t>
      </w:r>
    </w:p>
    <w:p w:rsidR="003801A4" w:rsidRPr="00DF7B57" w:rsidP="006D6B20" w14:paraId="7F06FC63" w14:textId="32C2FF7C">
      <w:pPr>
        <w:spacing w:before="0" w:beforeAutospacing="0"/>
        <w:rPr>
          <w:rFonts w:ascii="Source Sans Pro" w:hAnsi="Source Sans Pro" w:cs="Arial"/>
          <w:b/>
          <w:color w:val="000000" w:themeColor="text1"/>
          <w:sz w:val="32"/>
          <w:szCs w:val="32"/>
        </w:rPr>
      </w:pPr>
      <w:r w:rsidRPr="00DF7B57">
        <w:rPr>
          <w:rFonts w:ascii="Source Sans Pro" w:hAnsi="Source Sans Pro" w:cs="Arial"/>
          <w:b/>
          <w:i/>
          <w:color w:val="0000FF"/>
          <w:sz w:val="32"/>
          <w:szCs w:val="32"/>
        </w:rPr>
        <w:t xml:space="preserve">[Insert </w:t>
      </w:r>
      <w:r w:rsidRPr="00DF7B57" w:rsidR="003A2E40">
        <w:rPr>
          <w:rFonts w:ascii="Source Sans Pro" w:hAnsi="Source Sans Pro" w:cs="Arial"/>
          <w:b/>
          <w:i/>
          <w:color w:val="0000FF"/>
          <w:sz w:val="32"/>
          <w:szCs w:val="32"/>
        </w:rPr>
        <w:t>202</w:t>
      </w:r>
      <w:r w:rsidR="000D564A">
        <w:rPr>
          <w:rFonts w:ascii="Source Sans Pro" w:hAnsi="Source Sans Pro" w:cs="Arial"/>
          <w:b/>
          <w:i/>
          <w:color w:val="0000FF"/>
          <w:sz w:val="32"/>
          <w:szCs w:val="32"/>
        </w:rPr>
        <w:t>7</w:t>
      </w:r>
      <w:r w:rsidRPr="00DF7B57">
        <w:rPr>
          <w:rFonts w:ascii="Source Sans Pro" w:hAnsi="Source Sans Pro" w:cs="Arial"/>
          <w:b/>
          <w:i/>
          <w:color w:val="0000FF"/>
          <w:sz w:val="32"/>
          <w:szCs w:val="32"/>
        </w:rPr>
        <w:t xml:space="preserve"> plan name] </w:t>
      </w:r>
      <w:r w:rsidRPr="00DF7B57">
        <w:rPr>
          <w:rFonts w:ascii="Source Sans Pro" w:hAnsi="Source Sans Pro" w:cs="Arial"/>
          <w:b/>
          <w:i/>
          <w:sz w:val="32"/>
          <w:szCs w:val="32"/>
        </w:rPr>
        <w:t>(</w:t>
      </w:r>
      <w:r w:rsidRPr="00DF7B57">
        <w:rPr>
          <w:rFonts w:ascii="Source Sans Pro" w:hAnsi="Source Sans Pro" w:cs="Arial"/>
          <w:b/>
          <w:i/>
          <w:color w:val="0000FF"/>
          <w:sz w:val="32"/>
          <w:szCs w:val="32"/>
        </w:rPr>
        <w:t>[insert plan type]</w:t>
      </w:r>
      <w:r w:rsidRPr="00DF7B57">
        <w:rPr>
          <w:rFonts w:ascii="Source Sans Pro" w:hAnsi="Source Sans Pro" w:cs="Arial"/>
          <w:b/>
          <w:i/>
          <w:sz w:val="32"/>
          <w:szCs w:val="32"/>
        </w:rPr>
        <w:t>)</w:t>
      </w:r>
      <w:r w:rsidRPr="00DF7B57">
        <w:rPr>
          <w:rFonts w:ascii="Source Sans Pro" w:hAnsi="Source Sans Pro" w:cs="Arial"/>
          <w:b/>
          <w:i/>
          <w:color w:val="0000FF"/>
          <w:sz w:val="32"/>
          <w:szCs w:val="32"/>
        </w:rPr>
        <w:t xml:space="preserve"> </w:t>
      </w:r>
      <w:r w:rsidRPr="00DF7B57">
        <w:rPr>
          <w:rFonts w:ascii="Source Sans Pro" w:hAnsi="Source Sans Pro" w:cs="Arial"/>
          <w:b/>
          <w:i/>
          <w:sz w:val="32"/>
          <w:szCs w:val="32"/>
        </w:rPr>
        <w:t>offered by</w:t>
      </w:r>
      <w:r w:rsidRPr="00DF7B57">
        <w:rPr>
          <w:rFonts w:ascii="Source Sans Pro" w:hAnsi="Source Sans Pro" w:cs="Arial"/>
          <w:b/>
          <w:i/>
          <w:color w:val="0000FF"/>
          <w:sz w:val="32"/>
          <w:szCs w:val="32"/>
        </w:rPr>
        <w:t xml:space="preserve"> [insert </w:t>
      </w:r>
      <w:r w:rsidRPr="00DF7B57" w:rsidR="00013643">
        <w:rPr>
          <w:rFonts w:ascii="Source Sans Pro" w:hAnsi="Source Sans Pro" w:cs="Arial"/>
          <w:b/>
          <w:i/>
          <w:color w:val="0000FF"/>
          <w:sz w:val="32"/>
          <w:szCs w:val="32"/>
        </w:rPr>
        <w:t xml:space="preserve">cost plan </w:t>
      </w:r>
      <w:r w:rsidRPr="00DF7B57">
        <w:rPr>
          <w:rFonts w:ascii="Source Sans Pro" w:hAnsi="Source Sans Pro" w:cs="Arial"/>
          <w:b/>
          <w:i/>
          <w:color w:val="0000FF"/>
          <w:sz w:val="32"/>
          <w:szCs w:val="32"/>
        </w:rPr>
        <w:t>name]</w:t>
      </w:r>
      <w:r w:rsidRPr="00DF7B57" w:rsidR="00BE5E12">
        <w:rPr>
          <w:rFonts w:ascii="Source Sans Pro" w:hAnsi="Source Sans Pro"/>
        </w:rPr>
        <w:t xml:space="preserve"> </w:t>
      </w:r>
      <w:r w:rsidRPr="00DF7B57" w:rsidR="00BE5E12">
        <w:rPr>
          <w:rFonts w:ascii="Source Sans Pro" w:hAnsi="Source Sans Pro" w:cs="Arial"/>
          <w:b/>
          <w:i/>
          <w:color w:val="0000FF"/>
          <w:sz w:val="32"/>
          <w:szCs w:val="32"/>
        </w:rPr>
        <w:t xml:space="preserve">[insert DBA names in parentheses, as applicable, after listing required </w:t>
      </w:r>
      <w:r w:rsidRPr="00DF7B57" w:rsidR="00BE4CB3">
        <w:rPr>
          <w:rFonts w:ascii="Source Sans Pro" w:hAnsi="Source Sans Pro" w:cs="Arial"/>
          <w:b/>
          <w:i/>
          <w:color w:val="0000FF"/>
          <w:sz w:val="32"/>
          <w:szCs w:val="32"/>
        </w:rPr>
        <w:t>cost plan</w:t>
      </w:r>
      <w:r w:rsidRPr="00DF7B57" w:rsidR="00BE5E12">
        <w:rPr>
          <w:rFonts w:ascii="Source Sans Pro" w:hAnsi="Source Sans Pro" w:cs="Arial"/>
          <w:b/>
          <w:i/>
          <w:color w:val="0000FF"/>
          <w:sz w:val="32"/>
          <w:szCs w:val="32"/>
        </w:rPr>
        <w:t xml:space="preserve"> names]</w:t>
      </w:r>
    </w:p>
    <w:p w:rsidR="003801A4" w:rsidRPr="00DF7B57" w:rsidP="007515EC" w14:paraId="4A0D65B0" w14:textId="091E7FDE">
      <w:pPr>
        <w:pStyle w:val="Heading1"/>
        <w:spacing w:before="100" w:after="100"/>
        <w:rPr>
          <w:rFonts w:ascii="Source Sans Pro" w:hAnsi="Source Sans Pro"/>
        </w:rPr>
      </w:pPr>
      <w:r w:rsidRPr="00DF7B57">
        <w:rPr>
          <w:rFonts w:ascii="Source Sans Pro" w:hAnsi="Source Sans Pro"/>
        </w:rPr>
        <w:t xml:space="preserve">Annual Notice of Change for </w:t>
      </w:r>
      <w:r w:rsidRPr="00DF7B57" w:rsidR="003A2E40">
        <w:rPr>
          <w:rFonts w:ascii="Source Sans Pro" w:hAnsi="Source Sans Pro"/>
        </w:rPr>
        <w:t>202</w:t>
      </w:r>
      <w:r w:rsidR="000D564A">
        <w:rPr>
          <w:rFonts w:ascii="Source Sans Pro" w:hAnsi="Source Sans Pro"/>
        </w:rPr>
        <w:t>7</w:t>
      </w:r>
    </w:p>
    <w:p w:rsidR="003801A4" w:rsidRPr="00DF7B57" w:rsidP="004E6E7F" w14:paraId="7F02F75C" w14:textId="6262EBB2">
      <w:pPr>
        <w:rPr>
          <w:rFonts w:ascii="Source Sans Pro" w:hAnsi="Source Sans Pro"/>
          <w:i/>
          <w:color w:val="0000FF"/>
        </w:rPr>
      </w:pPr>
      <w:r w:rsidRPr="00DF7B57">
        <w:rPr>
          <w:rFonts w:ascii="Source Sans Pro" w:hAnsi="Source Sans Pro"/>
          <w:i/>
          <w:color w:val="0000FF"/>
        </w:rPr>
        <w:t>[</w:t>
      </w:r>
      <w:r w:rsidRPr="00DF7B57">
        <w:rPr>
          <w:rFonts w:ascii="Source Sans Pro" w:hAnsi="Source Sans Pro"/>
          <w:b/>
          <w:i/>
          <w:color w:val="0000FF"/>
        </w:rPr>
        <w:t>Optional:</w:t>
      </w:r>
      <w:r w:rsidRPr="00DF7B57">
        <w:rPr>
          <w:rFonts w:ascii="Source Sans Pro" w:hAnsi="Source Sans Pro"/>
          <w:i/>
          <w:color w:val="0000FF"/>
        </w:rPr>
        <w:t xml:space="preserve"> </w:t>
      </w:r>
      <w:r w:rsidRPr="00DF7B57" w:rsidR="00376A5F">
        <w:rPr>
          <w:rFonts w:ascii="Source Sans Pro" w:hAnsi="Source Sans Pro"/>
          <w:i/>
          <w:color w:val="0000FF"/>
        </w:rPr>
        <w:t>I</w:t>
      </w:r>
      <w:r w:rsidRPr="00DF7B57">
        <w:rPr>
          <w:rFonts w:ascii="Source Sans Pro" w:hAnsi="Source Sans Pro"/>
          <w:i/>
          <w:color w:val="0000FF"/>
        </w:rPr>
        <w:t xml:space="preserve">nsert </w:t>
      </w:r>
      <w:r w:rsidRPr="00DF7B57" w:rsidR="00890FB2">
        <w:rPr>
          <w:rFonts w:ascii="Source Sans Pro" w:hAnsi="Source Sans Pro"/>
          <w:i/>
          <w:color w:val="0000FF"/>
        </w:rPr>
        <w:t>member</w:t>
      </w:r>
      <w:r w:rsidRPr="00DF7B57">
        <w:rPr>
          <w:rFonts w:ascii="Source Sans Pro" w:hAnsi="Source Sans Pro"/>
          <w:i/>
          <w:color w:val="0000FF"/>
        </w:rPr>
        <w:t xml:space="preserve"> name]</w:t>
      </w:r>
      <w:r w:rsidRPr="00DF7B57">
        <w:rPr>
          <w:rFonts w:ascii="Source Sans Pro" w:hAnsi="Source Sans Pro"/>
          <w:i/>
          <w:color w:val="0000FF"/>
        </w:rPr>
        <w:br/>
        <w:t>[</w:t>
      </w:r>
      <w:r w:rsidRPr="00DF7B57">
        <w:rPr>
          <w:rFonts w:ascii="Source Sans Pro" w:hAnsi="Source Sans Pro"/>
          <w:b/>
          <w:i/>
          <w:color w:val="0000FF"/>
        </w:rPr>
        <w:t>Optional:</w:t>
      </w:r>
      <w:r w:rsidRPr="00DF7B57">
        <w:rPr>
          <w:rFonts w:ascii="Source Sans Pro" w:hAnsi="Source Sans Pro"/>
          <w:i/>
          <w:color w:val="0000FF"/>
        </w:rPr>
        <w:t xml:space="preserve"> </w:t>
      </w:r>
      <w:r w:rsidRPr="00DF7B57" w:rsidR="00376A5F">
        <w:rPr>
          <w:rFonts w:ascii="Source Sans Pro" w:hAnsi="Source Sans Pro"/>
          <w:i/>
          <w:color w:val="0000FF"/>
        </w:rPr>
        <w:t>I</w:t>
      </w:r>
      <w:r w:rsidRPr="00DF7B57">
        <w:rPr>
          <w:rFonts w:ascii="Source Sans Pro" w:hAnsi="Source Sans Pro"/>
          <w:i/>
          <w:color w:val="0000FF"/>
        </w:rPr>
        <w:t xml:space="preserve">nsert </w:t>
      </w:r>
      <w:r w:rsidRPr="00DF7B57" w:rsidR="00890FB2">
        <w:rPr>
          <w:rFonts w:ascii="Source Sans Pro" w:hAnsi="Source Sans Pro"/>
          <w:i/>
          <w:color w:val="0000FF"/>
        </w:rPr>
        <w:t>member</w:t>
      </w:r>
      <w:r w:rsidRPr="00DF7B57">
        <w:rPr>
          <w:rFonts w:ascii="Source Sans Pro" w:hAnsi="Source Sans Pro"/>
          <w:i/>
          <w:color w:val="0000FF"/>
        </w:rPr>
        <w:t xml:space="preserve"> address]</w:t>
      </w:r>
    </w:p>
    <w:p w:rsidR="00B92A09" w:rsidRPr="00DF7B57" w:rsidP="004E6E7F" w14:paraId="2244A407" w14:textId="674B2802">
      <w:pPr>
        <w:rPr>
          <w:rFonts w:ascii="Source Sans Pro" w:hAnsi="Source Sans Pro"/>
        </w:rPr>
      </w:pPr>
      <w:r w:rsidRPr="00DF7B57">
        <w:rPr>
          <w:rFonts w:ascii="Source Sans Pro" w:hAnsi="Source Sans Pro"/>
        </w:rPr>
        <w:t>You</w:t>
      </w:r>
      <w:r w:rsidRPr="00DF7B57" w:rsidR="00D452E9">
        <w:rPr>
          <w:rFonts w:ascii="Source Sans Pro" w:hAnsi="Source Sans Pro"/>
        </w:rPr>
        <w:t>’</w:t>
      </w:r>
      <w:r w:rsidRPr="00DF7B57">
        <w:rPr>
          <w:rFonts w:ascii="Source Sans Pro" w:hAnsi="Source Sans Pro"/>
        </w:rPr>
        <w:t xml:space="preserve">re enrolled as a member of </w:t>
      </w:r>
      <w:r w:rsidRPr="00DF7B57">
        <w:rPr>
          <w:rFonts w:ascii="Source Sans Pro" w:hAnsi="Source Sans Pro"/>
          <w:i/>
          <w:color w:val="0000FF"/>
        </w:rPr>
        <w:t xml:space="preserve">[insert </w:t>
      </w:r>
      <w:r w:rsidRPr="00DF7B57" w:rsidR="003A2E40">
        <w:rPr>
          <w:rFonts w:ascii="Source Sans Pro" w:hAnsi="Source Sans Pro"/>
          <w:i/>
          <w:color w:val="0000FF"/>
        </w:rPr>
        <w:t>202</w:t>
      </w:r>
      <w:r w:rsidRPr="00DF7B57" w:rsidR="009121C4">
        <w:rPr>
          <w:rFonts w:ascii="Source Sans Pro" w:hAnsi="Source Sans Pro"/>
          <w:i/>
          <w:color w:val="0000FF"/>
        </w:rPr>
        <w:t>5</w:t>
      </w:r>
      <w:r w:rsidRPr="00DF7B57">
        <w:rPr>
          <w:rFonts w:ascii="Source Sans Pro" w:hAnsi="Source Sans Pro"/>
          <w:i/>
          <w:color w:val="0000FF"/>
        </w:rPr>
        <w:t xml:space="preserve"> plan name]</w:t>
      </w:r>
      <w:r w:rsidRPr="00DF7B57">
        <w:rPr>
          <w:rFonts w:ascii="Source Sans Pro" w:hAnsi="Source Sans Pro"/>
        </w:rPr>
        <w:t>.</w:t>
      </w:r>
      <w:bookmarkStart w:id="4" w:name="_Toc180045007"/>
    </w:p>
    <w:p w:rsidR="00D452E9" w:rsidRPr="0017494D" w:rsidP="004E6E7F" w14:paraId="3E0294FE" w14:textId="5574A073">
      <w:pPr>
        <w:rPr>
          <w:rFonts w:ascii="Source Sans Pro" w:hAnsi="Source Sans Pro"/>
        </w:rPr>
      </w:pPr>
      <w:r w:rsidRPr="00DF7B57">
        <w:rPr>
          <w:rFonts w:ascii="Source Sans Pro" w:hAnsi="Source Sans Pro"/>
        </w:rPr>
        <w:t xml:space="preserve">This </w:t>
      </w:r>
      <w:r w:rsidRPr="00DF7B57" w:rsidR="00D929B3">
        <w:rPr>
          <w:rFonts w:ascii="Source Sans Pro" w:hAnsi="Source Sans Pro"/>
        </w:rPr>
        <w:t>material</w:t>
      </w:r>
      <w:r w:rsidRPr="00DF7B57">
        <w:rPr>
          <w:rFonts w:ascii="Source Sans Pro" w:hAnsi="Source Sans Pro"/>
        </w:rPr>
        <w:t xml:space="preserve"> </w:t>
      </w:r>
      <w:r w:rsidRPr="00DF7B57" w:rsidR="00AF4780">
        <w:rPr>
          <w:rFonts w:ascii="Source Sans Pro" w:hAnsi="Source Sans Pro"/>
        </w:rPr>
        <w:t>describes</w:t>
      </w:r>
      <w:r w:rsidRPr="0017494D">
        <w:rPr>
          <w:rFonts w:ascii="Source Sans Pro" w:hAnsi="Source Sans Pro"/>
        </w:rPr>
        <w:t xml:space="preserve"> changes to our plan’s costs and benefits next year.</w:t>
      </w:r>
    </w:p>
    <w:p w:rsidR="00630D84" w:rsidRPr="0017494D" w:rsidP="00630D84" w14:paraId="49F09747" w14:textId="0230A7D6">
      <w:pPr>
        <w:pStyle w:val="ListBullet"/>
        <w:numPr>
          <w:ilvl w:val="0"/>
          <w:numId w:val="6"/>
        </w:numPr>
        <w:rPr>
          <w:rFonts w:ascii="Source Sans Pro" w:hAnsi="Source Sans Pro"/>
          <w:b/>
        </w:rPr>
      </w:pPr>
      <w:r w:rsidRPr="0017494D">
        <w:rPr>
          <w:rFonts w:ascii="Source Sans Pro" w:hAnsi="Source Sans Pro"/>
          <w:b/>
        </w:rPr>
        <w:t xml:space="preserve">If you wish to enroll in a Medicare Advantage health plan or Medicare </w:t>
      </w:r>
      <w:r w:rsidRPr="0017494D">
        <w:rPr>
          <w:rFonts w:ascii="Source Sans Pro" w:hAnsi="Source Sans Pro"/>
          <w:b/>
        </w:rPr>
        <w:t xml:space="preserve"> drug plan, you have from October 15 until December 7 to make changes to your Medicare coverage for next year.</w:t>
      </w:r>
      <w:r w:rsidRPr="0017494D">
        <w:rPr>
          <w:rFonts w:ascii="Source Sans Pro" w:hAnsi="Source Sans Pro"/>
        </w:rPr>
        <w:t xml:space="preserve"> </w:t>
      </w:r>
      <w:r w:rsidRPr="0017494D">
        <w:rPr>
          <w:rFonts w:ascii="Source Sans Pro" w:hAnsi="Source Sans Pro"/>
          <w:b/>
        </w:rPr>
        <w:t>If you decide other cost plan coverage better meets your needs, you can switch cost plans anytime the cost plan is accepting members. You may also change to Original Medicare. For more information see Section 3.1 of this document.</w:t>
      </w:r>
    </w:p>
    <w:p w:rsidR="00D452E9" w:rsidRPr="00DF7B57" w:rsidP="00BE3757" w14:paraId="48E8BF84" w14:textId="488A8C24">
      <w:pPr>
        <w:pStyle w:val="ListParagraph"/>
        <w:numPr>
          <w:ilvl w:val="0"/>
          <w:numId w:val="6"/>
        </w:numPr>
        <w:rPr>
          <w:rFonts w:ascii="Source Sans Pro" w:hAnsi="Source Sans Pro"/>
        </w:rPr>
      </w:pPr>
      <w:r w:rsidRPr="0017494D">
        <w:rPr>
          <w:rFonts w:ascii="Source Sans Pro" w:hAnsi="Source Sans Pro"/>
        </w:rPr>
        <w:t xml:space="preserve">To change to a </w:t>
      </w:r>
      <w:r w:rsidRPr="0017494D">
        <w:rPr>
          <w:rFonts w:ascii="Source Sans Pro" w:hAnsi="Source Sans Pro"/>
          <w:b/>
        </w:rPr>
        <w:t>different plan</w:t>
      </w:r>
      <w:r w:rsidRPr="0017494D">
        <w:rPr>
          <w:rFonts w:ascii="Source Sans Pro" w:hAnsi="Source Sans Pro"/>
        </w:rPr>
        <w:t xml:space="preserve">, visit </w:t>
      </w:r>
      <w:hyperlink r:id="rId10" w:history="1">
        <w:r w:rsidRPr="005F6BA0" w:rsidR="00DC3C01">
          <w:rPr>
            <w:rStyle w:val="Hyperlink"/>
            <w:rFonts w:ascii="Source Sans Pro" w:hAnsi="Source Sans Pro"/>
          </w:rPr>
          <w:t>www.</w:t>
        </w:r>
        <w:r w:rsidRPr="00DF7B57" w:rsidR="00DC3C01">
          <w:rPr>
            <w:rStyle w:val="Hyperlink"/>
            <w:rFonts w:ascii="Source Sans Pro" w:hAnsi="Source Sans Pro"/>
          </w:rPr>
          <w:t>Medicare.gov</w:t>
        </w:r>
      </w:hyperlink>
      <w:r w:rsidR="00DC3C01">
        <w:rPr>
          <w:rFonts w:ascii="Source Sans Pro" w:hAnsi="Source Sans Pro"/>
        </w:rPr>
        <w:t xml:space="preserve"> </w:t>
      </w:r>
      <w:r w:rsidRPr="0017494D">
        <w:rPr>
          <w:rFonts w:ascii="Source Sans Pro" w:hAnsi="Source Sans Pro"/>
        </w:rPr>
        <w:t xml:space="preserve">or review the list in the back of your </w:t>
      </w:r>
      <w:r w:rsidRPr="0017494D">
        <w:rPr>
          <w:rFonts w:ascii="Source Sans Pro" w:hAnsi="Source Sans Pro"/>
          <w:i/>
        </w:rPr>
        <w:t>Medicare &amp; You 202</w:t>
      </w:r>
      <w:r w:rsidR="000D564A">
        <w:rPr>
          <w:rFonts w:ascii="Source Sans Pro" w:hAnsi="Source Sans Pro"/>
          <w:i/>
        </w:rPr>
        <w:t>7</w:t>
      </w:r>
      <w:r w:rsidRPr="00DF7B57">
        <w:rPr>
          <w:rFonts w:ascii="Source Sans Pro" w:hAnsi="Source Sans Pro"/>
        </w:rPr>
        <w:t xml:space="preserve"> handbook.</w:t>
      </w:r>
    </w:p>
    <w:p w:rsidR="00D452E9" w:rsidRPr="00BC7B93" w:rsidP="00BE3757" w14:paraId="240812CE" w14:textId="153AF0DD">
      <w:pPr>
        <w:pStyle w:val="ListParagraph"/>
        <w:numPr>
          <w:ilvl w:val="0"/>
          <w:numId w:val="6"/>
        </w:numPr>
        <w:rPr>
          <w:rFonts w:ascii="Source Sans Pro" w:hAnsi="Source Sans Pro"/>
        </w:rPr>
      </w:pPr>
      <w:r w:rsidRPr="00DF7B57">
        <w:rPr>
          <w:rFonts w:ascii="Source Sans Pro" w:hAnsi="Source Sans Pro"/>
        </w:rPr>
        <w:t>N</w:t>
      </w:r>
      <w:r w:rsidRPr="00DF7B57">
        <w:rPr>
          <w:rFonts w:ascii="Source Sans Pro" w:hAnsi="Source Sans Pro"/>
        </w:rPr>
        <w:t xml:space="preserve">ote this is only a summary of changes. More information about costs, benefits, and rules is in the </w:t>
      </w:r>
      <w:r w:rsidRPr="00DF7B57">
        <w:rPr>
          <w:rFonts w:ascii="Source Sans Pro" w:hAnsi="Source Sans Pro"/>
          <w:i/>
        </w:rPr>
        <w:t>Evidence of Coverage</w:t>
      </w:r>
      <w:r w:rsidRPr="00DF7B57">
        <w:rPr>
          <w:rFonts w:ascii="Source Sans Pro" w:hAnsi="Source Sans Pro"/>
        </w:rPr>
        <w:t>.</w:t>
      </w:r>
      <w:r w:rsidRPr="00DF7B57">
        <w:rPr>
          <w:rFonts w:ascii="Source Sans Pro" w:hAnsi="Source Sans Pro"/>
          <w:b/>
        </w:rPr>
        <w:t xml:space="preserve"> </w:t>
      </w:r>
      <w:r w:rsidRPr="00DF7B57" w:rsidR="009C66E0">
        <w:rPr>
          <w:rFonts w:ascii="Source Sans Pro" w:hAnsi="Source Sans Pro"/>
          <w:i/>
          <w:color w:val="0000FF"/>
          <w:szCs w:val="26"/>
        </w:rPr>
        <w:t xml:space="preserve">[Insert if </w:t>
      </w:r>
      <w:r w:rsidR="000E4DA1">
        <w:rPr>
          <w:rFonts w:ascii="Source Sans Pro" w:hAnsi="Source Sans Pro"/>
          <w:i/>
          <w:color w:val="0000FF"/>
          <w:szCs w:val="26"/>
        </w:rPr>
        <w:t>our</w:t>
      </w:r>
      <w:r w:rsidRPr="0017494D" w:rsidR="009C66E0">
        <w:rPr>
          <w:rFonts w:ascii="Source Sans Pro" w:hAnsi="Source Sans Pro"/>
          <w:i/>
          <w:color w:val="0000FF"/>
          <w:szCs w:val="26"/>
        </w:rPr>
        <w:t xml:space="preserve"> plan is not mailing a copy of the EOC with the ANOC: </w:t>
      </w:r>
      <w:r w:rsidRPr="0017494D">
        <w:rPr>
          <w:rFonts w:ascii="Source Sans Pro" w:hAnsi="Source Sans Pro"/>
          <w:color w:val="0000FF"/>
        </w:rPr>
        <w:t xml:space="preserve">Get a copy at </w:t>
      </w:r>
      <w:r w:rsidRPr="0017494D">
        <w:rPr>
          <w:rFonts w:ascii="Source Sans Pro" w:hAnsi="Source Sans Pro"/>
          <w:i/>
          <w:color w:val="0000FF"/>
        </w:rPr>
        <w:t>[insert URL]</w:t>
      </w:r>
      <w:r w:rsidRPr="0017494D">
        <w:rPr>
          <w:rFonts w:ascii="Source Sans Pro" w:hAnsi="Source Sans Pro"/>
          <w:color w:val="0000FF"/>
        </w:rPr>
        <w:t xml:space="preserve"> or call Member Services at </w:t>
      </w:r>
      <w:r w:rsidRPr="0017494D">
        <w:rPr>
          <w:rFonts w:ascii="Source Sans Pro" w:hAnsi="Source Sans Pro"/>
          <w:i/>
          <w:color w:val="0000FF"/>
        </w:rPr>
        <w:t xml:space="preserve">[insert </w:t>
      </w:r>
      <w:r w:rsidRPr="0017494D" w:rsidR="00F35A67">
        <w:rPr>
          <w:rFonts w:ascii="Source Sans Pro" w:hAnsi="Source Sans Pro"/>
          <w:i/>
          <w:color w:val="0000FF"/>
        </w:rPr>
        <w:t>M</w:t>
      </w:r>
      <w:r w:rsidRPr="0017494D">
        <w:rPr>
          <w:rFonts w:ascii="Source Sans Pro" w:hAnsi="Source Sans Pro"/>
          <w:i/>
          <w:color w:val="0000FF"/>
        </w:rPr>
        <w:t xml:space="preserve">ember </w:t>
      </w:r>
      <w:r w:rsidRPr="0017494D" w:rsidR="00F35A67">
        <w:rPr>
          <w:rFonts w:ascii="Source Sans Pro" w:hAnsi="Source Sans Pro"/>
          <w:i/>
          <w:color w:val="0000FF"/>
        </w:rPr>
        <w:t>S</w:t>
      </w:r>
      <w:r w:rsidRPr="0017494D">
        <w:rPr>
          <w:rFonts w:ascii="Source Sans Pro" w:hAnsi="Source Sans Pro"/>
          <w:i/>
          <w:color w:val="0000FF"/>
        </w:rPr>
        <w:t>ervices number]</w:t>
      </w:r>
      <w:r w:rsidRPr="0017494D" w:rsidR="00F35A67">
        <w:rPr>
          <w:rFonts w:ascii="Source Sans Pro" w:hAnsi="Source Sans Pro"/>
          <w:i/>
          <w:color w:val="0000FF"/>
        </w:rPr>
        <w:t xml:space="preserve"> </w:t>
      </w:r>
      <w:r w:rsidRPr="0017494D" w:rsidR="00F35A67">
        <w:rPr>
          <w:rFonts w:ascii="Source Sans Pro" w:hAnsi="Source Sans Pro"/>
          <w:color w:val="0000FF"/>
        </w:rPr>
        <w:t xml:space="preserve">(TTY users call </w:t>
      </w:r>
      <w:r w:rsidRPr="0017494D" w:rsidR="00F35A67">
        <w:rPr>
          <w:rFonts w:ascii="Source Sans Pro" w:hAnsi="Source Sans Pro"/>
          <w:i/>
          <w:color w:val="0000FF"/>
        </w:rPr>
        <w:t>[insert TTY number]</w:t>
      </w:r>
      <w:r w:rsidRPr="0017494D" w:rsidR="00F35A67">
        <w:rPr>
          <w:rFonts w:ascii="Source Sans Pro" w:hAnsi="Source Sans Pro"/>
          <w:color w:val="0000FF"/>
        </w:rPr>
        <w:t>)</w:t>
      </w:r>
      <w:r w:rsidRPr="0017494D" w:rsidR="00545037">
        <w:rPr>
          <w:rFonts w:ascii="Source Sans Pro" w:hAnsi="Source Sans Pro"/>
          <w:color w:val="0000FF"/>
        </w:rPr>
        <w:t xml:space="preserve"> to get a copy by mail</w:t>
      </w:r>
      <w:r w:rsidRPr="0017494D">
        <w:rPr>
          <w:rFonts w:ascii="Source Sans Pro" w:hAnsi="Source Sans Pro"/>
          <w:color w:val="0000FF"/>
        </w:rPr>
        <w:t>.</w:t>
      </w:r>
      <w:r w:rsidRPr="0017494D" w:rsidR="009C66E0">
        <w:rPr>
          <w:rFonts w:ascii="Source Sans Pro" w:hAnsi="Source Sans Pro"/>
          <w:i/>
          <w:color w:val="0000FF"/>
        </w:rPr>
        <w:t>]</w:t>
      </w:r>
      <w:r w:rsidRPr="0017494D">
        <w:rPr>
          <w:rFonts w:ascii="Source Sans Pro" w:hAnsi="Source Sans Pro"/>
          <w:color w:val="0000FF"/>
        </w:rPr>
        <w:t xml:space="preserve"> [</w:t>
      </w:r>
      <w:r w:rsidRPr="0017494D">
        <w:rPr>
          <w:rFonts w:ascii="Source Sans Pro" w:hAnsi="Source Sans Pro"/>
          <w:i/>
          <w:color w:val="0000FF"/>
        </w:rPr>
        <w:t>Insert as applicable</w:t>
      </w:r>
      <w:r w:rsidRPr="0017494D">
        <w:rPr>
          <w:rFonts w:ascii="Source Sans Pro" w:hAnsi="Source Sans Pro"/>
          <w:color w:val="0000FF"/>
        </w:rPr>
        <w:t xml:space="preserve">: You can also review the attached </w:t>
      </w:r>
      <w:r w:rsidRPr="0017494D">
        <w:rPr>
          <w:rFonts w:ascii="Source Sans Pro" w:hAnsi="Source Sans Pro"/>
          <w:i/>
          <w:color w:val="0000FF"/>
        </w:rPr>
        <w:t>OR</w:t>
      </w:r>
      <w:r w:rsidRPr="0017494D">
        <w:rPr>
          <w:rFonts w:ascii="Source Sans Pro" w:hAnsi="Source Sans Pro"/>
          <w:color w:val="0000FF"/>
        </w:rPr>
        <w:t xml:space="preserve"> enclosed </w:t>
      </w:r>
      <w:r w:rsidRPr="0017494D">
        <w:rPr>
          <w:rFonts w:ascii="Source Sans Pro" w:hAnsi="Source Sans Pro"/>
          <w:i/>
          <w:color w:val="0000FF"/>
        </w:rPr>
        <w:t>OR</w:t>
      </w:r>
      <w:r w:rsidRPr="0017494D">
        <w:rPr>
          <w:rFonts w:ascii="Source Sans Pro" w:hAnsi="Source Sans Pro"/>
          <w:color w:val="0000FF"/>
        </w:rPr>
        <w:t xml:space="preserve"> separately mailed </w:t>
      </w:r>
      <w:r w:rsidRPr="0017494D">
        <w:rPr>
          <w:rFonts w:ascii="Source Sans Pro" w:hAnsi="Source Sans Pro"/>
          <w:i/>
          <w:color w:val="0000FF"/>
        </w:rPr>
        <w:t>Evidence of Coverage</w:t>
      </w:r>
      <w:r w:rsidRPr="0017494D">
        <w:rPr>
          <w:rFonts w:ascii="Source Sans Pro" w:hAnsi="Source Sans Pro"/>
          <w:color w:val="0000FF"/>
        </w:rPr>
        <w:t xml:space="preserve"> to see if other benefit or cost changes affect you.]</w:t>
      </w:r>
    </w:p>
    <w:p w:rsidR="00BC7B93" w:rsidRPr="0017494D" w:rsidP="00BC7B93" w14:paraId="2131DB61" w14:textId="77777777">
      <w:pPr>
        <w:pStyle w:val="ListParagraph"/>
        <w:numPr>
          <w:ilvl w:val="0"/>
          <w:numId w:val="0"/>
        </w:numPr>
        <w:ind w:left="720"/>
        <w:rPr>
          <w:rFonts w:ascii="Source Sans Pro" w:hAnsi="Source Sans Pro"/>
        </w:rPr>
      </w:pPr>
    </w:p>
    <w:p w:rsidR="001D5675" w:rsidRPr="00DF7B57" w:rsidP="004C340B" w14:paraId="69D3C5F3" w14:textId="77777777">
      <w:pPr>
        <w:pStyle w:val="subheading"/>
        <w:rPr>
          <w:rStyle w:val="Style2ANOCChar"/>
          <w:rFonts w:ascii="Source Sans Pro" w:hAnsi="Source Sans Pro"/>
          <w:b/>
          <w:sz w:val="24"/>
          <w:szCs w:val="24"/>
        </w:rPr>
      </w:pPr>
      <w:r w:rsidRPr="00DF7B57">
        <w:rPr>
          <w:rFonts w:ascii="Source Sans Pro" w:eastAsia="MS Mincho" w:hAnsi="Source Sans Pro"/>
        </w:rPr>
        <w:t>More Resources</w:t>
      </w:r>
    </w:p>
    <w:p w:rsidR="001D5675" w:rsidRPr="00DF7B57" w:rsidP="00180377" w14:paraId="7C5DEBE4" w14:textId="2B277BED">
      <w:pPr>
        <w:pStyle w:val="ListParagraph"/>
        <w:ind w:left="720"/>
        <w:rPr>
          <w:rFonts w:ascii="Source Sans Pro" w:hAnsi="Source Sans Pro"/>
        </w:rPr>
      </w:pPr>
      <w:r w:rsidRPr="00DF7B57">
        <w:rPr>
          <w:rFonts w:ascii="Source Sans Pro" w:hAnsi="Source Sans Pro"/>
          <w:color w:val="0000FF"/>
        </w:rPr>
        <w:t>[</w:t>
      </w:r>
      <w:r w:rsidRPr="00DF7B57">
        <w:rPr>
          <w:rFonts w:ascii="Source Sans Pro" w:hAnsi="Source Sans Pro"/>
          <w:i/>
          <w:color w:val="0000FF"/>
        </w:rPr>
        <w:t>Plans that meet the 5% alternative language threshold insert:</w:t>
      </w:r>
      <w:r w:rsidRPr="00DF7B57">
        <w:rPr>
          <w:rFonts w:ascii="Source Sans Pro" w:hAnsi="Source Sans Pro"/>
          <w:color w:val="0000FF"/>
        </w:rPr>
        <w:t xml:space="preserve"> This </w:t>
      </w:r>
      <w:r w:rsidRPr="00DF7B57" w:rsidR="00F03823">
        <w:rPr>
          <w:rFonts w:ascii="Source Sans Pro" w:hAnsi="Source Sans Pro"/>
          <w:color w:val="0000FF"/>
        </w:rPr>
        <w:t>material</w:t>
      </w:r>
      <w:r w:rsidRPr="00DF7B57">
        <w:rPr>
          <w:rFonts w:ascii="Source Sans Pro" w:hAnsi="Source Sans Pro"/>
          <w:color w:val="0000FF"/>
        </w:rPr>
        <w:t xml:space="preserve"> is available for free in </w:t>
      </w:r>
      <w:r w:rsidRPr="00DF7B57">
        <w:rPr>
          <w:rFonts w:ascii="Source Sans Pro" w:hAnsi="Source Sans Pro"/>
          <w:i/>
          <w:color w:val="0000FF"/>
        </w:rPr>
        <w:t>[insert languages that meet the 5% threshold]</w:t>
      </w:r>
      <w:r w:rsidRPr="00DF7B57">
        <w:rPr>
          <w:rFonts w:ascii="Source Sans Pro" w:hAnsi="Source Sans Pro"/>
          <w:color w:val="0000FF"/>
        </w:rPr>
        <w:t>.]</w:t>
      </w:r>
    </w:p>
    <w:p w:rsidR="000C4070" w:rsidRPr="00551B21" w:rsidP="000C4070" w14:paraId="5E74B2B5" w14:textId="77777777">
      <w:pPr>
        <w:pStyle w:val="ListParagraph"/>
        <w:spacing w:after="120" w:afterAutospacing="0"/>
        <w:ind w:left="72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1D5675" w:rsidRPr="0017494D" w:rsidP="00180377" w14:paraId="3A2F8A42" w14:textId="4BD7BDDC">
      <w:pPr>
        <w:pStyle w:val="ListParagraph"/>
        <w:ind w:left="720"/>
        <w:rPr>
          <w:rFonts w:ascii="Source Sans Pro" w:hAnsi="Source Sans Pro"/>
        </w:rPr>
      </w:pPr>
      <w:r w:rsidRPr="0017494D">
        <w:rPr>
          <w:rFonts w:ascii="Source Sans Pro" w:hAnsi="Source Sans Pro"/>
        </w:rPr>
        <w:t>C</w:t>
      </w:r>
      <w:r w:rsidRPr="0017494D" w:rsidR="007D0DB6">
        <w:rPr>
          <w:rFonts w:ascii="Source Sans Pro" w:hAnsi="Source Sans Pro"/>
        </w:rPr>
        <w:t>all</w:t>
      </w:r>
      <w:r w:rsidRPr="0017494D">
        <w:rPr>
          <w:rFonts w:ascii="Source Sans Pro" w:hAnsi="Source Sans Pro"/>
        </w:rPr>
        <w:t xml:space="preserve"> Member Services at </w:t>
      </w:r>
      <w:r w:rsidRPr="0017494D">
        <w:rPr>
          <w:rFonts w:ascii="Source Sans Pro" w:hAnsi="Source Sans Pro"/>
          <w:i/>
          <w:color w:val="0000FF"/>
        </w:rPr>
        <w:t xml:space="preserve">[insert </w:t>
      </w:r>
      <w:r w:rsidRPr="0017494D" w:rsidR="00F35A67">
        <w:rPr>
          <w:rFonts w:ascii="Source Sans Pro" w:hAnsi="Source Sans Pro"/>
          <w:i/>
          <w:color w:val="0000FF"/>
        </w:rPr>
        <w:t>M</w:t>
      </w:r>
      <w:r w:rsidRPr="0017494D">
        <w:rPr>
          <w:rFonts w:ascii="Source Sans Pro" w:hAnsi="Source Sans Pro"/>
          <w:i/>
          <w:color w:val="0000FF"/>
        </w:rPr>
        <w:t xml:space="preserve">ember </w:t>
      </w:r>
      <w:r w:rsidRPr="0017494D" w:rsidR="00F35A67">
        <w:rPr>
          <w:rFonts w:ascii="Source Sans Pro" w:hAnsi="Source Sans Pro"/>
          <w:i/>
          <w:color w:val="0000FF"/>
        </w:rPr>
        <w:t>S</w:t>
      </w:r>
      <w:r w:rsidRPr="0017494D">
        <w:rPr>
          <w:rFonts w:ascii="Source Sans Pro" w:hAnsi="Source Sans Pro"/>
          <w:i/>
          <w:color w:val="0000FF"/>
        </w:rPr>
        <w:t>ervices number]</w:t>
      </w:r>
      <w:r w:rsidRPr="0017494D">
        <w:rPr>
          <w:rFonts w:ascii="Source Sans Pro" w:hAnsi="Source Sans Pro"/>
        </w:rPr>
        <w:t xml:space="preserve"> </w:t>
      </w:r>
      <w:r w:rsidRPr="0017494D" w:rsidR="00F35A67">
        <w:rPr>
          <w:rFonts w:ascii="Source Sans Pro" w:hAnsi="Source Sans Pro"/>
        </w:rPr>
        <w:t xml:space="preserve">(TTY users call </w:t>
      </w:r>
      <w:r w:rsidRPr="0017494D" w:rsidR="00F35A67">
        <w:rPr>
          <w:rFonts w:ascii="Source Sans Pro" w:hAnsi="Source Sans Pro"/>
          <w:i/>
          <w:color w:val="0000FF"/>
        </w:rPr>
        <w:t>[insert TTY number]</w:t>
      </w:r>
      <w:r w:rsidRPr="0017494D" w:rsidR="00F35A67">
        <w:rPr>
          <w:rFonts w:ascii="Source Sans Pro" w:hAnsi="Source Sans Pro"/>
        </w:rPr>
        <w:t xml:space="preserve">) </w:t>
      </w:r>
      <w:r w:rsidRPr="0017494D">
        <w:rPr>
          <w:rFonts w:ascii="Source Sans Pro" w:hAnsi="Source Sans Pro"/>
        </w:rPr>
        <w:t xml:space="preserve">for more information. Hours are </w:t>
      </w:r>
      <w:r w:rsidRPr="0017494D">
        <w:rPr>
          <w:rFonts w:ascii="Source Sans Pro" w:hAnsi="Source Sans Pro"/>
          <w:i/>
          <w:color w:val="0000FF"/>
        </w:rPr>
        <w:t>[insert days and hours of operation]</w:t>
      </w:r>
      <w:r w:rsidRPr="0017494D">
        <w:rPr>
          <w:rFonts w:ascii="Source Sans Pro" w:hAnsi="Source Sans Pro"/>
        </w:rPr>
        <w:t>. This call is free.</w:t>
      </w:r>
    </w:p>
    <w:p w:rsidR="001D5675" w:rsidRPr="005832D8" w:rsidP="00180377" w14:paraId="4CD7C657" w14:textId="77777777">
      <w:pPr>
        <w:pStyle w:val="ListParagraph"/>
        <w:ind w:left="720"/>
        <w:rPr>
          <w:rFonts w:ascii="Source Sans Pro" w:hAnsi="Source Sans Pro"/>
          <w:color w:val="000000" w:themeColor="text1"/>
        </w:rPr>
      </w:pPr>
      <w:r w:rsidRPr="0017494D">
        <w:rPr>
          <w:rFonts w:ascii="Source Sans Pro" w:hAnsi="Source Sans Pro"/>
          <w:i/>
          <w:color w:val="0000FF"/>
        </w:rPr>
        <w:t>[Plans must insert language about availability of alternate formats (e.g., braille, large print, audio).]</w:t>
      </w:r>
    </w:p>
    <w:p w:rsidR="005832D8" w:rsidRPr="00280048" w:rsidP="005832D8" w14:paraId="7F217138" w14:textId="77150381">
      <w:pPr>
        <w:pStyle w:val="ListParagraph"/>
        <w:spacing w:before="0" w:beforeAutospacing="0" w:after="120" w:afterAutospacing="0"/>
        <w:ind w:left="720"/>
        <w:contextualSpacing w:val="0"/>
        <w:rPr>
          <w:color w:val="000000" w:themeColor="text1"/>
        </w:rPr>
      </w:pPr>
    </w:p>
    <w:bookmarkEnd w:id="4"/>
    <w:p w:rsidR="007515EC" w:rsidRPr="00DF7B57" w:rsidP="004E6E7F" w14:paraId="58621BCC" w14:textId="6871D3AA">
      <w:pPr>
        <w:pStyle w:val="subheading"/>
        <w:outlineLvl w:val="1"/>
        <w:rPr>
          <w:rFonts w:ascii="Source Sans Pro" w:hAnsi="Source Sans Pro"/>
          <w:color w:val="000000" w:themeColor="text1"/>
        </w:rPr>
      </w:pPr>
      <w:r w:rsidRPr="0017494D">
        <w:rPr>
          <w:rFonts w:ascii="Source Sans Pro" w:hAnsi="Source Sans Pro"/>
        </w:rPr>
        <w:t xml:space="preserve">About </w:t>
      </w:r>
      <w:r w:rsidRPr="0017494D">
        <w:rPr>
          <w:rFonts w:ascii="Source Sans Pro" w:hAnsi="Source Sans Pro"/>
          <w:i/>
          <w:color w:val="0000FF"/>
        </w:rPr>
        <w:t xml:space="preserve">[insert </w:t>
      </w:r>
      <w:r w:rsidRPr="0017494D" w:rsidR="003A2E40">
        <w:rPr>
          <w:rFonts w:ascii="Source Sans Pro" w:hAnsi="Source Sans Pro"/>
          <w:i/>
          <w:color w:val="0000FF"/>
        </w:rPr>
        <w:t>202</w:t>
      </w:r>
      <w:r w:rsidR="000D564A">
        <w:rPr>
          <w:rFonts w:ascii="Source Sans Pro" w:hAnsi="Source Sans Pro"/>
          <w:i/>
          <w:color w:val="0000FF"/>
        </w:rPr>
        <w:t>7</w:t>
      </w:r>
      <w:r w:rsidRPr="00DF7B57">
        <w:rPr>
          <w:rFonts w:ascii="Source Sans Pro" w:hAnsi="Source Sans Pro"/>
          <w:i/>
          <w:color w:val="0000FF"/>
        </w:rPr>
        <w:t xml:space="preserve"> plan name]</w:t>
      </w:r>
    </w:p>
    <w:p w:rsidR="00D558D5" w:rsidRPr="00DF7B57" w:rsidP="00180377" w14:paraId="6E4676D7" w14:textId="1BC7EBC0">
      <w:pPr>
        <w:pStyle w:val="ListParagraph"/>
        <w:ind w:left="720"/>
        <w:rPr>
          <w:rFonts w:ascii="Source Sans Pro" w:hAnsi="Source Sans Pro"/>
        </w:rPr>
      </w:pPr>
      <w:r w:rsidRPr="00DF7B57">
        <w:rPr>
          <w:rFonts w:ascii="Source Sans Pro" w:hAnsi="Source Sans Pro"/>
          <w:i/>
          <w:color w:val="0000FF"/>
        </w:rPr>
        <w:t xml:space="preserve">[Insert </w:t>
      </w:r>
      <w:r w:rsidRPr="00DF7B57" w:rsidR="005D69CC">
        <w:rPr>
          <w:rFonts w:ascii="Source Sans Pro" w:hAnsi="Source Sans Pro"/>
          <w:i/>
          <w:color w:val="0000FF"/>
        </w:rPr>
        <w:t>f</w:t>
      </w:r>
      <w:r w:rsidRPr="00DF7B57">
        <w:rPr>
          <w:rFonts w:ascii="Source Sans Pro" w:hAnsi="Source Sans Pro"/>
          <w:i/>
          <w:color w:val="0000FF"/>
        </w:rPr>
        <w:t>ederal contracting statement.]</w:t>
      </w:r>
    </w:p>
    <w:p w:rsidR="007515EC" w:rsidRPr="00DF7B57" w:rsidP="00180377" w14:paraId="62F7B7A6" w14:textId="705CCB55">
      <w:pPr>
        <w:pStyle w:val="ListParagraph"/>
        <w:ind w:left="720"/>
        <w:rPr>
          <w:rFonts w:ascii="Source Sans Pro" w:hAnsi="Source Sans Pro"/>
        </w:rPr>
      </w:pPr>
      <w:r w:rsidRPr="00DF7B57">
        <w:rPr>
          <w:rFonts w:ascii="Source Sans Pro" w:hAnsi="Source Sans Pro"/>
        </w:rPr>
        <w:t xml:space="preserve">When this </w:t>
      </w:r>
      <w:r w:rsidRPr="00DF7B57" w:rsidR="00747597">
        <w:rPr>
          <w:rFonts w:ascii="Source Sans Pro" w:hAnsi="Source Sans Pro"/>
        </w:rPr>
        <w:t>material</w:t>
      </w:r>
      <w:r w:rsidRPr="00DF7B57" w:rsidR="00EB62B6">
        <w:rPr>
          <w:rFonts w:ascii="Source Sans Pro" w:hAnsi="Source Sans Pro"/>
        </w:rPr>
        <w:t xml:space="preserve"> </w:t>
      </w:r>
      <w:r w:rsidRPr="00DF7B57">
        <w:rPr>
          <w:rFonts w:ascii="Source Sans Pro" w:hAnsi="Source Sans Pro"/>
        </w:rPr>
        <w:t xml:space="preserve">says “we,” “us,” or “our,” it means </w:t>
      </w:r>
      <w:r w:rsidRPr="00DF7B57">
        <w:rPr>
          <w:rFonts w:ascii="Source Sans Pro" w:hAnsi="Source Sans Pro"/>
          <w:i/>
          <w:color w:val="0000FF"/>
        </w:rPr>
        <w:t>[insert cost plan name]</w:t>
      </w:r>
      <w:r w:rsidRPr="00DF7B57" w:rsidR="00BE5E12">
        <w:rPr>
          <w:rFonts w:ascii="Source Sans Pro" w:hAnsi="Source Sans Pro"/>
        </w:rPr>
        <w:t xml:space="preserve"> </w:t>
      </w:r>
      <w:r w:rsidRPr="00DF7B57" w:rsidR="00BE5E12">
        <w:rPr>
          <w:rFonts w:ascii="Source Sans Pro" w:hAnsi="Source Sans Pro"/>
          <w:i/>
          <w:color w:val="0000FF"/>
        </w:rPr>
        <w:t xml:space="preserve">[insert </w:t>
      </w:r>
      <w:r w:rsidRPr="00DF7B57" w:rsidR="002A275C">
        <w:rPr>
          <w:rFonts w:ascii="Source Sans Pro" w:hAnsi="Source Sans Pro"/>
          <w:i/>
          <w:color w:val="0000FF"/>
        </w:rPr>
        <w:t>Plan/Part D sponsor</w:t>
      </w:r>
      <w:r w:rsidRPr="00DF7B57" w:rsidR="00BE5E12">
        <w:rPr>
          <w:rFonts w:ascii="Source Sans Pro" w:hAnsi="Source Sans Pro"/>
          <w:i/>
          <w:color w:val="0000FF"/>
        </w:rPr>
        <w:t xml:space="preserve"> in parentheses, as applicable, after listing required </w:t>
      </w:r>
      <w:r w:rsidRPr="00DF7B57" w:rsidR="00B73787">
        <w:rPr>
          <w:rFonts w:ascii="Source Sans Pro" w:hAnsi="Source Sans Pro"/>
          <w:i/>
          <w:color w:val="0000FF"/>
        </w:rPr>
        <w:t>cost plan</w:t>
      </w:r>
      <w:r w:rsidRPr="00DF7B57" w:rsidR="00BE5E12">
        <w:rPr>
          <w:rFonts w:ascii="Source Sans Pro" w:hAnsi="Source Sans Pro"/>
          <w:i/>
          <w:color w:val="0000FF"/>
        </w:rPr>
        <w:t xml:space="preserve"> names throughout this </w:t>
      </w:r>
      <w:r w:rsidRPr="00DF7B57" w:rsidR="009B559E">
        <w:rPr>
          <w:rFonts w:ascii="Source Sans Pro" w:hAnsi="Source Sans Pro"/>
          <w:i/>
          <w:color w:val="0000FF"/>
        </w:rPr>
        <w:t>material</w:t>
      </w:r>
      <w:r w:rsidRPr="00DF7B57" w:rsidR="00BE5E12">
        <w:rPr>
          <w:rFonts w:ascii="Source Sans Pro" w:hAnsi="Source Sans Pro"/>
          <w:i/>
          <w:color w:val="0000FF"/>
        </w:rPr>
        <w:t>]</w:t>
      </w:r>
      <w:r w:rsidRPr="00DF7B57">
        <w:rPr>
          <w:rFonts w:ascii="Source Sans Pro" w:hAnsi="Source Sans Pro"/>
        </w:rPr>
        <w:t xml:space="preserve">. When it says “plan” or “our plan,” it means </w:t>
      </w:r>
      <w:r w:rsidRPr="00DF7B57">
        <w:rPr>
          <w:rFonts w:ascii="Source Sans Pro" w:hAnsi="Source Sans Pro"/>
          <w:i/>
          <w:color w:val="0000FF"/>
        </w:rPr>
        <w:t xml:space="preserve">[insert </w:t>
      </w:r>
      <w:r w:rsidRPr="00DF7B57" w:rsidR="003A2E40">
        <w:rPr>
          <w:rFonts w:ascii="Source Sans Pro" w:hAnsi="Source Sans Pro"/>
          <w:i/>
          <w:color w:val="0000FF"/>
        </w:rPr>
        <w:t>202</w:t>
      </w:r>
      <w:r w:rsidR="000D564A">
        <w:rPr>
          <w:rFonts w:ascii="Source Sans Pro" w:hAnsi="Source Sans Pro"/>
          <w:i/>
          <w:color w:val="0000FF"/>
        </w:rPr>
        <w:t>7</w:t>
      </w:r>
      <w:r w:rsidRPr="00DF7B57">
        <w:rPr>
          <w:rFonts w:ascii="Source Sans Pro" w:hAnsi="Source Sans Pro"/>
          <w:i/>
          <w:color w:val="0000FF"/>
        </w:rPr>
        <w:t xml:space="preserve"> plan name]</w:t>
      </w:r>
      <w:r w:rsidRPr="00DF7B57">
        <w:rPr>
          <w:rFonts w:ascii="Source Sans Pro" w:hAnsi="Source Sans Pro"/>
        </w:rPr>
        <w:t>.</w:t>
      </w:r>
    </w:p>
    <w:p w:rsidR="00D20716" w:rsidRPr="004D723C" w:rsidP="00D20716" w14:paraId="6D0EBFDC" w14:textId="77777777">
      <w:pPr>
        <w:pStyle w:val="ListParagraph"/>
        <w:ind w:left="720"/>
        <w:rPr>
          <w:rFonts w:ascii="Source Sans Pro" w:hAnsi="Source Sans Pro"/>
          <w:color w:val="C00000"/>
        </w:rPr>
      </w:pPr>
      <w:r w:rsidRPr="004D723C">
        <w:rPr>
          <w:rFonts w:ascii="Source Sans Pro" w:hAnsi="Source Sans Pro"/>
          <w:i/>
          <w:color w:val="C00000"/>
          <w:lang w:bidi="en-US"/>
        </w:rPr>
        <w:t>[</w:t>
      </w:r>
      <w:r w:rsidRPr="004D723C">
        <w:rPr>
          <w:rFonts w:ascii="Source Sans Pro" w:hAnsi="Source Sans Pro"/>
          <w:i/>
          <w:color w:val="C00000"/>
        </w:rPr>
        <w:t>Plans that are changing the plan name, as approved by CMS, include the following text:</w:t>
      </w:r>
      <w:r w:rsidRPr="004D723C">
        <w:rPr>
          <w:rFonts w:ascii="Source Sans Pro" w:hAnsi="Source Sans Pro"/>
          <w:color w:val="C00000"/>
        </w:rPr>
        <w:t xml:space="preserve"> On January 1, 2027, our plan name will change from </w:t>
      </w:r>
      <w:r w:rsidRPr="004D723C">
        <w:rPr>
          <w:rFonts w:ascii="Source Sans Pro" w:hAnsi="Source Sans Pro"/>
          <w:i/>
          <w:color w:val="C00000"/>
        </w:rPr>
        <w:t>[insert 2026 plan name]</w:t>
      </w:r>
      <w:r w:rsidRPr="004D723C">
        <w:rPr>
          <w:rFonts w:ascii="Source Sans Pro" w:hAnsi="Source Sans Pro"/>
          <w:color w:val="C00000"/>
        </w:rPr>
        <w:t xml:space="preserve"> to </w:t>
      </w:r>
      <w:r w:rsidRPr="004D723C">
        <w:rPr>
          <w:rFonts w:ascii="Source Sans Pro" w:hAnsi="Source Sans Pro"/>
          <w:i/>
          <w:color w:val="C00000"/>
        </w:rPr>
        <w:t>[insert 2027 plan name]</w:t>
      </w:r>
      <w:r w:rsidRPr="004D723C">
        <w:rPr>
          <w:rFonts w:ascii="Source Sans Pro" w:hAnsi="Source Sans Pro"/>
          <w:color w:val="C00000"/>
        </w:rPr>
        <w:t xml:space="preserve">. </w:t>
      </w:r>
      <w:r w:rsidRPr="004D723C">
        <w:rPr>
          <w:rFonts w:ascii="Source Sans Pro" w:hAnsi="Source Sans Pro"/>
          <w:i/>
          <w:color w:val="C00000"/>
        </w:rPr>
        <w:t>Insert if applicable:</w:t>
      </w:r>
      <w:r w:rsidRPr="004D723C">
        <w:rPr>
          <w:rFonts w:ascii="Source Sans Pro" w:hAnsi="Source Sans Pro"/>
          <w:color w:val="C00000"/>
        </w:rPr>
        <w:t xml:space="preserve"> We’ll send you a new member ID card with our new name. From here on, our new name, </w:t>
      </w:r>
      <w:r w:rsidRPr="004D723C">
        <w:rPr>
          <w:rFonts w:ascii="Source Sans Pro" w:hAnsi="Source Sans Pro"/>
          <w:i/>
          <w:color w:val="C00000"/>
        </w:rPr>
        <w:t>[insert 2027 plan name]</w:t>
      </w:r>
      <w:r w:rsidRPr="004D723C">
        <w:rPr>
          <w:rFonts w:ascii="Source Sans Pro" w:hAnsi="Source Sans Pro"/>
          <w:color w:val="C00000"/>
        </w:rPr>
        <w:t>, will be on all materials.]</w:t>
      </w:r>
    </w:p>
    <w:p w:rsidR="00D20716" w:rsidRPr="004D723C" w:rsidP="00D20716" w14:paraId="08E1FB46" w14:textId="77777777">
      <w:pPr>
        <w:pStyle w:val="ListParagraph"/>
        <w:ind w:left="720"/>
        <w:rPr>
          <w:rFonts w:ascii="Source Sans Pro" w:hAnsi="Source Sans Pro"/>
          <w:color w:val="C00000"/>
        </w:rPr>
      </w:pPr>
      <w:r w:rsidRPr="004D723C">
        <w:rPr>
          <w:rFonts w:ascii="Source Sans Pro" w:hAnsi="Source Sans Pro"/>
          <w:color w:val="C00000"/>
          <w:lang w:bidi="en-US"/>
        </w:rPr>
        <w:t>[</w:t>
      </w:r>
      <w:r w:rsidRPr="004D723C">
        <w:rPr>
          <w:rFonts w:ascii="Source Sans Pro" w:hAnsi="Source Sans Pro"/>
          <w:i/>
          <w:color w:val="C00000"/>
        </w:rPr>
        <w:t>If the member is being enrolled into another plan due to a consolidation under 42 CFR 417.402, include the following text:</w:t>
      </w:r>
      <w:r w:rsidRPr="004D723C">
        <w:rPr>
          <w:rFonts w:ascii="Source Sans Pro" w:hAnsi="Source Sans Pro"/>
          <w:color w:val="C00000"/>
        </w:rPr>
        <w:t xml:space="preserve"> On January 1, 2027, </w:t>
      </w:r>
      <w:r w:rsidRPr="004D723C">
        <w:rPr>
          <w:rFonts w:ascii="Source Sans Pro" w:hAnsi="Source Sans Pro"/>
          <w:i/>
          <w:color w:val="C00000"/>
        </w:rPr>
        <w:t>[insert cost plan</w:t>
      </w:r>
      <w:r w:rsidRPr="004D723C">
        <w:rPr>
          <w:rFonts w:ascii="Source Sans Pro" w:hAnsi="Source Sans Pro"/>
          <w:i/>
          <w:color w:val="C00000"/>
        </w:rPr>
        <w:t xml:space="preserve"> </w:t>
      </w:r>
      <w:r w:rsidRPr="004D723C">
        <w:rPr>
          <w:rFonts w:ascii="Source Sans Pro" w:hAnsi="Source Sans Pro"/>
          <w:i/>
          <w:color w:val="C00000"/>
        </w:rPr>
        <w:t>name]</w:t>
      </w:r>
      <w:r w:rsidRPr="004D723C">
        <w:rPr>
          <w:rFonts w:ascii="Source Sans Pro" w:hAnsi="Source Sans Pro"/>
          <w:color w:val="C00000"/>
        </w:rPr>
        <w:t xml:space="preserve"> </w:t>
      </w:r>
      <w:r w:rsidRPr="004D723C">
        <w:rPr>
          <w:rFonts w:ascii="Source Sans Pro" w:hAnsi="Source Sans Pro"/>
          <w:i/>
          <w:color w:val="C00000"/>
        </w:rPr>
        <w:t>[insert Plan/Part D sponsor</w:t>
      </w:r>
      <w:r w:rsidRPr="004D723C">
        <w:rPr>
          <w:rFonts w:ascii="Source Sans Pro" w:hAnsi="Source Sans Pro"/>
          <w:i/>
          <w:color w:val="C00000"/>
        </w:rPr>
        <w:t xml:space="preserve"> </w:t>
      </w:r>
      <w:r w:rsidRPr="004D723C">
        <w:rPr>
          <w:rFonts w:ascii="Source Sans Pro" w:hAnsi="Source Sans Pro"/>
          <w:i/>
          <w:color w:val="C00000"/>
        </w:rPr>
        <w:t>in parentheses, as applicable, after listing required cost plan names throughout this material]</w:t>
      </w:r>
      <w:r w:rsidRPr="004D723C">
        <w:rPr>
          <w:rFonts w:ascii="Source Sans Pro" w:hAnsi="Source Sans Pro"/>
          <w:color w:val="C00000"/>
        </w:rPr>
        <w:t xml:space="preserve"> will be combining </w:t>
      </w:r>
      <w:r w:rsidRPr="004D723C">
        <w:rPr>
          <w:rFonts w:ascii="Source Sans Pro" w:hAnsi="Source Sans Pro"/>
          <w:i/>
          <w:color w:val="C00000"/>
        </w:rPr>
        <w:t>[insert 2026 plan name]</w:t>
      </w:r>
      <w:r w:rsidRPr="004D723C">
        <w:rPr>
          <w:rFonts w:ascii="Source Sans Pro" w:hAnsi="Source Sans Pro"/>
          <w:color w:val="C00000"/>
        </w:rPr>
        <w:t xml:space="preserve"> with one of our plans, </w:t>
      </w:r>
      <w:r w:rsidRPr="004D723C">
        <w:rPr>
          <w:rFonts w:ascii="Source Sans Pro" w:hAnsi="Source Sans Pro"/>
          <w:i/>
          <w:color w:val="C00000"/>
        </w:rPr>
        <w:t>[insert 2027 plan name]</w:t>
      </w:r>
      <w:r w:rsidRPr="004D723C">
        <w:rPr>
          <w:rFonts w:ascii="Source Sans Pro" w:hAnsi="Source Sans Pro"/>
          <w:color w:val="C00000"/>
        </w:rPr>
        <w:t xml:space="preserve">. This material tells you about the differences between your current benefits in </w:t>
      </w:r>
      <w:r w:rsidRPr="004D723C">
        <w:rPr>
          <w:rFonts w:ascii="Source Sans Pro" w:hAnsi="Source Sans Pro"/>
          <w:i/>
          <w:color w:val="C00000"/>
        </w:rPr>
        <w:t>[insert 2026 plan name]</w:t>
      </w:r>
      <w:r w:rsidRPr="004D723C">
        <w:rPr>
          <w:rFonts w:ascii="Source Sans Pro" w:hAnsi="Source Sans Pro"/>
          <w:color w:val="C00000"/>
        </w:rPr>
        <w:t xml:space="preserve"> and the benefits you’ll have on January 1, 2027, as a member of </w:t>
      </w:r>
      <w:r w:rsidRPr="004D723C">
        <w:rPr>
          <w:rFonts w:ascii="Source Sans Pro" w:hAnsi="Source Sans Pro"/>
          <w:i/>
          <w:color w:val="C00000"/>
        </w:rPr>
        <w:t>[insert 2027 plan name]</w:t>
      </w:r>
      <w:r w:rsidRPr="004D723C">
        <w:rPr>
          <w:rFonts w:ascii="Source Sans Pro" w:hAnsi="Source Sans Pro"/>
          <w:color w:val="C00000"/>
        </w:rPr>
        <w:t>.]</w:t>
      </w:r>
    </w:p>
    <w:p w:rsidR="00D20716" w:rsidRPr="004D723C" w:rsidP="00D20716" w14:paraId="19815E36" w14:textId="77777777">
      <w:pPr>
        <w:pStyle w:val="ListParagraph"/>
        <w:ind w:left="720"/>
        <w:rPr>
          <w:rFonts w:ascii="Source Sans Pro" w:hAnsi="Source Sans Pro"/>
          <w:color w:val="C00000"/>
        </w:rPr>
      </w:pPr>
      <w:bookmarkStart w:id="5" w:name="_Hlk190066862"/>
      <w:r w:rsidRPr="004D723C">
        <w:rPr>
          <w:rFonts w:ascii="Source Sans Pro" w:hAnsi="Source Sans Pro"/>
          <w:color w:val="C00000"/>
        </w:rPr>
        <w:t>[</w:t>
      </w:r>
      <w:r w:rsidRPr="004D723C">
        <w:rPr>
          <w:rFonts w:ascii="Source Sans Pro" w:hAnsi="Source Sans Pro"/>
          <w:i/>
          <w:color w:val="C00000"/>
        </w:rPr>
        <w:t>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Every plan/sponsor that transitions a member from a D-SNP look-alike plan to a renewal plan, as indicated above, is encouraged to include language about the transition in a cover letter that accompanies the ANOC.</w:t>
      </w:r>
      <w:r w:rsidRPr="004D723C">
        <w:rPr>
          <w:rFonts w:ascii="Source Sans Pro" w:hAnsi="Source Sans Pro"/>
          <w:color w:val="C00000"/>
        </w:rPr>
        <w:t>]</w:t>
      </w:r>
    </w:p>
    <w:bookmarkEnd w:id="5"/>
    <w:p w:rsidR="00DE4A64" w:rsidP="00180377" w14:paraId="19777871" w14:textId="5EBE4BFC">
      <w:pPr>
        <w:pStyle w:val="ListParagraph"/>
        <w:ind w:left="720"/>
        <w:rPr>
          <w:rFonts w:ascii="Source Sans Pro" w:hAnsi="Source Sans Pro"/>
        </w:rPr>
      </w:pPr>
      <w:r w:rsidRPr="00DF7B57">
        <w:rPr>
          <w:rFonts w:ascii="Source Sans Pro" w:hAnsi="Source Sans Pro"/>
          <w:b/>
        </w:rPr>
        <w:t xml:space="preserve">If you </w:t>
      </w:r>
      <w:r w:rsidRPr="00DF7B57">
        <w:rPr>
          <w:rFonts w:ascii="Source Sans Pro" w:hAnsi="Source Sans Pro"/>
          <w:b/>
        </w:rPr>
        <w:t xml:space="preserve">do not sign up for </w:t>
      </w:r>
      <w:r w:rsidRPr="00DF7B57" w:rsidR="00D11E48">
        <w:rPr>
          <w:rFonts w:ascii="Source Sans Pro" w:hAnsi="Source Sans Pro"/>
          <w:b/>
        </w:rPr>
        <w:t>a different Medicare</w:t>
      </w:r>
      <w:r w:rsidRPr="00DF7B57" w:rsidR="00D11E48">
        <w:rPr>
          <w:rFonts w:ascii="Source Sans Pro" w:hAnsi="Source Sans Pro"/>
          <w:b/>
        </w:rPr>
        <w:t xml:space="preserve"> or Medicare drug plan </w:t>
      </w:r>
      <w:r w:rsidRPr="00DF7B57">
        <w:rPr>
          <w:rFonts w:ascii="Source Sans Pro" w:hAnsi="Source Sans Pro"/>
          <w:b/>
        </w:rPr>
        <w:t>by December 7, 202</w:t>
      </w:r>
      <w:r w:rsidR="00A13CCE">
        <w:rPr>
          <w:rFonts w:ascii="Source Sans Pro" w:hAnsi="Source Sans Pro"/>
          <w:b/>
        </w:rPr>
        <w:t>6</w:t>
      </w:r>
      <w:r w:rsidRPr="00DF7B57">
        <w:rPr>
          <w:rFonts w:ascii="Source Sans Pro" w:hAnsi="Source Sans Pro"/>
          <w:b/>
        </w:rPr>
        <w:t xml:space="preserve">, you’ll automatically be enrolled in </w:t>
      </w:r>
      <w:r w:rsidRPr="00DF7B57">
        <w:rPr>
          <w:rFonts w:ascii="Source Sans Pro" w:hAnsi="Source Sans Pro"/>
          <w:b/>
          <w:i/>
          <w:color w:val="0000FF"/>
        </w:rPr>
        <w:t>[insert 202</w:t>
      </w:r>
      <w:r w:rsidR="006D535A">
        <w:rPr>
          <w:rFonts w:ascii="Source Sans Pro" w:hAnsi="Source Sans Pro"/>
          <w:b/>
          <w:i/>
          <w:color w:val="0000FF"/>
        </w:rPr>
        <w:t>7</w:t>
      </w:r>
      <w:r w:rsidRPr="00DF7B57">
        <w:rPr>
          <w:rFonts w:ascii="Source Sans Pro" w:hAnsi="Source Sans Pro"/>
          <w:b/>
          <w:i/>
          <w:color w:val="0000FF"/>
        </w:rPr>
        <w:t xml:space="preserve"> plan name]</w:t>
      </w:r>
      <w:r w:rsidRPr="00DF7B57">
        <w:rPr>
          <w:rFonts w:ascii="Source Sans Pro" w:hAnsi="Source Sans Pro"/>
          <w:b/>
        </w:rPr>
        <w:t>.</w:t>
      </w:r>
      <w:r w:rsidRPr="00DF7B57">
        <w:rPr>
          <w:rFonts w:ascii="Source Sans Pro" w:hAnsi="Source Sans Pro"/>
        </w:rPr>
        <w:t xml:space="preserve"> </w:t>
      </w:r>
    </w:p>
    <w:p w:rsidR="00897248" w:rsidRPr="00DF7B57" w:rsidP="00180377" w14:paraId="01B774E8" w14:textId="5D1C15A6">
      <w:pPr>
        <w:pStyle w:val="ListParagraph"/>
        <w:ind w:left="720"/>
        <w:rPr>
          <w:rFonts w:ascii="Source Sans Pro" w:hAnsi="Source Sans Pro"/>
        </w:rPr>
      </w:pPr>
      <w:r w:rsidRPr="00DF7B57">
        <w:rPr>
          <w:rFonts w:ascii="Source Sans Pro" w:hAnsi="Source Sans Pro"/>
        </w:rPr>
        <w:t>Starting January 1, 202</w:t>
      </w:r>
      <w:r w:rsidR="006D535A">
        <w:rPr>
          <w:rFonts w:ascii="Source Sans Pro" w:hAnsi="Source Sans Pro"/>
        </w:rPr>
        <w:t>7</w:t>
      </w:r>
      <w:r w:rsidRPr="00DF7B57">
        <w:rPr>
          <w:rFonts w:ascii="Source Sans Pro" w:hAnsi="Source Sans Pro"/>
        </w:rPr>
        <w:t xml:space="preserve">, you’ll get your medical </w:t>
      </w:r>
      <w:r w:rsidRPr="00DF7B57" w:rsidR="002C6F80">
        <w:rPr>
          <w:rFonts w:ascii="Source Sans Pro" w:hAnsi="Source Sans Pro"/>
          <w:color w:val="0000FF"/>
        </w:rPr>
        <w:t>[</w:t>
      </w:r>
      <w:r w:rsidRPr="00DF7B57" w:rsidR="002C6F80">
        <w:rPr>
          <w:rFonts w:ascii="Source Sans Pro" w:hAnsi="Source Sans Pro"/>
          <w:i/>
          <w:color w:val="0000FF"/>
        </w:rPr>
        <w:t>insert if applicable:</w:t>
      </w:r>
      <w:r w:rsidRPr="00DF7B57" w:rsidR="002C6F80">
        <w:rPr>
          <w:rFonts w:ascii="Source Sans Pro" w:hAnsi="Source Sans Pro"/>
          <w:color w:val="0000FF"/>
        </w:rPr>
        <w:t xml:space="preserve"> </w:t>
      </w:r>
      <w:r w:rsidRPr="00DF7B57">
        <w:rPr>
          <w:rFonts w:ascii="Source Sans Pro" w:hAnsi="Source Sans Pro"/>
          <w:color w:val="0000FF"/>
        </w:rPr>
        <w:t>and drug</w:t>
      </w:r>
      <w:r w:rsidRPr="00DF7B57" w:rsidR="002C6F80">
        <w:rPr>
          <w:rFonts w:ascii="Source Sans Pro" w:hAnsi="Source Sans Pro"/>
          <w:color w:val="0000FF"/>
        </w:rPr>
        <w:t>]</w:t>
      </w:r>
      <w:r w:rsidRPr="00DF7B57">
        <w:rPr>
          <w:rFonts w:ascii="Source Sans Pro" w:hAnsi="Source Sans Pro"/>
        </w:rPr>
        <w:t xml:space="preserve"> coverage through </w:t>
      </w:r>
      <w:r w:rsidRPr="00DF7B57">
        <w:rPr>
          <w:rFonts w:ascii="Source Sans Pro" w:hAnsi="Source Sans Pro"/>
          <w:i/>
          <w:color w:val="0000FF"/>
        </w:rPr>
        <w:t>[insert 202</w:t>
      </w:r>
      <w:r w:rsidR="006D535A">
        <w:rPr>
          <w:rFonts w:ascii="Source Sans Pro" w:hAnsi="Source Sans Pro"/>
          <w:i/>
          <w:color w:val="0000FF"/>
        </w:rPr>
        <w:t>7</w:t>
      </w:r>
      <w:r w:rsidRPr="00DF7B57">
        <w:rPr>
          <w:rFonts w:ascii="Source Sans Pro" w:hAnsi="Source Sans Pro"/>
          <w:i/>
          <w:color w:val="0000FF"/>
        </w:rPr>
        <w:t xml:space="preserve"> plan name]</w:t>
      </w:r>
      <w:r w:rsidRPr="00DF7B57">
        <w:rPr>
          <w:rFonts w:ascii="Source Sans Pro" w:hAnsi="Source Sans Pro"/>
        </w:rPr>
        <w:t xml:space="preserve">. </w:t>
      </w:r>
      <w:r w:rsidRPr="00DF7B57" w:rsidR="00952D38">
        <w:rPr>
          <w:rFonts w:ascii="Source Sans Pro" w:hAnsi="Source Sans Pro"/>
        </w:rPr>
        <w:t>Go to</w:t>
      </w:r>
      <w:r w:rsidRPr="00DF7B57">
        <w:rPr>
          <w:rFonts w:ascii="Source Sans Pro" w:hAnsi="Source Sans Pro"/>
        </w:rPr>
        <w:t xml:space="preserve"> Section</w:t>
      </w:r>
      <w:r w:rsidRPr="00DF7B57" w:rsidR="00583CF7">
        <w:rPr>
          <w:rFonts w:ascii="Source Sans Pro" w:hAnsi="Source Sans Pro"/>
        </w:rPr>
        <w:t xml:space="preserve"> 3</w:t>
      </w:r>
      <w:r w:rsidRPr="00DF7B57">
        <w:rPr>
          <w:rFonts w:ascii="Source Sans Pro" w:hAnsi="Source Sans Pro"/>
        </w:rPr>
        <w:t xml:space="preserve"> </w:t>
      </w:r>
      <w:r w:rsidRPr="00DF7B57">
        <w:rPr>
          <w:rFonts w:ascii="Source Sans Pro" w:hAnsi="Source Sans Pro"/>
          <w:i/>
          <w:color w:val="0000FF"/>
        </w:rPr>
        <w:t>[edit section number as needed]</w:t>
      </w:r>
      <w:r w:rsidRPr="00DF7B57">
        <w:rPr>
          <w:rFonts w:ascii="Source Sans Pro" w:hAnsi="Source Sans Pro"/>
        </w:rPr>
        <w:t xml:space="preserve"> for more information about how to change plans and deadlines for making a change.</w:t>
      </w:r>
    </w:p>
    <w:p w:rsidR="005C3EC6" w:rsidRPr="007E6248" w:rsidP="005C3EC6" w14:paraId="7508D594" w14:textId="77777777">
      <w:pPr>
        <w:pStyle w:val="ListParagraph"/>
        <w:ind w:left="720"/>
        <w:rPr>
          <w:rFonts w:ascii="Source Sans Pro" w:hAnsi="Source Sans Pro"/>
        </w:rPr>
      </w:pPr>
      <w:r w:rsidRPr="00DF7B57">
        <w:rPr>
          <w:rFonts w:ascii="Source Sans Pro" w:hAnsi="Source Sans Pro"/>
          <w:color w:val="0000FF"/>
        </w:rPr>
        <w:t>[</w:t>
      </w:r>
      <w:r w:rsidRPr="00DF7B57">
        <w:rPr>
          <w:rFonts w:ascii="Source Sans Pro" w:hAnsi="Source Sans Pro"/>
          <w:i/>
          <w:color w:val="0000FF"/>
        </w:rPr>
        <w:t xml:space="preserve">Insert if plan does not offer Part D drug coverage: </w:t>
      </w:r>
      <w:r w:rsidRPr="00DF7B57">
        <w:rPr>
          <w:rFonts w:ascii="Source Sans Pro" w:hAnsi="Source Sans Pro"/>
          <w:color w:val="0000FF"/>
        </w:rPr>
        <w:t xml:space="preserve">This plan doesn’t include Medicare Part D drug coverage. Note: If you don’t have Medicare drug coverage, or creditable </w:t>
      </w:r>
      <w:r w:rsidRPr="00DF7B57">
        <w:rPr>
          <w:rFonts w:ascii="Source Sans Pro" w:hAnsi="Source Sans Pro"/>
          <w:color w:val="0000FF"/>
        </w:rPr>
        <w:t>drug coverage (as good as Medicare’s) for 63 days or more, you may have to pay a late enrollment penalty if you enroll in Medicare drug coverage in the future.]</w:t>
      </w:r>
    </w:p>
    <w:p w:rsidR="007E6248" w:rsidRPr="00DF7B57" w:rsidP="007E6248" w14:paraId="26C0CE4B" w14:textId="145826CA">
      <w:pPr>
        <w:pStyle w:val="ListParagraph"/>
        <w:numPr>
          <w:ilvl w:val="0"/>
          <w:numId w:val="0"/>
        </w:numPr>
        <w:ind w:left="720"/>
        <w:rPr>
          <w:rFonts w:ascii="Source Sans Pro" w:hAnsi="Source Sans Pro"/>
        </w:rPr>
      </w:pPr>
    </w:p>
    <w:p w:rsidR="00196583" w:rsidRPr="00DF7B57" w:rsidP="0071361D" w14:paraId="070F048A" w14:textId="2AF6AA61">
      <w:pPr>
        <w:jc w:val="center"/>
        <w:rPr>
          <w:rFonts w:ascii="Source Sans Pro" w:eastAsia="MS Mincho" w:hAnsi="Source Sans Pro"/>
          <w:i/>
          <w:color w:val="0000FF"/>
        </w:rPr>
      </w:pPr>
      <w:r w:rsidRPr="00DF7B57">
        <w:rPr>
          <w:rFonts w:ascii="Source Sans Pro" w:eastAsia="MS Mincho" w:hAnsi="Source Sans Pro"/>
          <w:i/>
          <w:color w:val="0000FF"/>
        </w:rPr>
        <w:t>[Insert Material ID: (H, R, S, or Y) number_description of choice (M or C)]</w:t>
      </w:r>
    </w:p>
    <w:p w:rsidR="00195CE3" w:rsidRPr="00DF7B57" w14:paraId="53F3163E" w14:textId="77777777">
      <w:pPr>
        <w:spacing w:before="0" w:beforeAutospacing="0" w:after="0" w:afterAutospacing="0"/>
        <w:rPr>
          <w:rFonts w:ascii="Source Sans Pro" w:eastAsia="MS Mincho" w:hAnsi="Source Sans Pro"/>
          <w:i/>
          <w:color w:val="0000FF"/>
        </w:rPr>
      </w:pPr>
      <w:r w:rsidRPr="00DF7B57">
        <w:rPr>
          <w:rFonts w:ascii="Source Sans Pro" w:eastAsia="MS Mincho" w:hAnsi="Source Sans Pro"/>
          <w:i/>
          <w:color w:val="0000FF"/>
        </w:rPr>
        <w:br w:type="page"/>
      </w:r>
    </w:p>
    <w:p w:rsidR="000174ED" w:rsidRPr="00DF7B57" w:rsidP="004C340B" w14:paraId="52B0A6DE" w14:textId="7D90F6A8">
      <w:pPr>
        <w:jc w:val="center"/>
        <w:rPr>
          <w:rFonts w:ascii="Source Sans Pro" w:eastAsia="MS Mincho" w:hAnsi="Source Sans Pro" w:cs="Arial"/>
          <w:b/>
          <w:sz w:val="28"/>
          <w:szCs w:val="28"/>
        </w:rPr>
      </w:pPr>
      <w:r w:rsidRPr="00DF7B57">
        <w:rPr>
          <w:rFonts w:ascii="Source Sans Pro" w:eastAsia="MS Mincho" w:hAnsi="Source Sans Pro" w:cs="Arial"/>
          <w:b/>
          <w:sz w:val="28"/>
          <w:szCs w:val="28"/>
        </w:rPr>
        <w:t>Table of Contents</w:t>
      </w:r>
    </w:p>
    <w:p w:rsidR="00DF5138" w:rsidRPr="00DF7B57" w14:paraId="01A0D95F" w14:textId="61232284">
      <w:pPr>
        <w:pStyle w:val="TOC3"/>
        <w:rPr>
          <w:rFonts w:ascii="Source Sans Pro" w:hAnsi="Source Sans Pro" w:eastAsiaTheme="minorEastAsia" w:cstheme="minorBidi"/>
          <w:b w:val="0"/>
          <w:kern w:val="2"/>
          <w:szCs w:val="24"/>
          <w14:ligatures w14:val="standardContextual"/>
        </w:rPr>
      </w:pPr>
      <w:r w:rsidRPr="00DF7B57">
        <w:rPr>
          <w:rFonts w:ascii="Source Sans Pro" w:eastAsia="MS Mincho" w:hAnsi="Source Sans Pro"/>
          <w:szCs w:val="24"/>
          <w:lang w:eastAsia="ja-JP"/>
        </w:rPr>
        <w:fldChar w:fldCharType="begin"/>
      </w:r>
      <w:r w:rsidRPr="00DF7B57">
        <w:rPr>
          <w:rFonts w:ascii="Source Sans Pro" w:eastAsia="MS Mincho" w:hAnsi="Source Sans Pro"/>
          <w:szCs w:val="24"/>
          <w:lang w:eastAsia="ja-JP"/>
        </w:rPr>
        <w:instrText xml:space="preserve"> TOC \t "Heading 2,3,Heading 3,4,Heading 2 ANOC,3" \b s_ANOC </w:instrText>
      </w:r>
      <w:r w:rsidRPr="00DF7B57">
        <w:rPr>
          <w:rFonts w:ascii="Source Sans Pro" w:eastAsia="MS Mincho" w:hAnsi="Source Sans Pro"/>
          <w:szCs w:val="24"/>
          <w:lang w:eastAsia="ja-JP"/>
        </w:rPr>
        <w:fldChar w:fldCharType="separate"/>
      </w:r>
      <w:r w:rsidRPr="00DF7B57">
        <w:rPr>
          <w:rFonts w:ascii="Source Sans Pro" w:eastAsia="MS Mincho" w:hAnsi="Source Sans Pro"/>
        </w:rPr>
        <w:t>Summary of Important Costs for 202</w:t>
      </w:r>
      <w:r w:rsidR="006D535A">
        <w:rPr>
          <w:rFonts w:ascii="Source Sans Pro" w:eastAsia="MS Mincho" w:hAnsi="Source Sans Pro"/>
        </w:rPr>
        <w:t>7</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3 \h </w:instrText>
      </w:r>
      <w:r w:rsidRPr="00DF7B57">
        <w:rPr>
          <w:rFonts w:ascii="Source Sans Pro" w:hAnsi="Source Sans Pro"/>
        </w:rPr>
        <w:fldChar w:fldCharType="separate"/>
      </w:r>
      <w:r w:rsidRPr="00DF7B57">
        <w:rPr>
          <w:rFonts w:ascii="Source Sans Pro" w:hAnsi="Source Sans Pro"/>
        </w:rPr>
        <w:t>4</w:t>
      </w:r>
      <w:r w:rsidRPr="00DF7B57">
        <w:rPr>
          <w:rFonts w:ascii="Source Sans Pro" w:hAnsi="Source Sans Pro"/>
        </w:rPr>
        <w:fldChar w:fldCharType="end"/>
      </w:r>
    </w:p>
    <w:p w:rsidR="00DF5138" w:rsidRPr="00DF7B57" w14:paraId="12BFC73D" w14:textId="72D61EC9">
      <w:pPr>
        <w:pStyle w:val="TOC3"/>
        <w:tabs>
          <w:tab w:val="left" w:pos="1526"/>
        </w:tabs>
        <w:rPr>
          <w:rFonts w:ascii="Source Sans Pro" w:hAnsi="Source Sans Pro" w:eastAsiaTheme="minorEastAsia" w:cstheme="minorBidi"/>
          <w:b w:val="0"/>
          <w:kern w:val="2"/>
          <w:szCs w:val="24"/>
          <w14:ligatures w14:val="standardContextual"/>
        </w:rPr>
      </w:pPr>
      <w:r w:rsidRPr="00DF7B57">
        <w:rPr>
          <w:rFonts w:ascii="Source Sans Pro" w:hAnsi="Source Sans Pro"/>
        </w:rPr>
        <w:t>SECTION 1</w:t>
      </w:r>
      <w:r w:rsidRPr="00DF7B57">
        <w:rPr>
          <w:rFonts w:ascii="Source Sans Pro" w:hAnsi="Source Sans Pro" w:eastAsiaTheme="minorEastAsia" w:cstheme="minorBidi"/>
          <w:b w:val="0"/>
          <w:kern w:val="2"/>
          <w:szCs w:val="24"/>
          <w14:ligatures w14:val="standardContextual"/>
        </w:rPr>
        <w:tab/>
      </w:r>
      <w:r w:rsidRPr="00DF7B57">
        <w:rPr>
          <w:rFonts w:ascii="Source Sans Pro" w:hAnsi="Source Sans Pro"/>
        </w:rPr>
        <w:t>Changes to Benefits &amp; Costs for Next Year</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4 \h </w:instrText>
      </w:r>
      <w:r w:rsidRPr="00DF7B57">
        <w:rPr>
          <w:rFonts w:ascii="Source Sans Pro" w:hAnsi="Source Sans Pro"/>
        </w:rPr>
        <w:fldChar w:fldCharType="separate"/>
      </w:r>
      <w:r w:rsidRPr="00DF7B57">
        <w:rPr>
          <w:rFonts w:ascii="Source Sans Pro" w:hAnsi="Source Sans Pro"/>
        </w:rPr>
        <w:t>7</w:t>
      </w:r>
      <w:r w:rsidRPr="00DF7B57">
        <w:rPr>
          <w:rFonts w:ascii="Source Sans Pro" w:hAnsi="Source Sans Pro"/>
        </w:rPr>
        <w:fldChar w:fldCharType="end"/>
      </w:r>
    </w:p>
    <w:p w:rsidR="00DF5138" w:rsidRPr="00DF7B57" w14:paraId="624B2BB4" w14:textId="50A30446">
      <w:pPr>
        <w:pStyle w:val="TOC4"/>
        <w:rPr>
          <w:rFonts w:ascii="Source Sans Pro" w:hAnsi="Source Sans Pro" w:eastAsiaTheme="minorEastAsia" w:cstheme="minorBidi"/>
          <w:kern w:val="2"/>
          <w:szCs w:val="24"/>
          <w14:ligatures w14:val="standardContextual"/>
        </w:rPr>
      </w:pPr>
      <w:r w:rsidRPr="00DF7B57">
        <w:rPr>
          <w:rFonts w:ascii="Source Sans Pro" w:hAnsi="Source Sans Pro"/>
          <w:lang w:bidi="en-US"/>
        </w:rPr>
        <w:t>Section 1.1 Changes to the Monthly Plan Premium</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5 \h </w:instrText>
      </w:r>
      <w:r w:rsidRPr="00DF7B57">
        <w:rPr>
          <w:rFonts w:ascii="Source Sans Pro" w:hAnsi="Source Sans Pro"/>
        </w:rPr>
        <w:fldChar w:fldCharType="separate"/>
      </w:r>
      <w:r w:rsidRPr="00DF7B57">
        <w:rPr>
          <w:rFonts w:ascii="Source Sans Pro" w:hAnsi="Source Sans Pro"/>
        </w:rPr>
        <w:t>7</w:t>
      </w:r>
      <w:r w:rsidRPr="00DF7B57">
        <w:rPr>
          <w:rFonts w:ascii="Source Sans Pro" w:hAnsi="Source Sans Pro"/>
        </w:rPr>
        <w:fldChar w:fldCharType="end"/>
      </w:r>
    </w:p>
    <w:p w:rsidR="00DF5138" w:rsidRPr="00DF7B57" w14:paraId="78D874BD" w14:textId="70F7D5EB">
      <w:pPr>
        <w:pStyle w:val="TOC4"/>
        <w:rPr>
          <w:rFonts w:ascii="Source Sans Pro" w:hAnsi="Source Sans Pro" w:eastAsiaTheme="minorEastAsia" w:cstheme="minorBidi"/>
          <w:kern w:val="2"/>
          <w:szCs w:val="24"/>
          <w14:ligatures w14:val="standardContextual"/>
        </w:rPr>
      </w:pPr>
      <w:r w:rsidRPr="00DF7B57">
        <w:rPr>
          <w:rFonts w:ascii="Source Sans Pro" w:hAnsi="Source Sans Pro"/>
          <w:lang w:bidi="en-US"/>
        </w:rPr>
        <w:t>Section 1.2 Changes to Your Maximum Out-of-Pocket Amount</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6 \h </w:instrText>
      </w:r>
      <w:r w:rsidRPr="00DF7B57">
        <w:rPr>
          <w:rFonts w:ascii="Source Sans Pro" w:hAnsi="Source Sans Pro"/>
        </w:rPr>
        <w:fldChar w:fldCharType="separate"/>
      </w:r>
      <w:r w:rsidRPr="00DF7B57">
        <w:rPr>
          <w:rFonts w:ascii="Source Sans Pro" w:hAnsi="Source Sans Pro"/>
        </w:rPr>
        <w:t>7</w:t>
      </w:r>
      <w:r w:rsidRPr="00DF7B57">
        <w:rPr>
          <w:rFonts w:ascii="Source Sans Pro" w:hAnsi="Source Sans Pro"/>
        </w:rPr>
        <w:fldChar w:fldCharType="end"/>
      </w:r>
    </w:p>
    <w:p w:rsidR="00DF5138" w:rsidRPr="00DF7B57" w14:paraId="23035ED0" w14:textId="5CCC44AE">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1.3 Changes to the Provider Network</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7 \h </w:instrText>
      </w:r>
      <w:r w:rsidRPr="00DF7B57">
        <w:rPr>
          <w:rFonts w:ascii="Source Sans Pro" w:hAnsi="Source Sans Pro"/>
        </w:rPr>
        <w:fldChar w:fldCharType="separate"/>
      </w:r>
      <w:r w:rsidRPr="00DF7B57">
        <w:rPr>
          <w:rFonts w:ascii="Source Sans Pro" w:hAnsi="Source Sans Pro"/>
        </w:rPr>
        <w:t>8</w:t>
      </w:r>
      <w:r w:rsidRPr="00DF7B57">
        <w:rPr>
          <w:rFonts w:ascii="Source Sans Pro" w:hAnsi="Source Sans Pro"/>
        </w:rPr>
        <w:fldChar w:fldCharType="end"/>
      </w:r>
    </w:p>
    <w:p w:rsidR="00DF5138" w:rsidRPr="00DF7B57" w14:paraId="5359179F" w14:textId="43430E84">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1.4 Changes to the Pharmacy Network</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8 \h </w:instrText>
      </w:r>
      <w:r w:rsidRPr="00DF7B57">
        <w:rPr>
          <w:rFonts w:ascii="Source Sans Pro" w:hAnsi="Source Sans Pro"/>
        </w:rPr>
        <w:fldChar w:fldCharType="separate"/>
      </w:r>
      <w:r w:rsidRPr="00DF7B57">
        <w:rPr>
          <w:rFonts w:ascii="Source Sans Pro" w:hAnsi="Source Sans Pro"/>
        </w:rPr>
        <w:t>9</w:t>
      </w:r>
      <w:r w:rsidRPr="00DF7B57">
        <w:rPr>
          <w:rFonts w:ascii="Source Sans Pro" w:hAnsi="Source Sans Pro"/>
        </w:rPr>
        <w:fldChar w:fldCharType="end"/>
      </w:r>
    </w:p>
    <w:p w:rsidR="00DF5138" w:rsidRPr="00DF7B57" w14:paraId="1BEC023C" w14:textId="49B6907B">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1.5 Changes to Benefits &amp; Costs for Medical Service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19 \h </w:instrText>
      </w:r>
      <w:r w:rsidRPr="00DF7B57">
        <w:rPr>
          <w:rFonts w:ascii="Source Sans Pro" w:hAnsi="Source Sans Pro"/>
        </w:rPr>
        <w:fldChar w:fldCharType="separate"/>
      </w:r>
      <w:r w:rsidRPr="00DF7B57">
        <w:rPr>
          <w:rFonts w:ascii="Source Sans Pro" w:hAnsi="Source Sans Pro"/>
        </w:rPr>
        <w:t>9</w:t>
      </w:r>
      <w:r w:rsidRPr="00DF7B57">
        <w:rPr>
          <w:rFonts w:ascii="Source Sans Pro" w:hAnsi="Source Sans Pro"/>
        </w:rPr>
        <w:fldChar w:fldCharType="end"/>
      </w:r>
    </w:p>
    <w:p w:rsidR="00DF5138" w:rsidRPr="00DF7B57" w14:paraId="481E789C" w14:textId="2F64AD14">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1.6 Changes to Part D Drug Coverage</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0 \h </w:instrText>
      </w:r>
      <w:r w:rsidRPr="00DF7B57">
        <w:rPr>
          <w:rFonts w:ascii="Source Sans Pro" w:hAnsi="Source Sans Pro"/>
        </w:rPr>
        <w:fldChar w:fldCharType="separate"/>
      </w:r>
      <w:r w:rsidRPr="00DF7B57">
        <w:rPr>
          <w:rFonts w:ascii="Source Sans Pro" w:hAnsi="Source Sans Pro"/>
        </w:rPr>
        <w:t>10</w:t>
      </w:r>
      <w:r w:rsidRPr="00DF7B57">
        <w:rPr>
          <w:rFonts w:ascii="Source Sans Pro" w:hAnsi="Source Sans Pro"/>
        </w:rPr>
        <w:fldChar w:fldCharType="end"/>
      </w:r>
    </w:p>
    <w:p w:rsidR="00DF5138" w:rsidRPr="00DF7B57" w14:paraId="5405D715" w14:textId="31ADAA73">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1.7 Changes to Prescription Drug Benefits &amp; Cost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1 \h </w:instrText>
      </w:r>
      <w:r w:rsidRPr="00DF7B57">
        <w:rPr>
          <w:rFonts w:ascii="Source Sans Pro" w:hAnsi="Source Sans Pro"/>
        </w:rPr>
        <w:fldChar w:fldCharType="separate"/>
      </w:r>
      <w:r w:rsidRPr="00DF7B57">
        <w:rPr>
          <w:rFonts w:ascii="Source Sans Pro" w:hAnsi="Source Sans Pro"/>
        </w:rPr>
        <w:t>12</w:t>
      </w:r>
      <w:r w:rsidRPr="00DF7B57">
        <w:rPr>
          <w:rFonts w:ascii="Source Sans Pro" w:hAnsi="Source Sans Pro"/>
        </w:rPr>
        <w:fldChar w:fldCharType="end"/>
      </w:r>
    </w:p>
    <w:p w:rsidR="00DF5138" w:rsidRPr="00DF7B57" w14:paraId="7F19155F" w14:textId="6A7035D3">
      <w:pPr>
        <w:pStyle w:val="TOC3"/>
        <w:tabs>
          <w:tab w:val="left" w:pos="1526"/>
        </w:tabs>
        <w:rPr>
          <w:rFonts w:ascii="Source Sans Pro" w:hAnsi="Source Sans Pro" w:eastAsiaTheme="minorEastAsia" w:cstheme="minorBidi"/>
          <w:b w:val="0"/>
          <w:kern w:val="2"/>
          <w:szCs w:val="24"/>
          <w14:ligatures w14:val="standardContextual"/>
        </w:rPr>
      </w:pPr>
      <w:r w:rsidRPr="00DF7B57">
        <w:rPr>
          <w:rFonts w:ascii="Source Sans Pro" w:hAnsi="Source Sans Pro"/>
        </w:rPr>
        <w:t>SECTION 2</w:t>
      </w:r>
      <w:r w:rsidRPr="00DF7B57">
        <w:rPr>
          <w:rFonts w:ascii="Source Sans Pro" w:hAnsi="Source Sans Pro" w:eastAsiaTheme="minorEastAsia" w:cstheme="minorBidi"/>
          <w:b w:val="0"/>
          <w:kern w:val="2"/>
          <w:szCs w:val="24"/>
          <w14:ligatures w14:val="standardContextual"/>
        </w:rPr>
        <w:tab/>
      </w:r>
      <w:r w:rsidRPr="00DF7B57">
        <w:rPr>
          <w:rFonts w:ascii="Source Sans Pro" w:hAnsi="Source Sans Pro"/>
        </w:rPr>
        <w:t>Administrative Change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2 \h </w:instrText>
      </w:r>
      <w:r w:rsidRPr="00DF7B57">
        <w:rPr>
          <w:rFonts w:ascii="Source Sans Pro" w:hAnsi="Source Sans Pro"/>
        </w:rPr>
        <w:fldChar w:fldCharType="separate"/>
      </w:r>
      <w:r w:rsidRPr="00DF7B57">
        <w:rPr>
          <w:rFonts w:ascii="Source Sans Pro" w:hAnsi="Source Sans Pro"/>
        </w:rPr>
        <w:t>18</w:t>
      </w:r>
      <w:r w:rsidRPr="00DF7B57">
        <w:rPr>
          <w:rFonts w:ascii="Source Sans Pro" w:hAnsi="Source Sans Pro"/>
        </w:rPr>
        <w:fldChar w:fldCharType="end"/>
      </w:r>
    </w:p>
    <w:p w:rsidR="00DF5138" w:rsidRPr="00DF7B57" w14:paraId="0055C810" w14:textId="1B227359">
      <w:pPr>
        <w:pStyle w:val="TOC3"/>
        <w:tabs>
          <w:tab w:val="left" w:pos="1526"/>
        </w:tabs>
        <w:rPr>
          <w:rFonts w:ascii="Source Sans Pro" w:hAnsi="Source Sans Pro" w:eastAsiaTheme="minorEastAsia" w:cstheme="minorBidi"/>
          <w:b w:val="0"/>
          <w:kern w:val="2"/>
          <w:szCs w:val="24"/>
          <w14:ligatures w14:val="standardContextual"/>
        </w:rPr>
      </w:pPr>
      <w:r w:rsidRPr="00DF7B57">
        <w:rPr>
          <w:rFonts w:ascii="Source Sans Pro" w:hAnsi="Source Sans Pro"/>
        </w:rPr>
        <w:t>SECTION 3</w:t>
      </w:r>
      <w:r w:rsidRPr="00DF7B57">
        <w:rPr>
          <w:rFonts w:ascii="Source Sans Pro" w:hAnsi="Source Sans Pro" w:eastAsiaTheme="minorEastAsia" w:cstheme="minorBidi"/>
          <w:b w:val="0"/>
          <w:kern w:val="2"/>
          <w:szCs w:val="24"/>
          <w14:ligatures w14:val="standardContextual"/>
        </w:rPr>
        <w:tab/>
      </w:r>
      <w:r w:rsidRPr="00DF7B57">
        <w:rPr>
          <w:rFonts w:ascii="Source Sans Pro" w:hAnsi="Source Sans Pro"/>
        </w:rPr>
        <w:t>How to Change Plan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3 \h </w:instrText>
      </w:r>
      <w:r w:rsidRPr="00DF7B57">
        <w:rPr>
          <w:rFonts w:ascii="Source Sans Pro" w:hAnsi="Source Sans Pro"/>
        </w:rPr>
        <w:fldChar w:fldCharType="separate"/>
      </w:r>
      <w:r w:rsidRPr="00DF7B57">
        <w:rPr>
          <w:rFonts w:ascii="Source Sans Pro" w:hAnsi="Source Sans Pro"/>
        </w:rPr>
        <w:t>19</w:t>
      </w:r>
      <w:r w:rsidRPr="00DF7B57">
        <w:rPr>
          <w:rFonts w:ascii="Source Sans Pro" w:hAnsi="Source Sans Pro"/>
        </w:rPr>
        <w:fldChar w:fldCharType="end"/>
      </w:r>
    </w:p>
    <w:p w:rsidR="00DF5138" w:rsidRPr="00DF7B57" w14:paraId="75E8CCAD" w14:textId="2DD132E6">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3.1 Deadlines for Changing Plan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4 \h </w:instrText>
      </w:r>
      <w:r w:rsidRPr="00DF7B57">
        <w:rPr>
          <w:rFonts w:ascii="Source Sans Pro" w:hAnsi="Source Sans Pro"/>
        </w:rPr>
        <w:fldChar w:fldCharType="separate"/>
      </w:r>
      <w:r w:rsidRPr="00DF7B57">
        <w:rPr>
          <w:rFonts w:ascii="Source Sans Pro" w:hAnsi="Source Sans Pro"/>
        </w:rPr>
        <w:t>20</w:t>
      </w:r>
      <w:r w:rsidRPr="00DF7B57">
        <w:rPr>
          <w:rFonts w:ascii="Source Sans Pro" w:hAnsi="Source Sans Pro"/>
        </w:rPr>
        <w:fldChar w:fldCharType="end"/>
      </w:r>
    </w:p>
    <w:p w:rsidR="00DF5138" w:rsidRPr="00DF7B57" w14:paraId="7F00F1E5" w14:textId="312DED8D">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Section 3.2 Are there other times of the year to make a change?</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5 \h </w:instrText>
      </w:r>
      <w:r w:rsidRPr="00DF7B57">
        <w:rPr>
          <w:rFonts w:ascii="Source Sans Pro" w:hAnsi="Source Sans Pro"/>
        </w:rPr>
        <w:fldChar w:fldCharType="separate"/>
      </w:r>
      <w:r w:rsidRPr="00DF7B57">
        <w:rPr>
          <w:rFonts w:ascii="Source Sans Pro" w:hAnsi="Source Sans Pro"/>
        </w:rPr>
        <w:t>20</w:t>
      </w:r>
      <w:r w:rsidRPr="00DF7B57">
        <w:rPr>
          <w:rFonts w:ascii="Source Sans Pro" w:hAnsi="Source Sans Pro"/>
        </w:rPr>
        <w:fldChar w:fldCharType="end"/>
      </w:r>
    </w:p>
    <w:p w:rsidR="00DF5138" w:rsidRPr="00DF7B57" w14:paraId="624CDFBE" w14:textId="753AA343">
      <w:pPr>
        <w:pStyle w:val="TOC3"/>
        <w:tabs>
          <w:tab w:val="left" w:pos="1526"/>
        </w:tabs>
        <w:rPr>
          <w:rFonts w:ascii="Source Sans Pro" w:hAnsi="Source Sans Pro" w:eastAsiaTheme="minorEastAsia" w:cstheme="minorBidi"/>
          <w:b w:val="0"/>
          <w:kern w:val="2"/>
          <w:szCs w:val="24"/>
          <w14:ligatures w14:val="standardContextual"/>
        </w:rPr>
      </w:pPr>
      <w:r w:rsidRPr="00DF7B57">
        <w:rPr>
          <w:rFonts w:ascii="Source Sans Pro" w:hAnsi="Source Sans Pro"/>
        </w:rPr>
        <w:t>SECTION 4</w:t>
      </w:r>
      <w:r w:rsidRPr="00DF7B57">
        <w:rPr>
          <w:rFonts w:ascii="Source Sans Pro" w:hAnsi="Source Sans Pro" w:eastAsiaTheme="minorEastAsia" w:cstheme="minorBidi"/>
          <w:b w:val="0"/>
          <w:kern w:val="2"/>
          <w:szCs w:val="24"/>
          <w14:ligatures w14:val="standardContextual"/>
        </w:rPr>
        <w:tab/>
      </w:r>
      <w:r w:rsidRPr="00DF7B57">
        <w:rPr>
          <w:rFonts w:ascii="Source Sans Pro" w:hAnsi="Source Sans Pro"/>
        </w:rPr>
        <w:t>Get Help Paying for Prescription Drug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6 \h </w:instrText>
      </w:r>
      <w:r w:rsidRPr="00DF7B57">
        <w:rPr>
          <w:rFonts w:ascii="Source Sans Pro" w:hAnsi="Source Sans Pro"/>
        </w:rPr>
        <w:fldChar w:fldCharType="separate"/>
      </w:r>
      <w:r w:rsidRPr="00DF7B57">
        <w:rPr>
          <w:rFonts w:ascii="Source Sans Pro" w:hAnsi="Source Sans Pro"/>
        </w:rPr>
        <w:t>21</w:t>
      </w:r>
      <w:r w:rsidRPr="00DF7B57">
        <w:rPr>
          <w:rFonts w:ascii="Source Sans Pro" w:hAnsi="Source Sans Pro"/>
        </w:rPr>
        <w:fldChar w:fldCharType="end"/>
      </w:r>
    </w:p>
    <w:p w:rsidR="00DF5138" w:rsidRPr="00DF7B57" w14:paraId="3A30581C" w14:textId="7E2501F5">
      <w:pPr>
        <w:pStyle w:val="TOC3"/>
        <w:tabs>
          <w:tab w:val="left" w:pos="1526"/>
        </w:tabs>
        <w:rPr>
          <w:rFonts w:ascii="Source Sans Pro" w:hAnsi="Source Sans Pro" w:eastAsiaTheme="minorEastAsia" w:cstheme="minorBidi"/>
          <w:b w:val="0"/>
          <w:kern w:val="2"/>
          <w:szCs w:val="24"/>
          <w14:ligatures w14:val="standardContextual"/>
        </w:rPr>
      </w:pPr>
      <w:r w:rsidRPr="00DF7B57">
        <w:rPr>
          <w:rFonts w:ascii="Source Sans Pro" w:hAnsi="Source Sans Pro"/>
        </w:rPr>
        <w:t>SECTION 5</w:t>
      </w:r>
      <w:r w:rsidRPr="00DF7B57">
        <w:rPr>
          <w:rFonts w:ascii="Source Sans Pro" w:hAnsi="Source Sans Pro" w:eastAsiaTheme="minorEastAsia" w:cstheme="minorBidi"/>
          <w:b w:val="0"/>
          <w:kern w:val="2"/>
          <w:szCs w:val="24"/>
          <w14:ligatures w14:val="standardContextual"/>
        </w:rPr>
        <w:tab/>
      </w:r>
      <w:r w:rsidRPr="00DF7B57">
        <w:rPr>
          <w:rFonts w:ascii="Source Sans Pro" w:hAnsi="Source Sans Pro"/>
        </w:rPr>
        <w:t>Questions?</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7 \h </w:instrText>
      </w:r>
      <w:r w:rsidRPr="00DF7B57">
        <w:rPr>
          <w:rFonts w:ascii="Source Sans Pro" w:hAnsi="Source Sans Pro"/>
        </w:rPr>
        <w:fldChar w:fldCharType="separate"/>
      </w:r>
      <w:r w:rsidRPr="00DF7B57">
        <w:rPr>
          <w:rFonts w:ascii="Source Sans Pro" w:hAnsi="Source Sans Pro"/>
        </w:rPr>
        <w:t>22</w:t>
      </w:r>
      <w:r w:rsidRPr="00DF7B57">
        <w:rPr>
          <w:rFonts w:ascii="Source Sans Pro" w:hAnsi="Source Sans Pro"/>
        </w:rPr>
        <w:fldChar w:fldCharType="end"/>
      </w:r>
    </w:p>
    <w:p w:rsidR="00DF5138" w:rsidRPr="00DF7B57" w14:paraId="6BB10D13" w14:textId="6251ACDA">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 xml:space="preserve">Get Help from </w:t>
      </w:r>
      <w:r w:rsidRPr="00DF7B57">
        <w:rPr>
          <w:rFonts w:ascii="Source Sans Pro" w:hAnsi="Source Sans Pro"/>
          <w:i/>
          <w:color w:val="0000FF"/>
        </w:rPr>
        <w:t>[insert 202</w:t>
      </w:r>
      <w:r w:rsidR="006D535A">
        <w:rPr>
          <w:rFonts w:ascii="Source Sans Pro" w:hAnsi="Source Sans Pro"/>
          <w:i/>
          <w:color w:val="0000FF"/>
        </w:rPr>
        <w:t>7</w:t>
      </w:r>
      <w:r w:rsidRPr="00DF7B57">
        <w:rPr>
          <w:rFonts w:ascii="Source Sans Pro" w:hAnsi="Source Sans Pro"/>
          <w:i/>
          <w:color w:val="0000FF"/>
        </w:rPr>
        <w:t xml:space="preserve"> plan name]</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8 \h </w:instrText>
      </w:r>
      <w:r w:rsidRPr="00DF7B57">
        <w:rPr>
          <w:rFonts w:ascii="Source Sans Pro" w:hAnsi="Source Sans Pro"/>
        </w:rPr>
        <w:fldChar w:fldCharType="separate"/>
      </w:r>
      <w:r w:rsidRPr="00DF7B57">
        <w:rPr>
          <w:rFonts w:ascii="Source Sans Pro" w:hAnsi="Source Sans Pro"/>
        </w:rPr>
        <w:t>22</w:t>
      </w:r>
      <w:r w:rsidRPr="00DF7B57">
        <w:rPr>
          <w:rFonts w:ascii="Source Sans Pro" w:hAnsi="Source Sans Pro"/>
        </w:rPr>
        <w:fldChar w:fldCharType="end"/>
      </w:r>
    </w:p>
    <w:p w:rsidR="00DF5138" w:rsidRPr="00DF7B57" w14:paraId="024F891E" w14:textId="12AD49F3">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Get Free Counseling about Medicare</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29 \h </w:instrText>
      </w:r>
      <w:r w:rsidRPr="00DF7B57">
        <w:rPr>
          <w:rFonts w:ascii="Source Sans Pro" w:hAnsi="Source Sans Pro"/>
        </w:rPr>
        <w:fldChar w:fldCharType="separate"/>
      </w:r>
      <w:r w:rsidRPr="00DF7B57">
        <w:rPr>
          <w:rFonts w:ascii="Source Sans Pro" w:hAnsi="Source Sans Pro"/>
        </w:rPr>
        <w:t>23</w:t>
      </w:r>
      <w:r w:rsidRPr="00DF7B57">
        <w:rPr>
          <w:rFonts w:ascii="Source Sans Pro" w:hAnsi="Source Sans Pro"/>
        </w:rPr>
        <w:fldChar w:fldCharType="end"/>
      </w:r>
    </w:p>
    <w:p w:rsidR="00DF5138" w:rsidRPr="00DF7B57" w14:paraId="404BF713" w14:textId="65BDA3BB">
      <w:pPr>
        <w:pStyle w:val="TOC4"/>
        <w:rPr>
          <w:rFonts w:ascii="Source Sans Pro" w:hAnsi="Source Sans Pro" w:eastAsiaTheme="minorEastAsia" w:cstheme="minorBidi"/>
          <w:kern w:val="2"/>
          <w:szCs w:val="24"/>
          <w14:ligatures w14:val="standardContextual"/>
        </w:rPr>
      </w:pPr>
      <w:r w:rsidRPr="00DF7B57">
        <w:rPr>
          <w:rFonts w:ascii="Source Sans Pro" w:hAnsi="Source Sans Pro"/>
        </w:rPr>
        <w:t>Get Help from Medicare</w:t>
      </w:r>
      <w:r w:rsidRPr="00DF7B57">
        <w:rPr>
          <w:rFonts w:ascii="Source Sans Pro" w:hAnsi="Source Sans Pro"/>
        </w:rPr>
        <w:tab/>
      </w:r>
      <w:r w:rsidRPr="00DF7B57">
        <w:rPr>
          <w:rFonts w:ascii="Source Sans Pro" w:hAnsi="Source Sans Pro"/>
        </w:rPr>
        <w:fldChar w:fldCharType="begin"/>
      </w:r>
      <w:r w:rsidRPr="00DF7B57">
        <w:rPr>
          <w:rFonts w:ascii="Source Sans Pro" w:hAnsi="Source Sans Pro"/>
        </w:rPr>
        <w:instrText xml:space="preserve"> PAGEREF _Toc180149730 \h </w:instrText>
      </w:r>
      <w:r w:rsidRPr="00DF7B57">
        <w:rPr>
          <w:rFonts w:ascii="Source Sans Pro" w:hAnsi="Source Sans Pro"/>
        </w:rPr>
        <w:fldChar w:fldCharType="separate"/>
      </w:r>
      <w:r w:rsidRPr="00DF7B57">
        <w:rPr>
          <w:rFonts w:ascii="Source Sans Pro" w:hAnsi="Source Sans Pro"/>
        </w:rPr>
        <w:t>23</w:t>
      </w:r>
      <w:r w:rsidRPr="00DF7B57">
        <w:rPr>
          <w:rFonts w:ascii="Source Sans Pro" w:hAnsi="Source Sans Pro"/>
        </w:rPr>
        <w:fldChar w:fldCharType="end"/>
      </w:r>
    </w:p>
    <w:p w:rsidR="000174ED" w:rsidRPr="00DF7B57" w:rsidP="000174ED" w14:paraId="4E9E1B69" w14:textId="3D527011">
      <w:pPr>
        <w:spacing w:before="0" w:beforeAutospacing="0" w:after="0" w:afterAutospacing="0"/>
        <w:rPr>
          <w:rFonts w:ascii="Source Sans Pro" w:hAnsi="Source Sans Pro"/>
        </w:rPr>
        <w:sectPr w:rsidSect="00485320">
          <w:headerReference w:type="default" r:id="rId11"/>
          <w:footerReference w:type="even" r:id="rId12"/>
          <w:headerReference w:type="first" r:id="rId13"/>
          <w:footerReference w:type="first" r:id="rId14"/>
          <w:pgSz w:w="12240" w:h="15840" w:code="1"/>
          <w:pgMar w:top="1440" w:right="1440" w:bottom="1152" w:left="1440" w:header="619" w:footer="720" w:gutter="0"/>
          <w:cols w:space="720"/>
          <w:titlePg/>
          <w:docGrid w:linePitch="360"/>
        </w:sectPr>
      </w:pPr>
      <w:r w:rsidRPr="00DF7B57">
        <w:rPr>
          <w:rFonts w:ascii="Source Sans Pro" w:eastAsia="MS Mincho" w:hAnsi="Source Sans Pro"/>
          <w:b/>
          <w:lang w:eastAsia="ja-JP"/>
        </w:rPr>
        <w:fldChar w:fldCharType="end"/>
      </w:r>
    </w:p>
    <w:p w:rsidR="004C340B" w:rsidRPr="00DF7B57" w14:paraId="08D3F126" w14:textId="77777777">
      <w:pPr>
        <w:spacing w:before="0" w:beforeAutospacing="0" w:after="0" w:afterAutospacing="0"/>
        <w:rPr>
          <w:rFonts w:ascii="Source Sans Pro" w:eastAsia="MS Mincho" w:hAnsi="Source Sans Pro" w:cs="Arial"/>
          <w:b/>
          <w:sz w:val="28"/>
          <w:szCs w:val="28"/>
          <w:u w:val="single"/>
        </w:rPr>
      </w:pPr>
      <w:bookmarkStart w:id="6" w:name="_Toc187680969"/>
      <w:bookmarkStart w:id="7" w:name="_Toc187681618"/>
      <w:bookmarkStart w:id="8" w:name="_Toc187682034"/>
      <w:bookmarkStart w:id="9" w:name="_Toc187684843"/>
      <w:bookmarkStart w:id="10" w:name="_Toc187694639"/>
      <w:bookmarkStart w:id="11" w:name="_Toc199342481"/>
      <w:bookmarkStart w:id="12" w:name="_Toc228555965"/>
      <w:bookmarkStart w:id="13" w:name="_Toc494445406"/>
      <w:bookmarkStart w:id="14" w:name="s_ANOC"/>
      <w:r w:rsidRPr="00DF7B57">
        <w:rPr>
          <w:rFonts w:ascii="Source Sans Pro" w:eastAsia="MS Mincho" w:hAnsi="Source Sans Pro" w:cs="Arial"/>
          <w:b/>
          <w:sz w:val="28"/>
          <w:szCs w:val="28"/>
          <w:u w:val="single"/>
        </w:rPr>
        <w:br w:type="page"/>
      </w:r>
    </w:p>
    <w:p w:rsidR="009B59A9" w:rsidRPr="00DF7B57" w14:paraId="73366A02" w14:textId="77777777">
      <w:pPr>
        <w:spacing w:before="0" w:beforeAutospacing="0" w:after="0" w:afterAutospacing="0"/>
        <w:rPr>
          <w:rFonts w:ascii="Source Sans Pro" w:eastAsia="MS Mincho" w:hAnsi="Source Sans Pro" w:cs="Arial"/>
          <w:b/>
          <w:sz w:val="28"/>
          <w:szCs w:val="28"/>
          <w:u w:val="single"/>
        </w:rPr>
      </w:pPr>
    </w:p>
    <w:p w:rsidR="000D4D6D" w:rsidRPr="00DF7B57" w:rsidP="004C340B" w14:paraId="5BE6436F" w14:textId="6016F5E1">
      <w:pPr>
        <w:pStyle w:val="Heading2"/>
        <w:rPr>
          <w:rFonts w:ascii="Source Sans Pro" w:hAnsi="Source Sans Pro"/>
        </w:rPr>
      </w:pPr>
      <w:bookmarkStart w:id="15" w:name="_Toc180149713"/>
      <w:r w:rsidRPr="00DF7B57">
        <w:rPr>
          <w:rFonts w:ascii="Source Sans Pro" w:eastAsia="MS Mincho" w:hAnsi="Source Sans Pro"/>
        </w:rPr>
        <w:t>Summary of Important Costs for 202</w:t>
      </w:r>
      <w:bookmarkEnd w:id="15"/>
      <w:r w:rsidR="006D535A">
        <w:rPr>
          <w:rFonts w:ascii="Source Sans Pro" w:eastAsia="MS Mincho" w:hAnsi="Source Sans Pro"/>
        </w:rPr>
        <w:t>7</w:t>
      </w:r>
    </w:p>
    <w:bookmarkEnd w:id="6"/>
    <w:bookmarkEnd w:id="7"/>
    <w:bookmarkEnd w:id="8"/>
    <w:bookmarkEnd w:id="9"/>
    <w:bookmarkEnd w:id="10"/>
    <w:bookmarkEnd w:id="11"/>
    <w:bookmarkEnd w:id="12"/>
    <w:bookmarkEnd w:id="13"/>
    <w:p w:rsidR="0007127A" w:rsidRPr="0007127A" w:rsidP="00D81198" w14:paraId="21CEDF4C" w14:textId="05483318">
      <w:pPr>
        <w:rPr>
          <w:rFonts w:ascii="Source Sans Pro" w:hAnsi="Source Sans Pro"/>
          <w:color w:val="0000FF"/>
        </w:rPr>
      </w:pPr>
    </w:p>
    <w:p w:rsidR="003324CE" w:rsidRPr="00DF7B57" w:rsidP="00D81198" w14:paraId="43F17F45" w14:textId="53092B4C">
      <w:pPr>
        <w:rPr>
          <w:rFonts w:ascii="Source Sans Pro" w:hAnsi="Source Sans Pro"/>
          <w:color w:val="0000FF"/>
        </w:rPr>
      </w:pPr>
      <w:r w:rsidRPr="00DF7B57">
        <w:rPr>
          <w:rFonts w:ascii="Source Sans Pro" w:hAnsi="Source Sans Pro"/>
          <w:color w:val="0000FF"/>
        </w:rPr>
        <w:t>[</w:t>
      </w:r>
      <w:r w:rsidRPr="00DF7B57">
        <w:rPr>
          <w:rFonts w:ascii="Source Sans Pro" w:hAnsi="Source Sans Pro"/>
          <w:i/>
          <w:color w:val="0000FF"/>
        </w:rPr>
        <w:t xml:space="preserve">If using Medicare FFS amounts (e.g. Inpatient and SNF </w:t>
      </w:r>
      <w:r w:rsidRPr="00DF7B57" w:rsidR="00FA58D0">
        <w:rPr>
          <w:rFonts w:ascii="Source Sans Pro" w:hAnsi="Source Sans Pro"/>
          <w:i/>
          <w:color w:val="0000FF"/>
        </w:rPr>
        <w:t>cost</w:t>
      </w:r>
      <w:r w:rsidRPr="00DF7B57" w:rsidR="005E22BE">
        <w:rPr>
          <w:rFonts w:ascii="Source Sans Pro" w:hAnsi="Source Sans Pro"/>
          <w:i/>
          <w:color w:val="0000FF"/>
        </w:rPr>
        <w:t xml:space="preserve"> </w:t>
      </w:r>
      <w:r w:rsidRPr="00DF7B57" w:rsidR="00FA58D0">
        <w:rPr>
          <w:rFonts w:ascii="Source Sans Pro" w:hAnsi="Source Sans Pro"/>
          <w:i/>
          <w:color w:val="0000FF"/>
        </w:rPr>
        <w:t>sharing</w:t>
      </w:r>
      <w:r w:rsidRPr="00DF7B57">
        <w:rPr>
          <w:rFonts w:ascii="Source Sans Pro" w:hAnsi="Source Sans Pro"/>
          <w:i/>
          <w:color w:val="0000FF"/>
        </w:rPr>
        <w:t xml:space="preserve">) </w:t>
      </w:r>
      <w:r w:rsidR="000E4DA1">
        <w:rPr>
          <w:rFonts w:ascii="Source Sans Pro" w:hAnsi="Source Sans Pro"/>
          <w:i/>
          <w:color w:val="0000FF"/>
        </w:rPr>
        <w:t>our</w:t>
      </w:r>
      <w:r w:rsidRPr="0017494D">
        <w:rPr>
          <w:rFonts w:ascii="Source Sans Pro" w:hAnsi="Source Sans Pro"/>
          <w:i/>
          <w:color w:val="0000FF"/>
        </w:rPr>
        <w:t xml:space="preserve"> plan must insert the </w:t>
      </w:r>
      <w:r w:rsidRPr="0017494D" w:rsidR="003A2E40">
        <w:rPr>
          <w:rFonts w:ascii="Source Sans Pro" w:hAnsi="Source Sans Pro"/>
          <w:i/>
          <w:color w:val="0000FF"/>
        </w:rPr>
        <w:t>202</w:t>
      </w:r>
      <w:r w:rsidR="00A13CCE">
        <w:rPr>
          <w:rFonts w:ascii="Source Sans Pro" w:hAnsi="Source Sans Pro"/>
          <w:i/>
          <w:color w:val="0000FF"/>
        </w:rPr>
        <w:t>6</w:t>
      </w:r>
      <w:r w:rsidRPr="00DF7B57">
        <w:rPr>
          <w:rFonts w:ascii="Source Sans Pro" w:hAnsi="Source Sans Pro"/>
          <w:i/>
          <w:color w:val="0000FF"/>
        </w:rPr>
        <w:t xml:space="preserve"> Medicare amounts and must insert: </w:t>
      </w:r>
      <w:r w:rsidRPr="00DF7B57">
        <w:rPr>
          <w:rFonts w:ascii="Source Sans Pro" w:hAnsi="Source Sans Pro"/>
          <w:color w:val="0000FF"/>
        </w:rPr>
        <w:t xml:space="preserve">These are </w:t>
      </w:r>
      <w:r w:rsidRPr="00DF7B57" w:rsidR="003A2E40">
        <w:rPr>
          <w:rFonts w:ascii="Source Sans Pro" w:hAnsi="Source Sans Pro"/>
          <w:color w:val="0000FF"/>
        </w:rPr>
        <w:t>202</w:t>
      </w:r>
      <w:r w:rsidR="00A13CCE">
        <w:rPr>
          <w:rFonts w:ascii="Source Sans Pro" w:hAnsi="Source Sans Pro"/>
          <w:color w:val="0000FF"/>
        </w:rPr>
        <w:t>6</w:t>
      </w:r>
      <w:r w:rsidRPr="00DF7B57">
        <w:rPr>
          <w:rFonts w:ascii="Source Sans Pro" w:hAnsi="Source Sans Pro"/>
          <w:color w:val="0000FF"/>
        </w:rPr>
        <w:t xml:space="preserve"> </w:t>
      </w:r>
      <w:r w:rsidRPr="00DF7B57" w:rsidR="00FA58D0">
        <w:rPr>
          <w:rFonts w:ascii="Source Sans Pro" w:hAnsi="Source Sans Pro"/>
          <w:color w:val="0000FF"/>
        </w:rPr>
        <w:t>cost-sharing</w:t>
      </w:r>
      <w:r w:rsidRPr="00DF7B57">
        <w:rPr>
          <w:rFonts w:ascii="Source Sans Pro" w:hAnsi="Source Sans Pro"/>
          <w:color w:val="0000FF"/>
        </w:rPr>
        <w:t xml:space="preserve"> amounts and </w:t>
      </w:r>
      <w:r w:rsidRPr="00DF7B57" w:rsidR="001C2C00">
        <w:rPr>
          <w:rFonts w:ascii="Source Sans Pro" w:hAnsi="Source Sans Pro"/>
          <w:color w:val="0000FF"/>
        </w:rPr>
        <w:t>can</w:t>
      </w:r>
      <w:r w:rsidRPr="00DF7B57">
        <w:rPr>
          <w:rFonts w:ascii="Source Sans Pro" w:hAnsi="Source Sans Pro"/>
          <w:color w:val="0000FF"/>
        </w:rPr>
        <w:t xml:space="preserve"> change</w:t>
      </w:r>
      <w:r w:rsidRPr="00DF7B57">
        <w:rPr>
          <w:rFonts w:ascii="Source Sans Pro" w:hAnsi="Source Sans Pro"/>
          <w:color w:val="0000FF"/>
        </w:rPr>
        <w:t xml:space="preserve"> for </w:t>
      </w:r>
      <w:r w:rsidRPr="00DF7B57" w:rsidR="003A2E40">
        <w:rPr>
          <w:rFonts w:ascii="Source Sans Pro" w:hAnsi="Source Sans Pro"/>
          <w:color w:val="0000FF"/>
        </w:rPr>
        <w:t>202</w:t>
      </w:r>
      <w:r w:rsidR="006D535A">
        <w:rPr>
          <w:rFonts w:ascii="Source Sans Pro" w:hAnsi="Source Sans Pro"/>
          <w:color w:val="0000FF"/>
        </w:rPr>
        <w:t>7</w:t>
      </w:r>
      <w:r w:rsidRPr="00DF7B57">
        <w:rPr>
          <w:rFonts w:ascii="Source Sans Pro" w:hAnsi="Source Sans Pro"/>
          <w:color w:val="0000FF"/>
        </w:rPr>
        <w:t>.</w:t>
      </w:r>
      <w:r w:rsidRPr="00DF7B57">
        <w:rPr>
          <w:rFonts w:ascii="Source Sans Pro" w:hAnsi="Source Sans Pro"/>
          <w:i/>
          <w:color w:val="0000FF"/>
        </w:rPr>
        <w:t xml:space="preserve"> [</w:t>
      </w:r>
      <w:r w:rsidRPr="00DF7B57">
        <w:rPr>
          <w:rFonts w:ascii="Source Sans Pro" w:hAnsi="Source Sans Pro"/>
          <w:i/>
          <w:color w:val="0000FF"/>
        </w:rPr>
        <w:t>I</w:t>
      </w:r>
      <w:r w:rsidRPr="00DF7B57">
        <w:rPr>
          <w:rFonts w:ascii="Source Sans Pro" w:hAnsi="Source Sans Pro"/>
          <w:i/>
          <w:color w:val="0000FF"/>
        </w:rPr>
        <w:t xml:space="preserve">nsert plan name] </w:t>
      </w:r>
      <w:r w:rsidRPr="00DF7B57">
        <w:rPr>
          <w:rFonts w:ascii="Source Sans Pro" w:hAnsi="Source Sans Pro"/>
          <w:color w:val="0000FF"/>
        </w:rPr>
        <w:t>will provide updated rates as soon as they</w:t>
      </w:r>
      <w:r w:rsidRPr="00DF7B57" w:rsidR="00D17DFA">
        <w:rPr>
          <w:rFonts w:ascii="Source Sans Pro" w:hAnsi="Source Sans Pro"/>
          <w:color w:val="0000FF"/>
        </w:rPr>
        <w:t>’re</w:t>
      </w:r>
      <w:r w:rsidRPr="00DF7B57">
        <w:rPr>
          <w:rFonts w:ascii="Source Sans Pro" w:hAnsi="Source Sans Pro"/>
          <w:color w:val="0000FF"/>
        </w:rPr>
        <w:t xml:space="preserve"> released.</w:t>
      </w:r>
      <w:r w:rsidRPr="00DF7B57">
        <w:rPr>
          <w:rFonts w:ascii="Source Sans Pro" w:hAnsi="Source Sans Pro"/>
          <w:i/>
          <w:color w:val="0000FF"/>
        </w:rPr>
        <w:t xml:space="preserve"> Member cost</w:t>
      </w:r>
      <w:r w:rsidRPr="00DF7B57" w:rsidR="007129C6">
        <w:rPr>
          <w:rFonts w:ascii="Source Sans Pro" w:hAnsi="Source Sans Pro"/>
          <w:i/>
          <w:color w:val="0000FF"/>
        </w:rPr>
        <w:t>-</w:t>
      </w:r>
      <w:r w:rsidRPr="00DF7B57">
        <w:rPr>
          <w:rFonts w:ascii="Source Sans Pro" w:hAnsi="Source Sans Pro"/>
          <w:i/>
          <w:color w:val="0000FF"/>
        </w:rPr>
        <w:t xml:space="preserve">sharing amounts </w:t>
      </w:r>
      <w:r w:rsidRPr="00DF7B57" w:rsidR="007A3EBE">
        <w:rPr>
          <w:rFonts w:ascii="Source Sans Pro" w:hAnsi="Source Sans Pro"/>
          <w:i/>
          <w:color w:val="0000FF"/>
        </w:rPr>
        <w:t>can’t</w:t>
      </w:r>
      <w:r w:rsidRPr="00DF7B57">
        <w:rPr>
          <w:rFonts w:ascii="Source Sans Pro" w:hAnsi="Source Sans Pro"/>
          <w:i/>
          <w:color w:val="0000FF"/>
        </w:rPr>
        <w:t xml:space="preserve"> be left blank.</w:t>
      </w:r>
      <w:r w:rsidRPr="00DF7B57">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739FD63E" w14:textId="77777777" w:rsidTr="00221628">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74" w:type="dxa"/>
            <w:tcMar>
              <w:top w:w="144" w:type="dxa"/>
              <w:left w:w="115" w:type="dxa"/>
              <w:bottom w:w="144" w:type="dxa"/>
              <w:right w:w="115" w:type="dxa"/>
            </w:tcMar>
          </w:tcPr>
          <w:p w:rsidR="00B856CB" w:rsidRPr="00DF7B57" w14:paraId="70AF31AB" w14:textId="77777777">
            <w:pPr>
              <w:pStyle w:val="TableHeader1"/>
              <w:jc w:val="left"/>
              <w:rPr>
                <w:rFonts w:ascii="Source Sans Pro" w:hAnsi="Source Sans Pro"/>
              </w:rPr>
            </w:pPr>
          </w:p>
        </w:tc>
        <w:tc>
          <w:tcPr>
            <w:tcW w:w="2728" w:type="dxa"/>
            <w:tcMar>
              <w:top w:w="144" w:type="dxa"/>
              <w:left w:w="115" w:type="dxa"/>
              <w:bottom w:w="144" w:type="dxa"/>
              <w:right w:w="115" w:type="dxa"/>
            </w:tcMar>
          </w:tcPr>
          <w:p w:rsidR="00B856CB" w:rsidRPr="00DF7B57" w14:paraId="0C115FD7" w14:textId="2324F1CD">
            <w:pPr>
              <w:pStyle w:val="TableHeader1"/>
              <w:rPr>
                <w:rFonts w:ascii="Source Sans Pro" w:hAnsi="Source Sans Pro"/>
              </w:rPr>
            </w:pPr>
            <w:r w:rsidRPr="00DF7B57">
              <w:rPr>
                <w:rFonts w:ascii="Source Sans Pro" w:hAnsi="Source Sans Pro"/>
              </w:rPr>
              <w:t>202</w:t>
            </w:r>
            <w:r w:rsidR="00A13CCE">
              <w:rPr>
                <w:rFonts w:ascii="Source Sans Pro" w:hAnsi="Source Sans Pro"/>
              </w:rPr>
              <w:t>6</w:t>
            </w:r>
          </w:p>
          <w:p w:rsidR="00B856CB" w:rsidRPr="00DF7B57" w14:paraId="1196722E" w14:textId="77777777">
            <w:pPr>
              <w:pStyle w:val="TableHeader1"/>
              <w:rPr>
                <w:rFonts w:ascii="Source Sans Pro" w:hAnsi="Source Sans Pro"/>
              </w:rPr>
            </w:pPr>
            <w:r w:rsidRPr="00DF7B57">
              <w:rPr>
                <w:rFonts w:ascii="Source Sans Pro" w:hAnsi="Source Sans Pro"/>
              </w:rPr>
              <w:t>(this year)</w:t>
            </w:r>
          </w:p>
        </w:tc>
        <w:tc>
          <w:tcPr>
            <w:tcW w:w="2771" w:type="dxa"/>
            <w:shd w:val="clear" w:color="auto" w:fill="000000" w:themeFill="text1"/>
            <w:tcMar>
              <w:top w:w="144" w:type="dxa"/>
              <w:left w:w="115" w:type="dxa"/>
              <w:bottom w:w="144" w:type="dxa"/>
              <w:right w:w="115" w:type="dxa"/>
            </w:tcMar>
          </w:tcPr>
          <w:p w:rsidR="00B856CB" w:rsidRPr="00DF7B57" w14:paraId="53A71598" w14:textId="50B32781">
            <w:pPr>
              <w:pStyle w:val="TableHeader1"/>
              <w:rPr>
                <w:rFonts w:ascii="Source Sans Pro" w:hAnsi="Source Sans Pro"/>
                <w:color w:val="FFFFFF" w:themeColor="background1"/>
              </w:rPr>
            </w:pPr>
            <w:r w:rsidRPr="00DF7B57">
              <w:rPr>
                <w:rFonts w:ascii="Source Sans Pro" w:hAnsi="Source Sans Pro"/>
                <w:color w:val="FFFFFF" w:themeColor="background1"/>
              </w:rPr>
              <w:t>202</w:t>
            </w:r>
            <w:r w:rsidR="0029401E">
              <w:rPr>
                <w:rFonts w:ascii="Source Sans Pro" w:hAnsi="Source Sans Pro"/>
                <w:color w:val="FFFFFF" w:themeColor="background1"/>
              </w:rPr>
              <w:t>7</w:t>
            </w:r>
          </w:p>
          <w:p w:rsidR="00B856CB" w:rsidRPr="00DF7B57" w14:paraId="4BF43B9D" w14:textId="77777777">
            <w:pPr>
              <w:pStyle w:val="TableHeader1"/>
              <w:rPr>
                <w:rFonts w:ascii="Source Sans Pro" w:hAnsi="Source Sans Pro"/>
              </w:rPr>
            </w:pPr>
            <w:r w:rsidRPr="00DF7B57">
              <w:rPr>
                <w:rFonts w:ascii="Source Sans Pro" w:hAnsi="Source Sans Pro"/>
                <w:color w:val="FFFFFF" w:themeColor="background1"/>
              </w:rPr>
              <w:t>(next year)</w:t>
            </w:r>
          </w:p>
        </w:tc>
      </w:tr>
      <w:tr w14:paraId="7C786EA0" w14:textId="77777777" w:rsidTr="00221628">
        <w:tblPrEx>
          <w:tblW w:w="4900" w:type="pct"/>
          <w:jc w:val="center"/>
          <w:tblLayout w:type="fixed"/>
          <w:tblCellMar>
            <w:top w:w="144" w:type="dxa"/>
            <w:left w:w="115" w:type="dxa"/>
            <w:bottom w:w="144" w:type="dxa"/>
            <w:right w:w="115" w:type="dxa"/>
          </w:tblCellMar>
          <w:tblLook w:val="04A0"/>
        </w:tblPrEx>
        <w:trPr>
          <w:trHeight w:val="1322"/>
          <w:jc w:val="center"/>
        </w:trPr>
        <w:tc>
          <w:tcPr>
            <w:tcW w:w="3674" w:type="dxa"/>
            <w:tcMar>
              <w:top w:w="144" w:type="dxa"/>
              <w:left w:w="115" w:type="dxa"/>
              <w:bottom w:w="144" w:type="dxa"/>
              <w:right w:w="115" w:type="dxa"/>
            </w:tcMar>
          </w:tcPr>
          <w:p w:rsidR="005C68C1" w:rsidRPr="00DF7B57" w:rsidP="005C68C1" w14:paraId="4F72033E" w14:textId="77777777">
            <w:pPr>
              <w:pStyle w:val="TableBold11"/>
              <w:spacing w:before="120" w:after="120"/>
              <w:rPr>
                <w:rFonts w:ascii="Source Sans Pro" w:hAnsi="Source Sans Pro"/>
              </w:rPr>
            </w:pPr>
            <w:r w:rsidRPr="00DF7B57">
              <w:rPr>
                <w:rFonts w:ascii="Source Sans Pro" w:hAnsi="Source Sans Pro"/>
              </w:rPr>
              <w:t>Monthly plan premium*</w:t>
            </w:r>
          </w:p>
          <w:p w:rsidR="00B856CB" w:rsidRPr="00DF7B57" w:rsidP="00D81198" w14:paraId="30484C88" w14:textId="306A4FB8">
            <w:pPr>
              <w:pStyle w:val="TableHeader1"/>
              <w:spacing w:before="120" w:after="120"/>
              <w:jc w:val="left"/>
              <w:rPr>
                <w:rFonts w:ascii="Source Sans Pro" w:hAnsi="Source Sans Pro"/>
                <w:b w:val="0"/>
              </w:rPr>
            </w:pPr>
            <w:r w:rsidRPr="00DF7B57">
              <w:rPr>
                <w:rFonts w:ascii="Source Sans Pro" w:hAnsi="Source Sans Pro"/>
                <w:b w:val="0"/>
              </w:rPr>
              <w:t xml:space="preserve">* Your premium </w:t>
            </w:r>
            <w:r w:rsidRPr="00DF7B57" w:rsidR="00E7763B">
              <w:rPr>
                <w:rFonts w:ascii="Source Sans Pro" w:hAnsi="Source Sans Pro"/>
                <w:b w:val="0"/>
              </w:rPr>
              <w:t>can</w:t>
            </w:r>
            <w:r w:rsidRPr="00DF7B57">
              <w:rPr>
                <w:rFonts w:ascii="Source Sans Pro" w:hAnsi="Source Sans Pro"/>
                <w:b w:val="0"/>
              </w:rPr>
              <w:t xml:space="preserve"> be higher </w:t>
            </w:r>
            <w:r w:rsidRPr="00DF7B57">
              <w:rPr>
                <w:rFonts w:ascii="Source Sans Pro" w:hAnsi="Source Sans Pro"/>
                <w:b w:val="0"/>
                <w:color w:val="0000FF"/>
              </w:rPr>
              <w:t>[</w:t>
            </w:r>
            <w:r w:rsidRPr="00DF7B57">
              <w:rPr>
                <w:rFonts w:ascii="Source Sans Pro" w:hAnsi="Source Sans Pro"/>
                <w:b w:val="0"/>
                <w:i/>
                <w:color w:val="0000FF"/>
              </w:rPr>
              <w:t>Plans with $0 premium should not include:</w:t>
            </w:r>
            <w:r w:rsidRPr="00DF7B57">
              <w:rPr>
                <w:rFonts w:ascii="Source Sans Pro" w:hAnsi="Source Sans Pro"/>
                <w:b w:val="0"/>
                <w:color w:val="0000FF"/>
              </w:rPr>
              <w:t xml:space="preserve"> or lower]</w:t>
            </w:r>
            <w:r w:rsidRPr="00DF7B57">
              <w:rPr>
                <w:rFonts w:ascii="Source Sans Pro" w:hAnsi="Source Sans Pro"/>
                <w:b w:val="0"/>
              </w:rPr>
              <w:t xml:space="preserve"> than this amount. </w:t>
            </w:r>
            <w:r w:rsidRPr="00DF7B57" w:rsidR="00952D38">
              <w:rPr>
                <w:rFonts w:ascii="Source Sans Pro" w:hAnsi="Source Sans Pro"/>
                <w:b w:val="0"/>
              </w:rPr>
              <w:t>Go to</w:t>
            </w:r>
            <w:r w:rsidRPr="00DF7B57">
              <w:rPr>
                <w:rFonts w:ascii="Source Sans Pro" w:hAnsi="Source Sans Pro"/>
                <w:b w:val="0"/>
              </w:rPr>
              <w:t xml:space="preserve"> Section </w:t>
            </w:r>
            <w:r w:rsidRPr="00DF7B57">
              <w:rPr>
                <w:rFonts w:ascii="Source Sans Pro" w:hAnsi="Source Sans Pro"/>
                <w:b w:val="0"/>
                <w:i/>
                <w:color w:val="0000FF"/>
              </w:rPr>
              <w:t>[edit section number as needed]</w:t>
            </w:r>
            <w:r w:rsidRPr="00DF7B57">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DF7B57" w:rsidP="00D81198" w14:paraId="60ACCC14" w14:textId="7FE56E76">
            <w:pPr>
              <w:pStyle w:val="ReplaceText"/>
              <w:spacing w:before="120" w:after="120"/>
              <w:jc w:val="center"/>
              <w:rPr>
                <w:rFonts w:ascii="Source Sans Pro" w:hAnsi="Source Sans Pro"/>
                <w:i/>
                <w:color w:val="0000FF"/>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premium amount]</w:t>
            </w:r>
          </w:p>
        </w:tc>
        <w:tc>
          <w:tcPr>
            <w:tcW w:w="2771" w:type="dxa"/>
            <w:tcMar>
              <w:top w:w="144" w:type="dxa"/>
              <w:left w:w="115" w:type="dxa"/>
              <w:bottom w:w="144" w:type="dxa"/>
              <w:right w:w="115" w:type="dxa"/>
            </w:tcMar>
          </w:tcPr>
          <w:p w:rsidR="00B856CB" w:rsidRPr="00DF7B57" w:rsidP="00D81198" w14:paraId="601E10D4" w14:textId="6B019F93">
            <w:pPr>
              <w:pStyle w:val="ReplaceText"/>
              <w:spacing w:before="120" w:after="120"/>
              <w:jc w:val="center"/>
              <w:rPr>
                <w:rFonts w:ascii="Source Sans Pro" w:hAnsi="Source Sans Pro"/>
                <w:b/>
                <w:i/>
                <w:color w:val="0000FF"/>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premium amount]</w:t>
            </w:r>
          </w:p>
        </w:tc>
      </w:tr>
      <w:tr w14:paraId="2836F150"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DF7B57" w:rsidP="00D81198" w14:paraId="3338F99F" w14:textId="05ED32A4">
            <w:pPr>
              <w:spacing w:before="120" w:beforeAutospacing="0" w:after="120" w:afterAutospacing="0"/>
              <w:rPr>
                <w:rFonts w:ascii="Source Sans Pro" w:hAnsi="Source Sans Pro"/>
              </w:rPr>
            </w:pPr>
            <w:r w:rsidRPr="00DF7B57">
              <w:rPr>
                <w:rFonts w:ascii="Source Sans Pro" w:hAnsi="Source Sans Pro"/>
                <w:i/>
                <w:color w:val="0000FF"/>
              </w:rPr>
              <w:t xml:space="preserve">[Plans with no deductible </w:t>
            </w:r>
            <w:r w:rsidRPr="00DF7B57" w:rsidR="00467F39">
              <w:rPr>
                <w:rFonts w:ascii="Source Sans Pro" w:hAnsi="Source Sans Pro"/>
                <w:i/>
                <w:color w:val="0000FF"/>
              </w:rPr>
              <w:t>can</w:t>
            </w:r>
            <w:r w:rsidRPr="00DF7B57">
              <w:rPr>
                <w:rFonts w:ascii="Source Sans Pro" w:hAnsi="Source Sans Pro"/>
                <w:i/>
                <w:color w:val="0000FF"/>
              </w:rPr>
              <w:t xml:space="preserve"> delete this row.]</w:t>
            </w:r>
          </w:p>
          <w:p w:rsidR="00B856CB" w:rsidRPr="00DF7B57" w:rsidP="00D81198" w14:paraId="2BCD083A" w14:textId="77777777">
            <w:pPr>
              <w:pStyle w:val="TableBold11"/>
              <w:spacing w:before="120" w:after="120"/>
              <w:rPr>
                <w:rFonts w:ascii="Source Sans Pro" w:hAnsi="Source Sans Pro"/>
              </w:rPr>
            </w:pPr>
            <w:r w:rsidRPr="00DF7B57">
              <w:rPr>
                <w:rFonts w:ascii="Source Sans Pro" w:hAnsi="Source Sans Pro"/>
              </w:rPr>
              <w:t>Deductible</w:t>
            </w:r>
          </w:p>
        </w:tc>
        <w:tc>
          <w:tcPr>
            <w:tcW w:w="2728" w:type="dxa"/>
            <w:tcMar>
              <w:top w:w="144" w:type="dxa"/>
              <w:left w:w="115" w:type="dxa"/>
              <w:bottom w:w="144" w:type="dxa"/>
              <w:right w:w="115" w:type="dxa"/>
            </w:tcMar>
          </w:tcPr>
          <w:p w:rsidR="00B856CB" w:rsidRPr="00DF7B57" w:rsidP="00D81198" w14:paraId="73C16D23" w14:textId="2D3FC852">
            <w:pPr>
              <w:spacing w:before="120" w:beforeAutospacing="0" w:after="120" w:afterAutospacing="0"/>
              <w:jc w:val="center"/>
              <w:rPr>
                <w:rFonts w:ascii="Source Sans Pro" w:hAnsi="Source Sans Pro"/>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deductible amount] </w:t>
            </w:r>
            <w:r w:rsidRPr="00DF7B57">
              <w:rPr>
                <w:rFonts w:ascii="Source Sans Pro" w:hAnsi="Source Sans Pro"/>
                <w:color w:val="0000FF"/>
              </w:rPr>
              <w:t>[</w:t>
            </w:r>
            <w:r w:rsidRPr="00DF7B57">
              <w:rPr>
                <w:rFonts w:ascii="Source Sans Pro" w:hAnsi="Source Sans Pro"/>
                <w:i/>
                <w:color w:val="0000FF"/>
              </w:rPr>
              <w:t xml:space="preserve">If an amount other than $0, add: </w:t>
            </w:r>
            <w:r w:rsidRPr="00DF7B57">
              <w:rPr>
                <w:rFonts w:ascii="Source Sans Pro" w:hAnsi="Source Sans Pro"/>
                <w:color w:val="0000FF"/>
              </w:rPr>
              <w:t>except for insulin furnished through an item of durable medical equipment]</w:t>
            </w:r>
          </w:p>
        </w:tc>
        <w:tc>
          <w:tcPr>
            <w:tcW w:w="2771" w:type="dxa"/>
            <w:tcMar>
              <w:top w:w="144" w:type="dxa"/>
              <w:left w:w="115" w:type="dxa"/>
              <w:bottom w:w="144" w:type="dxa"/>
              <w:right w:w="115" w:type="dxa"/>
            </w:tcMar>
          </w:tcPr>
          <w:p w:rsidR="00B856CB" w:rsidRPr="00DF7B57" w:rsidP="00D81198" w14:paraId="5E84D046" w14:textId="290B71EB">
            <w:pPr>
              <w:spacing w:before="120" w:beforeAutospacing="0" w:after="120" w:afterAutospacing="0"/>
              <w:jc w:val="center"/>
              <w:rPr>
                <w:rFonts w:ascii="Source Sans Pro" w:hAnsi="Source Sans Pro"/>
                <w:b/>
                <w:color w:val="0000FF"/>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deductible amount] </w:t>
            </w:r>
            <w:r w:rsidRPr="00DF7B57">
              <w:rPr>
                <w:rFonts w:ascii="Source Sans Pro" w:hAnsi="Source Sans Pro"/>
                <w:b/>
                <w:color w:val="0000FF"/>
              </w:rPr>
              <w:t>[</w:t>
            </w:r>
            <w:r w:rsidRPr="00DF7B57">
              <w:rPr>
                <w:rFonts w:ascii="Source Sans Pro" w:hAnsi="Source Sans Pro"/>
                <w:b/>
                <w:i/>
                <w:color w:val="0000FF"/>
              </w:rPr>
              <w:t xml:space="preserve">If an amount other than $0, add: </w:t>
            </w:r>
            <w:r w:rsidRPr="00DF7B57">
              <w:rPr>
                <w:rFonts w:ascii="Source Sans Pro" w:hAnsi="Source Sans Pro"/>
                <w:b/>
                <w:color w:val="0000FF"/>
              </w:rPr>
              <w:t>except for insulin furnished through an item of durable medical equipment]</w:t>
            </w:r>
          </w:p>
        </w:tc>
      </w:tr>
      <w:tr w14:paraId="0573C15A" w14:textId="77777777" w:rsidTr="00221628">
        <w:tblPrEx>
          <w:tblW w:w="4900" w:type="pct"/>
          <w:jc w:val="center"/>
          <w:tblLayout w:type="fixed"/>
          <w:tblCellMar>
            <w:top w:w="144" w:type="dxa"/>
            <w:left w:w="115" w:type="dxa"/>
            <w:bottom w:w="144" w:type="dxa"/>
            <w:right w:w="115" w:type="dxa"/>
          </w:tblCellMar>
          <w:tblLook w:val="04A0"/>
        </w:tblPrEx>
        <w:trPr>
          <w:trHeight w:val="1718"/>
          <w:jc w:val="center"/>
        </w:trPr>
        <w:tc>
          <w:tcPr>
            <w:tcW w:w="3674" w:type="dxa"/>
            <w:tcMar>
              <w:top w:w="144" w:type="dxa"/>
              <w:left w:w="115" w:type="dxa"/>
              <w:bottom w:w="144" w:type="dxa"/>
              <w:right w:w="115" w:type="dxa"/>
            </w:tcMar>
          </w:tcPr>
          <w:p w:rsidR="00434AFA" w:rsidRPr="00DF7B57" w:rsidP="00D81198" w14:paraId="382C05F8" w14:textId="32B0CCE5">
            <w:pPr>
              <w:pStyle w:val="TableBold11"/>
              <w:spacing w:before="120" w:after="120"/>
              <w:rPr>
                <w:rFonts w:ascii="Source Sans Pro" w:hAnsi="Source Sans Pro"/>
                <w:b w:val="0"/>
                <w:i/>
                <w:color w:val="0000FF"/>
              </w:rPr>
            </w:pPr>
            <w:r w:rsidRPr="00DF7B57">
              <w:rPr>
                <w:rFonts w:ascii="Source Sans Pro" w:hAnsi="Source Sans Pro"/>
                <w:b w:val="0"/>
                <w:i/>
                <w:color w:val="0000FF"/>
              </w:rPr>
              <w:t xml:space="preserve">[Plans not offering MOOP </w:t>
            </w:r>
            <w:r w:rsidRPr="00DF7B57" w:rsidR="00467F39">
              <w:rPr>
                <w:rFonts w:ascii="Source Sans Pro" w:hAnsi="Source Sans Pro"/>
                <w:b w:val="0"/>
                <w:i/>
                <w:color w:val="0000FF"/>
              </w:rPr>
              <w:t>can</w:t>
            </w:r>
            <w:r w:rsidRPr="00DF7B57">
              <w:rPr>
                <w:rFonts w:ascii="Source Sans Pro" w:hAnsi="Source Sans Pro"/>
                <w:b w:val="0"/>
                <w:i/>
                <w:color w:val="0000FF"/>
              </w:rPr>
              <w:t xml:space="preserve"> delete this row.]</w:t>
            </w:r>
          </w:p>
          <w:p w:rsidR="00B856CB" w:rsidRPr="00DF7B57" w:rsidP="00D81198" w14:paraId="5ED44268" w14:textId="76BC7D9E">
            <w:pPr>
              <w:pStyle w:val="TableBold11"/>
              <w:spacing w:before="120" w:after="120"/>
              <w:rPr>
                <w:rFonts w:ascii="Source Sans Pro" w:hAnsi="Source Sans Pro"/>
              </w:rPr>
            </w:pPr>
            <w:r w:rsidRPr="00DF7B57">
              <w:rPr>
                <w:rFonts w:ascii="Source Sans Pro" w:hAnsi="Source Sans Pro"/>
              </w:rPr>
              <w:t>Maximum out-of-pocket amount</w:t>
            </w:r>
          </w:p>
          <w:p w:rsidR="00B856CB" w:rsidRPr="00DF7B57" w:rsidP="00D81198" w14:paraId="10048067" w14:textId="6B27CA17">
            <w:pPr>
              <w:pStyle w:val="TableHeader1"/>
              <w:spacing w:before="120" w:after="120"/>
              <w:jc w:val="left"/>
              <w:rPr>
                <w:rFonts w:ascii="Source Sans Pro" w:hAnsi="Source Sans Pro"/>
                <w:b w:val="0"/>
              </w:rPr>
            </w:pPr>
            <w:r w:rsidRPr="00DF7B57">
              <w:rPr>
                <w:rFonts w:ascii="Source Sans Pro" w:hAnsi="Source Sans Pro"/>
                <w:b w:val="0"/>
              </w:rPr>
              <w:t xml:space="preserve">This is the </w:t>
            </w:r>
            <w:r w:rsidRPr="00DF7B57">
              <w:rPr>
                <w:rFonts w:ascii="Source Sans Pro" w:hAnsi="Source Sans Pro"/>
                <w:b w:val="0"/>
                <w:u w:val="single"/>
              </w:rPr>
              <w:t>most</w:t>
            </w:r>
            <w:r w:rsidRPr="00DF7B57">
              <w:rPr>
                <w:rFonts w:ascii="Source Sans Pro" w:hAnsi="Source Sans Pro"/>
                <w:b w:val="0"/>
              </w:rPr>
              <w:t xml:space="preserve"> you’ll pay out</w:t>
            </w:r>
            <w:r w:rsidRPr="00DF7B57" w:rsidR="002E4E5A">
              <w:rPr>
                <w:rFonts w:ascii="Source Sans Pro" w:hAnsi="Source Sans Pro"/>
                <w:b w:val="0"/>
              </w:rPr>
              <w:t xml:space="preserve"> </w:t>
            </w:r>
            <w:r w:rsidRPr="00DF7B57">
              <w:rPr>
                <w:rFonts w:ascii="Source Sans Pro" w:hAnsi="Source Sans Pro"/>
                <w:b w:val="0"/>
              </w:rPr>
              <w:t>of</w:t>
            </w:r>
            <w:r w:rsidRPr="00DF7B57" w:rsidR="002E4E5A">
              <w:rPr>
                <w:rFonts w:ascii="Source Sans Pro" w:hAnsi="Source Sans Pro"/>
                <w:b w:val="0"/>
              </w:rPr>
              <w:t xml:space="preserve"> </w:t>
            </w:r>
            <w:r w:rsidRPr="00DF7B57">
              <w:rPr>
                <w:rFonts w:ascii="Source Sans Pro" w:hAnsi="Source Sans Pro"/>
                <w:b w:val="0"/>
              </w:rPr>
              <w:t xml:space="preserve">pocket for covered </w:t>
            </w:r>
            <w:r w:rsidRPr="00DF7B57">
              <w:rPr>
                <w:rFonts w:ascii="Source Sans Pro" w:hAnsi="Source Sans Pro"/>
                <w:b w:val="0"/>
                <w:color w:val="0000FF"/>
              </w:rPr>
              <w:t>[</w:t>
            </w:r>
            <w:r w:rsidRPr="00DF7B57">
              <w:rPr>
                <w:rFonts w:ascii="Source Sans Pro" w:hAnsi="Source Sans Pro"/>
                <w:b w:val="0"/>
                <w:i/>
                <w:color w:val="0000FF"/>
              </w:rPr>
              <w:t>insert if applicable:</w:t>
            </w:r>
            <w:r w:rsidRPr="00DF7B57">
              <w:rPr>
                <w:rFonts w:ascii="Source Sans Pro" w:hAnsi="Source Sans Pro"/>
                <w:color w:val="0000FF"/>
              </w:rPr>
              <w:t xml:space="preserve"> </w:t>
            </w:r>
            <w:r w:rsidRPr="00DF7B57">
              <w:rPr>
                <w:rFonts w:ascii="Source Sans Pro" w:hAnsi="Source Sans Pro"/>
                <w:b w:val="0"/>
                <w:color w:val="0000FF"/>
              </w:rPr>
              <w:t>Part A and Part B]</w:t>
            </w:r>
            <w:r w:rsidRPr="00DF7B57">
              <w:rPr>
                <w:rFonts w:ascii="Source Sans Pro" w:hAnsi="Source Sans Pro"/>
                <w:b w:val="0"/>
              </w:rPr>
              <w:t xml:space="preserve"> services. </w:t>
            </w:r>
            <w:r w:rsidRPr="00DF7B57">
              <w:rPr>
                <w:rFonts w:ascii="Source Sans Pro" w:hAnsi="Source Sans Pro"/>
              </w:rPr>
              <w:br/>
            </w:r>
            <w:r w:rsidRPr="00DF7B57">
              <w:rPr>
                <w:rFonts w:ascii="Source Sans Pro" w:hAnsi="Source Sans Pro"/>
                <w:b w:val="0"/>
              </w:rPr>
              <w:t>(</w:t>
            </w:r>
            <w:r w:rsidRPr="00DF7B57" w:rsidR="00952D38">
              <w:rPr>
                <w:rFonts w:ascii="Source Sans Pro" w:hAnsi="Source Sans Pro"/>
                <w:b w:val="0"/>
              </w:rPr>
              <w:t>Go to</w:t>
            </w:r>
            <w:r w:rsidRPr="00DF7B57">
              <w:rPr>
                <w:rFonts w:ascii="Source Sans Pro" w:hAnsi="Source Sans Pro"/>
                <w:b w:val="0"/>
              </w:rPr>
              <w:t xml:space="preserve"> Section </w:t>
            </w:r>
            <w:r w:rsidRPr="00DF7B57">
              <w:rPr>
                <w:rFonts w:ascii="Source Sans Pro" w:hAnsi="Source Sans Pro"/>
                <w:b w:val="0"/>
                <w:i/>
                <w:color w:val="0000FF"/>
              </w:rPr>
              <w:t>[edit section number as needed]</w:t>
            </w:r>
            <w:r w:rsidRPr="00DF7B57">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DF7B57" w:rsidP="00D81198" w14:paraId="17BEA31F" w14:textId="552B3840">
            <w:pPr>
              <w:spacing w:before="120" w:beforeAutospacing="0" w:after="120" w:afterAutospacing="0"/>
              <w:jc w:val="center"/>
              <w:rPr>
                <w:rFonts w:ascii="Source Sans Pro" w:hAnsi="Source Sans Pro"/>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MOOP amount]</w:t>
            </w:r>
          </w:p>
        </w:tc>
        <w:tc>
          <w:tcPr>
            <w:tcW w:w="2771" w:type="dxa"/>
            <w:tcMar>
              <w:top w:w="144" w:type="dxa"/>
              <w:left w:w="115" w:type="dxa"/>
              <w:bottom w:w="144" w:type="dxa"/>
              <w:right w:w="115" w:type="dxa"/>
            </w:tcMar>
          </w:tcPr>
          <w:p w:rsidR="00B856CB" w:rsidRPr="00DF7B57" w:rsidP="00D81198" w14:paraId="07849C7B" w14:textId="09B712C7">
            <w:pPr>
              <w:spacing w:before="120" w:beforeAutospacing="0" w:after="120" w:afterAutospacing="0"/>
              <w:jc w:val="center"/>
              <w:rPr>
                <w:rFonts w:ascii="Source Sans Pro" w:hAnsi="Source Sans Pro"/>
                <w:b/>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MOOP amount]</w:t>
            </w:r>
          </w:p>
        </w:tc>
      </w:tr>
      <w:tr w14:paraId="70024112" w14:textId="77777777" w:rsidTr="00221628">
        <w:tblPrEx>
          <w:tblW w:w="4900" w:type="pct"/>
          <w:jc w:val="center"/>
          <w:tblLayout w:type="fixed"/>
          <w:tblCellMar>
            <w:top w:w="144" w:type="dxa"/>
            <w:left w:w="115" w:type="dxa"/>
            <w:bottom w:w="144" w:type="dxa"/>
            <w:right w:w="115" w:type="dxa"/>
          </w:tblCellMar>
          <w:tblLook w:val="04A0"/>
        </w:tblPrEx>
        <w:trPr>
          <w:trHeight w:val="611"/>
          <w:jc w:val="center"/>
        </w:trPr>
        <w:tc>
          <w:tcPr>
            <w:tcW w:w="3674" w:type="dxa"/>
            <w:tcMar>
              <w:top w:w="144" w:type="dxa"/>
              <w:left w:w="115" w:type="dxa"/>
              <w:bottom w:w="144" w:type="dxa"/>
              <w:right w:w="115" w:type="dxa"/>
            </w:tcMar>
          </w:tcPr>
          <w:p w:rsidR="00B856CB" w:rsidRPr="00DF7B57" w:rsidP="00D81198" w14:paraId="44CD42AE" w14:textId="5F502E12">
            <w:pPr>
              <w:pStyle w:val="TableBold11"/>
              <w:spacing w:before="120" w:after="120"/>
              <w:rPr>
                <w:rFonts w:ascii="Source Sans Pro" w:hAnsi="Source Sans Pro"/>
              </w:rPr>
            </w:pPr>
            <w:r w:rsidRPr="00DF7B57">
              <w:rPr>
                <w:rFonts w:ascii="Source Sans Pro" w:hAnsi="Source Sans Pro"/>
              </w:rPr>
              <w:t>Primary care office visits</w:t>
            </w:r>
          </w:p>
        </w:tc>
        <w:tc>
          <w:tcPr>
            <w:tcW w:w="2728" w:type="dxa"/>
            <w:tcMar>
              <w:top w:w="144" w:type="dxa"/>
              <w:left w:w="115" w:type="dxa"/>
              <w:bottom w:w="144" w:type="dxa"/>
              <w:right w:w="115" w:type="dxa"/>
            </w:tcMar>
          </w:tcPr>
          <w:p w:rsidR="00B856CB" w:rsidRPr="00DF7B57" w:rsidP="00D81198" w14:paraId="1183F4C4" w14:textId="0C923DE7">
            <w:pPr>
              <w:spacing w:before="120" w:beforeAutospacing="0" w:after="120" w:afterAutospacing="0"/>
              <w:jc w:val="center"/>
              <w:rPr>
                <w:rFonts w:ascii="Source Sans Pro" w:hAnsi="Source Sans Pro"/>
                <w:i/>
                <w:color w:val="0000FF"/>
              </w:rPr>
            </w:pPr>
            <w:r>
              <w:rPr>
                <w:rFonts w:ascii="Source Sans Pro" w:hAnsi="Source Sans Pro"/>
              </w:rPr>
              <w:t xml:space="preserve"> </w:t>
            </w:r>
            <w:r w:rsidRPr="00DF7B57">
              <w:rPr>
                <w:rFonts w:ascii="Source Sans Pro" w:hAnsi="Source Sans Pro"/>
                <w:i/>
                <w:color w:val="0000FF"/>
              </w:rPr>
              <w:t>[insert 202</w:t>
            </w:r>
            <w:r>
              <w:rPr>
                <w:rFonts w:ascii="Source Sans Pro" w:hAnsi="Source Sans Pro"/>
                <w:i/>
                <w:color w:val="0000FF"/>
              </w:rPr>
              <w:t>6</w:t>
            </w:r>
            <w:r w:rsidRPr="00DF7B57">
              <w:rPr>
                <w:rFonts w:ascii="Source Sans Pro" w:hAnsi="Source Sans Pro"/>
                <w:i/>
                <w:color w:val="0000FF"/>
              </w:rPr>
              <w:t xml:space="preserve"> cost sharing for PCPs] </w:t>
            </w:r>
            <w:r w:rsidRPr="00DF7B57">
              <w:rPr>
                <w:rFonts w:ascii="Source Sans Pro" w:hAnsi="Source Sans Pro"/>
              </w:rPr>
              <w:t>per visit</w:t>
            </w:r>
          </w:p>
        </w:tc>
        <w:tc>
          <w:tcPr>
            <w:tcW w:w="2771" w:type="dxa"/>
            <w:tcMar>
              <w:top w:w="144" w:type="dxa"/>
              <w:left w:w="115" w:type="dxa"/>
              <w:bottom w:w="144" w:type="dxa"/>
              <w:right w:w="115" w:type="dxa"/>
            </w:tcMar>
          </w:tcPr>
          <w:p w:rsidR="00B856CB" w:rsidRPr="00DF7B57" w:rsidP="00D81198" w14:paraId="0E51B7BB" w14:textId="78964708">
            <w:pPr>
              <w:spacing w:before="120" w:beforeAutospacing="0" w:after="120" w:afterAutospacing="0"/>
              <w:jc w:val="center"/>
              <w:rPr>
                <w:rFonts w:ascii="Source Sans Pro" w:hAnsi="Source Sans Pro"/>
                <w:b/>
              </w:rPr>
            </w:pPr>
            <w:r>
              <w:rPr>
                <w:rFonts w:ascii="Source Sans Pro" w:hAnsi="Source Sans Pro"/>
                <w:b/>
              </w:rPr>
              <w:t xml:space="preserve"> </w:t>
            </w:r>
            <w:r w:rsidRPr="00DF7B57">
              <w:rPr>
                <w:rFonts w:ascii="Source Sans Pro" w:hAnsi="Source Sans Pro"/>
                <w:b/>
                <w:i/>
                <w:color w:val="0000FF"/>
              </w:rPr>
              <w:t>[insert 202</w:t>
            </w:r>
            <w:r>
              <w:rPr>
                <w:rFonts w:ascii="Source Sans Pro" w:hAnsi="Source Sans Pro"/>
                <w:b/>
                <w:i/>
                <w:color w:val="0000FF"/>
              </w:rPr>
              <w:t>7</w:t>
            </w:r>
            <w:r w:rsidRPr="00DF7B57">
              <w:rPr>
                <w:rFonts w:ascii="Source Sans Pro" w:hAnsi="Source Sans Pro"/>
                <w:b/>
                <w:i/>
                <w:color w:val="0000FF"/>
              </w:rPr>
              <w:t xml:space="preserve"> cost sharing for PCPs] </w:t>
            </w:r>
            <w:r w:rsidRPr="00DF7B57">
              <w:rPr>
                <w:rFonts w:ascii="Source Sans Pro" w:hAnsi="Source Sans Pro"/>
                <w:b/>
              </w:rPr>
              <w:t>per visit</w:t>
            </w:r>
          </w:p>
        </w:tc>
      </w:tr>
      <w:tr w14:paraId="5D4BEEAC"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DF7B57" w:rsidP="00D81198" w14:paraId="21873BF6" w14:textId="1C981DED">
            <w:pPr>
              <w:pStyle w:val="TableBold11"/>
              <w:spacing w:before="120" w:after="120"/>
              <w:rPr>
                <w:rFonts w:ascii="Source Sans Pro" w:hAnsi="Source Sans Pro"/>
              </w:rPr>
            </w:pPr>
            <w:r w:rsidRPr="00DF7B57">
              <w:rPr>
                <w:rFonts w:ascii="Source Sans Pro" w:hAnsi="Source Sans Pro"/>
              </w:rPr>
              <w:t xml:space="preserve">Specialist office visits </w:t>
            </w:r>
          </w:p>
        </w:tc>
        <w:tc>
          <w:tcPr>
            <w:tcW w:w="2728" w:type="dxa"/>
            <w:tcMar>
              <w:top w:w="144" w:type="dxa"/>
              <w:left w:w="115" w:type="dxa"/>
              <w:bottom w:w="144" w:type="dxa"/>
              <w:right w:w="115" w:type="dxa"/>
            </w:tcMar>
          </w:tcPr>
          <w:p w:rsidR="00B856CB" w:rsidRPr="00DF7B57" w:rsidP="00D81198" w14:paraId="5C141FE9" w14:textId="170DA1BE">
            <w:pPr>
              <w:spacing w:before="120" w:beforeAutospacing="0" w:after="120" w:afterAutospacing="0"/>
              <w:jc w:val="center"/>
              <w:rPr>
                <w:rFonts w:ascii="Source Sans Pro" w:hAnsi="Source Sans Pro"/>
              </w:rPr>
            </w:pPr>
            <w:r w:rsidRPr="00DF7B57">
              <w:rPr>
                <w:rFonts w:ascii="Source Sans Pro" w:hAnsi="Source Sans Pro"/>
                <w:i/>
                <w:color w:val="0000FF"/>
              </w:rPr>
              <w:t>[insert 202</w:t>
            </w:r>
            <w:r>
              <w:rPr>
                <w:rFonts w:ascii="Source Sans Pro" w:hAnsi="Source Sans Pro"/>
                <w:i/>
                <w:color w:val="0000FF"/>
              </w:rPr>
              <w:t>6</w:t>
            </w:r>
            <w:r w:rsidRPr="00DF7B57">
              <w:rPr>
                <w:rFonts w:ascii="Source Sans Pro" w:hAnsi="Source Sans Pro"/>
                <w:i/>
                <w:color w:val="0000FF"/>
              </w:rPr>
              <w:t xml:space="preserve"> cost sharing for specialists] </w:t>
            </w:r>
            <w:r w:rsidRPr="00DF7B57">
              <w:rPr>
                <w:rFonts w:ascii="Source Sans Pro" w:hAnsi="Source Sans Pro"/>
              </w:rPr>
              <w:t>per visit</w:t>
            </w:r>
            <w:r w:rsidRPr="00DF7B57">
              <w:rPr>
                <w:rFonts w:ascii="Source Sans Pro" w:hAnsi="Source Sans Pro"/>
                <w:i/>
                <w:color w:val="0000FF"/>
              </w:rPr>
              <w:t xml:space="preserve"> </w:t>
            </w:r>
          </w:p>
        </w:tc>
        <w:tc>
          <w:tcPr>
            <w:tcW w:w="2771" w:type="dxa"/>
            <w:tcMar>
              <w:top w:w="144" w:type="dxa"/>
              <w:left w:w="115" w:type="dxa"/>
              <w:bottom w:w="144" w:type="dxa"/>
              <w:right w:w="115" w:type="dxa"/>
            </w:tcMar>
          </w:tcPr>
          <w:p w:rsidR="000D2A4F" w:rsidRPr="00DF7B57" w:rsidP="00D81198" w14:paraId="0B191BCB" w14:textId="5048757E">
            <w:pPr>
              <w:spacing w:before="120" w:beforeAutospacing="0" w:after="120" w:afterAutospacing="0"/>
              <w:jc w:val="center"/>
              <w:rPr>
                <w:rFonts w:ascii="Source Sans Pro" w:hAnsi="Source Sans Pro"/>
                <w:b/>
              </w:rPr>
            </w:pPr>
            <w:r w:rsidRPr="00DF7B57">
              <w:rPr>
                <w:rFonts w:ascii="Source Sans Pro" w:hAnsi="Source Sans Pro"/>
                <w:b/>
                <w:i/>
                <w:color w:val="0000FF"/>
              </w:rPr>
              <w:t>[insert 202</w:t>
            </w:r>
            <w:r>
              <w:rPr>
                <w:rFonts w:ascii="Source Sans Pro" w:hAnsi="Source Sans Pro"/>
                <w:b/>
                <w:i/>
                <w:color w:val="0000FF"/>
              </w:rPr>
              <w:t>7</w:t>
            </w:r>
            <w:r w:rsidRPr="00DF7B57">
              <w:rPr>
                <w:rFonts w:ascii="Source Sans Pro" w:hAnsi="Source Sans Pro"/>
                <w:b/>
                <w:i/>
                <w:color w:val="0000FF"/>
              </w:rPr>
              <w:t xml:space="preserve"> cost sharing for specialists]</w:t>
            </w:r>
            <w:r w:rsidRPr="00DF7B57">
              <w:rPr>
                <w:rFonts w:ascii="Source Sans Pro" w:hAnsi="Source Sans Pro"/>
              </w:rPr>
              <w:t xml:space="preserve"> </w:t>
            </w:r>
            <w:r w:rsidRPr="00DF7B57">
              <w:rPr>
                <w:rFonts w:ascii="Source Sans Pro" w:hAnsi="Source Sans Pro"/>
                <w:b/>
              </w:rPr>
              <w:t>per visit</w:t>
            </w:r>
          </w:p>
        </w:tc>
      </w:tr>
      <w:tr w14:paraId="15BCED37"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B856CB" w:rsidRPr="00DF7B57" w:rsidP="00D81198" w14:paraId="4510119A" w14:textId="77777777">
            <w:pPr>
              <w:pStyle w:val="TableBold11"/>
              <w:spacing w:before="120" w:after="120"/>
              <w:rPr>
                <w:rFonts w:ascii="Source Sans Pro" w:hAnsi="Source Sans Pro"/>
              </w:rPr>
            </w:pPr>
            <w:r w:rsidRPr="00DF7B57">
              <w:rPr>
                <w:rFonts w:ascii="Source Sans Pro" w:hAnsi="Source Sans Pro"/>
              </w:rPr>
              <w:t>Inpatient hospital stays</w:t>
            </w:r>
          </w:p>
          <w:p w:rsidR="00B856CB" w:rsidRPr="00DF7B57" w:rsidP="00D81198" w14:paraId="148027FA" w14:textId="5ECD1AF8">
            <w:pPr>
              <w:spacing w:before="120" w:beforeAutospacing="0" w:after="120" w:afterAutospacing="0"/>
              <w:rPr>
                <w:rFonts w:ascii="Source Sans Pro" w:hAnsi="Source Sans Pro"/>
                <w:sz w:val="22"/>
              </w:rPr>
            </w:pPr>
            <w:r w:rsidRPr="00D77792">
              <w:rPr>
                <w:rFonts w:ascii="Source Sans Pro" w:hAnsi="Source Sans Pro"/>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r>
              <w:rPr>
                <w:rFonts w:ascii="Source Sans Pro" w:hAnsi="Source Sans Pro"/>
              </w:rPr>
              <w:t xml:space="preserve"> </w:t>
            </w:r>
          </w:p>
        </w:tc>
        <w:tc>
          <w:tcPr>
            <w:tcW w:w="2728" w:type="dxa"/>
            <w:tcMar>
              <w:top w:w="144" w:type="dxa"/>
              <w:left w:w="115" w:type="dxa"/>
              <w:bottom w:w="144" w:type="dxa"/>
              <w:right w:w="115" w:type="dxa"/>
            </w:tcMar>
          </w:tcPr>
          <w:p w:rsidR="00B856CB" w:rsidRPr="00DF7B57" w:rsidP="00D81198" w14:paraId="138A4BEF" w14:textId="4B765E53">
            <w:pPr>
              <w:spacing w:before="120" w:beforeAutospacing="0" w:after="120" w:afterAutospacing="0"/>
              <w:jc w:val="center"/>
              <w:rPr>
                <w:rFonts w:ascii="Source Sans Pro" w:hAnsi="Source Sans Pro"/>
                <w:color w:val="0000FF"/>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cost sharing]</w:t>
            </w:r>
          </w:p>
        </w:tc>
        <w:tc>
          <w:tcPr>
            <w:tcW w:w="2771" w:type="dxa"/>
            <w:tcMar>
              <w:top w:w="144" w:type="dxa"/>
              <w:left w:w="115" w:type="dxa"/>
              <w:bottom w:w="144" w:type="dxa"/>
              <w:right w:w="115" w:type="dxa"/>
            </w:tcMar>
          </w:tcPr>
          <w:p w:rsidR="00B856CB" w:rsidRPr="00DF7B57" w:rsidP="00D81198" w14:paraId="3B8FC673" w14:textId="4C1D20F6">
            <w:pPr>
              <w:spacing w:before="120" w:beforeAutospacing="0" w:after="120" w:afterAutospacing="0"/>
              <w:jc w:val="center"/>
              <w:rPr>
                <w:rFonts w:ascii="Source Sans Pro" w:hAnsi="Source Sans Pro"/>
                <w:b/>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cost sharing]</w:t>
            </w:r>
          </w:p>
        </w:tc>
      </w:tr>
      <w:tr w14:paraId="4FF71132"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96196F" w:rsidRPr="00DF7B57" w:rsidP="00D81198" w14:paraId="63C20842" w14:textId="2AA01CFF">
            <w:pPr>
              <w:pStyle w:val="TableBold11"/>
              <w:spacing w:before="120" w:after="120"/>
              <w:rPr>
                <w:rFonts w:ascii="Source Sans Pro" w:hAnsi="Source Sans Pro"/>
                <w:b w:val="0"/>
              </w:rPr>
            </w:pPr>
            <w:r w:rsidRPr="00DF7B57">
              <w:rPr>
                <w:rFonts w:ascii="Source Sans Pro" w:hAnsi="Source Sans Pro"/>
                <w:i/>
                <w:color w:val="0000FF"/>
              </w:rPr>
              <w:t>[</w:t>
            </w:r>
            <w:r w:rsidRPr="00DF7B57">
              <w:rPr>
                <w:rFonts w:ascii="Source Sans Pro" w:hAnsi="Source Sans Pro"/>
                <w:b w:val="0"/>
                <w:i/>
                <w:color w:val="0000FF"/>
              </w:rPr>
              <w:t>Plans that do</w:t>
            </w:r>
            <w:r w:rsidRPr="00DF7B57" w:rsidR="00796DA7">
              <w:rPr>
                <w:rFonts w:ascii="Source Sans Pro" w:hAnsi="Source Sans Pro"/>
                <w:b w:val="0"/>
                <w:i/>
                <w:color w:val="0000FF"/>
              </w:rPr>
              <w:t>n’t</w:t>
            </w:r>
            <w:r w:rsidRPr="00DF7B57">
              <w:rPr>
                <w:rFonts w:ascii="Source Sans Pro" w:hAnsi="Source Sans Pro"/>
                <w:b w:val="0"/>
                <w:i/>
                <w:color w:val="0000FF"/>
              </w:rPr>
              <w:t xml:space="preserve"> offer Part D delete.]</w:t>
            </w:r>
          </w:p>
          <w:p w:rsidR="00240127" w:rsidRPr="0013266F" w:rsidP="00240127" w14:paraId="1834E5DE" w14:textId="77777777">
            <w:pPr>
              <w:pStyle w:val="TableBold11"/>
              <w:spacing w:before="120" w:after="120"/>
              <w:rPr>
                <w:rFonts w:ascii="Source Sans Pro" w:hAnsi="Source Sans Pro"/>
                <w:color w:val="C00000"/>
              </w:rPr>
            </w:pPr>
            <w:r w:rsidRPr="0013266F">
              <w:rPr>
                <w:rFonts w:ascii="Source Sans Pro" w:hAnsi="Source Sans Pro"/>
                <w:color w:val="C00000"/>
              </w:rPr>
              <w:t>Part D drug coverage deductible</w:t>
            </w:r>
          </w:p>
          <w:p w:rsidR="00B856CB" w:rsidRPr="00DF7B57" w:rsidP="00D81198" w14:paraId="6F8C5C9E" w14:textId="4C09D76E">
            <w:pPr>
              <w:pStyle w:val="TableHeader1"/>
              <w:spacing w:before="120" w:after="120"/>
              <w:jc w:val="left"/>
              <w:rPr>
                <w:rFonts w:ascii="Source Sans Pro" w:hAnsi="Source Sans Pro"/>
              </w:rPr>
            </w:pPr>
            <w:r w:rsidRPr="00DF7B57">
              <w:rPr>
                <w:rFonts w:ascii="Source Sans Pro" w:hAnsi="Source Sans Pro"/>
                <w:b w:val="0"/>
              </w:rPr>
              <w:t>(</w:t>
            </w:r>
            <w:r w:rsidRPr="00DF7B57" w:rsidR="00952D38">
              <w:rPr>
                <w:rFonts w:ascii="Source Sans Pro" w:hAnsi="Source Sans Pro"/>
                <w:b w:val="0"/>
              </w:rPr>
              <w:t>Go to</w:t>
            </w:r>
            <w:r w:rsidRPr="00DF7B57">
              <w:rPr>
                <w:rFonts w:ascii="Source Sans Pro" w:hAnsi="Source Sans Pro"/>
                <w:b w:val="0"/>
              </w:rPr>
              <w:t xml:space="preserve"> Section </w:t>
            </w:r>
            <w:r w:rsidRPr="00DF7B57">
              <w:rPr>
                <w:rFonts w:ascii="Source Sans Pro" w:hAnsi="Source Sans Pro"/>
                <w:b w:val="0"/>
                <w:i/>
                <w:color w:val="0000FF"/>
              </w:rPr>
              <w:t>[edit section number as needed]</w:t>
            </w:r>
            <w:r w:rsidRPr="00DF7B57">
              <w:rPr>
                <w:rFonts w:ascii="Source Sans Pro" w:hAnsi="Source Sans Pro"/>
                <w:b w:val="0"/>
              </w:rPr>
              <w:t xml:space="preserve"> 1 for details.)</w:t>
            </w:r>
          </w:p>
        </w:tc>
        <w:tc>
          <w:tcPr>
            <w:tcW w:w="2728" w:type="dxa"/>
            <w:tcMar>
              <w:top w:w="144" w:type="dxa"/>
              <w:left w:w="115" w:type="dxa"/>
              <w:bottom w:w="144" w:type="dxa"/>
              <w:right w:w="115" w:type="dxa"/>
            </w:tcMar>
          </w:tcPr>
          <w:p w:rsidR="00B856CB" w:rsidRPr="00DF7B57" w:rsidP="00D81198" w14:paraId="76CA110E" w14:textId="42768803">
            <w:pPr>
              <w:spacing w:before="120" w:beforeAutospacing="0" w:after="120" w:afterAutospacing="0"/>
              <w:jc w:val="center"/>
              <w:rPr>
                <w:rFonts w:ascii="Source Sans Pro" w:hAnsi="Source Sans Pro"/>
                <w:i/>
                <w:color w:val="0000FF"/>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deductible amount] </w:t>
            </w:r>
            <w:r w:rsidRPr="00DF7B57">
              <w:rPr>
                <w:rFonts w:ascii="Source Sans Pro" w:hAnsi="Source Sans Pro"/>
                <w:color w:val="0000FF"/>
              </w:rPr>
              <w:t>[</w:t>
            </w:r>
            <w:r w:rsidRPr="00DF7B57">
              <w:rPr>
                <w:rFonts w:ascii="Source Sans Pro" w:hAnsi="Source Sans Pro"/>
                <w:i/>
                <w:color w:val="0000FF"/>
              </w:rPr>
              <w:t>If an amount other than $0, add</w:t>
            </w:r>
            <w:r w:rsidRPr="00DF7B57">
              <w:rPr>
                <w:rFonts w:ascii="Source Sans Pro" w:hAnsi="Source Sans Pro"/>
                <w:color w:val="0000FF"/>
              </w:rPr>
              <w:t>: except for covered insulin products and most adult Part D vaccines]</w:t>
            </w:r>
          </w:p>
        </w:tc>
        <w:tc>
          <w:tcPr>
            <w:tcW w:w="2771" w:type="dxa"/>
            <w:tcMar>
              <w:top w:w="144" w:type="dxa"/>
              <w:left w:w="115" w:type="dxa"/>
              <w:bottom w:w="144" w:type="dxa"/>
              <w:right w:w="115" w:type="dxa"/>
            </w:tcMar>
          </w:tcPr>
          <w:p w:rsidR="00B856CB" w:rsidRPr="00DF7B57" w:rsidP="00D81198" w14:paraId="40FD496F" w14:textId="78D0A23F">
            <w:pPr>
              <w:spacing w:before="120" w:beforeAutospacing="0" w:after="120" w:afterAutospacing="0"/>
              <w:jc w:val="center"/>
              <w:rPr>
                <w:rFonts w:ascii="Source Sans Pro" w:hAnsi="Source Sans Pro"/>
                <w:b/>
                <w:i/>
                <w:color w:val="0000FF"/>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deductible amount] </w:t>
            </w:r>
            <w:r w:rsidRPr="00DF7B57">
              <w:rPr>
                <w:rFonts w:ascii="Source Sans Pro" w:hAnsi="Source Sans Pro"/>
                <w:b/>
                <w:color w:val="0000FF"/>
              </w:rPr>
              <w:t>[</w:t>
            </w:r>
            <w:r w:rsidRPr="00DF7B57">
              <w:rPr>
                <w:rFonts w:ascii="Source Sans Pro" w:hAnsi="Source Sans Pro"/>
                <w:b/>
                <w:i/>
                <w:color w:val="0000FF"/>
              </w:rPr>
              <w:t xml:space="preserve">If an amount other than $0, add: </w:t>
            </w:r>
            <w:r w:rsidRPr="00DF7B57">
              <w:rPr>
                <w:rFonts w:ascii="Source Sans Pro" w:hAnsi="Source Sans Pro"/>
                <w:b/>
                <w:color w:val="0000FF"/>
              </w:rPr>
              <w:t>except for covered insulin products and most adult Part D vaccines]</w:t>
            </w:r>
          </w:p>
        </w:tc>
      </w:tr>
      <w:tr w14:paraId="0538DDD5" w14:textId="77777777" w:rsidTr="00221628">
        <w:tblPrEx>
          <w:tblW w:w="4900" w:type="pct"/>
          <w:jc w:val="center"/>
          <w:tblLayout w:type="fixed"/>
          <w:tblCellMar>
            <w:top w:w="144" w:type="dxa"/>
            <w:left w:w="115" w:type="dxa"/>
            <w:bottom w:w="144" w:type="dxa"/>
            <w:right w:w="115" w:type="dxa"/>
          </w:tblCellMar>
          <w:tblLook w:val="04A0"/>
        </w:tblPrEx>
        <w:trPr>
          <w:jc w:val="center"/>
        </w:trPr>
        <w:tc>
          <w:tcPr>
            <w:tcW w:w="3674" w:type="dxa"/>
            <w:tcMar>
              <w:top w:w="144" w:type="dxa"/>
              <w:left w:w="115" w:type="dxa"/>
              <w:bottom w:w="144" w:type="dxa"/>
              <w:right w:w="115" w:type="dxa"/>
            </w:tcMar>
          </w:tcPr>
          <w:p w:rsidR="0096196F" w:rsidRPr="00DF7B57" w:rsidP="00D81198" w14:paraId="40FE9D77" w14:textId="0C035A0B">
            <w:pPr>
              <w:pStyle w:val="TableBold11"/>
              <w:spacing w:before="120" w:after="120"/>
              <w:rPr>
                <w:rFonts w:ascii="Source Sans Pro" w:hAnsi="Source Sans Pro"/>
              </w:rPr>
            </w:pPr>
            <w:r w:rsidRPr="00DF7B57">
              <w:rPr>
                <w:rFonts w:ascii="Source Sans Pro" w:hAnsi="Source Sans Pro"/>
                <w:i/>
                <w:color w:val="0000FF"/>
              </w:rPr>
              <w:t>[</w:t>
            </w:r>
            <w:r w:rsidRPr="00DF7B57">
              <w:rPr>
                <w:rFonts w:ascii="Source Sans Pro" w:hAnsi="Source Sans Pro"/>
                <w:b w:val="0"/>
                <w:i/>
                <w:color w:val="0000FF"/>
              </w:rPr>
              <w:t>Plans that do</w:t>
            </w:r>
            <w:r w:rsidRPr="00DF7B57" w:rsidR="00796DA7">
              <w:rPr>
                <w:rFonts w:ascii="Source Sans Pro" w:hAnsi="Source Sans Pro"/>
                <w:b w:val="0"/>
                <w:i/>
                <w:color w:val="0000FF"/>
              </w:rPr>
              <w:t>n’t</w:t>
            </w:r>
            <w:r w:rsidRPr="00DF7B57">
              <w:rPr>
                <w:rFonts w:ascii="Source Sans Pro" w:hAnsi="Source Sans Pro"/>
                <w:b w:val="0"/>
                <w:i/>
                <w:color w:val="0000FF"/>
              </w:rPr>
              <w:t xml:space="preserve"> offer Part D delete.]</w:t>
            </w:r>
          </w:p>
          <w:p w:rsidR="00240127" w:rsidRPr="0013266F" w:rsidP="00240127" w14:paraId="00970847" w14:textId="77777777">
            <w:pPr>
              <w:pStyle w:val="TableBold11"/>
              <w:spacing w:before="120" w:after="120"/>
              <w:rPr>
                <w:rFonts w:ascii="Source Sans Pro" w:hAnsi="Source Sans Pro"/>
                <w:color w:val="C00000"/>
              </w:rPr>
            </w:pPr>
            <w:r w:rsidRPr="0013266F">
              <w:rPr>
                <w:rFonts w:ascii="Source Sans Pro" w:hAnsi="Source Sans Pro"/>
                <w:color w:val="C00000"/>
              </w:rPr>
              <w:t>Part D drug coverage</w:t>
            </w:r>
          </w:p>
          <w:p w:rsidR="00B856CB" w:rsidRPr="00DF7B57" w:rsidP="00D81198" w14:paraId="59D2FD73" w14:textId="30987221">
            <w:pPr>
              <w:spacing w:before="120" w:beforeAutospacing="0" w:after="120" w:afterAutospacing="0"/>
              <w:rPr>
                <w:rFonts w:ascii="Source Sans Pro" w:hAnsi="Source Sans Pro"/>
              </w:rPr>
            </w:pPr>
            <w:r w:rsidRPr="00DF7B57">
              <w:rPr>
                <w:rFonts w:ascii="Source Sans Pro" w:hAnsi="Source Sans Pro"/>
              </w:rPr>
              <w:t>(</w:t>
            </w:r>
            <w:r w:rsidRPr="00DF7B57" w:rsidR="00952D38">
              <w:rPr>
                <w:rFonts w:ascii="Source Sans Pro" w:hAnsi="Source Sans Pro"/>
              </w:rPr>
              <w:t>Go to</w:t>
            </w:r>
            <w:r w:rsidRPr="00DF7B57">
              <w:rPr>
                <w:rFonts w:ascii="Source Sans Pro" w:hAnsi="Source Sans Pro"/>
              </w:rPr>
              <w:t xml:space="preserve"> Section </w:t>
            </w:r>
            <w:r w:rsidRPr="00DF7B57">
              <w:rPr>
                <w:rFonts w:ascii="Source Sans Pro" w:hAnsi="Source Sans Pro"/>
                <w:i/>
                <w:color w:val="0000FF"/>
              </w:rPr>
              <w:t xml:space="preserve">[edit section number as needed] </w:t>
            </w:r>
            <w:r w:rsidRPr="00DF7B57">
              <w:rPr>
                <w:rFonts w:ascii="Source Sans Pro" w:hAnsi="Source Sans Pro"/>
              </w:rPr>
              <w:t>1 for details, including Yearly Deductible, Initial Coverage, and Catastrophic Coverage Stages.)</w:t>
            </w:r>
          </w:p>
        </w:tc>
        <w:tc>
          <w:tcPr>
            <w:tcW w:w="2728" w:type="dxa"/>
            <w:tcMar>
              <w:top w:w="144" w:type="dxa"/>
              <w:left w:w="115" w:type="dxa"/>
              <w:bottom w:w="144" w:type="dxa"/>
              <w:right w:w="115" w:type="dxa"/>
            </w:tcMar>
          </w:tcPr>
          <w:p w:rsidR="00B856CB" w:rsidRPr="00DF7B57" w:rsidP="00D81198" w14:paraId="0E521CD1" w14:textId="77777777">
            <w:pPr>
              <w:spacing w:before="120" w:beforeAutospacing="0" w:after="120" w:afterAutospacing="0"/>
              <w:jc w:val="center"/>
              <w:rPr>
                <w:rFonts w:ascii="Source Sans Pro" w:hAnsi="Source Sans Pro"/>
              </w:rPr>
            </w:pPr>
            <w:r w:rsidRPr="00DF7B57">
              <w:rPr>
                <w:rFonts w:ascii="Source Sans Pro" w:hAnsi="Source Sans Pro"/>
                <w:i/>
                <w:color w:val="0000FF"/>
              </w:rPr>
              <w:t>[Copayment/Coinsurance as applicable]</w:t>
            </w:r>
            <w:r w:rsidRPr="00DF7B57">
              <w:rPr>
                <w:rFonts w:ascii="Source Sans Pro" w:hAnsi="Source Sans Pro"/>
              </w:rPr>
              <w:t xml:space="preserve"> during </w:t>
            </w:r>
            <w:r w:rsidRPr="00DF7B57">
              <w:rPr>
                <w:rFonts w:ascii="Source Sans Pro" w:hAnsi="Source Sans Pro"/>
              </w:rPr>
              <w:t>the Initial Coverage Stage:</w:t>
            </w:r>
          </w:p>
          <w:p w:rsidR="00B856CB" w:rsidRPr="00DF7B57" w:rsidP="00D81198" w14:paraId="7F2830F3" w14:textId="6800A376">
            <w:pPr>
              <w:pStyle w:val="LightGrid-Accent32"/>
              <w:spacing w:before="120" w:after="120" w:line="240" w:lineRule="auto"/>
              <w:ind w:left="0"/>
              <w:contextualSpacing w:val="0"/>
              <w:jc w:val="center"/>
              <w:rPr>
                <w:rFonts w:ascii="Source Sans Pro" w:hAnsi="Source Sans Pro"/>
                <w:i/>
                <w:color w:val="0000FF"/>
                <w:sz w:val="24"/>
                <w:szCs w:val="24"/>
              </w:rPr>
            </w:pPr>
            <w:r w:rsidRPr="00DF7B57">
              <w:rPr>
                <w:rFonts w:ascii="Source Sans Pro" w:hAnsi="Source Sans Pro"/>
                <w:sz w:val="24"/>
                <w:szCs w:val="24"/>
              </w:rPr>
              <w:t>Drug Tier 1:</w:t>
            </w:r>
            <w:r w:rsidRPr="00DF7B57">
              <w:rPr>
                <w:rFonts w:ascii="Source Sans Pro" w:hAnsi="Source Sans Pro"/>
                <w:color w:val="0000FF"/>
                <w:sz w:val="24"/>
                <w:szCs w:val="24"/>
              </w:rPr>
              <w:t xml:space="preserve"> </w:t>
            </w:r>
            <w:r w:rsidRPr="00DF7B57">
              <w:rPr>
                <w:rFonts w:ascii="Source Sans Pro" w:hAnsi="Source Sans Pro"/>
                <w:i/>
                <w:color w:val="0000FF"/>
                <w:sz w:val="24"/>
                <w:szCs w:val="24"/>
              </w:rPr>
              <w:t>[Insert 202</w:t>
            </w:r>
            <w:r w:rsidR="00A13CCE">
              <w:rPr>
                <w:rFonts w:ascii="Source Sans Pro" w:hAnsi="Source Sans Pro"/>
                <w:i/>
                <w:color w:val="0000FF"/>
                <w:sz w:val="24"/>
                <w:szCs w:val="24"/>
              </w:rPr>
              <w:t>6</w:t>
            </w:r>
            <w:r w:rsidRPr="00DF7B57">
              <w:rPr>
                <w:rFonts w:ascii="Source Sans Pro" w:hAnsi="Source Sans Pro"/>
                <w:i/>
                <w:color w:val="0000FF"/>
                <w:sz w:val="24"/>
                <w:szCs w:val="24"/>
              </w:rPr>
              <w:t xml:space="preserve"> cost sharing] </w:t>
            </w:r>
            <w:r w:rsidRPr="00DF7B57">
              <w:rPr>
                <w:rFonts w:ascii="Source Sans Pro" w:hAnsi="Source Sans Pro"/>
                <w:color w:val="0000FF"/>
                <w:sz w:val="24"/>
                <w:szCs w:val="24"/>
              </w:rPr>
              <w:t>[</w:t>
            </w:r>
            <w:r w:rsidRPr="00DF7B57">
              <w:rPr>
                <w:rFonts w:ascii="Source Sans Pro" w:hAnsi="Source Sans Pro"/>
                <w:i/>
                <w:color w:val="0000FF"/>
                <w:sz w:val="24"/>
                <w:szCs w:val="24"/>
              </w:rPr>
              <w:t>Insert if insulin cost sharing differs from cost sharing for other drugs on the same tier</w:t>
            </w:r>
            <w:r w:rsidRPr="00DF7B57">
              <w:rPr>
                <w:rFonts w:ascii="Source Sans Pro" w:hAnsi="Source Sans Pro"/>
                <w:color w:val="0000FF"/>
                <w:sz w:val="24"/>
                <w:szCs w:val="24"/>
              </w:rPr>
              <w:t>: You pay $</w:t>
            </w:r>
            <w:r w:rsidRPr="00DF7B57" w:rsidR="00E61721">
              <w:rPr>
                <w:rFonts w:ascii="Source Sans Pro" w:hAnsi="Source Sans Pro"/>
                <w:i/>
                <w:color w:val="0000FF"/>
                <w:sz w:val="24"/>
                <w:szCs w:val="24"/>
              </w:rPr>
              <w:t>[xx]</w:t>
            </w:r>
            <w:r w:rsidRPr="00DF7B57">
              <w:rPr>
                <w:rFonts w:ascii="Source Sans Pro" w:hAnsi="Source Sans Pro"/>
                <w:color w:val="0000FF"/>
                <w:sz w:val="24"/>
                <w:szCs w:val="24"/>
              </w:rPr>
              <w:t xml:space="preserve"> per month supply of each covered insulin product on this tier</w:t>
            </w:r>
            <w:r w:rsidRPr="00DF7B57">
              <w:rPr>
                <w:rFonts w:ascii="Source Sans Pro" w:hAnsi="Source Sans Pro"/>
                <w:i/>
                <w:color w:val="0000FF"/>
                <w:sz w:val="24"/>
                <w:szCs w:val="24"/>
              </w:rPr>
              <w:t>.</w:t>
            </w:r>
            <w:r w:rsidRPr="00DF7B57">
              <w:rPr>
                <w:rFonts w:ascii="Source Sans Pro" w:hAnsi="Source Sans Pro"/>
                <w:color w:val="0000FF"/>
                <w:sz w:val="24"/>
                <w:szCs w:val="24"/>
              </w:rPr>
              <w:t>]</w:t>
            </w:r>
          </w:p>
          <w:p w:rsidR="00B856CB" w:rsidRPr="00DF7B57" w:rsidP="00D81198" w14:paraId="43EACEDE" w14:textId="77777777">
            <w:pPr>
              <w:pStyle w:val="LightGrid-Accent32"/>
              <w:spacing w:before="120" w:after="120" w:line="240" w:lineRule="auto"/>
              <w:ind w:left="0"/>
              <w:contextualSpacing w:val="0"/>
              <w:jc w:val="center"/>
              <w:rPr>
                <w:rFonts w:ascii="Source Sans Pro" w:hAnsi="Source Sans Pro"/>
                <w:color w:val="0000FF"/>
                <w:sz w:val="24"/>
                <w:szCs w:val="24"/>
              </w:rPr>
            </w:pPr>
            <w:r w:rsidRPr="00DF7B57">
              <w:rPr>
                <w:rFonts w:ascii="Source Sans Pro" w:hAnsi="Source Sans Pro"/>
                <w:i/>
                <w:color w:val="0000FF"/>
                <w:sz w:val="24"/>
                <w:szCs w:val="24"/>
              </w:rPr>
              <w:t>[Repeat for all drug tiers.]</w:t>
            </w:r>
          </w:p>
          <w:p w:rsidR="00B856CB" w:rsidRPr="00DF7B57" w:rsidP="00D81198" w14:paraId="30A9C966" w14:textId="77777777">
            <w:pPr>
              <w:pStyle w:val="4pointsbullet"/>
              <w:spacing w:before="120" w:after="120"/>
              <w:ind w:left="0" w:firstLine="0"/>
              <w:contextualSpacing w:val="0"/>
              <w:jc w:val="center"/>
              <w:rPr>
                <w:rFonts w:ascii="Source Sans Pro" w:hAnsi="Source Sans Pro"/>
              </w:rPr>
            </w:pPr>
            <w:r w:rsidRPr="00DF7B57">
              <w:rPr>
                <w:rFonts w:ascii="Source Sans Pro" w:hAnsi="Source Sans Pro"/>
              </w:rPr>
              <w:t>Catastrophic Coverage Stage:</w:t>
            </w:r>
          </w:p>
          <w:p w:rsidR="00B856CB" w:rsidRPr="00DF7B57" w:rsidP="00D81198" w14:paraId="7CA00892" w14:textId="29B3CDA5">
            <w:pPr>
              <w:pStyle w:val="4pointsbullet"/>
              <w:spacing w:before="120" w:after="120"/>
              <w:ind w:left="0" w:firstLine="0"/>
              <w:contextualSpacing w:val="0"/>
              <w:jc w:val="center"/>
              <w:rPr>
                <w:rFonts w:ascii="Source Sans Pro" w:hAnsi="Source Sans Pro"/>
                <w:i/>
                <w:color w:val="0000FF"/>
                <w:sz w:val="23"/>
                <w:szCs w:val="23"/>
              </w:rPr>
            </w:pPr>
            <w:r w:rsidRPr="00DF7B57">
              <w:rPr>
                <w:rFonts w:ascii="Source Sans Pro" w:hAnsi="Source Sans Pro"/>
                <w:color w:val="0000FF"/>
              </w:rPr>
              <w:t>[</w:t>
            </w:r>
            <w:r w:rsidRPr="00DF7B57">
              <w:rPr>
                <w:rFonts w:ascii="Source Sans Pro" w:hAnsi="Source Sans Pro"/>
                <w:i/>
                <w:color w:val="0000FF"/>
              </w:rPr>
              <w:t>Plans that do</w:t>
            </w:r>
            <w:r w:rsidRPr="00DF7B57" w:rsidR="00176C5A">
              <w:rPr>
                <w:rFonts w:ascii="Source Sans Pro" w:hAnsi="Source Sans Pro"/>
                <w:i/>
                <w:color w:val="0000FF"/>
              </w:rPr>
              <w:t>n’t</w:t>
            </w:r>
            <w:r w:rsidRPr="00DF7B57">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DF7B57">
              <w:rPr>
                <w:rFonts w:ascii="Source Sans Pro" w:hAnsi="Source Sans Pro"/>
                <w:color w:val="0000FF"/>
              </w:rPr>
              <w:t>: During this payment stage, you pay nothing for your covered Part D drugs [</w:t>
            </w:r>
            <w:r w:rsidRPr="00DF7B57">
              <w:rPr>
                <w:rFonts w:ascii="Source Sans Pro" w:hAnsi="Source Sans Pro"/>
                <w:i/>
                <w:color w:val="0000FF"/>
              </w:rPr>
              <w:t xml:space="preserve">insert if applicable: </w:t>
            </w:r>
            <w:r w:rsidRPr="00DF7B57">
              <w:rPr>
                <w:rFonts w:ascii="Source Sans Pro" w:hAnsi="Source Sans Pro"/>
                <w:color w:val="0000FF"/>
              </w:rPr>
              <w:t>and for excluded</w:t>
            </w:r>
            <w:r w:rsidRPr="00DF7B57">
              <w:rPr>
                <w:rFonts w:ascii="Source Sans Pro" w:hAnsi="Source Sans Pro"/>
                <w:color w:val="FF0000"/>
              </w:rPr>
              <w:t xml:space="preserve"> </w:t>
            </w:r>
            <w:r w:rsidRPr="00DF7B57">
              <w:rPr>
                <w:rFonts w:ascii="Source Sans Pro" w:hAnsi="Source Sans Pro"/>
                <w:color w:val="0000FF"/>
              </w:rPr>
              <w:t>drugs that are covered under our enhanced benefit]</w:t>
            </w:r>
            <w:r w:rsidRPr="00DF7B57">
              <w:rPr>
                <w:rFonts w:ascii="Source Sans Pro" w:hAnsi="Source Sans Pro"/>
                <w:i/>
                <w:color w:val="0000FF"/>
              </w:rPr>
              <w:t>.</w:t>
            </w:r>
            <w:r w:rsidRPr="00DF7B57">
              <w:rPr>
                <w:rFonts w:ascii="Source Sans Pro" w:hAnsi="Source Sans Pro"/>
                <w:color w:val="0000FF"/>
              </w:rPr>
              <w:t>]</w:t>
            </w:r>
          </w:p>
          <w:p w:rsidR="00B856CB" w:rsidRPr="00DF7B57" w:rsidP="00D81198" w14:paraId="1AEA0A61" w14:textId="6FE548F5">
            <w:pPr>
              <w:pStyle w:val="4pointsbullet"/>
              <w:spacing w:before="120" w:after="120"/>
              <w:ind w:left="0" w:firstLine="0"/>
              <w:contextualSpacing w:val="0"/>
              <w:jc w:val="center"/>
              <w:rPr>
                <w:rFonts w:ascii="Source Sans Pro" w:hAnsi="Source Sans Pro"/>
                <w:i/>
                <w:color w:val="0000FF"/>
              </w:rPr>
            </w:pPr>
            <w:r w:rsidRPr="00DF7B57">
              <w:rPr>
                <w:rFonts w:ascii="Source Sans Pro" w:hAnsi="Source Sans Pro"/>
                <w:color w:val="0000FF"/>
              </w:rPr>
              <w:t>[</w:t>
            </w:r>
            <w:r w:rsidRPr="00DF7B57">
              <w:rPr>
                <w:rFonts w:ascii="Source Sans Pro" w:hAnsi="Source Sans Pro"/>
                <w:i/>
                <w:color w:val="0000FF"/>
              </w:rPr>
              <w:t>Plans that cover excluded drugs under an enhanced benefit with cost sharing in this stage, insert the following:</w:t>
            </w:r>
            <w:r w:rsidRPr="00DF7B57" w:rsidR="001A74C6">
              <w:rPr>
                <w:rFonts w:ascii="Source Sans Pro" w:hAnsi="Source Sans Pro"/>
                <w:i/>
                <w:color w:val="0000FF"/>
              </w:rPr>
              <w:t xml:space="preserve"> </w:t>
            </w:r>
            <w:r w:rsidRPr="00DF7B57" w:rsidR="00A0255B">
              <w:rPr>
                <w:rFonts w:ascii="Source Sans Pro" w:hAnsi="Source Sans Pro"/>
                <w:color w:val="0000FF"/>
              </w:rPr>
              <w:t xml:space="preserve">During this payment stage, </w:t>
            </w:r>
            <w:r w:rsidRPr="00DF7B57" w:rsidR="00BA48D4">
              <w:rPr>
                <w:rFonts w:ascii="Source Sans Pro" w:hAnsi="Source Sans Pro"/>
                <w:color w:val="0000FF"/>
              </w:rPr>
              <w:t>you pay nothing</w:t>
            </w:r>
            <w:r w:rsidRPr="00DF7B57" w:rsidR="00A0255B">
              <w:rPr>
                <w:rFonts w:ascii="Source Sans Pro" w:hAnsi="Source Sans Pro"/>
                <w:color w:val="0000FF"/>
              </w:rPr>
              <w:t xml:space="preserve"> for your covered Part D drugs.</w:t>
            </w:r>
          </w:p>
          <w:p w:rsidR="00B856CB" w:rsidRPr="00DF7B57" w:rsidP="00D81198" w14:paraId="1F9CF652" w14:textId="09B3EAC1">
            <w:pPr>
              <w:pStyle w:val="4pointsbullet"/>
              <w:spacing w:before="120" w:after="120"/>
              <w:ind w:left="0" w:firstLine="0"/>
              <w:contextualSpacing w:val="0"/>
              <w:jc w:val="center"/>
              <w:rPr>
                <w:rFonts w:ascii="Source Sans Pro" w:hAnsi="Source Sans Pro"/>
              </w:rPr>
            </w:pPr>
            <w:r w:rsidRPr="00DF7B57">
              <w:rPr>
                <w:rFonts w:ascii="Source Sans Pro" w:hAnsi="Source Sans Pro"/>
                <w:color w:val="0000FF"/>
              </w:rPr>
              <w:t xml:space="preserve">You </w:t>
            </w:r>
            <w:r w:rsidRPr="00DF7B57" w:rsidR="00467F39">
              <w:rPr>
                <w:rFonts w:ascii="Source Sans Pro" w:hAnsi="Source Sans Pro"/>
                <w:color w:val="0000FF"/>
              </w:rPr>
              <w:t>can</w:t>
            </w:r>
            <w:r w:rsidRPr="00DF7B57">
              <w:rPr>
                <w:rFonts w:ascii="Source Sans Pro" w:hAnsi="Source Sans Pro"/>
                <w:color w:val="0000FF"/>
              </w:rPr>
              <w:t xml:space="preserve"> have cost sharing for drugs that are covered under our enhanced benefit.]</w:t>
            </w:r>
          </w:p>
        </w:tc>
        <w:tc>
          <w:tcPr>
            <w:tcW w:w="2771" w:type="dxa"/>
            <w:tcMar>
              <w:top w:w="144" w:type="dxa"/>
              <w:left w:w="115" w:type="dxa"/>
              <w:bottom w:w="144" w:type="dxa"/>
              <w:right w:w="115" w:type="dxa"/>
            </w:tcMar>
          </w:tcPr>
          <w:p w:rsidR="00B856CB" w:rsidRPr="00DF7B57" w:rsidP="00D81198" w14:paraId="63A25B6A" w14:textId="77777777">
            <w:pPr>
              <w:spacing w:before="120" w:beforeAutospacing="0" w:after="120" w:afterAutospacing="0"/>
              <w:jc w:val="center"/>
              <w:rPr>
                <w:rFonts w:ascii="Source Sans Pro" w:hAnsi="Source Sans Pro"/>
                <w:b/>
              </w:rPr>
            </w:pPr>
            <w:r w:rsidRPr="00DF7B57">
              <w:rPr>
                <w:rFonts w:ascii="Source Sans Pro" w:hAnsi="Source Sans Pro"/>
                <w:b/>
                <w:i/>
                <w:color w:val="0000FF"/>
              </w:rPr>
              <w:t>[Copayment/Coinsurance as applicable]</w:t>
            </w:r>
            <w:r w:rsidRPr="00DF7B57">
              <w:rPr>
                <w:rFonts w:ascii="Source Sans Pro" w:hAnsi="Source Sans Pro"/>
                <w:b/>
                <w:color w:val="0000FF"/>
              </w:rPr>
              <w:t xml:space="preserve"> </w:t>
            </w:r>
            <w:r w:rsidRPr="00DF7B57">
              <w:rPr>
                <w:rFonts w:ascii="Source Sans Pro" w:hAnsi="Source Sans Pro"/>
                <w:b/>
              </w:rPr>
              <w:t xml:space="preserve">during </w:t>
            </w:r>
            <w:r w:rsidRPr="00DF7B57">
              <w:rPr>
                <w:rFonts w:ascii="Source Sans Pro" w:hAnsi="Source Sans Pro"/>
                <w:b/>
              </w:rPr>
              <w:t>the Initial Coverage Stage:</w:t>
            </w:r>
          </w:p>
          <w:p w:rsidR="00B856CB" w:rsidRPr="00DF7B57" w:rsidP="00D81198" w14:paraId="6699D11D" w14:textId="463472FE">
            <w:pPr>
              <w:pStyle w:val="LightGrid-Accent32"/>
              <w:spacing w:before="120" w:after="120" w:line="240" w:lineRule="auto"/>
              <w:ind w:left="57"/>
              <w:contextualSpacing w:val="0"/>
              <w:jc w:val="center"/>
              <w:rPr>
                <w:rFonts w:ascii="Source Sans Pro" w:hAnsi="Source Sans Pro"/>
                <w:b/>
                <w:i/>
                <w:color w:val="0000FF"/>
                <w:sz w:val="24"/>
                <w:szCs w:val="24"/>
              </w:rPr>
            </w:pPr>
            <w:r w:rsidRPr="00DF7B57">
              <w:rPr>
                <w:rFonts w:ascii="Source Sans Pro" w:hAnsi="Source Sans Pro"/>
                <w:b/>
                <w:sz w:val="24"/>
                <w:szCs w:val="24"/>
              </w:rPr>
              <w:t>Drug Tier 1:</w:t>
            </w:r>
            <w:r w:rsidRPr="00DF7B57">
              <w:rPr>
                <w:rFonts w:ascii="Source Sans Pro" w:hAnsi="Source Sans Pro"/>
                <w:b/>
                <w:color w:val="0000FF"/>
                <w:sz w:val="24"/>
                <w:szCs w:val="24"/>
              </w:rPr>
              <w:t xml:space="preserve"> </w:t>
            </w:r>
            <w:r w:rsidRPr="00DF7B57">
              <w:rPr>
                <w:rFonts w:ascii="Source Sans Pro" w:hAnsi="Source Sans Pro"/>
                <w:b/>
                <w:i/>
                <w:color w:val="0000FF"/>
                <w:sz w:val="24"/>
                <w:szCs w:val="24"/>
              </w:rPr>
              <w:t>[Insert 202</w:t>
            </w:r>
            <w:r w:rsidR="0029401E">
              <w:rPr>
                <w:rFonts w:ascii="Source Sans Pro" w:hAnsi="Source Sans Pro"/>
                <w:b/>
                <w:i/>
                <w:color w:val="0000FF"/>
                <w:sz w:val="24"/>
                <w:szCs w:val="24"/>
              </w:rPr>
              <w:t>7</w:t>
            </w:r>
            <w:r w:rsidRPr="00DF7B57">
              <w:rPr>
                <w:rFonts w:ascii="Source Sans Pro" w:hAnsi="Source Sans Pro"/>
                <w:b/>
                <w:i/>
                <w:color w:val="0000FF"/>
                <w:sz w:val="24"/>
                <w:szCs w:val="24"/>
              </w:rPr>
              <w:t xml:space="preserve"> cost sharing] </w:t>
            </w:r>
            <w:r w:rsidRPr="00DF7B57">
              <w:rPr>
                <w:rFonts w:ascii="Source Sans Pro" w:hAnsi="Source Sans Pro"/>
                <w:b/>
                <w:color w:val="0000FF"/>
                <w:sz w:val="24"/>
                <w:szCs w:val="24"/>
              </w:rPr>
              <w:t>[</w:t>
            </w:r>
            <w:r w:rsidRPr="00DF7B57">
              <w:rPr>
                <w:rFonts w:ascii="Source Sans Pro" w:hAnsi="Source Sans Pro"/>
                <w:b/>
                <w:i/>
                <w:color w:val="0000FF"/>
                <w:sz w:val="24"/>
                <w:szCs w:val="24"/>
              </w:rPr>
              <w:t xml:space="preserve">Insert if insulin cost sharing differs from cost sharing for other drugs on the same tier: </w:t>
            </w:r>
            <w:r w:rsidRPr="00DF7B57">
              <w:rPr>
                <w:rFonts w:ascii="Source Sans Pro" w:hAnsi="Source Sans Pro"/>
                <w:b/>
                <w:color w:val="0000FF"/>
                <w:sz w:val="24"/>
                <w:szCs w:val="24"/>
              </w:rPr>
              <w:t>You pay $</w:t>
            </w:r>
            <w:r w:rsidRPr="00DF7B57" w:rsidR="00E61721">
              <w:rPr>
                <w:rFonts w:ascii="Source Sans Pro" w:hAnsi="Source Sans Pro"/>
                <w:b/>
                <w:i/>
                <w:color w:val="0000FF"/>
                <w:sz w:val="24"/>
                <w:szCs w:val="24"/>
              </w:rPr>
              <w:t>[xx]</w:t>
            </w:r>
            <w:r w:rsidRPr="00DF7B57">
              <w:rPr>
                <w:rFonts w:ascii="Source Sans Pro" w:hAnsi="Source Sans Pro"/>
                <w:b/>
                <w:color w:val="0000FF"/>
                <w:sz w:val="24"/>
                <w:szCs w:val="24"/>
              </w:rPr>
              <w:t xml:space="preserve"> per month supply of each covered insulin product on this tier.]</w:t>
            </w:r>
          </w:p>
          <w:p w:rsidR="00B856CB" w:rsidRPr="00DF7B57" w:rsidP="00D81198" w14:paraId="35F83D0C" w14:textId="51AD056A">
            <w:pPr>
              <w:pStyle w:val="4pointsbullet"/>
              <w:spacing w:before="120" w:after="120"/>
              <w:ind w:left="57" w:firstLine="0"/>
              <w:contextualSpacing w:val="0"/>
              <w:jc w:val="center"/>
              <w:rPr>
                <w:rFonts w:ascii="Source Sans Pro" w:hAnsi="Source Sans Pro"/>
                <w:b/>
              </w:rPr>
            </w:pPr>
            <w:r w:rsidRPr="00DF7B57">
              <w:rPr>
                <w:rFonts w:ascii="Source Sans Pro" w:hAnsi="Source Sans Pro"/>
                <w:b/>
                <w:i/>
                <w:color w:val="0000FF"/>
              </w:rPr>
              <w:t>[Repeat for all drug tiers.]</w:t>
            </w:r>
          </w:p>
          <w:p w:rsidR="00B856CB" w:rsidRPr="00DF7B57" w:rsidP="00D81198" w14:paraId="425ADBF4" w14:textId="77777777">
            <w:pPr>
              <w:pStyle w:val="4pointsbullet"/>
              <w:spacing w:before="120" w:after="120"/>
              <w:ind w:left="0" w:firstLine="0"/>
              <w:contextualSpacing w:val="0"/>
              <w:jc w:val="center"/>
              <w:rPr>
                <w:rFonts w:ascii="Source Sans Pro" w:hAnsi="Source Sans Pro"/>
                <w:b/>
              </w:rPr>
            </w:pPr>
            <w:r w:rsidRPr="00DF7B57">
              <w:rPr>
                <w:rFonts w:ascii="Source Sans Pro" w:hAnsi="Source Sans Pro"/>
                <w:b/>
              </w:rPr>
              <w:t>Catastrophic Coverage Stage:</w:t>
            </w:r>
          </w:p>
          <w:p w:rsidR="00B856CB" w:rsidRPr="00DF7B57" w:rsidP="00D81198" w14:paraId="32B4E8C6" w14:textId="71E4FFF7">
            <w:pPr>
              <w:pStyle w:val="4pointsbullet"/>
              <w:spacing w:before="120" w:after="120"/>
              <w:ind w:left="0" w:firstLine="0"/>
              <w:contextualSpacing w:val="0"/>
              <w:jc w:val="center"/>
              <w:rPr>
                <w:rFonts w:ascii="Source Sans Pro" w:hAnsi="Source Sans Pro"/>
                <w:b/>
                <w:i/>
                <w:color w:val="0000FF"/>
              </w:rPr>
            </w:pPr>
            <w:r w:rsidRPr="00DF7B57">
              <w:rPr>
                <w:rFonts w:ascii="Source Sans Pro" w:hAnsi="Source Sans Pro"/>
                <w:b/>
                <w:color w:val="0000FF"/>
              </w:rPr>
              <w:t>[</w:t>
            </w:r>
            <w:r w:rsidRPr="00DF7B57">
              <w:rPr>
                <w:rFonts w:ascii="Source Sans Pro" w:hAnsi="Source Sans Pro"/>
                <w:b/>
                <w:i/>
                <w:color w:val="0000FF"/>
              </w:rPr>
              <w:t>Plans that don</w:t>
            </w:r>
            <w:r w:rsidRPr="00DF7B57" w:rsidR="00176C5A">
              <w:rPr>
                <w:rFonts w:ascii="Source Sans Pro" w:hAnsi="Source Sans Pro"/>
                <w:b/>
                <w:i/>
                <w:color w:val="0000FF"/>
              </w:rPr>
              <w:t xml:space="preserve">’t </w:t>
            </w:r>
            <w:r w:rsidRPr="00DF7B57">
              <w:rPr>
                <w:rFonts w:ascii="Source Sans Pro" w:hAnsi="Source Sans Pro"/>
                <w:b/>
                <w:i/>
                <w:color w:val="0000FF"/>
              </w:rPr>
              <w:t>cover excluded drugs under an enhanced benefit, OR plans that do cover excluded drugs under an enhanced benefit but with the same cost sharing as covered Part D drugs in this stage, insert the following</w:t>
            </w:r>
            <w:r w:rsidRPr="00DF7B57">
              <w:rPr>
                <w:rFonts w:ascii="Source Sans Pro" w:hAnsi="Source Sans Pro"/>
                <w:b/>
                <w:color w:val="0000FF"/>
              </w:rPr>
              <w:t>: During this payment stage, you pay nothing for your covered Part D drugs [</w:t>
            </w:r>
            <w:r w:rsidRPr="00DF7B57">
              <w:rPr>
                <w:rFonts w:ascii="Source Sans Pro" w:hAnsi="Source Sans Pro"/>
                <w:b/>
                <w:i/>
                <w:color w:val="0000FF"/>
              </w:rPr>
              <w:t xml:space="preserve">insert if applicable: </w:t>
            </w:r>
            <w:r w:rsidRPr="00DF7B57">
              <w:rPr>
                <w:rFonts w:ascii="Source Sans Pro" w:hAnsi="Source Sans Pro"/>
                <w:b/>
                <w:color w:val="0000FF"/>
              </w:rPr>
              <w:t>and for excluded</w:t>
            </w:r>
            <w:r w:rsidRPr="00DF7B57">
              <w:rPr>
                <w:rFonts w:ascii="Source Sans Pro" w:hAnsi="Source Sans Pro"/>
                <w:b/>
                <w:color w:val="FF0000"/>
              </w:rPr>
              <w:t xml:space="preserve"> </w:t>
            </w:r>
            <w:r w:rsidRPr="00DF7B57">
              <w:rPr>
                <w:rFonts w:ascii="Source Sans Pro" w:hAnsi="Source Sans Pro"/>
                <w:b/>
                <w:color w:val="0000FF"/>
              </w:rPr>
              <w:t>drugs that are covered under our enhanced benefit]</w:t>
            </w:r>
            <w:r w:rsidRPr="00DF7B57">
              <w:rPr>
                <w:rFonts w:ascii="Source Sans Pro" w:hAnsi="Source Sans Pro"/>
                <w:b/>
                <w:i/>
                <w:color w:val="0000FF"/>
              </w:rPr>
              <w:t>.</w:t>
            </w:r>
            <w:r w:rsidRPr="00DF7B57">
              <w:rPr>
                <w:rFonts w:ascii="Source Sans Pro" w:hAnsi="Source Sans Pro"/>
                <w:b/>
                <w:color w:val="0000FF"/>
              </w:rPr>
              <w:t>]</w:t>
            </w:r>
          </w:p>
          <w:p w:rsidR="00B856CB" w:rsidRPr="00DF7B57" w:rsidP="00D81198" w14:paraId="3C8AFFD5" w14:textId="4A0E7CF6">
            <w:pPr>
              <w:pStyle w:val="4pointsbullet"/>
              <w:spacing w:before="120" w:after="120"/>
              <w:ind w:left="0" w:firstLine="0"/>
              <w:contextualSpacing w:val="0"/>
              <w:jc w:val="center"/>
              <w:rPr>
                <w:rFonts w:ascii="Source Sans Pro" w:hAnsi="Source Sans Pro"/>
                <w:b/>
                <w:i/>
                <w:color w:val="0000FF"/>
              </w:rPr>
            </w:pPr>
            <w:r w:rsidRPr="00DF7B57">
              <w:rPr>
                <w:rFonts w:ascii="Source Sans Pro" w:hAnsi="Source Sans Pro"/>
                <w:b/>
                <w:color w:val="0000FF"/>
              </w:rPr>
              <w:t>[</w:t>
            </w:r>
            <w:r w:rsidRPr="00DF7B57">
              <w:rPr>
                <w:rFonts w:ascii="Source Sans Pro" w:hAnsi="Source Sans Pro"/>
                <w:b/>
                <w:i/>
                <w:color w:val="0000FF"/>
              </w:rPr>
              <w:t>Plans that cover excluded drugs under an enhanced benefit with cost sharing in this stage, insert the following:</w:t>
            </w:r>
            <w:r w:rsidRPr="00DF7B57" w:rsidR="001A74C6">
              <w:rPr>
                <w:rFonts w:ascii="Source Sans Pro" w:hAnsi="Source Sans Pro"/>
                <w:b/>
                <w:i/>
                <w:color w:val="0000FF"/>
              </w:rPr>
              <w:t xml:space="preserve"> </w:t>
            </w:r>
            <w:r w:rsidRPr="00DF7B57">
              <w:rPr>
                <w:rFonts w:ascii="Source Sans Pro" w:hAnsi="Source Sans Pro"/>
                <w:b/>
                <w:color w:val="0000FF"/>
              </w:rPr>
              <w:t>During this payment stage, you pay nothing for your covered Part D drugs.</w:t>
            </w:r>
          </w:p>
          <w:p w:rsidR="00B856CB" w:rsidRPr="00DF7B57" w:rsidP="00D81198" w14:paraId="3B8555C9" w14:textId="5C71AF28">
            <w:pPr>
              <w:pStyle w:val="4pointsbullet"/>
              <w:spacing w:before="120" w:after="120"/>
              <w:ind w:left="0" w:firstLine="0"/>
              <w:contextualSpacing w:val="0"/>
              <w:jc w:val="center"/>
              <w:rPr>
                <w:rFonts w:ascii="Source Sans Pro" w:hAnsi="Source Sans Pro"/>
                <w:b/>
              </w:rPr>
            </w:pPr>
            <w:r w:rsidRPr="00DF7B57">
              <w:rPr>
                <w:rFonts w:ascii="Source Sans Pro" w:hAnsi="Source Sans Pro"/>
                <w:b/>
                <w:color w:val="0000FF"/>
              </w:rPr>
              <w:t xml:space="preserve">You </w:t>
            </w:r>
            <w:r w:rsidRPr="00DF7B57" w:rsidR="00467F39">
              <w:rPr>
                <w:rFonts w:ascii="Source Sans Pro" w:hAnsi="Source Sans Pro"/>
                <w:b/>
                <w:color w:val="0000FF"/>
              </w:rPr>
              <w:t>can</w:t>
            </w:r>
            <w:r w:rsidRPr="00DF7B57">
              <w:rPr>
                <w:rFonts w:ascii="Source Sans Pro" w:hAnsi="Source Sans Pro"/>
                <w:b/>
                <w:color w:val="0000FF"/>
              </w:rPr>
              <w:t xml:space="preserve"> have cost sharing for drugs that are covered under our enhanced benefit.]</w:t>
            </w:r>
          </w:p>
        </w:tc>
      </w:tr>
    </w:tbl>
    <w:p w:rsidR="00221628" w:rsidRPr="00DF7B57" w:rsidP="00221628" w14:paraId="3FF136B0" w14:textId="77777777">
      <w:pPr>
        <w:rPr>
          <w:rFonts w:ascii="Source Sans Pro" w:hAnsi="Source Sans Pro"/>
          <w:lang w:bidi="en-US"/>
        </w:rPr>
      </w:pPr>
      <w:r w:rsidRPr="00DF7B57">
        <w:rPr>
          <w:rFonts w:ascii="Source Sans Pro" w:hAnsi="Source Sans Pro"/>
          <w:lang w:bidi="en-US"/>
        </w:rPr>
        <w:br w:type="page"/>
      </w:r>
    </w:p>
    <w:p w:rsidR="000174ED" w:rsidRPr="00DF7B57" w:rsidP="004C340B" w14:paraId="7E9788A9" w14:textId="2FA57A46">
      <w:pPr>
        <w:pStyle w:val="Heading2"/>
        <w:rPr>
          <w:rFonts w:ascii="Source Sans Pro" w:hAnsi="Source Sans Pro"/>
        </w:rPr>
      </w:pPr>
      <w:bookmarkStart w:id="16" w:name="_Toc180149714"/>
      <w:r w:rsidRPr="00DF7B57">
        <w:rPr>
          <w:rFonts w:ascii="Source Sans Pro" w:hAnsi="Source Sans Pro"/>
        </w:rPr>
        <w:t xml:space="preserve">SECTION </w:t>
      </w:r>
      <w:r w:rsidRPr="00DF7B57" w:rsidR="00EC0FC7">
        <w:rPr>
          <w:rFonts w:ascii="Source Sans Pro" w:hAnsi="Source Sans Pro"/>
        </w:rPr>
        <w:t>1</w:t>
      </w:r>
      <w:r w:rsidRPr="00DF7B57" w:rsidR="004C340B">
        <w:rPr>
          <w:rFonts w:ascii="Source Sans Pro" w:hAnsi="Source Sans Pro"/>
        </w:rPr>
        <w:tab/>
      </w:r>
      <w:r w:rsidRPr="00DF7B57" w:rsidR="00EC0FC7">
        <w:rPr>
          <w:rFonts w:ascii="Source Sans Pro" w:hAnsi="Source Sans Pro"/>
        </w:rPr>
        <w:t>Changes to Benefits &amp; Costs for Next Year</w:t>
      </w:r>
      <w:bookmarkEnd w:id="16"/>
      <w:r w:rsidRPr="00DF7B57" w:rsidR="00807209">
        <w:rPr>
          <w:rFonts w:ascii="Source Sans Pro" w:hAnsi="Source Sans Pro"/>
        </w:rPr>
        <w:t xml:space="preserve"> </w:t>
      </w:r>
    </w:p>
    <w:p w:rsidR="00F61C66" w:rsidRPr="00DF7B57" w:rsidP="004C340B" w14:paraId="2D24F052" w14:textId="64027737">
      <w:pPr>
        <w:pStyle w:val="Heading3"/>
        <w:rPr>
          <w:rFonts w:ascii="Source Sans Pro" w:hAnsi="Source Sans Pro"/>
          <w:lang w:bidi="en-US"/>
        </w:rPr>
      </w:pPr>
      <w:bookmarkStart w:id="17" w:name="_Toc180149715"/>
      <w:r w:rsidRPr="00DF7B57">
        <w:rPr>
          <w:rFonts w:ascii="Source Sans Pro" w:hAnsi="Source Sans Pro"/>
          <w:lang w:bidi="en-US"/>
        </w:rPr>
        <w:t xml:space="preserve">Section 1.1 </w:t>
      </w:r>
      <w:r w:rsidRPr="00DF7B57" w:rsidR="00856D7A">
        <w:rPr>
          <w:rFonts w:ascii="Source Sans Pro" w:hAnsi="Source Sans Pro"/>
          <w:lang w:bidi="en-US"/>
        </w:rPr>
        <w:t xml:space="preserve">Changes to the Monthly </w:t>
      </w:r>
      <w:r w:rsidRPr="00DF7B57" w:rsidR="002D5EDE">
        <w:rPr>
          <w:rFonts w:ascii="Source Sans Pro" w:hAnsi="Source Sans Pro"/>
          <w:lang w:bidi="en-US"/>
        </w:rPr>
        <w:t xml:space="preserve">Plan </w:t>
      </w:r>
      <w:r w:rsidRPr="00DF7B57" w:rsidR="00856D7A">
        <w:rPr>
          <w:rFonts w:ascii="Source Sans Pro" w:hAnsi="Source Sans Pro"/>
          <w:lang w:bidi="en-US"/>
        </w:rPr>
        <w:t>Premiu</w:t>
      </w:r>
      <w:r w:rsidRPr="00DF7B57" w:rsidR="0017643A">
        <w:rPr>
          <w:rFonts w:ascii="Source Sans Pro" w:hAnsi="Source Sans Pro"/>
          <w:lang w:bidi="en-US"/>
        </w:rPr>
        <w:t>m</w:t>
      </w:r>
      <w:bookmarkEnd w:id="17"/>
    </w:p>
    <w:p w:rsidR="00DA41D6" w:rsidRPr="00DF7B57" w:rsidP="00DF7B57" w14:paraId="44E79F08" w14:textId="5FA6FEDD">
      <w:pPr>
        <w:rPr>
          <w:rFonts w:ascii="Source Sans Pro" w:hAnsi="Source Sans Pro"/>
          <w:i/>
          <w:color w:val="0000FF"/>
        </w:rPr>
      </w:pPr>
      <w:r w:rsidRPr="00DF7B57">
        <w:rPr>
          <w:rFonts w:ascii="Source Sans Pro" w:hAnsi="Source Sans Pro"/>
          <w:i/>
          <w:color w:val="0000FF"/>
        </w:rPr>
        <w:t>[Plans offering the following premiums must list separately in the table below: (1) plan premium; (2) optional supplemental benefit premiums (only plans offering optional supplemental benefits during one or both of the comparison years); and (3) Part B premium reduction (only plans with Part B premium reductions during one or both of the comparison years.]</w:t>
      </w:r>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342"/>
        <w:gridCol w:w="2449"/>
        <w:gridCol w:w="2382"/>
      </w:tblGrid>
      <w:tr w14:paraId="1728E671" w14:textId="77777777">
        <w:tblPrEx>
          <w:tblW w:w="4900" w:type="pct"/>
          <w:tblBorders>
            <w:bottom w:val="dotted" w:sz="4" w:space="0" w:color="auto"/>
            <w:insideH w:val="dotted" w:sz="4" w:space="0" w:color="auto"/>
            <w:insideV w:val="dotted" w:sz="4" w:space="0" w:color="auto"/>
          </w:tblBorders>
          <w:tblLook w:val="04A0"/>
        </w:tblPrEx>
        <w:trPr>
          <w:cantSplit/>
          <w:tblHeader/>
        </w:trPr>
        <w:tc>
          <w:tcPr>
            <w:tcW w:w="4342" w:type="dxa"/>
          </w:tcPr>
          <w:p w:rsidR="00F61C66" w:rsidRPr="00DF7B57" w14:paraId="7D243E92" w14:textId="77777777">
            <w:pPr>
              <w:pStyle w:val="TableHeader1"/>
              <w:jc w:val="left"/>
              <w:rPr>
                <w:rFonts w:ascii="Source Sans Pro" w:hAnsi="Source Sans Pro"/>
                <w:b w:val="0"/>
              </w:rPr>
            </w:pPr>
          </w:p>
        </w:tc>
        <w:tc>
          <w:tcPr>
            <w:tcW w:w="2449" w:type="dxa"/>
            <w:tcMar>
              <w:top w:w="144" w:type="dxa"/>
              <w:left w:w="115" w:type="dxa"/>
              <w:bottom w:w="144" w:type="dxa"/>
              <w:right w:w="115" w:type="dxa"/>
            </w:tcMar>
          </w:tcPr>
          <w:p w:rsidR="00F61C66" w:rsidRPr="00DF7B57" w14:paraId="72815D7F" w14:textId="4C86AABB">
            <w:pPr>
              <w:pStyle w:val="TableHeader1"/>
              <w:rPr>
                <w:rFonts w:ascii="Source Sans Pro" w:hAnsi="Source Sans Pro"/>
              </w:rPr>
            </w:pPr>
            <w:r w:rsidRPr="00DF7B57">
              <w:rPr>
                <w:rFonts w:ascii="Source Sans Pro" w:hAnsi="Source Sans Pro"/>
              </w:rPr>
              <w:t>202</w:t>
            </w:r>
            <w:r w:rsidR="00A13CCE">
              <w:rPr>
                <w:rFonts w:ascii="Source Sans Pro" w:hAnsi="Source Sans Pro"/>
              </w:rPr>
              <w:t>6</w:t>
            </w:r>
          </w:p>
          <w:p w:rsidR="00F61C66" w:rsidRPr="00DF7B57" w14:paraId="67ECD815" w14:textId="77777777">
            <w:pPr>
              <w:pStyle w:val="TableHeader1"/>
              <w:rPr>
                <w:rFonts w:ascii="Source Sans Pro" w:hAnsi="Source Sans Pro"/>
              </w:rPr>
            </w:pPr>
            <w:r w:rsidRPr="00DF7B57">
              <w:rPr>
                <w:rFonts w:ascii="Source Sans Pro" w:hAnsi="Source Sans Pro"/>
              </w:rPr>
              <w:t>(this year)</w:t>
            </w:r>
          </w:p>
        </w:tc>
        <w:tc>
          <w:tcPr>
            <w:tcW w:w="2382" w:type="dxa"/>
            <w:shd w:val="clear" w:color="auto" w:fill="000000" w:themeFill="text1"/>
            <w:tcMar>
              <w:top w:w="144" w:type="dxa"/>
              <w:bottom w:w="144" w:type="dxa"/>
            </w:tcMar>
          </w:tcPr>
          <w:p w:rsidR="00F61C66" w:rsidRPr="00DF7B57" w14:paraId="042A7CB8" w14:textId="09FFB32F">
            <w:pPr>
              <w:pStyle w:val="TableHeader1"/>
              <w:rPr>
                <w:rFonts w:ascii="Source Sans Pro" w:hAnsi="Source Sans Pro"/>
              </w:rPr>
            </w:pPr>
            <w:r w:rsidRPr="00DF7B57">
              <w:rPr>
                <w:rFonts w:ascii="Source Sans Pro" w:hAnsi="Source Sans Pro"/>
              </w:rPr>
              <w:t>202</w:t>
            </w:r>
            <w:r w:rsidR="0029401E">
              <w:rPr>
                <w:rFonts w:ascii="Source Sans Pro" w:hAnsi="Source Sans Pro"/>
              </w:rPr>
              <w:t>7</w:t>
            </w:r>
          </w:p>
          <w:p w:rsidR="00F61C66" w:rsidRPr="00DF7B57" w14:paraId="6CFF3F36" w14:textId="77777777">
            <w:pPr>
              <w:pStyle w:val="TableHeader1"/>
              <w:rPr>
                <w:rFonts w:ascii="Source Sans Pro" w:hAnsi="Source Sans Pro"/>
              </w:rPr>
            </w:pPr>
            <w:r w:rsidRPr="00DF7B57">
              <w:rPr>
                <w:rFonts w:ascii="Source Sans Pro" w:hAnsi="Source Sans Pro"/>
              </w:rPr>
              <w:t>(next year)</w:t>
            </w:r>
          </w:p>
        </w:tc>
      </w:tr>
      <w:tr w14:paraId="64123FB8" w14:textId="77777777">
        <w:tblPrEx>
          <w:tblW w:w="4900" w:type="pct"/>
          <w:tblLook w:val="04A0"/>
        </w:tblPrEx>
        <w:trPr>
          <w:cantSplit/>
        </w:trPr>
        <w:tc>
          <w:tcPr>
            <w:tcW w:w="4342" w:type="dxa"/>
            <w:tcMar>
              <w:top w:w="144" w:type="dxa"/>
              <w:bottom w:w="144" w:type="dxa"/>
            </w:tcMar>
          </w:tcPr>
          <w:p w:rsidR="00F61C66" w:rsidRPr="00DF7B57" w:rsidP="009328AC" w14:paraId="171D3F37" w14:textId="025B1C98">
            <w:pPr>
              <w:pStyle w:val="TableHeaderSide"/>
              <w:spacing w:before="120" w:after="120"/>
              <w:rPr>
                <w:rFonts w:ascii="Source Sans Pro" w:hAnsi="Source Sans Pro"/>
              </w:rPr>
            </w:pPr>
            <w:r w:rsidRPr="00DF7B57">
              <w:rPr>
                <w:rFonts w:ascii="Source Sans Pro" w:hAnsi="Source Sans Pro"/>
              </w:rPr>
              <w:t xml:space="preserve">Monthly </w:t>
            </w:r>
            <w:r w:rsidRPr="00DF7B57" w:rsidR="002D5EDE">
              <w:rPr>
                <w:rFonts w:ascii="Source Sans Pro" w:hAnsi="Source Sans Pro"/>
              </w:rPr>
              <w:t xml:space="preserve">plan </w:t>
            </w:r>
            <w:r w:rsidRPr="00DF7B57">
              <w:rPr>
                <w:rFonts w:ascii="Source Sans Pro" w:hAnsi="Source Sans Pro"/>
              </w:rPr>
              <w:t xml:space="preserve">premium </w:t>
            </w:r>
          </w:p>
          <w:p w:rsidR="00F61C66" w:rsidRPr="00DF7B57" w:rsidP="009328AC" w14:paraId="580EE35E" w14:textId="77777777">
            <w:pPr>
              <w:autoSpaceDE w:val="0"/>
              <w:autoSpaceDN w:val="0"/>
              <w:spacing w:before="120" w:beforeAutospacing="0" w:after="120" w:afterAutospacing="0"/>
              <w:rPr>
                <w:rFonts w:ascii="Source Sans Pro" w:hAnsi="Source Sans Pro"/>
              </w:rPr>
            </w:pPr>
            <w:r w:rsidRPr="00DF7B57">
              <w:rPr>
                <w:rFonts w:ascii="Source Sans Pro" w:hAnsi="Source Sans Pro"/>
              </w:rPr>
              <w:t>(You must also continue to pay your Medicare Part B premium.)</w:t>
            </w:r>
          </w:p>
          <w:p w:rsidR="00F61C66" w:rsidRPr="00DF7B57" w:rsidP="009328AC" w14:paraId="4E356470" w14:textId="2C772B1D">
            <w:pPr>
              <w:autoSpaceDE w:val="0"/>
              <w:autoSpaceDN w:val="0"/>
              <w:spacing w:before="120" w:beforeAutospacing="0" w:after="120" w:afterAutospacing="0"/>
              <w:rPr>
                <w:rFonts w:ascii="Source Sans Pro" w:hAnsi="Source Sans Pro"/>
                <w:i/>
                <w:color w:val="0000FF"/>
              </w:rPr>
            </w:pPr>
            <w:r w:rsidRPr="00DF7B57">
              <w:rPr>
                <w:rFonts w:ascii="Source Sans Pro" w:hAnsi="Source Sans Pro"/>
                <w:i/>
                <w:color w:val="0000FF"/>
              </w:rPr>
              <w:t xml:space="preserve">[If there are no changes from year to year, plans </w:t>
            </w:r>
            <w:r w:rsidRPr="00DF7B57" w:rsidR="00467F39">
              <w:rPr>
                <w:rFonts w:ascii="Source Sans Pro" w:hAnsi="Source Sans Pro"/>
                <w:i/>
                <w:color w:val="0000FF"/>
              </w:rPr>
              <w:t>can</w:t>
            </w:r>
            <w:r w:rsidRPr="00DF7B57">
              <w:rPr>
                <w:rFonts w:ascii="Source Sans Pro" w:hAnsi="Source Sans Pro"/>
                <w:i/>
                <w:color w:val="0000FF"/>
              </w:rPr>
              <w:t xml:space="preserve"> indicate in the column that there is no change for the upcoming benefit year. However, the premium must also be listed.] </w:t>
            </w:r>
          </w:p>
        </w:tc>
        <w:tc>
          <w:tcPr>
            <w:tcW w:w="2449" w:type="dxa"/>
            <w:tcMar>
              <w:top w:w="144" w:type="dxa"/>
              <w:bottom w:w="144" w:type="dxa"/>
            </w:tcMar>
          </w:tcPr>
          <w:p w:rsidR="00F61C66" w:rsidRPr="00DF7B57" w:rsidP="009328AC" w14:paraId="715B0DFA" w14:textId="2DE1567B">
            <w:pPr>
              <w:spacing w:before="120" w:beforeAutospacing="0" w:after="120" w:afterAutospacing="0"/>
              <w:jc w:val="center"/>
              <w:rPr>
                <w:rFonts w:ascii="Source Sans Pro" w:hAnsi="Source Sans Pro"/>
              </w:rPr>
            </w:pPr>
            <w:r w:rsidRPr="00DF7B57">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premium amount]</w:t>
            </w:r>
          </w:p>
        </w:tc>
        <w:tc>
          <w:tcPr>
            <w:tcW w:w="2382" w:type="dxa"/>
            <w:tcMar>
              <w:top w:w="144" w:type="dxa"/>
              <w:bottom w:w="144" w:type="dxa"/>
            </w:tcMar>
          </w:tcPr>
          <w:p w:rsidR="00F61C66" w:rsidRPr="00DF7B57" w:rsidP="009328AC" w14:paraId="4D34223C" w14:textId="11060468">
            <w:pPr>
              <w:spacing w:before="120" w:beforeAutospacing="0" w:after="120" w:afterAutospacing="0"/>
              <w:jc w:val="center"/>
              <w:rPr>
                <w:rFonts w:ascii="Source Sans Pro" w:hAnsi="Source Sans Pro"/>
                <w:b/>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premium amount]</w:t>
            </w:r>
          </w:p>
        </w:tc>
      </w:tr>
    </w:tbl>
    <w:p w:rsidR="00220ACD" w:rsidRPr="00DF7B57" w:rsidP="00321C6A" w14:paraId="1BABAB8E" w14:textId="5EEE4969">
      <w:pPr>
        <w:spacing w:before="0" w:beforeAutospacing="0" w:after="120" w:afterAutospacing="0"/>
        <w:rPr>
          <w:rFonts w:ascii="Source Sans Pro" w:hAnsi="Source Sans Pro"/>
          <w:i/>
          <w:color w:val="0000FF"/>
        </w:rPr>
      </w:pPr>
      <w:r w:rsidRPr="00DF7B57">
        <w:rPr>
          <w:rFonts w:ascii="Source Sans Pro" w:hAnsi="Source Sans Pro"/>
          <w:i/>
          <w:color w:val="0000FF"/>
        </w:rPr>
        <w:t>[Plans that do</w:t>
      </w:r>
      <w:r w:rsidRPr="00DF7B57" w:rsidR="00176C5A">
        <w:rPr>
          <w:rFonts w:ascii="Source Sans Pro" w:hAnsi="Source Sans Pro"/>
          <w:i/>
          <w:color w:val="0000FF"/>
        </w:rPr>
        <w:t>n’t</w:t>
      </w:r>
      <w:r w:rsidRPr="00DF7B57">
        <w:rPr>
          <w:rFonts w:ascii="Source Sans Pro" w:hAnsi="Source Sans Pro"/>
          <w:i/>
          <w:color w:val="0000FF"/>
        </w:rPr>
        <w:t xml:space="preserve"> offer Part D: delete bulleted information below.]</w:t>
      </w:r>
    </w:p>
    <w:p w:rsidR="00321C6A" w:rsidRPr="00DF7B57" w:rsidP="004C340B" w14:paraId="3F138032" w14:textId="35A8C870">
      <w:pPr>
        <w:pStyle w:val="subheading"/>
        <w:rPr>
          <w:rFonts w:ascii="Source Sans Pro" w:hAnsi="Source Sans Pro"/>
        </w:rPr>
      </w:pPr>
      <w:r w:rsidRPr="00DF7B57">
        <w:rPr>
          <w:rFonts w:ascii="Source Sans Pro" w:hAnsi="Source Sans Pro"/>
        </w:rPr>
        <w:t>Factors that could change your Part D Premium Amount</w:t>
      </w:r>
    </w:p>
    <w:p w:rsidR="00321C6A" w:rsidRPr="00DF7B57" w:rsidP="001A059E" w14:paraId="6A29C0FF" w14:textId="5DFDE854">
      <w:pPr>
        <w:pStyle w:val="ListParagraph"/>
        <w:numPr>
          <w:ilvl w:val="0"/>
          <w:numId w:val="5"/>
        </w:numPr>
        <w:spacing w:after="120" w:afterAutospacing="0"/>
        <w:rPr>
          <w:rFonts w:ascii="Source Sans Pro" w:hAnsi="Source Sans Pro"/>
        </w:rPr>
      </w:pPr>
      <w:r w:rsidRPr="00DF7B57">
        <w:rPr>
          <w:rFonts w:ascii="Source Sans Pro" w:hAnsi="Source Sans Pro"/>
        </w:rPr>
        <w:t>Late Enrollment Penalty -</w:t>
      </w:r>
      <w:r w:rsidRPr="00DF7B57">
        <w:rPr>
          <w:rFonts w:ascii="Source Sans Pro" w:hAnsi="Source Sans Pro" w:cs="Segoe UI"/>
          <w:sz w:val="18"/>
          <w:szCs w:val="18"/>
        </w:rPr>
        <w:t xml:space="preserve"> </w:t>
      </w:r>
      <w:r w:rsidRPr="00DF7B57">
        <w:rPr>
          <w:rFonts w:ascii="Source Sans Pro" w:hAnsi="Source Sans Pro"/>
        </w:rPr>
        <w:t xml:space="preserve">Your monthly plan premium will be </w:t>
      </w:r>
      <w:r w:rsidRPr="00DF7B57">
        <w:rPr>
          <w:rFonts w:ascii="Source Sans Pro" w:hAnsi="Source Sans Pro"/>
          <w:i/>
        </w:rPr>
        <w:t>more</w:t>
      </w:r>
      <w:r w:rsidRPr="00DF7B57">
        <w:rPr>
          <w:rFonts w:ascii="Source Sans Pro" w:hAnsi="Source Sans Pro"/>
        </w:rPr>
        <w:t xml:space="preserve"> if you’re required to pay a lifetime Part D late enrollment penalty for going without other drug coverage that’s at least as good as Medicare drug coverage (also referred to as creditable coverage) for 63 days or more.</w:t>
      </w:r>
    </w:p>
    <w:p w:rsidR="00321C6A" w:rsidRPr="00DF7B57" w:rsidP="001A059E" w14:paraId="5EDDF7BD" w14:textId="7775C06B">
      <w:pPr>
        <w:pStyle w:val="ListParagraph"/>
        <w:numPr>
          <w:ilvl w:val="0"/>
          <w:numId w:val="5"/>
        </w:numPr>
        <w:spacing w:after="120" w:afterAutospacing="0"/>
        <w:rPr>
          <w:rFonts w:ascii="Source Sans Pro" w:hAnsi="Source Sans Pro"/>
        </w:rPr>
      </w:pPr>
      <w:r w:rsidRPr="00DF7B57">
        <w:rPr>
          <w:rFonts w:ascii="Source Sans Pro" w:hAnsi="Source Sans Pro"/>
        </w:rPr>
        <w:t xml:space="preserve">Higher Income Surcharge - </w:t>
      </w:r>
      <w:r w:rsidRPr="00DF7B57">
        <w:rPr>
          <w:rFonts w:ascii="Source Sans Pro" w:hAnsi="Source Sans Pro"/>
        </w:rPr>
        <w:t>If you have a higher income, you may have to pay an additional amount each month directly to the government for Medicare drug coverage.</w:t>
      </w:r>
    </w:p>
    <w:p w:rsidR="00321C6A" w:rsidRPr="00DF7B57" w:rsidP="001A059E" w14:paraId="0475E63B" w14:textId="75C572E6">
      <w:pPr>
        <w:pStyle w:val="ListParagraph"/>
        <w:numPr>
          <w:ilvl w:val="0"/>
          <w:numId w:val="5"/>
        </w:numPr>
        <w:spacing w:after="120" w:afterAutospacing="0"/>
        <w:rPr>
          <w:rFonts w:ascii="Source Sans Pro" w:hAnsi="Source Sans Pro"/>
        </w:rPr>
      </w:pPr>
      <w:r w:rsidRPr="00DF7B57">
        <w:rPr>
          <w:rFonts w:ascii="Source Sans Pro" w:hAnsi="Source Sans Pro"/>
          <w:color w:val="0000FF"/>
        </w:rPr>
        <w:t>Extra Help</w:t>
      </w:r>
      <w:r w:rsidRPr="00DF7B57">
        <w:rPr>
          <w:rFonts w:ascii="Source Sans Pro" w:hAnsi="Source Sans Pro"/>
          <w:i/>
          <w:color w:val="0000FF"/>
        </w:rPr>
        <w:t xml:space="preserve"> - </w:t>
      </w:r>
      <w:r w:rsidRPr="00DF7B57">
        <w:rPr>
          <w:rFonts w:ascii="Source Sans Pro" w:hAnsi="Source Sans Pro"/>
          <w:i/>
          <w:color w:val="0000FF"/>
        </w:rPr>
        <w:t>[Plans with $0 premium should not include this bullet]</w:t>
      </w:r>
      <w:r w:rsidRPr="00DF7B57">
        <w:rPr>
          <w:rFonts w:ascii="Source Sans Pro" w:hAnsi="Source Sans Pro"/>
          <w:i/>
        </w:rPr>
        <w:t xml:space="preserve"> </w:t>
      </w:r>
      <w:r w:rsidRPr="00DF7B57">
        <w:rPr>
          <w:rFonts w:ascii="Source Sans Pro" w:hAnsi="Source Sans Pro"/>
        </w:rPr>
        <w:t xml:space="preserve">Your monthly </w:t>
      </w:r>
      <w:r w:rsidRPr="00DF7B57" w:rsidR="002D5EDE">
        <w:rPr>
          <w:rFonts w:ascii="Source Sans Pro" w:hAnsi="Source Sans Pro"/>
        </w:rPr>
        <w:t xml:space="preserve">plan </w:t>
      </w:r>
      <w:r w:rsidRPr="00DF7B57">
        <w:rPr>
          <w:rFonts w:ascii="Source Sans Pro" w:hAnsi="Source Sans Pro"/>
        </w:rPr>
        <w:t xml:space="preserve">premium will be </w:t>
      </w:r>
      <w:r w:rsidRPr="00DF7B57">
        <w:rPr>
          <w:rFonts w:ascii="Source Sans Pro" w:hAnsi="Source Sans Pro"/>
          <w:i/>
        </w:rPr>
        <w:t>less</w:t>
      </w:r>
      <w:r w:rsidRPr="00DF7B57">
        <w:rPr>
          <w:rFonts w:ascii="Source Sans Pro" w:hAnsi="Source Sans Pro"/>
        </w:rPr>
        <w:t xml:space="preserve"> if you get Extra Help with your drug costs. </w:t>
      </w:r>
      <w:r w:rsidRPr="00DF7B57" w:rsidR="00952D38">
        <w:rPr>
          <w:rFonts w:ascii="Source Sans Pro" w:hAnsi="Source Sans Pro"/>
        </w:rPr>
        <w:t>Go to</w:t>
      </w:r>
      <w:r w:rsidRPr="00DF7B57">
        <w:rPr>
          <w:rFonts w:ascii="Source Sans Pro" w:hAnsi="Source Sans Pro"/>
        </w:rPr>
        <w:t xml:space="preserve"> Section </w:t>
      </w:r>
      <w:r w:rsidRPr="00DF7B57">
        <w:rPr>
          <w:rFonts w:ascii="Source Sans Pro" w:hAnsi="Source Sans Pro"/>
          <w:i/>
          <w:color w:val="0000FF"/>
        </w:rPr>
        <w:t>[edit section number as needed]</w:t>
      </w:r>
      <w:r w:rsidRPr="00DF7B57">
        <w:rPr>
          <w:rFonts w:ascii="Source Sans Pro" w:hAnsi="Source Sans Pro"/>
          <w:color w:val="0000FF"/>
        </w:rPr>
        <w:t xml:space="preserve"> </w:t>
      </w:r>
      <w:r w:rsidRPr="00DF7B57">
        <w:rPr>
          <w:rFonts w:ascii="Source Sans Pro" w:hAnsi="Source Sans Pro"/>
        </w:rPr>
        <w:t xml:space="preserve">1 </w:t>
      </w:r>
      <w:r w:rsidRPr="00DF7B57" w:rsidR="0012408A">
        <w:rPr>
          <w:rFonts w:ascii="Source Sans Pro" w:hAnsi="Source Sans Pro"/>
        </w:rPr>
        <w:t xml:space="preserve">for more information </w:t>
      </w:r>
      <w:r w:rsidRPr="00DF7B57">
        <w:rPr>
          <w:rFonts w:ascii="Source Sans Pro" w:hAnsi="Source Sans Pro"/>
        </w:rPr>
        <w:t>about Extra Help from Medicare.</w:t>
      </w:r>
    </w:p>
    <w:p w:rsidR="00F61C66" w:rsidRPr="00DF7B57" w:rsidP="004C340B" w14:paraId="1F62D227" w14:textId="76CAD9DC">
      <w:pPr>
        <w:pStyle w:val="Heading3"/>
        <w:rPr>
          <w:rFonts w:ascii="Source Sans Pro" w:hAnsi="Source Sans Pro"/>
          <w:lang w:bidi="en-US"/>
        </w:rPr>
      </w:pPr>
      <w:bookmarkStart w:id="18" w:name="_Toc180149716"/>
      <w:r w:rsidRPr="00DF7B57">
        <w:rPr>
          <w:rFonts w:ascii="Source Sans Pro" w:hAnsi="Source Sans Pro"/>
          <w:lang w:bidi="en-US"/>
        </w:rPr>
        <w:t xml:space="preserve">Section 1.2 </w:t>
      </w:r>
      <w:r w:rsidRPr="00DF7B57" w:rsidR="00B462F2">
        <w:rPr>
          <w:rFonts w:ascii="Source Sans Pro" w:hAnsi="Source Sans Pro"/>
          <w:lang w:bidi="en-US"/>
        </w:rPr>
        <w:t>Changes to Your Maximum Out-of-Pocket Amount</w:t>
      </w:r>
      <w:bookmarkEnd w:id="18"/>
    </w:p>
    <w:p w:rsidR="003801A4" w:rsidRPr="00DF7B57" w:rsidP="003801A4" w14:paraId="3100B539" w14:textId="10CBF52C">
      <w:pPr>
        <w:rPr>
          <w:rFonts w:ascii="Source Sans Pro" w:hAnsi="Source Sans Pro"/>
          <w:i/>
          <w:color w:val="0000FF"/>
        </w:rPr>
      </w:pPr>
      <w:r w:rsidRPr="00DF7B57">
        <w:rPr>
          <w:rFonts w:ascii="Source Sans Pro" w:hAnsi="Source Sans Pro"/>
          <w:i/>
          <w:color w:val="0000FF"/>
        </w:rPr>
        <w:t>[Plans that include the costs of supplemental benefits</w:t>
      </w:r>
      <w:r w:rsidRPr="00DF7B57">
        <w:rPr>
          <w:rFonts w:ascii="Source Sans Pro" w:hAnsi="Source Sans Pro"/>
          <w:i/>
          <w:color w:val="0000FF"/>
        </w:rPr>
        <w:t xml:space="preserve"> in the MOOP limit </w:t>
      </w:r>
      <w:r w:rsidRPr="00DF7B57" w:rsidR="00467F39">
        <w:rPr>
          <w:rFonts w:ascii="Source Sans Pro" w:hAnsi="Source Sans Pro"/>
          <w:i/>
          <w:color w:val="0000FF"/>
        </w:rPr>
        <w:t>can</w:t>
      </w:r>
      <w:r w:rsidRPr="00DF7B57">
        <w:rPr>
          <w:rFonts w:ascii="Source Sans Pro" w:hAnsi="Source Sans Pro"/>
        </w:rPr>
        <w:t xml:space="preserve"> </w:t>
      </w:r>
      <w:r w:rsidRPr="00DF7B57">
        <w:rPr>
          <w:rFonts w:ascii="Source Sans Pro" w:hAnsi="Source Sans Pro"/>
          <w:i/>
          <w:color w:val="0000FF"/>
        </w:rPr>
        <w:t>revise this information as needed.]</w:t>
      </w:r>
    </w:p>
    <w:p w:rsidR="001802BD" w:rsidRPr="00DF7B57" w:rsidP="003801A4" w14:paraId="03352134" w14:textId="77777777">
      <w:pPr>
        <w:rPr>
          <w:rFonts w:ascii="Source Sans Pro" w:hAnsi="Source Sans Pro"/>
          <w:i/>
          <w:color w:val="0000FF"/>
        </w:rPr>
      </w:pPr>
      <w:r w:rsidRPr="00DF7B57">
        <w:rPr>
          <w:rFonts w:ascii="Source Sans Pro" w:hAnsi="Source Sans Pro"/>
          <w:i/>
          <w:color w:val="0000FF"/>
        </w:rPr>
        <w:t>[Plans not offering MOOP: delete this section and renumber remaining sections as needed.]</w:t>
      </w:r>
    </w:p>
    <w:p w:rsidR="003801A4" w:rsidRPr="00DF7B57" w:rsidP="00E31F7B" w14:paraId="28478509" w14:textId="299AFE65">
      <w:pPr>
        <w:rPr>
          <w:rFonts w:ascii="Source Sans Pro" w:hAnsi="Source Sans Pro"/>
        </w:rPr>
      </w:pPr>
      <w:r w:rsidRPr="00DF7B57">
        <w:rPr>
          <w:rFonts w:ascii="Source Sans Pro" w:hAnsi="Source Sans Pro"/>
        </w:rPr>
        <w:t>Medicare requires all health plans to limit how much you pay out</w:t>
      </w:r>
      <w:r w:rsidRPr="00DF7B57" w:rsidR="00E844AB">
        <w:rPr>
          <w:rFonts w:ascii="Source Sans Pro" w:hAnsi="Source Sans Pro"/>
        </w:rPr>
        <w:t xml:space="preserve"> </w:t>
      </w:r>
      <w:r w:rsidRPr="00DF7B57">
        <w:rPr>
          <w:rFonts w:ascii="Source Sans Pro" w:hAnsi="Source Sans Pro"/>
        </w:rPr>
        <w:t>of</w:t>
      </w:r>
      <w:r w:rsidRPr="00DF7B57" w:rsidR="00E844AB">
        <w:rPr>
          <w:rFonts w:ascii="Source Sans Pro" w:hAnsi="Source Sans Pro"/>
        </w:rPr>
        <w:t xml:space="preserve"> </w:t>
      </w:r>
      <w:r w:rsidRPr="00DF7B57">
        <w:rPr>
          <w:rFonts w:ascii="Source Sans Pro" w:hAnsi="Source Sans Pro"/>
        </w:rPr>
        <w:t xml:space="preserve">pocket </w:t>
      </w:r>
      <w:r w:rsidRPr="00DF7B57" w:rsidR="009612C6">
        <w:rPr>
          <w:rFonts w:ascii="Source Sans Pro" w:hAnsi="Source Sans Pro"/>
        </w:rPr>
        <w:t xml:space="preserve">for </w:t>
      </w:r>
      <w:r w:rsidRPr="00DF7B57">
        <w:rPr>
          <w:rFonts w:ascii="Source Sans Pro" w:hAnsi="Source Sans Pro"/>
        </w:rPr>
        <w:t>the year. This limit is called the maximum out-of-pocket amount. Once you</w:t>
      </w:r>
      <w:r w:rsidRPr="00DF7B57" w:rsidR="004779DA">
        <w:rPr>
          <w:rFonts w:ascii="Source Sans Pro" w:hAnsi="Source Sans Pro"/>
        </w:rPr>
        <w:t>’ve paid</w:t>
      </w:r>
      <w:r w:rsidRPr="00DF7B57">
        <w:rPr>
          <w:rFonts w:ascii="Source Sans Pro" w:hAnsi="Source Sans Pro"/>
        </w:rPr>
        <w:t xml:space="preserve"> </w:t>
      </w:r>
      <w:r w:rsidRPr="00DF7B57" w:rsidR="00907EC3">
        <w:rPr>
          <w:rFonts w:ascii="Source Sans Pro" w:hAnsi="Source Sans Pro"/>
        </w:rPr>
        <w:t xml:space="preserve">this </w:t>
      </w:r>
      <w:r w:rsidRPr="00DF7B57">
        <w:rPr>
          <w:rFonts w:ascii="Source Sans Pro" w:hAnsi="Source Sans Pro"/>
        </w:rPr>
        <w:t xml:space="preserve">amount, you generally pay nothing for covered </w:t>
      </w:r>
      <w:r w:rsidRPr="00DF7B57">
        <w:rPr>
          <w:rFonts w:ascii="Source Sans Pro" w:hAnsi="Source Sans Pro"/>
          <w:color w:val="0000FF"/>
        </w:rPr>
        <w:t>[</w:t>
      </w:r>
      <w:r w:rsidRPr="00DF7B57">
        <w:rPr>
          <w:rFonts w:ascii="Source Sans Pro" w:hAnsi="Source Sans Pro"/>
          <w:i/>
          <w:color w:val="0000FF"/>
        </w:rPr>
        <w:t>insert if applicable:</w:t>
      </w:r>
      <w:r w:rsidRPr="00DF7B57">
        <w:rPr>
          <w:rFonts w:ascii="Source Sans Pro" w:hAnsi="Source Sans Pro"/>
          <w:color w:val="0000FF"/>
        </w:rPr>
        <w:t xml:space="preserve"> Part A and Part B]</w:t>
      </w:r>
      <w:r w:rsidRPr="00DF7B57">
        <w:rPr>
          <w:rFonts w:ascii="Source Sans Pro" w:hAnsi="Source Sans Pro"/>
        </w:rPr>
        <w:t xml:space="preserve"> services </w:t>
      </w:r>
      <w:r w:rsidRPr="00DF7B57" w:rsidR="00017F44">
        <w:rPr>
          <w:rFonts w:ascii="Source Sans Pro" w:hAnsi="Source Sans Pro"/>
          <w:color w:val="0000FF"/>
        </w:rPr>
        <w:t>[</w:t>
      </w:r>
      <w:r w:rsidRPr="00DF7B57" w:rsidR="00017F44">
        <w:rPr>
          <w:rFonts w:ascii="Source Sans Pro" w:hAnsi="Source Sans Pro"/>
          <w:i/>
          <w:color w:val="0000FF"/>
        </w:rPr>
        <w:t>insert if applicable:</w:t>
      </w:r>
      <w:r w:rsidRPr="00DF7B57" w:rsidR="00017F44">
        <w:rPr>
          <w:rFonts w:ascii="Source Sans Pro" w:hAnsi="Source Sans Pro"/>
        </w:rPr>
        <w:t xml:space="preserve"> </w:t>
      </w:r>
      <w:r w:rsidRPr="00DF7B57" w:rsidR="00482B37">
        <w:rPr>
          <w:rFonts w:ascii="Source Sans Pro" w:hAnsi="Source Sans Pro"/>
        </w:rPr>
        <w:t>(and other health services not covered by Medicare)</w:t>
      </w:r>
      <w:r w:rsidRPr="00DF7B57" w:rsidR="00017F44">
        <w:rPr>
          <w:rFonts w:ascii="Source Sans Pro" w:hAnsi="Source Sans Pro"/>
        </w:rPr>
        <w:t>]</w:t>
      </w:r>
      <w:r w:rsidRPr="00DF7B57" w:rsidR="00482B37">
        <w:rPr>
          <w:rFonts w:ascii="Source Sans Pro" w:hAnsi="Source Sans Pro"/>
        </w:rPr>
        <w:t xml:space="preserve"> </w:t>
      </w:r>
      <w:r w:rsidRPr="00DF7B57">
        <w:rPr>
          <w:rFonts w:ascii="Source Sans Pro" w:hAnsi="Source Sans Pro"/>
        </w:rPr>
        <w:t xml:space="preserve">for the rest of the </w:t>
      </w:r>
      <w:r w:rsidRPr="00DF7B57" w:rsidR="004779DA">
        <w:rPr>
          <w:rFonts w:ascii="Source Sans Pro" w:hAnsi="Source Sans Pro"/>
        </w:rPr>
        <w:t xml:space="preserve">calendar </w:t>
      </w:r>
      <w:r w:rsidRPr="00DF7B57">
        <w:rPr>
          <w:rFonts w:ascii="Source Sans Pro" w:hAnsi="Source Sans Pro"/>
        </w:rPr>
        <w:t>year.</w:t>
      </w:r>
    </w:p>
    <w:tbl>
      <w:tblPr>
        <w:tblW w:w="4900" w:type="pct"/>
        <w:jc w:val="center"/>
        <w:tblBorders>
          <w:bottom w:val="dotted" w:sz="4" w:space="0" w:color="auto"/>
          <w:insideH w:val="dotted" w:sz="4" w:space="0" w:color="auto"/>
          <w:insideV w:val="dotted" w:sz="4" w:space="0" w:color="auto"/>
        </w:tblBorders>
        <w:tblLook w:val="04A0"/>
      </w:tblPr>
      <w:tblGrid>
        <w:gridCol w:w="3704"/>
        <w:gridCol w:w="2463"/>
        <w:gridCol w:w="3006"/>
      </w:tblGrid>
      <w:tr w14:paraId="224B26CC" w14:textId="77777777" w:rsidTr="00172891">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B3586" w:rsidRPr="00DF7B57" w14:paraId="3104EB90" w14:textId="77777777">
            <w:pPr>
              <w:pStyle w:val="TableHeader1"/>
              <w:jc w:val="left"/>
              <w:rPr>
                <w:rFonts w:ascii="Source Sans Pro" w:hAnsi="Source Sans Pro"/>
              </w:rPr>
            </w:pPr>
          </w:p>
        </w:tc>
        <w:tc>
          <w:tcPr>
            <w:tcW w:w="2463" w:type="dxa"/>
            <w:tcMar>
              <w:top w:w="144" w:type="dxa"/>
              <w:left w:w="115" w:type="dxa"/>
              <w:bottom w:w="144" w:type="dxa"/>
              <w:right w:w="115" w:type="dxa"/>
            </w:tcMar>
          </w:tcPr>
          <w:p w:rsidR="00FB3586" w:rsidRPr="00DF7B57" w14:paraId="24CDC549" w14:textId="160B6477">
            <w:pPr>
              <w:pStyle w:val="TableHeader1"/>
              <w:rPr>
                <w:rFonts w:ascii="Source Sans Pro" w:hAnsi="Source Sans Pro"/>
              </w:rPr>
            </w:pPr>
            <w:r w:rsidRPr="00DF7B57">
              <w:rPr>
                <w:rFonts w:ascii="Source Sans Pro" w:hAnsi="Source Sans Pro"/>
              </w:rPr>
              <w:t>202</w:t>
            </w:r>
            <w:r w:rsidR="00A13CCE">
              <w:rPr>
                <w:rFonts w:ascii="Source Sans Pro" w:hAnsi="Source Sans Pro"/>
              </w:rPr>
              <w:t>6</w:t>
            </w:r>
          </w:p>
          <w:p w:rsidR="00FB3586" w:rsidRPr="00DF7B57" w14:paraId="0516506C" w14:textId="77777777">
            <w:pPr>
              <w:pStyle w:val="TableHeader1"/>
              <w:rPr>
                <w:rFonts w:ascii="Source Sans Pro" w:hAnsi="Source Sans Pro"/>
              </w:rPr>
            </w:pPr>
            <w:r w:rsidRPr="00DF7B57">
              <w:rPr>
                <w:rFonts w:ascii="Source Sans Pro" w:hAnsi="Source Sans Pro"/>
              </w:rPr>
              <w:t>(this year)</w:t>
            </w:r>
          </w:p>
        </w:tc>
        <w:tc>
          <w:tcPr>
            <w:tcW w:w="3006" w:type="dxa"/>
            <w:shd w:val="clear" w:color="auto" w:fill="000000" w:themeFill="text1"/>
            <w:tcMar>
              <w:top w:w="144" w:type="dxa"/>
              <w:bottom w:w="144" w:type="dxa"/>
            </w:tcMar>
          </w:tcPr>
          <w:p w:rsidR="00FB3586" w:rsidRPr="00DF7B57" w14:paraId="4417FCFA" w14:textId="2CA5E557">
            <w:pPr>
              <w:pStyle w:val="TableHeader1"/>
              <w:rPr>
                <w:rFonts w:ascii="Source Sans Pro" w:hAnsi="Source Sans Pro"/>
              </w:rPr>
            </w:pPr>
            <w:r w:rsidRPr="00DF7B57">
              <w:rPr>
                <w:rFonts w:ascii="Source Sans Pro" w:hAnsi="Source Sans Pro"/>
              </w:rPr>
              <w:t>202</w:t>
            </w:r>
            <w:r w:rsidR="0029401E">
              <w:rPr>
                <w:rFonts w:ascii="Source Sans Pro" w:hAnsi="Source Sans Pro"/>
              </w:rPr>
              <w:t>7</w:t>
            </w:r>
          </w:p>
          <w:p w:rsidR="00FB3586" w:rsidRPr="00DF7B57" w14:paraId="6750D012" w14:textId="77777777">
            <w:pPr>
              <w:pStyle w:val="TableHeader1"/>
              <w:rPr>
                <w:rFonts w:ascii="Source Sans Pro" w:hAnsi="Source Sans Pro"/>
              </w:rPr>
            </w:pPr>
            <w:r w:rsidRPr="00DF7B57">
              <w:rPr>
                <w:rFonts w:ascii="Source Sans Pro" w:hAnsi="Source Sans Pro"/>
              </w:rPr>
              <w:t>(next year)</w:t>
            </w:r>
          </w:p>
        </w:tc>
      </w:tr>
      <w:tr w14:paraId="1A12952A" w14:textId="77777777" w:rsidTr="00172891">
        <w:tblPrEx>
          <w:tblW w:w="4900" w:type="pct"/>
          <w:jc w:val="center"/>
          <w:tblLook w:val="04A0"/>
        </w:tblPrEx>
        <w:trPr>
          <w:cantSplit/>
          <w:jc w:val="center"/>
        </w:trPr>
        <w:tc>
          <w:tcPr>
            <w:tcW w:w="3704" w:type="dxa"/>
            <w:tcMar>
              <w:top w:w="144" w:type="dxa"/>
              <w:bottom w:w="144" w:type="dxa"/>
            </w:tcMar>
          </w:tcPr>
          <w:p w:rsidR="00FB3586" w:rsidRPr="00DF7B57" w:rsidP="007E28A0" w14:paraId="381C14EF" w14:textId="77777777">
            <w:pPr>
              <w:pStyle w:val="TableHeaderSide"/>
              <w:spacing w:before="120" w:after="120"/>
              <w:rPr>
                <w:rFonts w:ascii="Source Sans Pro" w:hAnsi="Source Sans Pro"/>
              </w:rPr>
            </w:pPr>
            <w:r w:rsidRPr="00DF7B57">
              <w:rPr>
                <w:rFonts w:ascii="Source Sans Pro" w:hAnsi="Source Sans Pro"/>
              </w:rPr>
              <w:t>Maximum out-of-pocket amount</w:t>
            </w:r>
          </w:p>
          <w:p w:rsidR="00FB3586" w:rsidRPr="00DF7B57" w:rsidP="007E28A0" w14:paraId="285BF0D7" w14:textId="37390E97">
            <w:pPr>
              <w:pStyle w:val="TableHeader1"/>
              <w:spacing w:before="120" w:after="120"/>
              <w:jc w:val="left"/>
              <w:rPr>
                <w:rFonts w:ascii="Source Sans Pro" w:hAnsi="Source Sans Pro"/>
                <w:b w:val="0"/>
              </w:rPr>
            </w:pPr>
            <w:r w:rsidRPr="00DF7B57">
              <w:rPr>
                <w:rFonts w:ascii="Source Sans Pro" w:hAnsi="Source Sans Pro"/>
                <w:b w:val="0"/>
              </w:rPr>
              <w:t>Your costs for covered medical services (such as copay</w:t>
            </w:r>
            <w:r w:rsidRPr="00DF7B57" w:rsidR="00E61495">
              <w:rPr>
                <w:rFonts w:ascii="Source Sans Pro" w:hAnsi="Source Sans Pro"/>
                <w:b w:val="0"/>
              </w:rPr>
              <w:t>ment</w:t>
            </w:r>
            <w:r w:rsidRPr="00DF7B57">
              <w:rPr>
                <w:rFonts w:ascii="Source Sans Pro" w:hAnsi="Source Sans Pro"/>
                <w:b w:val="0"/>
              </w:rPr>
              <w:t xml:space="preserve">s </w:t>
            </w:r>
            <w:r w:rsidRPr="00DF7B57">
              <w:rPr>
                <w:rFonts w:ascii="Source Sans Pro" w:hAnsi="Source Sans Pro"/>
                <w:b w:val="0"/>
                <w:color w:val="0000FF"/>
              </w:rPr>
              <w:t>[</w:t>
            </w:r>
            <w:r w:rsidRPr="00DF7B57">
              <w:rPr>
                <w:rFonts w:ascii="Source Sans Pro" w:hAnsi="Source Sans Pro"/>
                <w:b w:val="0"/>
                <w:i/>
                <w:color w:val="0000FF"/>
              </w:rPr>
              <w:t xml:space="preserve">insert if plan has a deductible: </w:t>
            </w:r>
            <w:r w:rsidRPr="00DF7B57">
              <w:rPr>
                <w:rFonts w:ascii="Source Sans Pro" w:hAnsi="Source Sans Pro"/>
                <w:b w:val="0"/>
                <w:color w:val="0000FF"/>
              </w:rPr>
              <w:t>and deductibles]</w:t>
            </w:r>
            <w:r w:rsidRPr="00DF7B57">
              <w:rPr>
                <w:rFonts w:ascii="Source Sans Pro" w:hAnsi="Source Sans Pro"/>
                <w:b w:val="0"/>
              </w:rPr>
              <w:t xml:space="preserve">) </w:t>
            </w:r>
            <w:r w:rsidRPr="00DF7B57">
              <w:rPr>
                <w:rFonts w:ascii="Source Sans Pro" w:hAnsi="Source Sans Pro"/>
              </w:rPr>
              <w:t>count</w:t>
            </w:r>
            <w:r w:rsidRPr="00DF7B57">
              <w:rPr>
                <w:rFonts w:ascii="Source Sans Pro" w:hAnsi="Source Sans Pro"/>
                <w:b w:val="0"/>
              </w:rPr>
              <w:t xml:space="preserve"> toward your maximum out-of-pocket amount.</w:t>
            </w:r>
          </w:p>
          <w:p w:rsidR="00FB3586" w:rsidRPr="0017494D" w:rsidP="007E28A0" w14:paraId="6A331DAD" w14:textId="3E7369E8">
            <w:pPr>
              <w:pStyle w:val="TableHeader1"/>
              <w:spacing w:before="120" w:after="120"/>
              <w:jc w:val="left"/>
              <w:rPr>
                <w:rFonts w:ascii="Source Sans Pro" w:hAnsi="Source Sans Pro"/>
                <w:b w:val="0"/>
              </w:rPr>
            </w:pPr>
            <w:r w:rsidRPr="00DF7B57">
              <w:rPr>
                <w:rFonts w:ascii="Source Sans Pro" w:hAnsi="Source Sans Pro"/>
                <w:b w:val="0"/>
                <w:i/>
                <w:color w:val="0000FF"/>
                <w:lang w:bidi="x-none"/>
              </w:rPr>
              <w:t xml:space="preserve">[Plans with no premium and/or Part D coverage </w:t>
            </w:r>
            <w:r w:rsidRPr="00DF7B57" w:rsidR="004D317C">
              <w:rPr>
                <w:rFonts w:ascii="Source Sans Pro" w:hAnsi="Source Sans Pro"/>
                <w:b w:val="0"/>
                <w:i/>
                <w:color w:val="0000FF"/>
                <w:lang w:bidi="x-none"/>
              </w:rPr>
              <w:t>can</w:t>
            </w:r>
            <w:r w:rsidRPr="00DF7B57">
              <w:rPr>
                <w:rFonts w:ascii="Source Sans Pro" w:hAnsi="Source Sans Pro"/>
                <w:b w:val="0"/>
                <w:i/>
                <w:color w:val="0000FF"/>
                <w:lang w:bidi="x-none"/>
              </w:rPr>
              <w:t xml:space="preserve"> modify the following sentence as needed]</w:t>
            </w:r>
            <w:r w:rsidRPr="00DF7B57">
              <w:rPr>
                <w:rFonts w:ascii="Source Sans Pro" w:hAnsi="Source Sans Pro"/>
                <w:b w:val="0"/>
                <w:color w:val="000000"/>
                <w:lang w:bidi="x-none"/>
              </w:rPr>
              <w:t xml:space="preserve"> </w:t>
            </w:r>
            <w:r w:rsidR="001C54DD">
              <w:rPr>
                <w:rFonts w:ascii="Source Sans Pro" w:hAnsi="Source Sans Pro"/>
                <w:b w:val="0"/>
              </w:rPr>
              <w:t>O</w:t>
            </w:r>
            <w:r w:rsidRPr="0017494D">
              <w:rPr>
                <w:rFonts w:ascii="Source Sans Pro" w:hAnsi="Source Sans Pro"/>
                <w:b w:val="0"/>
              </w:rPr>
              <w:t xml:space="preserve">ur plan premium and your costs for prescription drugs </w:t>
            </w:r>
            <w:r w:rsidRPr="0017494D">
              <w:rPr>
                <w:rFonts w:ascii="Source Sans Pro" w:hAnsi="Source Sans Pro"/>
              </w:rPr>
              <w:t>don’t count</w:t>
            </w:r>
            <w:r w:rsidRPr="0017494D">
              <w:rPr>
                <w:rFonts w:ascii="Source Sans Pro" w:hAnsi="Source Sans Pro"/>
                <w:b w:val="0"/>
              </w:rPr>
              <w:t xml:space="preserve"> toward your maximum out-of-pocket amount.</w:t>
            </w:r>
          </w:p>
          <w:p w:rsidR="00FB3586" w:rsidRPr="0017494D" w:rsidP="007E28A0" w14:paraId="4606712E" w14:textId="15799D55">
            <w:pPr>
              <w:pStyle w:val="TableHeader1"/>
              <w:spacing w:before="120" w:after="120"/>
              <w:jc w:val="left"/>
              <w:rPr>
                <w:rFonts w:ascii="Source Sans Pro" w:hAnsi="Source Sans Pro"/>
                <w:b w:val="0"/>
              </w:rPr>
            </w:pPr>
            <w:r w:rsidRPr="0017494D">
              <w:rPr>
                <w:rFonts w:ascii="Source Sans Pro" w:hAnsi="Source Sans Pro"/>
                <w:b w:val="0"/>
                <w:i/>
                <w:color w:val="0000FF"/>
              </w:rPr>
              <w:t xml:space="preserve">[If there are no changes from year to year, plans </w:t>
            </w:r>
            <w:r w:rsidRPr="0017494D" w:rsidR="004D317C">
              <w:rPr>
                <w:rFonts w:ascii="Source Sans Pro" w:hAnsi="Source Sans Pro"/>
                <w:b w:val="0"/>
                <w:i/>
                <w:color w:val="0000FF"/>
              </w:rPr>
              <w:t>can</w:t>
            </w:r>
            <w:r w:rsidRPr="0017494D">
              <w:rPr>
                <w:rFonts w:ascii="Source Sans Pro" w:hAnsi="Source Sans Pro"/>
                <w:b w:val="0"/>
                <w:i/>
                <w:color w:val="0000FF"/>
              </w:rPr>
              <w:t xml:space="preserve"> indicate in the column that there is no change for the upcoming benefit year.]</w:t>
            </w:r>
          </w:p>
        </w:tc>
        <w:tc>
          <w:tcPr>
            <w:tcW w:w="2463" w:type="dxa"/>
            <w:tcMar>
              <w:top w:w="144" w:type="dxa"/>
              <w:bottom w:w="144" w:type="dxa"/>
            </w:tcMar>
          </w:tcPr>
          <w:p w:rsidR="00FB3586" w:rsidRPr="00DF7B57" w:rsidP="007E28A0" w14:paraId="6AE0F32F" w14:textId="04186E7B">
            <w:pPr>
              <w:spacing w:before="120" w:beforeAutospacing="0" w:after="120" w:afterAutospacing="0"/>
              <w:jc w:val="center"/>
              <w:rPr>
                <w:rFonts w:ascii="Source Sans Pro" w:hAnsi="Source Sans Pro"/>
              </w:rPr>
            </w:pPr>
            <w:r w:rsidRPr="0017494D">
              <w:rPr>
                <w:rFonts w:ascii="Source Sans Pro" w:hAnsi="Source Sans Pro"/>
                <w:i/>
                <w:color w:val="0000FF"/>
              </w:rPr>
              <w:t>[Insert 202</w:t>
            </w:r>
            <w:r w:rsidR="00A13CCE">
              <w:rPr>
                <w:rFonts w:ascii="Source Sans Pro" w:hAnsi="Source Sans Pro"/>
                <w:i/>
                <w:color w:val="0000FF"/>
              </w:rPr>
              <w:t>6</w:t>
            </w:r>
            <w:r w:rsidRPr="00DF7B57">
              <w:rPr>
                <w:rFonts w:ascii="Source Sans Pro" w:hAnsi="Source Sans Pro"/>
                <w:i/>
                <w:color w:val="0000FF"/>
              </w:rPr>
              <w:t xml:space="preserve"> MOOP amount]</w:t>
            </w:r>
          </w:p>
        </w:tc>
        <w:tc>
          <w:tcPr>
            <w:tcW w:w="3006" w:type="dxa"/>
            <w:tcMar>
              <w:top w:w="144" w:type="dxa"/>
              <w:bottom w:w="144" w:type="dxa"/>
            </w:tcMar>
          </w:tcPr>
          <w:p w:rsidR="00FB3586" w:rsidRPr="00DF7B57" w:rsidP="007E28A0" w14:paraId="52DE54AD" w14:textId="2C078083">
            <w:pPr>
              <w:spacing w:before="120" w:beforeAutospacing="0" w:after="120" w:afterAutospacing="0"/>
              <w:jc w:val="center"/>
              <w:rPr>
                <w:rFonts w:ascii="Source Sans Pro" w:hAnsi="Source Sans Pro"/>
                <w:b/>
                <w:i/>
                <w:color w:val="0000FF"/>
              </w:rPr>
            </w:pP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MOOP amount]</w:t>
            </w:r>
          </w:p>
          <w:p w:rsidR="00FB3586" w:rsidRPr="00DF7B57" w:rsidP="007E28A0" w14:paraId="366349CA" w14:textId="30702C03">
            <w:pPr>
              <w:spacing w:before="120" w:beforeAutospacing="0" w:after="120" w:afterAutospacing="0"/>
              <w:jc w:val="center"/>
              <w:rPr>
                <w:rFonts w:ascii="Source Sans Pro" w:hAnsi="Source Sans Pro"/>
                <w:b/>
              </w:rPr>
            </w:pPr>
            <w:r w:rsidRPr="00DF7B57">
              <w:rPr>
                <w:rFonts w:ascii="Source Sans Pro" w:hAnsi="Source Sans Pro"/>
                <w:b/>
              </w:rPr>
              <w:t>Once you</w:t>
            </w:r>
            <w:r w:rsidRPr="00DF7B57" w:rsidR="0060681E">
              <w:rPr>
                <w:rFonts w:ascii="Source Sans Pro" w:hAnsi="Source Sans Pro"/>
                <w:b/>
              </w:rPr>
              <w:t>’ve</w:t>
            </w:r>
            <w:r w:rsidRPr="00DF7B57">
              <w:rPr>
                <w:rFonts w:ascii="Source Sans Pro" w:hAnsi="Source Sans Pro"/>
                <w:b/>
              </w:rPr>
              <w:t xml:space="preserve"> paid </w:t>
            </w:r>
            <w:r w:rsidRPr="00DF7B57">
              <w:rPr>
                <w:rFonts w:ascii="Source Sans Pro" w:hAnsi="Source Sans Pro"/>
                <w:b/>
                <w:i/>
                <w:color w:val="0000FF"/>
              </w:rPr>
              <w:t>[insert 202</w:t>
            </w:r>
            <w:r w:rsidR="0029401E">
              <w:rPr>
                <w:rFonts w:ascii="Source Sans Pro" w:hAnsi="Source Sans Pro"/>
                <w:b/>
                <w:i/>
                <w:color w:val="0000FF"/>
              </w:rPr>
              <w:t>7</w:t>
            </w:r>
            <w:r w:rsidRPr="00DF7B57">
              <w:rPr>
                <w:rFonts w:ascii="Source Sans Pro" w:hAnsi="Source Sans Pro"/>
                <w:b/>
                <w:i/>
                <w:color w:val="0000FF"/>
              </w:rPr>
              <w:t xml:space="preserve"> MOOP amount]</w:t>
            </w:r>
            <w:r w:rsidRPr="00DF7B57">
              <w:rPr>
                <w:rFonts w:ascii="Source Sans Pro" w:hAnsi="Source Sans Pro"/>
                <w:b/>
              </w:rPr>
              <w:t xml:space="preserve"> out of pocket for covered </w:t>
            </w:r>
            <w:r w:rsidRPr="00DF7B57">
              <w:rPr>
                <w:rFonts w:ascii="Source Sans Pro" w:hAnsi="Source Sans Pro"/>
                <w:b/>
                <w:color w:val="0000FF"/>
              </w:rPr>
              <w:t>[</w:t>
            </w:r>
            <w:r w:rsidRPr="00DF7B57">
              <w:rPr>
                <w:rFonts w:ascii="Source Sans Pro" w:hAnsi="Source Sans Pro"/>
                <w:b/>
                <w:i/>
                <w:color w:val="0000FF"/>
              </w:rPr>
              <w:t>insert if applicable:</w:t>
            </w:r>
            <w:r w:rsidRPr="00DF7B57">
              <w:rPr>
                <w:rFonts w:ascii="Source Sans Pro" w:hAnsi="Source Sans Pro"/>
                <w:b/>
                <w:color w:val="0000FF"/>
              </w:rPr>
              <w:t xml:space="preserve"> Part A and Part B]</w:t>
            </w:r>
            <w:r w:rsidRPr="00DF7B57">
              <w:rPr>
                <w:rFonts w:ascii="Source Sans Pro" w:hAnsi="Source Sans Pro"/>
                <w:b/>
              </w:rPr>
              <w:t xml:space="preserve"> services, you</w:t>
            </w:r>
            <w:r w:rsidRPr="00DF7B57" w:rsidR="00AE04E2">
              <w:rPr>
                <w:rFonts w:ascii="Source Sans Pro" w:hAnsi="Source Sans Pro"/>
                <w:b/>
              </w:rPr>
              <w:t>’ll</w:t>
            </w:r>
            <w:r w:rsidRPr="00DF7B57">
              <w:rPr>
                <w:rFonts w:ascii="Source Sans Pro" w:hAnsi="Source Sans Pro"/>
                <w:b/>
              </w:rPr>
              <w:t xml:space="preserve"> pay nothing for your covered </w:t>
            </w:r>
            <w:r w:rsidRPr="00DF7B57">
              <w:rPr>
                <w:rFonts w:ascii="Source Sans Pro" w:hAnsi="Source Sans Pro"/>
                <w:b/>
                <w:color w:val="0000FF"/>
              </w:rPr>
              <w:t>[</w:t>
            </w:r>
            <w:r w:rsidRPr="00DF7B57">
              <w:rPr>
                <w:rFonts w:ascii="Source Sans Pro" w:hAnsi="Source Sans Pro"/>
                <w:b/>
                <w:i/>
                <w:color w:val="0000FF"/>
              </w:rPr>
              <w:t>insert if applicable:</w:t>
            </w:r>
            <w:r w:rsidRPr="00DF7B57">
              <w:rPr>
                <w:rFonts w:ascii="Source Sans Pro" w:hAnsi="Source Sans Pro"/>
                <w:b/>
                <w:color w:val="0000FF"/>
              </w:rPr>
              <w:t xml:space="preserve"> Part A and Part B]</w:t>
            </w:r>
            <w:r w:rsidRPr="00DF7B57">
              <w:rPr>
                <w:rFonts w:ascii="Source Sans Pro" w:hAnsi="Source Sans Pro"/>
                <w:b/>
              </w:rPr>
              <w:t xml:space="preserve"> services for the rest of the calendar year.</w:t>
            </w:r>
          </w:p>
        </w:tc>
      </w:tr>
    </w:tbl>
    <w:p w:rsidR="00172891" w:rsidP="004C340B" w14:paraId="4A4E2BA9" w14:textId="77777777">
      <w:pPr>
        <w:pStyle w:val="Heading3"/>
        <w:rPr>
          <w:rFonts w:ascii="Source Sans Pro" w:hAnsi="Source Sans Pro"/>
        </w:rPr>
      </w:pPr>
      <w:bookmarkStart w:id="19" w:name="_Toc180149717"/>
    </w:p>
    <w:p w:rsidR="00FB3586" w:rsidRPr="00DF7B57" w:rsidP="004C340B" w14:paraId="0B1BFF68" w14:textId="688ED354">
      <w:pPr>
        <w:pStyle w:val="Heading3"/>
        <w:rPr>
          <w:rFonts w:ascii="Source Sans Pro" w:hAnsi="Source Sans Pro"/>
        </w:rPr>
      </w:pPr>
      <w:r w:rsidRPr="00DF7B57">
        <w:rPr>
          <w:rFonts w:ascii="Source Sans Pro" w:hAnsi="Source Sans Pro"/>
        </w:rPr>
        <w:t xml:space="preserve">Section 1.3 </w:t>
      </w:r>
      <w:r w:rsidRPr="00DF7B57">
        <w:rPr>
          <w:rFonts w:ascii="Source Sans Pro" w:hAnsi="Source Sans Pro"/>
        </w:rPr>
        <w:t>Changes to the Provider Network</w:t>
      </w:r>
      <w:bookmarkEnd w:id="19"/>
    </w:p>
    <w:p w:rsidR="00E862FD" w:rsidRPr="00DF7B57" w:rsidP="001A059E" w14:paraId="56E894F2" w14:textId="06B5627A">
      <w:pPr>
        <w:spacing w:after="120" w:afterAutospacing="0"/>
        <w:rPr>
          <w:rFonts w:ascii="Source Sans Pro" w:hAnsi="Source Sans Pro"/>
        </w:rPr>
      </w:pPr>
      <w:r w:rsidRPr="00DF7B57">
        <w:rPr>
          <w:rFonts w:ascii="Source Sans Pro" w:hAnsi="Source Sans Pro"/>
          <w:color w:val="0000FF"/>
        </w:rPr>
        <w:t>[</w:t>
      </w:r>
      <w:r w:rsidRPr="00DF7B57">
        <w:rPr>
          <w:rFonts w:ascii="Source Sans Pro" w:hAnsi="Source Sans Pro"/>
          <w:i/>
          <w:color w:val="0000FF"/>
        </w:rPr>
        <w:t>Insert if applicable:</w:t>
      </w:r>
      <w:r w:rsidRPr="00DF7B57">
        <w:rPr>
          <w:rFonts w:ascii="Source Sans Pro" w:hAnsi="Source Sans Pro"/>
          <w:color w:val="0000FF"/>
        </w:rPr>
        <w:t xml:space="preserve"> Our current </w:t>
      </w:r>
      <w:r w:rsidRPr="00DF7B57">
        <w:rPr>
          <w:rFonts w:ascii="Source Sans Pro" w:hAnsi="Source Sans Pro"/>
          <w:i/>
          <w:color w:val="0000FF"/>
        </w:rPr>
        <w:t xml:space="preserve">Provider Directory </w:t>
      </w:r>
      <w:r w:rsidRPr="00DF7B57">
        <w:rPr>
          <w:rFonts w:ascii="Source Sans Pro" w:hAnsi="Source Sans Pro"/>
          <w:color w:val="0000FF"/>
        </w:rPr>
        <w:t xml:space="preserve">is included in the envelope with this </w:t>
      </w:r>
      <w:r w:rsidRPr="00DF7B57" w:rsidR="009B559E">
        <w:rPr>
          <w:rFonts w:ascii="Source Sans Pro" w:hAnsi="Source Sans Pro"/>
          <w:color w:val="0000FF"/>
        </w:rPr>
        <w:t>material</w:t>
      </w:r>
      <w:r w:rsidRPr="00DF7B57">
        <w:rPr>
          <w:rFonts w:ascii="Source Sans Pro" w:hAnsi="Source Sans Pro"/>
        </w:rPr>
        <w:t>.</w:t>
      </w:r>
      <w:r w:rsidRPr="00DF7B57">
        <w:rPr>
          <w:rFonts w:ascii="Source Sans Pro" w:hAnsi="Source Sans Pro"/>
          <w:color w:val="0000FF"/>
        </w:rPr>
        <w:t>]</w:t>
      </w:r>
    </w:p>
    <w:p w:rsidR="00E862FD" w:rsidRPr="00DF7B57" w:rsidP="001A059E" w14:paraId="33A6DB29" w14:textId="778F8CCD">
      <w:pPr>
        <w:spacing w:after="120" w:afterAutospacing="0"/>
        <w:rPr>
          <w:rFonts w:ascii="Source Sans Pro" w:hAnsi="Source Sans Pro"/>
        </w:rPr>
      </w:pPr>
      <w:r w:rsidRPr="00DF7B57">
        <w:rPr>
          <w:rFonts w:ascii="Source Sans Pro" w:hAnsi="Source Sans Pro"/>
          <w:i/>
          <w:color w:val="0000FF"/>
        </w:rPr>
        <w:t>[Insert applicable section: For a plan that does</w:t>
      </w:r>
      <w:r w:rsidRPr="00DF7B57" w:rsidR="00D95156">
        <w:rPr>
          <w:rFonts w:ascii="Source Sans Pro" w:hAnsi="Source Sans Pro"/>
          <w:i/>
          <w:color w:val="0000FF"/>
        </w:rPr>
        <w:t>n’t</w:t>
      </w:r>
      <w:r w:rsidRPr="00DF7B57">
        <w:rPr>
          <w:rFonts w:ascii="Source Sans Pro" w:hAnsi="Source Sans Pro"/>
          <w:i/>
          <w:color w:val="0000FF"/>
        </w:rPr>
        <w:t xml:space="preserve"> have changes in its provider network]</w:t>
      </w:r>
      <w:r w:rsidRPr="00DF7B57">
        <w:rPr>
          <w:rFonts w:ascii="Source Sans Pro" w:hAnsi="Source Sans Pro"/>
          <w:color w:val="0000FF"/>
        </w:rPr>
        <w:t xml:space="preserve"> </w:t>
      </w:r>
      <w:r w:rsidRPr="00DF7B57">
        <w:rPr>
          <w:rFonts w:ascii="Source Sans Pro" w:hAnsi="Source Sans Pro"/>
        </w:rPr>
        <w:t>There are no changes to our network of providers for next year.</w:t>
      </w:r>
    </w:p>
    <w:p w:rsidR="00E862FD" w:rsidRPr="00DF7B57" w:rsidP="001A059E" w14:paraId="2332862B" w14:textId="6BA5EB15">
      <w:pPr>
        <w:spacing w:after="120" w:afterAutospacing="0"/>
        <w:rPr>
          <w:rFonts w:ascii="Source Sans Pro" w:hAnsi="Source Sans Pro"/>
        </w:rPr>
      </w:pPr>
      <w:r w:rsidRPr="00DF7B57">
        <w:rPr>
          <w:rFonts w:ascii="Source Sans Pro" w:hAnsi="Source Sans Pro"/>
          <w:i/>
          <w:color w:val="0000FF"/>
        </w:rPr>
        <w:t xml:space="preserve">[Insert applicable section: For a plan that has changes </w:t>
      </w:r>
      <w:r w:rsidRPr="00DF7B57" w:rsidR="009F32BA">
        <w:rPr>
          <w:rFonts w:ascii="Source Sans Pro" w:hAnsi="Source Sans Pro"/>
          <w:i/>
          <w:color w:val="0000FF"/>
        </w:rPr>
        <w:t>to</w:t>
      </w:r>
      <w:r w:rsidRPr="00DF7B57">
        <w:rPr>
          <w:rFonts w:ascii="Source Sans Pro" w:hAnsi="Source Sans Pro"/>
          <w:i/>
          <w:color w:val="0000FF"/>
        </w:rPr>
        <w:t xml:space="preserve"> its provider network]</w:t>
      </w:r>
      <w:r w:rsidRPr="00DF7B57">
        <w:rPr>
          <w:rFonts w:ascii="Source Sans Pro" w:hAnsi="Source Sans Pro"/>
          <w:color w:val="0000FF"/>
        </w:rPr>
        <w:t xml:space="preserve"> </w:t>
      </w:r>
      <w:r w:rsidRPr="00DF7B57">
        <w:rPr>
          <w:rFonts w:ascii="Source Sans Pro" w:hAnsi="Source Sans Pro"/>
        </w:rPr>
        <w:t>Our network of providers has changed for next year. Review the 202</w:t>
      </w:r>
      <w:r w:rsidR="0029401E">
        <w:rPr>
          <w:rFonts w:ascii="Source Sans Pro" w:hAnsi="Source Sans Pro"/>
        </w:rPr>
        <w:t>7</w:t>
      </w:r>
      <w:r w:rsidRPr="00DF7B57">
        <w:rPr>
          <w:rFonts w:ascii="Source Sans Pro" w:hAnsi="Source Sans Pro"/>
        </w:rPr>
        <w:t xml:space="preserve"> </w:t>
      </w:r>
      <w:r w:rsidRPr="00DF7B57">
        <w:rPr>
          <w:rFonts w:ascii="Source Sans Pro" w:hAnsi="Source Sans Pro"/>
          <w:i/>
        </w:rPr>
        <w:t>Provider Directory</w:t>
      </w:r>
      <w:r w:rsidRPr="00DF7B57">
        <w:rPr>
          <w:rFonts w:ascii="Source Sans Pro" w:hAnsi="Source Sans Pro"/>
        </w:rPr>
        <w:t xml:space="preserve"> </w:t>
      </w:r>
      <w:r w:rsidRPr="00DF7B57">
        <w:rPr>
          <w:rFonts w:ascii="Source Sans Pro" w:hAnsi="Source Sans Pro"/>
          <w:i/>
          <w:color w:val="0000FF"/>
        </w:rPr>
        <w:t xml:space="preserve">[insert </w:t>
      </w:r>
      <w:r w:rsidR="00F80925">
        <w:rPr>
          <w:rFonts w:ascii="Source Sans Pro" w:hAnsi="Source Sans Pro"/>
          <w:i/>
          <w:color w:val="0000FF"/>
        </w:rPr>
        <w:t xml:space="preserve">direct </w:t>
      </w:r>
      <w:r w:rsidRPr="00DF7B57">
        <w:rPr>
          <w:rFonts w:ascii="Source Sans Pro" w:hAnsi="Source Sans Pro"/>
          <w:i/>
          <w:color w:val="0000FF"/>
        </w:rPr>
        <w:t>URL</w:t>
      </w:r>
      <w:r w:rsidR="00F80925">
        <w:rPr>
          <w:rFonts w:ascii="Source Sans Pro" w:hAnsi="Source Sans Pro"/>
          <w:i/>
          <w:color w:val="0000FF"/>
        </w:rPr>
        <w:t xml:space="preserve"> to provider directory</w:t>
      </w:r>
      <w:r w:rsidRPr="00DF7B57">
        <w:rPr>
          <w:rFonts w:ascii="Source Sans Pro" w:hAnsi="Source Sans Pro"/>
          <w:i/>
          <w:color w:val="0000FF"/>
        </w:rPr>
        <w:t xml:space="preserve">] </w:t>
      </w:r>
      <w:r w:rsidRPr="00DF7B57">
        <w:rPr>
          <w:rFonts w:ascii="Source Sans Pro" w:hAnsi="Source Sans Pro"/>
        </w:rPr>
        <w:t>to see if your providers (primary care provider, specialists,</w:t>
      </w:r>
      <w:r w:rsidRPr="00DF7B57">
        <w:rPr>
          <w:rFonts w:ascii="Source Sans Pro" w:hAnsi="Source Sans Pro"/>
          <w:sz w:val="28"/>
          <w:szCs w:val="28"/>
        </w:rPr>
        <w:t xml:space="preserve"> </w:t>
      </w:r>
      <w:r w:rsidRPr="00DF7B57">
        <w:rPr>
          <w:rFonts w:ascii="Source Sans Pro" w:hAnsi="Source Sans Pro"/>
        </w:rPr>
        <w:t>hospitals,</w:t>
      </w:r>
      <w:r w:rsidRPr="00DF7B57">
        <w:rPr>
          <w:rFonts w:ascii="Source Sans Pro" w:hAnsi="Source Sans Pro"/>
          <w:sz w:val="28"/>
          <w:szCs w:val="28"/>
        </w:rPr>
        <w:t xml:space="preserve"> </w:t>
      </w:r>
      <w:r w:rsidRPr="00DF7B57">
        <w:rPr>
          <w:rFonts w:ascii="Source Sans Pro" w:hAnsi="Source Sans Pro"/>
        </w:rPr>
        <w:t xml:space="preserve">etc.) are in our network. Here’s how to get an updated </w:t>
      </w:r>
      <w:r w:rsidRPr="00DF7B57">
        <w:rPr>
          <w:rFonts w:ascii="Source Sans Pro" w:hAnsi="Source Sans Pro"/>
          <w:i/>
        </w:rPr>
        <w:t>Provider Directory</w:t>
      </w:r>
      <w:r w:rsidRPr="00DF7B57">
        <w:rPr>
          <w:rFonts w:ascii="Source Sans Pro" w:hAnsi="Source Sans Pro"/>
        </w:rPr>
        <w:t xml:space="preserve">: </w:t>
      </w:r>
    </w:p>
    <w:p w:rsidR="00E862FD" w:rsidRPr="00DF7B57" w:rsidP="001A059E" w14:paraId="6451E407" w14:textId="0DF77990">
      <w:pPr>
        <w:pStyle w:val="ListParagraph"/>
        <w:numPr>
          <w:ilvl w:val="0"/>
          <w:numId w:val="8"/>
        </w:numPr>
        <w:spacing w:after="120" w:afterAutospacing="0"/>
        <w:contextualSpacing w:val="0"/>
        <w:rPr>
          <w:rFonts w:ascii="Source Sans Pro" w:hAnsi="Source Sans Pro"/>
        </w:rPr>
      </w:pPr>
      <w:r w:rsidRPr="00DF7B57">
        <w:rPr>
          <w:rFonts w:ascii="Source Sans Pro" w:hAnsi="Source Sans Pro"/>
        </w:rPr>
        <w:t xml:space="preserve">Visit our website at </w:t>
      </w:r>
      <w:r w:rsidRPr="00DF7B57">
        <w:rPr>
          <w:rFonts w:ascii="Source Sans Pro" w:hAnsi="Source Sans Pro"/>
          <w:i/>
          <w:color w:val="0000FF"/>
        </w:rPr>
        <w:t>[insert URL]</w:t>
      </w:r>
      <w:r w:rsidRPr="00DF7B57">
        <w:rPr>
          <w:rFonts w:ascii="Source Sans Pro" w:hAnsi="Source Sans Pro"/>
          <w:color w:val="0000FF"/>
        </w:rPr>
        <w:t>.</w:t>
      </w:r>
    </w:p>
    <w:p w:rsidR="00E862FD" w:rsidRPr="00DF7B57" w:rsidP="001A059E" w14:paraId="34A5DA87" w14:textId="2E2F6F31">
      <w:pPr>
        <w:pStyle w:val="ListParagraph"/>
        <w:numPr>
          <w:ilvl w:val="0"/>
          <w:numId w:val="8"/>
        </w:numPr>
        <w:spacing w:after="120" w:afterAutospacing="0"/>
        <w:contextualSpacing w:val="0"/>
        <w:rPr>
          <w:rFonts w:ascii="Source Sans Pro" w:hAnsi="Source Sans Pro"/>
        </w:rPr>
      </w:pPr>
      <w:r w:rsidRPr="00DF7B57">
        <w:rPr>
          <w:rFonts w:ascii="Source Sans Pro" w:hAnsi="Source Sans Pro"/>
        </w:rPr>
        <w:t xml:space="preserve">Call Member Services at </w:t>
      </w:r>
      <w:r w:rsidRPr="00DF7B57">
        <w:rPr>
          <w:rFonts w:ascii="Source Sans Pro" w:hAnsi="Source Sans Pro"/>
          <w:i/>
          <w:color w:val="0000FF"/>
        </w:rPr>
        <w:t xml:space="preserve">[insert </w:t>
      </w:r>
      <w:r w:rsidRPr="00DF7B57" w:rsidR="00A219C4">
        <w:rPr>
          <w:rFonts w:ascii="Source Sans Pro" w:hAnsi="Source Sans Pro"/>
          <w:i/>
          <w:color w:val="0000FF"/>
        </w:rPr>
        <w:t>M</w:t>
      </w:r>
      <w:r w:rsidRPr="00DF7B57">
        <w:rPr>
          <w:rFonts w:ascii="Source Sans Pro" w:hAnsi="Source Sans Pro"/>
          <w:i/>
          <w:color w:val="0000FF"/>
        </w:rPr>
        <w:t xml:space="preserve">ember </w:t>
      </w:r>
      <w:r w:rsidRPr="00DF7B57" w:rsidR="00A219C4">
        <w:rPr>
          <w:rFonts w:ascii="Source Sans Pro" w:hAnsi="Source Sans Pro"/>
          <w:i/>
          <w:color w:val="0000FF"/>
        </w:rPr>
        <w:t>S</w:t>
      </w:r>
      <w:r w:rsidRPr="00DF7B57">
        <w:rPr>
          <w:rFonts w:ascii="Source Sans Pro" w:hAnsi="Source Sans Pro"/>
          <w:i/>
          <w:color w:val="0000FF"/>
        </w:rPr>
        <w:t>ervices number]</w:t>
      </w:r>
      <w:r w:rsidRPr="00DF7B57">
        <w:rPr>
          <w:rFonts w:ascii="Source Sans Pro" w:hAnsi="Source Sans Pro"/>
        </w:rPr>
        <w:t xml:space="preserve"> </w:t>
      </w:r>
      <w:r w:rsidRPr="00DF7B57" w:rsidR="00A219C4">
        <w:rPr>
          <w:rFonts w:ascii="Source Sans Pro" w:hAnsi="Source Sans Pro"/>
        </w:rPr>
        <w:t xml:space="preserve">(TTY users call </w:t>
      </w:r>
      <w:r w:rsidRPr="00DF7B57" w:rsidR="00A219C4">
        <w:rPr>
          <w:rFonts w:ascii="Source Sans Pro" w:hAnsi="Source Sans Pro"/>
          <w:i/>
          <w:color w:val="0000FF"/>
        </w:rPr>
        <w:t>[insert TTY number]</w:t>
      </w:r>
      <w:r w:rsidRPr="00DF7B57" w:rsidR="00A219C4">
        <w:rPr>
          <w:rFonts w:ascii="Source Sans Pro" w:hAnsi="Source Sans Pro"/>
        </w:rPr>
        <w:t xml:space="preserve">) </w:t>
      </w:r>
      <w:r w:rsidRPr="00DF7B57">
        <w:rPr>
          <w:rFonts w:ascii="Source Sans Pro" w:hAnsi="Source Sans Pro"/>
        </w:rPr>
        <w:t xml:space="preserve">to get current provider information or to ask us to mail you a </w:t>
      </w:r>
      <w:r w:rsidRPr="00DF7B57">
        <w:rPr>
          <w:rFonts w:ascii="Source Sans Pro" w:hAnsi="Source Sans Pro"/>
          <w:i/>
        </w:rPr>
        <w:t>Provider Directory</w:t>
      </w:r>
      <w:r w:rsidRPr="00DF7B57">
        <w:rPr>
          <w:rFonts w:ascii="Source Sans Pro" w:hAnsi="Source Sans Pro"/>
        </w:rPr>
        <w:t>.</w:t>
      </w:r>
    </w:p>
    <w:p w:rsidR="00E862FD" w:rsidRPr="0017494D" w:rsidP="001A059E" w14:paraId="59BD3BCB" w14:textId="11FAF8EC">
      <w:pPr>
        <w:spacing w:after="120" w:afterAutospacing="0"/>
        <w:rPr>
          <w:rFonts w:ascii="Source Sans Pro" w:hAnsi="Source Sans Pro"/>
        </w:rPr>
      </w:pPr>
      <w:r w:rsidRPr="00DF7B57">
        <w:rPr>
          <w:rFonts w:ascii="Source Sans Pro" w:hAnsi="Source Sans Pro"/>
          <w:color w:val="000000"/>
        </w:rPr>
        <w:t xml:space="preserve">We </w:t>
      </w:r>
      <w:r w:rsidRPr="00DF7B57" w:rsidR="005A3112">
        <w:rPr>
          <w:rFonts w:ascii="Source Sans Pro" w:hAnsi="Source Sans Pro"/>
          <w:color w:val="000000"/>
        </w:rPr>
        <w:t>can</w:t>
      </w:r>
      <w:r w:rsidRPr="00DF7B57">
        <w:rPr>
          <w:rFonts w:ascii="Source Sans Pro" w:hAnsi="Source Sans Pro"/>
          <w:color w:val="000000"/>
        </w:rPr>
        <w:t xml:space="preserve"> make changes to the hospitals, </w:t>
      </w:r>
      <w:r w:rsidRPr="00DF7B57" w:rsidR="00AC6A7F">
        <w:rPr>
          <w:rFonts w:ascii="Source Sans Pro" w:hAnsi="Source Sans Pro"/>
          <w:color w:val="000000"/>
        </w:rPr>
        <w:t>doctors</w:t>
      </w:r>
      <w:r w:rsidRPr="0017494D">
        <w:rPr>
          <w:rFonts w:ascii="Source Sans Pro" w:hAnsi="Source Sans Pro"/>
          <w:color w:val="000000"/>
        </w:rPr>
        <w:t>, and specialists (providers) that are part of our plan during the year.</w:t>
      </w:r>
      <w:r w:rsidRPr="0017494D">
        <w:rPr>
          <w:rFonts w:ascii="Source Sans Pro" w:hAnsi="Source Sans Pro"/>
          <w:color w:val="0000FF"/>
        </w:rPr>
        <w:t xml:space="preserve"> </w:t>
      </w:r>
      <w:r w:rsidRPr="0017494D">
        <w:rPr>
          <w:rFonts w:ascii="Source Sans Pro" w:hAnsi="Source Sans Pro"/>
        </w:rPr>
        <w:t>If a mid-year change in our providers affects you, c</w:t>
      </w:r>
      <w:r w:rsidRPr="0017494D" w:rsidR="007D0DB6">
        <w:rPr>
          <w:rFonts w:ascii="Source Sans Pro" w:hAnsi="Source Sans Pro"/>
        </w:rPr>
        <w:t>all</w:t>
      </w:r>
      <w:r w:rsidRPr="0017494D">
        <w:rPr>
          <w:rFonts w:ascii="Source Sans Pro" w:hAnsi="Source Sans Pro"/>
        </w:rPr>
        <w:t xml:space="preserve"> Member Services</w:t>
      </w:r>
      <w:r w:rsidRPr="0017494D" w:rsidR="007D0DB6">
        <w:rPr>
          <w:rFonts w:ascii="Source Sans Pro" w:hAnsi="Source Sans Pro"/>
        </w:rPr>
        <w:t xml:space="preserve"> at</w:t>
      </w:r>
      <w:r w:rsidRPr="0017494D">
        <w:rPr>
          <w:rFonts w:ascii="Source Sans Pro" w:hAnsi="Source Sans Pro"/>
        </w:rPr>
        <w:t xml:space="preserve"> </w:t>
      </w:r>
      <w:r w:rsidRPr="0017494D" w:rsidR="00A219C4">
        <w:rPr>
          <w:rFonts w:ascii="Source Sans Pro" w:hAnsi="Source Sans Pro"/>
          <w:i/>
          <w:color w:val="0000FF"/>
        </w:rPr>
        <w:t>[insert Member Services number]</w:t>
      </w:r>
      <w:r w:rsidRPr="0017494D" w:rsidR="00A219C4">
        <w:rPr>
          <w:rFonts w:ascii="Source Sans Pro" w:hAnsi="Source Sans Pro"/>
          <w:color w:val="0000FF"/>
        </w:rPr>
        <w:t xml:space="preserve"> </w:t>
      </w:r>
      <w:r w:rsidRPr="0017494D" w:rsidR="00A219C4">
        <w:rPr>
          <w:rFonts w:ascii="Source Sans Pro" w:hAnsi="Source Sans Pro"/>
        </w:rPr>
        <w:t xml:space="preserve">(TTY users call </w:t>
      </w:r>
      <w:r w:rsidRPr="0017494D" w:rsidR="00A219C4">
        <w:rPr>
          <w:rFonts w:ascii="Source Sans Pro" w:hAnsi="Source Sans Pro"/>
          <w:i/>
          <w:color w:val="0000FF"/>
        </w:rPr>
        <w:t>[insert TTY number]</w:t>
      </w:r>
      <w:r w:rsidRPr="0017494D" w:rsidR="00A219C4">
        <w:rPr>
          <w:rFonts w:ascii="Source Sans Pro" w:hAnsi="Source Sans Pro"/>
        </w:rPr>
        <w:t xml:space="preserve">) </w:t>
      </w:r>
      <w:r w:rsidRPr="0017494D">
        <w:rPr>
          <w:rFonts w:ascii="Source Sans Pro" w:hAnsi="Source Sans Pro"/>
        </w:rPr>
        <w:t>for help.</w:t>
      </w:r>
    </w:p>
    <w:p w:rsidR="00F96F81" w:rsidRPr="0017494D" w:rsidP="00B60769" w14:paraId="792BCFEB" w14:textId="60EBAE52">
      <w:pPr>
        <w:keepNext/>
        <w:rPr>
          <w:rFonts w:ascii="Source Sans Pro" w:hAnsi="Source Sans Pro"/>
          <w:i/>
          <w:color w:val="0000FF"/>
        </w:rPr>
      </w:pPr>
      <w:r w:rsidRPr="0017494D">
        <w:rPr>
          <w:rFonts w:ascii="Source Sans Pro" w:hAnsi="Source Sans Pro"/>
          <w:i/>
          <w:color w:val="0000FF"/>
        </w:rPr>
        <w:t>[Plans that do</w:t>
      </w:r>
      <w:r w:rsidRPr="0017494D" w:rsidR="00670C73">
        <w:rPr>
          <w:rFonts w:ascii="Source Sans Pro" w:hAnsi="Source Sans Pro"/>
          <w:i/>
          <w:color w:val="0000FF"/>
        </w:rPr>
        <w:t>n’t</w:t>
      </w:r>
      <w:r w:rsidRPr="0017494D">
        <w:rPr>
          <w:rFonts w:ascii="Source Sans Pro" w:hAnsi="Source Sans Pro"/>
          <w:i/>
          <w:color w:val="0000FF"/>
        </w:rPr>
        <w:t xml:space="preserve"> offer Part D: delete section below.]</w:t>
      </w:r>
    </w:p>
    <w:p w:rsidR="00E862FD" w:rsidRPr="0017494D" w:rsidP="004C340B" w14:paraId="2B99EDC7" w14:textId="491712FB">
      <w:pPr>
        <w:pStyle w:val="Heading3"/>
        <w:rPr>
          <w:rFonts w:ascii="Source Sans Pro" w:hAnsi="Source Sans Pro"/>
        </w:rPr>
      </w:pPr>
      <w:bookmarkStart w:id="20" w:name="_Toc180149718"/>
      <w:r w:rsidRPr="0017494D">
        <w:rPr>
          <w:rFonts w:ascii="Source Sans Pro" w:hAnsi="Source Sans Pro"/>
        </w:rPr>
        <w:t xml:space="preserve">Section 1.4 </w:t>
      </w:r>
      <w:r w:rsidRPr="0017494D">
        <w:rPr>
          <w:rFonts w:ascii="Source Sans Pro" w:hAnsi="Source Sans Pro"/>
        </w:rPr>
        <w:t>Changes to the Pharmacy Network</w:t>
      </w:r>
      <w:bookmarkEnd w:id="20"/>
    </w:p>
    <w:p w:rsidR="00E862FD" w:rsidRPr="0017494D" w:rsidP="001A7DBD" w14:paraId="584F3AE1" w14:textId="626D3A8D">
      <w:pPr>
        <w:tabs>
          <w:tab w:val="left" w:pos="9360"/>
        </w:tabs>
        <w:spacing w:after="120" w:afterAutospacing="0"/>
        <w:rPr>
          <w:rFonts w:ascii="Source Sans Pro" w:hAnsi="Source Sans Pro"/>
          <w:color w:val="000000" w:themeColor="text1"/>
        </w:rPr>
      </w:pPr>
      <w:r w:rsidRPr="0017494D">
        <w:rPr>
          <w:rFonts w:ascii="Source Sans Pro" w:hAnsi="Source Sans Pro"/>
        </w:rPr>
        <w:t xml:space="preserve">Amounts you pay for your prescription drugs </w:t>
      </w:r>
      <w:r w:rsidRPr="0017494D" w:rsidR="00BF6527">
        <w:rPr>
          <w:rFonts w:ascii="Source Sans Pro" w:hAnsi="Source Sans Pro"/>
        </w:rPr>
        <w:t>can</w:t>
      </w:r>
      <w:r w:rsidRPr="0017494D">
        <w:rPr>
          <w:rFonts w:ascii="Source Sans Pro" w:hAnsi="Source Sans Pro"/>
        </w:rPr>
        <w:t xml:space="preserve"> depend on which pharmacy you use.</w:t>
      </w:r>
      <w:r w:rsidRPr="0017494D" w:rsidR="00737C56">
        <w:rPr>
          <w:rFonts w:ascii="Source Sans Pro" w:hAnsi="Source Sans Pro"/>
        </w:rPr>
        <w:t xml:space="preserve"> </w:t>
      </w:r>
      <w:r w:rsidRPr="0017494D">
        <w:rPr>
          <w:rFonts w:ascii="Source Sans Pro" w:hAnsi="Source Sans Pro"/>
        </w:rPr>
        <w:t xml:space="preserve">Medicare drug plans have a network of pharmacies. In most cases, your prescriptions are covered </w:t>
      </w:r>
      <w:r w:rsidRPr="0017494D">
        <w:rPr>
          <w:rFonts w:ascii="Source Sans Pro" w:hAnsi="Source Sans Pro"/>
          <w:i/>
        </w:rPr>
        <w:t>only</w:t>
      </w:r>
      <w:r w:rsidRPr="0017494D">
        <w:rPr>
          <w:rFonts w:ascii="Source Sans Pro" w:hAnsi="Source Sans Pro"/>
        </w:rPr>
        <w:t xml:space="preserve"> if they are filled at one of our network pharmacies. </w:t>
      </w:r>
      <w:r w:rsidRPr="0017494D">
        <w:rPr>
          <w:rFonts w:ascii="Source Sans Pro" w:hAnsi="Source Sans Pro"/>
          <w:color w:val="0000FF"/>
        </w:rPr>
        <w:t>[</w:t>
      </w:r>
      <w:r w:rsidRPr="0017494D">
        <w:rPr>
          <w:rFonts w:ascii="Source Sans Pro" w:hAnsi="Source Sans Pro"/>
          <w:i/>
          <w:color w:val="0000FF"/>
        </w:rPr>
        <w:t>Insert if applicable:</w:t>
      </w:r>
      <w:r w:rsidRPr="0017494D">
        <w:rPr>
          <w:rFonts w:ascii="Source Sans Pro" w:hAnsi="Source Sans Pro"/>
          <w:color w:val="0000FF"/>
        </w:rPr>
        <w:t xml:space="preserve"> Our network includes pharmacies with preferred cost sharing, which </w:t>
      </w:r>
      <w:r w:rsidRPr="0017494D" w:rsidR="00AB5F17">
        <w:rPr>
          <w:rFonts w:ascii="Source Sans Pro" w:hAnsi="Source Sans Pro"/>
          <w:color w:val="0000FF"/>
        </w:rPr>
        <w:t>may</w:t>
      </w:r>
      <w:r w:rsidRPr="0017494D">
        <w:rPr>
          <w:rFonts w:ascii="Source Sans Pro" w:hAnsi="Source Sans Pro"/>
          <w:color w:val="0000FF"/>
        </w:rPr>
        <w:t xml:space="preserve"> offer you lower cost sharing than the standard cost sharing offered by other network pharmacies for some drugs.]</w:t>
      </w:r>
    </w:p>
    <w:p w:rsidR="00E862FD" w:rsidRPr="0017494D" w:rsidP="001A7DBD" w14:paraId="7292BD6D" w14:textId="657DA8E2">
      <w:pPr>
        <w:spacing w:after="120" w:afterAutospacing="0"/>
        <w:rPr>
          <w:rFonts w:ascii="Source Sans Pro" w:hAnsi="Source Sans Pro"/>
          <w:color w:val="000000" w:themeColor="text1"/>
        </w:rPr>
      </w:pPr>
      <w:bookmarkStart w:id="21" w:name="_Hlk166670917"/>
      <w:r w:rsidRPr="0017494D">
        <w:rPr>
          <w:rFonts w:ascii="Source Sans Pro" w:hAnsi="Source Sans Pro"/>
          <w:color w:val="0000FF"/>
        </w:rPr>
        <w:t>[</w:t>
      </w:r>
      <w:r w:rsidRPr="0017494D">
        <w:rPr>
          <w:rFonts w:ascii="Source Sans Pro" w:hAnsi="Source Sans Pro"/>
          <w:i/>
          <w:color w:val="0000FF"/>
        </w:rPr>
        <w:t xml:space="preserve">Insert if applicable: </w:t>
      </w:r>
      <w:r w:rsidRPr="0017494D">
        <w:rPr>
          <w:rFonts w:ascii="Source Sans Pro" w:hAnsi="Source Sans Pro"/>
          <w:color w:val="0000FF"/>
        </w:rPr>
        <w:t xml:space="preserve">Our </w:t>
      </w:r>
      <w:r w:rsidRPr="0017494D">
        <w:rPr>
          <w:rFonts w:ascii="Source Sans Pro" w:hAnsi="Source Sans Pro"/>
          <w:i/>
          <w:color w:val="0000FF"/>
        </w:rPr>
        <w:t xml:space="preserve">Pharmacy Directory </w:t>
      </w:r>
      <w:r w:rsidRPr="0017494D">
        <w:rPr>
          <w:rFonts w:ascii="Source Sans Pro" w:hAnsi="Source Sans Pro"/>
          <w:color w:val="0000FF"/>
        </w:rPr>
        <w:t xml:space="preserve">is included in the envelope with this </w:t>
      </w:r>
      <w:r w:rsidRPr="0017494D" w:rsidR="009B559E">
        <w:rPr>
          <w:rFonts w:ascii="Source Sans Pro" w:hAnsi="Source Sans Pro"/>
          <w:color w:val="0000FF"/>
        </w:rPr>
        <w:t>material</w:t>
      </w:r>
      <w:r w:rsidRPr="0017494D">
        <w:rPr>
          <w:rFonts w:ascii="Source Sans Pro" w:hAnsi="Source Sans Pro"/>
          <w:color w:val="0000FF"/>
        </w:rPr>
        <w:t>.]</w:t>
      </w:r>
    </w:p>
    <w:p w:rsidR="00E862FD" w:rsidRPr="0017494D" w:rsidP="001A7DBD" w14:paraId="0279E9D3" w14:textId="2A2F60F4">
      <w:pPr>
        <w:spacing w:after="120" w:afterAutospacing="0"/>
        <w:rPr>
          <w:rFonts w:ascii="Source Sans Pro" w:hAnsi="Source Sans Pro"/>
        </w:rPr>
      </w:pPr>
      <w:bookmarkStart w:id="22" w:name="_Hlk166670928"/>
      <w:bookmarkEnd w:id="21"/>
      <w:r w:rsidRPr="0017494D">
        <w:rPr>
          <w:rFonts w:ascii="Source Sans Pro" w:hAnsi="Source Sans Pro"/>
          <w:i/>
          <w:color w:val="0000FF"/>
        </w:rPr>
        <w:t>[Insert applicable section: For a plan that does</w:t>
      </w:r>
      <w:r w:rsidRPr="0017494D" w:rsidR="00D95156">
        <w:rPr>
          <w:rFonts w:ascii="Source Sans Pro" w:hAnsi="Source Sans Pro"/>
          <w:i/>
          <w:color w:val="0000FF"/>
        </w:rPr>
        <w:t>n’t</w:t>
      </w:r>
      <w:r w:rsidRPr="0017494D">
        <w:rPr>
          <w:rFonts w:ascii="Source Sans Pro" w:hAnsi="Source Sans Pro"/>
          <w:i/>
          <w:color w:val="0000FF"/>
        </w:rPr>
        <w:t xml:space="preserve"> have changes in its pharmacy network]</w:t>
      </w:r>
      <w:r w:rsidRPr="0017494D">
        <w:rPr>
          <w:rFonts w:ascii="Source Sans Pro" w:hAnsi="Source Sans Pro"/>
          <w:color w:val="0000FF"/>
        </w:rPr>
        <w:t xml:space="preserve"> </w:t>
      </w:r>
      <w:r w:rsidRPr="0017494D">
        <w:rPr>
          <w:rFonts w:ascii="Source Sans Pro" w:hAnsi="Source Sans Pro"/>
        </w:rPr>
        <w:t>There are no changes to our network of pharmacies for next year.</w:t>
      </w:r>
    </w:p>
    <w:p w:rsidR="007E37F9" w:rsidRPr="0017494D" w:rsidP="001A7DBD" w14:paraId="462AA85A" w14:textId="39442D1B">
      <w:pPr>
        <w:spacing w:after="120" w:afterAutospacing="0"/>
        <w:rPr>
          <w:rFonts w:ascii="Source Sans Pro" w:hAnsi="Source Sans Pro"/>
        </w:rPr>
      </w:pPr>
      <w:bookmarkStart w:id="23" w:name="_Hlk166670940"/>
      <w:bookmarkEnd w:id="22"/>
      <w:r w:rsidRPr="0017494D">
        <w:rPr>
          <w:rFonts w:ascii="Source Sans Pro" w:hAnsi="Source Sans Pro"/>
          <w:i/>
          <w:color w:val="0000FF"/>
        </w:rPr>
        <w:t>[Insert applicable section: For a plan that has changes in its pharmacy network]</w:t>
      </w:r>
      <w:r w:rsidRPr="0017494D">
        <w:rPr>
          <w:rFonts w:ascii="Source Sans Pro" w:hAnsi="Source Sans Pro"/>
          <w:color w:val="0000FF"/>
        </w:rPr>
        <w:t xml:space="preserve"> </w:t>
      </w:r>
      <w:r w:rsidRPr="0017494D">
        <w:rPr>
          <w:rFonts w:ascii="Source Sans Pro" w:hAnsi="Source Sans Pro"/>
        </w:rPr>
        <w:t>There are no changes to our</w:t>
      </w:r>
      <w:r w:rsidRPr="0017494D">
        <w:rPr>
          <w:rFonts w:ascii="Source Sans Pro" w:hAnsi="Source Sans Pro"/>
        </w:rPr>
        <w:t xml:space="preserve"> network of pharmacies for next year.</w:t>
      </w:r>
    </w:p>
    <w:p w:rsidR="00E862FD" w:rsidRPr="00DF7B57" w:rsidP="001A7DBD" w14:paraId="1A0BF46F" w14:textId="472C8A69">
      <w:pPr>
        <w:spacing w:after="120" w:afterAutospacing="0"/>
        <w:rPr>
          <w:rFonts w:ascii="Source Sans Pro" w:hAnsi="Source Sans Pro"/>
          <w:b/>
        </w:rPr>
      </w:pPr>
      <w:r w:rsidRPr="0017494D">
        <w:rPr>
          <w:rFonts w:ascii="Source Sans Pro" w:hAnsi="Source Sans Pro"/>
          <w:i/>
          <w:color w:val="0000FF"/>
        </w:rPr>
        <w:t>[Insert applicable section: For a plan that has changes in its pharmacy network]</w:t>
      </w:r>
      <w:r w:rsidRPr="0017494D">
        <w:rPr>
          <w:rFonts w:ascii="Source Sans Pro" w:hAnsi="Source Sans Pro"/>
          <w:color w:val="0000FF"/>
        </w:rPr>
        <w:t xml:space="preserve"> </w:t>
      </w:r>
      <w:r w:rsidRPr="0017494D" w:rsidR="00A176AD">
        <w:rPr>
          <w:rFonts w:ascii="Source Sans Pro" w:hAnsi="Source Sans Pro"/>
        </w:rPr>
        <w:t xml:space="preserve">Our network of pharmacies has changed for next year. </w:t>
      </w:r>
      <w:r w:rsidRPr="0017494D">
        <w:rPr>
          <w:rFonts w:ascii="Source Sans Pro" w:hAnsi="Source Sans Pro"/>
        </w:rPr>
        <w:t>Review the 202</w:t>
      </w:r>
      <w:r w:rsidR="0029401E">
        <w:rPr>
          <w:rFonts w:ascii="Source Sans Pro" w:hAnsi="Source Sans Pro"/>
        </w:rPr>
        <w:t>7</w:t>
      </w:r>
      <w:r w:rsidRPr="00DF7B57">
        <w:rPr>
          <w:rFonts w:ascii="Source Sans Pro" w:hAnsi="Source Sans Pro"/>
        </w:rPr>
        <w:t xml:space="preserve"> </w:t>
      </w:r>
      <w:r w:rsidRPr="00DF7B57">
        <w:rPr>
          <w:rFonts w:ascii="Source Sans Pro" w:hAnsi="Source Sans Pro"/>
          <w:i/>
        </w:rPr>
        <w:t xml:space="preserve">Pharmacy Directory </w:t>
      </w:r>
      <w:r w:rsidRPr="00DF7B57">
        <w:rPr>
          <w:rFonts w:ascii="Source Sans Pro" w:hAnsi="Source Sans Pro"/>
          <w:i/>
          <w:color w:val="0000FF"/>
        </w:rPr>
        <w:t>[insert</w:t>
      </w:r>
      <w:r w:rsidR="00F80925">
        <w:rPr>
          <w:rFonts w:ascii="Source Sans Pro" w:hAnsi="Source Sans Pro"/>
          <w:i/>
          <w:color w:val="0000FF"/>
        </w:rPr>
        <w:t xml:space="preserve"> direct</w:t>
      </w:r>
      <w:r w:rsidRPr="00DF7B57">
        <w:rPr>
          <w:rFonts w:ascii="Source Sans Pro" w:hAnsi="Source Sans Pro"/>
          <w:i/>
          <w:color w:val="0000FF"/>
        </w:rPr>
        <w:t xml:space="preserve"> URL</w:t>
      </w:r>
      <w:r w:rsidR="00F80925">
        <w:rPr>
          <w:rFonts w:ascii="Source Sans Pro" w:hAnsi="Source Sans Pro"/>
          <w:i/>
          <w:color w:val="0000FF"/>
        </w:rPr>
        <w:t xml:space="preserve"> to pharmacy directory</w:t>
      </w:r>
      <w:r w:rsidRPr="00DF7B57">
        <w:rPr>
          <w:rFonts w:ascii="Source Sans Pro" w:hAnsi="Source Sans Pro"/>
          <w:i/>
          <w:color w:val="0000FF"/>
        </w:rPr>
        <w:t>]</w:t>
      </w:r>
      <w:r w:rsidRPr="00DF7B57">
        <w:rPr>
          <w:rFonts w:ascii="Source Sans Pro" w:hAnsi="Source Sans Pro"/>
          <w:i/>
        </w:rPr>
        <w:t xml:space="preserve"> </w:t>
      </w:r>
      <w:r w:rsidRPr="00DF7B57">
        <w:rPr>
          <w:rFonts w:ascii="Source Sans Pro" w:hAnsi="Source Sans Pro"/>
        </w:rPr>
        <w:t xml:space="preserve">to see which pharmacies are in our network. Here’s how to get an updated </w:t>
      </w:r>
      <w:r w:rsidRPr="00DF7B57">
        <w:rPr>
          <w:rFonts w:ascii="Source Sans Pro" w:hAnsi="Source Sans Pro"/>
          <w:i/>
        </w:rPr>
        <w:t>Pharmacy Directory</w:t>
      </w:r>
      <w:r w:rsidRPr="00DF7B57">
        <w:rPr>
          <w:rFonts w:ascii="Source Sans Pro" w:hAnsi="Source Sans Pro"/>
        </w:rPr>
        <w:t>:</w:t>
      </w:r>
    </w:p>
    <w:p w:rsidR="00E862FD" w:rsidRPr="00DF7B57" w:rsidP="001A7DBD" w14:paraId="57AD0351" w14:textId="77777777">
      <w:pPr>
        <w:pStyle w:val="ListParagraph"/>
        <w:numPr>
          <w:ilvl w:val="0"/>
          <w:numId w:val="8"/>
        </w:numPr>
        <w:spacing w:after="120" w:afterAutospacing="0"/>
        <w:contextualSpacing w:val="0"/>
        <w:rPr>
          <w:rFonts w:ascii="Source Sans Pro" w:hAnsi="Source Sans Pro"/>
          <w:b/>
        </w:rPr>
      </w:pPr>
      <w:bookmarkStart w:id="24" w:name="_Hlk166670955"/>
      <w:bookmarkEnd w:id="23"/>
      <w:r w:rsidRPr="00DF7B57">
        <w:rPr>
          <w:rFonts w:ascii="Source Sans Pro" w:hAnsi="Source Sans Pro"/>
        </w:rPr>
        <w:t xml:space="preserve">Visit our website at </w:t>
      </w:r>
      <w:r w:rsidRPr="00DF7B57">
        <w:rPr>
          <w:rFonts w:ascii="Source Sans Pro" w:hAnsi="Source Sans Pro"/>
          <w:i/>
          <w:color w:val="0000FF"/>
        </w:rPr>
        <w:t>[insert URL]</w:t>
      </w:r>
      <w:r w:rsidRPr="00DF7B57">
        <w:rPr>
          <w:rFonts w:ascii="Source Sans Pro" w:hAnsi="Source Sans Pro"/>
          <w:color w:val="0000FF"/>
        </w:rPr>
        <w:t>.</w:t>
      </w:r>
    </w:p>
    <w:p w:rsidR="00E862FD" w:rsidRPr="00DF7B57" w:rsidP="001A7DBD" w14:paraId="236525BA" w14:textId="5739DFC7">
      <w:pPr>
        <w:pStyle w:val="ListParagraph"/>
        <w:numPr>
          <w:ilvl w:val="0"/>
          <w:numId w:val="8"/>
        </w:numPr>
        <w:spacing w:after="120" w:afterAutospacing="0"/>
        <w:contextualSpacing w:val="0"/>
        <w:rPr>
          <w:rFonts w:ascii="Source Sans Pro" w:hAnsi="Source Sans Pro"/>
        </w:rPr>
      </w:pPr>
      <w:r w:rsidRPr="00DF7B57">
        <w:rPr>
          <w:rFonts w:ascii="Source Sans Pro" w:hAnsi="Source Sans Pro"/>
        </w:rPr>
        <w:t xml:space="preserve">Call Member Services at </w:t>
      </w:r>
      <w:r w:rsidRPr="00DF7B57" w:rsidR="00A219C4">
        <w:rPr>
          <w:rFonts w:ascii="Source Sans Pro" w:hAnsi="Source Sans Pro"/>
          <w:i/>
          <w:color w:val="0000FF"/>
        </w:rPr>
        <w:t>[insert Member Services number]</w:t>
      </w:r>
      <w:r w:rsidRPr="00DF7B57" w:rsidR="00A219C4">
        <w:rPr>
          <w:rFonts w:ascii="Source Sans Pro" w:hAnsi="Source Sans Pro"/>
          <w:color w:val="0000FF"/>
        </w:rPr>
        <w:t xml:space="preserve"> </w:t>
      </w:r>
      <w:r w:rsidRPr="00DF7B57" w:rsidR="00A219C4">
        <w:rPr>
          <w:rFonts w:ascii="Source Sans Pro" w:hAnsi="Source Sans Pro"/>
        </w:rPr>
        <w:t xml:space="preserve">(TTY users call </w:t>
      </w:r>
      <w:r w:rsidRPr="00DF7B57" w:rsidR="00A219C4">
        <w:rPr>
          <w:rFonts w:ascii="Source Sans Pro" w:hAnsi="Source Sans Pro"/>
          <w:i/>
          <w:color w:val="0000FF"/>
        </w:rPr>
        <w:t>[insert TTY number]</w:t>
      </w:r>
      <w:r w:rsidRPr="00DF7B57" w:rsidR="00A219C4">
        <w:rPr>
          <w:rFonts w:ascii="Source Sans Pro" w:hAnsi="Source Sans Pro"/>
        </w:rPr>
        <w:t xml:space="preserve">) </w:t>
      </w:r>
      <w:r w:rsidRPr="00DF7B57">
        <w:rPr>
          <w:rFonts w:ascii="Source Sans Pro" w:hAnsi="Source Sans Pro"/>
        </w:rPr>
        <w:t xml:space="preserve">to get current pharmacy information or to ask us to mail you a </w:t>
      </w:r>
      <w:r w:rsidRPr="00DF7B57">
        <w:rPr>
          <w:rFonts w:ascii="Source Sans Pro" w:hAnsi="Source Sans Pro"/>
          <w:i/>
        </w:rPr>
        <w:t>Pharmacy Directory</w:t>
      </w:r>
      <w:r w:rsidRPr="00DF7B57">
        <w:rPr>
          <w:rFonts w:ascii="Source Sans Pro" w:hAnsi="Source Sans Pro"/>
        </w:rPr>
        <w:t>.</w:t>
      </w:r>
    </w:p>
    <w:bookmarkEnd w:id="24"/>
    <w:p w:rsidR="00E862FD" w:rsidRPr="00DF7B57" w:rsidP="001A7DBD" w14:paraId="7A65083D" w14:textId="5EDE3880">
      <w:pPr>
        <w:spacing w:after="120" w:afterAutospacing="0"/>
        <w:rPr>
          <w:rFonts w:ascii="Source Sans Pro" w:hAnsi="Source Sans Pro"/>
        </w:rPr>
      </w:pPr>
      <w:r w:rsidRPr="00DF7B57">
        <w:rPr>
          <w:rFonts w:ascii="Source Sans Pro" w:hAnsi="Source Sans Pro"/>
          <w:color w:val="000000"/>
        </w:rPr>
        <w:t xml:space="preserve">We </w:t>
      </w:r>
      <w:r w:rsidRPr="00DF7B57" w:rsidR="00E94022">
        <w:rPr>
          <w:rFonts w:ascii="Source Sans Pro" w:hAnsi="Source Sans Pro"/>
          <w:color w:val="000000"/>
        </w:rPr>
        <w:t>can</w:t>
      </w:r>
      <w:r w:rsidRPr="00DF7B57">
        <w:rPr>
          <w:rFonts w:ascii="Source Sans Pro" w:hAnsi="Source Sans Pro"/>
          <w:color w:val="000000"/>
        </w:rPr>
        <w:t xml:space="preserve"> make changes to the pharmacies that are part of our plan during the year.</w:t>
      </w:r>
      <w:r w:rsidRPr="00DF7B57">
        <w:rPr>
          <w:rFonts w:ascii="Source Sans Pro" w:hAnsi="Source Sans Pro"/>
          <w:color w:val="0000FF"/>
        </w:rPr>
        <w:t xml:space="preserve"> </w:t>
      </w:r>
      <w:r w:rsidRPr="00DF7B57">
        <w:rPr>
          <w:rFonts w:ascii="Source Sans Pro" w:hAnsi="Source Sans Pro"/>
        </w:rPr>
        <w:t>If a mid-year change in our pharmacies affects you, c</w:t>
      </w:r>
      <w:r w:rsidRPr="00DF7B57" w:rsidR="007D0DB6">
        <w:rPr>
          <w:rFonts w:ascii="Source Sans Pro" w:hAnsi="Source Sans Pro"/>
        </w:rPr>
        <w:t>all</w:t>
      </w:r>
      <w:r w:rsidRPr="00DF7B57">
        <w:rPr>
          <w:rFonts w:ascii="Source Sans Pro" w:hAnsi="Source Sans Pro"/>
        </w:rPr>
        <w:t xml:space="preserve"> Member Services</w:t>
      </w:r>
      <w:r w:rsidRPr="00DF7B57" w:rsidR="007D0DB6">
        <w:rPr>
          <w:rFonts w:ascii="Source Sans Pro" w:hAnsi="Source Sans Pro"/>
        </w:rPr>
        <w:t xml:space="preserve"> at</w:t>
      </w:r>
      <w:r w:rsidRPr="00DF7B57" w:rsidR="00133A46">
        <w:rPr>
          <w:rFonts w:ascii="Source Sans Pro" w:hAnsi="Source Sans Pro"/>
        </w:rPr>
        <w:t xml:space="preserve"> </w:t>
      </w:r>
      <w:r w:rsidRPr="00DF7B57" w:rsidR="00133A46">
        <w:rPr>
          <w:rFonts w:ascii="Source Sans Pro" w:hAnsi="Source Sans Pro"/>
          <w:i/>
          <w:color w:val="0000FF"/>
        </w:rPr>
        <w:t>[insert Member Services number]</w:t>
      </w:r>
      <w:r w:rsidRPr="00DF7B57" w:rsidR="00133A46">
        <w:rPr>
          <w:rFonts w:ascii="Source Sans Pro" w:hAnsi="Source Sans Pro"/>
          <w:color w:val="0000FF"/>
        </w:rPr>
        <w:t xml:space="preserve"> </w:t>
      </w:r>
      <w:r w:rsidRPr="00DF7B57" w:rsidR="00133A46">
        <w:rPr>
          <w:rFonts w:ascii="Source Sans Pro" w:hAnsi="Source Sans Pro"/>
        </w:rPr>
        <w:t xml:space="preserve">(TTY users call </w:t>
      </w:r>
      <w:r w:rsidRPr="00DF7B57" w:rsidR="00133A46">
        <w:rPr>
          <w:rFonts w:ascii="Source Sans Pro" w:hAnsi="Source Sans Pro"/>
          <w:i/>
          <w:color w:val="0000FF"/>
        </w:rPr>
        <w:t>[insert TTY number]</w:t>
      </w:r>
      <w:r w:rsidRPr="00DF7B57" w:rsidR="00133A46">
        <w:rPr>
          <w:rFonts w:ascii="Source Sans Pro" w:hAnsi="Source Sans Pro"/>
        </w:rPr>
        <w:t>)</w:t>
      </w:r>
      <w:r w:rsidRPr="00DF7B57">
        <w:rPr>
          <w:rFonts w:ascii="Source Sans Pro" w:hAnsi="Source Sans Pro"/>
        </w:rPr>
        <w:t xml:space="preserve"> for help.</w:t>
      </w:r>
    </w:p>
    <w:p w:rsidR="00E862FD" w:rsidRPr="00DF7B57" w:rsidP="004C340B" w14:paraId="6CD23282" w14:textId="3485B6EA">
      <w:pPr>
        <w:pStyle w:val="Heading3"/>
        <w:rPr>
          <w:rFonts w:ascii="Source Sans Pro" w:hAnsi="Source Sans Pro"/>
        </w:rPr>
      </w:pPr>
      <w:bookmarkStart w:id="25" w:name="_Toc180149719"/>
      <w:r w:rsidRPr="00DF7B57">
        <w:rPr>
          <w:rFonts w:ascii="Source Sans Pro" w:hAnsi="Source Sans Pro"/>
        </w:rPr>
        <w:t xml:space="preserve">Section 1.5 </w:t>
      </w:r>
      <w:r w:rsidRPr="00DF7B57">
        <w:rPr>
          <w:rFonts w:ascii="Source Sans Pro" w:hAnsi="Source Sans Pro"/>
        </w:rPr>
        <w:t>Changes to Benefits &amp; Costs for Medical Services</w:t>
      </w:r>
      <w:bookmarkEnd w:id="25"/>
    </w:p>
    <w:p w:rsidR="003801A4" w:rsidRPr="00DF7B57" w:rsidP="00B60769" w14:paraId="49CD8CAD" w14:textId="3C2D316F">
      <w:pPr>
        <w:rPr>
          <w:rFonts w:ascii="Source Sans Pro" w:hAnsi="Source Sans Pro"/>
          <w:szCs w:val="30"/>
        </w:rPr>
      </w:pPr>
      <w:r w:rsidRPr="00DF7B57">
        <w:rPr>
          <w:rFonts w:ascii="Source Sans Pro" w:hAnsi="Source Sans Pro"/>
          <w:color w:val="0000FF"/>
        </w:rPr>
        <w:t>[</w:t>
      </w:r>
      <w:r w:rsidRPr="00DF7B57">
        <w:rPr>
          <w:rFonts w:ascii="Source Sans Pro" w:hAnsi="Source Sans Pro"/>
          <w:i/>
          <w:color w:val="0000FF"/>
        </w:rPr>
        <w:t xml:space="preserve">If there are no changes in benefits or in </w:t>
      </w:r>
      <w:r w:rsidRPr="00DF7B57" w:rsidR="00BB10ED">
        <w:rPr>
          <w:rFonts w:ascii="Source Sans Pro" w:hAnsi="Source Sans Pro"/>
          <w:i/>
          <w:color w:val="0000FF"/>
        </w:rPr>
        <w:t>cost</w:t>
      </w:r>
      <w:r w:rsidRPr="00DF7B57" w:rsidR="00621378">
        <w:rPr>
          <w:rFonts w:ascii="Source Sans Pro" w:hAnsi="Source Sans Pro"/>
          <w:i/>
          <w:color w:val="0000FF"/>
        </w:rPr>
        <w:t xml:space="preserve"> </w:t>
      </w:r>
      <w:r w:rsidRPr="00DF7B57" w:rsidR="00BB10ED">
        <w:rPr>
          <w:rFonts w:ascii="Source Sans Pro" w:hAnsi="Source Sans Pro"/>
          <w:i/>
          <w:color w:val="0000FF"/>
        </w:rPr>
        <w:t>sharing</w:t>
      </w:r>
      <w:r w:rsidRPr="00DF7B57">
        <w:rPr>
          <w:rFonts w:ascii="Source Sans Pro" w:hAnsi="Source Sans Pro"/>
          <w:i/>
          <w:color w:val="0000FF"/>
        </w:rPr>
        <w:t>, revise heading to “</w:t>
      </w:r>
      <w:r w:rsidRPr="00DF7B57">
        <w:rPr>
          <w:rFonts w:ascii="Source Sans Pro" w:hAnsi="Source Sans Pro"/>
          <w:color w:val="0000FF"/>
        </w:rPr>
        <w:t>There are no changes to your benefits or amounts you pay for medical services</w:t>
      </w:r>
      <w:r w:rsidRPr="00DF7B57">
        <w:rPr>
          <w:rFonts w:ascii="Source Sans Pro" w:hAnsi="Source Sans Pro"/>
          <w:i/>
          <w:color w:val="0000FF"/>
        </w:rPr>
        <w:t>” and replace the rest of this section with:</w:t>
      </w:r>
      <w:r w:rsidRPr="00DF7B57">
        <w:rPr>
          <w:rFonts w:ascii="Source Sans Pro" w:hAnsi="Source Sans Pro"/>
          <w:color w:val="0000FF"/>
        </w:rPr>
        <w:t xml:space="preserve"> Our benefits and what you pay for these covered medical services will be exactly the same in </w:t>
      </w:r>
      <w:r w:rsidRPr="00DF7B57" w:rsidR="002947FE">
        <w:rPr>
          <w:rFonts w:ascii="Source Sans Pro" w:hAnsi="Source Sans Pro"/>
          <w:color w:val="0000FF"/>
        </w:rPr>
        <w:t>202</w:t>
      </w:r>
      <w:r w:rsidR="0029401E">
        <w:rPr>
          <w:rFonts w:ascii="Source Sans Pro" w:hAnsi="Source Sans Pro"/>
          <w:color w:val="0000FF"/>
        </w:rPr>
        <w:t>7</w:t>
      </w:r>
      <w:r w:rsidRPr="00DF7B57">
        <w:rPr>
          <w:rFonts w:ascii="Source Sans Pro" w:hAnsi="Source Sans Pro"/>
          <w:color w:val="0000FF"/>
        </w:rPr>
        <w:t xml:space="preserve"> as they are in </w:t>
      </w:r>
      <w:r w:rsidRPr="00DF7B57" w:rsidR="003A2E40">
        <w:rPr>
          <w:rFonts w:ascii="Source Sans Pro" w:hAnsi="Source Sans Pro"/>
          <w:color w:val="0000FF"/>
        </w:rPr>
        <w:t>202</w:t>
      </w:r>
      <w:r w:rsidR="00A13CCE">
        <w:rPr>
          <w:rFonts w:ascii="Source Sans Pro" w:hAnsi="Source Sans Pro"/>
          <w:color w:val="0000FF"/>
        </w:rPr>
        <w:t>6</w:t>
      </w:r>
      <w:r w:rsidRPr="00DF7B57">
        <w:rPr>
          <w:rFonts w:ascii="Source Sans Pro" w:hAnsi="Source Sans Pro"/>
          <w:color w:val="0000FF"/>
        </w:rPr>
        <w:t>.]</w:t>
      </w:r>
    </w:p>
    <w:p w:rsidR="00464F55" w:rsidRPr="00DF7B57" w:rsidP="00B60769" w14:paraId="07B3C8CF" w14:textId="56883D6A">
      <w:pPr>
        <w:rPr>
          <w:rFonts w:ascii="Source Sans Pro" w:hAnsi="Source Sans Pro"/>
          <w:i/>
          <w:color w:val="0000FF"/>
        </w:rPr>
      </w:pPr>
      <w:r w:rsidRPr="00DF7B57">
        <w:rPr>
          <w:rFonts w:ascii="Source Sans Pro" w:hAnsi="Source Sans Pro"/>
          <w:i/>
          <w:color w:val="0000FF"/>
        </w:rPr>
        <w:t xml:space="preserve">[The table must include: (1) all new benefits that will be added or </w:t>
      </w:r>
      <w:r w:rsidRPr="00DF7B57" w:rsidR="003A2E40">
        <w:rPr>
          <w:rFonts w:ascii="Source Sans Pro" w:hAnsi="Source Sans Pro"/>
          <w:i/>
          <w:color w:val="0000FF"/>
        </w:rPr>
        <w:t>202</w:t>
      </w:r>
      <w:r w:rsidR="00A13CCE">
        <w:rPr>
          <w:rFonts w:ascii="Source Sans Pro" w:hAnsi="Source Sans Pro"/>
          <w:i/>
          <w:color w:val="0000FF"/>
        </w:rPr>
        <w:t>6</w:t>
      </w:r>
      <w:r w:rsidRPr="00DF7B57">
        <w:rPr>
          <w:rFonts w:ascii="Source Sans Pro" w:hAnsi="Source Sans Pro"/>
          <w:i/>
          <w:color w:val="0000FF"/>
        </w:rPr>
        <w:t xml:space="preserve"> benefits that will end for </w:t>
      </w:r>
      <w:r w:rsidRPr="00DF7B57" w:rsidR="002947FE">
        <w:rPr>
          <w:rFonts w:ascii="Source Sans Pro" w:hAnsi="Source Sans Pro"/>
          <w:i/>
          <w:color w:val="0000FF"/>
        </w:rPr>
        <w:t>202</w:t>
      </w:r>
      <w:r w:rsidR="0029401E">
        <w:rPr>
          <w:rFonts w:ascii="Source Sans Pro" w:hAnsi="Source Sans Pro"/>
          <w:i/>
          <w:color w:val="0000FF"/>
        </w:rPr>
        <w:t>7</w:t>
      </w:r>
      <w:r w:rsidRPr="00DF7B57">
        <w:rPr>
          <w:rFonts w:ascii="Source Sans Pro" w:hAnsi="Source Sans Pro"/>
          <w:i/>
          <w:color w:val="0000FF"/>
        </w:rPr>
        <w:t>, including any new optional supplemental benefits (plans must indicate these optional supplemental benefits are available for an extra premium); (2) new</w:t>
      </w:r>
      <w:r w:rsidRPr="00DF7B57" w:rsidR="00F977F2">
        <w:rPr>
          <w:rFonts w:ascii="Source Sans Pro" w:hAnsi="Source Sans Pro"/>
          <w:i/>
          <w:color w:val="0000FF"/>
        </w:rPr>
        <w:t>/changing</w:t>
      </w:r>
      <w:r w:rsidRPr="00DF7B57">
        <w:rPr>
          <w:rFonts w:ascii="Source Sans Pro" w:hAnsi="Source Sans Pro"/>
          <w:i/>
          <w:color w:val="0000FF"/>
        </w:rPr>
        <w:t xml:space="preserve"> limitations or restrictions</w:t>
      </w:r>
      <w:r w:rsidRPr="00DF7B57" w:rsidR="00F977F2">
        <w:rPr>
          <w:rFonts w:ascii="Source Sans Pro" w:hAnsi="Source Sans Pro"/>
          <w:i/>
          <w:color w:val="0000FF"/>
        </w:rPr>
        <w:t xml:space="preserve">, </w:t>
      </w:r>
      <w:r w:rsidRPr="00DF7B57" w:rsidR="009B6A33">
        <w:rPr>
          <w:rFonts w:ascii="Source Sans Pro" w:hAnsi="Source Sans Pro"/>
          <w:i/>
          <w:color w:val="0000FF"/>
        </w:rPr>
        <w:t xml:space="preserve">including </w:t>
      </w:r>
      <w:r w:rsidRPr="00DF7B57" w:rsidR="001A6B17">
        <w:rPr>
          <w:rFonts w:ascii="Source Sans Pro" w:hAnsi="Source Sans Pro"/>
          <w:i/>
          <w:color w:val="0000FF"/>
        </w:rPr>
        <w:t>referrals</w:t>
      </w:r>
      <w:r w:rsidRPr="00DF7B57" w:rsidR="00273C7D">
        <w:rPr>
          <w:rFonts w:ascii="Source Sans Pro" w:hAnsi="Source Sans Pro"/>
          <w:i/>
          <w:color w:val="0000FF"/>
        </w:rPr>
        <w:t>,</w:t>
      </w:r>
      <w:r w:rsidRPr="00DF7B57" w:rsidR="00A33463">
        <w:rPr>
          <w:rFonts w:ascii="Source Sans Pro" w:hAnsi="Source Sans Pro"/>
          <w:i/>
          <w:color w:val="0000FF"/>
        </w:rPr>
        <w:t xml:space="preserve"> </w:t>
      </w:r>
      <w:r w:rsidRPr="00DF7B57" w:rsidR="005A57BC">
        <w:rPr>
          <w:rFonts w:ascii="Source Sans Pro" w:hAnsi="Source Sans Pro"/>
          <w:i/>
          <w:color w:val="0000FF"/>
        </w:rPr>
        <w:t>prior authorization</w:t>
      </w:r>
      <w:r w:rsidRPr="00DF7B57" w:rsidR="00B50B72">
        <w:rPr>
          <w:rFonts w:ascii="Source Sans Pro" w:hAnsi="Source Sans Pro"/>
          <w:i/>
          <w:color w:val="0000FF"/>
        </w:rPr>
        <w:t>s</w:t>
      </w:r>
      <w:r w:rsidRPr="00DF7B57" w:rsidR="005A57BC">
        <w:rPr>
          <w:rFonts w:ascii="Source Sans Pro" w:hAnsi="Source Sans Pro"/>
          <w:i/>
          <w:color w:val="0000FF"/>
        </w:rPr>
        <w:t xml:space="preserve">, </w:t>
      </w:r>
      <w:r w:rsidRPr="00DF7B57" w:rsidR="00164702">
        <w:rPr>
          <w:rFonts w:ascii="Source Sans Pro" w:hAnsi="Source Sans Pro"/>
          <w:i/>
          <w:color w:val="0000FF"/>
        </w:rPr>
        <w:t>and</w:t>
      </w:r>
      <w:r w:rsidRPr="00DF7B57" w:rsidR="001329CB">
        <w:rPr>
          <w:rFonts w:ascii="Source Sans Pro" w:hAnsi="Source Sans Pro"/>
          <w:i/>
          <w:color w:val="0000FF"/>
        </w:rPr>
        <w:t xml:space="preserve"> Step Therapy</w:t>
      </w:r>
      <w:r w:rsidRPr="00DF7B57" w:rsidR="00164702">
        <w:rPr>
          <w:rFonts w:ascii="Source Sans Pro" w:hAnsi="Source Sans Pro"/>
          <w:i/>
          <w:color w:val="0000FF"/>
        </w:rPr>
        <w:t xml:space="preserve"> </w:t>
      </w:r>
      <w:r w:rsidRPr="00DF7B57" w:rsidR="00644408">
        <w:rPr>
          <w:rFonts w:ascii="Source Sans Pro" w:hAnsi="Source Sans Pro"/>
          <w:i/>
          <w:color w:val="0000FF"/>
        </w:rPr>
        <w:t xml:space="preserve">for </w:t>
      </w:r>
      <w:r w:rsidRPr="00DF7B57" w:rsidR="00A33463">
        <w:rPr>
          <w:rFonts w:ascii="Source Sans Pro" w:hAnsi="Source Sans Pro"/>
          <w:i/>
          <w:color w:val="0000FF"/>
        </w:rPr>
        <w:t>Part B</w:t>
      </w:r>
      <w:r w:rsidRPr="00DF7B57" w:rsidR="001329CB">
        <w:rPr>
          <w:rFonts w:ascii="Source Sans Pro" w:hAnsi="Source Sans Pro"/>
          <w:i/>
          <w:color w:val="0000FF"/>
        </w:rPr>
        <w:t xml:space="preserve"> drugs</w:t>
      </w:r>
      <w:r w:rsidRPr="00DF7B57" w:rsidR="00E12B62">
        <w:rPr>
          <w:rFonts w:ascii="Source Sans Pro" w:hAnsi="Source Sans Pro"/>
          <w:i/>
          <w:color w:val="0000FF"/>
        </w:rPr>
        <w:t xml:space="preserve"> for </w:t>
      </w:r>
      <w:r w:rsidRPr="00DF7B57" w:rsidR="00F977F2">
        <w:rPr>
          <w:rFonts w:ascii="Source Sans Pro" w:hAnsi="Source Sans Pro"/>
          <w:i/>
          <w:color w:val="0000FF"/>
        </w:rPr>
        <w:t>CY</w:t>
      </w:r>
      <w:r w:rsidRPr="00DF7B57" w:rsidR="00B063E2">
        <w:rPr>
          <w:rFonts w:ascii="Source Sans Pro" w:hAnsi="Source Sans Pro"/>
          <w:i/>
          <w:color w:val="0000FF"/>
        </w:rPr>
        <w:t xml:space="preserve"> </w:t>
      </w:r>
      <w:r w:rsidRPr="00DF7B57" w:rsidR="002947FE">
        <w:rPr>
          <w:rFonts w:ascii="Source Sans Pro" w:hAnsi="Source Sans Pro"/>
          <w:i/>
          <w:color w:val="0000FF"/>
        </w:rPr>
        <w:t>202</w:t>
      </w:r>
      <w:r w:rsidR="0029401E">
        <w:rPr>
          <w:rFonts w:ascii="Source Sans Pro" w:hAnsi="Source Sans Pro"/>
          <w:i/>
          <w:color w:val="0000FF"/>
        </w:rPr>
        <w:t>7</w:t>
      </w:r>
      <w:r w:rsidRPr="00DF7B57" w:rsidR="00E12B62">
        <w:rPr>
          <w:rFonts w:ascii="Source Sans Pro" w:hAnsi="Source Sans Pro"/>
          <w:i/>
          <w:color w:val="0000FF"/>
        </w:rPr>
        <w:t xml:space="preserve"> Part C benefits</w:t>
      </w:r>
      <w:r w:rsidRPr="00DF7B57">
        <w:rPr>
          <w:rFonts w:ascii="Source Sans Pro" w:hAnsi="Source Sans Pro"/>
          <w:i/>
          <w:color w:val="0000FF"/>
        </w:rPr>
        <w:t xml:space="preserve">; and (3) all changes in </w:t>
      </w:r>
      <w:r w:rsidRPr="00DF7B57" w:rsidR="00BB10ED">
        <w:rPr>
          <w:rFonts w:ascii="Source Sans Pro" w:hAnsi="Source Sans Pro"/>
          <w:i/>
          <w:color w:val="0000FF"/>
        </w:rPr>
        <w:t>cost</w:t>
      </w:r>
      <w:r w:rsidRPr="00DF7B57" w:rsidR="00621378">
        <w:rPr>
          <w:rFonts w:ascii="Source Sans Pro" w:hAnsi="Source Sans Pro"/>
          <w:i/>
          <w:color w:val="0000FF"/>
        </w:rPr>
        <w:t xml:space="preserve"> </w:t>
      </w:r>
      <w:r w:rsidRPr="00DF7B57" w:rsidR="00BB10ED">
        <w:rPr>
          <w:rFonts w:ascii="Source Sans Pro" w:hAnsi="Source Sans Pro"/>
          <w:i/>
          <w:color w:val="0000FF"/>
        </w:rPr>
        <w:t>sharing</w:t>
      </w:r>
      <w:r w:rsidRPr="00DF7B57">
        <w:rPr>
          <w:rFonts w:ascii="Source Sans Pro" w:hAnsi="Source Sans Pro"/>
          <w:i/>
          <w:color w:val="0000FF"/>
        </w:rPr>
        <w:t xml:space="preserve"> for </w:t>
      </w:r>
      <w:r w:rsidRPr="00DF7B57" w:rsidR="002947FE">
        <w:rPr>
          <w:rFonts w:ascii="Source Sans Pro" w:hAnsi="Source Sans Pro"/>
          <w:i/>
          <w:color w:val="0000FF"/>
        </w:rPr>
        <w:t>202</w:t>
      </w:r>
      <w:r w:rsidR="0029401E">
        <w:rPr>
          <w:rFonts w:ascii="Source Sans Pro" w:hAnsi="Source Sans Pro"/>
          <w:i/>
          <w:color w:val="0000FF"/>
        </w:rPr>
        <w:t>7</w:t>
      </w:r>
      <w:r w:rsidRPr="00DF7B57">
        <w:rPr>
          <w:rFonts w:ascii="Source Sans Pro" w:hAnsi="Source Sans Pro"/>
          <w:i/>
          <w:color w:val="0000FF"/>
        </w:rPr>
        <w:t xml:space="preserve"> for covered medical services, including any changes to service category</w:t>
      </w:r>
      <w:r w:rsidRPr="00DF7B57" w:rsidR="00F952DF">
        <w:rPr>
          <w:rFonts w:ascii="Source Sans Pro" w:hAnsi="Source Sans Pro"/>
          <w:i/>
          <w:color w:val="0000FF"/>
        </w:rPr>
        <w:t>,</w:t>
      </w:r>
      <w:r w:rsidRPr="00DF7B57">
        <w:rPr>
          <w:rFonts w:ascii="Source Sans Pro" w:hAnsi="Source Sans Pro"/>
          <w:i/>
          <w:color w:val="0000FF"/>
        </w:rPr>
        <w:t xml:space="preserve"> out-of-pocket maximums</w:t>
      </w:r>
      <w:r w:rsidRPr="00DF7B57" w:rsidR="00F952DF">
        <w:rPr>
          <w:rFonts w:ascii="Source Sans Pro" w:hAnsi="Source Sans Pro"/>
          <w:i/>
          <w:color w:val="0000FF"/>
        </w:rPr>
        <w:t>,</w:t>
      </w:r>
      <w:r w:rsidRPr="00DF7B57">
        <w:rPr>
          <w:rFonts w:ascii="Source Sans Pro" w:hAnsi="Source Sans Pro"/>
          <w:i/>
          <w:color w:val="0000FF"/>
        </w:rPr>
        <w:t xml:space="preserve"> and </w:t>
      </w:r>
      <w:r w:rsidRPr="00DF7B57" w:rsidR="00BB10ED">
        <w:rPr>
          <w:rFonts w:ascii="Source Sans Pro" w:hAnsi="Source Sans Pro"/>
          <w:i/>
          <w:color w:val="0000FF"/>
        </w:rPr>
        <w:t>cost</w:t>
      </w:r>
      <w:r w:rsidRPr="00DF7B57" w:rsidR="00621378">
        <w:rPr>
          <w:rFonts w:ascii="Source Sans Pro" w:hAnsi="Source Sans Pro"/>
          <w:i/>
          <w:color w:val="0000FF"/>
        </w:rPr>
        <w:t xml:space="preserve"> </w:t>
      </w:r>
      <w:r w:rsidRPr="00DF7B57" w:rsidR="00BB10ED">
        <w:rPr>
          <w:rFonts w:ascii="Source Sans Pro" w:hAnsi="Source Sans Pro"/>
          <w:i/>
          <w:color w:val="0000FF"/>
        </w:rPr>
        <w:t>sharing</w:t>
      </w:r>
      <w:r w:rsidRPr="00DF7B57">
        <w:rPr>
          <w:rFonts w:ascii="Source Sans Pro" w:hAnsi="Source Sans Pro"/>
          <w:i/>
          <w:color w:val="0000FF"/>
        </w:rPr>
        <w:t xml:space="preserve"> for optional supplemental benefits (plans must indicate these optional supplemental benefits are available for an extra premium).</w:t>
      </w:r>
      <w:r w:rsidRPr="00DF7B57">
        <w:rPr>
          <w:rFonts w:ascii="Source Sans Pro" w:hAnsi="Source Sans Pro"/>
          <w:i/>
          <w:color w:val="0000FF"/>
        </w:rPr>
        <w:t>]</w:t>
      </w:r>
    </w:p>
    <w:p w:rsidR="003324CE" w:rsidRPr="00DF7B57" w:rsidP="00B60769" w14:paraId="28F33CFF" w14:textId="6964FEB9">
      <w:pPr>
        <w:rPr>
          <w:rFonts w:ascii="Source Sans Pro" w:hAnsi="Source Sans Pro"/>
          <w:color w:val="0000FF"/>
        </w:rPr>
      </w:pPr>
      <w:r w:rsidRPr="00DF7B57">
        <w:rPr>
          <w:rFonts w:ascii="Source Sans Pro" w:hAnsi="Source Sans Pro"/>
          <w:color w:val="0000FF"/>
        </w:rPr>
        <w:t>[</w:t>
      </w:r>
      <w:r w:rsidRPr="00DF7B57">
        <w:rPr>
          <w:rFonts w:ascii="Source Sans Pro" w:hAnsi="Source Sans Pro"/>
          <w:i/>
          <w:color w:val="0000FF"/>
        </w:rPr>
        <w:t>If using Medicare FFS amounts (e.g.</w:t>
      </w:r>
      <w:r w:rsidRPr="00DF7B57" w:rsidR="00635E22">
        <w:rPr>
          <w:rFonts w:ascii="Source Sans Pro" w:hAnsi="Source Sans Pro"/>
          <w:i/>
          <w:color w:val="0000FF"/>
        </w:rPr>
        <w:t>,</w:t>
      </w:r>
      <w:r w:rsidRPr="00DF7B57">
        <w:rPr>
          <w:rFonts w:ascii="Source Sans Pro" w:hAnsi="Source Sans Pro"/>
          <w:i/>
          <w:color w:val="0000FF"/>
        </w:rPr>
        <w:t xml:space="preserve"> Inpatient and SNF </w:t>
      </w:r>
      <w:r w:rsidRPr="00DF7B57" w:rsidR="00FA58D0">
        <w:rPr>
          <w:rFonts w:ascii="Source Sans Pro" w:hAnsi="Source Sans Pro"/>
          <w:i/>
          <w:color w:val="0000FF"/>
        </w:rPr>
        <w:t>cost</w:t>
      </w:r>
      <w:r w:rsidRPr="00DF7B57" w:rsidR="005E22BE">
        <w:rPr>
          <w:rFonts w:ascii="Source Sans Pro" w:hAnsi="Source Sans Pro"/>
          <w:i/>
          <w:color w:val="0000FF"/>
        </w:rPr>
        <w:t xml:space="preserve"> </w:t>
      </w:r>
      <w:r w:rsidRPr="00DF7B57" w:rsidR="00FA58D0">
        <w:rPr>
          <w:rFonts w:ascii="Source Sans Pro" w:hAnsi="Source Sans Pro"/>
          <w:i/>
          <w:color w:val="0000FF"/>
        </w:rPr>
        <w:t>sharing</w:t>
      </w:r>
      <w:r w:rsidRPr="00DF7B57">
        <w:rPr>
          <w:rFonts w:ascii="Source Sans Pro" w:hAnsi="Source Sans Pro"/>
          <w:i/>
          <w:color w:val="0000FF"/>
        </w:rPr>
        <w:t>)</w:t>
      </w:r>
      <w:r w:rsidRPr="00DF7B57" w:rsidR="00077880">
        <w:rPr>
          <w:rFonts w:ascii="Source Sans Pro" w:hAnsi="Source Sans Pro"/>
          <w:i/>
          <w:color w:val="0000FF"/>
        </w:rPr>
        <w:t>,</w:t>
      </w:r>
      <w:r w:rsidRPr="00DF7B57">
        <w:rPr>
          <w:rFonts w:ascii="Source Sans Pro" w:hAnsi="Source Sans Pro"/>
          <w:i/>
          <w:color w:val="0000FF"/>
        </w:rPr>
        <w:t xml:space="preserve"> </w:t>
      </w:r>
      <w:r w:rsidR="000E4DA1">
        <w:rPr>
          <w:rFonts w:ascii="Source Sans Pro" w:hAnsi="Source Sans Pro"/>
          <w:i/>
          <w:color w:val="0000FF"/>
        </w:rPr>
        <w:t>our</w:t>
      </w:r>
      <w:r w:rsidRPr="0017494D">
        <w:rPr>
          <w:rFonts w:ascii="Source Sans Pro" w:hAnsi="Source Sans Pro"/>
          <w:i/>
          <w:color w:val="0000FF"/>
        </w:rPr>
        <w:t xml:space="preserve"> plan must insert the </w:t>
      </w:r>
      <w:r w:rsidRPr="0017494D" w:rsidR="003A2E40">
        <w:rPr>
          <w:rFonts w:ascii="Source Sans Pro" w:hAnsi="Source Sans Pro"/>
          <w:i/>
          <w:color w:val="0000FF"/>
        </w:rPr>
        <w:t>202</w:t>
      </w:r>
      <w:r w:rsidR="00A13CCE">
        <w:rPr>
          <w:rFonts w:ascii="Source Sans Pro" w:hAnsi="Source Sans Pro"/>
          <w:i/>
          <w:color w:val="0000FF"/>
        </w:rPr>
        <w:t>6</w:t>
      </w:r>
      <w:r w:rsidRPr="00DF7B57">
        <w:rPr>
          <w:rFonts w:ascii="Source Sans Pro" w:hAnsi="Source Sans Pro"/>
          <w:i/>
          <w:color w:val="0000FF"/>
        </w:rPr>
        <w:t xml:space="preserve"> Medicare amounts and must insert: </w:t>
      </w:r>
      <w:r w:rsidRPr="00DF7B57">
        <w:rPr>
          <w:rFonts w:ascii="Source Sans Pro" w:hAnsi="Source Sans Pro"/>
          <w:color w:val="0000FF"/>
        </w:rPr>
        <w:t xml:space="preserve">These are </w:t>
      </w:r>
      <w:r w:rsidRPr="00DF7B57" w:rsidR="003A2E40">
        <w:rPr>
          <w:rFonts w:ascii="Source Sans Pro" w:hAnsi="Source Sans Pro"/>
          <w:color w:val="0000FF"/>
        </w:rPr>
        <w:t>202</w:t>
      </w:r>
      <w:r w:rsidR="00A13CCE">
        <w:rPr>
          <w:rFonts w:ascii="Source Sans Pro" w:hAnsi="Source Sans Pro"/>
          <w:color w:val="0000FF"/>
        </w:rPr>
        <w:t>6</w:t>
      </w:r>
      <w:r w:rsidRPr="00DF7B57">
        <w:rPr>
          <w:rFonts w:ascii="Source Sans Pro" w:hAnsi="Source Sans Pro"/>
          <w:color w:val="0000FF"/>
        </w:rPr>
        <w:t xml:space="preserve"> </w:t>
      </w:r>
      <w:r w:rsidRPr="00DF7B57" w:rsidR="00FA58D0">
        <w:rPr>
          <w:rFonts w:ascii="Source Sans Pro" w:hAnsi="Source Sans Pro"/>
          <w:color w:val="0000FF"/>
        </w:rPr>
        <w:t>cost-sharing</w:t>
      </w:r>
      <w:r w:rsidRPr="00DF7B57">
        <w:rPr>
          <w:rFonts w:ascii="Source Sans Pro" w:hAnsi="Source Sans Pro"/>
          <w:color w:val="0000FF"/>
        </w:rPr>
        <w:t xml:space="preserve"> amounts and </w:t>
      </w:r>
      <w:r w:rsidRPr="00DF7B57" w:rsidR="00911198">
        <w:rPr>
          <w:rFonts w:ascii="Source Sans Pro" w:hAnsi="Source Sans Pro"/>
          <w:color w:val="0000FF"/>
        </w:rPr>
        <w:t>can</w:t>
      </w:r>
      <w:r w:rsidRPr="00DF7B57" w:rsidR="005729FD">
        <w:rPr>
          <w:rFonts w:ascii="Source Sans Pro" w:hAnsi="Source Sans Pro"/>
          <w:color w:val="0000FF"/>
        </w:rPr>
        <w:t xml:space="preserve"> </w:t>
      </w:r>
      <w:r w:rsidRPr="00DF7B57" w:rsidR="00B66709">
        <w:rPr>
          <w:rFonts w:ascii="Source Sans Pro" w:hAnsi="Source Sans Pro"/>
          <w:color w:val="0000FF"/>
        </w:rPr>
        <w:t xml:space="preserve">change for </w:t>
      </w:r>
      <w:r w:rsidRPr="00DF7B57" w:rsidR="002947FE">
        <w:rPr>
          <w:rFonts w:ascii="Source Sans Pro" w:hAnsi="Source Sans Pro"/>
          <w:color w:val="0000FF"/>
        </w:rPr>
        <w:t>202</w:t>
      </w:r>
      <w:r w:rsidR="0029401E">
        <w:rPr>
          <w:rFonts w:ascii="Source Sans Pro" w:hAnsi="Source Sans Pro"/>
          <w:color w:val="0000FF"/>
        </w:rPr>
        <w:t>7</w:t>
      </w:r>
      <w:r w:rsidRPr="00DF7B57" w:rsidR="00B66709">
        <w:rPr>
          <w:rFonts w:ascii="Source Sans Pro" w:hAnsi="Source Sans Pro"/>
          <w:color w:val="0000FF"/>
        </w:rPr>
        <w:t>.</w:t>
      </w:r>
      <w:r w:rsidRPr="00DF7B57" w:rsidR="004B7423">
        <w:rPr>
          <w:rFonts w:ascii="Source Sans Pro" w:hAnsi="Source Sans Pro"/>
          <w:color w:val="0000FF"/>
        </w:rPr>
        <w:t xml:space="preserve"> </w:t>
      </w:r>
      <w:r w:rsidRPr="00DF7B57" w:rsidR="004B7423">
        <w:rPr>
          <w:rFonts w:ascii="Source Sans Pro" w:hAnsi="Source Sans Pro"/>
          <w:i/>
          <w:color w:val="0000FF"/>
        </w:rPr>
        <w:t>[I</w:t>
      </w:r>
      <w:r w:rsidRPr="00DF7B57">
        <w:rPr>
          <w:rFonts w:ascii="Source Sans Pro" w:hAnsi="Source Sans Pro"/>
          <w:i/>
          <w:color w:val="0000FF"/>
        </w:rPr>
        <w:t>nsert plan name]</w:t>
      </w:r>
      <w:r w:rsidRPr="00DF7B57">
        <w:rPr>
          <w:rFonts w:ascii="Source Sans Pro" w:hAnsi="Source Sans Pro"/>
          <w:color w:val="0000FF"/>
        </w:rPr>
        <w:t xml:space="preserve"> will provide updated rates as soon as they</w:t>
      </w:r>
      <w:r w:rsidRPr="00DF7B57" w:rsidR="00A96196">
        <w:rPr>
          <w:rFonts w:ascii="Source Sans Pro" w:hAnsi="Source Sans Pro"/>
          <w:color w:val="0000FF"/>
        </w:rPr>
        <w:t>’re</w:t>
      </w:r>
      <w:r w:rsidRPr="00DF7B57">
        <w:rPr>
          <w:rFonts w:ascii="Source Sans Pro" w:hAnsi="Source Sans Pro"/>
          <w:color w:val="0000FF"/>
        </w:rPr>
        <w:t xml:space="preserve"> released.</w:t>
      </w:r>
      <w:r w:rsidRPr="00DF7B57">
        <w:rPr>
          <w:rFonts w:ascii="Source Sans Pro" w:hAnsi="Source Sans Pro"/>
          <w:i/>
          <w:color w:val="0000FF"/>
        </w:rPr>
        <w:t xml:space="preserve"> Member cost</w:t>
      </w:r>
      <w:r w:rsidRPr="00DF7B57" w:rsidR="007129C6">
        <w:rPr>
          <w:rFonts w:ascii="Source Sans Pro" w:hAnsi="Source Sans Pro"/>
          <w:i/>
          <w:color w:val="0000FF"/>
        </w:rPr>
        <w:t>-</w:t>
      </w:r>
      <w:r w:rsidRPr="00DF7B57">
        <w:rPr>
          <w:rFonts w:ascii="Source Sans Pro" w:hAnsi="Source Sans Pro"/>
          <w:i/>
          <w:color w:val="0000FF"/>
        </w:rPr>
        <w:t xml:space="preserve">sharing amounts </w:t>
      </w:r>
      <w:r w:rsidRPr="00DF7B57" w:rsidR="005B7542">
        <w:rPr>
          <w:rFonts w:ascii="Source Sans Pro" w:hAnsi="Source Sans Pro"/>
          <w:i/>
          <w:color w:val="0000FF"/>
        </w:rPr>
        <w:t>can’t</w:t>
      </w:r>
      <w:r w:rsidRPr="00DF7B57">
        <w:rPr>
          <w:rFonts w:ascii="Source Sans Pro" w:hAnsi="Source Sans Pro"/>
          <w:i/>
          <w:color w:val="0000FF"/>
        </w:rPr>
        <w:t xml:space="preserve"> be left blank</w:t>
      </w:r>
      <w:r w:rsidRPr="00DF7B57">
        <w:rPr>
          <w:rFonts w:ascii="Source Sans Pro" w:hAnsi="Source Sans Pro"/>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23B42448"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63158C" w:rsidRPr="00DF7B57" w14:paraId="3487C913" w14:textId="77777777">
            <w:pPr>
              <w:pStyle w:val="TableHeaderSide"/>
              <w:keepNext/>
              <w:spacing w:after="0"/>
              <w:rPr>
                <w:rFonts w:ascii="Source Sans Pro" w:hAnsi="Source Sans Pro"/>
              </w:rPr>
            </w:pPr>
            <w:bookmarkStart w:id="26" w:name="_Hlk166676824"/>
          </w:p>
        </w:tc>
        <w:tc>
          <w:tcPr>
            <w:tcW w:w="2827" w:type="dxa"/>
            <w:tcMar>
              <w:top w:w="144" w:type="dxa"/>
              <w:left w:w="115" w:type="dxa"/>
              <w:bottom w:w="144" w:type="dxa"/>
              <w:right w:w="115" w:type="dxa"/>
            </w:tcMar>
          </w:tcPr>
          <w:p w:rsidR="0063158C" w:rsidRPr="00DF7B57" w14:paraId="5839B69E" w14:textId="13E92382">
            <w:pPr>
              <w:pStyle w:val="TableHeader1"/>
              <w:rPr>
                <w:rFonts w:ascii="Source Sans Pro" w:hAnsi="Source Sans Pro"/>
              </w:rPr>
            </w:pPr>
            <w:r w:rsidRPr="00DF7B57">
              <w:rPr>
                <w:rFonts w:ascii="Source Sans Pro" w:hAnsi="Source Sans Pro"/>
              </w:rPr>
              <w:t>202</w:t>
            </w:r>
            <w:r w:rsidR="00A13CCE">
              <w:rPr>
                <w:rFonts w:ascii="Source Sans Pro" w:hAnsi="Source Sans Pro"/>
              </w:rPr>
              <w:t>6</w:t>
            </w:r>
          </w:p>
          <w:p w:rsidR="0063158C" w:rsidRPr="00DF7B57" w14:paraId="391FA7A3" w14:textId="77777777">
            <w:pPr>
              <w:pStyle w:val="TableHeader1"/>
              <w:rPr>
                <w:rFonts w:ascii="Source Sans Pro" w:hAnsi="Source Sans Pro"/>
              </w:rPr>
            </w:pPr>
            <w:r w:rsidRPr="00DF7B57">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63158C" w:rsidRPr="00DF7B57" w14:paraId="0E6EE2B2" w14:textId="49E0A11C">
            <w:pPr>
              <w:pStyle w:val="TableHeader1"/>
              <w:rPr>
                <w:rFonts w:ascii="Source Sans Pro" w:hAnsi="Source Sans Pro"/>
              </w:rPr>
            </w:pPr>
            <w:r w:rsidRPr="00DF7B57">
              <w:rPr>
                <w:rFonts w:ascii="Source Sans Pro" w:hAnsi="Source Sans Pro"/>
              </w:rPr>
              <w:t>202</w:t>
            </w:r>
            <w:r w:rsidR="0029401E">
              <w:rPr>
                <w:rFonts w:ascii="Source Sans Pro" w:hAnsi="Source Sans Pro"/>
              </w:rPr>
              <w:t>7</w:t>
            </w:r>
          </w:p>
          <w:p w:rsidR="0063158C" w:rsidRPr="00DF7B57" w14:paraId="4EFB8F45" w14:textId="77777777">
            <w:pPr>
              <w:pStyle w:val="TableHeader1"/>
              <w:rPr>
                <w:rFonts w:ascii="Source Sans Pro" w:hAnsi="Source Sans Pro"/>
              </w:rPr>
            </w:pPr>
            <w:r w:rsidRPr="00DF7B57">
              <w:rPr>
                <w:rFonts w:ascii="Source Sans Pro" w:hAnsi="Source Sans Pro"/>
              </w:rPr>
              <w:t>(next year)</w:t>
            </w:r>
          </w:p>
        </w:tc>
      </w:tr>
      <w:tr w14:paraId="7186A89A"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3158C" w:rsidRPr="00321556" w:rsidP="00B13943" w14:paraId="50E0AC4E" w14:textId="77777777">
            <w:pPr>
              <w:pStyle w:val="TableHeaderSide"/>
              <w:spacing w:before="120" w:after="120"/>
              <w:rPr>
                <w:rFonts w:ascii="Source Sans Pro" w:hAnsi="Source Sans Pro"/>
                <w:i/>
                <w:color w:val="0000FF"/>
              </w:rPr>
            </w:pPr>
            <w:r w:rsidRPr="00321556">
              <w:rPr>
                <w:rFonts w:ascii="Source Sans Pro" w:hAnsi="Source Sans Pro"/>
                <w:i/>
                <w:color w:val="0000FF"/>
              </w:rPr>
              <w:t>[Insert benefit name]</w:t>
            </w:r>
          </w:p>
        </w:tc>
        <w:tc>
          <w:tcPr>
            <w:tcW w:w="2827" w:type="dxa"/>
            <w:tcMar>
              <w:top w:w="144" w:type="dxa"/>
              <w:left w:w="115" w:type="dxa"/>
              <w:bottom w:w="144" w:type="dxa"/>
              <w:right w:w="115" w:type="dxa"/>
            </w:tcMar>
          </w:tcPr>
          <w:p w:rsidR="0063158C" w:rsidRPr="00321556" w:rsidP="00B13943" w14:paraId="4D74C025" w14:textId="044FB817">
            <w:pPr>
              <w:pStyle w:val="ReplaceText"/>
              <w:spacing w:before="120" w:after="120"/>
              <w:jc w:val="center"/>
              <w:rPr>
                <w:rFonts w:ascii="Source Sans Pro" w:hAnsi="Source Sans Pro"/>
                <w:i/>
                <w:color w:val="0000FF"/>
              </w:rPr>
            </w:pPr>
            <w:r w:rsidRPr="00321556">
              <w:rPr>
                <w:rFonts w:ascii="Source Sans Pro" w:hAnsi="Source Sans Pro"/>
                <w:color w:val="0000FF"/>
              </w:rPr>
              <w:t>[</w:t>
            </w:r>
            <w:r w:rsidRPr="00321556">
              <w:rPr>
                <w:rFonts w:ascii="Source Sans Pro" w:hAnsi="Source Sans Pro"/>
                <w:i/>
                <w:color w:val="0000FF"/>
              </w:rPr>
              <w:t>For benefits that were not covered in 202</w:t>
            </w:r>
            <w:r w:rsidR="00A13CCE">
              <w:rPr>
                <w:rFonts w:ascii="Source Sans Pro" w:hAnsi="Source Sans Pro"/>
                <w:i/>
                <w:color w:val="0000FF"/>
              </w:rPr>
              <w:t>6</w:t>
            </w:r>
            <w:r w:rsidRPr="00321556" w:rsidR="00B13943">
              <w:rPr>
                <w:rFonts w:ascii="Source Sans Pro" w:hAnsi="Source Sans Pro"/>
                <w:i/>
                <w:color w:val="0000FF"/>
              </w:rPr>
              <w:t xml:space="preserve"> </w:t>
            </w:r>
            <w:r w:rsidRPr="00321556">
              <w:rPr>
                <w:rFonts w:ascii="Source Sans Pro" w:hAnsi="Source Sans Pro"/>
                <w:i/>
                <w:color w:val="0000FF"/>
              </w:rPr>
              <w:t>[insert benefit name]</w:t>
            </w:r>
            <w:r w:rsidRPr="00321556">
              <w:rPr>
                <w:rFonts w:ascii="Source Sans Pro" w:hAnsi="Source Sans Pro"/>
                <w:color w:val="0000FF"/>
              </w:rPr>
              <w:t xml:space="preserve"> is </w:t>
            </w:r>
            <w:r w:rsidRPr="00321556">
              <w:rPr>
                <w:rFonts w:ascii="Source Sans Pro" w:hAnsi="Source Sans Pro"/>
                <w:color w:val="0000FF"/>
                <w:u w:val="single"/>
              </w:rPr>
              <w:t>not</w:t>
            </w:r>
            <w:r w:rsidRPr="00321556">
              <w:rPr>
                <w:rFonts w:ascii="Source Sans Pro" w:hAnsi="Source Sans Pro"/>
                <w:color w:val="0000FF"/>
              </w:rPr>
              <w:t xml:space="preserve"> covered.]</w:t>
            </w:r>
          </w:p>
          <w:p w:rsidR="0063158C" w:rsidRPr="00321556" w:rsidP="00B13943" w14:paraId="7486CAAC" w14:textId="60C9D5CB">
            <w:pPr>
              <w:pStyle w:val="ReplaceText"/>
              <w:spacing w:before="120" w:after="120"/>
              <w:jc w:val="cente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For benefits with a copayment insert:</w:t>
            </w:r>
            <w:r w:rsidRPr="00321556" w:rsidR="00EC0D29">
              <w:rPr>
                <w:rFonts w:ascii="Source Sans Pro" w:hAnsi="Source Sans Pro"/>
                <w:i/>
                <w:color w:val="0000FF"/>
              </w:rPr>
              <w:t xml:space="preserve"> </w:t>
            </w:r>
            <w:r w:rsidRPr="00321556">
              <w:rPr>
                <w:rFonts w:ascii="Source Sans Pro" w:hAnsi="Source Sans Pro"/>
                <w:color w:val="0000FF"/>
              </w:rPr>
              <w:t>$</w:t>
            </w:r>
            <w:r w:rsidRPr="00321556">
              <w:rPr>
                <w:rFonts w:ascii="Source Sans Pro" w:hAnsi="Source Sans Pro"/>
                <w:i/>
                <w:color w:val="0000FF"/>
              </w:rPr>
              <w:t>[insert 202</w:t>
            </w:r>
            <w:r w:rsidR="00A13CCE">
              <w:rPr>
                <w:rFonts w:ascii="Source Sans Pro" w:hAnsi="Source Sans Pro"/>
                <w:i/>
                <w:color w:val="0000FF"/>
              </w:rPr>
              <w:t>6</w:t>
            </w:r>
            <w:r w:rsidRPr="00321556">
              <w:rPr>
                <w:rFonts w:ascii="Source Sans Pro" w:hAnsi="Source Sans Pro"/>
                <w:i/>
                <w:color w:val="0000FF"/>
              </w:rPr>
              <w:t xml:space="preserve"> copayment amount]</w:t>
            </w:r>
            <w:r w:rsidRPr="00321556">
              <w:rPr>
                <w:rFonts w:ascii="Source Sans Pro" w:hAnsi="Source Sans Pro"/>
                <w:color w:val="0000FF"/>
              </w:rPr>
              <w:t xml:space="preserve"> copay</w:t>
            </w:r>
            <w:r w:rsidRPr="00321556" w:rsidR="001C4AA8">
              <w:rPr>
                <w:rFonts w:ascii="Source Sans Pro" w:hAnsi="Source Sans Pro"/>
                <w:color w:val="0000FF"/>
              </w:rPr>
              <w:t>ment</w:t>
            </w:r>
            <w:r w:rsidRPr="00321556">
              <w:rPr>
                <w:rFonts w:ascii="Source Sans Pro" w:hAnsi="Source Sans Pro"/>
                <w:color w:val="0000FF"/>
              </w:rPr>
              <w:t xml:space="preserve"> </w:t>
            </w:r>
            <w:r w:rsidRPr="00321556">
              <w:rPr>
                <w:rFonts w:ascii="Source Sans Pro" w:hAnsi="Source Sans Pro"/>
                <w:i/>
                <w:color w:val="0000FF"/>
              </w:rPr>
              <w:t>[insert language as needed to accurately describe the benefit, e.g., per office visit]</w:t>
            </w:r>
            <w:r w:rsidRPr="00321556">
              <w:rPr>
                <w:rFonts w:ascii="Source Sans Pro" w:hAnsi="Source Sans Pro"/>
                <w:color w:val="0000FF"/>
              </w:rPr>
              <w:t>.]</w:t>
            </w:r>
          </w:p>
          <w:p w:rsidR="0063158C" w:rsidRPr="00321556" w:rsidP="00B13943" w14:paraId="6E1F5622" w14:textId="5F0D9B2C">
            <w:pPr>
              <w:pStyle w:val="ReplaceText"/>
              <w:spacing w:before="120" w:after="120"/>
              <w:jc w:val="center"/>
              <w:rPr>
                <w:rFonts w:ascii="Source Sans Pro" w:hAnsi="Source Sans Pro"/>
                <w:i/>
                <w:color w:val="0000FF"/>
              </w:rPr>
            </w:pPr>
            <w:r w:rsidRPr="00321556">
              <w:rPr>
                <w:rFonts w:ascii="Source Sans Pro" w:hAnsi="Source Sans Pro"/>
                <w:color w:val="0000FF"/>
              </w:rPr>
              <w:t>[</w:t>
            </w:r>
            <w:r w:rsidRPr="00321556">
              <w:rPr>
                <w:rFonts w:ascii="Source Sans Pro" w:hAnsi="Source Sans Pro"/>
                <w:i/>
                <w:color w:val="0000FF"/>
              </w:rPr>
              <w:t>For benefits with a coinsurance insert:</w:t>
            </w:r>
            <w:r w:rsidRPr="00321556" w:rsidR="00170261">
              <w:rPr>
                <w:rFonts w:ascii="Source Sans Pro" w:hAnsi="Source Sans Pro"/>
                <w:i/>
                <w:color w:val="0000FF"/>
              </w:rPr>
              <w:t xml:space="preserve"> </w:t>
            </w:r>
            <w:r w:rsidRPr="00321556">
              <w:rPr>
                <w:rFonts w:ascii="Source Sans Pro" w:hAnsi="Source Sans Pro"/>
                <w:i/>
                <w:color w:val="0000FF"/>
              </w:rPr>
              <w:t>[insert 202</w:t>
            </w:r>
            <w:r w:rsidR="00A13CCE">
              <w:rPr>
                <w:rFonts w:ascii="Source Sans Pro" w:hAnsi="Source Sans Pro"/>
                <w:i/>
                <w:color w:val="0000FF"/>
              </w:rPr>
              <w:t>6</w:t>
            </w:r>
            <w:r w:rsidRPr="00321556">
              <w:rPr>
                <w:rFonts w:ascii="Source Sans Pro" w:hAnsi="Source Sans Pro"/>
                <w:i/>
                <w:color w:val="0000FF"/>
              </w:rPr>
              <w:t xml:space="preserve"> coinsurance percentage]</w:t>
            </w:r>
            <w:r w:rsidRPr="00321556">
              <w:rPr>
                <w:rFonts w:ascii="Source Sans Pro" w:hAnsi="Source Sans Pro"/>
                <w:color w:val="0000FF"/>
              </w:rPr>
              <w:t xml:space="preserve">% of the total cost </w:t>
            </w:r>
            <w:r w:rsidRPr="00321556">
              <w:rPr>
                <w:rFonts w:ascii="Source Sans Pro" w:hAnsi="Source Sans Pro"/>
                <w:i/>
                <w:color w:val="0000FF"/>
              </w:rPr>
              <w:t>[insert language as needed to accurately describe the benefit, e.g., for up to one visit per year]</w:t>
            </w:r>
            <w:r w:rsidRPr="00321556">
              <w:rPr>
                <w:rFonts w:ascii="Source Sans Pro" w:hAnsi="Source Sans Pro"/>
                <w:color w:val="0000FF"/>
              </w:rPr>
              <w:t>.]</w:t>
            </w:r>
          </w:p>
        </w:tc>
        <w:tc>
          <w:tcPr>
            <w:tcW w:w="2827" w:type="dxa"/>
            <w:tcMar>
              <w:top w:w="144" w:type="dxa"/>
              <w:left w:w="115" w:type="dxa"/>
              <w:bottom w:w="144" w:type="dxa"/>
              <w:right w:w="115" w:type="dxa"/>
            </w:tcMar>
          </w:tcPr>
          <w:p w:rsidR="0063158C" w:rsidRPr="00321556" w:rsidP="00B13943" w14:paraId="43384F10" w14:textId="02EAF00E">
            <w:pPr>
              <w:pStyle w:val="ReplaceText"/>
              <w:spacing w:before="120" w:after="120"/>
              <w:jc w:val="center"/>
              <w:rPr>
                <w:rFonts w:ascii="Source Sans Pro" w:hAnsi="Source Sans Pro"/>
                <w:b/>
                <w:i/>
                <w:color w:val="0000FF"/>
              </w:rPr>
            </w:pPr>
            <w:r w:rsidRPr="00321556">
              <w:rPr>
                <w:rFonts w:ascii="Source Sans Pro" w:hAnsi="Source Sans Pro"/>
                <w:b/>
                <w:color w:val="0000FF"/>
              </w:rPr>
              <w:t>[</w:t>
            </w:r>
            <w:r w:rsidRPr="00321556">
              <w:rPr>
                <w:rFonts w:ascii="Source Sans Pro" w:hAnsi="Source Sans Pro"/>
                <w:b/>
                <w:i/>
                <w:color w:val="0000FF"/>
              </w:rPr>
              <w:t>For benefits that are not covered in 202</w:t>
            </w:r>
            <w:r w:rsidR="0029401E">
              <w:rPr>
                <w:rFonts w:ascii="Source Sans Pro" w:hAnsi="Source Sans Pro"/>
                <w:b/>
                <w:i/>
                <w:color w:val="0000FF"/>
              </w:rPr>
              <w:t>7</w:t>
            </w:r>
            <w:r w:rsidRPr="00321556">
              <w:rPr>
                <w:rFonts w:ascii="Source Sans Pro" w:hAnsi="Source Sans Pro"/>
                <w:b/>
                <w:i/>
                <w:color w:val="0000FF"/>
              </w:rPr>
              <w:t xml:space="preserve"> [insert benefit name]</w:t>
            </w:r>
            <w:r w:rsidRPr="00321556">
              <w:rPr>
                <w:rFonts w:ascii="Source Sans Pro" w:hAnsi="Source Sans Pro"/>
                <w:b/>
                <w:color w:val="0000FF"/>
              </w:rPr>
              <w:t xml:space="preserve"> is </w:t>
            </w:r>
            <w:r w:rsidRPr="00321556">
              <w:rPr>
                <w:rFonts w:ascii="Source Sans Pro" w:hAnsi="Source Sans Pro"/>
                <w:b/>
                <w:color w:val="0000FF"/>
                <w:u w:val="single"/>
              </w:rPr>
              <w:t>not</w:t>
            </w:r>
            <w:r w:rsidRPr="00321556">
              <w:rPr>
                <w:rFonts w:ascii="Source Sans Pro" w:hAnsi="Source Sans Pro"/>
                <w:b/>
                <w:color w:val="0000FF"/>
              </w:rPr>
              <w:t xml:space="preserve"> covered.]</w:t>
            </w:r>
          </w:p>
          <w:p w:rsidR="0063158C" w:rsidRPr="00321556" w:rsidP="00B13943" w14:paraId="4D66F1FD" w14:textId="362FA108">
            <w:pPr>
              <w:pStyle w:val="ReplaceText"/>
              <w:spacing w:before="120" w:after="120"/>
              <w:jc w:val="center"/>
              <w:rPr>
                <w:rFonts w:ascii="Source Sans Pro" w:hAnsi="Source Sans Pro"/>
                <w:b/>
                <w:color w:val="0000FF"/>
              </w:rPr>
            </w:pPr>
            <w:r w:rsidRPr="00321556">
              <w:rPr>
                <w:rFonts w:ascii="Source Sans Pro" w:hAnsi="Source Sans Pro"/>
                <w:b/>
                <w:color w:val="0000FF"/>
              </w:rPr>
              <w:t>[</w:t>
            </w:r>
            <w:r w:rsidRPr="00321556">
              <w:rPr>
                <w:rFonts w:ascii="Source Sans Pro" w:hAnsi="Source Sans Pro"/>
                <w:b/>
                <w:i/>
                <w:color w:val="0000FF"/>
              </w:rPr>
              <w:t>For benefits with a copayment insert:</w:t>
            </w:r>
            <w:r w:rsidRPr="00321556" w:rsidR="00EC0D29">
              <w:rPr>
                <w:rFonts w:ascii="Source Sans Pro" w:hAnsi="Source Sans Pro"/>
                <w:b/>
                <w:i/>
                <w:color w:val="0000FF"/>
              </w:rPr>
              <w:t xml:space="preserve"> </w:t>
            </w:r>
            <w:r w:rsidRPr="00321556">
              <w:rPr>
                <w:rFonts w:ascii="Source Sans Pro" w:hAnsi="Source Sans Pro"/>
                <w:b/>
                <w:color w:val="0000FF"/>
              </w:rPr>
              <w:t>$</w:t>
            </w:r>
            <w:r w:rsidRPr="00321556">
              <w:rPr>
                <w:rFonts w:ascii="Source Sans Pro" w:hAnsi="Source Sans Pro"/>
                <w:b/>
                <w:i/>
                <w:color w:val="0000FF"/>
              </w:rPr>
              <w:t>[insert 202</w:t>
            </w:r>
            <w:r w:rsidR="0029401E">
              <w:rPr>
                <w:rFonts w:ascii="Source Sans Pro" w:hAnsi="Source Sans Pro"/>
                <w:b/>
                <w:i/>
                <w:color w:val="0000FF"/>
              </w:rPr>
              <w:t>7</w:t>
            </w:r>
            <w:r w:rsidRPr="00321556">
              <w:rPr>
                <w:rFonts w:ascii="Source Sans Pro" w:hAnsi="Source Sans Pro"/>
                <w:b/>
                <w:i/>
                <w:color w:val="0000FF"/>
              </w:rPr>
              <w:t xml:space="preserve"> copayment amount]</w:t>
            </w:r>
            <w:r w:rsidRPr="00321556">
              <w:rPr>
                <w:rFonts w:ascii="Source Sans Pro" w:hAnsi="Source Sans Pro"/>
                <w:b/>
                <w:color w:val="0000FF"/>
              </w:rPr>
              <w:t xml:space="preserve"> copay</w:t>
            </w:r>
            <w:r w:rsidRPr="00321556" w:rsidR="001C4AA8">
              <w:rPr>
                <w:rFonts w:ascii="Source Sans Pro" w:hAnsi="Source Sans Pro"/>
                <w:b/>
                <w:color w:val="0000FF"/>
              </w:rPr>
              <w:t>ment</w:t>
            </w:r>
            <w:r w:rsidRPr="00321556">
              <w:rPr>
                <w:rFonts w:ascii="Source Sans Pro" w:hAnsi="Source Sans Pro"/>
                <w:b/>
                <w:color w:val="0000FF"/>
              </w:rPr>
              <w:t xml:space="preserve"> </w:t>
            </w:r>
            <w:r w:rsidRPr="00321556">
              <w:rPr>
                <w:rFonts w:ascii="Source Sans Pro" w:hAnsi="Source Sans Pro"/>
                <w:b/>
                <w:i/>
                <w:color w:val="0000FF"/>
              </w:rPr>
              <w:t>[insert language as needed to accurately describe the benefit, e.g., per office visit]</w:t>
            </w:r>
            <w:r w:rsidRPr="00321556">
              <w:rPr>
                <w:rFonts w:ascii="Source Sans Pro" w:hAnsi="Source Sans Pro"/>
                <w:b/>
                <w:color w:val="0000FF"/>
              </w:rPr>
              <w:t>.]</w:t>
            </w:r>
          </w:p>
          <w:p w:rsidR="0063158C" w:rsidRPr="00321556" w:rsidP="00170261" w14:paraId="44FE7977" w14:textId="675F4E3C">
            <w:pPr>
              <w:pStyle w:val="ReplaceText"/>
              <w:spacing w:before="120" w:after="120"/>
              <w:jc w:val="center"/>
              <w:rPr>
                <w:rFonts w:ascii="Source Sans Pro" w:hAnsi="Source Sans Pro"/>
                <w:i/>
                <w:color w:val="0000FF"/>
              </w:rPr>
            </w:pPr>
            <w:r w:rsidRPr="00321556">
              <w:rPr>
                <w:rFonts w:ascii="Source Sans Pro" w:hAnsi="Source Sans Pro"/>
                <w:b/>
                <w:color w:val="0000FF"/>
              </w:rPr>
              <w:t>[</w:t>
            </w:r>
            <w:r w:rsidRPr="00321556">
              <w:rPr>
                <w:rFonts w:ascii="Source Sans Pro" w:hAnsi="Source Sans Pro"/>
                <w:b/>
                <w:i/>
                <w:color w:val="0000FF"/>
              </w:rPr>
              <w:t>For benefits with a coinsurance insert:</w:t>
            </w:r>
            <w:r w:rsidRPr="00321556" w:rsidR="00170261">
              <w:rPr>
                <w:rFonts w:ascii="Source Sans Pro" w:hAnsi="Source Sans Pro"/>
                <w:b/>
                <w:i/>
                <w:color w:val="0000FF"/>
              </w:rPr>
              <w:t xml:space="preserve"> </w:t>
            </w:r>
            <w:r w:rsidRPr="00321556">
              <w:rPr>
                <w:rFonts w:ascii="Source Sans Pro" w:hAnsi="Source Sans Pro"/>
                <w:b/>
                <w:i/>
                <w:color w:val="0000FF"/>
              </w:rPr>
              <w:t>[insert 202</w:t>
            </w:r>
            <w:r w:rsidR="0029401E">
              <w:rPr>
                <w:rFonts w:ascii="Source Sans Pro" w:hAnsi="Source Sans Pro"/>
                <w:b/>
                <w:i/>
                <w:color w:val="0000FF"/>
              </w:rPr>
              <w:t>7</w:t>
            </w:r>
            <w:r w:rsidRPr="00321556">
              <w:rPr>
                <w:rFonts w:ascii="Source Sans Pro" w:hAnsi="Source Sans Pro"/>
                <w:b/>
                <w:i/>
                <w:color w:val="0000FF"/>
              </w:rPr>
              <w:t xml:space="preserve"> coinsurance percentage]</w:t>
            </w:r>
            <w:r w:rsidRPr="00321556">
              <w:rPr>
                <w:rFonts w:ascii="Source Sans Pro" w:hAnsi="Source Sans Pro"/>
                <w:b/>
                <w:color w:val="0000FF"/>
              </w:rPr>
              <w:t xml:space="preserve">% of the total cost </w:t>
            </w:r>
            <w:r w:rsidRPr="00321556">
              <w:rPr>
                <w:rFonts w:ascii="Source Sans Pro" w:hAnsi="Source Sans Pro"/>
                <w:b/>
                <w:i/>
                <w:color w:val="0000FF"/>
              </w:rPr>
              <w:t>[insert language as needed to accurately describe the benefit, e.g., for up to one visit per year]</w:t>
            </w:r>
            <w:r w:rsidRPr="00321556">
              <w:rPr>
                <w:rFonts w:ascii="Source Sans Pro" w:hAnsi="Source Sans Pro"/>
                <w:b/>
                <w:color w:val="0000FF"/>
              </w:rPr>
              <w:t>.]</w:t>
            </w:r>
          </w:p>
        </w:tc>
      </w:tr>
      <w:tr w14:paraId="05E03D1F" w14:textId="77777777">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63158C" w:rsidRPr="00321556" w:rsidP="00DD5028" w14:paraId="55FF0059" w14:textId="77777777">
            <w:pPr>
              <w:pStyle w:val="TableHeaderSide"/>
              <w:spacing w:before="120" w:after="120"/>
              <w:rPr>
                <w:rFonts w:ascii="Source Sans Pro" w:hAnsi="Source Sans Pro"/>
                <w:i/>
                <w:color w:val="0000FF"/>
              </w:rPr>
            </w:pPr>
            <w:r w:rsidRPr="00321556">
              <w:rPr>
                <w:rFonts w:ascii="Source Sans Pro" w:hAnsi="Source Sans Pro"/>
                <w:i/>
                <w:color w:val="0000FF"/>
              </w:rPr>
              <w:t>[Insert benefit name]</w:t>
            </w:r>
          </w:p>
        </w:tc>
        <w:tc>
          <w:tcPr>
            <w:tcW w:w="2827" w:type="dxa"/>
            <w:tcMar>
              <w:top w:w="144" w:type="dxa"/>
              <w:left w:w="115" w:type="dxa"/>
              <w:bottom w:w="144" w:type="dxa"/>
              <w:right w:w="115" w:type="dxa"/>
            </w:tcMar>
          </w:tcPr>
          <w:p w:rsidR="0063158C" w:rsidRPr="00321556" w:rsidP="00DD5028" w14:paraId="32BD3F75" w14:textId="1AAD4C9D">
            <w:pPr>
              <w:spacing w:before="120" w:beforeAutospacing="0" w:after="120" w:afterAutospacing="0"/>
              <w:jc w:val="center"/>
              <w:rPr>
                <w:rFonts w:ascii="Source Sans Pro" w:hAnsi="Source Sans Pro"/>
                <w:i/>
                <w:color w:val="0000FF"/>
              </w:rPr>
            </w:pPr>
            <w:r w:rsidRPr="00321556">
              <w:rPr>
                <w:rFonts w:ascii="Source Sans Pro" w:hAnsi="Source Sans Pro"/>
                <w:i/>
                <w:color w:val="0000FF"/>
              </w:rPr>
              <w:t>[Insert 202</w:t>
            </w:r>
            <w:r w:rsidR="00A13CCE">
              <w:rPr>
                <w:rFonts w:ascii="Source Sans Pro" w:hAnsi="Source Sans Pro"/>
                <w:i/>
                <w:color w:val="0000FF"/>
              </w:rPr>
              <w:t>6</w:t>
            </w:r>
            <w:r w:rsidRPr="00321556">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63158C" w:rsidRPr="00321556" w:rsidP="00DD5028" w14:paraId="21383F47" w14:textId="28AB0E8D">
            <w:pPr>
              <w:spacing w:before="120" w:beforeAutospacing="0" w:after="120" w:afterAutospacing="0"/>
              <w:jc w:val="center"/>
              <w:rPr>
                <w:rFonts w:ascii="Source Sans Pro" w:hAnsi="Source Sans Pro"/>
                <w:b/>
              </w:rPr>
            </w:pPr>
            <w:r w:rsidRPr="00321556">
              <w:rPr>
                <w:rFonts w:ascii="Source Sans Pro" w:hAnsi="Source Sans Pro"/>
                <w:b/>
                <w:i/>
                <w:color w:val="0000FF"/>
              </w:rPr>
              <w:t>[Insert 202</w:t>
            </w:r>
            <w:r w:rsidR="0029401E">
              <w:rPr>
                <w:rFonts w:ascii="Source Sans Pro" w:hAnsi="Source Sans Pro"/>
                <w:b/>
                <w:i/>
                <w:color w:val="0000FF"/>
              </w:rPr>
              <w:t>7</w:t>
            </w:r>
            <w:r w:rsidRPr="00321556">
              <w:rPr>
                <w:rFonts w:ascii="Source Sans Pro" w:hAnsi="Source Sans Pro"/>
                <w:b/>
                <w:i/>
                <w:color w:val="0000FF"/>
              </w:rPr>
              <w:t xml:space="preserve"> cost/coverage, using format described above.]</w:t>
            </w:r>
          </w:p>
        </w:tc>
      </w:tr>
    </w:tbl>
    <w:bookmarkEnd w:id="26"/>
    <w:p w:rsidR="003801A4" w:rsidRPr="00321556" w:rsidP="0021048D" w14:paraId="166E685C" w14:textId="6C02938F">
      <w:pPr>
        <w:keepNext/>
        <w:rPr>
          <w:rFonts w:ascii="Source Sans Pro" w:hAnsi="Source Sans Pro"/>
          <w:i/>
          <w:color w:val="0000FF"/>
        </w:rPr>
      </w:pPr>
      <w:r w:rsidRPr="00321556">
        <w:rPr>
          <w:rFonts w:ascii="Source Sans Pro" w:hAnsi="Source Sans Pro"/>
          <w:i/>
          <w:color w:val="0000FF"/>
        </w:rPr>
        <w:t xml:space="preserve">[Plans </w:t>
      </w:r>
      <w:r w:rsidRPr="00321556" w:rsidR="001E74D2">
        <w:rPr>
          <w:rFonts w:ascii="Source Sans Pro" w:hAnsi="Source Sans Pro"/>
          <w:i/>
          <w:color w:val="0000FF"/>
        </w:rPr>
        <w:t>that</w:t>
      </w:r>
      <w:r w:rsidRPr="00321556">
        <w:rPr>
          <w:rFonts w:ascii="Source Sans Pro" w:hAnsi="Source Sans Pro"/>
          <w:i/>
          <w:color w:val="0000FF"/>
        </w:rPr>
        <w:t xml:space="preserve"> do</w:t>
      </w:r>
      <w:r w:rsidRPr="00321556" w:rsidR="00670C73">
        <w:rPr>
          <w:rFonts w:ascii="Source Sans Pro" w:hAnsi="Source Sans Pro"/>
          <w:i/>
          <w:color w:val="0000FF"/>
        </w:rPr>
        <w:t>n’t</w:t>
      </w:r>
      <w:r w:rsidRPr="00321556">
        <w:rPr>
          <w:rFonts w:ascii="Source Sans Pro" w:hAnsi="Source Sans Pro"/>
          <w:i/>
          <w:color w:val="0000FF"/>
        </w:rPr>
        <w:t xml:space="preserve"> offer Part D delete</w:t>
      </w:r>
      <w:r w:rsidRPr="00321556" w:rsidR="00A97CB7">
        <w:rPr>
          <w:rFonts w:ascii="Source Sans Pro" w:hAnsi="Source Sans Pro"/>
          <w:i/>
          <w:color w:val="0000FF"/>
        </w:rPr>
        <w:t xml:space="preserve"> Sec</w:t>
      </w:r>
      <w:r w:rsidRPr="00321556" w:rsidR="001E74D2">
        <w:rPr>
          <w:rFonts w:ascii="Source Sans Pro" w:hAnsi="Source Sans Pro"/>
          <w:i/>
          <w:color w:val="0000FF"/>
        </w:rPr>
        <w:t>tion</w:t>
      </w:r>
      <w:r w:rsidRPr="00321556" w:rsidR="00A97CB7">
        <w:rPr>
          <w:rFonts w:ascii="Source Sans Pro" w:hAnsi="Source Sans Pro"/>
          <w:i/>
          <w:color w:val="0000FF"/>
        </w:rPr>
        <w:t xml:space="preserve"> below</w:t>
      </w:r>
      <w:r w:rsidRPr="00321556" w:rsidR="004A044C">
        <w:rPr>
          <w:rFonts w:ascii="Source Sans Pro" w:hAnsi="Source Sans Pro"/>
          <w:i/>
          <w:color w:val="0000FF"/>
        </w:rPr>
        <w:t>.</w:t>
      </w:r>
      <w:r w:rsidRPr="00321556">
        <w:rPr>
          <w:rFonts w:ascii="Source Sans Pro" w:hAnsi="Source Sans Pro"/>
          <w:i/>
          <w:color w:val="0000FF"/>
        </w:rPr>
        <w:t>]</w:t>
      </w:r>
    </w:p>
    <w:p w:rsidR="00B45594" w:rsidRPr="00321556" w:rsidP="004C340B" w14:paraId="78896209" w14:textId="6A71789A">
      <w:pPr>
        <w:pStyle w:val="Heading3"/>
        <w:rPr>
          <w:rFonts w:ascii="Source Sans Pro" w:hAnsi="Source Sans Pro"/>
        </w:rPr>
      </w:pPr>
      <w:bookmarkStart w:id="27" w:name="_Toc180149720"/>
      <w:r w:rsidRPr="00321556">
        <w:rPr>
          <w:rFonts w:ascii="Source Sans Pro" w:hAnsi="Source Sans Pro"/>
        </w:rPr>
        <w:t xml:space="preserve">Section 1.6 </w:t>
      </w:r>
      <w:r w:rsidRPr="00321556">
        <w:rPr>
          <w:rFonts w:ascii="Source Sans Pro" w:hAnsi="Source Sans Pro"/>
        </w:rPr>
        <w:t>Changes to Part D Drug Coverage</w:t>
      </w:r>
      <w:bookmarkEnd w:id="27"/>
    </w:p>
    <w:p w:rsidR="00B45594" w:rsidRPr="00321556" w:rsidP="004C340B" w14:paraId="1017610F" w14:textId="37892E30">
      <w:pPr>
        <w:pStyle w:val="subheading"/>
        <w:rPr>
          <w:rFonts w:ascii="Source Sans Pro" w:hAnsi="Source Sans Pro"/>
        </w:rPr>
      </w:pPr>
      <w:r w:rsidRPr="00321556">
        <w:rPr>
          <w:rFonts w:ascii="Source Sans Pro" w:hAnsi="Source Sans Pro"/>
        </w:rPr>
        <w:t>Changes to Our Drug List</w:t>
      </w:r>
    </w:p>
    <w:p w:rsidR="003801A4" w:rsidRPr="00321556" w:rsidP="006F0D1B" w14:paraId="20B099C6" w14:textId="73343A57">
      <w:pPr>
        <w:rPr>
          <w:rFonts w:ascii="Source Sans Pro" w:hAnsi="Source Sans Pro"/>
        </w:rPr>
      </w:pPr>
      <w:r w:rsidRPr="00321556">
        <w:rPr>
          <w:rFonts w:ascii="Source Sans Pro" w:hAnsi="Source Sans Pro"/>
        </w:rPr>
        <w:t xml:space="preserve">Our list of covered drugs is called a </w:t>
      </w:r>
      <w:r w:rsidRPr="00321556" w:rsidR="00076EFB">
        <w:rPr>
          <w:rFonts w:ascii="Source Sans Pro" w:hAnsi="Source Sans Pro"/>
        </w:rPr>
        <w:t>f</w:t>
      </w:r>
      <w:r w:rsidRPr="00321556">
        <w:rPr>
          <w:rFonts w:ascii="Source Sans Pro" w:hAnsi="Source Sans Pro"/>
        </w:rPr>
        <w:t xml:space="preserve">ormulary or Drug List. </w:t>
      </w:r>
      <w:r w:rsidRPr="00321556" w:rsidR="00142A3E">
        <w:rPr>
          <w:rFonts w:ascii="Source Sans Pro" w:hAnsi="Source Sans Pro"/>
        </w:rPr>
        <w:t>A</w:t>
      </w:r>
      <w:r w:rsidRPr="00321556">
        <w:rPr>
          <w:rFonts w:ascii="Source Sans Pro" w:hAnsi="Source Sans Pro"/>
        </w:rPr>
        <w:t xml:space="preserve"> copy of our Drug List </w:t>
      </w:r>
      <w:r w:rsidRPr="00321556" w:rsidR="00142A3E">
        <w:rPr>
          <w:rFonts w:ascii="Source Sans Pro" w:hAnsi="Source Sans Pro"/>
        </w:rPr>
        <w:t xml:space="preserve">is </w:t>
      </w:r>
      <w:r w:rsidRPr="00321556" w:rsidR="00B220E0">
        <w:rPr>
          <w:rFonts w:ascii="Source Sans Pro" w:hAnsi="Source Sans Pro"/>
          <w:color w:val="0000FF"/>
        </w:rPr>
        <w:t>[</w:t>
      </w:r>
      <w:r w:rsidRPr="00321556" w:rsidR="00EA3064">
        <w:rPr>
          <w:rFonts w:ascii="Source Sans Pro" w:hAnsi="Source Sans Pro"/>
          <w:color w:val="0000FF"/>
        </w:rPr>
        <w:t>[</w:t>
      </w:r>
      <w:r w:rsidRPr="00321556" w:rsidR="00EA3064">
        <w:rPr>
          <w:rFonts w:ascii="Source Sans Pro" w:hAnsi="Source Sans Pro"/>
          <w:i/>
          <w:color w:val="0000FF"/>
        </w:rPr>
        <w:t xml:space="preserve">insert: </w:t>
      </w:r>
      <w:r w:rsidRPr="00321556" w:rsidR="00EA3064">
        <w:rPr>
          <w:rFonts w:ascii="Source Sans Pro" w:hAnsi="Source Sans Pro"/>
          <w:color w:val="0000FF"/>
        </w:rPr>
        <w:t>in this envelope]</w:t>
      </w:r>
      <w:r w:rsidRPr="00321556" w:rsidR="00EA3064">
        <w:rPr>
          <w:rFonts w:ascii="Source Sans Pro" w:hAnsi="Source Sans Pro"/>
          <w:i/>
          <w:color w:val="0000FF"/>
        </w:rPr>
        <w:t xml:space="preserve"> OR </w:t>
      </w:r>
      <w:r w:rsidRPr="00321556" w:rsidR="00EA3064">
        <w:rPr>
          <w:rFonts w:ascii="Source Sans Pro" w:hAnsi="Source Sans Pro"/>
          <w:color w:val="0000FF"/>
        </w:rPr>
        <w:t>[</w:t>
      </w:r>
      <w:r w:rsidRPr="00321556" w:rsidR="00EA3064">
        <w:rPr>
          <w:rFonts w:ascii="Source Sans Pro" w:hAnsi="Source Sans Pro"/>
          <w:i/>
          <w:color w:val="0000FF"/>
        </w:rPr>
        <w:t xml:space="preserve">insert: </w:t>
      </w:r>
      <w:r w:rsidRPr="00321556" w:rsidR="00EA3064">
        <w:rPr>
          <w:rFonts w:ascii="Source Sans Pro" w:hAnsi="Source Sans Pro"/>
          <w:color w:val="0000FF"/>
        </w:rPr>
        <w:t>provided electronically]</w:t>
      </w:r>
      <w:r w:rsidRPr="00321556" w:rsidR="00B220E0">
        <w:rPr>
          <w:rFonts w:ascii="Source Sans Pro" w:hAnsi="Source Sans Pro"/>
          <w:color w:val="0000FF"/>
        </w:rPr>
        <w:t>]</w:t>
      </w:r>
      <w:r w:rsidRPr="00321556" w:rsidR="00B94C53">
        <w:rPr>
          <w:rFonts w:ascii="Source Sans Pro" w:hAnsi="Source Sans Pro"/>
        </w:rPr>
        <w:t>.</w:t>
      </w:r>
      <w:r w:rsidRPr="00321556" w:rsidR="00B94C53">
        <w:rPr>
          <w:rFonts w:ascii="Source Sans Pro" w:hAnsi="Source Sans Pro"/>
          <w:color w:val="000000" w:themeColor="text1"/>
        </w:rPr>
        <w:t xml:space="preserve"> </w:t>
      </w:r>
      <w:r w:rsidRPr="00321556" w:rsidR="006F0D1B">
        <w:rPr>
          <w:rFonts w:ascii="Source Sans Pro" w:hAnsi="Source Sans Pro"/>
          <w:color w:val="0000FF"/>
          <w:bdr w:val="none" w:sz="0" w:space="0" w:color="auto" w:frame="1"/>
        </w:rPr>
        <w:t>[</w:t>
      </w:r>
      <w:r w:rsidRPr="00321556" w:rsidR="006F0D1B">
        <w:rPr>
          <w:rFonts w:ascii="Source Sans Pro" w:hAnsi="Source Sans Pro"/>
          <w:i/>
          <w:color w:val="0000FF"/>
          <w:bdr w:val="none" w:sz="0" w:space="0" w:color="auto" w:frame="1"/>
        </w:rPr>
        <w:t>If including an abridged formulary,</w:t>
      </w:r>
      <w:r w:rsidRPr="00321556" w:rsidR="00B94C53">
        <w:rPr>
          <w:rFonts w:ascii="Source Sans Pro" w:hAnsi="Source Sans Pro"/>
          <w:i/>
          <w:color w:val="0000FF"/>
          <w:bdr w:val="none" w:sz="0" w:space="0" w:color="auto" w:frame="1"/>
        </w:rPr>
        <w:t xml:space="preserve"> </w:t>
      </w:r>
      <w:r w:rsidRPr="00321556" w:rsidR="006F0D1B">
        <w:rPr>
          <w:rFonts w:ascii="Source Sans Pro" w:hAnsi="Source Sans Pro"/>
          <w:i/>
          <w:color w:val="0000FF"/>
          <w:bdr w:val="none" w:sz="0" w:space="0" w:color="auto" w:frame="1"/>
        </w:rPr>
        <w:t>add the following language:</w:t>
      </w:r>
      <w:r w:rsidRPr="00321556" w:rsidR="00FC3593">
        <w:rPr>
          <w:rFonts w:ascii="Source Sans Pro" w:hAnsi="Source Sans Pro"/>
          <w:color w:val="0000FF"/>
          <w:bdr w:val="none" w:sz="0" w:space="0" w:color="auto" w:frame="1"/>
        </w:rPr>
        <w:t xml:space="preserve"> </w:t>
      </w:r>
      <w:r w:rsidRPr="00321556" w:rsidR="006F0D1B">
        <w:rPr>
          <w:rFonts w:ascii="Source Sans Pro" w:hAnsi="Source Sans Pro"/>
          <w:color w:val="0000FF"/>
          <w:bdr w:val="none" w:sz="0" w:space="0" w:color="auto" w:frame="1"/>
        </w:rPr>
        <w:t>The Drug List includes many</w:t>
      </w:r>
      <w:r w:rsidRPr="00321556" w:rsidR="00CB23C8">
        <w:rPr>
          <w:rFonts w:ascii="Source Sans Pro" w:hAnsi="Source Sans Pro"/>
          <w:color w:val="0000FF"/>
        </w:rPr>
        <w:t>—</w:t>
      </w:r>
      <w:r w:rsidRPr="00321556" w:rsidR="006F0D1B">
        <w:rPr>
          <w:rFonts w:ascii="Source Sans Pro" w:hAnsi="Source Sans Pro"/>
          <w:color w:val="0000FF"/>
          <w:bdr w:val="none" w:sz="0" w:space="0" w:color="auto" w:frame="1"/>
        </w:rPr>
        <w:t>but not all</w:t>
      </w:r>
      <w:r w:rsidRPr="00321556" w:rsidR="00CB23C8">
        <w:rPr>
          <w:rFonts w:ascii="Source Sans Pro" w:hAnsi="Source Sans Pro"/>
          <w:color w:val="0000FF"/>
        </w:rPr>
        <w:t>—</w:t>
      </w:r>
      <w:r w:rsidRPr="00321556" w:rsidR="006F0D1B">
        <w:rPr>
          <w:rFonts w:ascii="Source Sans Pro" w:hAnsi="Source Sans Pro"/>
          <w:color w:val="0000FF"/>
          <w:bdr w:val="none" w:sz="0" w:space="0" w:color="auto" w:frame="1"/>
        </w:rPr>
        <w:t>of the drugs that we</w:t>
      </w:r>
      <w:r w:rsidRPr="00321556" w:rsidR="00A50155">
        <w:rPr>
          <w:rFonts w:ascii="Source Sans Pro" w:hAnsi="Source Sans Pro"/>
          <w:color w:val="0000FF"/>
          <w:bdr w:val="none" w:sz="0" w:space="0" w:color="auto" w:frame="1"/>
        </w:rPr>
        <w:t>’ll</w:t>
      </w:r>
      <w:r w:rsidRPr="00321556" w:rsidR="006F0D1B">
        <w:rPr>
          <w:rFonts w:ascii="Source Sans Pro" w:hAnsi="Source Sans Pro"/>
          <w:color w:val="0000FF"/>
          <w:bdr w:val="none" w:sz="0" w:space="0" w:color="auto" w:frame="1"/>
        </w:rPr>
        <w:t xml:space="preserve"> cover next year. If you don’t see your drug on this list, it might still be covered.</w:t>
      </w:r>
      <w:r w:rsidRPr="00321556" w:rsidR="00CB23C8">
        <w:rPr>
          <w:rFonts w:ascii="Source Sans Pro" w:hAnsi="Source Sans Pro"/>
          <w:color w:val="0000FF"/>
          <w:bdr w:val="none" w:sz="0" w:space="0" w:color="auto" w:frame="1"/>
        </w:rPr>
        <w:t xml:space="preserve"> </w:t>
      </w:r>
      <w:r w:rsidRPr="00321556" w:rsidR="006F0D1B">
        <w:rPr>
          <w:rFonts w:ascii="Source Sans Pro" w:hAnsi="Source Sans Pro"/>
          <w:b/>
          <w:color w:val="0000FF"/>
          <w:bdr w:val="none" w:sz="0" w:space="0" w:color="auto" w:frame="1"/>
        </w:rPr>
        <w:t xml:space="preserve">You can get </w:t>
      </w:r>
      <w:r w:rsidRPr="00321556" w:rsidR="006F0D1B">
        <w:rPr>
          <w:rFonts w:ascii="Source Sans Pro" w:hAnsi="Source Sans Pro"/>
          <w:b/>
          <w:color w:val="0000FF"/>
          <w:bdr w:val="none" w:sz="0" w:space="0" w:color="auto" w:frame="1"/>
        </w:rPr>
        <w:t>the</w:t>
      </w:r>
      <w:r w:rsidRPr="00321556" w:rsidR="00CB23C8">
        <w:rPr>
          <w:rFonts w:ascii="Source Sans Pro" w:hAnsi="Source Sans Pro"/>
          <w:b/>
          <w:color w:val="0000FF"/>
          <w:bdr w:val="none" w:sz="0" w:space="0" w:color="auto" w:frame="1"/>
        </w:rPr>
        <w:t xml:space="preserve"> </w:t>
      </w:r>
      <w:r w:rsidRPr="00321556" w:rsidR="006F0D1B">
        <w:rPr>
          <w:rFonts w:ascii="Source Sans Pro" w:hAnsi="Source Sans Pro"/>
          <w:b/>
          <w:i/>
          <w:color w:val="0000FF"/>
          <w:bdr w:val="none" w:sz="0" w:space="0" w:color="auto" w:frame="1"/>
        </w:rPr>
        <w:t>complete</w:t>
      </w:r>
      <w:r w:rsidRPr="00321556" w:rsidR="00CB23C8">
        <w:rPr>
          <w:rFonts w:ascii="Source Sans Pro" w:hAnsi="Source Sans Pro"/>
          <w:b/>
          <w:color w:val="0000FF"/>
          <w:bdr w:val="none" w:sz="0" w:space="0" w:color="auto" w:frame="1"/>
        </w:rPr>
        <w:t xml:space="preserve"> </w:t>
      </w:r>
      <w:r w:rsidRPr="00321556" w:rsidR="006F0D1B">
        <w:rPr>
          <w:rFonts w:ascii="Source Sans Pro" w:hAnsi="Source Sans Pro"/>
          <w:b/>
          <w:color w:val="0000FF"/>
          <w:bdr w:val="none" w:sz="0" w:space="0" w:color="auto" w:frame="1"/>
        </w:rPr>
        <w:t>Drug List</w:t>
      </w:r>
      <w:r w:rsidRPr="00321556" w:rsidR="00CB23C8">
        <w:rPr>
          <w:rFonts w:ascii="Source Sans Pro" w:hAnsi="Source Sans Pro"/>
          <w:b/>
          <w:color w:val="0000FF"/>
          <w:bdr w:val="none" w:sz="0" w:space="0" w:color="auto" w:frame="1"/>
        </w:rPr>
        <w:t xml:space="preserve"> </w:t>
      </w:r>
      <w:r w:rsidRPr="00321556" w:rsidR="006F0D1B">
        <w:rPr>
          <w:rFonts w:ascii="Source Sans Pro" w:hAnsi="Source Sans Pro"/>
          <w:color w:val="0000FF"/>
          <w:bdr w:val="none" w:sz="0" w:space="0" w:color="auto" w:frame="1"/>
        </w:rPr>
        <w:t>by calling Member Services</w:t>
      </w:r>
      <w:r w:rsidRPr="00321556" w:rsidR="00076EFB">
        <w:rPr>
          <w:rFonts w:ascii="Source Sans Pro" w:hAnsi="Source Sans Pro"/>
          <w:color w:val="0000FF"/>
          <w:bdr w:val="none" w:sz="0" w:space="0" w:color="auto" w:frame="1"/>
        </w:rPr>
        <w:t xml:space="preserve"> at </w:t>
      </w:r>
      <w:r w:rsidRPr="00321556" w:rsidR="00076EFB">
        <w:rPr>
          <w:rFonts w:ascii="Source Sans Pro" w:hAnsi="Source Sans Pro"/>
          <w:i/>
          <w:color w:val="0000FF"/>
        </w:rPr>
        <w:t>[insert Member Services number]</w:t>
      </w:r>
      <w:r w:rsidRPr="00321556" w:rsidR="006F0D1B">
        <w:rPr>
          <w:rFonts w:ascii="Source Sans Pro" w:hAnsi="Source Sans Pro"/>
          <w:color w:val="0000FF"/>
          <w:bdr w:val="none" w:sz="0" w:space="0" w:color="auto" w:frame="1"/>
        </w:rPr>
        <w:t xml:space="preserve"> </w:t>
      </w:r>
      <w:r w:rsidRPr="00321556" w:rsidR="00133A46">
        <w:rPr>
          <w:rFonts w:ascii="Source Sans Pro" w:hAnsi="Source Sans Pro"/>
          <w:color w:val="0000FF"/>
        </w:rPr>
        <w:t xml:space="preserve">(TTY users call </w:t>
      </w:r>
      <w:r w:rsidRPr="00321556" w:rsidR="00133A46">
        <w:rPr>
          <w:rFonts w:ascii="Source Sans Pro" w:hAnsi="Source Sans Pro"/>
          <w:i/>
          <w:color w:val="0000FF"/>
        </w:rPr>
        <w:t>[insert TTY number]</w:t>
      </w:r>
      <w:r w:rsidRPr="00321556" w:rsidR="00133A46">
        <w:rPr>
          <w:rFonts w:ascii="Source Sans Pro" w:hAnsi="Source Sans Pro"/>
        </w:rPr>
        <w:t>)</w:t>
      </w:r>
      <w:r w:rsidRPr="00321556" w:rsidR="00F87F78">
        <w:rPr>
          <w:rFonts w:ascii="Source Sans Pro" w:hAnsi="Source Sans Pro"/>
        </w:rPr>
        <w:t xml:space="preserve"> </w:t>
      </w:r>
      <w:r w:rsidRPr="00321556" w:rsidR="006F0D1B">
        <w:rPr>
          <w:rFonts w:ascii="Source Sans Pro" w:hAnsi="Source Sans Pro"/>
          <w:color w:val="0000FF"/>
          <w:bdr w:val="none" w:sz="0" w:space="0" w:color="auto" w:frame="1"/>
        </w:rPr>
        <w:t xml:space="preserve">or visiting our </w:t>
      </w:r>
      <w:r w:rsidRPr="00321556" w:rsidR="00896309">
        <w:rPr>
          <w:rFonts w:ascii="Source Sans Pro" w:hAnsi="Source Sans Pro"/>
          <w:color w:val="0000FF"/>
          <w:bdr w:val="none" w:sz="0" w:space="0" w:color="auto" w:frame="1"/>
        </w:rPr>
        <w:t>w</w:t>
      </w:r>
      <w:r w:rsidRPr="00321556" w:rsidR="006F0D1B">
        <w:rPr>
          <w:rFonts w:ascii="Source Sans Pro" w:hAnsi="Source Sans Pro"/>
          <w:color w:val="0000FF"/>
          <w:bdr w:val="none" w:sz="0" w:space="0" w:color="auto" w:frame="1"/>
        </w:rPr>
        <w:t>ebsite</w:t>
      </w:r>
      <w:r w:rsidRPr="00321556" w:rsidR="002F7A92">
        <w:rPr>
          <w:rFonts w:ascii="Source Sans Pro" w:hAnsi="Source Sans Pro"/>
          <w:color w:val="0000FF"/>
          <w:bdr w:val="none" w:sz="0" w:space="0" w:color="auto" w:frame="1"/>
        </w:rPr>
        <w:t xml:space="preserve"> at</w:t>
      </w:r>
      <w:r w:rsidRPr="00321556" w:rsidR="00CB23C8">
        <w:rPr>
          <w:rFonts w:ascii="Source Sans Pro" w:hAnsi="Source Sans Pro"/>
          <w:color w:val="0000FF"/>
          <w:bdr w:val="none" w:sz="0" w:space="0" w:color="auto" w:frame="1"/>
        </w:rPr>
        <w:t xml:space="preserve"> </w:t>
      </w:r>
      <w:r w:rsidRPr="008E4B9C" w:rsidR="00240127">
        <w:rPr>
          <w:rFonts w:ascii="Source Sans Pro" w:hAnsi="Source Sans Pro"/>
          <w:i/>
          <w:color w:val="C00000"/>
          <w:bdr w:val="none" w:sz="0" w:space="0" w:color="auto" w:frame="1"/>
        </w:rPr>
        <w:t>[insert direct URL for drug list]</w:t>
      </w:r>
      <w:r w:rsidRPr="00321556" w:rsidR="006F0D1B">
        <w:rPr>
          <w:rFonts w:ascii="Source Sans Pro" w:hAnsi="Source Sans Pro"/>
          <w:color w:val="0000FF"/>
          <w:bdr w:val="none" w:sz="0" w:space="0" w:color="auto" w:frame="1"/>
        </w:rPr>
        <w:t>.]</w:t>
      </w:r>
    </w:p>
    <w:p w:rsidR="0040098B" w:rsidRPr="00321556" w:rsidP="0040098B" w14:paraId="4AA7ACA2" w14:textId="3A3BCCA7">
      <w:pP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Plans with no changes to covered drugs, tier assignment</w:t>
      </w:r>
      <w:r w:rsidRPr="00321556" w:rsidR="001C72F3">
        <w:rPr>
          <w:rFonts w:ascii="Source Sans Pro" w:hAnsi="Source Sans Pro"/>
          <w:i/>
          <w:color w:val="0000FF"/>
        </w:rPr>
        <w:t>s</w:t>
      </w:r>
      <w:r w:rsidRPr="00321556">
        <w:rPr>
          <w:rFonts w:ascii="Source Sans Pro" w:hAnsi="Source Sans Pro"/>
          <w:i/>
          <w:color w:val="0000FF"/>
        </w:rPr>
        <w:t xml:space="preserve">, or restrictions </w:t>
      </w:r>
      <w:r w:rsidRPr="00321556" w:rsidR="008A6800">
        <w:rPr>
          <w:rFonts w:ascii="Source Sans Pro" w:hAnsi="Source Sans Pro"/>
          <w:i/>
          <w:color w:val="0000FF"/>
        </w:rPr>
        <w:t>can</w:t>
      </w:r>
      <w:r w:rsidRPr="00321556">
        <w:rPr>
          <w:rFonts w:ascii="Source Sans Pro" w:hAnsi="Source Sans Pro"/>
          <w:i/>
          <w:color w:val="0000FF"/>
        </w:rPr>
        <w:t xml:space="preserve"> replace the rest of this section with:</w:t>
      </w:r>
      <w:r w:rsidRPr="00321556">
        <w:rPr>
          <w:rFonts w:ascii="Source Sans Pro" w:hAnsi="Source Sans Pro"/>
          <w:color w:val="0000FF"/>
        </w:rPr>
        <w:t xml:space="preserve"> </w:t>
      </w:r>
      <w:r w:rsidRPr="00321556" w:rsidR="001C72F3">
        <w:rPr>
          <w:rFonts w:ascii="Source Sans Pro" w:hAnsi="Source Sans Pro"/>
          <w:color w:val="0000FF"/>
        </w:rPr>
        <w:t>We haven’t made any</w:t>
      </w:r>
      <w:r w:rsidRPr="00321556" w:rsidR="00A175B0">
        <w:rPr>
          <w:rFonts w:ascii="Source Sans Pro" w:hAnsi="Source Sans Pro"/>
          <w:color w:val="0000FF"/>
        </w:rPr>
        <w:t xml:space="preserve"> </w:t>
      </w:r>
      <w:r w:rsidRPr="00321556">
        <w:rPr>
          <w:rFonts w:ascii="Source Sans Pro" w:hAnsi="Source Sans Pro"/>
          <w:color w:val="0000FF"/>
        </w:rPr>
        <w:t xml:space="preserve">changes to our Drug List </w:t>
      </w:r>
      <w:r w:rsidRPr="00321556" w:rsidR="00B227F6">
        <w:rPr>
          <w:rFonts w:ascii="Source Sans Pro" w:hAnsi="Source Sans Pro"/>
          <w:color w:val="0000FF"/>
        </w:rPr>
        <w:t xml:space="preserve">at this time </w:t>
      </w:r>
      <w:r w:rsidRPr="00321556">
        <w:rPr>
          <w:rFonts w:ascii="Source Sans Pro" w:hAnsi="Source Sans Pro"/>
          <w:color w:val="0000FF"/>
        </w:rPr>
        <w:t xml:space="preserve">for next year. </w:t>
      </w:r>
      <w:bookmarkStart w:id="28" w:name="_Hlk70336619"/>
      <w:r w:rsidRPr="00321556">
        <w:rPr>
          <w:rFonts w:ascii="Source Sans Pro" w:hAnsi="Source Sans Pro"/>
          <w:color w:val="0000FF"/>
        </w:rPr>
        <w:t xml:space="preserve">However, we might make changes </w:t>
      </w:r>
      <w:r w:rsidRPr="00321556" w:rsidR="00A175B0">
        <w:rPr>
          <w:rFonts w:ascii="Source Sans Pro" w:hAnsi="Source Sans Pro"/>
          <w:color w:val="0000FF"/>
        </w:rPr>
        <w:t xml:space="preserve">during the year </w:t>
      </w:r>
      <w:r w:rsidRPr="00321556">
        <w:rPr>
          <w:rFonts w:ascii="Source Sans Pro" w:hAnsi="Source Sans Pro"/>
          <w:color w:val="0000FF"/>
        </w:rPr>
        <w:t>that are allowed by Medicare rules</w:t>
      </w:r>
      <w:bookmarkEnd w:id="28"/>
      <w:r w:rsidRPr="00321556" w:rsidR="00A175B0">
        <w:rPr>
          <w:rFonts w:ascii="Source Sans Pro" w:hAnsi="Source Sans Pro"/>
          <w:color w:val="0000FF"/>
        </w:rPr>
        <w:t xml:space="preserve">. </w:t>
      </w:r>
      <w:r w:rsidRPr="00321556">
        <w:rPr>
          <w:rFonts w:ascii="Source Sans Pro" w:hAnsi="Source Sans Pro"/>
          <w:color w:val="0000FF"/>
        </w:rPr>
        <w:t xml:space="preserve">We update our online Drug List </w:t>
      </w:r>
      <w:r w:rsidRPr="00321556" w:rsidR="00D87747">
        <w:rPr>
          <w:rFonts w:ascii="Source Sans Pro" w:hAnsi="Source Sans Pro"/>
          <w:color w:val="0000FF"/>
        </w:rPr>
        <w:t xml:space="preserve">at least monthly </w:t>
      </w:r>
      <w:r w:rsidRPr="00321556">
        <w:rPr>
          <w:rFonts w:ascii="Source Sans Pro" w:hAnsi="Source Sans Pro"/>
          <w:color w:val="0000FF"/>
        </w:rPr>
        <w:t>to provide the most up</w:t>
      </w:r>
      <w:r w:rsidRPr="00321556" w:rsidR="000A091F">
        <w:rPr>
          <w:rFonts w:ascii="Source Sans Pro" w:hAnsi="Source Sans Pro"/>
          <w:color w:val="0000FF"/>
        </w:rPr>
        <w:t>-</w:t>
      </w:r>
      <w:r w:rsidRPr="00321556">
        <w:rPr>
          <w:rFonts w:ascii="Source Sans Pro" w:hAnsi="Source Sans Pro"/>
          <w:color w:val="0000FF"/>
        </w:rPr>
        <w:t>to</w:t>
      </w:r>
      <w:r w:rsidRPr="00321556" w:rsidR="000A091F">
        <w:rPr>
          <w:rFonts w:ascii="Source Sans Pro" w:hAnsi="Source Sans Pro"/>
          <w:color w:val="0000FF"/>
        </w:rPr>
        <w:t>-</w:t>
      </w:r>
      <w:r w:rsidRPr="00321556">
        <w:rPr>
          <w:rFonts w:ascii="Source Sans Pro" w:hAnsi="Source Sans Pro"/>
          <w:color w:val="0000FF"/>
        </w:rPr>
        <w:t>date list of drugs.</w:t>
      </w:r>
      <w:r w:rsidRPr="00321556" w:rsidR="00D87747">
        <w:rPr>
          <w:rFonts w:ascii="Source Sans Pro" w:hAnsi="Source Sans Pro"/>
          <w:color w:val="0000FF"/>
        </w:rPr>
        <w:t xml:space="preserve"> If we make a change that will affect your access to a drug </w:t>
      </w:r>
      <w:r w:rsidRPr="00321556" w:rsidR="004A3529">
        <w:rPr>
          <w:rFonts w:ascii="Source Sans Pro" w:hAnsi="Source Sans Pro"/>
          <w:color w:val="0000FF"/>
        </w:rPr>
        <w:t>you’re</w:t>
      </w:r>
      <w:r w:rsidRPr="00321556" w:rsidR="00D87747">
        <w:rPr>
          <w:rFonts w:ascii="Source Sans Pro" w:hAnsi="Source Sans Pro"/>
          <w:color w:val="0000FF"/>
        </w:rPr>
        <w:t xml:space="preserve"> taking, we</w:t>
      </w:r>
      <w:r w:rsidRPr="00321556" w:rsidR="00A50155">
        <w:rPr>
          <w:rFonts w:ascii="Source Sans Pro" w:hAnsi="Source Sans Pro"/>
          <w:color w:val="0000FF"/>
        </w:rPr>
        <w:t>’ll</w:t>
      </w:r>
      <w:r w:rsidRPr="00321556" w:rsidR="00D87747">
        <w:rPr>
          <w:rFonts w:ascii="Source Sans Pro" w:hAnsi="Source Sans Pro"/>
          <w:color w:val="0000FF"/>
        </w:rPr>
        <w:t xml:space="preserve"> send you a notice about the change.</w:t>
      </w:r>
      <w:r w:rsidRPr="00321556" w:rsidR="001F2F42">
        <w:rPr>
          <w:rFonts w:ascii="Source Sans Pro" w:hAnsi="Source Sans Pro"/>
          <w:color w:val="0000FF"/>
        </w:rPr>
        <w:t>]</w:t>
      </w:r>
    </w:p>
    <w:p w:rsidR="00C25003" w:rsidRPr="00321556" w:rsidP="00C25003" w14:paraId="6C5A8A33" w14:textId="70F4BFAB">
      <w:pPr>
        <w:rPr>
          <w:rFonts w:ascii="Source Sans Pro" w:hAnsi="Source Sans Pro"/>
        </w:rPr>
      </w:pPr>
      <w:r w:rsidRPr="00321556">
        <w:rPr>
          <w:rFonts w:ascii="Source Sans Pro" w:hAnsi="Source Sans Pro"/>
        </w:rPr>
        <w:t xml:space="preserve">We made changes to our Drug List, </w:t>
      </w:r>
      <w:r w:rsidRPr="00321556" w:rsidR="002C667F">
        <w:rPr>
          <w:rFonts w:ascii="Source Sans Pro" w:hAnsi="Source Sans Pro"/>
        </w:rPr>
        <w:t xml:space="preserve">which could include removing or adding drugs, </w:t>
      </w:r>
      <w:r w:rsidRPr="00321556">
        <w:rPr>
          <w:rFonts w:ascii="Source Sans Pro" w:hAnsi="Source Sans Pro"/>
        </w:rPr>
        <w:t>chang</w:t>
      </w:r>
      <w:r w:rsidRPr="00321556" w:rsidR="002C667F">
        <w:rPr>
          <w:rFonts w:ascii="Source Sans Pro" w:hAnsi="Source Sans Pro"/>
        </w:rPr>
        <w:t>ing</w:t>
      </w:r>
      <w:r w:rsidRPr="00321556">
        <w:rPr>
          <w:rFonts w:ascii="Source Sans Pro" w:hAnsi="Source Sans Pro"/>
        </w:rPr>
        <w:t xml:space="preserve"> the restrictions that apply to our coverage for certain drugs</w:t>
      </w:r>
      <w:r w:rsidRPr="00321556" w:rsidR="00ED0A60">
        <w:rPr>
          <w:rFonts w:ascii="Source Sans Pro" w:hAnsi="Source Sans Pro"/>
        </w:rPr>
        <w:t>,</w:t>
      </w:r>
      <w:r w:rsidRPr="00321556" w:rsidR="002C667F">
        <w:rPr>
          <w:rFonts w:ascii="Source Sans Pro" w:hAnsi="Source Sans Pro"/>
        </w:rPr>
        <w:t xml:space="preserve"> or moving them to a different cost-sharing tier</w:t>
      </w:r>
      <w:r w:rsidRPr="00321556">
        <w:rPr>
          <w:rFonts w:ascii="Source Sans Pro" w:hAnsi="Source Sans Pro"/>
        </w:rPr>
        <w:t xml:space="preserve">. </w:t>
      </w:r>
      <w:r w:rsidRPr="00321556">
        <w:rPr>
          <w:rFonts w:ascii="Source Sans Pro" w:hAnsi="Source Sans Pro"/>
          <w:b/>
        </w:rPr>
        <w:t>Review the Drug List to make sure your drugs will be covered next year and to see if there will be any restrictions</w:t>
      </w:r>
      <w:r w:rsidRPr="00321556" w:rsidR="002C667F">
        <w:rPr>
          <w:rFonts w:ascii="Source Sans Pro" w:hAnsi="Source Sans Pro"/>
          <w:b/>
        </w:rPr>
        <w:t>, or if your drug has been moved to a different cost-sharing tier</w:t>
      </w:r>
      <w:r w:rsidRPr="00321556">
        <w:rPr>
          <w:rFonts w:ascii="Source Sans Pro" w:hAnsi="Source Sans Pro"/>
          <w:b/>
        </w:rPr>
        <w:t>.</w:t>
      </w:r>
    </w:p>
    <w:p w:rsidR="001D09BE" w:rsidRPr="00321556" w:rsidP="001D09BE" w14:paraId="70490830" w14:textId="45967A57">
      <w:pPr>
        <w:rPr>
          <w:rFonts w:ascii="Source Sans Pro" w:hAnsi="Source Sans Pro"/>
        </w:rPr>
      </w:pPr>
      <w:r w:rsidRPr="00321556">
        <w:rPr>
          <w:rFonts w:ascii="Source Sans Pro" w:hAnsi="Source Sans Pro"/>
        </w:rPr>
        <w:t>Most of the changes in the Drug List are new for the beginning of each year. However, we might make other changes that are allowed by Medicare rules</w:t>
      </w:r>
      <w:r w:rsidRPr="00321556" w:rsidR="00B227F6">
        <w:rPr>
          <w:rFonts w:ascii="Source Sans Pro" w:hAnsi="Source Sans Pro"/>
        </w:rPr>
        <w:t xml:space="preserve"> that will affect you during the </w:t>
      </w:r>
      <w:r w:rsidRPr="00321556" w:rsidR="008B4E64">
        <w:rPr>
          <w:rFonts w:ascii="Source Sans Pro" w:hAnsi="Source Sans Pro"/>
        </w:rPr>
        <w:t>calendar</w:t>
      </w:r>
      <w:r w:rsidRPr="00321556" w:rsidR="00B227F6">
        <w:rPr>
          <w:rFonts w:ascii="Source Sans Pro" w:hAnsi="Source Sans Pro"/>
        </w:rPr>
        <w:t xml:space="preserve"> year</w:t>
      </w:r>
      <w:r w:rsidRPr="00321556">
        <w:rPr>
          <w:rFonts w:ascii="Source Sans Pro" w:hAnsi="Source Sans Pro"/>
        </w:rPr>
        <w:t xml:space="preserve">. We update our online Drug List </w:t>
      </w:r>
      <w:r w:rsidRPr="00321556" w:rsidR="00F641C6">
        <w:rPr>
          <w:rFonts w:ascii="Source Sans Pro" w:hAnsi="Source Sans Pro"/>
        </w:rPr>
        <w:t xml:space="preserve">at least monthly </w:t>
      </w:r>
      <w:r w:rsidRPr="00321556">
        <w:rPr>
          <w:rFonts w:ascii="Source Sans Pro" w:hAnsi="Source Sans Pro"/>
        </w:rPr>
        <w:t>to provide the most up</w:t>
      </w:r>
      <w:r w:rsidRPr="00321556" w:rsidR="00F40D7C">
        <w:rPr>
          <w:rFonts w:ascii="Source Sans Pro" w:hAnsi="Source Sans Pro"/>
        </w:rPr>
        <w:t>-</w:t>
      </w:r>
      <w:r w:rsidRPr="00321556">
        <w:rPr>
          <w:rFonts w:ascii="Source Sans Pro" w:hAnsi="Source Sans Pro"/>
        </w:rPr>
        <w:t>to</w:t>
      </w:r>
      <w:r w:rsidRPr="00321556" w:rsidR="00F40D7C">
        <w:rPr>
          <w:rFonts w:ascii="Source Sans Pro" w:hAnsi="Source Sans Pro"/>
        </w:rPr>
        <w:t>-</w:t>
      </w:r>
      <w:r w:rsidRPr="00321556">
        <w:rPr>
          <w:rFonts w:ascii="Source Sans Pro" w:hAnsi="Source Sans Pro"/>
        </w:rPr>
        <w:t xml:space="preserve">date list of drugs. </w:t>
      </w:r>
      <w:r w:rsidRPr="00321556" w:rsidR="00F641C6">
        <w:rPr>
          <w:rFonts w:ascii="Source Sans Pro" w:hAnsi="Source Sans Pro"/>
        </w:rPr>
        <w:t xml:space="preserve">If we make a change that will affect your access to a drug </w:t>
      </w:r>
      <w:r w:rsidRPr="00321556" w:rsidR="00F40D7C">
        <w:rPr>
          <w:rFonts w:ascii="Source Sans Pro" w:hAnsi="Source Sans Pro"/>
        </w:rPr>
        <w:t>you’re</w:t>
      </w:r>
      <w:r w:rsidRPr="00321556" w:rsidR="00F641C6">
        <w:rPr>
          <w:rFonts w:ascii="Source Sans Pro" w:hAnsi="Source Sans Pro"/>
        </w:rPr>
        <w:t xml:space="preserve"> taking, we</w:t>
      </w:r>
      <w:r w:rsidRPr="00321556" w:rsidR="00A50155">
        <w:rPr>
          <w:rFonts w:ascii="Source Sans Pro" w:hAnsi="Source Sans Pro"/>
        </w:rPr>
        <w:t>’ll</w:t>
      </w:r>
      <w:r w:rsidRPr="00321556" w:rsidR="00F641C6">
        <w:rPr>
          <w:rFonts w:ascii="Source Sans Pro" w:hAnsi="Source Sans Pro"/>
        </w:rPr>
        <w:t xml:space="preserve"> send you a notice about the change.</w:t>
      </w:r>
    </w:p>
    <w:p w:rsidR="00F97D56" w:rsidRPr="00321556" w:rsidP="001D09BE" w14:paraId="6A9E87E6" w14:textId="411C96A7">
      <w:pPr>
        <w:rPr>
          <w:rFonts w:ascii="Source Sans Pro" w:hAnsi="Source Sans Pro"/>
        </w:rPr>
      </w:pPr>
      <w:bookmarkStart w:id="29" w:name="_Hlk167792804"/>
      <w:r w:rsidRPr="00321556">
        <w:rPr>
          <w:rFonts w:ascii="Source Sans Pro" w:hAnsi="Source Sans Pro"/>
        </w:rPr>
        <w:t xml:space="preserve">If you’re affected by a change in drug coverage at the beginning of the year or during the year, review Chapter 9 of your </w:t>
      </w:r>
      <w:r w:rsidRPr="00321556">
        <w:rPr>
          <w:rFonts w:ascii="Source Sans Pro" w:hAnsi="Source Sans Pro"/>
          <w:i/>
        </w:rPr>
        <w:t>Evidence of Coverage</w:t>
      </w:r>
      <w:r w:rsidRPr="00321556">
        <w:rPr>
          <w:rFonts w:ascii="Source Sans Pro" w:hAnsi="Source Sans Pro"/>
        </w:rPr>
        <w:t xml:space="preserve"> and talk to your </w:t>
      </w:r>
      <w:r w:rsidRPr="00321556" w:rsidR="00842339">
        <w:rPr>
          <w:rFonts w:ascii="Source Sans Pro" w:hAnsi="Source Sans Pro"/>
        </w:rPr>
        <w:t>prescriber</w:t>
      </w:r>
      <w:r w:rsidRPr="00321556">
        <w:rPr>
          <w:rFonts w:ascii="Source Sans Pro" w:hAnsi="Source Sans Pro"/>
        </w:rPr>
        <w:t xml:space="preserve"> to find out your options, such as asking for a temporary supply, applying for an exception, and/or working to find a new drug. Call Member Services at </w:t>
      </w:r>
      <w:r w:rsidRPr="00321556">
        <w:rPr>
          <w:rFonts w:ascii="Source Sans Pro" w:hAnsi="Source Sans Pro"/>
          <w:i/>
          <w:color w:val="0000FF"/>
        </w:rPr>
        <w:t>[insert Member Services number]</w:t>
      </w:r>
      <w:r w:rsidRPr="00321556">
        <w:rPr>
          <w:rFonts w:ascii="Source Sans Pro" w:hAnsi="Source Sans Pro"/>
          <w:color w:val="0000FF"/>
        </w:rPr>
        <w:t xml:space="preserve"> </w:t>
      </w:r>
      <w:r w:rsidRPr="00321556">
        <w:rPr>
          <w:rFonts w:ascii="Source Sans Pro" w:hAnsi="Source Sans Pro"/>
          <w:szCs w:val="26"/>
        </w:rPr>
        <w:t xml:space="preserve">(TTY users call </w:t>
      </w:r>
      <w:r w:rsidRPr="00321556">
        <w:rPr>
          <w:rFonts w:ascii="Source Sans Pro" w:hAnsi="Source Sans Pro"/>
          <w:i/>
          <w:color w:val="0000FF"/>
          <w:szCs w:val="26"/>
        </w:rPr>
        <w:t>[insert TTY number]</w:t>
      </w:r>
      <w:r w:rsidRPr="00321556">
        <w:rPr>
          <w:rFonts w:ascii="Source Sans Pro" w:hAnsi="Source Sans Pro"/>
          <w:szCs w:val="26"/>
        </w:rPr>
        <w:t xml:space="preserve">) </w:t>
      </w:r>
      <w:r w:rsidRPr="00321556">
        <w:rPr>
          <w:rFonts w:ascii="Source Sans Pro" w:hAnsi="Source Sans Pro"/>
        </w:rPr>
        <w:t>for more information.</w:t>
      </w:r>
      <w:bookmarkEnd w:id="29"/>
    </w:p>
    <w:p w:rsidR="00AC54B7" w:rsidRPr="00321556" w:rsidP="00AC54B7" w14:paraId="19026B5D" w14:textId="7E25DEBC">
      <w:pPr>
        <w:rPr>
          <w:rFonts w:ascii="Source Sans Pro" w:hAnsi="Source Sans Pro"/>
          <w:color w:val="0000FF"/>
        </w:rPr>
      </w:pPr>
      <w:r w:rsidRPr="00321556">
        <w:rPr>
          <w:rFonts w:ascii="Source Sans Pro" w:hAnsi="Source Sans Pro"/>
          <w:color w:val="0000FF"/>
          <w:lang w:eastAsia="ja-JP"/>
        </w:rPr>
        <w:t>[</w:t>
      </w:r>
      <w:r w:rsidRPr="00321556">
        <w:rPr>
          <w:rFonts w:ascii="Source Sans Pro" w:hAnsi="Source Sans Pro"/>
          <w:i/>
          <w:color w:val="0000FF"/>
          <w:lang w:eastAsia="ja-JP"/>
        </w:rPr>
        <w:t xml:space="preserve">Plan sponsors implementing for the first time in </w:t>
      </w:r>
      <w:r w:rsidRPr="00321556" w:rsidR="002947FE">
        <w:rPr>
          <w:rFonts w:ascii="Source Sans Pro" w:hAnsi="Source Sans Pro"/>
          <w:i/>
          <w:color w:val="0000FF"/>
          <w:lang w:eastAsia="ja-JP"/>
        </w:rPr>
        <w:t>202</w:t>
      </w:r>
      <w:r w:rsidRPr="00321556" w:rsidR="001038DF">
        <w:rPr>
          <w:rFonts w:ascii="Source Sans Pro" w:hAnsi="Source Sans Pro"/>
          <w:i/>
          <w:color w:val="0000FF"/>
          <w:lang w:eastAsia="ja-JP"/>
        </w:rPr>
        <w:t>6</w:t>
      </w:r>
      <w:r w:rsidRPr="00321556" w:rsidR="00457426">
        <w:rPr>
          <w:rFonts w:ascii="Source Sans Pro" w:hAnsi="Source Sans Pro"/>
          <w:i/>
          <w:color w:val="0000FF"/>
          <w:lang w:eastAsia="ja-JP"/>
        </w:rPr>
        <w:t xml:space="preserve"> </w:t>
      </w:r>
      <w:r w:rsidRPr="00321556">
        <w:rPr>
          <w:rFonts w:ascii="Source Sans Pro" w:hAnsi="Source Sans Pro"/>
          <w:i/>
          <w:color w:val="0000FF"/>
          <w:lang w:eastAsia="ja-JP"/>
        </w:rPr>
        <w:t xml:space="preserve">the option to immediately </w:t>
      </w:r>
      <w:r w:rsidRPr="00321556" w:rsidR="00B227F6">
        <w:rPr>
          <w:rFonts w:ascii="Source Sans Pro" w:hAnsi="Source Sans Pro"/>
          <w:i/>
          <w:color w:val="0000FF"/>
          <w:lang w:eastAsia="ja-JP"/>
        </w:rPr>
        <w:t>substitute</w:t>
      </w:r>
      <w:r w:rsidRPr="00321556">
        <w:rPr>
          <w:rFonts w:ascii="Source Sans Pro" w:hAnsi="Source Sans Pro"/>
          <w:i/>
          <w:color w:val="0000FF"/>
          <w:lang w:eastAsia="ja-JP"/>
        </w:rPr>
        <w:t xml:space="preserve"> brand name drugs with </w:t>
      </w:r>
      <w:r w:rsidRPr="00321556" w:rsidR="007E15B1">
        <w:rPr>
          <w:rFonts w:ascii="Source Sans Pro" w:hAnsi="Source Sans Pro"/>
          <w:i/>
          <w:color w:val="0000FF"/>
          <w:lang w:eastAsia="ja-JP"/>
        </w:rPr>
        <w:t>its</w:t>
      </w:r>
      <w:r w:rsidRPr="00321556">
        <w:rPr>
          <w:rFonts w:ascii="Source Sans Pro" w:hAnsi="Source Sans Pro"/>
          <w:i/>
          <w:color w:val="0000FF"/>
          <w:lang w:eastAsia="ja-JP"/>
        </w:rPr>
        <w:t xml:space="preserve"> new generic equivalents</w:t>
      </w:r>
      <w:bookmarkStart w:id="30" w:name="_Hlk27584249"/>
      <w:r w:rsidRPr="00321556" w:rsidR="00B227F6">
        <w:rPr>
          <w:rFonts w:ascii="Source Sans Pro" w:hAnsi="Source Sans Pro"/>
          <w:i/>
          <w:color w:val="0000FF"/>
          <w:lang w:eastAsia="ja-JP"/>
        </w:rPr>
        <w:t xml:space="preserve"> or authorized generics or to immediately substitute biological products with interchangeable biosimilars or unbranded biosimilars</w:t>
      </w:r>
      <w:r w:rsidRPr="00321556">
        <w:rPr>
          <w:rFonts w:ascii="Source Sans Pro" w:hAnsi="Source Sans Pro"/>
          <w:i/>
          <w:color w:val="0000FF"/>
          <w:lang w:eastAsia="ja-JP"/>
        </w:rPr>
        <w:t xml:space="preserve">, that otherwise meet the requirements, </w:t>
      </w:r>
      <w:bookmarkEnd w:id="30"/>
      <w:r w:rsidRPr="00321556">
        <w:rPr>
          <w:rFonts w:ascii="Source Sans Pro" w:hAnsi="Source Sans Pro"/>
          <w:i/>
          <w:color w:val="0000FF"/>
          <w:lang w:eastAsia="ja-JP"/>
        </w:rPr>
        <w:t xml:space="preserve">should insert the following: </w:t>
      </w:r>
      <w:r w:rsidRPr="00321556">
        <w:rPr>
          <w:rFonts w:ascii="Source Sans Pro" w:hAnsi="Source Sans Pro"/>
          <w:color w:val="0000FF"/>
          <w:lang w:eastAsia="ja-JP"/>
        </w:rPr>
        <w:t xml:space="preserve">Starting in </w:t>
      </w:r>
      <w:r w:rsidRPr="00321556" w:rsidR="00714668">
        <w:rPr>
          <w:rFonts w:ascii="Source Sans Pro" w:hAnsi="Source Sans Pro"/>
          <w:color w:val="0000FF"/>
          <w:lang w:eastAsia="ja-JP"/>
        </w:rPr>
        <w:t>20</w:t>
      </w:r>
      <w:r w:rsidRPr="00321556" w:rsidR="00411EE0">
        <w:rPr>
          <w:rFonts w:ascii="Source Sans Pro" w:hAnsi="Source Sans Pro"/>
          <w:color w:val="0000FF"/>
          <w:lang w:eastAsia="ja-JP"/>
        </w:rPr>
        <w:t>2</w:t>
      </w:r>
      <w:r w:rsidRPr="00321556" w:rsidR="00370E60">
        <w:rPr>
          <w:rFonts w:ascii="Source Sans Pro" w:hAnsi="Source Sans Pro"/>
          <w:color w:val="0000FF"/>
          <w:lang w:eastAsia="ja-JP"/>
        </w:rPr>
        <w:t>6</w:t>
      </w:r>
      <w:r w:rsidRPr="00321556">
        <w:rPr>
          <w:rFonts w:ascii="Source Sans Pro" w:hAnsi="Source Sans Pro"/>
          <w:color w:val="0000FF"/>
          <w:lang w:eastAsia="ja-JP"/>
        </w:rPr>
        <w:t>, we</w:t>
      </w:r>
      <w:r w:rsidRPr="00321556">
        <w:rPr>
          <w:rFonts w:ascii="Source Sans Pro" w:hAnsi="Source Sans Pro"/>
          <w:color w:val="0000FF"/>
        </w:rPr>
        <w:t xml:space="preserve"> </w:t>
      </w:r>
      <w:r w:rsidRPr="00321556" w:rsidR="00E92988">
        <w:rPr>
          <w:rFonts w:ascii="Source Sans Pro" w:hAnsi="Source Sans Pro"/>
          <w:color w:val="0000FF"/>
        </w:rPr>
        <w:t>can</w:t>
      </w:r>
      <w:r w:rsidRPr="00321556">
        <w:rPr>
          <w:rFonts w:ascii="Source Sans Pro" w:hAnsi="Source Sans Pro"/>
          <w:color w:val="0000FF"/>
        </w:rPr>
        <w:t xml:space="preserve"> immediately remove brand name drug</w:t>
      </w:r>
      <w:r w:rsidRPr="00321556" w:rsidR="00B227F6">
        <w:rPr>
          <w:rFonts w:ascii="Source Sans Pro" w:hAnsi="Source Sans Pro"/>
          <w:color w:val="0000FF"/>
        </w:rPr>
        <w:t>s or original biological products</w:t>
      </w:r>
      <w:r w:rsidRPr="00321556">
        <w:rPr>
          <w:rFonts w:ascii="Source Sans Pro" w:hAnsi="Source Sans Pro"/>
          <w:color w:val="0000FF"/>
        </w:rPr>
        <w:t xml:space="preserve"> on our Drug List if we replace </w:t>
      </w:r>
      <w:r w:rsidRPr="00321556" w:rsidR="00B227F6">
        <w:rPr>
          <w:rFonts w:ascii="Source Sans Pro" w:hAnsi="Source Sans Pro"/>
          <w:color w:val="0000FF"/>
        </w:rPr>
        <w:t>them</w:t>
      </w:r>
      <w:r w:rsidRPr="00321556">
        <w:rPr>
          <w:rFonts w:ascii="Source Sans Pro" w:hAnsi="Source Sans Pro"/>
          <w:color w:val="0000FF"/>
        </w:rPr>
        <w:t xml:space="preserve"> with new generic</w:t>
      </w:r>
      <w:r w:rsidRPr="00321556" w:rsidR="00B227F6">
        <w:rPr>
          <w:rFonts w:ascii="Source Sans Pro" w:hAnsi="Source Sans Pro"/>
          <w:color w:val="0000FF"/>
        </w:rPr>
        <w:t>s or certain biosimilar versions of the brand name drug or original biological product</w:t>
      </w:r>
      <w:r w:rsidRPr="00321556">
        <w:rPr>
          <w:rFonts w:ascii="Source Sans Pro" w:hAnsi="Source Sans Pro"/>
          <w:color w:val="0000FF"/>
        </w:rPr>
        <w:t xml:space="preserve"> on the same or lower cost-sharing tier and </w:t>
      </w:r>
      <w:r w:rsidRPr="00321556" w:rsidR="00B227F6">
        <w:rPr>
          <w:rFonts w:ascii="Source Sans Pro" w:hAnsi="Source Sans Pro"/>
          <w:i/>
          <w:color w:val="0000FF"/>
        </w:rPr>
        <w:t>[Plans that do</w:t>
      </w:r>
      <w:r w:rsidRPr="00321556" w:rsidR="00670C73">
        <w:rPr>
          <w:rFonts w:ascii="Source Sans Pro" w:hAnsi="Source Sans Pro"/>
          <w:i/>
          <w:color w:val="0000FF"/>
        </w:rPr>
        <w:t>n’t</w:t>
      </w:r>
      <w:r w:rsidRPr="00321556" w:rsidR="00B227F6">
        <w:rPr>
          <w:rFonts w:ascii="Source Sans Pro" w:hAnsi="Source Sans Pro"/>
          <w:i/>
          <w:color w:val="0000FF"/>
        </w:rPr>
        <w:t xml:space="preserve"> use tiers </w:t>
      </w:r>
      <w:r w:rsidRPr="00321556" w:rsidR="00E92988">
        <w:rPr>
          <w:rFonts w:ascii="Source Sans Pro" w:hAnsi="Source Sans Pro"/>
          <w:i/>
          <w:color w:val="0000FF"/>
        </w:rPr>
        <w:t>can</w:t>
      </w:r>
      <w:r w:rsidRPr="00321556" w:rsidR="00B227F6">
        <w:rPr>
          <w:rFonts w:ascii="Source Sans Pro" w:hAnsi="Source Sans Pro"/>
          <w:i/>
          <w:color w:val="0000FF"/>
        </w:rPr>
        <w:t xml:space="preserve"> omit “on the same or a lower cost-sharing tier and</w:t>
      </w:r>
      <w:r w:rsidRPr="00321556" w:rsidR="007C1C34">
        <w:rPr>
          <w:rFonts w:ascii="Source Sans Pro" w:hAnsi="Source Sans Pro"/>
          <w:i/>
          <w:color w:val="0000FF"/>
        </w:rPr>
        <w:t>.</w:t>
      </w:r>
      <w:r w:rsidRPr="00321556" w:rsidR="00B227F6">
        <w:rPr>
          <w:rFonts w:ascii="Source Sans Pro" w:hAnsi="Source Sans Pro"/>
          <w:i/>
          <w:color w:val="0000FF"/>
        </w:rPr>
        <w:t xml:space="preserve">”] </w:t>
      </w:r>
      <w:r w:rsidRPr="00321556">
        <w:rPr>
          <w:rFonts w:ascii="Source Sans Pro" w:hAnsi="Source Sans Pro"/>
          <w:color w:val="0000FF"/>
        </w:rPr>
        <w:t xml:space="preserve">with the same or fewer restrictions. Also, when adding </w:t>
      </w:r>
      <w:r w:rsidRPr="00321556" w:rsidR="003F3119">
        <w:rPr>
          <w:rFonts w:ascii="Source Sans Pro" w:hAnsi="Source Sans Pro"/>
          <w:color w:val="0000FF"/>
        </w:rPr>
        <w:t>a</w:t>
      </w:r>
      <w:r w:rsidRPr="00321556" w:rsidR="003D523A">
        <w:rPr>
          <w:rFonts w:ascii="Source Sans Pro" w:hAnsi="Source Sans Pro"/>
          <w:color w:val="0000FF"/>
        </w:rPr>
        <w:t xml:space="preserve"> </w:t>
      </w:r>
      <w:r w:rsidRPr="00321556">
        <w:rPr>
          <w:rFonts w:ascii="Source Sans Pro" w:hAnsi="Source Sans Pro"/>
          <w:color w:val="0000FF"/>
        </w:rPr>
        <w:t xml:space="preserve">new </w:t>
      </w:r>
      <w:r w:rsidRPr="00321556" w:rsidR="003F3119">
        <w:rPr>
          <w:rFonts w:ascii="Source Sans Pro" w:hAnsi="Source Sans Pro"/>
          <w:color w:val="0000FF"/>
        </w:rPr>
        <w:t>version</w:t>
      </w:r>
      <w:r w:rsidRPr="00321556">
        <w:rPr>
          <w:rFonts w:ascii="Source Sans Pro" w:hAnsi="Source Sans Pro"/>
          <w:color w:val="0000FF"/>
        </w:rPr>
        <w:t xml:space="preserve">, we may decide to keep the brand name drug </w:t>
      </w:r>
      <w:r w:rsidRPr="00321556" w:rsidR="003F3119">
        <w:rPr>
          <w:rFonts w:ascii="Source Sans Pro" w:hAnsi="Source Sans Pro"/>
          <w:color w:val="0000FF"/>
        </w:rPr>
        <w:t xml:space="preserve">or original biological product </w:t>
      </w:r>
      <w:r w:rsidRPr="00321556">
        <w:rPr>
          <w:rFonts w:ascii="Source Sans Pro" w:hAnsi="Source Sans Pro"/>
          <w:color w:val="0000FF"/>
        </w:rPr>
        <w:t xml:space="preserve">on our Drug List but immediately move it to a different cost-sharing tier or add new restrictions or both. </w:t>
      </w:r>
      <w:r w:rsidRPr="00321556" w:rsidR="003F3119">
        <w:rPr>
          <w:rFonts w:ascii="Source Sans Pro" w:hAnsi="Source Sans Pro"/>
          <w:i/>
          <w:color w:val="0000FF"/>
        </w:rPr>
        <w:t>[Plans that do</w:t>
      </w:r>
      <w:r w:rsidRPr="00321556" w:rsidR="00670C73">
        <w:rPr>
          <w:rFonts w:ascii="Source Sans Pro" w:hAnsi="Source Sans Pro"/>
          <w:i/>
          <w:color w:val="0000FF"/>
        </w:rPr>
        <w:t>n’t</w:t>
      </w:r>
      <w:r w:rsidRPr="00321556" w:rsidR="003F3119">
        <w:rPr>
          <w:rFonts w:ascii="Source Sans Pro" w:hAnsi="Source Sans Pro"/>
          <w:i/>
          <w:color w:val="0000FF"/>
        </w:rPr>
        <w:t xml:space="preserve"> use tiers </w:t>
      </w:r>
      <w:r w:rsidRPr="00321556" w:rsidR="00E92988">
        <w:rPr>
          <w:rFonts w:ascii="Source Sans Pro" w:hAnsi="Source Sans Pro"/>
          <w:i/>
          <w:color w:val="0000FF"/>
        </w:rPr>
        <w:t>can</w:t>
      </w:r>
      <w:r w:rsidRPr="00321556" w:rsidR="003F3119">
        <w:rPr>
          <w:rFonts w:ascii="Source Sans Pro" w:hAnsi="Source Sans Pro"/>
          <w:i/>
          <w:color w:val="0000FF"/>
        </w:rPr>
        <w:t xml:space="preserve"> omit “move it to a different cost-sharing tier or” and “or both</w:t>
      </w:r>
      <w:r w:rsidRPr="00321556" w:rsidR="002142D5">
        <w:rPr>
          <w:rFonts w:ascii="Source Sans Pro" w:hAnsi="Source Sans Pro"/>
          <w:i/>
          <w:color w:val="0000FF"/>
        </w:rPr>
        <w:t>.</w:t>
      </w:r>
      <w:r w:rsidRPr="00321556" w:rsidR="003F3119">
        <w:rPr>
          <w:rFonts w:ascii="Source Sans Pro" w:hAnsi="Source Sans Pro"/>
          <w:i/>
          <w:color w:val="0000FF"/>
        </w:rPr>
        <w:t>”]</w:t>
      </w:r>
    </w:p>
    <w:p w:rsidR="00AC54B7" w:rsidRPr="00321556" w:rsidP="008D1729" w14:paraId="7FFC9C3A" w14:textId="18DEBE63">
      <w:pPr>
        <w:rPr>
          <w:rFonts w:ascii="Source Sans Pro" w:hAnsi="Source Sans Pro"/>
          <w:color w:val="0000FF"/>
        </w:rPr>
      </w:pPr>
      <w:r w:rsidRPr="00321556">
        <w:rPr>
          <w:rFonts w:ascii="Source Sans Pro" w:hAnsi="Source Sans Pro"/>
          <w:color w:val="0000FF"/>
        </w:rPr>
        <w:t xml:space="preserve">For example: </w:t>
      </w:r>
      <w:r w:rsidRPr="00321556">
        <w:rPr>
          <w:rFonts w:ascii="Source Sans Pro" w:hAnsi="Source Sans Pro"/>
          <w:color w:val="0000FF"/>
        </w:rPr>
        <w:t>if you tak</w:t>
      </w:r>
      <w:r w:rsidRPr="00321556" w:rsidR="001E097A">
        <w:rPr>
          <w:rFonts w:ascii="Source Sans Pro" w:hAnsi="Source Sans Pro"/>
          <w:color w:val="0000FF"/>
        </w:rPr>
        <w:t>e</w:t>
      </w:r>
      <w:r w:rsidRPr="00321556">
        <w:rPr>
          <w:rFonts w:ascii="Source Sans Pro" w:hAnsi="Source Sans Pro"/>
          <w:color w:val="0000FF"/>
        </w:rPr>
        <w:t xml:space="preserve"> a brand name drug </w:t>
      </w:r>
      <w:r w:rsidRPr="00321556" w:rsidR="003D03D9">
        <w:rPr>
          <w:rFonts w:ascii="Source Sans Pro" w:hAnsi="Source Sans Pro"/>
          <w:color w:val="0000FF"/>
        </w:rPr>
        <w:t xml:space="preserve">or biological product </w:t>
      </w:r>
      <w:r w:rsidRPr="00321556">
        <w:rPr>
          <w:rFonts w:ascii="Source Sans Pro" w:hAnsi="Source Sans Pro"/>
          <w:color w:val="0000FF"/>
        </w:rPr>
        <w:t>that</w:t>
      </w:r>
      <w:r w:rsidRPr="00321556" w:rsidR="001E097A">
        <w:rPr>
          <w:rFonts w:ascii="Source Sans Pro" w:hAnsi="Source Sans Pro"/>
          <w:color w:val="0000FF"/>
        </w:rPr>
        <w:t>’s</w:t>
      </w:r>
      <w:r w:rsidRPr="00321556">
        <w:rPr>
          <w:rFonts w:ascii="Source Sans Pro" w:hAnsi="Source Sans Pro"/>
          <w:color w:val="0000FF"/>
        </w:rPr>
        <w:t xml:space="preserve"> being replaced </w:t>
      </w:r>
      <w:r w:rsidRPr="00321556" w:rsidR="003F3119">
        <w:rPr>
          <w:rFonts w:ascii="Source Sans Pro" w:hAnsi="Source Sans Pro"/>
          <w:color w:val="0000FF"/>
        </w:rPr>
        <w:t>by a generic or biosimilar version</w:t>
      </w:r>
      <w:r w:rsidRPr="00321556">
        <w:rPr>
          <w:rFonts w:ascii="Source Sans Pro" w:hAnsi="Source Sans Pro"/>
          <w:color w:val="0000FF"/>
        </w:rPr>
        <w:t xml:space="preserve">, you </w:t>
      </w:r>
      <w:r w:rsidRPr="00321556" w:rsidR="003F3119">
        <w:rPr>
          <w:rFonts w:ascii="Source Sans Pro" w:hAnsi="Source Sans Pro"/>
          <w:color w:val="0000FF"/>
        </w:rPr>
        <w:t xml:space="preserve">may not </w:t>
      </w:r>
      <w:r w:rsidRPr="00321556">
        <w:rPr>
          <w:rFonts w:ascii="Source Sans Pro" w:hAnsi="Source Sans Pro"/>
          <w:color w:val="0000FF"/>
        </w:rPr>
        <w:t xml:space="preserve">get notice of the change 30 days </w:t>
      </w:r>
      <w:r w:rsidRPr="00321556">
        <w:rPr>
          <w:rFonts w:ascii="Source Sans Pro" w:hAnsi="Source Sans Pro"/>
          <w:color w:val="0000FF"/>
        </w:rPr>
        <w:t xml:space="preserve">in advance, or </w:t>
      </w:r>
      <w:r w:rsidRPr="00321556">
        <w:rPr>
          <w:rFonts w:ascii="Source Sans Pro" w:hAnsi="Source Sans Pro"/>
          <w:color w:val="0000FF"/>
        </w:rPr>
        <w:t xml:space="preserve">before </w:t>
      </w:r>
      <w:r w:rsidRPr="00321556">
        <w:rPr>
          <w:rFonts w:ascii="Source Sans Pro" w:hAnsi="Source Sans Pro"/>
          <w:color w:val="0000FF"/>
        </w:rPr>
        <w:t xml:space="preserve">you get </w:t>
      </w:r>
      <w:r w:rsidRPr="00321556">
        <w:rPr>
          <w:rFonts w:ascii="Source Sans Pro" w:hAnsi="Source Sans Pro"/>
          <w:color w:val="0000FF"/>
        </w:rPr>
        <w:t>a month’s supply of your brand name drug</w:t>
      </w:r>
      <w:r w:rsidRPr="00321556" w:rsidR="003D03D9">
        <w:rPr>
          <w:rFonts w:ascii="Source Sans Pro" w:hAnsi="Source Sans Pro"/>
          <w:color w:val="0000FF"/>
        </w:rPr>
        <w:t xml:space="preserve"> or biological product</w:t>
      </w:r>
      <w:r w:rsidRPr="00321556">
        <w:rPr>
          <w:rFonts w:ascii="Source Sans Pro" w:hAnsi="Source Sans Pro"/>
          <w:color w:val="0000FF"/>
        </w:rPr>
        <w:t>. Y</w:t>
      </w:r>
      <w:r w:rsidRPr="00321556">
        <w:rPr>
          <w:rFonts w:ascii="Source Sans Pro" w:hAnsi="Source Sans Pro"/>
          <w:color w:val="0000FF"/>
        </w:rPr>
        <w:t>ou</w:t>
      </w:r>
      <w:r w:rsidRPr="00321556">
        <w:rPr>
          <w:rFonts w:ascii="Source Sans Pro" w:hAnsi="Source Sans Pro"/>
          <w:color w:val="0000FF"/>
        </w:rPr>
        <w:t xml:space="preserve"> might </w:t>
      </w:r>
      <w:r w:rsidRPr="00321556">
        <w:rPr>
          <w:rFonts w:ascii="Source Sans Pro" w:hAnsi="Source Sans Pro"/>
          <w:color w:val="0000FF"/>
        </w:rPr>
        <w:t xml:space="preserve">get information on the specific change </w:t>
      </w:r>
      <w:r w:rsidRPr="00321556">
        <w:rPr>
          <w:rFonts w:ascii="Source Sans Pro" w:hAnsi="Source Sans Pro"/>
          <w:color w:val="0000FF"/>
        </w:rPr>
        <w:t>a</w:t>
      </w:r>
      <w:r w:rsidRPr="00321556">
        <w:rPr>
          <w:rFonts w:ascii="Source Sans Pro" w:hAnsi="Source Sans Pro"/>
          <w:color w:val="0000FF"/>
        </w:rPr>
        <w:t>fter the change</w:t>
      </w:r>
      <w:r w:rsidRPr="00321556">
        <w:rPr>
          <w:rFonts w:ascii="Source Sans Pro" w:hAnsi="Source Sans Pro"/>
          <w:color w:val="0000FF"/>
        </w:rPr>
        <w:t xml:space="preserve"> is already made</w:t>
      </w:r>
      <w:r w:rsidRPr="00321556">
        <w:rPr>
          <w:rFonts w:ascii="Source Sans Pro" w:hAnsi="Source Sans Pro"/>
          <w:color w:val="0000FF"/>
        </w:rPr>
        <w:t>.</w:t>
      </w:r>
      <w:r w:rsidRPr="00321556">
        <w:rPr>
          <w:rFonts w:ascii="Source Sans Pro" w:hAnsi="Source Sans Pro"/>
          <w:color w:val="0000FF"/>
        </w:rPr>
        <w:t xml:space="preserve"> </w:t>
      </w:r>
    </w:p>
    <w:p w:rsidR="004F2B0C" w:rsidRPr="00321556" w:rsidP="004F2B0C" w14:paraId="52DD31D9" w14:textId="443B617B">
      <w:pPr>
        <w:rPr>
          <w:rFonts w:ascii="Source Sans Pro" w:hAnsi="Source Sans Pro"/>
          <w:color w:val="0000FF"/>
        </w:rPr>
      </w:pPr>
      <w:r w:rsidRPr="00321556">
        <w:rPr>
          <w:rFonts w:ascii="Source Sans Pro" w:hAnsi="Source Sans Pro"/>
          <w:color w:val="0000FF"/>
        </w:rPr>
        <w:t>Some of these drug types may be new to you.</w:t>
      </w:r>
      <w:r w:rsidRPr="00321556">
        <w:rPr>
          <w:rFonts w:ascii="Source Sans Pro" w:hAnsi="Source Sans Pro"/>
        </w:rPr>
        <w:t xml:space="preserve"> </w:t>
      </w:r>
      <w:r w:rsidRPr="00321556">
        <w:rPr>
          <w:rFonts w:ascii="Source Sans Pro" w:hAnsi="Source Sans Pro"/>
          <w:color w:val="0000FF"/>
        </w:rPr>
        <w:t xml:space="preserve">For definitions of drug types, </w:t>
      </w:r>
      <w:r w:rsidRPr="00321556" w:rsidR="00156BC8">
        <w:rPr>
          <w:rFonts w:ascii="Source Sans Pro" w:hAnsi="Source Sans Pro"/>
          <w:color w:val="0000FF"/>
        </w:rPr>
        <w:t>go to</w:t>
      </w:r>
      <w:r w:rsidRPr="00321556">
        <w:rPr>
          <w:rFonts w:ascii="Source Sans Pro" w:hAnsi="Source Sans Pro"/>
          <w:color w:val="0000FF"/>
        </w:rPr>
        <w:t xml:space="preserve"> Chapter 12 of your </w:t>
      </w:r>
      <w:r w:rsidRPr="00321556">
        <w:rPr>
          <w:rFonts w:ascii="Source Sans Pro" w:hAnsi="Source Sans Pro"/>
          <w:i/>
          <w:color w:val="0000FF"/>
        </w:rPr>
        <w:t>Evidence of Coverage</w:t>
      </w:r>
      <w:r w:rsidRPr="00321556">
        <w:rPr>
          <w:rFonts w:ascii="Source Sans Pro" w:hAnsi="Source Sans Pro"/>
          <w:color w:val="0000FF"/>
        </w:rPr>
        <w:t xml:space="preserve">. </w:t>
      </w:r>
      <w:r w:rsidRPr="00321556">
        <w:rPr>
          <w:rFonts w:ascii="Source Sans Pro" w:hAnsi="Source Sans Pro"/>
          <w:color w:val="0000FF"/>
        </w:rPr>
        <w:t xml:space="preserve">The Food and Drug Administration </w:t>
      </w:r>
      <w:r w:rsidRPr="00321556">
        <w:rPr>
          <w:rFonts w:ascii="Source Sans Pro" w:hAnsi="Source Sans Pro"/>
          <w:color w:val="0000FF"/>
        </w:rPr>
        <w:t xml:space="preserve">(FDA) </w:t>
      </w:r>
      <w:r w:rsidRPr="00321556">
        <w:rPr>
          <w:rFonts w:ascii="Source Sans Pro" w:hAnsi="Source Sans Pro"/>
          <w:color w:val="0000FF"/>
        </w:rPr>
        <w:t xml:space="preserve">also provides consumer information on drugs. </w:t>
      </w:r>
      <w:r w:rsidRPr="00321556" w:rsidR="00952D38">
        <w:rPr>
          <w:rFonts w:ascii="Source Sans Pro" w:hAnsi="Source Sans Pro"/>
          <w:color w:val="0000FF"/>
        </w:rPr>
        <w:t>Go to</w:t>
      </w:r>
      <w:r w:rsidRPr="00321556">
        <w:rPr>
          <w:rFonts w:ascii="Source Sans Pro" w:hAnsi="Source Sans Pro"/>
          <w:color w:val="0000FF"/>
        </w:rPr>
        <w:t xml:space="preserve"> </w:t>
      </w:r>
      <w:r w:rsidRPr="00321556" w:rsidR="00B34E73">
        <w:rPr>
          <w:rFonts w:ascii="Source Sans Pro" w:hAnsi="Source Sans Pro"/>
          <w:color w:val="0000FF"/>
        </w:rPr>
        <w:t xml:space="preserve">the </w:t>
      </w:r>
      <w:r w:rsidRPr="00321556">
        <w:rPr>
          <w:rFonts w:ascii="Source Sans Pro" w:hAnsi="Source Sans Pro"/>
          <w:color w:val="0000FF"/>
        </w:rPr>
        <w:t>FDA website:</w:t>
      </w:r>
      <w:r w:rsidRPr="00321556">
        <w:rPr>
          <w:rFonts w:ascii="Source Sans Pro" w:hAnsi="Source Sans Pro"/>
        </w:rPr>
        <w:t xml:space="preserve"> </w:t>
      </w:r>
      <w:hyperlink r:id="rId15" w:anchor="For%20Patients" w:history="1">
        <w:r w:rsidR="00886341">
          <w:rPr>
            <w:rStyle w:val="Hyperlink"/>
            <w:rFonts w:ascii="Source Sans Pro" w:hAnsi="Source Sans Pro"/>
          </w:rPr>
          <w:t>www.FDA.gov/drugs/biosimilars/multimedia-education-materials-biosimilars#For%20Patients</w:t>
        </w:r>
      </w:hyperlink>
      <w:r w:rsidRPr="00321556">
        <w:rPr>
          <w:rFonts w:ascii="Source Sans Pro" w:hAnsi="Source Sans Pro"/>
          <w:color w:val="0000FF"/>
        </w:rPr>
        <w:t xml:space="preserve">. </w:t>
      </w:r>
      <w:r w:rsidRPr="00321556" w:rsidR="0048295B">
        <w:rPr>
          <w:rFonts w:ascii="Source Sans Pro" w:hAnsi="Source Sans Pro"/>
          <w:color w:val="0000FF"/>
        </w:rPr>
        <w:t>You can also call</w:t>
      </w:r>
      <w:r w:rsidRPr="00321556">
        <w:rPr>
          <w:rFonts w:ascii="Source Sans Pro" w:hAnsi="Source Sans Pro"/>
          <w:color w:val="0000FF"/>
        </w:rPr>
        <w:t xml:space="preserve"> Member Services</w:t>
      </w:r>
      <w:r w:rsidRPr="00321556" w:rsidR="00C5313C">
        <w:rPr>
          <w:rFonts w:ascii="Source Sans Pro" w:hAnsi="Source Sans Pro"/>
          <w:color w:val="0000FF"/>
        </w:rPr>
        <w:t xml:space="preserve"> at </w:t>
      </w:r>
      <w:r w:rsidRPr="00321556" w:rsidR="00C5313C">
        <w:rPr>
          <w:rFonts w:ascii="Source Sans Pro" w:hAnsi="Source Sans Pro"/>
          <w:i/>
          <w:color w:val="0000FF"/>
        </w:rPr>
        <w:t>[insert Member Services number]</w:t>
      </w:r>
      <w:r w:rsidRPr="00321556">
        <w:rPr>
          <w:rFonts w:ascii="Source Sans Pro" w:hAnsi="Source Sans Pro"/>
          <w:color w:val="0000FF"/>
        </w:rPr>
        <w:t xml:space="preserve"> </w:t>
      </w:r>
      <w:r w:rsidRPr="00321556" w:rsidR="00E87F5E">
        <w:rPr>
          <w:rFonts w:ascii="Source Sans Pro" w:hAnsi="Source Sans Pro"/>
          <w:color w:val="0000FF"/>
        </w:rPr>
        <w:t>(</w:t>
      </w:r>
      <w:r w:rsidRPr="00321556" w:rsidR="00C03FB4">
        <w:rPr>
          <w:rFonts w:ascii="Source Sans Pro" w:hAnsi="Source Sans Pro"/>
          <w:color w:val="0000FF"/>
        </w:rPr>
        <w:t xml:space="preserve">TTY users call </w:t>
      </w:r>
      <w:r w:rsidRPr="00321556" w:rsidR="00C03FB4">
        <w:rPr>
          <w:rFonts w:ascii="Source Sans Pro" w:hAnsi="Source Sans Pro"/>
          <w:i/>
          <w:color w:val="0000FF"/>
        </w:rPr>
        <w:t>[insert TTY number]</w:t>
      </w:r>
      <w:r w:rsidRPr="00321556" w:rsidR="00C03FB4">
        <w:rPr>
          <w:rFonts w:ascii="Source Sans Pro" w:hAnsi="Source Sans Pro"/>
          <w:color w:val="0000FF"/>
        </w:rPr>
        <w:t xml:space="preserve">) </w:t>
      </w:r>
      <w:r w:rsidRPr="00321556">
        <w:rPr>
          <w:rFonts w:ascii="Source Sans Pro" w:hAnsi="Source Sans Pro"/>
          <w:color w:val="0000FF"/>
        </w:rPr>
        <w:t>or ask your health</w:t>
      </w:r>
      <w:r w:rsidRPr="00321556" w:rsidR="007F2BB5">
        <w:rPr>
          <w:rFonts w:ascii="Source Sans Pro" w:hAnsi="Source Sans Pro"/>
          <w:color w:val="0000FF"/>
        </w:rPr>
        <w:t xml:space="preserve"> </w:t>
      </w:r>
      <w:r w:rsidRPr="00321556">
        <w:rPr>
          <w:rFonts w:ascii="Source Sans Pro" w:hAnsi="Source Sans Pro"/>
          <w:color w:val="0000FF"/>
        </w:rPr>
        <w:t>care provider, prescriber, or pharmacist for more information.</w:t>
      </w:r>
      <w:r w:rsidRPr="00321556">
        <w:rPr>
          <w:rFonts w:ascii="Source Sans Pro" w:hAnsi="Source Sans Pro"/>
          <w:color w:val="0000FF"/>
        </w:rPr>
        <w:t>]</w:t>
      </w:r>
    </w:p>
    <w:p w:rsidR="00136AD8" w:rsidRPr="00321556" w:rsidP="004C340B" w14:paraId="2702EB63" w14:textId="2046F8E4">
      <w:pPr>
        <w:pStyle w:val="Heading3"/>
        <w:rPr>
          <w:rFonts w:ascii="Source Sans Pro" w:hAnsi="Source Sans Pro"/>
        </w:rPr>
      </w:pPr>
      <w:bookmarkStart w:id="31" w:name="_Toc180149721"/>
      <w:r w:rsidRPr="00321556">
        <w:rPr>
          <w:rFonts w:ascii="Source Sans Pro" w:hAnsi="Source Sans Pro"/>
        </w:rPr>
        <w:t xml:space="preserve">Section 1.7 </w:t>
      </w:r>
      <w:r w:rsidRPr="00321556">
        <w:rPr>
          <w:rFonts w:ascii="Source Sans Pro" w:hAnsi="Source Sans Pro"/>
        </w:rPr>
        <w:t xml:space="preserve">Changes to Prescription Drug </w:t>
      </w:r>
      <w:r w:rsidRPr="00321556" w:rsidR="00AB0C1D">
        <w:rPr>
          <w:rFonts w:ascii="Source Sans Pro" w:hAnsi="Source Sans Pro"/>
        </w:rPr>
        <w:t xml:space="preserve">Benefits &amp; </w:t>
      </w:r>
      <w:r w:rsidRPr="00321556">
        <w:rPr>
          <w:rFonts w:ascii="Source Sans Pro" w:hAnsi="Source Sans Pro"/>
        </w:rPr>
        <w:t>Costs</w:t>
      </w:r>
      <w:bookmarkEnd w:id="31"/>
    </w:p>
    <w:p w:rsidR="0010567F" w:rsidRPr="00321556" w:rsidP="0010567F" w14:paraId="122FB56D" w14:textId="42EA3144">
      <w:pPr>
        <w:rPr>
          <w:rFonts w:ascii="Source Sans Pro" w:hAnsi="Source Sans Pro"/>
        </w:rPr>
      </w:pPr>
      <w:r w:rsidRPr="00321556">
        <w:rPr>
          <w:rFonts w:ascii="Source Sans Pro" w:hAnsi="Source Sans Pro"/>
          <w:i/>
          <w:color w:val="0000FF"/>
        </w:rPr>
        <w:t xml:space="preserve">[Plans that enroll partial </w:t>
      </w:r>
      <w:r w:rsidRPr="00321556" w:rsidR="00DF43B8">
        <w:rPr>
          <w:rFonts w:ascii="Source Sans Pro" w:hAnsi="Source Sans Pro"/>
          <w:i/>
          <w:color w:val="0000FF"/>
        </w:rPr>
        <w:t>d</w:t>
      </w:r>
      <w:r w:rsidRPr="00321556">
        <w:rPr>
          <w:rFonts w:ascii="Source Sans Pro" w:hAnsi="Source Sans Pro"/>
          <w:i/>
          <w:color w:val="0000FF"/>
        </w:rPr>
        <w:t xml:space="preserve">ual </w:t>
      </w:r>
      <w:r w:rsidRPr="00321556" w:rsidR="00DF43B8">
        <w:rPr>
          <w:rFonts w:ascii="Source Sans Pro" w:hAnsi="Source Sans Pro"/>
          <w:i/>
          <w:color w:val="0000FF"/>
        </w:rPr>
        <w:t>e</w:t>
      </w:r>
      <w:r w:rsidRPr="00321556">
        <w:rPr>
          <w:rFonts w:ascii="Source Sans Pro" w:hAnsi="Source Sans Pro"/>
          <w:i/>
          <w:color w:val="0000FF"/>
        </w:rPr>
        <w:t xml:space="preserve">ligible beneficiaries should delete the following </w:t>
      </w:r>
      <w:r w:rsidRPr="00321556" w:rsidR="00B7649F">
        <w:rPr>
          <w:rFonts w:ascii="Source Sans Pro" w:hAnsi="Source Sans Pro"/>
          <w:i/>
          <w:color w:val="0000FF"/>
        </w:rPr>
        <w:t xml:space="preserve">Extra Help from Medicare section </w:t>
      </w:r>
      <w:r w:rsidRPr="00321556">
        <w:rPr>
          <w:rFonts w:ascii="Source Sans Pro" w:hAnsi="Source Sans Pro"/>
          <w:i/>
          <w:color w:val="0000FF"/>
        </w:rPr>
        <w:t>for QDWI beneficiaries.]</w:t>
      </w:r>
    </w:p>
    <w:p w:rsidR="00853420" w:rsidRPr="00321556" w:rsidP="004C340B" w14:paraId="54B67620" w14:textId="5345773F">
      <w:pPr>
        <w:pStyle w:val="subheading"/>
        <w:rPr>
          <w:rFonts w:ascii="Source Sans Pro" w:hAnsi="Source Sans Pro"/>
        </w:rPr>
      </w:pPr>
      <w:r w:rsidRPr="00321556">
        <w:rPr>
          <w:rFonts w:ascii="Source Sans Pro" w:hAnsi="Source Sans Pro"/>
        </w:rPr>
        <w:t xml:space="preserve">Do you get </w:t>
      </w:r>
      <w:r w:rsidRPr="00321556">
        <w:rPr>
          <w:rFonts w:ascii="Source Sans Pro" w:hAnsi="Source Sans Pro"/>
        </w:rPr>
        <w:t>Extra Help</w:t>
      </w:r>
      <w:r w:rsidRPr="00321556">
        <w:rPr>
          <w:rFonts w:ascii="Source Sans Pro" w:hAnsi="Source Sans Pro"/>
        </w:rPr>
        <w:t xml:space="preserve"> to pay for your drug coverage costs?</w:t>
      </w:r>
    </w:p>
    <w:p w:rsidR="003801A4" w:rsidRPr="00321556" w:rsidP="00EA33B4" w14:paraId="2E4D475D" w14:textId="511C8B61">
      <w:pPr>
        <w:rPr>
          <w:rFonts w:ascii="Source Sans Pro" w:hAnsi="Source Sans Pro"/>
        </w:rPr>
      </w:pPr>
      <w:r w:rsidRPr="00321556">
        <w:rPr>
          <w:rFonts w:ascii="Source Sans Pro" w:hAnsi="Source Sans Pro"/>
        </w:rPr>
        <w:t>If you</w:t>
      </w:r>
      <w:r w:rsidRPr="00321556" w:rsidR="007378E6">
        <w:rPr>
          <w:rFonts w:ascii="Source Sans Pro" w:hAnsi="Source Sans Pro"/>
        </w:rPr>
        <w:t>’re</w:t>
      </w:r>
      <w:r w:rsidRPr="00321556">
        <w:rPr>
          <w:rFonts w:ascii="Source Sans Pro" w:hAnsi="Source Sans Pro"/>
        </w:rPr>
        <w:t xml:space="preserve"> in a program that helps pay for your drugs (Extra Help), </w:t>
      </w:r>
      <w:r w:rsidRPr="00321556">
        <w:rPr>
          <w:rFonts w:ascii="Source Sans Pro" w:hAnsi="Source Sans Pro"/>
          <w:b/>
          <w:lang w:bidi="x-none"/>
        </w:rPr>
        <w:t>the information about costs for Part D drugs</w:t>
      </w:r>
      <w:r w:rsidRPr="00321556">
        <w:rPr>
          <w:rFonts w:ascii="Source Sans Pro" w:hAnsi="Source Sans Pro"/>
          <w:lang w:bidi="x-none"/>
        </w:rPr>
        <w:t xml:space="preserve"> </w:t>
      </w:r>
      <w:r w:rsidRPr="00321556">
        <w:rPr>
          <w:rFonts w:ascii="Source Sans Pro" w:hAnsi="Source Sans Pro"/>
          <w:color w:val="0000FF"/>
        </w:rPr>
        <w:t>[</w:t>
      </w:r>
      <w:r w:rsidRPr="00321556">
        <w:rPr>
          <w:rFonts w:ascii="Source Sans Pro" w:hAnsi="Source Sans Pro"/>
          <w:i/>
          <w:color w:val="0000FF"/>
        </w:rPr>
        <w:t xml:space="preserve">insert as </w:t>
      </w:r>
      <w:r w:rsidRPr="00321556">
        <w:rPr>
          <w:rFonts w:ascii="Source Sans Pro" w:hAnsi="Source Sans Pro"/>
          <w:i/>
          <w:color w:val="0000FF"/>
          <w:szCs w:val="26"/>
        </w:rPr>
        <w:t>applicable:</w:t>
      </w:r>
      <w:r w:rsidRPr="00321556">
        <w:rPr>
          <w:rFonts w:ascii="Source Sans Pro" w:hAnsi="Source Sans Pro"/>
          <w:b/>
          <w:color w:val="0000FF"/>
          <w:szCs w:val="26"/>
        </w:rPr>
        <w:t xml:space="preserve"> may </w:t>
      </w:r>
      <w:r w:rsidRPr="00321556">
        <w:rPr>
          <w:rFonts w:ascii="Source Sans Pro" w:hAnsi="Source Sans Pro"/>
          <w:i/>
          <w:color w:val="0000FF"/>
          <w:szCs w:val="26"/>
        </w:rPr>
        <w:t>OR</w:t>
      </w:r>
      <w:r w:rsidRPr="00321556">
        <w:rPr>
          <w:rFonts w:ascii="Source Sans Pro" w:hAnsi="Source Sans Pro"/>
          <w:b/>
          <w:color w:val="0000FF"/>
          <w:szCs w:val="26"/>
        </w:rPr>
        <w:t xml:space="preserve"> does</w:t>
      </w:r>
      <w:r w:rsidRPr="00321556">
        <w:rPr>
          <w:rFonts w:ascii="Source Sans Pro" w:hAnsi="Source Sans Pro"/>
          <w:color w:val="0000FF"/>
          <w:szCs w:val="26"/>
        </w:rPr>
        <w:t>]</w:t>
      </w:r>
      <w:r w:rsidRPr="00321556">
        <w:rPr>
          <w:rFonts w:ascii="Source Sans Pro" w:hAnsi="Source Sans Pro"/>
          <w:b/>
          <w:szCs w:val="26"/>
        </w:rPr>
        <w:t xml:space="preserve"> </w:t>
      </w:r>
      <w:r w:rsidRPr="00321556">
        <w:rPr>
          <w:rFonts w:ascii="Source Sans Pro" w:hAnsi="Source Sans Pro"/>
          <w:b/>
        </w:rPr>
        <w:t>not apply to you</w:t>
      </w:r>
      <w:r w:rsidRPr="00321556">
        <w:rPr>
          <w:rFonts w:ascii="Source Sans Pro" w:hAnsi="Source Sans Pro"/>
        </w:rPr>
        <w:t>.</w:t>
      </w:r>
      <w:r w:rsidRPr="00321556">
        <w:rPr>
          <w:rFonts w:ascii="Source Sans Pro" w:hAnsi="Source Sans Pro"/>
          <w:i/>
          <w:color w:val="0000FF"/>
        </w:rPr>
        <w:t xml:space="preserve"> </w:t>
      </w:r>
      <w:r w:rsidRPr="00321556" w:rsidR="00295F98">
        <w:rPr>
          <w:rFonts w:ascii="Source Sans Pro" w:hAnsi="Source Sans Pro"/>
          <w:i/>
          <w:color w:val="0000FF"/>
        </w:rPr>
        <w:t>[If not applicable, omit information about the LIS Rider</w:t>
      </w:r>
      <w:r w:rsidRPr="00321556" w:rsidR="004A044C">
        <w:rPr>
          <w:rFonts w:ascii="Source Sans Pro" w:hAnsi="Source Sans Pro"/>
          <w:i/>
          <w:color w:val="0000FF"/>
        </w:rPr>
        <w:t>.</w:t>
      </w:r>
      <w:r w:rsidRPr="00321556" w:rsidR="00295F98">
        <w:rPr>
          <w:rFonts w:ascii="Source Sans Pro" w:hAnsi="Source Sans Pro"/>
          <w:i/>
          <w:color w:val="0000FF"/>
        </w:rPr>
        <w:t>]</w:t>
      </w:r>
      <w:r w:rsidRPr="00321556" w:rsidR="00F94015">
        <w:rPr>
          <w:rFonts w:ascii="Source Sans Pro" w:hAnsi="Source Sans Pro"/>
          <w:i/>
          <w:color w:val="0000FF"/>
        </w:rPr>
        <w:t xml:space="preserve"> </w:t>
      </w:r>
      <w:r w:rsidRPr="00321556">
        <w:rPr>
          <w:rFonts w:ascii="Source Sans Pro" w:hAnsi="Source Sans Pro"/>
        </w:rPr>
        <w:t xml:space="preserve">We </w:t>
      </w:r>
      <w:r w:rsidRPr="00321556">
        <w:rPr>
          <w:rFonts w:ascii="Source Sans Pro" w:hAnsi="Source Sans Pro"/>
          <w:color w:val="0000FF"/>
        </w:rPr>
        <w:t>[</w:t>
      </w:r>
      <w:r w:rsidRPr="00321556">
        <w:rPr>
          <w:rFonts w:ascii="Source Sans Pro" w:hAnsi="Source Sans Pro"/>
          <w:i/>
          <w:color w:val="0000FF"/>
        </w:rPr>
        <w:t>insert as appropriate:</w:t>
      </w:r>
      <w:r w:rsidRPr="00321556">
        <w:rPr>
          <w:rFonts w:ascii="Source Sans Pro" w:hAnsi="Source Sans Pro"/>
          <w:color w:val="0000FF"/>
        </w:rPr>
        <w:t xml:space="preserve"> have included </w:t>
      </w:r>
      <w:r w:rsidRPr="00321556">
        <w:rPr>
          <w:rFonts w:ascii="Source Sans Pro" w:hAnsi="Source Sans Pro"/>
          <w:i/>
          <w:color w:val="0000FF"/>
        </w:rPr>
        <w:t>OR</w:t>
      </w:r>
      <w:r w:rsidRPr="00321556">
        <w:rPr>
          <w:rFonts w:ascii="Source Sans Pro" w:hAnsi="Source Sans Pro"/>
          <w:color w:val="0000FF"/>
        </w:rPr>
        <w:t xml:space="preserve"> sent you] </w:t>
      </w:r>
      <w:r w:rsidRPr="00321556">
        <w:rPr>
          <w:rFonts w:ascii="Source Sans Pro" w:hAnsi="Source Sans Pro"/>
        </w:rPr>
        <w:t xml:space="preserve">a separate </w:t>
      </w:r>
      <w:r w:rsidRPr="00321556" w:rsidR="009B559E">
        <w:rPr>
          <w:rFonts w:ascii="Source Sans Pro" w:hAnsi="Source Sans Pro"/>
        </w:rPr>
        <w:t>material</w:t>
      </w:r>
      <w:r w:rsidRPr="00321556">
        <w:rPr>
          <w:rFonts w:ascii="Source Sans Pro" w:hAnsi="Source Sans Pro"/>
        </w:rPr>
        <w:t xml:space="preserve">, called the </w:t>
      </w:r>
      <w:r w:rsidRPr="00321556">
        <w:rPr>
          <w:rFonts w:ascii="Source Sans Pro" w:hAnsi="Source Sans Pro"/>
          <w:i/>
        </w:rPr>
        <w:t>Evidence of Coverage Rider for People Who Get Extra Help Paying for Prescription Drug</w:t>
      </w:r>
      <w:r w:rsidRPr="00321556" w:rsidR="005A7793">
        <w:rPr>
          <w:rFonts w:ascii="Source Sans Pro" w:hAnsi="Source Sans Pro"/>
          <w:i/>
        </w:rPr>
        <w:t>s</w:t>
      </w:r>
      <w:r w:rsidRPr="00321556">
        <w:rPr>
          <w:rFonts w:ascii="Source Sans Pro" w:hAnsi="Source Sans Pro"/>
        </w:rPr>
        <w:t xml:space="preserve">, which tells </w:t>
      </w:r>
      <w:r w:rsidRPr="00321556" w:rsidR="00206688">
        <w:rPr>
          <w:rFonts w:ascii="Source Sans Pro" w:hAnsi="Source Sans Pro"/>
        </w:rPr>
        <w:t xml:space="preserve">you </w:t>
      </w:r>
      <w:r w:rsidRPr="00321556">
        <w:rPr>
          <w:rFonts w:ascii="Source Sans Pro" w:hAnsi="Source Sans Pro"/>
        </w:rPr>
        <w:t xml:space="preserve">about your drug </w:t>
      </w:r>
      <w:r w:rsidRPr="00321556" w:rsidR="009D576F">
        <w:rPr>
          <w:rFonts w:ascii="Source Sans Pro" w:hAnsi="Source Sans Pro"/>
        </w:rPr>
        <w:t>costs</w:t>
      </w:r>
      <w:r w:rsidRPr="00321556">
        <w:rPr>
          <w:rFonts w:ascii="Source Sans Pro" w:hAnsi="Source Sans Pro"/>
        </w:rPr>
        <w:t xml:space="preserve">. </w:t>
      </w:r>
      <w:r w:rsidRPr="00321556" w:rsidR="000D3601">
        <w:rPr>
          <w:rFonts w:ascii="Source Sans Pro" w:hAnsi="Source Sans Pro"/>
        </w:rPr>
        <w:t xml:space="preserve">If you </w:t>
      </w:r>
      <w:r w:rsidRPr="00321556" w:rsidR="0073346C">
        <w:rPr>
          <w:rFonts w:ascii="Source Sans Pro" w:hAnsi="Source Sans Pro"/>
        </w:rPr>
        <w:t>get</w:t>
      </w:r>
      <w:r w:rsidRPr="00321556" w:rsidR="000D3601">
        <w:rPr>
          <w:rFonts w:ascii="Source Sans Pro" w:hAnsi="Source Sans Pro"/>
        </w:rPr>
        <w:t xml:space="preserve"> Extra Help </w:t>
      </w:r>
      <w:r w:rsidRPr="00321556" w:rsidR="000D3601">
        <w:rPr>
          <w:rFonts w:ascii="Source Sans Pro" w:hAnsi="Source Sans Pro"/>
          <w:color w:val="0000FF"/>
        </w:rPr>
        <w:t>[</w:t>
      </w:r>
      <w:r w:rsidRPr="00321556" w:rsidR="000D3601">
        <w:rPr>
          <w:rFonts w:ascii="Source Sans Pro" w:hAnsi="Source Sans Pro"/>
          <w:i/>
          <w:color w:val="0000FF"/>
        </w:rPr>
        <w:t>if plan sends LIS Rider with ANOC, insert:</w:t>
      </w:r>
      <w:r w:rsidRPr="00321556" w:rsidR="000D3601">
        <w:rPr>
          <w:rFonts w:ascii="Source Sans Pro" w:hAnsi="Source Sans Pro"/>
          <w:color w:val="0000FF"/>
        </w:rPr>
        <w:t xml:space="preserve"> and didn’t</w:t>
      </w:r>
      <w:r w:rsidRPr="00321556" w:rsidR="0073346C">
        <w:rPr>
          <w:rFonts w:ascii="Source Sans Pro" w:hAnsi="Source Sans Pro"/>
          <w:color w:val="0000FF"/>
        </w:rPr>
        <w:t xml:space="preserve"> get</w:t>
      </w:r>
      <w:r w:rsidRPr="00321556" w:rsidR="000D3601">
        <w:rPr>
          <w:rFonts w:ascii="Source Sans Pro" w:hAnsi="Source Sans Pro"/>
          <w:color w:val="0000FF"/>
        </w:rPr>
        <w:t xml:space="preserve"> this </w:t>
      </w:r>
      <w:r w:rsidRPr="00321556" w:rsidR="009B559E">
        <w:rPr>
          <w:rFonts w:ascii="Source Sans Pro" w:hAnsi="Source Sans Pro"/>
          <w:color w:val="0000FF"/>
        </w:rPr>
        <w:t>material</w:t>
      </w:r>
      <w:r w:rsidRPr="00321556" w:rsidR="000D3601">
        <w:rPr>
          <w:rFonts w:ascii="Source Sans Pro" w:hAnsi="Source Sans Pro"/>
          <w:color w:val="0000FF"/>
        </w:rPr>
        <w:t xml:space="preserve"> with this packet,] [</w:t>
      </w:r>
      <w:r w:rsidRPr="00321556" w:rsidR="000D3601">
        <w:rPr>
          <w:rFonts w:ascii="Source Sans Pro" w:hAnsi="Source Sans Pro"/>
          <w:i/>
          <w:color w:val="0000FF"/>
        </w:rPr>
        <w:t>if plan sends LIS Rider separately from the ANOC, insert:</w:t>
      </w:r>
      <w:r w:rsidRPr="00321556" w:rsidR="000D3601">
        <w:rPr>
          <w:rFonts w:ascii="Source Sans Pro" w:hAnsi="Source Sans Pro"/>
          <w:color w:val="0000FF"/>
        </w:rPr>
        <w:t xml:space="preserve"> </w:t>
      </w:r>
      <w:r w:rsidRPr="00321556" w:rsidR="00E15333">
        <w:rPr>
          <w:rFonts w:ascii="Source Sans Pro" w:hAnsi="Source Sans Pro"/>
          <w:color w:val="0000FF"/>
        </w:rPr>
        <w:t xml:space="preserve">and </w:t>
      </w:r>
      <w:r w:rsidRPr="00321556" w:rsidR="000D3601">
        <w:rPr>
          <w:rFonts w:ascii="Source Sans Pro" w:hAnsi="Source Sans Pro"/>
          <w:color w:val="0000FF"/>
        </w:rPr>
        <w:t xml:space="preserve">you </w:t>
      </w:r>
      <w:r w:rsidRPr="00321556" w:rsidR="0073346C">
        <w:rPr>
          <w:rFonts w:ascii="Source Sans Pro" w:hAnsi="Source Sans Pro"/>
          <w:color w:val="0000FF"/>
        </w:rPr>
        <w:t xml:space="preserve">don’t get this </w:t>
      </w:r>
      <w:r w:rsidRPr="00321556" w:rsidR="009B559E">
        <w:rPr>
          <w:rFonts w:ascii="Source Sans Pro" w:hAnsi="Source Sans Pro"/>
          <w:color w:val="0000FF"/>
        </w:rPr>
        <w:t>material</w:t>
      </w:r>
      <w:r w:rsidRPr="00321556" w:rsidR="0073346C">
        <w:rPr>
          <w:rFonts w:ascii="Source Sans Pro" w:hAnsi="Source Sans Pro"/>
          <w:color w:val="0000FF"/>
        </w:rPr>
        <w:t xml:space="preserve"> by </w:t>
      </w:r>
      <w:r w:rsidRPr="00321556" w:rsidR="000D3601">
        <w:rPr>
          <w:rFonts w:ascii="Source Sans Pro" w:hAnsi="Source Sans Pro"/>
          <w:i/>
          <w:color w:val="0000FF"/>
        </w:rPr>
        <w:t>[insert date]</w:t>
      </w:r>
      <w:r w:rsidRPr="00321556" w:rsidR="000D3601">
        <w:rPr>
          <w:rFonts w:ascii="Source Sans Pro" w:hAnsi="Source Sans Pro"/>
          <w:color w:val="0000FF"/>
        </w:rPr>
        <w:t>,]</w:t>
      </w:r>
      <w:r w:rsidRPr="00321556" w:rsidR="000D3601">
        <w:rPr>
          <w:rFonts w:ascii="Source Sans Pro" w:hAnsi="Source Sans Pro"/>
        </w:rPr>
        <w:t xml:space="preserve"> call Member Services </w:t>
      </w:r>
      <w:r w:rsidRPr="00321556" w:rsidR="00C03FB4">
        <w:rPr>
          <w:rFonts w:ascii="Source Sans Pro" w:hAnsi="Source Sans Pro"/>
          <w:i/>
          <w:color w:val="0000FF"/>
        </w:rPr>
        <w:t>[insert Member Services number]</w:t>
      </w:r>
      <w:r w:rsidRPr="00321556" w:rsidR="00C03FB4">
        <w:rPr>
          <w:rFonts w:ascii="Source Sans Pro" w:hAnsi="Source Sans Pro"/>
          <w:color w:val="0000FF"/>
        </w:rPr>
        <w:t xml:space="preserve"> </w:t>
      </w:r>
      <w:r w:rsidRPr="00321556" w:rsidR="00C03FB4">
        <w:rPr>
          <w:rFonts w:ascii="Source Sans Pro" w:hAnsi="Source Sans Pro"/>
        </w:rPr>
        <w:t xml:space="preserve">(TTY users call </w:t>
      </w:r>
      <w:r w:rsidRPr="00321556" w:rsidR="00C03FB4">
        <w:rPr>
          <w:rFonts w:ascii="Source Sans Pro" w:hAnsi="Source Sans Pro"/>
          <w:i/>
          <w:color w:val="0000FF"/>
        </w:rPr>
        <w:t>[insert TTY number]</w:t>
      </w:r>
      <w:r w:rsidRPr="00321556" w:rsidR="00C03FB4">
        <w:rPr>
          <w:rFonts w:ascii="Source Sans Pro" w:hAnsi="Source Sans Pro"/>
        </w:rPr>
        <w:t xml:space="preserve">) </w:t>
      </w:r>
      <w:r w:rsidRPr="00321556" w:rsidR="000D3601">
        <w:rPr>
          <w:rFonts w:ascii="Source Sans Pro" w:hAnsi="Source Sans Pro"/>
        </w:rPr>
        <w:t xml:space="preserve">and ask for the </w:t>
      </w:r>
      <w:r w:rsidRPr="00321556" w:rsidR="000D3601">
        <w:rPr>
          <w:rFonts w:ascii="Source Sans Pro" w:hAnsi="Source Sans Pro"/>
          <w:i/>
        </w:rPr>
        <w:t>LIS Rider</w:t>
      </w:r>
      <w:r w:rsidRPr="00321556" w:rsidR="000D3601">
        <w:rPr>
          <w:rFonts w:ascii="Source Sans Pro" w:hAnsi="Source Sans Pro"/>
        </w:rPr>
        <w:t>.</w:t>
      </w:r>
    </w:p>
    <w:p w:rsidR="00AB797B" w:rsidRPr="00321556" w:rsidP="004C340B" w14:paraId="0A79253A" w14:textId="77777777">
      <w:pPr>
        <w:pStyle w:val="subheading"/>
        <w:rPr>
          <w:rFonts w:ascii="Source Sans Pro" w:hAnsi="Source Sans Pro"/>
        </w:rPr>
      </w:pPr>
      <w:r w:rsidRPr="00321556">
        <w:rPr>
          <w:rFonts w:ascii="Source Sans Pro" w:hAnsi="Source Sans Pro"/>
        </w:rPr>
        <w:t>Drug Payment Stages</w:t>
      </w:r>
    </w:p>
    <w:p w:rsidR="00142A3E" w:rsidRPr="00321556" w:rsidP="00142A3E" w14:paraId="4EF5CDFC" w14:textId="7AEE8C6A">
      <w:pPr>
        <w:rPr>
          <w:rFonts w:ascii="Source Sans Pro" w:hAnsi="Source Sans Pro"/>
        </w:rPr>
      </w:pPr>
      <w:r w:rsidRPr="00321556">
        <w:rPr>
          <w:rFonts w:ascii="Source Sans Pro" w:hAnsi="Source Sans Pro"/>
        </w:rPr>
        <w:t>T</w:t>
      </w:r>
      <w:r w:rsidRPr="00321556">
        <w:rPr>
          <w:rFonts w:ascii="Source Sans Pro" w:hAnsi="Source Sans Pro"/>
        </w:rPr>
        <w:t xml:space="preserve">here are </w:t>
      </w:r>
      <w:r w:rsidRPr="00321556" w:rsidR="00D9498D">
        <w:rPr>
          <w:rFonts w:ascii="Source Sans Pro" w:hAnsi="Source Sans Pro"/>
        </w:rPr>
        <w:t>3</w:t>
      </w:r>
      <w:r w:rsidRPr="00321556" w:rsidR="00105903">
        <w:rPr>
          <w:rFonts w:ascii="Source Sans Pro" w:hAnsi="Source Sans Pro"/>
        </w:rPr>
        <w:t xml:space="preserve"> </w:t>
      </w:r>
      <w:r w:rsidRPr="00321556">
        <w:rPr>
          <w:rFonts w:ascii="Source Sans Pro" w:hAnsi="Source Sans Pro"/>
          <w:b/>
        </w:rPr>
        <w:t>drug payment stages</w:t>
      </w:r>
      <w:r w:rsidRPr="00321556" w:rsidR="001876B2">
        <w:rPr>
          <w:rFonts w:ascii="Source Sans Pro" w:hAnsi="Source Sans Pro"/>
          <w:b/>
        </w:rPr>
        <w:t>:</w:t>
      </w:r>
      <w:r w:rsidRPr="00321556" w:rsidR="00601FF1">
        <w:rPr>
          <w:rFonts w:ascii="Source Sans Pro" w:hAnsi="Source Sans Pro"/>
        </w:rPr>
        <w:t xml:space="preserve"> the Yearly D</w:t>
      </w:r>
      <w:r w:rsidRPr="00321556">
        <w:rPr>
          <w:rFonts w:ascii="Source Sans Pro" w:hAnsi="Source Sans Pro"/>
        </w:rPr>
        <w:t xml:space="preserve">eductible </w:t>
      </w:r>
      <w:r w:rsidRPr="00321556" w:rsidR="00601FF1">
        <w:rPr>
          <w:rFonts w:ascii="Source Sans Pro" w:hAnsi="Source Sans Pro"/>
        </w:rPr>
        <w:t>Stage</w:t>
      </w:r>
      <w:r w:rsidRPr="00321556" w:rsidR="00105903">
        <w:rPr>
          <w:rFonts w:ascii="Source Sans Pro" w:hAnsi="Source Sans Pro"/>
        </w:rPr>
        <w:t>,</w:t>
      </w:r>
      <w:r w:rsidRPr="00321556" w:rsidR="00601FF1">
        <w:rPr>
          <w:rFonts w:ascii="Source Sans Pro" w:hAnsi="Source Sans Pro"/>
        </w:rPr>
        <w:t xml:space="preserve"> the Initial Coverage S</w:t>
      </w:r>
      <w:r w:rsidRPr="00321556">
        <w:rPr>
          <w:rFonts w:ascii="Source Sans Pro" w:hAnsi="Source Sans Pro"/>
        </w:rPr>
        <w:t>tage</w:t>
      </w:r>
      <w:r w:rsidRPr="00321556" w:rsidR="00105903">
        <w:rPr>
          <w:rFonts w:ascii="Source Sans Pro" w:hAnsi="Source Sans Pro"/>
        </w:rPr>
        <w:t xml:space="preserve">, and the Catastrophic Coverage Stage. </w:t>
      </w:r>
      <w:r w:rsidRPr="00321556" w:rsidR="001876B2">
        <w:rPr>
          <w:rFonts w:ascii="Source Sans Pro" w:hAnsi="Source Sans Pro"/>
        </w:rPr>
        <w:t>The Coverage Gap Stage and the Coverage Gap Discount Program no longer exist in the Part D benefit.</w:t>
      </w:r>
      <w:r w:rsidRPr="00321556" w:rsidR="00C460F0">
        <w:rPr>
          <w:rFonts w:ascii="Source Sans Pro" w:hAnsi="Source Sans Pro"/>
        </w:rPr>
        <w:t xml:space="preserve"> </w:t>
      </w:r>
    </w:p>
    <w:p w:rsidR="006161D9" w:rsidRPr="00321556" w:rsidP="006161D9" w14:paraId="21EE173E" w14:textId="77777777">
      <w:pPr>
        <w:pStyle w:val="ListParagraph"/>
        <w:numPr>
          <w:ilvl w:val="0"/>
          <w:numId w:val="9"/>
        </w:numPr>
        <w:ind w:left="720"/>
        <w:rPr>
          <w:rFonts w:ascii="Source Sans Pro" w:hAnsi="Source Sans Pro"/>
          <w:i/>
        </w:rPr>
      </w:pPr>
      <w:r w:rsidRPr="00321556">
        <w:rPr>
          <w:rFonts w:ascii="Source Sans Pro" w:hAnsi="Source Sans Pro"/>
          <w:b/>
          <w:i/>
        </w:rPr>
        <w:t>Stage 1: Yearly Deductible</w:t>
      </w:r>
    </w:p>
    <w:p w:rsidR="006161D9" w:rsidRPr="00321556" w:rsidP="006161D9" w14:paraId="45FE70FA" w14:textId="77777777">
      <w:pPr>
        <w:ind w:left="720"/>
        <w:rPr>
          <w:rFonts w:ascii="Source Sans Pro" w:hAnsi="Source Sans Pro"/>
          <w:color w:val="000000" w:themeColor="text1"/>
        </w:rPr>
      </w:pPr>
      <w:r w:rsidRPr="00321556">
        <w:rPr>
          <w:rFonts w:ascii="Source Sans Pro" w:hAnsi="Source Sans Pro"/>
        </w:rPr>
        <w:t xml:space="preserve">You start in this payment stage each calendar year. During this stage, you pay the full cost of your </w:t>
      </w:r>
      <w:r w:rsidRPr="00321556">
        <w:rPr>
          <w:rFonts w:ascii="Source Sans Pro" w:hAnsi="Source Sans Pro"/>
          <w:color w:val="0000FF"/>
        </w:rPr>
        <w:t>[</w:t>
      </w:r>
      <w:r w:rsidRPr="00321556">
        <w:rPr>
          <w:rFonts w:ascii="Source Sans Pro" w:hAnsi="Source Sans Pro"/>
          <w:i/>
          <w:color w:val="0000FF"/>
        </w:rPr>
        <w:t>insert as applicable:</w:t>
      </w:r>
      <w:r w:rsidRPr="00321556">
        <w:rPr>
          <w:rFonts w:ascii="Source Sans Pro" w:hAnsi="Source Sans Pro"/>
          <w:color w:val="0000FF"/>
        </w:rPr>
        <w:t xml:space="preserve"> Part D </w:t>
      </w:r>
      <w:r w:rsidRPr="00321556">
        <w:rPr>
          <w:rFonts w:ascii="Source Sans Pro" w:hAnsi="Source Sans Pro"/>
          <w:i/>
          <w:color w:val="0000FF"/>
        </w:rPr>
        <w:t>OR</w:t>
      </w:r>
      <w:r w:rsidRPr="00321556">
        <w:rPr>
          <w:rFonts w:ascii="Source Sans Pro" w:hAnsi="Source Sans Pro"/>
          <w:color w:val="0000FF"/>
        </w:rPr>
        <w:t xml:space="preserve"> brand name </w:t>
      </w:r>
      <w:r w:rsidRPr="00321556">
        <w:rPr>
          <w:rFonts w:ascii="Source Sans Pro" w:hAnsi="Source Sans Pro"/>
          <w:i/>
          <w:color w:val="0000FF"/>
        </w:rPr>
        <w:t>OR</w:t>
      </w:r>
      <w:r w:rsidRPr="00321556">
        <w:rPr>
          <w:rFonts w:ascii="Source Sans Pro" w:hAnsi="Source Sans Pro"/>
          <w:color w:val="0000FF"/>
        </w:rPr>
        <w:t xml:space="preserve"> </w:t>
      </w:r>
      <w:r w:rsidRPr="00321556">
        <w:rPr>
          <w:rFonts w:ascii="Source Sans Pro" w:hAnsi="Source Sans Pro"/>
          <w:i/>
          <w:color w:val="0000FF"/>
        </w:rPr>
        <w:t>[tier name(s)]</w:t>
      </w:r>
      <w:r w:rsidRPr="00321556">
        <w:rPr>
          <w:rFonts w:ascii="Source Sans Pro" w:hAnsi="Source Sans Pro"/>
          <w:color w:val="0000FF"/>
        </w:rPr>
        <w:t xml:space="preserve">] </w:t>
      </w:r>
      <w:r w:rsidRPr="00321556">
        <w:rPr>
          <w:rFonts w:ascii="Source Sans Pro" w:hAnsi="Source Sans Pro"/>
        </w:rPr>
        <w:t>drugs until you’ve reached the yearly deductible.</w:t>
      </w:r>
      <w:r w:rsidRPr="00321556">
        <w:rPr>
          <w:rFonts w:ascii="Source Sans Pro" w:hAnsi="Source Sans Pro"/>
          <w:i/>
          <w:color w:val="0000FF"/>
        </w:rPr>
        <w:t xml:space="preserve"> </w:t>
      </w:r>
      <w:r w:rsidRPr="00321556">
        <w:rPr>
          <w:rFonts w:ascii="Source Sans Pro" w:hAnsi="Source Sans Pro"/>
          <w:color w:val="0000FF"/>
        </w:rPr>
        <w:t>[</w:t>
      </w:r>
      <w:r w:rsidRPr="00321556">
        <w:rPr>
          <w:rFonts w:ascii="Source Sans Pro" w:hAnsi="Source Sans Pro"/>
          <w:i/>
          <w:color w:val="0000FF"/>
        </w:rPr>
        <w:t xml:space="preserve">Plans with no deductible, replace text in this bullet with </w:t>
      </w:r>
      <w:r w:rsidRPr="00321556">
        <w:rPr>
          <w:rFonts w:ascii="Source Sans Pro" w:hAnsi="Source Sans Pro"/>
          <w:color w:val="0000FF"/>
        </w:rPr>
        <w:t>We have no deductible, so this payment stage doesn’t apply to you.]</w:t>
      </w:r>
    </w:p>
    <w:p w:rsidR="006161D9" w:rsidRPr="00321556" w:rsidP="006161D9" w14:paraId="4D40FD49" w14:textId="77777777">
      <w:pPr>
        <w:pStyle w:val="ListParagraph"/>
        <w:numPr>
          <w:ilvl w:val="0"/>
          <w:numId w:val="9"/>
        </w:numPr>
        <w:ind w:left="720"/>
        <w:rPr>
          <w:rFonts w:ascii="Source Sans Pro" w:hAnsi="Source Sans Pro"/>
          <w:i/>
        </w:rPr>
      </w:pPr>
      <w:r w:rsidRPr="00321556">
        <w:rPr>
          <w:rFonts w:ascii="Source Sans Pro" w:hAnsi="Source Sans Pro"/>
          <w:b/>
          <w:i/>
        </w:rPr>
        <w:t>Stage 2: Initial Coverage</w:t>
      </w:r>
    </w:p>
    <w:p w:rsidR="006161D9" w:rsidRPr="00321556" w:rsidP="006161D9" w14:paraId="5141CAE3" w14:textId="77777777">
      <w:pPr>
        <w:ind w:left="720"/>
        <w:rPr>
          <w:rFonts w:ascii="Source Sans Pro" w:hAnsi="Source Sans Pro"/>
          <w:i/>
        </w:rPr>
      </w:pPr>
      <w:r w:rsidRPr="00321556">
        <w:rPr>
          <w:rFonts w:ascii="Source Sans Pro" w:hAnsi="Source Sans Pro"/>
          <w:i/>
          <w:color w:val="0000FF"/>
        </w:rPr>
        <w:t>[Plans with no deductible delete the first sentence]</w:t>
      </w:r>
      <w:r w:rsidRPr="00321556">
        <w:rPr>
          <w:rFonts w:ascii="Source Sans Pro" w:hAnsi="Source Sans Pro"/>
          <w:color w:val="0000FF"/>
        </w:rPr>
        <w:t xml:space="preserve"> </w:t>
      </w:r>
      <w:r w:rsidRPr="00321556">
        <w:rPr>
          <w:rFonts w:ascii="Source Sans Pro" w:hAnsi="Source Sans Pro"/>
        </w:rPr>
        <w:t>Once you pay the yearly deductible, you move to the Initial Coverage Stage. In this stage, our plan pays its share of the cost of your drugs, and you pay your share of the cost.</w:t>
      </w:r>
      <w:r w:rsidRPr="00321556">
        <w:rPr>
          <w:rFonts w:ascii="Source Sans Pro" w:hAnsi="Source Sans Pro"/>
          <w:b/>
        </w:rPr>
        <w:t xml:space="preserve"> </w:t>
      </w:r>
      <w:r w:rsidRPr="00321556">
        <w:rPr>
          <w:rFonts w:ascii="Source Sans Pro" w:hAnsi="Source Sans Pro"/>
        </w:rPr>
        <w:t xml:space="preserve">You generally stay in this stage until your year-to-date </w:t>
      </w:r>
      <w:r>
        <w:rPr>
          <w:rFonts w:ascii="Source Sans Pro" w:hAnsi="Source Sans Pro"/>
        </w:rPr>
        <w:t xml:space="preserve">Out-of-Pocket </w:t>
      </w:r>
      <w:r w:rsidRPr="00321556">
        <w:rPr>
          <w:rFonts w:ascii="Source Sans Pro" w:hAnsi="Source Sans Pro"/>
        </w:rPr>
        <w:t>costs reach $</w:t>
      </w:r>
      <w:r w:rsidRPr="00321556">
        <w:rPr>
          <w:rFonts w:ascii="Source Sans Pro" w:hAnsi="Source Sans Pro"/>
          <w:i/>
          <w:color w:val="0000FF"/>
        </w:rPr>
        <w:t>[insert 202</w:t>
      </w:r>
      <w:r>
        <w:rPr>
          <w:rFonts w:ascii="Source Sans Pro" w:hAnsi="Source Sans Pro"/>
          <w:i/>
          <w:color w:val="0000FF"/>
        </w:rPr>
        <w:t>7</w:t>
      </w:r>
      <w:r w:rsidRPr="00321556">
        <w:rPr>
          <w:rFonts w:ascii="Source Sans Pro" w:hAnsi="Source Sans Pro"/>
          <w:i/>
          <w:color w:val="0000FF"/>
        </w:rPr>
        <w:t xml:space="preserve"> </w:t>
      </w:r>
      <w:r>
        <w:rPr>
          <w:rFonts w:ascii="Source Sans Pro" w:hAnsi="Source Sans Pro"/>
          <w:i/>
          <w:color w:val="0000FF"/>
        </w:rPr>
        <w:t>Out-of-Pocket threshold</w:t>
      </w:r>
      <w:r w:rsidRPr="00321556">
        <w:rPr>
          <w:rFonts w:ascii="Source Sans Pro" w:hAnsi="Source Sans Pro"/>
          <w:i/>
          <w:color w:val="0000FF"/>
        </w:rPr>
        <w:t>]</w:t>
      </w:r>
      <w:r w:rsidRPr="00321556">
        <w:rPr>
          <w:rFonts w:ascii="Source Sans Pro" w:hAnsi="Source Sans Pro"/>
          <w:i/>
        </w:rPr>
        <w:t>.</w:t>
      </w:r>
    </w:p>
    <w:p w:rsidR="006161D9" w:rsidRPr="00321556" w:rsidP="006161D9" w14:paraId="6411397C" w14:textId="77777777">
      <w:pPr>
        <w:pStyle w:val="ListParagraph"/>
        <w:numPr>
          <w:ilvl w:val="0"/>
          <w:numId w:val="9"/>
        </w:numPr>
        <w:ind w:left="720"/>
        <w:rPr>
          <w:rFonts w:ascii="Source Sans Pro" w:hAnsi="Source Sans Pro"/>
          <w:b/>
          <w:i/>
        </w:rPr>
      </w:pPr>
      <w:r w:rsidRPr="00321556">
        <w:rPr>
          <w:rFonts w:ascii="Source Sans Pro" w:hAnsi="Source Sans Pro"/>
          <w:b/>
          <w:i/>
        </w:rPr>
        <w:t>Stage 3: Catastrophic Coverage</w:t>
      </w:r>
    </w:p>
    <w:p w:rsidR="006161D9" w:rsidRPr="0017494D" w:rsidP="006161D9" w14:paraId="03D72DC8" w14:textId="77777777">
      <w:pPr>
        <w:ind w:left="720"/>
        <w:rPr>
          <w:rFonts w:ascii="Source Sans Pro" w:hAnsi="Source Sans Pro"/>
        </w:rPr>
      </w:pPr>
      <w:r w:rsidRPr="00321556">
        <w:rPr>
          <w:rFonts w:ascii="Source Sans Pro" w:hAnsi="Source Sans Pro"/>
        </w:rPr>
        <w:t xml:space="preserve">This is the third and final drug payment stage. In this stage, you pay </w:t>
      </w:r>
      <w:r>
        <w:rPr>
          <w:rFonts w:ascii="Source Sans Pro" w:hAnsi="Source Sans Pro"/>
        </w:rPr>
        <w:t xml:space="preserve">nothing </w:t>
      </w:r>
      <w:r w:rsidRPr="00321556">
        <w:rPr>
          <w:rFonts w:ascii="Source Sans Pro" w:hAnsi="Source Sans Pro"/>
        </w:rPr>
        <w:t xml:space="preserve">for your covered Part D drugs. </w:t>
      </w:r>
      <w:r w:rsidRPr="0017494D">
        <w:rPr>
          <w:rFonts w:ascii="Source Sans Pro" w:hAnsi="Source Sans Pro"/>
        </w:rPr>
        <w:t>You generally stay in this stage for the rest of the calendar year.</w:t>
      </w:r>
    </w:p>
    <w:p w:rsidR="00240127" w:rsidRPr="00635D86" w:rsidP="00240127" w14:paraId="18B81C48" w14:textId="77777777">
      <w:pPr>
        <w:rPr>
          <w:rFonts w:ascii="Source Sans Pro" w:hAnsi="Source Sans Pro"/>
          <w:strike/>
          <w:color w:val="C00000"/>
        </w:rPr>
      </w:pPr>
      <w:bookmarkStart w:id="32" w:name="_Hlk155343289"/>
      <w:r w:rsidRPr="00635D86">
        <w:rPr>
          <w:rFonts w:ascii="Source Sans Pro" w:hAnsi="Source Sans Pro"/>
          <w:strike/>
          <w:color w:val="C00000"/>
        </w:rPr>
        <w:t xml:space="preserve">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 </w:t>
      </w:r>
    </w:p>
    <w:bookmarkEnd w:id="32"/>
    <w:p w:rsidR="00FA0A18" w:rsidRPr="0017494D" w:rsidP="00FA0A18" w14:paraId="02A0A29B" w14:textId="77777777">
      <w:pPr>
        <w:rPr>
          <w:rFonts w:ascii="Source Sans Pro" w:hAnsi="Source Sans Pro"/>
        </w:rPr>
      </w:pPr>
      <w:r w:rsidRPr="0017494D">
        <w:rPr>
          <w:rFonts w:ascii="Source Sans Pro" w:hAnsi="Source Sans Pro"/>
        </w:rPr>
        <w:t xml:space="preserve">The table shows your cost per prescription during this stage. </w:t>
      </w:r>
    </w:p>
    <w:p w:rsidR="00FA0A18" w:rsidRPr="0017494D" w:rsidP="00142A3E" w14:paraId="62FC061E" w14:textId="77777777">
      <w:pPr>
        <w:rPr>
          <w:rFonts w:ascii="Source Sans Pro" w:hAnsi="Source Sans Pro"/>
        </w:rPr>
      </w:pPr>
    </w:p>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7AD2B7A3" w14:textId="77777777">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227BE5" w:rsidRPr="0017494D" w14:paraId="1A8D7DBA" w14:textId="77777777">
            <w:pPr>
              <w:pStyle w:val="TableHeader1"/>
              <w:jc w:val="left"/>
              <w:rPr>
                <w:rFonts w:ascii="Source Sans Pro" w:hAnsi="Source Sans Pro"/>
              </w:rPr>
            </w:pPr>
            <w:bookmarkStart w:id="33" w:name="_Hlk168895947"/>
          </w:p>
        </w:tc>
        <w:tc>
          <w:tcPr>
            <w:tcW w:w="2905" w:type="dxa"/>
            <w:tcMar>
              <w:top w:w="144" w:type="dxa"/>
              <w:left w:w="115" w:type="dxa"/>
              <w:bottom w:w="144" w:type="dxa"/>
              <w:right w:w="115" w:type="dxa"/>
            </w:tcMar>
          </w:tcPr>
          <w:p w:rsidR="00227BE5" w:rsidRPr="00321556" w14:paraId="411CFA3F" w14:textId="7EE066C5">
            <w:pPr>
              <w:pStyle w:val="TableHeader1"/>
              <w:rPr>
                <w:rFonts w:ascii="Source Sans Pro" w:hAnsi="Source Sans Pro"/>
              </w:rPr>
            </w:pPr>
            <w:r w:rsidRPr="0017494D">
              <w:rPr>
                <w:rFonts w:ascii="Source Sans Pro" w:hAnsi="Source Sans Pro"/>
              </w:rPr>
              <w:t>202</w:t>
            </w:r>
            <w:r w:rsidR="0003575C">
              <w:rPr>
                <w:rFonts w:ascii="Source Sans Pro" w:hAnsi="Source Sans Pro"/>
              </w:rPr>
              <w:t>6</w:t>
            </w:r>
          </w:p>
          <w:p w:rsidR="00227BE5" w:rsidRPr="00321556" w14:paraId="0FB92D23" w14:textId="77777777">
            <w:pPr>
              <w:pStyle w:val="TableHeader1"/>
              <w:rPr>
                <w:rFonts w:ascii="Source Sans Pro" w:hAnsi="Source Sans Pro"/>
              </w:rPr>
            </w:pPr>
            <w:r w:rsidRPr="00321556">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227BE5" w:rsidRPr="00321556" w14:paraId="4E0560EB" w14:textId="13FBC21B">
            <w:pPr>
              <w:pStyle w:val="TableHeader1"/>
              <w:rPr>
                <w:rFonts w:ascii="Source Sans Pro" w:hAnsi="Source Sans Pro"/>
              </w:rPr>
            </w:pPr>
            <w:r w:rsidRPr="00321556">
              <w:rPr>
                <w:rFonts w:ascii="Source Sans Pro" w:hAnsi="Source Sans Pro"/>
              </w:rPr>
              <w:t>202</w:t>
            </w:r>
            <w:r w:rsidR="0003575C">
              <w:rPr>
                <w:rFonts w:ascii="Source Sans Pro" w:hAnsi="Source Sans Pro"/>
              </w:rPr>
              <w:t>7</w:t>
            </w:r>
          </w:p>
          <w:p w:rsidR="00227BE5" w:rsidRPr="00321556" w14:paraId="3F6402F8" w14:textId="77777777">
            <w:pPr>
              <w:pStyle w:val="TableHeader1"/>
              <w:rPr>
                <w:rFonts w:ascii="Source Sans Pro" w:hAnsi="Source Sans Pro"/>
              </w:rPr>
            </w:pPr>
            <w:r w:rsidRPr="00321556">
              <w:rPr>
                <w:rFonts w:ascii="Source Sans Pro" w:hAnsi="Source Sans Pro"/>
              </w:rPr>
              <w:t>(next year)</w:t>
            </w:r>
          </w:p>
        </w:tc>
      </w:tr>
      <w:tr w14:paraId="0A674957" w14:textId="77777777" w:rsidTr="004C340B">
        <w:tblPrEx>
          <w:tblW w:w="4900" w:type="pct"/>
          <w:jc w:val="center"/>
          <w:tblLayout w:type="fixed"/>
          <w:tblLook w:val="04A0"/>
        </w:tblPrEx>
        <w:trPr>
          <w:jc w:val="center"/>
        </w:trPr>
        <w:tc>
          <w:tcPr>
            <w:tcW w:w="3519" w:type="dxa"/>
            <w:tcMar>
              <w:top w:w="144" w:type="dxa"/>
              <w:left w:w="115" w:type="dxa"/>
              <w:bottom w:w="144" w:type="dxa"/>
              <w:right w:w="115" w:type="dxa"/>
            </w:tcMar>
          </w:tcPr>
          <w:p w:rsidR="00227BE5" w:rsidRPr="00321556" w:rsidP="00C82CD7" w14:paraId="00DBD65D" w14:textId="77777777">
            <w:pPr>
              <w:pStyle w:val="TableHeaderSide"/>
              <w:spacing w:before="120" w:after="120"/>
              <w:rPr>
                <w:rFonts w:ascii="Source Sans Pro" w:hAnsi="Source Sans Pro"/>
              </w:rPr>
            </w:pPr>
            <w:r w:rsidRPr="00321556">
              <w:rPr>
                <w:rFonts w:ascii="Source Sans Pro" w:hAnsi="Source Sans Pro"/>
              </w:rPr>
              <w:t>Yearly Deductible</w:t>
            </w:r>
          </w:p>
          <w:p w:rsidR="00227BE5" w:rsidRPr="00321556" w:rsidP="00C82CD7" w14:paraId="0BA617FB" w14:textId="1E08D190">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227BE5" w:rsidRPr="00321556" w:rsidP="00C82CD7" w14:paraId="7DF2BC1A" w14:textId="773A3A4A">
            <w:pPr>
              <w:spacing w:before="120" w:beforeAutospacing="0" w:after="120" w:afterAutospacing="0"/>
              <w:jc w:val="center"/>
              <w:rPr>
                <w:rFonts w:ascii="Source Sans Pro" w:hAnsi="Source Sans Pro"/>
                <w:i/>
                <w:color w:val="0000FF"/>
              </w:rPr>
            </w:pPr>
            <w:r w:rsidRPr="00321556">
              <w:rPr>
                <w:rFonts w:ascii="Source Sans Pro" w:hAnsi="Source Sans Pro"/>
                <w:color w:val="000000"/>
              </w:rPr>
              <w:t>$</w:t>
            </w:r>
            <w:r w:rsidRPr="00321556">
              <w:rPr>
                <w:rFonts w:ascii="Source Sans Pro" w:hAnsi="Source Sans Pro"/>
                <w:i/>
                <w:color w:val="0000FF"/>
              </w:rPr>
              <w:t>[insert 202</w:t>
            </w:r>
            <w:r w:rsidR="0003575C">
              <w:rPr>
                <w:rFonts w:ascii="Source Sans Pro" w:hAnsi="Source Sans Pro"/>
                <w:i/>
                <w:color w:val="0000FF"/>
              </w:rPr>
              <w:t>6</w:t>
            </w:r>
            <w:r w:rsidRPr="00321556">
              <w:rPr>
                <w:rFonts w:ascii="Source Sans Pro" w:hAnsi="Source Sans Pro"/>
                <w:i/>
                <w:color w:val="0000FF"/>
              </w:rPr>
              <w:t xml:space="preserve"> deductible].</w:t>
            </w:r>
          </w:p>
          <w:p w:rsidR="00227BE5" w:rsidRPr="00321556" w:rsidP="00C82CD7" w14:paraId="642737AD" w14:textId="4F0FBFBD">
            <w:pPr>
              <w:spacing w:before="120" w:beforeAutospacing="0" w:after="120" w:afterAutospacing="0"/>
              <w:jc w:val="cente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Plans with no deductible replace the text above with:</w:t>
            </w:r>
            <w:r w:rsidRPr="00321556">
              <w:rPr>
                <w:rFonts w:ascii="Source Sans Pro" w:hAnsi="Source Sans Pro"/>
                <w:color w:val="0000FF"/>
              </w:rPr>
              <w:t xml:space="preserve"> Because we have no deductible, this payment stage does</w:t>
            </w:r>
            <w:r w:rsidRPr="00321556" w:rsidR="00D95156">
              <w:rPr>
                <w:rFonts w:ascii="Source Sans Pro" w:hAnsi="Source Sans Pro"/>
                <w:color w:val="0000FF"/>
              </w:rPr>
              <w:t>n’t</w:t>
            </w:r>
            <w:r w:rsidRPr="00321556">
              <w:rPr>
                <w:rFonts w:ascii="Source Sans Pro" w:hAnsi="Source Sans Pro"/>
                <w:color w:val="0000FF"/>
              </w:rPr>
              <w:t xml:space="preserve"> apply to you.]</w:t>
            </w:r>
          </w:p>
          <w:p w:rsidR="00227BE5" w:rsidRPr="00321556" w:rsidP="00C82CD7" w14:paraId="4F8FE49A" w14:textId="1EC37BD3">
            <w:pPr>
              <w:spacing w:before="120" w:beforeAutospacing="0" w:after="120" w:afterAutospacing="0"/>
              <w:jc w:val="cente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Plans with tiers excluded from the deductible in 202</w:t>
            </w:r>
            <w:r w:rsidR="0003575C">
              <w:rPr>
                <w:rFonts w:ascii="Source Sans Pro" w:hAnsi="Source Sans Pro"/>
                <w:i/>
                <w:color w:val="0000FF"/>
              </w:rPr>
              <w:t>6</w:t>
            </w:r>
            <w:r w:rsidRPr="00321556">
              <w:rPr>
                <w:rFonts w:ascii="Source Sans Pro" w:hAnsi="Source Sans Pro"/>
                <w:i/>
                <w:color w:val="0000FF"/>
              </w:rPr>
              <w:t xml:space="preserve"> insert</w:t>
            </w:r>
            <w:r w:rsidRPr="00321556" w:rsidR="006D2226">
              <w:rPr>
                <w:rFonts w:ascii="Source Sans Pro" w:hAnsi="Source Sans Pro"/>
                <w:i/>
                <w:color w:val="0000FF"/>
              </w:rPr>
              <w:t>:</w:t>
            </w:r>
            <w:r w:rsidRPr="00321556">
              <w:rPr>
                <w:rFonts w:ascii="Source Sans Pro" w:hAnsi="Source Sans Pro"/>
                <w:i/>
                <w:color w:val="0000FF"/>
              </w:rPr>
              <w:t xml:space="preserve"> </w:t>
            </w:r>
            <w:r w:rsidRPr="00321556">
              <w:rPr>
                <w:rFonts w:ascii="Source Sans Pro" w:hAnsi="Source Sans Pro"/>
                <w:color w:val="0000FF"/>
              </w:rPr>
              <w:t>During this stage, you pay</w:t>
            </w:r>
            <w:r w:rsidRPr="00321556">
              <w:rPr>
                <w:rFonts w:ascii="Source Sans Pro" w:hAnsi="Source Sans Pro"/>
                <w:i/>
                <w:color w:val="0000FF"/>
              </w:rPr>
              <w:t xml:space="preserve"> [insert cost-sharing amount that a member would pay in a tier(s) that is exempted from the deductible] </w:t>
            </w:r>
            <w:r w:rsidRPr="00321556">
              <w:rPr>
                <w:rFonts w:ascii="Source Sans Pro" w:hAnsi="Source Sans Pro"/>
                <w:color w:val="0000FF"/>
              </w:rPr>
              <w:t>cost sharing for drugs on</w:t>
            </w:r>
            <w:r w:rsidRPr="00321556">
              <w:rPr>
                <w:rFonts w:ascii="Source Sans Pro" w:hAnsi="Source Sans Pro"/>
                <w:i/>
                <w:color w:val="0000FF"/>
              </w:rPr>
              <w:t xml:space="preserve"> [insert name of tier(s) excluded from the deductible] </w:t>
            </w:r>
            <w:r w:rsidRPr="00321556">
              <w:rPr>
                <w:rFonts w:ascii="Source Sans Pro" w:hAnsi="Source Sans Pro"/>
                <w:color w:val="0000FF"/>
              </w:rPr>
              <w:t xml:space="preserve">and </w:t>
            </w:r>
            <w:r w:rsidRPr="00321556">
              <w:rPr>
                <w:rFonts w:ascii="Source Sans Pro" w:hAnsi="Source Sans Pro"/>
                <w:color w:val="0000FF"/>
              </w:rPr>
              <w:t>the full cost of drugs on</w:t>
            </w:r>
            <w:r w:rsidRPr="00321556">
              <w:rPr>
                <w:rFonts w:ascii="Source Sans Pro" w:hAnsi="Source Sans Pro"/>
                <w:i/>
                <w:color w:val="0000FF"/>
              </w:rPr>
              <w:t xml:space="preserve"> [insert name of tier(s) where copayments apply] </w:t>
            </w:r>
            <w:r w:rsidRPr="00321556">
              <w:rPr>
                <w:rFonts w:ascii="Source Sans Pro" w:hAnsi="Source Sans Pro"/>
                <w:color w:val="0000FF"/>
              </w:rPr>
              <w:t>until you</w:t>
            </w:r>
            <w:r w:rsidRPr="00321556" w:rsidR="00F36C2F">
              <w:rPr>
                <w:rFonts w:ascii="Source Sans Pro" w:hAnsi="Source Sans Pro"/>
                <w:color w:val="0000FF"/>
              </w:rPr>
              <w:t>’ve</w:t>
            </w:r>
            <w:r w:rsidRPr="00321556">
              <w:rPr>
                <w:rFonts w:ascii="Source Sans Pro" w:hAnsi="Source Sans Pro"/>
                <w:color w:val="0000FF"/>
              </w:rPr>
              <w:t xml:space="preserve"> reached the yearly deductible</w:t>
            </w:r>
            <w:r w:rsidRPr="00321556" w:rsidR="006D2226">
              <w:rPr>
                <w:rFonts w:ascii="Source Sans Pro" w:hAnsi="Source Sans Pro"/>
                <w:color w:val="0000FF"/>
              </w:rPr>
              <w:t>.]</w:t>
            </w:r>
          </w:p>
        </w:tc>
        <w:tc>
          <w:tcPr>
            <w:tcW w:w="2749" w:type="dxa"/>
            <w:tcMar>
              <w:top w:w="144" w:type="dxa"/>
              <w:left w:w="115" w:type="dxa"/>
              <w:bottom w:w="144" w:type="dxa"/>
              <w:right w:w="115" w:type="dxa"/>
            </w:tcMar>
          </w:tcPr>
          <w:p w:rsidR="00227BE5" w:rsidRPr="00321556" w:rsidP="00C82CD7" w14:paraId="5E41D258" w14:textId="6617CECC">
            <w:pPr>
              <w:pStyle w:val="ReplaceText"/>
              <w:spacing w:before="120" w:after="120"/>
              <w:jc w:val="center"/>
              <w:rPr>
                <w:rFonts w:ascii="Source Sans Pro" w:hAnsi="Source Sans Pro"/>
                <w:b/>
                <w:i/>
                <w:color w:val="0000FF"/>
              </w:rPr>
            </w:pPr>
            <w:r w:rsidRPr="00321556">
              <w:rPr>
                <w:rFonts w:ascii="Source Sans Pro" w:hAnsi="Source Sans Pro"/>
                <w:b/>
                <w:color w:val="000000"/>
              </w:rPr>
              <w:t>$</w:t>
            </w:r>
            <w:r w:rsidRPr="00321556">
              <w:rPr>
                <w:rFonts w:ascii="Source Sans Pro" w:hAnsi="Source Sans Pro"/>
                <w:b/>
                <w:i/>
                <w:color w:val="0000FF"/>
              </w:rPr>
              <w:t>[insert 202</w:t>
            </w:r>
            <w:r w:rsidR="0003575C">
              <w:rPr>
                <w:rFonts w:ascii="Source Sans Pro" w:hAnsi="Source Sans Pro"/>
                <w:b/>
                <w:i/>
                <w:color w:val="0000FF"/>
              </w:rPr>
              <w:t>7</w:t>
            </w:r>
            <w:r w:rsidRPr="00321556">
              <w:rPr>
                <w:rFonts w:ascii="Source Sans Pro" w:hAnsi="Source Sans Pro"/>
                <w:b/>
                <w:i/>
                <w:color w:val="0000FF"/>
              </w:rPr>
              <w:t xml:space="preserve"> deductible].</w:t>
            </w:r>
          </w:p>
          <w:p w:rsidR="00227BE5" w:rsidRPr="00321556" w:rsidP="00C82CD7" w14:paraId="1E2F511D" w14:textId="1F6BF835">
            <w:pPr>
              <w:pStyle w:val="ReplaceText"/>
              <w:spacing w:before="120" w:after="120"/>
              <w:jc w:val="center"/>
              <w:rPr>
                <w:rFonts w:ascii="Source Sans Pro" w:hAnsi="Source Sans Pro"/>
                <w:b/>
                <w:color w:val="0000FF"/>
              </w:rPr>
            </w:pPr>
            <w:r w:rsidRPr="00321556">
              <w:rPr>
                <w:rFonts w:ascii="Source Sans Pro" w:hAnsi="Source Sans Pro"/>
                <w:b/>
                <w:color w:val="0000FF"/>
              </w:rPr>
              <w:t>[</w:t>
            </w:r>
            <w:r w:rsidRPr="00321556">
              <w:rPr>
                <w:rFonts w:ascii="Source Sans Pro" w:hAnsi="Source Sans Pro"/>
                <w:b/>
                <w:i/>
                <w:color w:val="0000FF"/>
              </w:rPr>
              <w:t>Plans with no deductible replace the text above with:</w:t>
            </w:r>
            <w:r w:rsidRPr="00321556">
              <w:rPr>
                <w:rFonts w:ascii="Source Sans Pro" w:hAnsi="Source Sans Pro"/>
                <w:b/>
                <w:color w:val="0000FF"/>
              </w:rPr>
              <w:t xml:space="preserve"> Because we have no deductible, this payment stage does</w:t>
            </w:r>
            <w:r w:rsidRPr="00321556" w:rsidR="00D95156">
              <w:rPr>
                <w:rFonts w:ascii="Source Sans Pro" w:hAnsi="Source Sans Pro"/>
                <w:b/>
                <w:color w:val="0000FF"/>
              </w:rPr>
              <w:t>n’t</w:t>
            </w:r>
            <w:r w:rsidRPr="00321556">
              <w:rPr>
                <w:rFonts w:ascii="Source Sans Pro" w:hAnsi="Source Sans Pro"/>
                <w:b/>
                <w:color w:val="0000FF"/>
              </w:rPr>
              <w:t xml:space="preserve"> apply to you.]</w:t>
            </w:r>
          </w:p>
          <w:p w:rsidR="00227BE5" w:rsidRPr="00321556" w:rsidP="00C82CD7" w14:paraId="18478288" w14:textId="73F30859">
            <w:pPr>
              <w:pStyle w:val="ReplaceText"/>
              <w:spacing w:before="120" w:after="120"/>
              <w:jc w:val="center"/>
              <w:rPr>
                <w:rFonts w:ascii="Source Sans Pro" w:hAnsi="Source Sans Pro"/>
                <w:b/>
                <w:color w:val="0000FF"/>
              </w:rPr>
            </w:pPr>
            <w:r w:rsidRPr="00321556">
              <w:rPr>
                <w:rFonts w:ascii="Source Sans Pro" w:hAnsi="Source Sans Pro"/>
                <w:b/>
                <w:color w:val="0000FF"/>
              </w:rPr>
              <w:t>[</w:t>
            </w:r>
            <w:r w:rsidRPr="00321556">
              <w:rPr>
                <w:rFonts w:ascii="Source Sans Pro" w:hAnsi="Source Sans Pro"/>
                <w:b/>
                <w:i/>
                <w:color w:val="0000FF"/>
              </w:rPr>
              <w:t>Plans with tiers excluded from the deductible in 202</w:t>
            </w:r>
            <w:r w:rsidR="0003575C">
              <w:rPr>
                <w:rFonts w:ascii="Source Sans Pro" w:hAnsi="Source Sans Pro"/>
                <w:b/>
                <w:i/>
                <w:color w:val="0000FF"/>
              </w:rPr>
              <w:t>7</w:t>
            </w:r>
            <w:r w:rsidRPr="00321556">
              <w:rPr>
                <w:rFonts w:ascii="Source Sans Pro" w:hAnsi="Source Sans Pro"/>
                <w:b/>
                <w:i/>
                <w:color w:val="0000FF"/>
              </w:rPr>
              <w:t xml:space="preserve"> insert</w:t>
            </w:r>
            <w:r w:rsidRPr="00321556" w:rsidR="00412AC2">
              <w:rPr>
                <w:rFonts w:ascii="Source Sans Pro" w:hAnsi="Source Sans Pro"/>
                <w:b/>
                <w:i/>
                <w:color w:val="0000FF"/>
              </w:rPr>
              <w:t>:</w:t>
            </w:r>
            <w:r w:rsidRPr="00321556">
              <w:rPr>
                <w:rFonts w:ascii="Source Sans Pro" w:hAnsi="Source Sans Pro"/>
                <w:b/>
                <w:i/>
                <w:color w:val="0000FF"/>
              </w:rPr>
              <w:t xml:space="preserve"> </w:t>
            </w:r>
            <w:r w:rsidRPr="00321556">
              <w:rPr>
                <w:rFonts w:ascii="Source Sans Pro" w:hAnsi="Source Sans Pro"/>
                <w:b/>
                <w:color w:val="0000FF"/>
              </w:rPr>
              <w:t>During this stage, you pay</w:t>
            </w:r>
            <w:r w:rsidRPr="00321556">
              <w:rPr>
                <w:rFonts w:ascii="Source Sans Pro" w:hAnsi="Source Sans Pro"/>
                <w:b/>
                <w:i/>
                <w:color w:val="0000FF"/>
              </w:rPr>
              <w:t xml:space="preserve"> [insert cost-sharing amount that a member would pay in a tier(s) that is exempted from the </w:t>
            </w:r>
            <w:r w:rsidRPr="00321556">
              <w:rPr>
                <w:rFonts w:ascii="Source Sans Pro" w:hAnsi="Source Sans Pro"/>
                <w:b/>
                <w:i/>
                <w:color w:val="0000FF"/>
              </w:rPr>
              <w:t xml:space="preserve">deductible] </w:t>
            </w:r>
            <w:r w:rsidRPr="00321556">
              <w:rPr>
                <w:rFonts w:ascii="Source Sans Pro" w:hAnsi="Source Sans Pro"/>
                <w:b/>
                <w:color w:val="0000FF"/>
              </w:rPr>
              <w:t>cost sharing for drugs on</w:t>
            </w:r>
            <w:r w:rsidRPr="00321556">
              <w:rPr>
                <w:rFonts w:ascii="Source Sans Pro" w:hAnsi="Source Sans Pro"/>
                <w:b/>
                <w:i/>
                <w:color w:val="0000FF"/>
              </w:rPr>
              <w:t xml:space="preserve"> [insert name of tier(s) excluded from the deductible] </w:t>
            </w:r>
            <w:r w:rsidRPr="00321556">
              <w:rPr>
                <w:rFonts w:ascii="Source Sans Pro" w:hAnsi="Source Sans Pro"/>
                <w:b/>
                <w:color w:val="0000FF"/>
              </w:rPr>
              <w:t>and the full cost of drugs on</w:t>
            </w:r>
            <w:r w:rsidRPr="00321556">
              <w:rPr>
                <w:rFonts w:ascii="Source Sans Pro" w:hAnsi="Source Sans Pro"/>
                <w:b/>
                <w:i/>
                <w:color w:val="0000FF"/>
              </w:rPr>
              <w:t xml:space="preserve"> [insert name of tier(s) where copayments apply] </w:t>
            </w:r>
            <w:r w:rsidRPr="00321556">
              <w:rPr>
                <w:rFonts w:ascii="Source Sans Pro" w:hAnsi="Source Sans Pro"/>
                <w:b/>
                <w:color w:val="0000FF"/>
              </w:rPr>
              <w:t>until you</w:t>
            </w:r>
            <w:r w:rsidRPr="00321556" w:rsidR="00F36C2F">
              <w:rPr>
                <w:rFonts w:ascii="Source Sans Pro" w:hAnsi="Source Sans Pro"/>
                <w:b/>
                <w:color w:val="0000FF"/>
              </w:rPr>
              <w:t>’ve</w:t>
            </w:r>
            <w:r w:rsidRPr="00321556">
              <w:rPr>
                <w:rFonts w:ascii="Source Sans Pro" w:hAnsi="Source Sans Pro"/>
                <w:b/>
                <w:color w:val="0000FF"/>
              </w:rPr>
              <w:t xml:space="preserve"> reached the yearly deductible</w:t>
            </w:r>
            <w:r w:rsidRPr="00321556" w:rsidR="00412AC2">
              <w:rPr>
                <w:rFonts w:ascii="Source Sans Pro" w:hAnsi="Source Sans Pro"/>
                <w:b/>
                <w:color w:val="0000FF"/>
              </w:rPr>
              <w:t>.]</w:t>
            </w:r>
          </w:p>
        </w:tc>
      </w:tr>
    </w:tbl>
    <w:p w:rsidR="00493081" w:rsidRPr="00321556" w:rsidP="004C340B" w14:paraId="23A1777E" w14:textId="39AFBBD7">
      <w:pPr>
        <w:pStyle w:val="subheading"/>
        <w:rPr>
          <w:rFonts w:ascii="Source Sans Pro" w:hAnsi="Source Sans Pro"/>
          <w:i/>
        </w:rPr>
      </w:pPr>
      <w:bookmarkStart w:id="34" w:name="_Hlk168897478"/>
      <w:bookmarkEnd w:id="33"/>
      <w:r w:rsidRPr="00321556">
        <w:rPr>
          <w:rFonts w:ascii="Source Sans Pro" w:hAnsi="Source Sans Pro"/>
        </w:rPr>
        <w:t>Drug Costs in Stage 2: Initial</w:t>
      </w:r>
      <w:r w:rsidRPr="00321556">
        <w:rPr>
          <w:rFonts w:ascii="Source Sans Pro" w:hAnsi="Source Sans Pro"/>
          <w:i/>
        </w:rPr>
        <w:t xml:space="preserve"> </w:t>
      </w:r>
      <w:r w:rsidRPr="00321556">
        <w:rPr>
          <w:rFonts w:ascii="Source Sans Pro" w:hAnsi="Source Sans Pro"/>
        </w:rPr>
        <w:t>Coverage</w:t>
      </w:r>
      <w:r w:rsidRPr="00321556">
        <w:rPr>
          <w:rFonts w:ascii="Source Sans Pro" w:hAnsi="Source Sans Pro"/>
          <w:i/>
        </w:rPr>
        <w:t xml:space="preserve"> </w:t>
      </w:r>
    </w:p>
    <w:p w:rsidR="007030A5" w:rsidRPr="00321556" w:rsidP="007030A5" w14:paraId="2B27CFDB" w14:textId="7A3C8820">
      <w:pPr>
        <w:rPr>
          <w:rFonts w:ascii="Source Sans Pro" w:hAnsi="Source Sans Pro"/>
          <w:color w:val="0000FF"/>
        </w:rPr>
      </w:pPr>
      <w:bookmarkStart w:id="35" w:name="_Hlk168897502"/>
      <w:bookmarkEnd w:id="34"/>
      <w:r w:rsidRPr="00321556">
        <w:rPr>
          <w:rFonts w:ascii="Source Sans Pro" w:hAnsi="Source Sans Pro"/>
          <w:color w:val="0000FF"/>
        </w:rPr>
        <w:t>[</w:t>
      </w:r>
      <w:r w:rsidRPr="00321556">
        <w:rPr>
          <w:rFonts w:ascii="Source Sans Pro" w:hAnsi="Source Sans Pro"/>
          <w:i/>
          <w:color w:val="0000FF"/>
        </w:rPr>
        <w:t>Plans that are changing the cost sharing from coinsurance to copayment or vice versa from 202</w:t>
      </w:r>
      <w:r w:rsidR="0003575C">
        <w:rPr>
          <w:rFonts w:ascii="Source Sans Pro" w:hAnsi="Source Sans Pro"/>
          <w:i/>
          <w:color w:val="0000FF"/>
        </w:rPr>
        <w:t>6</w:t>
      </w:r>
      <w:r w:rsidRPr="00321556">
        <w:rPr>
          <w:rFonts w:ascii="Source Sans Pro" w:hAnsi="Source Sans Pro"/>
          <w:i/>
          <w:color w:val="0000FF"/>
        </w:rPr>
        <w:t xml:space="preserve"> to 202</w:t>
      </w:r>
      <w:r w:rsidR="0003575C">
        <w:rPr>
          <w:rFonts w:ascii="Source Sans Pro" w:hAnsi="Source Sans Pro"/>
          <w:i/>
          <w:color w:val="0000FF"/>
        </w:rPr>
        <w:t>7</w:t>
      </w:r>
      <w:r w:rsidRPr="00321556">
        <w:rPr>
          <w:rFonts w:ascii="Source Sans Pro" w:hAnsi="Source Sans Pro"/>
          <w:i/>
          <w:color w:val="0000FF"/>
        </w:rPr>
        <w:t xml:space="preserve"> insert:</w:t>
      </w:r>
      <w:r w:rsidRPr="00321556">
        <w:rPr>
          <w:rFonts w:ascii="Source Sans Pro" w:hAnsi="Source Sans Pro"/>
          <w:color w:val="0000FF"/>
        </w:rPr>
        <w:t xml:space="preserve"> For drugs on </w:t>
      </w:r>
      <w:r w:rsidRPr="00321556">
        <w:rPr>
          <w:rFonts w:ascii="Source Sans Pro" w:hAnsi="Source Sans Pro"/>
          <w:i/>
          <w:color w:val="0000FF"/>
        </w:rPr>
        <w:t>[insert name of tier(s)]</w:t>
      </w:r>
      <w:r w:rsidRPr="00321556">
        <w:rPr>
          <w:rFonts w:ascii="Source Sans Pro" w:hAnsi="Source Sans Pro"/>
          <w:color w:val="0000FF"/>
        </w:rPr>
        <w:t>, your cost sharing in the Initial Coverage Stage is changing from [</w:t>
      </w:r>
      <w:r w:rsidRPr="00321556">
        <w:rPr>
          <w:rFonts w:ascii="Source Sans Pro" w:hAnsi="Source Sans Pro"/>
          <w:i/>
          <w:color w:val="0000FF"/>
        </w:rPr>
        <w:t>insert whichever is appropriate:</w:t>
      </w:r>
      <w:r w:rsidRPr="00321556">
        <w:rPr>
          <w:rFonts w:ascii="Source Sans Pro" w:hAnsi="Source Sans Pro"/>
          <w:color w:val="0000FF"/>
        </w:rPr>
        <w:t xml:space="preserve"> a copayment to coinsurance </w:t>
      </w:r>
      <w:r w:rsidRPr="00321556">
        <w:rPr>
          <w:rFonts w:ascii="Source Sans Pro" w:hAnsi="Source Sans Pro"/>
          <w:i/>
          <w:color w:val="0000FF"/>
        </w:rPr>
        <w:t>OR</w:t>
      </w:r>
      <w:r w:rsidRPr="00321556">
        <w:rPr>
          <w:rFonts w:ascii="Source Sans Pro" w:hAnsi="Source Sans Pro"/>
          <w:color w:val="0000FF"/>
        </w:rPr>
        <w:t xml:space="preserve"> coinsurance to a copayment.] Go to the following table for the changes from 202</w:t>
      </w:r>
      <w:r w:rsidR="0003575C">
        <w:rPr>
          <w:rFonts w:ascii="Source Sans Pro" w:hAnsi="Source Sans Pro"/>
          <w:color w:val="0000FF"/>
        </w:rPr>
        <w:t>6</w:t>
      </w:r>
      <w:r w:rsidRPr="00321556">
        <w:rPr>
          <w:rFonts w:ascii="Source Sans Pro" w:hAnsi="Source Sans Pro"/>
          <w:color w:val="0000FF"/>
        </w:rPr>
        <w:t xml:space="preserve"> to 202</w:t>
      </w:r>
      <w:r w:rsidR="0003575C">
        <w:rPr>
          <w:rFonts w:ascii="Source Sans Pro" w:hAnsi="Source Sans Pro"/>
          <w:color w:val="0000FF"/>
        </w:rPr>
        <w:t>7</w:t>
      </w:r>
      <w:r w:rsidRPr="00321556">
        <w:rPr>
          <w:rFonts w:ascii="Source Sans Pro" w:hAnsi="Source Sans Pro"/>
          <w:color w:val="0000FF"/>
        </w:rPr>
        <w:t>.]</w:t>
      </w:r>
    </w:p>
    <w:p w:rsidR="007030A5" w:rsidRPr="00321556" w:rsidP="007030A5" w14:paraId="315DC12D" w14:textId="440F857D">
      <w:pPr>
        <w:rPr>
          <w:rFonts w:ascii="Source Sans Pro" w:hAnsi="Source Sans Pro"/>
          <w:i/>
          <w:color w:val="0000FF"/>
        </w:rPr>
      </w:pPr>
      <w:r w:rsidRPr="00321556">
        <w:rPr>
          <w:rFonts w:ascii="Source Sans Pro" w:hAnsi="Source Sans Pro"/>
          <w:i/>
          <w:color w:val="0000FF"/>
        </w:rPr>
        <w:t>[Plans must list all drug tiers in the table below and show costs for a one-month supply filled at a network retail pharmacy. Plans that have pharmacies that provide preferred cost sharing must provide information on both standard and preferred cost sharing using the second alternate table. Plans without drug tiers can revise the table as appropriate.]</w:t>
      </w:r>
    </w:p>
    <w:p w:rsidR="001034C7" w:rsidRPr="00321556" w:rsidP="00493081" w14:paraId="6AE2ECAE" w14:textId="5ADACF63">
      <w:pPr>
        <w:rPr>
          <w:rFonts w:ascii="Source Sans Pro" w:hAnsi="Source Sans Pro"/>
          <w:color w:val="0000FF"/>
        </w:rPr>
      </w:pPr>
      <w:r w:rsidRPr="00321556">
        <w:rPr>
          <w:rFonts w:ascii="Source Sans Pro" w:hAnsi="Source Sans Pro"/>
          <w:color w:val="0000FF"/>
        </w:rPr>
        <w:t xml:space="preserve"> The table shows your cost per prescription for a one-month supply filled at a network pharmacy with standard cost sharing. </w:t>
      </w:r>
    </w:p>
    <w:p w:rsidR="00493081" w:rsidRPr="00321556" w:rsidP="00493081" w14:paraId="684CFCD8" w14:textId="585FCFEA">
      <w:pPr>
        <w:rPr>
          <w:rFonts w:ascii="Source Sans Pro" w:hAnsi="Source Sans Pro"/>
          <w:color w:val="000000"/>
        </w:rPr>
      </w:pPr>
      <w:bookmarkStart w:id="36" w:name="_Hlk190076217"/>
      <w:r w:rsidRPr="00321556">
        <w:rPr>
          <w:rFonts w:ascii="Source Sans Pro" w:hAnsi="Source Sans Pro"/>
          <w:color w:val="000000" w:themeColor="text1"/>
        </w:rPr>
        <w:t xml:space="preserve">Most adult Part D vaccines are covered at no cost to you. </w:t>
      </w:r>
      <w:bookmarkEnd w:id="36"/>
      <w:r w:rsidRPr="00321556">
        <w:rPr>
          <w:rFonts w:ascii="Source Sans Pro" w:hAnsi="Source Sans Pro"/>
          <w:color w:val="000000"/>
        </w:rPr>
        <w:t xml:space="preserve">For </w:t>
      </w:r>
      <w:r w:rsidRPr="00321556">
        <w:rPr>
          <w:rFonts w:ascii="Source Sans Pro" w:hAnsi="Source Sans Pro"/>
          <w:color w:val="000000"/>
        </w:rPr>
        <w:t xml:space="preserve">more </w:t>
      </w:r>
      <w:r w:rsidRPr="00321556">
        <w:rPr>
          <w:rFonts w:ascii="Source Sans Pro" w:hAnsi="Source Sans Pro"/>
          <w:color w:val="000000"/>
        </w:rPr>
        <w:t xml:space="preserve">information about the costs </w:t>
      </w:r>
      <w:bookmarkStart w:id="37" w:name="_Hlk190076237"/>
      <w:r w:rsidRPr="00321556">
        <w:rPr>
          <w:rFonts w:ascii="Source Sans Pro" w:hAnsi="Source Sans Pro"/>
          <w:color w:val="000000" w:themeColor="text1"/>
        </w:rPr>
        <w:t>of vaccines, or information about the costs</w:t>
      </w:r>
      <w:bookmarkEnd w:id="37"/>
      <w:r w:rsidRPr="00321556">
        <w:rPr>
          <w:rFonts w:ascii="Source Sans Pro" w:hAnsi="Source Sans Pro"/>
          <w:color w:val="0000FF"/>
        </w:rPr>
        <w:t xml:space="preserve"> </w:t>
      </w:r>
      <w:r w:rsidRPr="00321556">
        <w:rPr>
          <w:rFonts w:ascii="Source Sans Pro" w:hAnsi="Source Sans Pro"/>
          <w:color w:val="0000FF"/>
        </w:rPr>
        <w:t>[</w:t>
      </w:r>
      <w:r w:rsidRPr="00321556">
        <w:rPr>
          <w:rFonts w:ascii="Source Sans Pro" w:hAnsi="Source Sans Pro"/>
          <w:i/>
          <w:color w:val="0000FF"/>
        </w:rPr>
        <w:t xml:space="preserve">insert as applicable: </w:t>
      </w:r>
      <w:r w:rsidRPr="00321556">
        <w:rPr>
          <w:rFonts w:ascii="Source Sans Pro" w:hAnsi="Source Sans Pro"/>
          <w:color w:val="0000FF"/>
        </w:rPr>
        <w:t>for a long-term supply; at a network pharmacy that offers preferred cost sharing; or for mail-order prescriptions]</w:t>
      </w:r>
      <w:r w:rsidRPr="00321556">
        <w:rPr>
          <w:rFonts w:ascii="Source Sans Pro" w:hAnsi="Source Sans Pro"/>
          <w:color w:val="000000"/>
        </w:rPr>
        <w:t xml:space="preserve">, </w:t>
      </w:r>
      <w:r w:rsidRPr="00321556" w:rsidR="009108EE">
        <w:rPr>
          <w:rFonts w:ascii="Source Sans Pro" w:hAnsi="Source Sans Pro"/>
          <w:color w:val="000000"/>
        </w:rPr>
        <w:t>go to</w:t>
      </w:r>
      <w:r w:rsidRPr="00321556">
        <w:rPr>
          <w:rFonts w:ascii="Source Sans Pro" w:hAnsi="Source Sans Pro"/>
          <w:color w:val="000000"/>
        </w:rPr>
        <w:t xml:space="preserve"> Chapter 6 of your </w:t>
      </w:r>
      <w:r w:rsidRPr="00321556">
        <w:rPr>
          <w:rFonts w:ascii="Source Sans Pro" w:hAnsi="Source Sans Pro"/>
          <w:i/>
          <w:color w:val="000000"/>
        </w:rPr>
        <w:t>Evidence of Coverage</w:t>
      </w:r>
      <w:r w:rsidRPr="00321556">
        <w:rPr>
          <w:rFonts w:ascii="Source Sans Pro" w:hAnsi="Source Sans Pro"/>
          <w:color w:val="000000"/>
        </w:rPr>
        <w:t>.</w:t>
      </w:r>
    </w:p>
    <w:p w:rsidR="009B07D1" w:rsidRPr="00321556" w:rsidP="009B07D1" w14:paraId="17339C92" w14:textId="2B5A7642">
      <w:pPr>
        <w:rPr>
          <w:rFonts w:ascii="Source Sans Pro" w:hAnsi="Source Sans Pro"/>
        </w:rPr>
      </w:pPr>
      <w:r w:rsidRPr="00321556">
        <w:rPr>
          <w:rFonts w:ascii="Source Sans Pro" w:eastAsia="Segoe UI" w:hAnsi="Source Sans Pro"/>
          <w:color w:val="333333"/>
        </w:rPr>
        <w:t>Once you’ve paid $</w:t>
      </w:r>
      <w:r w:rsidRPr="00321556">
        <w:rPr>
          <w:rFonts w:ascii="Source Sans Pro" w:eastAsia="Segoe UI" w:hAnsi="Source Sans Pro"/>
          <w:i/>
          <w:color w:val="0000FF"/>
        </w:rPr>
        <w:t>[insert 202</w:t>
      </w:r>
      <w:r w:rsidR="0003575C">
        <w:rPr>
          <w:rFonts w:ascii="Source Sans Pro" w:eastAsia="Segoe UI" w:hAnsi="Source Sans Pro"/>
          <w:i/>
          <w:color w:val="0000FF"/>
        </w:rPr>
        <w:t>7</w:t>
      </w:r>
      <w:r w:rsidRPr="00321556">
        <w:rPr>
          <w:rFonts w:ascii="Source Sans Pro" w:eastAsia="Segoe UI" w:hAnsi="Source Sans Pro"/>
          <w:i/>
          <w:color w:val="0000FF"/>
        </w:rPr>
        <w:t xml:space="preserve"> out-of-pocket threshold]</w:t>
      </w:r>
      <w:r w:rsidRPr="00321556">
        <w:rPr>
          <w:rFonts w:ascii="Source Sans Pro" w:eastAsia="Segoe UI" w:hAnsi="Source Sans Pro"/>
          <w:color w:val="0000FF"/>
        </w:rPr>
        <w:t xml:space="preserve"> </w:t>
      </w:r>
      <w:r w:rsidRPr="00321556">
        <w:rPr>
          <w:rFonts w:ascii="Source Sans Pro" w:eastAsia="Segoe UI" w:hAnsi="Source Sans Pro"/>
          <w:color w:val="333333"/>
        </w:rPr>
        <w:t>out of pocket for covered Part D drugs, you’ll move to the next stage (the Catastrophic Coverage Stage).</w:t>
      </w:r>
    </w:p>
    <w:p w:rsidR="009B07D1" w:rsidRPr="00321556" w:rsidP="00493081" w14:paraId="575CE3A3" w14:textId="77777777">
      <w:pPr>
        <w:rPr>
          <w:rFonts w:ascii="Source Sans Pro" w:hAnsi="Source Sans Pro"/>
        </w:rPr>
      </w:pPr>
    </w:p>
    <w:tbl>
      <w:tblPr>
        <w:tblDescription w:val="Cost comparison for stage 2 initial coverage stage for one month in 2017 and one month in 2018"/>
        <w:tblW w:w="9540" w:type="dxa"/>
        <w:tblBorders>
          <w:bottom w:val="dotted" w:sz="4" w:space="0" w:color="auto"/>
          <w:insideH w:val="dotted" w:sz="4" w:space="0" w:color="auto"/>
          <w:insideV w:val="dotted" w:sz="4" w:space="0" w:color="auto"/>
        </w:tblBorders>
        <w:tblLayout w:type="fixed"/>
        <w:tblLook w:val="04A0"/>
      </w:tblPr>
      <w:tblGrid>
        <w:gridCol w:w="3600"/>
        <w:gridCol w:w="2970"/>
        <w:gridCol w:w="2970"/>
      </w:tblGrid>
      <w:tr w14:paraId="29C95C11" w14:textId="77777777">
        <w:tblPrEx>
          <w:tblW w:w="9540" w:type="dxa"/>
          <w:tblBorders>
            <w:bottom w:val="dotted" w:sz="4" w:space="0" w:color="auto"/>
            <w:insideH w:val="dotted" w:sz="4" w:space="0" w:color="auto"/>
            <w:insideV w:val="dotted" w:sz="4" w:space="0" w:color="auto"/>
          </w:tblBorders>
          <w:tblLayout w:type="fixed"/>
          <w:tblLook w:val="04A0"/>
        </w:tblPrEx>
        <w:trPr>
          <w:tblHeader/>
        </w:trPr>
        <w:tc>
          <w:tcPr>
            <w:tcW w:w="3600" w:type="dxa"/>
            <w:tcMar>
              <w:top w:w="144" w:type="dxa"/>
              <w:left w:w="115" w:type="dxa"/>
              <w:bottom w:w="144" w:type="dxa"/>
              <w:right w:w="115" w:type="dxa"/>
            </w:tcMar>
          </w:tcPr>
          <w:p w:rsidR="009C5F28" w:rsidRPr="00321556" w14:paraId="7CE78B94" w14:textId="77777777">
            <w:pPr>
              <w:keepNext/>
              <w:rPr>
                <w:rFonts w:ascii="Source Sans Pro" w:hAnsi="Source Sans Pro"/>
                <w:b/>
                <w:color w:val="0000FF"/>
              </w:rPr>
            </w:pPr>
            <w:bookmarkStart w:id="38" w:name="_Hlk169879903"/>
            <w:bookmarkEnd w:id="35"/>
          </w:p>
        </w:tc>
        <w:tc>
          <w:tcPr>
            <w:tcW w:w="2970" w:type="dxa"/>
            <w:tcMar>
              <w:top w:w="144" w:type="dxa"/>
              <w:left w:w="115" w:type="dxa"/>
              <w:bottom w:w="144" w:type="dxa"/>
              <w:right w:w="115" w:type="dxa"/>
            </w:tcMar>
          </w:tcPr>
          <w:p w:rsidR="009C5F28" w:rsidRPr="00321556" w14:paraId="59E2A76C" w14:textId="72D382D8">
            <w:pPr>
              <w:pStyle w:val="TableHeader1"/>
              <w:rPr>
                <w:rFonts w:ascii="Source Sans Pro" w:hAnsi="Source Sans Pro"/>
                <w:color w:val="000000" w:themeColor="text1"/>
              </w:rPr>
            </w:pPr>
            <w:r w:rsidRPr="00321556">
              <w:rPr>
                <w:rFonts w:ascii="Source Sans Pro" w:hAnsi="Source Sans Pro"/>
                <w:color w:val="000000" w:themeColor="text1"/>
              </w:rPr>
              <w:t>202</w:t>
            </w:r>
            <w:r w:rsidR="0003575C">
              <w:rPr>
                <w:rFonts w:ascii="Source Sans Pro" w:hAnsi="Source Sans Pro"/>
                <w:color w:val="000000" w:themeColor="text1"/>
              </w:rPr>
              <w:t>6</w:t>
            </w:r>
          </w:p>
          <w:p w:rsidR="009C5F28" w:rsidRPr="00321556" w14:paraId="673DC169" w14:textId="77777777">
            <w:pPr>
              <w:pStyle w:val="TableHeader1"/>
              <w:rPr>
                <w:rFonts w:ascii="Source Sans Pro" w:hAnsi="Source Sans Pro"/>
                <w:color w:val="0000FF"/>
              </w:rPr>
            </w:pPr>
            <w:r w:rsidRPr="00321556">
              <w:rPr>
                <w:rFonts w:ascii="Source Sans Pro" w:hAnsi="Source Sans Pro"/>
                <w:color w:val="000000" w:themeColor="text1"/>
              </w:rPr>
              <w:t>(this year)</w:t>
            </w:r>
          </w:p>
        </w:tc>
        <w:tc>
          <w:tcPr>
            <w:tcW w:w="2970" w:type="dxa"/>
            <w:shd w:val="clear" w:color="auto" w:fill="000000" w:themeFill="text1"/>
            <w:tcMar>
              <w:top w:w="144" w:type="dxa"/>
              <w:left w:w="115" w:type="dxa"/>
              <w:bottom w:w="144" w:type="dxa"/>
              <w:right w:w="115" w:type="dxa"/>
            </w:tcMar>
          </w:tcPr>
          <w:p w:rsidR="009C5F28" w:rsidRPr="00321556" w14:paraId="4731B78E" w14:textId="5935B81C">
            <w:pPr>
              <w:pStyle w:val="TableHeader1"/>
              <w:rPr>
                <w:rFonts w:ascii="Source Sans Pro" w:hAnsi="Source Sans Pro"/>
                <w:color w:val="FFFFFF" w:themeColor="background1"/>
              </w:rPr>
            </w:pPr>
            <w:r w:rsidRPr="00321556">
              <w:rPr>
                <w:rFonts w:ascii="Source Sans Pro" w:hAnsi="Source Sans Pro"/>
                <w:color w:val="FFFFFF" w:themeColor="background1"/>
              </w:rPr>
              <w:t>202</w:t>
            </w:r>
            <w:r w:rsidR="0003575C">
              <w:rPr>
                <w:rFonts w:ascii="Source Sans Pro" w:hAnsi="Source Sans Pro"/>
                <w:color w:val="FFFFFF" w:themeColor="background1"/>
              </w:rPr>
              <w:t>7</w:t>
            </w:r>
          </w:p>
          <w:p w:rsidR="009C5F28" w:rsidRPr="00321556" w14:paraId="595B9754" w14:textId="77777777">
            <w:pPr>
              <w:pStyle w:val="TableHeader1"/>
              <w:rPr>
                <w:rFonts w:ascii="Source Sans Pro" w:hAnsi="Source Sans Pro"/>
                <w:color w:val="0000FF"/>
              </w:rPr>
            </w:pPr>
            <w:r w:rsidRPr="00321556">
              <w:rPr>
                <w:rFonts w:ascii="Source Sans Pro" w:hAnsi="Source Sans Pro"/>
                <w:color w:val="FFFFFF" w:themeColor="background1"/>
              </w:rPr>
              <w:t>(next year)</w:t>
            </w:r>
          </w:p>
        </w:tc>
      </w:tr>
      <w:tr w14:paraId="52CDBF28" w14:textId="77777777">
        <w:tblPrEx>
          <w:tblW w:w="9540" w:type="dxa"/>
          <w:tblLayout w:type="fixed"/>
          <w:tblLook w:val="04A0"/>
        </w:tblPrEx>
        <w:tc>
          <w:tcPr>
            <w:tcW w:w="3600" w:type="dxa"/>
            <w:tcMar>
              <w:top w:w="144" w:type="dxa"/>
              <w:left w:w="115" w:type="dxa"/>
              <w:bottom w:w="144" w:type="dxa"/>
              <w:right w:w="115" w:type="dxa"/>
            </w:tcMar>
          </w:tcPr>
          <w:p w:rsidR="009C5F28" w:rsidRPr="00321556" w:rsidP="00B95A17" w14:paraId="2CDDB6E4" w14:textId="77777777">
            <w:pPr>
              <w:pStyle w:val="TableHeaderSide"/>
              <w:spacing w:before="120" w:after="120"/>
              <w:rPr>
                <w:rFonts w:ascii="Source Sans Pro" w:hAnsi="Source Sans Pro"/>
                <w:color w:val="0000FF"/>
              </w:rPr>
            </w:pPr>
            <w:r w:rsidRPr="00321556">
              <w:rPr>
                <w:rFonts w:ascii="Source Sans Pro" w:hAnsi="Source Sans Pro"/>
                <w:i/>
                <w:color w:val="0000FF"/>
              </w:rPr>
              <w:t>[Insert name of Tier 1]</w:t>
            </w:r>
          </w:p>
          <w:p w:rsidR="009B07D1" w:rsidRPr="00321556" w:rsidP="009B07D1" w14:paraId="08C42D12" w14:textId="77777777">
            <w:pPr>
              <w:keepNext/>
              <w:spacing w:before="120" w:beforeAutospacing="0" w:after="120" w:afterAutospacing="0"/>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Insert if applicable:</w:t>
            </w:r>
            <w:r w:rsidRPr="00321556">
              <w:rPr>
                <w:rFonts w:ascii="Source Sans Pro" w:hAnsi="Source Sans Pro"/>
                <w:color w:val="0000FF"/>
              </w:rPr>
              <w:t xml:space="preserve"> We changed the tier for some of the drugs on our Drug List. To see if your drugs will be in a different tier, look them up on the Drug List.]</w:t>
            </w:r>
          </w:p>
          <w:p w:rsidR="009C5F28" w:rsidRPr="00321556" w:rsidP="009B07D1" w14:paraId="21F80C47" w14:textId="6901BDF7">
            <w:pPr>
              <w:spacing w:before="120" w:beforeAutospacing="0" w:after="120" w:afterAutospacing="0"/>
              <w:rPr>
                <w:rFonts w:ascii="Source Sans Pro" w:hAnsi="Source Sans Pro"/>
                <w:b/>
                <w:color w:val="0000FF"/>
              </w:rPr>
            </w:pPr>
            <w:r w:rsidRPr="00321556">
              <w:rPr>
                <w:rFonts w:ascii="Source Sans Pro" w:hAnsi="Source Sans Pro"/>
                <w:i/>
                <w:color w:val="0000FF"/>
              </w:rPr>
              <w:t>[Repeat for all tiers]</w:t>
            </w:r>
          </w:p>
        </w:tc>
        <w:tc>
          <w:tcPr>
            <w:tcW w:w="2970" w:type="dxa"/>
            <w:tcMar>
              <w:top w:w="144" w:type="dxa"/>
              <w:left w:w="115" w:type="dxa"/>
              <w:bottom w:w="144" w:type="dxa"/>
              <w:right w:w="115" w:type="dxa"/>
            </w:tcMar>
          </w:tcPr>
          <w:p w:rsidR="009C5F28" w:rsidRPr="00321556" w:rsidP="00B95A17" w14:paraId="43FBD463" w14:textId="188235C4">
            <w:pPr>
              <w:spacing w:before="120" w:beforeAutospacing="0" w:after="120" w:afterAutospacing="0"/>
              <w:jc w:val="center"/>
              <w:rPr>
                <w:rFonts w:ascii="Source Sans Pro" w:hAnsi="Source Sans Pro"/>
                <w:color w:val="0000FF"/>
              </w:rPr>
            </w:pPr>
            <w:r w:rsidRPr="00321556">
              <w:rPr>
                <w:rFonts w:ascii="Source Sans Pro" w:hAnsi="Source Sans Pro"/>
                <w:i/>
              </w:rPr>
              <w:t>Standard cost sharing:</w:t>
            </w:r>
            <w:r w:rsidRPr="00321556">
              <w:rPr>
                <w:rFonts w:ascii="Source Sans Pro" w:hAnsi="Source Sans Pro"/>
                <w:b/>
              </w:rPr>
              <w:t xml:space="preserve"> </w:t>
            </w:r>
            <w:r w:rsidRPr="00321556">
              <w:rPr>
                <w:rFonts w:ascii="Source Sans Pro" w:hAnsi="Source Sans Pro"/>
                <w:color w:val="0000FF"/>
              </w:rPr>
              <w:t>[</w:t>
            </w:r>
            <w:r w:rsidRPr="00321556">
              <w:rPr>
                <w:rFonts w:ascii="Source Sans Pro" w:hAnsi="Source Sans Pro"/>
                <w:i/>
                <w:color w:val="0000FF"/>
              </w:rPr>
              <w:t xml:space="preserve">insert as applicable: </w:t>
            </w:r>
            <w:r w:rsidRPr="00321556">
              <w:rPr>
                <w:rFonts w:ascii="Source Sans Pro" w:hAnsi="Source Sans Pro"/>
                <w:color w:val="0000FF"/>
              </w:rPr>
              <w:t>$</w:t>
            </w:r>
            <w:r w:rsidRPr="00321556" w:rsidR="00E61721">
              <w:rPr>
                <w:rFonts w:ascii="Source Sans Pro" w:hAnsi="Source Sans Pro"/>
                <w:i/>
                <w:color w:val="0000FF"/>
              </w:rPr>
              <w:t>[xx]</w:t>
            </w:r>
            <w:r w:rsidRPr="00321556">
              <w:rPr>
                <w:rFonts w:ascii="Source Sans Pro" w:hAnsi="Source Sans Pro"/>
                <w:color w:val="0000FF"/>
              </w:rPr>
              <w:t xml:space="preserve"> </w:t>
            </w:r>
            <w:r w:rsidRPr="00321556">
              <w:rPr>
                <w:rFonts w:ascii="Source Sans Pro" w:hAnsi="Source Sans Pro"/>
                <w:i/>
                <w:color w:val="0000FF"/>
              </w:rPr>
              <w:t>OR</w:t>
            </w:r>
            <w:r w:rsidRPr="00321556">
              <w:rPr>
                <w:rFonts w:ascii="Source Sans Pro" w:hAnsi="Source Sans Pro"/>
                <w:color w:val="0000FF"/>
              </w:rPr>
              <w:t xml:space="preserve"> </w:t>
            </w:r>
            <w:r w:rsidRPr="00321556" w:rsidR="00E61721">
              <w:rPr>
                <w:rFonts w:ascii="Source Sans Pro" w:hAnsi="Source Sans Pro"/>
                <w:i/>
                <w:color w:val="0000FF"/>
              </w:rPr>
              <w:t>[xx]</w:t>
            </w:r>
            <w:r w:rsidRPr="00321556">
              <w:rPr>
                <w:rFonts w:ascii="Source Sans Pro" w:hAnsi="Source Sans Pro"/>
                <w:color w:val="0000FF"/>
              </w:rPr>
              <w:t>% of the total cost].</w:t>
            </w:r>
          </w:p>
          <w:p w:rsidR="009C5F28" w:rsidRPr="00321556" w:rsidP="00B95A17" w14:paraId="2F0FB694" w14:textId="3305AC09">
            <w:pPr>
              <w:spacing w:before="120" w:beforeAutospacing="0" w:after="120" w:afterAutospacing="0"/>
              <w:jc w:val="center"/>
              <w:rPr>
                <w:rFonts w:ascii="Source Sans Pro" w:hAnsi="Source Sans Pro"/>
                <w:color w:val="0000FF"/>
              </w:rPr>
            </w:pPr>
            <w:r w:rsidRPr="00321556">
              <w:rPr>
                <w:rFonts w:ascii="Source Sans Pro" w:hAnsi="Source Sans Pro"/>
                <w:i/>
                <w:color w:val="0000FF"/>
              </w:rPr>
              <w:t>[Plans that are changing the insulin cost sharing from 202</w:t>
            </w:r>
            <w:r w:rsidR="00A13CCE">
              <w:rPr>
                <w:rFonts w:ascii="Source Sans Pro" w:hAnsi="Source Sans Pro"/>
                <w:i/>
                <w:color w:val="0000FF"/>
              </w:rPr>
              <w:t>5</w:t>
            </w:r>
            <w:r w:rsidRPr="00321556">
              <w:rPr>
                <w:rFonts w:ascii="Source Sans Pro" w:hAnsi="Source Sans Pro"/>
                <w:i/>
                <w:color w:val="0000FF"/>
              </w:rPr>
              <w:t xml:space="preserve"> to 202</w:t>
            </w:r>
            <w:r w:rsidR="0003575C">
              <w:rPr>
                <w:rFonts w:ascii="Source Sans Pro" w:hAnsi="Source Sans Pro"/>
                <w:i/>
                <w:color w:val="0000FF"/>
              </w:rPr>
              <w:t>6</w:t>
            </w:r>
            <w:r w:rsidRPr="00321556">
              <w:rPr>
                <w:rFonts w:ascii="Source Sans Pro" w:hAnsi="Source Sans Pro"/>
                <w:i/>
                <w:color w:val="0000FF"/>
              </w:rPr>
              <w:t>, insert for each applicable tier:</w:t>
            </w:r>
            <w:r w:rsidRPr="00321556">
              <w:rPr>
                <w:rFonts w:ascii="Source Sans Pro" w:hAnsi="Source Sans Pro"/>
                <w:color w:val="0000FF"/>
              </w:rPr>
              <w:t xml:space="preserve"> You pay $</w:t>
            </w:r>
            <w:r w:rsidRPr="00321556" w:rsidR="00E61721">
              <w:rPr>
                <w:rFonts w:ascii="Source Sans Pro" w:hAnsi="Source Sans Pro"/>
                <w:i/>
                <w:color w:val="0000FF"/>
              </w:rPr>
              <w:t>[xx]</w:t>
            </w:r>
            <w:r w:rsidRPr="00321556">
              <w:rPr>
                <w:rFonts w:ascii="Source Sans Pro" w:hAnsi="Source Sans Pro"/>
                <w:color w:val="0000FF"/>
              </w:rPr>
              <w:t xml:space="preserve"> per month supply of each covered insulin product on this tier.</w:t>
            </w:r>
            <w:r w:rsidRPr="00321556">
              <w:rPr>
                <w:rFonts w:ascii="Source Sans Pro" w:hAnsi="Source Sans Pro"/>
                <w:i/>
                <w:color w:val="0000FF"/>
              </w:rPr>
              <w:t>]</w:t>
            </w:r>
          </w:p>
          <w:p w:rsidR="008C6601" w:rsidRPr="00321556" w:rsidP="008C6601" w14:paraId="253726C0" w14:textId="3303E7D8">
            <w:pPr>
              <w:spacing w:before="120" w:beforeAutospacing="0" w:after="120" w:afterAutospacing="0"/>
              <w:jc w:val="cente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Plans that are changing costs for mail-order prescriptions from 202</w:t>
            </w:r>
            <w:r w:rsidR="00A13CCE">
              <w:rPr>
                <w:rFonts w:ascii="Source Sans Pro" w:hAnsi="Source Sans Pro"/>
                <w:i/>
                <w:color w:val="0000FF"/>
              </w:rPr>
              <w:t>5</w:t>
            </w:r>
            <w:r w:rsidRPr="00321556">
              <w:rPr>
                <w:rFonts w:ascii="Source Sans Pro" w:hAnsi="Source Sans Pro"/>
                <w:i/>
                <w:color w:val="0000FF"/>
              </w:rPr>
              <w:t xml:space="preserve"> to 202</w:t>
            </w:r>
            <w:r w:rsidR="0003575C">
              <w:rPr>
                <w:rFonts w:ascii="Source Sans Pro" w:hAnsi="Source Sans Pro"/>
                <w:i/>
                <w:color w:val="0000FF"/>
              </w:rPr>
              <w:t>6</w:t>
            </w:r>
            <w:r w:rsidRPr="00321556">
              <w:rPr>
                <w:rFonts w:ascii="Source Sans Pro" w:hAnsi="Source Sans Pro"/>
                <w:i/>
                <w:color w:val="0000FF"/>
              </w:rPr>
              <w:t>, insert:</w:t>
            </w:r>
            <w:r w:rsidRPr="00321556">
              <w:rPr>
                <w:rFonts w:ascii="Source Sans Pro" w:hAnsi="Source Sans Pro"/>
                <w:color w:val="0000FF"/>
              </w:rPr>
              <w:t xml:space="preserve"> Your cost for a one-month (</w:t>
            </w:r>
            <w:r w:rsidRPr="00321556" w:rsidR="009B07D1">
              <w:rPr>
                <w:rFonts w:ascii="Source Sans Pro" w:hAnsi="Source Sans Pro"/>
                <w:i/>
                <w:color w:val="0000FF"/>
              </w:rPr>
              <w:t>[</w:t>
            </w:r>
            <w:r w:rsidRPr="00321556">
              <w:rPr>
                <w:rFonts w:ascii="Source Sans Pro" w:hAnsi="Source Sans Pro"/>
                <w:i/>
                <w:color w:val="0000FF"/>
              </w:rPr>
              <w:t>insert number of days in a one-month supply]</w:t>
            </w:r>
            <w:r w:rsidRPr="00321556">
              <w:rPr>
                <w:rFonts w:ascii="Source Sans Pro" w:hAnsi="Source Sans Pro"/>
                <w:color w:val="0000FF"/>
              </w:rPr>
              <w:t>) mail-order prescription is $</w:t>
            </w:r>
            <w:r w:rsidRPr="00321556" w:rsidR="009B07D1">
              <w:rPr>
                <w:rFonts w:ascii="Source Sans Pro" w:hAnsi="Source Sans Pro"/>
                <w:i/>
                <w:color w:val="0000FF"/>
              </w:rPr>
              <w:t>[</w:t>
            </w:r>
            <w:r w:rsidRPr="00321556">
              <w:rPr>
                <w:rFonts w:ascii="Source Sans Pro" w:hAnsi="Source Sans Pro"/>
                <w:i/>
                <w:color w:val="0000FF"/>
              </w:rPr>
              <w:t>xx]</w:t>
            </w:r>
            <w:r w:rsidRPr="00321556">
              <w:rPr>
                <w:rFonts w:ascii="Source Sans Pro" w:hAnsi="Source Sans Pro"/>
                <w:color w:val="0000FF"/>
              </w:rPr>
              <w:t>.]</w:t>
            </w:r>
          </w:p>
          <w:p w:rsidR="009C5F28" w:rsidRPr="00321556" w:rsidP="00B95A17" w14:paraId="08DC12BA" w14:textId="48F0ED00">
            <w:pPr>
              <w:spacing w:before="120" w:beforeAutospacing="0" w:after="120" w:afterAutospacing="0"/>
              <w:jc w:val="center"/>
              <w:rPr>
                <w:rFonts w:ascii="Source Sans Pro" w:hAnsi="Source Sans Pro"/>
                <w:color w:val="0000FF"/>
              </w:rPr>
            </w:pPr>
            <w:r w:rsidRPr="00321556">
              <w:rPr>
                <w:rFonts w:ascii="Source Sans Pro" w:hAnsi="Source Sans Pro"/>
                <w:i/>
              </w:rPr>
              <w:t>Preferred cost sharing:</w:t>
            </w:r>
            <w:r w:rsidRPr="00321556">
              <w:rPr>
                <w:rFonts w:ascii="Source Sans Pro" w:hAnsi="Source Sans Pro"/>
              </w:rPr>
              <w:t xml:space="preserve"> </w:t>
            </w:r>
            <w:r w:rsidRPr="00321556">
              <w:rPr>
                <w:rFonts w:ascii="Source Sans Pro" w:hAnsi="Source Sans Pro"/>
                <w:color w:val="0000FF"/>
              </w:rPr>
              <w:t>[</w:t>
            </w:r>
            <w:r w:rsidRPr="00321556">
              <w:rPr>
                <w:rFonts w:ascii="Source Sans Pro" w:hAnsi="Source Sans Pro"/>
                <w:i/>
                <w:color w:val="0000FF"/>
              </w:rPr>
              <w:t xml:space="preserve">insert as applicable: </w:t>
            </w:r>
            <w:r w:rsidRPr="00321556">
              <w:rPr>
                <w:rFonts w:ascii="Source Sans Pro" w:hAnsi="Source Sans Pro"/>
                <w:color w:val="0000FF"/>
              </w:rPr>
              <w:t>$</w:t>
            </w:r>
            <w:r w:rsidRPr="00321556" w:rsidR="00E61721">
              <w:rPr>
                <w:rFonts w:ascii="Source Sans Pro" w:hAnsi="Source Sans Pro"/>
                <w:i/>
                <w:color w:val="0000FF"/>
              </w:rPr>
              <w:t>[xx]</w:t>
            </w:r>
            <w:r w:rsidRPr="00321556">
              <w:rPr>
                <w:rFonts w:ascii="Source Sans Pro" w:hAnsi="Source Sans Pro"/>
                <w:color w:val="0000FF"/>
              </w:rPr>
              <w:t xml:space="preserve"> </w:t>
            </w:r>
            <w:r w:rsidRPr="00321556">
              <w:rPr>
                <w:rFonts w:ascii="Source Sans Pro" w:hAnsi="Source Sans Pro"/>
                <w:i/>
                <w:color w:val="0000FF"/>
              </w:rPr>
              <w:t>OR</w:t>
            </w:r>
            <w:r w:rsidRPr="00321556">
              <w:rPr>
                <w:rFonts w:ascii="Source Sans Pro" w:hAnsi="Source Sans Pro"/>
                <w:color w:val="0000FF"/>
              </w:rPr>
              <w:t xml:space="preserve"> </w:t>
            </w:r>
            <w:r w:rsidRPr="00321556" w:rsidR="00E61721">
              <w:rPr>
                <w:rFonts w:ascii="Source Sans Pro" w:hAnsi="Source Sans Pro"/>
                <w:i/>
                <w:color w:val="0000FF"/>
              </w:rPr>
              <w:t>[xx]</w:t>
            </w:r>
            <w:r w:rsidRPr="00321556">
              <w:rPr>
                <w:rFonts w:ascii="Source Sans Pro" w:hAnsi="Source Sans Pro"/>
                <w:color w:val="0000FF"/>
              </w:rPr>
              <w:t>% of the total cost].</w:t>
            </w:r>
          </w:p>
          <w:p w:rsidR="009C5F28" w:rsidRPr="00B10D2C" w:rsidP="00B95A17" w14:paraId="7DC71D91" w14:textId="6D140E72">
            <w:pPr>
              <w:spacing w:before="120" w:beforeAutospacing="0" w:after="120" w:afterAutospacing="0"/>
              <w:jc w:val="center"/>
              <w:rPr>
                <w:rFonts w:ascii="Source Sans Pro" w:hAnsi="Source Sans Pro"/>
                <w:color w:val="0000FF"/>
              </w:rPr>
            </w:pPr>
            <w:r w:rsidRPr="00321556">
              <w:rPr>
                <w:rFonts w:ascii="Source Sans Pro" w:hAnsi="Source Sans Pro"/>
                <w:color w:val="0000FF"/>
              </w:rPr>
              <w:t>[</w:t>
            </w:r>
            <w:r w:rsidRPr="00321556">
              <w:rPr>
                <w:rFonts w:ascii="Source Sans Pro" w:hAnsi="Source Sans Pro"/>
                <w:i/>
                <w:color w:val="0000FF"/>
              </w:rPr>
              <w:t>Plans that are changing insulin cost sharing from 202</w:t>
            </w:r>
            <w:r w:rsidR="00A13CCE">
              <w:rPr>
                <w:rFonts w:ascii="Source Sans Pro" w:hAnsi="Source Sans Pro"/>
                <w:i/>
                <w:color w:val="0000FF"/>
              </w:rPr>
              <w:t>5</w:t>
            </w:r>
            <w:r w:rsidRPr="00B10D2C">
              <w:rPr>
                <w:rFonts w:ascii="Source Sans Pro" w:hAnsi="Source Sans Pro"/>
                <w:i/>
                <w:color w:val="0000FF"/>
              </w:rPr>
              <w:t xml:space="preserve"> to 202</w:t>
            </w:r>
            <w:r w:rsidR="0003575C">
              <w:rPr>
                <w:rFonts w:ascii="Source Sans Pro" w:hAnsi="Source Sans Pro"/>
                <w:i/>
                <w:color w:val="0000FF"/>
              </w:rPr>
              <w:t>6</w:t>
            </w:r>
            <w:r w:rsidRPr="00B10D2C">
              <w:rPr>
                <w:rFonts w:ascii="Source Sans Pro" w:hAnsi="Source Sans Pro"/>
                <w:i/>
                <w:color w:val="0000FF"/>
              </w:rPr>
              <w:t>, insert for each applicable tier:</w:t>
            </w:r>
            <w:r w:rsidRPr="00B10D2C">
              <w:rPr>
                <w:rFonts w:ascii="Source Sans Pro" w:hAnsi="Source Sans Pro"/>
                <w:color w:val="0000FF"/>
              </w:rPr>
              <w:t xml:space="preserve"> You pay $</w:t>
            </w:r>
            <w:r w:rsidRPr="00B10D2C" w:rsidR="00E61721">
              <w:rPr>
                <w:rFonts w:ascii="Source Sans Pro" w:hAnsi="Source Sans Pro"/>
                <w:i/>
                <w:color w:val="0000FF"/>
              </w:rPr>
              <w:t>[xx]</w:t>
            </w:r>
            <w:r w:rsidRPr="00B10D2C">
              <w:rPr>
                <w:rFonts w:ascii="Source Sans Pro" w:hAnsi="Source Sans Pro"/>
                <w:color w:val="0000FF"/>
              </w:rPr>
              <w:t xml:space="preserve"> per month supply of each covered insulin product on this tier.]</w:t>
            </w:r>
          </w:p>
          <w:p w:rsidR="008C6601" w:rsidRPr="00B10D2C" w:rsidP="008C6601" w14:paraId="7747025D" w14:textId="2C5D80FA">
            <w:pPr>
              <w:spacing w:before="120" w:beforeAutospacing="0" w:after="120" w:afterAutospacing="0"/>
              <w:jc w:val="center"/>
              <w:rPr>
                <w:rFonts w:ascii="Source Sans Pro" w:hAnsi="Source Sans Pro"/>
                <w:i/>
                <w:color w:val="0000FF"/>
              </w:rPr>
            </w:pPr>
            <w:r w:rsidRPr="00B10D2C">
              <w:rPr>
                <w:rFonts w:ascii="Source Sans Pro" w:hAnsi="Source Sans Pro"/>
                <w:i/>
                <w:color w:val="0000FF"/>
              </w:rPr>
              <w:t>[Plans that are changing costs for mail-order prescriptions from 202</w:t>
            </w:r>
            <w:r w:rsidR="00A13CCE">
              <w:rPr>
                <w:rFonts w:ascii="Source Sans Pro" w:hAnsi="Source Sans Pro"/>
                <w:i/>
                <w:color w:val="0000FF"/>
              </w:rPr>
              <w:t>5</w:t>
            </w:r>
            <w:r w:rsidRPr="00B10D2C">
              <w:rPr>
                <w:rFonts w:ascii="Source Sans Pro" w:hAnsi="Source Sans Pro"/>
                <w:i/>
                <w:color w:val="0000FF"/>
              </w:rPr>
              <w:t xml:space="preserve"> to 202</w:t>
            </w:r>
            <w:r w:rsidR="0003575C">
              <w:rPr>
                <w:rFonts w:ascii="Source Sans Pro" w:hAnsi="Source Sans Pro"/>
                <w:i/>
                <w:color w:val="0000FF"/>
              </w:rPr>
              <w:t>6</w:t>
            </w:r>
            <w:r w:rsidRPr="00B10D2C">
              <w:rPr>
                <w:rFonts w:ascii="Source Sans Pro" w:hAnsi="Source Sans Pro"/>
                <w:i/>
                <w:color w:val="0000FF"/>
              </w:rPr>
              <w:t xml:space="preserve">, insert: </w:t>
            </w:r>
            <w:r w:rsidRPr="00B10D2C">
              <w:rPr>
                <w:rFonts w:ascii="Source Sans Pro" w:hAnsi="Source Sans Pro"/>
                <w:color w:val="0000FF"/>
              </w:rPr>
              <w:t>Your cost for a one-month</w:t>
            </w:r>
            <w:r w:rsidRPr="00B10D2C">
              <w:rPr>
                <w:rFonts w:ascii="Source Sans Pro" w:hAnsi="Source Sans Pro"/>
                <w:i/>
                <w:color w:val="0000FF"/>
              </w:rPr>
              <w:t xml:space="preserve"> ([insert number of days in a one-month supply]) </w:t>
            </w:r>
            <w:r w:rsidRPr="00B10D2C">
              <w:rPr>
                <w:rFonts w:ascii="Source Sans Pro" w:hAnsi="Source Sans Pro"/>
                <w:color w:val="0000FF"/>
              </w:rPr>
              <w:t>mail-order prescription is</w:t>
            </w:r>
            <w:r w:rsidRPr="00B10D2C">
              <w:rPr>
                <w:rFonts w:ascii="Source Sans Pro" w:hAnsi="Source Sans Pro"/>
                <w:i/>
                <w:color w:val="0000FF"/>
              </w:rPr>
              <w:t xml:space="preserve"> $[xx].]</w:t>
            </w:r>
          </w:p>
          <w:p w:rsidR="009C5F28" w:rsidRPr="00B10D2C" w:rsidP="00B95A17" w14:paraId="037D1C9C" w14:textId="138453BA">
            <w:pPr>
              <w:spacing w:before="120" w:beforeAutospacing="0" w:after="120" w:afterAutospacing="0"/>
              <w:jc w:val="center"/>
              <w:rPr>
                <w:rFonts w:ascii="Source Sans Pro" w:hAnsi="Source Sans Pro"/>
                <w:color w:val="0000FF"/>
              </w:rPr>
            </w:pPr>
          </w:p>
        </w:tc>
        <w:tc>
          <w:tcPr>
            <w:tcW w:w="2970" w:type="dxa"/>
            <w:tcMar>
              <w:top w:w="144" w:type="dxa"/>
              <w:left w:w="115" w:type="dxa"/>
              <w:bottom w:w="144" w:type="dxa"/>
              <w:right w:w="115" w:type="dxa"/>
            </w:tcMar>
          </w:tcPr>
          <w:p w:rsidR="009C5F28" w:rsidRPr="00B10D2C" w:rsidP="00B95A17" w14:paraId="71BF3E1F" w14:textId="623464CA">
            <w:pPr>
              <w:spacing w:before="120" w:beforeAutospacing="0" w:after="120" w:afterAutospacing="0"/>
              <w:jc w:val="center"/>
              <w:rPr>
                <w:rFonts w:ascii="Source Sans Pro" w:hAnsi="Source Sans Pro"/>
                <w:b/>
                <w:color w:val="0000FF"/>
              </w:rPr>
            </w:pPr>
            <w:r w:rsidRPr="00B10D2C">
              <w:rPr>
                <w:rFonts w:ascii="Source Sans Pro" w:hAnsi="Source Sans Pro"/>
                <w:b/>
                <w:i/>
              </w:rPr>
              <w:t>Standard cost sharing:</w:t>
            </w:r>
            <w:r w:rsidRPr="00B10D2C">
              <w:rPr>
                <w:rFonts w:ascii="Source Sans Pro" w:hAnsi="Source Sans Pro"/>
                <w:b/>
              </w:rPr>
              <w:t xml:space="preserve"> </w:t>
            </w:r>
            <w:r w:rsidRPr="00B10D2C">
              <w:rPr>
                <w:rFonts w:ascii="Source Sans Pro" w:hAnsi="Source Sans Pro"/>
                <w:b/>
                <w:color w:val="0000FF"/>
              </w:rPr>
              <w:t>[</w:t>
            </w:r>
            <w:r w:rsidRPr="00B10D2C">
              <w:rPr>
                <w:rFonts w:ascii="Source Sans Pro" w:hAnsi="Source Sans Pro"/>
                <w:b/>
                <w:i/>
                <w:color w:val="0000FF"/>
              </w:rPr>
              <w:t xml:space="preserve">insert as applicable: </w:t>
            </w:r>
            <w:r w:rsidRPr="00B10D2C">
              <w:rPr>
                <w:rFonts w:ascii="Source Sans Pro" w:hAnsi="Source Sans Pro"/>
                <w:b/>
                <w:color w:val="0000FF"/>
              </w:rPr>
              <w:t>$</w:t>
            </w:r>
            <w:r w:rsidRPr="00B10D2C" w:rsidR="00E61721">
              <w:rPr>
                <w:rFonts w:ascii="Source Sans Pro" w:hAnsi="Source Sans Pro"/>
                <w:b/>
                <w:i/>
                <w:color w:val="0000FF"/>
              </w:rPr>
              <w:t>[xx]</w:t>
            </w:r>
            <w:r w:rsidRPr="00B10D2C">
              <w:rPr>
                <w:rFonts w:ascii="Source Sans Pro" w:hAnsi="Source Sans Pro"/>
                <w:b/>
                <w:color w:val="0000FF"/>
              </w:rPr>
              <w:t xml:space="preserve"> </w:t>
            </w:r>
            <w:r w:rsidRPr="00B10D2C">
              <w:rPr>
                <w:rFonts w:ascii="Source Sans Pro" w:hAnsi="Source Sans Pro"/>
                <w:b/>
                <w:i/>
                <w:color w:val="0000FF"/>
              </w:rPr>
              <w:t>OR</w:t>
            </w:r>
            <w:r w:rsidRPr="00B10D2C">
              <w:rPr>
                <w:rFonts w:ascii="Source Sans Pro" w:hAnsi="Source Sans Pro"/>
                <w:b/>
                <w:color w:val="0000FF"/>
              </w:rPr>
              <w:t xml:space="preserve"> </w:t>
            </w:r>
            <w:r w:rsidRPr="00B10D2C" w:rsidR="00E61721">
              <w:rPr>
                <w:rFonts w:ascii="Source Sans Pro" w:hAnsi="Source Sans Pro"/>
                <w:b/>
                <w:i/>
                <w:color w:val="0000FF"/>
              </w:rPr>
              <w:t>[xx]</w:t>
            </w:r>
            <w:r w:rsidRPr="00B10D2C">
              <w:rPr>
                <w:rFonts w:ascii="Source Sans Pro" w:hAnsi="Source Sans Pro"/>
                <w:b/>
                <w:color w:val="0000FF"/>
              </w:rPr>
              <w:t>% of the total cost].</w:t>
            </w:r>
          </w:p>
          <w:p w:rsidR="009C5F28" w:rsidRPr="00321556" w:rsidP="00B95A17" w14:paraId="50BF26F8" w14:textId="72A19569">
            <w:pPr>
              <w:spacing w:before="120" w:beforeAutospacing="0" w:after="120" w:afterAutospacing="0"/>
              <w:jc w:val="center"/>
              <w:rPr>
                <w:rFonts w:ascii="Source Sans Pro" w:hAnsi="Source Sans Pro"/>
                <w:b/>
                <w:i/>
                <w:color w:val="0000FF"/>
              </w:rPr>
            </w:pPr>
            <w:r w:rsidRPr="00B10D2C">
              <w:rPr>
                <w:rFonts w:ascii="Source Sans Pro" w:hAnsi="Source Sans Pro"/>
                <w:b/>
                <w:i/>
                <w:color w:val="0000FF"/>
              </w:rPr>
              <w:t>[Plans that are changing insulin cost sharing from 202</w:t>
            </w:r>
            <w:r w:rsidR="0003575C">
              <w:rPr>
                <w:rFonts w:ascii="Source Sans Pro" w:hAnsi="Source Sans Pro"/>
                <w:b/>
                <w:i/>
                <w:color w:val="0000FF"/>
              </w:rPr>
              <w:t>6</w:t>
            </w:r>
            <w:r w:rsidRPr="00321556">
              <w:rPr>
                <w:rFonts w:ascii="Source Sans Pro" w:hAnsi="Source Sans Pro"/>
                <w:b/>
                <w:i/>
                <w:color w:val="0000FF"/>
              </w:rPr>
              <w:t xml:space="preserve"> to 202</w:t>
            </w:r>
            <w:r w:rsidR="0003575C">
              <w:rPr>
                <w:rFonts w:ascii="Source Sans Pro" w:hAnsi="Source Sans Pro"/>
                <w:b/>
                <w:i/>
                <w:color w:val="0000FF"/>
              </w:rPr>
              <w:t>7</w:t>
            </w:r>
            <w:r w:rsidRPr="00321556">
              <w:rPr>
                <w:rFonts w:ascii="Source Sans Pro" w:hAnsi="Source Sans Pro"/>
                <w:b/>
                <w:i/>
                <w:color w:val="0000FF"/>
              </w:rPr>
              <w:t>, insert for each applicable tier:</w:t>
            </w:r>
            <w:r w:rsidRPr="00321556">
              <w:rPr>
                <w:rFonts w:ascii="Source Sans Pro" w:hAnsi="Source Sans Pro"/>
                <w:b/>
                <w:color w:val="0000FF"/>
              </w:rPr>
              <w:t xml:space="preserve"> You pay $</w:t>
            </w:r>
            <w:r w:rsidRPr="00321556" w:rsidR="00E61721">
              <w:rPr>
                <w:rFonts w:ascii="Source Sans Pro" w:hAnsi="Source Sans Pro"/>
                <w:b/>
                <w:i/>
                <w:color w:val="0000FF"/>
              </w:rPr>
              <w:t>[xx]</w:t>
            </w:r>
            <w:r w:rsidRPr="00321556">
              <w:rPr>
                <w:rFonts w:ascii="Source Sans Pro" w:hAnsi="Source Sans Pro"/>
                <w:b/>
                <w:color w:val="0000FF"/>
              </w:rPr>
              <w:t xml:space="preserve"> per month supply of each covered insulin product on this tier.</w:t>
            </w:r>
            <w:r w:rsidRPr="00321556">
              <w:rPr>
                <w:rFonts w:ascii="Source Sans Pro" w:hAnsi="Source Sans Pro"/>
                <w:b/>
                <w:i/>
                <w:color w:val="0000FF"/>
              </w:rPr>
              <w:t>]</w:t>
            </w:r>
          </w:p>
          <w:p w:rsidR="009B07D1" w:rsidRPr="00321556" w:rsidP="009B07D1" w14:paraId="0F36523A" w14:textId="2E1F7AC7">
            <w:pPr>
              <w:spacing w:before="120" w:beforeAutospacing="0" w:after="120" w:afterAutospacing="0"/>
              <w:jc w:val="center"/>
              <w:rPr>
                <w:rFonts w:ascii="Source Sans Pro" w:hAnsi="Source Sans Pro"/>
                <w:b/>
                <w:color w:val="0000FF"/>
              </w:rPr>
            </w:pPr>
            <w:r w:rsidRPr="00321556">
              <w:rPr>
                <w:rFonts w:ascii="Source Sans Pro" w:hAnsi="Source Sans Pro"/>
                <w:b/>
                <w:color w:val="0000FF"/>
              </w:rPr>
              <w:t>[</w:t>
            </w:r>
            <w:r w:rsidRPr="00321556">
              <w:rPr>
                <w:rFonts w:ascii="Source Sans Pro" w:hAnsi="Source Sans Pro"/>
                <w:b/>
                <w:i/>
                <w:color w:val="0000FF"/>
              </w:rPr>
              <w:t>Plans that are changing costs for mail-order prescriptions from 202</w:t>
            </w:r>
            <w:r w:rsidR="0003575C">
              <w:rPr>
                <w:rFonts w:ascii="Source Sans Pro" w:hAnsi="Source Sans Pro"/>
                <w:b/>
                <w:i/>
                <w:color w:val="0000FF"/>
              </w:rPr>
              <w:t>6</w:t>
            </w:r>
            <w:r w:rsidRPr="00321556">
              <w:rPr>
                <w:rFonts w:ascii="Source Sans Pro" w:hAnsi="Source Sans Pro"/>
                <w:b/>
                <w:i/>
                <w:color w:val="0000FF"/>
              </w:rPr>
              <w:t xml:space="preserve"> to 202</w:t>
            </w:r>
            <w:r w:rsidR="0003575C">
              <w:rPr>
                <w:rFonts w:ascii="Source Sans Pro" w:hAnsi="Source Sans Pro"/>
                <w:b/>
                <w:i/>
                <w:color w:val="0000FF"/>
              </w:rPr>
              <w:t>7</w:t>
            </w:r>
            <w:r w:rsidRPr="00321556">
              <w:rPr>
                <w:rFonts w:ascii="Source Sans Pro" w:hAnsi="Source Sans Pro"/>
                <w:b/>
                <w:i/>
                <w:color w:val="0000FF"/>
              </w:rPr>
              <w:t>, insert:</w:t>
            </w:r>
            <w:r w:rsidRPr="00321556">
              <w:rPr>
                <w:rFonts w:ascii="Source Sans Pro" w:hAnsi="Source Sans Pro"/>
                <w:b/>
                <w:color w:val="0000FF"/>
              </w:rPr>
              <w:t xml:space="preserve"> Your cost for a one-month (</w:t>
            </w:r>
            <w:r w:rsidRPr="00321556">
              <w:rPr>
                <w:rFonts w:ascii="Source Sans Pro" w:hAnsi="Source Sans Pro"/>
                <w:b/>
                <w:i/>
                <w:color w:val="0000FF"/>
              </w:rPr>
              <w:t>[insert number of days in a one-month supply]</w:t>
            </w:r>
            <w:r w:rsidRPr="00321556">
              <w:rPr>
                <w:rFonts w:ascii="Source Sans Pro" w:hAnsi="Source Sans Pro"/>
                <w:b/>
                <w:color w:val="0000FF"/>
              </w:rPr>
              <w:t>) mail-order prescription is $</w:t>
            </w:r>
            <w:r w:rsidRPr="00321556">
              <w:rPr>
                <w:rFonts w:ascii="Source Sans Pro" w:hAnsi="Source Sans Pro"/>
                <w:b/>
                <w:i/>
                <w:color w:val="0000FF"/>
              </w:rPr>
              <w:t>[xx]</w:t>
            </w:r>
            <w:r w:rsidRPr="00321556">
              <w:rPr>
                <w:rFonts w:ascii="Source Sans Pro" w:hAnsi="Source Sans Pro"/>
                <w:b/>
                <w:color w:val="0000FF"/>
              </w:rPr>
              <w:t>.]</w:t>
            </w:r>
          </w:p>
          <w:p w:rsidR="009C5F28" w:rsidRPr="00321556" w:rsidP="00B95A17" w14:paraId="5046CDBC" w14:textId="384EE479">
            <w:pPr>
              <w:spacing w:before="120" w:beforeAutospacing="0" w:after="120" w:afterAutospacing="0"/>
              <w:jc w:val="center"/>
              <w:rPr>
                <w:rFonts w:ascii="Source Sans Pro" w:hAnsi="Source Sans Pro"/>
                <w:b/>
                <w:color w:val="0000FF"/>
              </w:rPr>
            </w:pPr>
            <w:r w:rsidRPr="00321556">
              <w:rPr>
                <w:rFonts w:ascii="Source Sans Pro" w:hAnsi="Source Sans Pro"/>
                <w:b/>
                <w:i/>
              </w:rPr>
              <w:t>Preferred cost sharing:</w:t>
            </w:r>
            <w:r w:rsidRPr="00321556">
              <w:rPr>
                <w:rFonts w:ascii="Source Sans Pro" w:hAnsi="Source Sans Pro"/>
                <w:b/>
              </w:rPr>
              <w:t xml:space="preserve"> </w:t>
            </w:r>
            <w:r w:rsidRPr="00321556">
              <w:rPr>
                <w:rFonts w:ascii="Source Sans Pro" w:hAnsi="Source Sans Pro"/>
                <w:b/>
                <w:color w:val="0000FF"/>
              </w:rPr>
              <w:t>[</w:t>
            </w:r>
            <w:r w:rsidRPr="00321556">
              <w:rPr>
                <w:rFonts w:ascii="Source Sans Pro" w:hAnsi="Source Sans Pro"/>
                <w:b/>
                <w:i/>
                <w:color w:val="0000FF"/>
              </w:rPr>
              <w:t xml:space="preserve">insert as applicable: </w:t>
            </w:r>
            <w:r w:rsidRPr="00321556">
              <w:rPr>
                <w:rFonts w:ascii="Source Sans Pro" w:hAnsi="Source Sans Pro"/>
                <w:b/>
                <w:color w:val="0000FF"/>
              </w:rPr>
              <w:t>$</w:t>
            </w:r>
            <w:r w:rsidRPr="00321556" w:rsidR="00E61721">
              <w:rPr>
                <w:rFonts w:ascii="Source Sans Pro" w:hAnsi="Source Sans Pro"/>
                <w:b/>
                <w:i/>
                <w:color w:val="0000FF"/>
              </w:rPr>
              <w:t>[xx]</w:t>
            </w:r>
            <w:r w:rsidRPr="00321556">
              <w:rPr>
                <w:rFonts w:ascii="Source Sans Pro" w:hAnsi="Source Sans Pro"/>
                <w:b/>
                <w:color w:val="0000FF"/>
              </w:rPr>
              <w:t xml:space="preserve"> </w:t>
            </w:r>
            <w:r w:rsidRPr="00321556">
              <w:rPr>
                <w:rFonts w:ascii="Source Sans Pro" w:hAnsi="Source Sans Pro"/>
                <w:b/>
                <w:i/>
                <w:color w:val="0000FF"/>
              </w:rPr>
              <w:t>OR</w:t>
            </w:r>
            <w:r w:rsidRPr="00321556">
              <w:rPr>
                <w:rFonts w:ascii="Source Sans Pro" w:hAnsi="Source Sans Pro"/>
                <w:b/>
                <w:color w:val="0000FF"/>
              </w:rPr>
              <w:t xml:space="preserve"> </w:t>
            </w:r>
            <w:r w:rsidRPr="00321556" w:rsidR="00E61721">
              <w:rPr>
                <w:rFonts w:ascii="Source Sans Pro" w:hAnsi="Source Sans Pro"/>
                <w:b/>
                <w:i/>
                <w:color w:val="0000FF"/>
              </w:rPr>
              <w:t>[xx]</w:t>
            </w:r>
            <w:r w:rsidRPr="00321556">
              <w:rPr>
                <w:rFonts w:ascii="Source Sans Pro" w:hAnsi="Source Sans Pro"/>
                <w:b/>
                <w:color w:val="0000FF"/>
              </w:rPr>
              <w:t>% of the total cost].</w:t>
            </w:r>
          </w:p>
          <w:p w:rsidR="009C5F28" w:rsidRPr="00B10D2C" w:rsidP="00B95A17" w14:paraId="474F96BD" w14:textId="5E9418B5">
            <w:pPr>
              <w:spacing w:before="120" w:beforeAutospacing="0" w:after="120" w:afterAutospacing="0"/>
              <w:jc w:val="center"/>
              <w:rPr>
                <w:rFonts w:ascii="Source Sans Pro" w:hAnsi="Source Sans Pro"/>
                <w:b/>
                <w:color w:val="0000FF"/>
              </w:rPr>
            </w:pPr>
            <w:r w:rsidRPr="00321556">
              <w:rPr>
                <w:rFonts w:ascii="Source Sans Pro" w:hAnsi="Source Sans Pro"/>
                <w:b/>
                <w:color w:val="0000FF"/>
              </w:rPr>
              <w:t>[</w:t>
            </w:r>
            <w:r w:rsidRPr="00321556">
              <w:rPr>
                <w:rFonts w:ascii="Source Sans Pro" w:hAnsi="Source Sans Pro"/>
                <w:b/>
                <w:i/>
                <w:color w:val="0000FF"/>
              </w:rPr>
              <w:t>Plans that are changing insulin cost sharing from 202</w:t>
            </w:r>
            <w:r w:rsidR="0003575C">
              <w:rPr>
                <w:rFonts w:ascii="Source Sans Pro" w:hAnsi="Source Sans Pro"/>
                <w:b/>
                <w:i/>
                <w:color w:val="0000FF"/>
              </w:rPr>
              <w:t>6</w:t>
            </w:r>
            <w:r w:rsidRPr="00B10D2C">
              <w:rPr>
                <w:rFonts w:ascii="Source Sans Pro" w:hAnsi="Source Sans Pro"/>
                <w:b/>
                <w:i/>
                <w:color w:val="0000FF"/>
              </w:rPr>
              <w:t xml:space="preserve"> to 202</w:t>
            </w:r>
            <w:r w:rsidR="0003575C">
              <w:rPr>
                <w:rFonts w:ascii="Source Sans Pro" w:hAnsi="Source Sans Pro"/>
                <w:b/>
                <w:i/>
                <w:color w:val="0000FF"/>
              </w:rPr>
              <w:t>7</w:t>
            </w:r>
            <w:r w:rsidRPr="00B10D2C">
              <w:rPr>
                <w:rFonts w:ascii="Source Sans Pro" w:hAnsi="Source Sans Pro"/>
                <w:b/>
                <w:i/>
                <w:color w:val="0000FF"/>
              </w:rPr>
              <w:t>, insert for each applicable tier:</w:t>
            </w:r>
            <w:r w:rsidRPr="00B10D2C">
              <w:rPr>
                <w:rFonts w:ascii="Source Sans Pro" w:hAnsi="Source Sans Pro"/>
                <w:b/>
                <w:color w:val="0000FF"/>
              </w:rPr>
              <w:t xml:space="preserve"> You pay $</w:t>
            </w:r>
            <w:r w:rsidRPr="00B10D2C" w:rsidR="00E61721">
              <w:rPr>
                <w:rFonts w:ascii="Source Sans Pro" w:hAnsi="Source Sans Pro"/>
                <w:b/>
                <w:i/>
                <w:color w:val="0000FF"/>
              </w:rPr>
              <w:t>[xx]</w:t>
            </w:r>
            <w:r w:rsidRPr="00B10D2C">
              <w:rPr>
                <w:rFonts w:ascii="Source Sans Pro" w:hAnsi="Source Sans Pro"/>
                <w:b/>
                <w:color w:val="0000FF"/>
              </w:rPr>
              <w:t xml:space="preserve"> per month supply of each covered insulin product on this tier.]</w:t>
            </w:r>
          </w:p>
          <w:p w:rsidR="000B294D" w:rsidRPr="00B10D2C" w:rsidP="00B95A17" w14:paraId="5A9CABD1" w14:textId="2EF5D0DE">
            <w:pPr>
              <w:spacing w:before="120" w:beforeAutospacing="0" w:after="120" w:afterAutospacing="0"/>
              <w:jc w:val="center"/>
              <w:rPr>
                <w:rFonts w:ascii="Source Sans Pro" w:hAnsi="Source Sans Pro"/>
                <w:b/>
                <w:i/>
                <w:color w:val="0000FF"/>
              </w:rPr>
            </w:pPr>
            <w:r w:rsidRPr="00B10D2C">
              <w:rPr>
                <w:rFonts w:ascii="Source Sans Pro" w:hAnsi="Source Sans Pro"/>
                <w:b/>
                <w:i/>
                <w:color w:val="0000FF"/>
              </w:rPr>
              <w:t>[Plans that are changing costs for mail-order prescriptions from 202</w:t>
            </w:r>
            <w:r w:rsidR="0003575C">
              <w:rPr>
                <w:rFonts w:ascii="Source Sans Pro" w:hAnsi="Source Sans Pro"/>
                <w:b/>
                <w:i/>
                <w:color w:val="0000FF"/>
              </w:rPr>
              <w:t>6</w:t>
            </w:r>
            <w:r w:rsidRPr="00B10D2C">
              <w:rPr>
                <w:rFonts w:ascii="Source Sans Pro" w:hAnsi="Source Sans Pro"/>
                <w:b/>
                <w:i/>
                <w:color w:val="0000FF"/>
              </w:rPr>
              <w:t xml:space="preserve"> to 202</w:t>
            </w:r>
            <w:r w:rsidR="0003575C">
              <w:rPr>
                <w:rFonts w:ascii="Source Sans Pro" w:hAnsi="Source Sans Pro"/>
                <w:b/>
                <w:i/>
                <w:color w:val="0000FF"/>
              </w:rPr>
              <w:t>7</w:t>
            </w:r>
            <w:r w:rsidRPr="00B10D2C">
              <w:rPr>
                <w:rFonts w:ascii="Source Sans Pro" w:hAnsi="Source Sans Pro"/>
                <w:b/>
                <w:i/>
                <w:color w:val="0000FF"/>
              </w:rPr>
              <w:t xml:space="preserve">, insert: </w:t>
            </w:r>
            <w:r w:rsidRPr="00B10D2C">
              <w:rPr>
                <w:rFonts w:ascii="Source Sans Pro" w:hAnsi="Source Sans Pro"/>
                <w:b/>
                <w:color w:val="0000FF"/>
              </w:rPr>
              <w:t xml:space="preserve">Your cost for </w:t>
            </w:r>
            <w:r w:rsidRPr="00B10D2C">
              <w:rPr>
                <w:rFonts w:ascii="Source Sans Pro" w:hAnsi="Source Sans Pro"/>
                <w:b/>
                <w:color w:val="0000FF"/>
              </w:rPr>
              <w:t>a one-month</w:t>
            </w:r>
            <w:r w:rsidRPr="00B10D2C">
              <w:rPr>
                <w:rFonts w:ascii="Source Sans Pro" w:hAnsi="Source Sans Pro"/>
                <w:b/>
                <w:i/>
                <w:color w:val="0000FF"/>
              </w:rPr>
              <w:t xml:space="preserve"> ([insert number of days in a one-month supply]) </w:t>
            </w:r>
            <w:r w:rsidRPr="00B10D2C">
              <w:rPr>
                <w:rFonts w:ascii="Source Sans Pro" w:hAnsi="Source Sans Pro"/>
                <w:b/>
                <w:color w:val="0000FF"/>
              </w:rPr>
              <w:t>mail-order prescription is</w:t>
            </w:r>
            <w:r w:rsidRPr="00B10D2C">
              <w:rPr>
                <w:rFonts w:ascii="Source Sans Pro" w:hAnsi="Source Sans Pro"/>
                <w:b/>
                <w:i/>
                <w:color w:val="0000FF"/>
              </w:rPr>
              <w:t xml:space="preserve"> $[xx].]</w:t>
            </w:r>
          </w:p>
          <w:p w:rsidR="009C5F28" w:rsidRPr="00B10D2C" w:rsidP="001009FD" w14:paraId="3EDD81EA" w14:textId="514B175F">
            <w:pPr>
              <w:spacing w:before="120" w:beforeAutospacing="0" w:after="120" w:afterAutospacing="0"/>
              <w:jc w:val="center"/>
              <w:rPr>
                <w:rFonts w:ascii="Source Sans Pro" w:hAnsi="Source Sans Pro"/>
                <w:color w:val="0000FF"/>
              </w:rPr>
            </w:pPr>
          </w:p>
        </w:tc>
      </w:tr>
    </w:tbl>
    <w:bookmarkEnd w:id="38"/>
    <w:p w:rsidR="00240127" w:rsidRPr="0064391B" w:rsidP="00240127" w14:paraId="0B70BF47" w14:textId="77777777">
      <w:pPr>
        <w:rPr>
          <w:rFonts w:ascii="Source Sans Pro" w:hAnsi="Source Sans Pro"/>
          <w:i/>
          <w:color w:val="C00000"/>
        </w:rPr>
      </w:pPr>
      <w:r w:rsidRPr="0064391B">
        <w:rPr>
          <w:rFonts w:ascii="Source Sans Pro" w:hAnsi="Source Sans Pro"/>
          <w:i/>
          <w:color w:val="C00000"/>
        </w:rPr>
        <w:t>[Plans with pharmacies that offer standard and preferred cost sharing can replace the table above with the one below to provide both cost-sharing rates.]</w:t>
      </w: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387E414" w14:textId="77777777" w:rsidTr="00E00C84">
        <w:tblPrEx>
          <w:tblW w:w="4900" w:type="pct"/>
          <w:jc w:val="center"/>
          <w:tblBorders>
            <w:bottom w:val="dotted" w:sz="4" w:space="0" w:color="auto"/>
            <w:insideH w:val="dotted" w:sz="4" w:space="0" w:color="auto"/>
            <w:insideV w:val="dotted" w:sz="4" w:space="0" w:color="auto"/>
          </w:tblBorders>
          <w:tblLayout w:type="fixed"/>
          <w:tblLook w:val="04A0"/>
        </w:tblPrEx>
        <w:trPr>
          <w:trHeight w:val="720"/>
          <w:jc w:val="center"/>
        </w:trPr>
        <w:tc>
          <w:tcPr>
            <w:tcW w:w="3544" w:type="dxa"/>
            <w:tcMar>
              <w:top w:w="144" w:type="dxa"/>
              <w:left w:w="115" w:type="dxa"/>
              <w:bottom w:w="144" w:type="dxa"/>
              <w:right w:w="115" w:type="dxa"/>
            </w:tcMar>
          </w:tcPr>
          <w:p w:rsidR="009B07D1" w:rsidRPr="000E05B4" w:rsidP="00E00C84" w14:paraId="15D52E21" w14:textId="77777777">
            <w:pPr>
              <w:spacing w:before="120" w:beforeAutospacing="0" w:after="120" w:afterAutospacing="0"/>
              <w:rPr>
                <w:rFonts w:ascii="Source Sans Pro" w:hAnsi="Source Sans Pro"/>
                <w:b/>
                <w:i/>
                <w:color w:val="0000FF"/>
              </w:rPr>
            </w:pPr>
          </w:p>
        </w:tc>
        <w:tc>
          <w:tcPr>
            <w:tcW w:w="2814" w:type="dxa"/>
            <w:tcMar>
              <w:top w:w="144" w:type="dxa"/>
              <w:left w:w="115" w:type="dxa"/>
              <w:bottom w:w="144" w:type="dxa"/>
              <w:right w:w="115" w:type="dxa"/>
            </w:tcMar>
          </w:tcPr>
          <w:p w:rsidR="009B07D1" w:rsidRPr="000E05B4" w:rsidP="00E00C84" w14:paraId="2E575D57" w14:textId="6B0FBADF">
            <w:pPr>
              <w:pStyle w:val="TableHeader1"/>
              <w:rPr>
                <w:rFonts w:ascii="Source Sans Pro" w:hAnsi="Source Sans Pro"/>
              </w:rPr>
            </w:pPr>
            <w:r w:rsidRPr="000E05B4">
              <w:rPr>
                <w:rFonts w:ascii="Source Sans Pro" w:hAnsi="Source Sans Pro"/>
              </w:rPr>
              <w:t>202</w:t>
            </w:r>
            <w:r w:rsidR="0003575C">
              <w:rPr>
                <w:rFonts w:ascii="Source Sans Pro" w:hAnsi="Source Sans Pro"/>
              </w:rPr>
              <w:t>6</w:t>
            </w:r>
          </w:p>
          <w:p w:rsidR="009B07D1" w:rsidRPr="000E05B4" w:rsidP="00E00C84" w14:paraId="68A492AB" w14:textId="77777777">
            <w:pPr>
              <w:spacing w:before="0" w:beforeAutospacing="0" w:after="0" w:afterAutospacing="0"/>
              <w:jc w:val="center"/>
              <w:rPr>
                <w:rFonts w:ascii="Source Sans Pro" w:hAnsi="Source Sans Pro"/>
                <w:i/>
              </w:rPr>
            </w:pPr>
            <w:r w:rsidRPr="000E05B4">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9B07D1" w:rsidRPr="000E05B4" w:rsidP="00E00C84" w14:paraId="0C9B8F94" w14:textId="1FFF86A0">
            <w:pPr>
              <w:pStyle w:val="TableHeader1"/>
              <w:rPr>
                <w:rFonts w:ascii="Source Sans Pro" w:hAnsi="Source Sans Pro"/>
              </w:rPr>
            </w:pPr>
            <w:r w:rsidRPr="000E05B4">
              <w:rPr>
                <w:rFonts w:ascii="Source Sans Pro" w:hAnsi="Source Sans Pro"/>
              </w:rPr>
              <w:t>202</w:t>
            </w:r>
            <w:r w:rsidR="0003575C">
              <w:rPr>
                <w:rFonts w:ascii="Source Sans Pro" w:hAnsi="Source Sans Pro"/>
              </w:rPr>
              <w:t>7</w:t>
            </w:r>
          </w:p>
          <w:p w:rsidR="009B07D1" w:rsidRPr="000E05B4" w:rsidP="00E00C84" w14:paraId="46DFD1FE" w14:textId="77777777">
            <w:pPr>
              <w:spacing w:before="0" w:beforeAutospacing="0" w:after="0" w:afterAutospacing="0"/>
              <w:jc w:val="center"/>
              <w:rPr>
                <w:rFonts w:ascii="Source Sans Pro" w:hAnsi="Source Sans Pro"/>
                <w:b/>
                <w:i/>
              </w:rPr>
            </w:pPr>
            <w:r w:rsidRPr="000E05B4">
              <w:rPr>
                <w:rFonts w:ascii="Source Sans Pro" w:hAnsi="Source Sans Pro"/>
                <w:b/>
              </w:rPr>
              <w:t>(next year)</w:t>
            </w:r>
          </w:p>
        </w:tc>
      </w:tr>
      <w:tr w14:paraId="5529B35F" w14:textId="77777777" w:rsidTr="00E00C84">
        <w:tblPrEx>
          <w:tblW w:w="4900" w:type="pct"/>
          <w:jc w:val="center"/>
          <w:tblLayout w:type="fixed"/>
          <w:tblLook w:val="04A0"/>
        </w:tblPrEx>
        <w:trPr>
          <w:trHeight w:val="764"/>
          <w:jc w:val="center"/>
        </w:trPr>
        <w:tc>
          <w:tcPr>
            <w:tcW w:w="3544" w:type="dxa"/>
            <w:tcMar>
              <w:top w:w="144" w:type="dxa"/>
              <w:left w:w="115" w:type="dxa"/>
              <w:bottom w:w="144" w:type="dxa"/>
              <w:right w:w="115" w:type="dxa"/>
            </w:tcMar>
          </w:tcPr>
          <w:p w:rsidR="009B07D1" w:rsidRPr="000E05B4" w:rsidP="00E00C84" w14:paraId="5F458ED5" w14:textId="77777777">
            <w:pPr>
              <w:spacing w:before="120" w:beforeAutospacing="0" w:after="120" w:afterAutospacing="0"/>
              <w:rPr>
                <w:rFonts w:ascii="Source Sans Pro" w:hAnsi="Source Sans Pro"/>
                <w:b/>
              </w:rPr>
            </w:pPr>
            <w:r w:rsidRPr="000E05B4">
              <w:rPr>
                <w:rFonts w:ascii="Source Sans Pro" w:hAnsi="Source Sans Pro"/>
                <w:b/>
                <w:i/>
                <w:color w:val="0000FF"/>
              </w:rPr>
              <w:t>[Insert name of Tier 1]</w:t>
            </w:r>
            <w:r w:rsidRPr="000E05B4">
              <w:rPr>
                <w:rFonts w:ascii="Source Sans Pro" w:hAnsi="Source Sans Pro"/>
                <w:b/>
              </w:rPr>
              <w:t xml:space="preserve">: </w:t>
            </w:r>
          </w:p>
          <w:p w:rsidR="009B07D1" w:rsidRPr="000E05B4" w:rsidP="00E00C84" w14:paraId="0A856ABB" w14:textId="77777777">
            <w:pPr>
              <w:pStyle w:val="TableHeaderSide"/>
              <w:spacing w:before="120" w:after="120"/>
              <w:rPr>
                <w:rFonts w:ascii="Source Sans Pro" w:hAnsi="Source Sans Pro"/>
                <w:b w:val="0"/>
                <w:i/>
                <w:color w:val="0000FF"/>
              </w:rPr>
            </w:pPr>
          </w:p>
        </w:tc>
        <w:tc>
          <w:tcPr>
            <w:tcW w:w="2814" w:type="dxa"/>
            <w:tcMar>
              <w:top w:w="144" w:type="dxa"/>
              <w:left w:w="115" w:type="dxa"/>
              <w:bottom w:w="144" w:type="dxa"/>
              <w:right w:w="115" w:type="dxa"/>
            </w:tcMar>
          </w:tcPr>
          <w:p w:rsidR="009B07D1" w:rsidRPr="000E05B4" w:rsidP="00E00C84" w14:paraId="3B5C4A3F" w14:textId="77777777">
            <w:pPr>
              <w:spacing w:before="120" w:beforeAutospacing="0" w:after="120" w:afterAutospacing="0"/>
              <w:jc w:val="center"/>
              <w:rPr>
                <w:rFonts w:ascii="Source Sans Pro" w:hAnsi="Source Sans Pro"/>
                <w:color w:val="0000FF"/>
              </w:rPr>
            </w:pPr>
            <w:r w:rsidRPr="000E05B4">
              <w:rPr>
                <w:rFonts w:ascii="Source Sans Pro" w:hAnsi="Source Sans Pro"/>
                <w:i/>
              </w:rPr>
              <w:t xml:space="preserve">Standard cost sharing: </w:t>
            </w:r>
            <w:r w:rsidRPr="000E05B4">
              <w:rPr>
                <w:rFonts w:ascii="Source Sans Pro" w:hAnsi="Source Sans Pro"/>
              </w:rPr>
              <w:t>You pay</w:t>
            </w:r>
            <w:r w:rsidRPr="000E05B4">
              <w:rPr>
                <w:rFonts w:ascii="Source Sans Pro" w:hAnsi="Source Sans Pro"/>
                <w:i/>
              </w:rPr>
              <w:t xml:space="preserve"> </w:t>
            </w:r>
            <w:r w:rsidRPr="000E05B4">
              <w:rPr>
                <w:rFonts w:ascii="Source Sans Pro" w:hAnsi="Source Sans Pro"/>
                <w:color w:val="0000FF"/>
              </w:rPr>
              <w:t>[</w:t>
            </w:r>
            <w:r w:rsidRPr="000E05B4">
              <w:rPr>
                <w:rFonts w:ascii="Source Sans Pro" w:hAnsi="Source Sans Pro"/>
                <w:i/>
                <w:color w:val="0000FF"/>
              </w:rPr>
              <w:t xml:space="preserve">insert as applicable: </w:t>
            </w:r>
            <w:r w:rsidRPr="000E05B4">
              <w:rPr>
                <w:rFonts w:ascii="Source Sans Pro" w:hAnsi="Source Sans Pro"/>
                <w:color w:val="0000FF"/>
              </w:rPr>
              <w:t>$</w:t>
            </w:r>
            <w:r w:rsidRPr="000E05B4">
              <w:rPr>
                <w:rFonts w:ascii="Source Sans Pro" w:hAnsi="Source Sans Pro"/>
                <w:i/>
                <w:color w:val="0000FF"/>
              </w:rPr>
              <w:t>[xx] OR</w:t>
            </w:r>
            <w:r w:rsidRPr="000E05B4">
              <w:rPr>
                <w:rFonts w:ascii="Source Sans Pro" w:hAnsi="Source Sans Pro"/>
                <w:color w:val="0000FF"/>
              </w:rPr>
              <w:t xml:space="preserve"> </w:t>
            </w:r>
            <w:r w:rsidRPr="000E05B4">
              <w:rPr>
                <w:rFonts w:ascii="Source Sans Pro" w:hAnsi="Source Sans Pro"/>
                <w:i/>
                <w:color w:val="0000FF"/>
              </w:rPr>
              <w:t>[xx]</w:t>
            </w:r>
            <w:r w:rsidRPr="000E05B4">
              <w:rPr>
                <w:rFonts w:ascii="Source Sans Pro" w:hAnsi="Source Sans Pro"/>
                <w:color w:val="0000FF"/>
              </w:rPr>
              <w:t>% of the total cost]</w:t>
            </w:r>
          </w:p>
          <w:p w:rsidR="009B07D1" w:rsidRPr="000E05B4" w:rsidP="00E00C84" w14:paraId="5E992335" w14:textId="1B96C751">
            <w:pPr>
              <w:spacing w:before="120" w:beforeAutospacing="0" w:after="120" w:afterAutospacing="0"/>
              <w:jc w:val="center"/>
              <w:rPr>
                <w:rFonts w:ascii="Source Sans Pro" w:hAnsi="Source Sans Pro"/>
                <w:color w:val="0000FF"/>
              </w:rPr>
            </w:pPr>
            <w:r w:rsidRPr="000E05B4">
              <w:rPr>
                <w:rFonts w:ascii="Source Sans Pro" w:hAnsi="Source Sans Pro"/>
                <w:color w:val="0000FF"/>
              </w:rPr>
              <w:t>[</w:t>
            </w:r>
            <w:r w:rsidRPr="000E05B4">
              <w:rPr>
                <w:rFonts w:ascii="Source Sans Pro" w:hAnsi="Source Sans Pro"/>
                <w:i/>
                <w:color w:val="0000FF"/>
              </w:rPr>
              <w:t>Plans that are changing insulin cost sharing from 202</w:t>
            </w:r>
            <w:r w:rsidR="00A13CCE">
              <w:rPr>
                <w:rFonts w:ascii="Source Sans Pro" w:hAnsi="Source Sans Pro"/>
                <w:i/>
                <w:color w:val="0000FF"/>
              </w:rPr>
              <w:t>5</w:t>
            </w:r>
            <w:r w:rsidRPr="000E05B4">
              <w:rPr>
                <w:rFonts w:ascii="Source Sans Pro" w:hAnsi="Source Sans Pro"/>
                <w:i/>
                <w:color w:val="0000FF"/>
              </w:rPr>
              <w:t xml:space="preserve"> to 202</w:t>
            </w:r>
            <w:r w:rsidR="0003575C">
              <w:rPr>
                <w:rFonts w:ascii="Source Sans Pro" w:hAnsi="Source Sans Pro"/>
                <w:i/>
                <w:color w:val="0000FF"/>
              </w:rPr>
              <w:t>6</w:t>
            </w:r>
            <w:r w:rsidRPr="000E05B4">
              <w:rPr>
                <w:rFonts w:ascii="Source Sans Pro" w:hAnsi="Source Sans Pro"/>
                <w:i/>
                <w:color w:val="0000FF"/>
              </w:rPr>
              <w:t>, insert for each applicable tier:</w:t>
            </w:r>
            <w:r w:rsidRPr="000E05B4">
              <w:rPr>
                <w:rFonts w:ascii="Source Sans Pro" w:hAnsi="Source Sans Pro"/>
                <w:color w:val="0000FF"/>
              </w:rPr>
              <w:t xml:space="preserve"> You pay $</w:t>
            </w:r>
            <w:r w:rsidRPr="000E05B4">
              <w:rPr>
                <w:rFonts w:ascii="Source Sans Pro" w:hAnsi="Source Sans Pro"/>
                <w:i/>
                <w:color w:val="0000FF"/>
              </w:rPr>
              <w:t xml:space="preserve">[xx] </w:t>
            </w:r>
            <w:r w:rsidRPr="000E05B4">
              <w:rPr>
                <w:rFonts w:ascii="Source Sans Pro" w:hAnsi="Source Sans Pro"/>
                <w:color w:val="0000FF"/>
              </w:rPr>
              <w:t>per month supply of each covered insulin product on this tier.]</w:t>
            </w:r>
          </w:p>
          <w:p w:rsidR="009B07D1" w:rsidRPr="000E05B4" w:rsidP="00E00C84" w14:paraId="33E89DAB" w14:textId="22056E55">
            <w:pPr>
              <w:spacing w:before="120" w:beforeAutospacing="0" w:after="120" w:afterAutospacing="0"/>
              <w:jc w:val="center"/>
              <w:rPr>
                <w:rFonts w:ascii="Source Sans Pro" w:hAnsi="Source Sans Pro"/>
                <w:color w:val="000000"/>
              </w:rPr>
            </w:pPr>
            <w:r w:rsidRPr="000E05B4">
              <w:rPr>
                <w:rFonts w:ascii="Source Sans Pro" w:hAnsi="Source Sans Pro"/>
                <w:color w:val="0000FF"/>
              </w:rPr>
              <w:t>[</w:t>
            </w:r>
            <w:r w:rsidRPr="000E05B4">
              <w:rPr>
                <w:rFonts w:ascii="Source Sans Pro" w:hAnsi="Source Sans Pro"/>
                <w:i/>
                <w:color w:val="0000FF"/>
              </w:rPr>
              <w:t>Plans that are changing costs for mail-order prescriptions from 202</w:t>
            </w:r>
            <w:r w:rsidR="00A13CCE">
              <w:rPr>
                <w:rFonts w:ascii="Source Sans Pro" w:hAnsi="Source Sans Pro"/>
                <w:i/>
                <w:color w:val="0000FF"/>
              </w:rPr>
              <w:t>5</w:t>
            </w:r>
            <w:r w:rsidRPr="000E05B4">
              <w:rPr>
                <w:rFonts w:ascii="Source Sans Pro" w:hAnsi="Source Sans Pro"/>
                <w:i/>
                <w:color w:val="0000FF"/>
              </w:rPr>
              <w:t xml:space="preserve"> to 202</w:t>
            </w:r>
            <w:r w:rsidR="0003575C">
              <w:rPr>
                <w:rFonts w:ascii="Source Sans Pro" w:hAnsi="Source Sans Pro"/>
                <w:i/>
                <w:color w:val="0000FF"/>
              </w:rPr>
              <w:t>6</w:t>
            </w:r>
            <w:r w:rsidRPr="000E05B4">
              <w:rPr>
                <w:rFonts w:ascii="Source Sans Pro" w:hAnsi="Source Sans Pro"/>
                <w:i/>
                <w:color w:val="0000FF"/>
              </w:rPr>
              <w:t xml:space="preserve"> insert: </w:t>
            </w:r>
            <w:r w:rsidRPr="000E05B4">
              <w:rPr>
                <w:rFonts w:ascii="Source Sans Pro" w:hAnsi="Source Sans Pro"/>
                <w:color w:val="0000FF"/>
              </w:rPr>
              <w:t>Your cost for a one-month</w:t>
            </w:r>
            <w:r w:rsidRPr="000E05B4">
              <w:rPr>
                <w:rFonts w:ascii="Source Sans Pro" w:hAnsi="Source Sans Pro"/>
                <w:color w:val="0000FF"/>
              </w:rPr>
              <w:t xml:space="preserve"> </w:t>
            </w:r>
            <w:r w:rsidRPr="000E05B4">
              <w:rPr>
                <w:rFonts w:ascii="Source Sans Pro" w:hAnsi="Source Sans Pro"/>
                <w:color w:val="0000FF"/>
              </w:rPr>
              <w:t>mail-order prescription is $[</w:t>
            </w:r>
            <w:r w:rsidRPr="000E05B4">
              <w:rPr>
                <w:rFonts w:ascii="Source Sans Pro" w:hAnsi="Source Sans Pro"/>
                <w:i/>
                <w:color w:val="0000FF"/>
              </w:rPr>
              <w:t>xx</w:t>
            </w:r>
            <w:r w:rsidRPr="000E05B4">
              <w:rPr>
                <w:rFonts w:ascii="Source Sans Pro" w:hAnsi="Source Sans Pro"/>
                <w:color w:val="0000FF"/>
              </w:rPr>
              <w:t>].]</w:t>
            </w:r>
          </w:p>
          <w:p w:rsidR="009B07D1" w:rsidRPr="000E05B4" w:rsidP="00E00C84" w14:paraId="7DF574CC" w14:textId="77777777">
            <w:pPr>
              <w:spacing w:before="120" w:beforeAutospacing="0" w:after="120" w:afterAutospacing="0"/>
              <w:jc w:val="center"/>
              <w:rPr>
                <w:rFonts w:ascii="Source Sans Pro" w:hAnsi="Source Sans Pro"/>
                <w:color w:val="0000FF"/>
              </w:rPr>
            </w:pPr>
            <w:r w:rsidRPr="000E05B4">
              <w:rPr>
                <w:rFonts w:ascii="Source Sans Pro" w:hAnsi="Source Sans Pro"/>
                <w:i/>
              </w:rPr>
              <w:t>Preferred cost sharing:</w:t>
            </w:r>
            <w:r w:rsidRPr="000E05B4">
              <w:rPr>
                <w:rFonts w:ascii="Source Sans Pro" w:hAnsi="Source Sans Pro"/>
              </w:rPr>
              <w:t xml:space="preserve"> You pay </w:t>
            </w:r>
            <w:r w:rsidRPr="000E05B4">
              <w:rPr>
                <w:rFonts w:ascii="Source Sans Pro" w:hAnsi="Source Sans Pro"/>
                <w:color w:val="0000FF"/>
              </w:rPr>
              <w:t>[</w:t>
            </w:r>
            <w:r w:rsidRPr="000E05B4">
              <w:rPr>
                <w:rFonts w:ascii="Source Sans Pro" w:hAnsi="Source Sans Pro"/>
                <w:i/>
                <w:color w:val="0000FF"/>
              </w:rPr>
              <w:t xml:space="preserve">insert as applicable: </w:t>
            </w:r>
            <w:r w:rsidRPr="000E05B4">
              <w:rPr>
                <w:rFonts w:ascii="Source Sans Pro" w:hAnsi="Source Sans Pro"/>
                <w:color w:val="0000FF"/>
              </w:rPr>
              <w:t>$</w:t>
            </w:r>
            <w:r w:rsidRPr="000E05B4">
              <w:rPr>
                <w:rFonts w:ascii="Source Sans Pro" w:hAnsi="Source Sans Pro"/>
                <w:i/>
                <w:color w:val="0000FF"/>
              </w:rPr>
              <w:t>[xx] OR</w:t>
            </w:r>
            <w:r w:rsidRPr="000E05B4">
              <w:rPr>
                <w:rFonts w:ascii="Source Sans Pro" w:hAnsi="Source Sans Pro"/>
                <w:color w:val="0000FF"/>
              </w:rPr>
              <w:t xml:space="preserve"> </w:t>
            </w:r>
            <w:r w:rsidRPr="000E05B4">
              <w:rPr>
                <w:rFonts w:ascii="Source Sans Pro" w:hAnsi="Source Sans Pro"/>
                <w:i/>
                <w:color w:val="0000FF"/>
              </w:rPr>
              <w:t>[xx]</w:t>
            </w:r>
            <w:r w:rsidRPr="000E05B4">
              <w:rPr>
                <w:rFonts w:ascii="Source Sans Pro" w:hAnsi="Source Sans Pro"/>
                <w:color w:val="0000FF"/>
              </w:rPr>
              <w:t>% of the total cost]</w:t>
            </w:r>
          </w:p>
          <w:p w:rsidR="009B07D1" w:rsidRPr="000E05B4" w:rsidP="00E00C84" w14:paraId="4C8EA17B" w14:textId="228EB1B4">
            <w:pPr>
              <w:spacing w:before="120" w:beforeAutospacing="0" w:after="120" w:afterAutospacing="0"/>
              <w:jc w:val="center"/>
              <w:rPr>
                <w:rFonts w:ascii="Source Sans Pro" w:hAnsi="Source Sans Pro"/>
                <w:color w:val="0000FF"/>
              </w:rPr>
            </w:pPr>
            <w:r w:rsidRPr="000E05B4">
              <w:rPr>
                <w:rFonts w:ascii="Source Sans Pro" w:hAnsi="Source Sans Pro"/>
                <w:color w:val="0000FF"/>
              </w:rPr>
              <w:t>[</w:t>
            </w:r>
            <w:r w:rsidRPr="000E05B4">
              <w:rPr>
                <w:rFonts w:ascii="Source Sans Pro" w:hAnsi="Source Sans Pro"/>
                <w:i/>
                <w:color w:val="0000FF"/>
              </w:rPr>
              <w:t>Plans that are changing insulin cost sharing from 202</w:t>
            </w:r>
            <w:r w:rsidR="00A13CCE">
              <w:rPr>
                <w:rFonts w:ascii="Source Sans Pro" w:hAnsi="Source Sans Pro"/>
                <w:i/>
                <w:color w:val="0000FF"/>
              </w:rPr>
              <w:t>5</w:t>
            </w:r>
            <w:r w:rsidRPr="000E05B4">
              <w:rPr>
                <w:rFonts w:ascii="Source Sans Pro" w:hAnsi="Source Sans Pro"/>
                <w:i/>
                <w:color w:val="0000FF"/>
              </w:rPr>
              <w:t xml:space="preserve"> to 202</w:t>
            </w:r>
            <w:r w:rsidR="0003575C">
              <w:rPr>
                <w:rFonts w:ascii="Source Sans Pro" w:hAnsi="Source Sans Pro"/>
                <w:i/>
                <w:color w:val="0000FF"/>
              </w:rPr>
              <w:t>6</w:t>
            </w:r>
            <w:r w:rsidRPr="000E05B4">
              <w:rPr>
                <w:rFonts w:ascii="Source Sans Pro" w:hAnsi="Source Sans Pro"/>
                <w:i/>
                <w:color w:val="0000FF"/>
              </w:rPr>
              <w:t xml:space="preserve">, insert for each applicable tier: </w:t>
            </w:r>
            <w:r w:rsidRPr="000E05B4">
              <w:rPr>
                <w:rFonts w:ascii="Source Sans Pro" w:hAnsi="Source Sans Pro"/>
                <w:color w:val="0000FF"/>
              </w:rPr>
              <w:t>You pay $</w:t>
            </w:r>
            <w:r w:rsidRPr="000E05B4">
              <w:rPr>
                <w:rFonts w:ascii="Source Sans Pro" w:hAnsi="Source Sans Pro"/>
                <w:i/>
                <w:color w:val="0000FF"/>
              </w:rPr>
              <w:t>[xx]</w:t>
            </w:r>
            <w:r w:rsidRPr="000E05B4">
              <w:rPr>
                <w:rFonts w:ascii="Source Sans Pro" w:hAnsi="Source Sans Pro"/>
                <w:color w:val="0000FF"/>
              </w:rPr>
              <w:t xml:space="preserve"> per month supply of each covered insulin product on this tier.]</w:t>
            </w:r>
          </w:p>
          <w:p w:rsidR="009B07D1" w:rsidRPr="000E05B4" w:rsidP="00E00C84" w14:paraId="16D5D0C4" w14:textId="5BFB5FDE">
            <w:pPr>
              <w:spacing w:before="120" w:beforeAutospacing="0" w:after="120" w:afterAutospacing="0"/>
              <w:jc w:val="center"/>
              <w:rPr>
                <w:rFonts w:ascii="Source Sans Pro" w:hAnsi="Source Sans Pro"/>
                <w:i/>
                <w:color w:val="0000FF"/>
              </w:rPr>
            </w:pPr>
            <w:r w:rsidRPr="000E05B4">
              <w:rPr>
                <w:rFonts w:ascii="Source Sans Pro" w:hAnsi="Source Sans Pro"/>
                <w:color w:val="0000FF"/>
              </w:rPr>
              <w:t>[</w:t>
            </w:r>
            <w:r w:rsidRPr="000E05B4">
              <w:rPr>
                <w:rFonts w:ascii="Source Sans Pro" w:hAnsi="Source Sans Pro"/>
                <w:i/>
                <w:color w:val="0000FF"/>
              </w:rPr>
              <w:t>Plans that are changing costs for mail-order prescriptions from 202</w:t>
            </w:r>
            <w:r w:rsidR="00A13CCE">
              <w:rPr>
                <w:rFonts w:ascii="Source Sans Pro" w:hAnsi="Source Sans Pro"/>
                <w:i/>
                <w:color w:val="0000FF"/>
              </w:rPr>
              <w:t>5</w:t>
            </w:r>
            <w:r w:rsidRPr="000E05B4">
              <w:rPr>
                <w:rFonts w:ascii="Source Sans Pro" w:hAnsi="Source Sans Pro"/>
                <w:i/>
                <w:color w:val="0000FF"/>
              </w:rPr>
              <w:t xml:space="preserve"> to 202</w:t>
            </w:r>
            <w:r w:rsidR="0003575C">
              <w:rPr>
                <w:rFonts w:ascii="Source Sans Pro" w:hAnsi="Source Sans Pro"/>
                <w:i/>
                <w:color w:val="0000FF"/>
              </w:rPr>
              <w:t>6</w:t>
            </w:r>
            <w:r w:rsidRPr="000E05B4">
              <w:rPr>
                <w:rFonts w:ascii="Source Sans Pro" w:hAnsi="Source Sans Pro"/>
                <w:i/>
                <w:color w:val="0000FF"/>
              </w:rPr>
              <w:t xml:space="preserve">, insert: </w:t>
            </w:r>
            <w:r w:rsidRPr="000E05B4">
              <w:rPr>
                <w:rFonts w:ascii="Source Sans Pro" w:hAnsi="Source Sans Pro"/>
                <w:color w:val="0000FF"/>
              </w:rPr>
              <w:t>Your cost for a one-month mail-order prescription is $</w:t>
            </w:r>
            <w:r w:rsidRPr="000E05B4">
              <w:rPr>
                <w:rFonts w:ascii="Source Sans Pro" w:hAnsi="Source Sans Pro"/>
                <w:i/>
                <w:color w:val="0000FF"/>
              </w:rPr>
              <w:t>[xx]</w:t>
            </w:r>
            <w:r w:rsidRPr="000E05B4">
              <w:rPr>
                <w:rFonts w:ascii="Source Sans Pro" w:hAnsi="Source Sans Pro"/>
              </w:rPr>
              <w:t>.</w:t>
            </w:r>
            <w:r w:rsidRPr="000E05B4">
              <w:rPr>
                <w:rFonts w:ascii="Source Sans Pro" w:hAnsi="Source Sans Pro"/>
                <w:color w:val="0000FF"/>
              </w:rPr>
              <w:t>]</w:t>
            </w:r>
          </w:p>
        </w:tc>
        <w:tc>
          <w:tcPr>
            <w:tcW w:w="2815" w:type="dxa"/>
            <w:tcMar>
              <w:top w:w="144" w:type="dxa"/>
              <w:left w:w="115" w:type="dxa"/>
              <w:bottom w:w="144" w:type="dxa"/>
              <w:right w:w="115" w:type="dxa"/>
            </w:tcMar>
          </w:tcPr>
          <w:p w:rsidR="009B07D1" w:rsidRPr="000E05B4" w:rsidP="00E00C84" w14:paraId="23B6A3F4" w14:textId="77777777">
            <w:pPr>
              <w:spacing w:before="120" w:beforeAutospacing="0" w:after="120" w:afterAutospacing="0"/>
              <w:jc w:val="center"/>
              <w:rPr>
                <w:rFonts w:ascii="Source Sans Pro" w:hAnsi="Source Sans Pro"/>
                <w:b/>
                <w:color w:val="0000FF"/>
              </w:rPr>
            </w:pPr>
            <w:r w:rsidRPr="000E05B4">
              <w:rPr>
                <w:rFonts w:ascii="Source Sans Pro" w:hAnsi="Source Sans Pro"/>
                <w:b/>
                <w:i/>
              </w:rPr>
              <w:t>Standard cost sharing:</w:t>
            </w:r>
            <w:r w:rsidRPr="000E05B4">
              <w:rPr>
                <w:rFonts w:ascii="Source Sans Pro" w:hAnsi="Source Sans Pro"/>
                <w:b/>
              </w:rPr>
              <w:t xml:space="preserve"> You pay </w:t>
            </w:r>
            <w:r w:rsidRPr="000E05B4">
              <w:rPr>
                <w:rFonts w:ascii="Source Sans Pro" w:hAnsi="Source Sans Pro"/>
                <w:b/>
                <w:color w:val="0000FF"/>
              </w:rPr>
              <w:t>[</w:t>
            </w:r>
            <w:r w:rsidRPr="000E05B4">
              <w:rPr>
                <w:rFonts w:ascii="Source Sans Pro" w:hAnsi="Source Sans Pro"/>
                <w:b/>
                <w:i/>
                <w:color w:val="0000FF"/>
              </w:rPr>
              <w:t xml:space="preserve">insert as applicable: </w:t>
            </w:r>
            <w:r w:rsidRPr="000E05B4">
              <w:rPr>
                <w:rFonts w:ascii="Source Sans Pro" w:hAnsi="Source Sans Pro"/>
                <w:b/>
                <w:color w:val="0000FF"/>
              </w:rPr>
              <w:t>$</w:t>
            </w:r>
            <w:r w:rsidRPr="000E05B4">
              <w:rPr>
                <w:rFonts w:ascii="Source Sans Pro" w:hAnsi="Source Sans Pro"/>
                <w:b/>
                <w:i/>
                <w:color w:val="0000FF"/>
              </w:rPr>
              <w:t>[xx]</w:t>
            </w:r>
            <w:r w:rsidRPr="000E05B4">
              <w:rPr>
                <w:rFonts w:ascii="Source Sans Pro" w:hAnsi="Source Sans Pro"/>
                <w:b/>
                <w:color w:val="0000FF"/>
              </w:rPr>
              <w:t xml:space="preserve"> </w:t>
            </w:r>
            <w:r w:rsidRPr="000E05B4">
              <w:rPr>
                <w:rFonts w:ascii="Source Sans Pro" w:hAnsi="Source Sans Pro"/>
                <w:b/>
                <w:i/>
                <w:color w:val="0000FF"/>
              </w:rPr>
              <w:t>OR</w:t>
            </w:r>
            <w:r w:rsidRPr="000E05B4">
              <w:rPr>
                <w:rFonts w:ascii="Source Sans Pro" w:hAnsi="Source Sans Pro"/>
                <w:b/>
                <w:color w:val="0000FF"/>
              </w:rPr>
              <w:t xml:space="preserve"> </w:t>
            </w:r>
            <w:r w:rsidRPr="000E05B4">
              <w:rPr>
                <w:rFonts w:ascii="Source Sans Pro" w:hAnsi="Source Sans Pro"/>
                <w:b/>
                <w:i/>
                <w:color w:val="0000FF"/>
              </w:rPr>
              <w:t>[xx]</w:t>
            </w:r>
            <w:r w:rsidRPr="000E05B4">
              <w:rPr>
                <w:rFonts w:ascii="Source Sans Pro" w:hAnsi="Source Sans Pro"/>
                <w:b/>
                <w:color w:val="0000FF"/>
              </w:rPr>
              <w:t>% of the total cost]</w:t>
            </w:r>
          </w:p>
          <w:p w:rsidR="009B07D1" w:rsidRPr="000E05B4" w:rsidP="00E00C84" w14:paraId="30BC9CAF" w14:textId="26784A86">
            <w:pPr>
              <w:spacing w:before="120" w:beforeAutospacing="0" w:after="120" w:afterAutospacing="0"/>
              <w:jc w:val="center"/>
              <w:rPr>
                <w:rFonts w:ascii="Source Sans Pro" w:hAnsi="Source Sans Pro"/>
                <w:b/>
                <w:color w:val="0000FF"/>
              </w:rPr>
            </w:pPr>
            <w:r w:rsidRPr="000E05B4">
              <w:rPr>
                <w:rFonts w:ascii="Source Sans Pro" w:hAnsi="Source Sans Pro"/>
                <w:b/>
                <w:color w:val="0000FF"/>
              </w:rPr>
              <w:t>[</w:t>
            </w:r>
            <w:r w:rsidRPr="000E05B4">
              <w:rPr>
                <w:rFonts w:ascii="Source Sans Pro" w:hAnsi="Source Sans Pro"/>
                <w:b/>
                <w:i/>
                <w:color w:val="0000FF"/>
              </w:rPr>
              <w:t>Plans that are changing insulin cost sharing from 202</w:t>
            </w:r>
            <w:r w:rsidR="0003575C">
              <w:rPr>
                <w:rFonts w:ascii="Source Sans Pro" w:hAnsi="Source Sans Pro"/>
                <w:b/>
                <w:i/>
                <w:color w:val="0000FF"/>
              </w:rPr>
              <w:t>6</w:t>
            </w:r>
            <w:r w:rsidRPr="000E05B4">
              <w:rPr>
                <w:rFonts w:ascii="Source Sans Pro" w:hAnsi="Source Sans Pro"/>
                <w:b/>
                <w:i/>
                <w:color w:val="0000FF"/>
              </w:rPr>
              <w:t xml:space="preserve"> to 202</w:t>
            </w:r>
            <w:r w:rsidR="0003575C">
              <w:rPr>
                <w:rFonts w:ascii="Source Sans Pro" w:hAnsi="Source Sans Pro"/>
                <w:b/>
                <w:i/>
                <w:color w:val="0000FF"/>
              </w:rPr>
              <w:t>7</w:t>
            </w:r>
            <w:r w:rsidRPr="000E05B4">
              <w:rPr>
                <w:rFonts w:ascii="Source Sans Pro" w:hAnsi="Source Sans Pro"/>
                <w:b/>
                <w:i/>
                <w:color w:val="0000FF"/>
              </w:rPr>
              <w:t>, insert for each applicable tier:</w:t>
            </w:r>
            <w:r w:rsidRPr="000E05B4">
              <w:rPr>
                <w:rFonts w:ascii="Source Sans Pro" w:hAnsi="Source Sans Pro"/>
                <w:b/>
                <w:color w:val="0000FF"/>
              </w:rPr>
              <w:t xml:space="preserve"> </w:t>
            </w:r>
            <w:r w:rsidRPr="000E05B4">
              <w:rPr>
                <w:rFonts w:ascii="Source Sans Pro" w:hAnsi="Source Sans Pro"/>
                <w:b/>
                <w:color w:val="0000FF"/>
              </w:rPr>
              <w:t>You pay $</w:t>
            </w:r>
            <w:r w:rsidRPr="000E05B4">
              <w:rPr>
                <w:rFonts w:ascii="Source Sans Pro" w:hAnsi="Source Sans Pro"/>
                <w:b/>
                <w:i/>
                <w:color w:val="0000FF"/>
              </w:rPr>
              <w:t xml:space="preserve">[xx] </w:t>
            </w:r>
            <w:r w:rsidRPr="000E05B4">
              <w:rPr>
                <w:rFonts w:ascii="Source Sans Pro" w:hAnsi="Source Sans Pro"/>
                <w:b/>
                <w:color w:val="0000FF"/>
              </w:rPr>
              <w:t>per month supply of each covered insulin product on this tier.]</w:t>
            </w:r>
          </w:p>
          <w:p w:rsidR="009B07D1" w:rsidRPr="000E05B4" w:rsidP="00E00C84" w14:paraId="4ED3C5A2" w14:textId="37440C5B">
            <w:pPr>
              <w:spacing w:before="120" w:beforeAutospacing="0" w:after="120" w:afterAutospacing="0"/>
              <w:jc w:val="center"/>
              <w:rPr>
                <w:rFonts w:ascii="Source Sans Pro" w:hAnsi="Source Sans Pro"/>
                <w:b/>
                <w:color w:val="0000FF"/>
              </w:rPr>
            </w:pPr>
            <w:r w:rsidRPr="000E05B4">
              <w:rPr>
                <w:rFonts w:ascii="Source Sans Pro" w:hAnsi="Source Sans Pro"/>
                <w:b/>
                <w:color w:val="0000FF"/>
              </w:rPr>
              <w:t>[</w:t>
            </w:r>
            <w:r w:rsidRPr="000E05B4">
              <w:rPr>
                <w:rFonts w:ascii="Source Sans Pro" w:hAnsi="Source Sans Pro"/>
                <w:b/>
                <w:i/>
                <w:color w:val="0000FF"/>
              </w:rPr>
              <w:t>Plans that are changing costs for mail-order prescriptions from 202</w:t>
            </w:r>
            <w:r w:rsidR="0003575C">
              <w:rPr>
                <w:rFonts w:ascii="Source Sans Pro" w:hAnsi="Source Sans Pro"/>
                <w:b/>
                <w:i/>
                <w:color w:val="0000FF"/>
              </w:rPr>
              <w:t>6</w:t>
            </w:r>
            <w:r w:rsidRPr="000E05B4">
              <w:rPr>
                <w:rFonts w:ascii="Source Sans Pro" w:hAnsi="Source Sans Pro"/>
                <w:b/>
                <w:i/>
                <w:color w:val="0000FF"/>
              </w:rPr>
              <w:t xml:space="preserve"> to 202</w:t>
            </w:r>
            <w:r w:rsidR="0003575C">
              <w:rPr>
                <w:rFonts w:ascii="Source Sans Pro" w:hAnsi="Source Sans Pro"/>
                <w:b/>
                <w:i/>
                <w:color w:val="0000FF"/>
              </w:rPr>
              <w:t>7</w:t>
            </w:r>
            <w:r w:rsidRPr="000E05B4">
              <w:rPr>
                <w:rFonts w:ascii="Source Sans Pro" w:hAnsi="Source Sans Pro"/>
                <w:b/>
                <w:i/>
                <w:color w:val="0000FF"/>
              </w:rPr>
              <w:t xml:space="preserve"> insert: </w:t>
            </w:r>
            <w:r w:rsidRPr="000E05B4">
              <w:rPr>
                <w:rFonts w:ascii="Source Sans Pro" w:hAnsi="Source Sans Pro"/>
                <w:b/>
                <w:color w:val="0000FF"/>
              </w:rPr>
              <w:t>Your cost for a one-month</w:t>
            </w:r>
            <w:r w:rsidRPr="000E05B4">
              <w:rPr>
                <w:rFonts w:ascii="Source Sans Pro" w:hAnsi="Source Sans Pro"/>
                <w:b/>
                <w:color w:val="0000FF"/>
              </w:rPr>
              <w:t xml:space="preserve"> </w:t>
            </w:r>
            <w:r w:rsidRPr="000E05B4">
              <w:rPr>
                <w:rFonts w:ascii="Source Sans Pro" w:hAnsi="Source Sans Pro"/>
                <w:b/>
                <w:color w:val="0000FF"/>
              </w:rPr>
              <w:t>mail-order prescription is $[</w:t>
            </w:r>
            <w:r w:rsidRPr="000E05B4">
              <w:rPr>
                <w:rFonts w:ascii="Source Sans Pro" w:hAnsi="Source Sans Pro"/>
                <w:b/>
                <w:i/>
                <w:color w:val="0000FF"/>
              </w:rPr>
              <w:t>xx</w:t>
            </w:r>
            <w:r w:rsidRPr="000E05B4">
              <w:rPr>
                <w:rFonts w:ascii="Source Sans Pro" w:hAnsi="Source Sans Pro"/>
                <w:b/>
                <w:color w:val="0000FF"/>
              </w:rPr>
              <w:t>].]</w:t>
            </w:r>
          </w:p>
          <w:p w:rsidR="009B07D1" w:rsidRPr="000E05B4" w:rsidP="00E00C84" w14:paraId="2D51AC72" w14:textId="77777777">
            <w:pPr>
              <w:spacing w:before="120" w:beforeAutospacing="0" w:after="120" w:afterAutospacing="0"/>
              <w:jc w:val="center"/>
              <w:rPr>
                <w:rFonts w:ascii="Source Sans Pro" w:hAnsi="Source Sans Pro"/>
                <w:b/>
                <w:color w:val="0000FF"/>
              </w:rPr>
            </w:pPr>
            <w:r w:rsidRPr="000E05B4">
              <w:rPr>
                <w:rFonts w:ascii="Source Sans Pro" w:hAnsi="Source Sans Pro"/>
                <w:b/>
                <w:i/>
              </w:rPr>
              <w:t>Preferred cost sharing:</w:t>
            </w:r>
            <w:r w:rsidRPr="000E05B4">
              <w:rPr>
                <w:rFonts w:ascii="Source Sans Pro" w:hAnsi="Source Sans Pro"/>
                <w:b/>
              </w:rPr>
              <w:t xml:space="preserve"> You pay </w:t>
            </w:r>
            <w:r w:rsidRPr="000E05B4">
              <w:rPr>
                <w:rFonts w:ascii="Source Sans Pro" w:hAnsi="Source Sans Pro"/>
                <w:b/>
                <w:color w:val="0000FF"/>
              </w:rPr>
              <w:t>[</w:t>
            </w:r>
            <w:r w:rsidRPr="000E05B4">
              <w:rPr>
                <w:rFonts w:ascii="Source Sans Pro" w:hAnsi="Source Sans Pro"/>
                <w:b/>
                <w:i/>
                <w:color w:val="0000FF"/>
              </w:rPr>
              <w:t xml:space="preserve">insert as </w:t>
            </w:r>
            <w:r w:rsidRPr="000E05B4">
              <w:rPr>
                <w:rFonts w:ascii="Source Sans Pro" w:hAnsi="Source Sans Pro"/>
                <w:b/>
                <w:i/>
                <w:color w:val="0000FF"/>
              </w:rPr>
              <w:t xml:space="preserve">applicable: </w:t>
            </w:r>
            <w:r w:rsidRPr="000E05B4">
              <w:rPr>
                <w:rFonts w:ascii="Source Sans Pro" w:hAnsi="Source Sans Pro"/>
                <w:b/>
                <w:color w:val="0000FF"/>
              </w:rPr>
              <w:t>$</w:t>
            </w:r>
            <w:r w:rsidRPr="000E05B4">
              <w:rPr>
                <w:rFonts w:ascii="Source Sans Pro" w:hAnsi="Source Sans Pro"/>
                <w:b/>
                <w:i/>
                <w:color w:val="0000FF"/>
              </w:rPr>
              <w:t>[xx] OR</w:t>
            </w:r>
            <w:r w:rsidRPr="000E05B4">
              <w:rPr>
                <w:rFonts w:ascii="Source Sans Pro" w:hAnsi="Source Sans Pro"/>
                <w:b/>
                <w:color w:val="0000FF"/>
              </w:rPr>
              <w:t xml:space="preserve"> </w:t>
            </w:r>
            <w:r w:rsidRPr="000E05B4">
              <w:rPr>
                <w:rFonts w:ascii="Source Sans Pro" w:hAnsi="Source Sans Pro"/>
                <w:b/>
                <w:i/>
                <w:color w:val="0000FF"/>
              </w:rPr>
              <w:t>[xx]</w:t>
            </w:r>
            <w:r w:rsidRPr="000E05B4">
              <w:rPr>
                <w:rFonts w:ascii="Source Sans Pro" w:hAnsi="Source Sans Pro"/>
                <w:b/>
                <w:color w:val="0000FF"/>
              </w:rPr>
              <w:t>% of the total cost]</w:t>
            </w:r>
          </w:p>
          <w:p w:rsidR="009B07D1" w:rsidRPr="000E05B4" w:rsidP="00E00C84" w14:paraId="31516E07" w14:textId="7D0F87C1">
            <w:pPr>
              <w:spacing w:before="120" w:beforeAutospacing="0" w:after="120" w:afterAutospacing="0"/>
              <w:jc w:val="center"/>
              <w:rPr>
                <w:rFonts w:ascii="Source Sans Pro" w:hAnsi="Source Sans Pro"/>
                <w:b/>
                <w:color w:val="0000FF"/>
              </w:rPr>
            </w:pPr>
            <w:r w:rsidRPr="000E05B4">
              <w:rPr>
                <w:rFonts w:ascii="Source Sans Pro" w:hAnsi="Source Sans Pro"/>
                <w:b/>
                <w:color w:val="0000FF"/>
              </w:rPr>
              <w:t>[</w:t>
            </w:r>
            <w:r w:rsidRPr="000E05B4">
              <w:rPr>
                <w:rFonts w:ascii="Source Sans Pro" w:hAnsi="Source Sans Pro"/>
                <w:b/>
                <w:i/>
                <w:color w:val="0000FF"/>
              </w:rPr>
              <w:t>Plans that are changing insulin cost sharing from 202</w:t>
            </w:r>
            <w:r w:rsidR="0003575C">
              <w:rPr>
                <w:rFonts w:ascii="Source Sans Pro" w:hAnsi="Source Sans Pro"/>
                <w:b/>
                <w:i/>
                <w:color w:val="0000FF"/>
              </w:rPr>
              <w:t>6</w:t>
            </w:r>
            <w:r w:rsidRPr="000E05B4">
              <w:rPr>
                <w:rFonts w:ascii="Source Sans Pro" w:hAnsi="Source Sans Pro"/>
                <w:b/>
                <w:i/>
                <w:color w:val="0000FF"/>
              </w:rPr>
              <w:t xml:space="preserve"> to 202</w:t>
            </w:r>
            <w:r w:rsidR="0003575C">
              <w:rPr>
                <w:rFonts w:ascii="Source Sans Pro" w:hAnsi="Source Sans Pro"/>
                <w:b/>
                <w:i/>
                <w:color w:val="0000FF"/>
              </w:rPr>
              <w:t>7</w:t>
            </w:r>
            <w:r w:rsidRPr="000E05B4">
              <w:rPr>
                <w:rFonts w:ascii="Source Sans Pro" w:hAnsi="Source Sans Pro"/>
                <w:b/>
                <w:i/>
                <w:color w:val="0000FF"/>
              </w:rPr>
              <w:t>, insert for each applicable tier:</w:t>
            </w:r>
            <w:r w:rsidRPr="000E05B4">
              <w:rPr>
                <w:rFonts w:ascii="Source Sans Pro" w:hAnsi="Source Sans Pro"/>
                <w:b/>
                <w:color w:val="0000FF"/>
              </w:rPr>
              <w:t xml:space="preserve"> You pay $</w:t>
            </w:r>
            <w:r w:rsidRPr="000E05B4">
              <w:rPr>
                <w:rFonts w:ascii="Source Sans Pro" w:hAnsi="Source Sans Pro"/>
                <w:b/>
                <w:i/>
                <w:color w:val="0000FF"/>
              </w:rPr>
              <w:t xml:space="preserve">[xx] </w:t>
            </w:r>
            <w:r w:rsidRPr="000E05B4">
              <w:rPr>
                <w:rFonts w:ascii="Source Sans Pro" w:hAnsi="Source Sans Pro"/>
                <w:b/>
                <w:color w:val="0000FF"/>
              </w:rPr>
              <w:t>per month supply of each covered insulin product on this tier.]</w:t>
            </w:r>
          </w:p>
          <w:p w:rsidR="009B07D1" w:rsidRPr="000E05B4" w:rsidP="00E00C84" w14:paraId="1BF6C981" w14:textId="76F1AE87">
            <w:pPr>
              <w:spacing w:before="120" w:beforeAutospacing="0" w:after="120" w:afterAutospacing="0"/>
              <w:jc w:val="center"/>
              <w:rPr>
                <w:rFonts w:ascii="Source Sans Pro" w:hAnsi="Source Sans Pro"/>
                <w:b/>
                <w:color w:val="0000FF"/>
              </w:rPr>
            </w:pPr>
            <w:r w:rsidRPr="000E05B4">
              <w:rPr>
                <w:rFonts w:ascii="Source Sans Pro" w:hAnsi="Source Sans Pro"/>
                <w:b/>
                <w:color w:val="0000FF"/>
              </w:rPr>
              <w:t>[</w:t>
            </w:r>
            <w:r w:rsidRPr="000E05B4">
              <w:rPr>
                <w:rFonts w:ascii="Source Sans Pro" w:hAnsi="Source Sans Pro"/>
                <w:b/>
                <w:i/>
                <w:color w:val="0000FF"/>
              </w:rPr>
              <w:t>Plans that are changing costs for mail-order prescriptions from 202</w:t>
            </w:r>
            <w:r w:rsidR="0003575C">
              <w:rPr>
                <w:rFonts w:ascii="Source Sans Pro" w:hAnsi="Source Sans Pro"/>
                <w:b/>
                <w:i/>
                <w:color w:val="0000FF"/>
              </w:rPr>
              <w:t>6</w:t>
            </w:r>
            <w:r w:rsidRPr="000E05B4">
              <w:rPr>
                <w:rFonts w:ascii="Source Sans Pro" w:hAnsi="Source Sans Pro"/>
                <w:b/>
                <w:i/>
                <w:color w:val="0000FF"/>
              </w:rPr>
              <w:t xml:space="preserve"> to 202</w:t>
            </w:r>
            <w:r w:rsidR="0003575C">
              <w:rPr>
                <w:rFonts w:ascii="Source Sans Pro" w:hAnsi="Source Sans Pro"/>
                <w:b/>
                <w:i/>
                <w:color w:val="0000FF"/>
              </w:rPr>
              <w:t>7</w:t>
            </w:r>
            <w:r w:rsidRPr="000E05B4">
              <w:rPr>
                <w:rFonts w:ascii="Source Sans Pro" w:hAnsi="Source Sans Pro"/>
                <w:b/>
                <w:i/>
                <w:color w:val="0000FF"/>
              </w:rPr>
              <w:t>, insert:</w:t>
            </w:r>
            <w:r w:rsidRPr="000E05B4">
              <w:rPr>
                <w:rFonts w:ascii="Source Sans Pro" w:hAnsi="Source Sans Pro"/>
                <w:b/>
                <w:color w:val="0000FF"/>
              </w:rPr>
              <w:t xml:space="preserve"> Your cost for a one-month mail-order prescription is $</w:t>
            </w:r>
            <w:r w:rsidRPr="000E05B4">
              <w:rPr>
                <w:rFonts w:ascii="Source Sans Pro" w:hAnsi="Source Sans Pro"/>
                <w:b/>
                <w:i/>
                <w:color w:val="0000FF"/>
              </w:rPr>
              <w:t>[xx]</w:t>
            </w:r>
            <w:r w:rsidRPr="000E05B4">
              <w:rPr>
                <w:rFonts w:ascii="Source Sans Pro" w:hAnsi="Source Sans Pro"/>
                <w:b/>
                <w:color w:val="0000FF"/>
              </w:rPr>
              <w:t>.]</w:t>
            </w:r>
          </w:p>
          <w:p w:rsidR="009B07D1" w:rsidRPr="000E05B4" w:rsidP="00E00C84" w14:paraId="659D0DDD" w14:textId="77777777">
            <w:pPr>
              <w:spacing w:before="120" w:beforeAutospacing="0" w:after="120" w:afterAutospacing="0"/>
              <w:jc w:val="center"/>
              <w:rPr>
                <w:rFonts w:ascii="Source Sans Pro" w:hAnsi="Source Sans Pro"/>
                <w:b/>
                <w:i/>
                <w:color w:val="0000FF"/>
              </w:rPr>
            </w:pPr>
          </w:p>
        </w:tc>
      </w:tr>
      <w:tr w14:paraId="687B06E4" w14:textId="77777777" w:rsidTr="00E00C84">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9B07D1" w:rsidRPr="000E05B4" w:rsidP="00E00C84" w14:paraId="3BD3266B" w14:textId="77777777">
            <w:pPr>
              <w:spacing w:before="120" w:beforeAutospacing="0" w:after="120" w:afterAutospacing="0"/>
              <w:rPr>
                <w:rFonts w:ascii="Source Sans Pro" w:hAnsi="Source Sans Pro"/>
                <w:i/>
                <w:color w:val="0000FF"/>
              </w:rPr>
            </w:pPr>
            <w:r w:rsidRPr="000E05B4">
              <w:rPr>
                <w:rFonts w:ascii="Source Sans Pro" w:hAnsi="Source Sans Pro"/>
                <w:i/>
                <w:color w:val="0000FF"/>
              </w:rPr>
              <w:t>[Repeat for all tiers]</w:t>
            </w:r>
          </w:p>
        </w:tc>
        <w:tc>
          <w:tcPr>
            <w:tcW w:w="2814" w:type="dxa"/>
            <w:tcMar>
              <w:top w:w="144" w:type="dxa"/>
              <w:left w:w="115" w:type="dxa"/>
              <w:bottom w:w="144" w:type="dxa"/>
              <w:right w:w="115" w:type="dxa"/>
            </w:tcMar>
          </w:tcPr>
          <w:p w:rsidR="009B07D1" w:rsidRPr="000E05B4" w:rsidP="00E00C84" w14:paraId="2E75A7B8"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9B07D1" w:rsidRPr="000E05B4" w:rsidP="00E00C84" w14:paraId="72B0174E" w14:textId="77777777">
            <w:pPr>
              <w:spacing w:before="120" w:beforeAutospacing="0" w:after="120" w:afterAutospacing="0"/>
              <w:jc w:val="center"/>
              <w:rPr>
                <w:rFonts w:ascii="Source Sans Pro" w:hAnsi="Source Sans Pro"/>
                <w:b/>
                <w:color w:val="0000FF"/>
              </w:rPr>
            </w:pPr>
          </w:p>
        </w:tc>
      </w:tr>
    </w:tbl>
    <w:p w:rsidR="00240127" w:rsidRPr="0064391B" w:rsidP="00240127" w14:paraId="041230DA" w14:textId="77777777">
      <w:pPr>
        <w:rPr>
          <w:rFonts w:ascii="Source Sans Pro" w:hAnsi="Source Sans Pro"/>
          <w:strike/>
          <w:color w:val="C00000"/>
        </w:rPr>
      </w:pPr>
      <w:bookmarkStart w:id="39" w:name="_Toc199342493"/>
      <w:bookmarkStart w:id="40" w:name="_Toc228555975"/>
      <w:bookmarkStart w:id="41" w:name="_Toc494445416"/>
      <w:r w:rsidRPr="0064391B">
        <w:rPr>
          <w:rFonts w:ascii="Source Sans Pro" w:hAnsi="Source Sans Pro"/>
          <w:i/>
          <w:strike/>
          <w:color w:val="C00000"/>
        </w:rPr>
        <w:t>[Plans with pharmacies that offer standard and preferred cost sharing may replace the chart above with the one below to provide both cost-sharing rates.]</w:t>
      </w:r>
    </w:p>
    <w:p w:rsidR="00715066" w:rsidRPr="000E05B4" w:rsidP="004C340B" w14:paraId="7FF1AC50" w14:textId="12112026">
      <w:pPr>
        <w:pStyle w:val="subheading"/>
        <w:rPr>
          <w:rFonts w:ascii="Source Sans Pro" w:hAnsi="Source Sans Pro"/>
        </w:rPr>
      </w:pPr>
      <w:r w:rsidRPr="000E05B4">
        <w:rPr>
          <w:rFonts w:ascii="Source Sans Pro" w:hAnsi="Source Sans Pro"/>
        </w:rPr>
        <w:t>Changes to the</w:t>
      </w:r>
      <w:r w:rsidRPr="000E05B4" w:rsidR="00DF18CC">
        <w:rPr>
          <w:rFonts w:ascii="Source Sans Pro" w:hAnsi="Source Sans Pro"/>
        </w:rPr>
        <w:t xml:space="preserve"> </w:t>
      </w:r>
      <w:r w:rsidRPr="000E05B4">
        <w:rPr>
          <w:rFonts w:ascii="Source Sans Pro" w:hAnsi="Source Sans Pro"/>
        </w:rPr>
        <w:t>Catastrophic Coverage Stage</w:t>
      </w:r>
    </w:p>
    <w:p w:rsidR="00736836" w:rsidRPr="000E05B4" w:rsidP="002D265A" w14:paraId="7FE2AC5D" w14:textId="796FFFF6">
      <w:pPr>
        <w:rPr>
          <w:rFonts w:ascii="Source Sans Pro" w:hAnsi="Source Sans Pro"/>
          <w:i/>
          <w:color w:val="0000FF"/>
        </w:rPr>
      </w:pPr>
      <w:r w:rsidRPr="000E05B4">
        <w:rPr>
          <w:rFonts w:ascii="Source Sans Pro" w:hAnsi="Source Sans Pro"/>
          <w:color w:val="0000FF"/>
        </w:rPr>
        <w:t>[</w:t>
      </w:r>
      <w:r w:rsidRPr="000E05B4">
        <w:rPr>
          <w:rFonts w:ascii="Source Sans Pro" w:hAnsi="Source Sans Pro"/>
          <w:i/>
          <w:color w:val="0000FF"/>
        </w:rPr>
        <w:t>Plans that cover excluded drugs under an enhanced benefit</w:t>
      </w:r>
      <w:r w:rsidRPr="000E05B4" w:rsidR="00D93C97">
        <w:rPr>
          <w:rFonts w:ascii="Source Sans Pro" w:hAnsi="Source Sans Pro"/>
          <w:i/>
          <w:color w:val="0000FF"/>
        </w:rPr>
        <w:t xml:space="preserve"> in 202</w:t>
      </w:r>
      <w:r w:rsidR="0003575C">
        <w:rPr>
          <w:rFonts w:ascii="Source Sans Pro" w:hAnsi="Source Sans Pro"/>
          <w:i/>
          <w:color w:val="0000FF"/>
        </w:rPr>
        <w:t>7</w:t>
      </w:r>
      <w:r w:rsidRPr="000E05B4">
        <w:rPr>
          <w:rFonts w:ascii="Source Sans Pro" w:hAnsi="Source Sans Pro"/>
          <w:i/>
          <w:color w:val="0000FF"/>
        </w:rPr>
        <w:t>, insert the following</w:t>
      </w:r>
      <w:r w:rsidRPr="000E05B4" w:rsidR="008145F0">
        <w:rPr>
          <w:rFonts w:ascii="Source Sans Pro" w:hAnsi="Source Sans Pro"/>
          <w:i/>
          <w:color w:val="0000FF"/>
        </w:rPr>
        <w:t>, as applicable</w:t>
      </w:r>
      <w:r w:rsidRPr="000E05B4">
        <w:rPr>
          <w:rFonts w:ascii="Source Sans Pro" w:hAnsi="Source Sans Pro"/>
          <w:i/>
          <w:color w:val="0000FF"/>
        </w:rPr>
        <w:t>:</w:t>
      </w:r>
      <w:r w:rsidRPr="000E05B4">
        <w:rPr>
          <w:rFonts w:ascii="Source Sans Pro" w:hAnsi="Source Sans Pro"/>
          <w:b/>
          <w:color w:val="0000FF"/>
        </w:rPr>
        <w:t xml:space="preserve"> </w:t>
      </w:r>
      <w:r w:rsidRPr="000E05B4" w:rsidR="0092756A">
        <w:rPr>
          <w:rFonts w:ascii="Source Sans Pro" w:hAnsi="Source Sans Pro"/>
          <w:b/>
          <w:color w:val="0000FF"/>
        </w:rPr>
        <w:t>I</w:t>
      </w:r>
      <w:r w:rsidRPr="000E05B4">
        <w:rPr>
          <w:rFonts w:ascii="Source Sans Pro" w:hAnsi="Source Sans Pro"/>
          <w:b/>
          <w:color w:val="0000FF"/>
        </w:rPr>
        <w:t>f you reach the Catastrophic Coverage Stage, you pay nothing for</w:t>
      </w:r>
      <w:r w:rsidRPr="000E05B4" w:rsidR="00D93C97">
        <w:rPr>
          <w:rFonts w:ascii="Source Sans Pro" w:hAnsi="Source Sans Pro"/>
          <w:b/>
          <w:color w:val="0000FF"/>
        </w:rPr>
        <w:t xml:space="preserve"> your</w:t>
      </w:r>
      <w:r w:rsidRPr="000E05B4">
        <w:rPr>
          <w:rFonts w:ascii="Source Sans Pro" w:hAnsi="Source Sans Pro"/>
          <w:b/>
          <w:color w:val="0000FF"/>
        </w:rPr>
        <w:t xml:space="preserve"> covered </w:t>
      </w:r>
      <w:r w:rsidRPr="000E05B4" w:rsidR="004C110B">
        <w:rPr>
          <w:rFonts w:ascii="Source Sans Pro" w:hAnsi="Source Sans Pro"/>
          <w:b/>
          <w:color w:val="0000FF"/>
        </w:rPr>
        <w:t xml:space="preserve">Part D </w:t>
      </w:r>
      <w:r w:rsidRPr="000E05B4">
        <w:rPr>
          <w:rFonts w:ascii="Source Sans Pro" w:hAnsi="Source Sans Pro"/>
          <w:b/>
          <w:color w:val="0000FF"/>
        </w:rPr>
        <w:t>drugs</w:t>
      </w:r>
      <w:r w:rsidRPr="000E05B4" w:rsidR="00996DB8">
        <w:rPr>
          <w:rFonts w:ascii="Source Sans Pro" w:hAnsi="Source Sans Pro"/>
          <w:b/>
          <w:i/>
          <w:color w:val="0000FF"/>
        </w:rPr>
        <w:t xml:space="preserve"> </w:t>
      </w:r>
      <w:r w:rsidRPr="000E05B4" w:rsidR="00996DB8">
        <w:rPr>
          <w:rFonts w:ascii="Source Sans Pro" w:hAnsi="Source Sans Pro"/>
          <w:b/>
          <w:color w:val="0000FF"/>
        </w:rPr>
        <w:t>and for excluded drugs that are covered under our enhanced benefit.</w:t>
      </w:r>
      <w:r w:rsidRPr="000E05B4">
        <w:rPr>
          <w:rFonts w:ascii="Source Sans Pro" w:hAnsi="Source Sans Pro"/>
          <w:color w:val="0000FF"/>
        </w:rPr>
        <w:t>]</w:t>
      </w:r>
    </w:p>
    <w:p w:rsidR="00736836" w:rsidRPr="000E05B4" w:rsidP="002D265A" w14:paraId="06489EAB" w14:textId="7565997F">
      <w:pPr>
        <w:rPr>
          <w:rFonts w:ascii="Source Sans Pro" w:hAnsi="Source Sans Pro"/>
          <w:i/>
          <w:color w:val="0000FF"/>
        </w:rPr>
      </w:pPr>
      <w:r w:rsidRPr="000E05B4">
        <w:rPr>
          <w:rFonts w:ascii="Source Sans Pro" w:hAnsi="Source Sans Pro"/>
          <w:color w:val="0000FF"/>
        </w:rPr>
        <w:t>[</w:t>
      </w:r>
      <w:r w:rsidRPr="000E05B4">
        <w:rPr>
          <w:rFonts w:ascii="Source Sans Pro" w:hAnsi="Source Sans Pro"/>
          <w:i/>
          <w:color w:val="0000FF"/>
        </w:rPr>
        <w:t xml:space="preserve">Plans that cover excluded drugs under an enhanced benefit with cost sharing in this stage, insert the following: </w:t>
      </w:r>
      <w:r w:rsidRPr="000E05B4" w:rsidR="0092756A">
        <w:rPr>
          <w:rFonts w:ascii="Source Sans Pro" w:hAnsi="Source Sans Pro"/>
          <w:b/>
          <w:color w:val="0000FF"/>
        </w:rPr>
        <w:t>I</w:t>
      </w:r>
      <w:r w:rsidRPr="000E05B4">
        <w:rPr>
          <w:rFonts w:ascii="Source Sans Pro" w:hAnsi="Source Sans Pro"/>
          <w:b/>
          <w:color w:val="0000FF"/>
        </w:rPr>
        <w:t xml:space="preserve">f you reach the Catastrophic Coverage Stage, you pay nothing for </w:t>
      </w:r>
      <w:r w:rsidRPr="000E05B4" w:rsidR="00D93C97">
        <w:rPr>
          <w:rFonts w:ascii="Source Sans Pro" w:hAnsi="Source Sans Pro"/>
          <w:b/>
          <w:color w:val="0000FF"/>
        </w:rPr>
        <w:t xml:space="preserve">your </w:t>
      </w:r>
      <w:r w:rsidRPr="000E05B4">
        <w:rPr>
          <w:rFonts w:ascii="Source Sans Pro" w:hAnsi="Source Sans Pro"/>
          <w:b/>
          <w:color w:val="0000FF"/>
        </w:rPr>
        <w:t>covered Part D drugs. You may have cost sharing for excluded drugs that are covered under our enhanced benefit.</w:t>
      </w:r>
      <w:r w:rsidRPr="000E05B4">
        <w:rPr>
          <w:rFonts w:ascii="Source Sans Pro" w:hAnsi="Source Sans Pro"/>
          <w:color w:val="0000FF"/>
        </w:rPr>
        <w:t>]</w:t>
      </w:r>
    </w:p>
    <w:p w:rsidR="00715066" w:rsidRPr="000E05B4" w:rsidP="002D265A" w14:paraId="756C7F42" w14:textId="04A085BD">
      <w:pPr>
        <w:rPr>
          <w:rFonts w:ascii="Source Sans Pro" w:hAnsi="Source Sans Pro"/>
        </w:rPr>
      </w:pPr>
      <w:r w:rsidRPr="000E05B4">
        <w:rPr>
          <w:rFonts w:ascii="Source Sans Pro" w:hAnsi="Source Sans Pro"/>
        </w:rPr>
        <w:t xml:space="preserve">For </w:t>
      </w:r>
      <w:r w:rsidRPr="000E05B4" w:rsidR="00736836">
        <w:rPr>
          <w:rFonts w:ascii="Source Sans Pro" w:hAnsi="Source Sans Pro"/>
        </w:rPr>
        <w:t xml:space="preserve">specific </w:t>
      </w:r>
      <w:r w:rsidRPr="000E05B4">
        <w:rPr>
          <w:rFonts w:ascii="Source Sans Pro" w:hAnsi="Source Sans Pro"/>
        </w:rPr>
        <w:t>information about your costs in the</w:t>
      </w:r>
      <w:r w:rsidRPr="000E05B4" w:rsidR="00D93C97">
        <w:rPr>
          <w:rFonts w:ascii="Source Sans Pro" w:hAnsi="Source Sans Pro"/>
        </w:rPr>
        <w:t xml:space="preserve"> Catastrophic Coverage Stage, </w:t>
      </w:r>
      <w:r w:rsidRPr="000E05B4" w:rsidR="005F1F3A">
        <w:rPr>
          <w:rFonts w:ascii="Source Sans Pro" w:hAnsi="Source Sans Pro"/>
        </w:rPr>
        <w:t>go to</w:t>
      </w:r>
      <w:r w:rsidRPr="000E05B4">
        <w:rPr>
          <w:rFonts w:ascii="Source Sans Pro" w:hAnsi="Source Sans Pro"/>
        </w:rPr>
        <w:t xml:space="preserve"> Chapter 6, Section 6, in your </w:t>
      </w:r>
      <w:r w:rsidRPr="000E05B4">
        <w:rPr>
          <w:rFonts w:ascii="Source Sans Pro" w:hAnsi="Source Sans Pro"/>
          <w:i/>
        </w:rPr>
        <w:t>Evidence of Coverage</w:t>
      </w:r>
      <w:r w:rsidRPr="000E05B4">
        <w:rPr>
          <w:rFonts w:ascii="Source Sans Pro" w:hAnsi="Source Sans Pro"/>
        </w:rPr>
        <w:t>.</w:t>
      </w:r>
    </w:p>
    <w:p w:rsidR="008006F7" w:rsidRPr="000E05B4" w:rsidP="004C340B" w14:paraId="70D9394A" w14:textId="50C2276F">
      <w:pPr>
        <w:pStyle w:val="Heading2"/>
        <w:rPr>
          <w:rFonts w:ascii="Source Sans Pro" w:hAnsi="Source Sans Pro"/>
        </w:rPr>
      </w:pPr>
      <w:bookmarkStart w:id="42" w:name="_Toc180149722"/>
      <w:r w:rsidRPr="000E05B4">
        <w:rPr>
          <w:rFonts w:ascii="Source Sans Pro" w:hAnsi="Source Sans Pro"/>
        </w:rPr>
        <w:t xml:space="preserve">SECTION </w:t>
      </w:r>
      <w:r w:rsidRPr="000E05B4">
        <w:rPr>
          <w:rFonts w:ascii="Source Sans Pro" w:hAnsi="Source Sans Pro"/>
        </w:rPr>
        <w:t>2</w:t>
      </w:r>
      <w:r w:rsidRPr="000E05B4" w:rsidR="004C340B">
        <w:rPr>
          <w:rFonts w:ascii="Source Sans Pro" w:hAnsi="Source Sans Pro"/>
        </w:rPr>
        <w:tab/>
      </w:r>
      <w:r w:rsidRPr="000E05B4">
        <w:rPr>
          <w:rFonts w:ascii="Source Sans Pro" w:hAnsi="Source Sans Pro"/>
        </w:rPr>
        <w:t>Administrative Changes</w:t>
      </w:r>
      <w:bookmarkEnd w:id="42"/>
    </w:p>
    <w:bookmarkEnd w:id="39"/>
    <w:bookmarkEnd w:id="40"/>
    <w:bookmarkEnd w:id="41"/>
    <w:p w:rsidR="003801A4" w:rsidRPr="000E05B4" w:rsidP="003801A4" w14:paraId="46F068BD" w14:textId="08267B05">
      <w:pPr>
        <w:rPr>
          <w:rFonts w:ascii="Source Sans Pro" w:hAnsi="Source Sans Pro"/>
          <w:i/>
          <w:color w:val="0000FF"/>
        </w:rPr>
      </w:pPr>
      <w:r w:rsidRPr="000E05B4">
        <w:rPr>
          <w:rFonts w:ascii="Source Sans Pro" w:hAnsi="Source Sans Pro"/>
          <w:i/>
          <w:color w:val="0000FF"/>
        </w:rPr>
        <w:t>[</w:t>
      </w:r>
      <w:r w:rsidRPr="000E05B4" w:rsidR="00C30324">
        <w:rPr>
          <w:rFonts w:ascii="Source Sans Pro" w:hAnsi="Source Sans Pro"/>
          <w:i/>
          <w:color w:val="0000FF"/>
        </w:rPr>
        <w:t xml:space="preserve">Insert this section if applicable: </w:t>
      </w:r>
      <w:r w:rsidRPr="000E05B4">
        <w:rPr>
          <w:rFonts w:ascii="Source Sans Pro" w:hAnsi="Source Sans Pro"/>
          <w:i/>
          <w:color w:val="0000FF"/>
        </w:rPr>
        <w:t xml:space="preserve">Plans with administrative changes that impact members (e.g., a change in options for paying the monthly </w:t>
      </w:r>
      <w:r w:rsidRPr="000E05B4" w:rsidR="002D5EDE">
        <w:rPr>
          <w:rFonts w:ascii="Source Sans Pro" w:hAnsi="Source Sans Pro"/>
          <w:i/>
          <w:color w:val="0000FF"/>
        </w:rPr>
        <w:t xml:space="preserve">plan </w:t>
      </w:r>
      <w:r w:rsidRPr="000E05B4">
        <w:rPr>
          <w:rFonts w:ascii="Source Sans Pro" w:hAnsi="Source Sans Pro"/>
          <w:i/>
          <w:color w:val="0000FF"/>
        </w:rPr>
        <w:t xml:space="preserve">premium, </w:t>
      </w:r>
      <w:r w:rsidRPr="000E05B4" w:rsidR="009852CB">
        <w:rPr>
          <w:rFonts w:ascii="Source Sans Pro" w:hAnsi="Source Sans Pro"/>
          <w:i/>
          <w:color w:val="0000FF"/>
        </w:rPr>
        <w:t xml:space="preserve">a </w:t>
      </w:r>
      <w:r w:rsidRPr="000E05B4">
        <w:rPr>
          <w:rFonts w:ascii="Source Sans Pro" w:hAnsi="Source Sans Pro"/>
          <w:i/>
          <w:color w:val="0000FF"/>
        </w:rPr>
        <w:t xml:space="preserve">change in contract or </w:t>
      </w:r>
      <w:r w:rsidRPr="000E05B4" w:rsidR="00400D8C">
        <w:rPr>
          <w:rFonts w:ascii="Source Sans Pro" w:hAnsi="Source Sans Pro"/>
          <w:i/>
          <w:color w:val="0000FF"/>
        </w:rPr>
        <w:t xml:space="preserve">PBP </w:t>
      </w:r>
      <w:r w:rsidRPr="000E05B4">
        <w:rPr>
          <w:rFonts w:ascii="Source Sans Pro" w:hAnsi="Source Sans Pro"/>
          <w:i/>
          <w:color w:val="0000FF"/>
        </w:rPr>
        <w:t xml:space="preserve">number) </w:t>
      </w:r>
      <w:r w:rsidRPr="000E05B4" w:rsidR="000D01A4">
        <w:rPr>
          <w:rFonts w:ascii="Source Sans Pro" w:hAnsi="Source Sans Pro"/>
          <w:i/>
          <w:color w:val="0000FF"/>
        </w:rPr>
        <w:t>can</w:t>
      </w:r>
      <w:r w:rsidRPr="000E05B4">
        <w:rPr>
          <w:rFonts w:ascii="Source Sans Pro" w:hAnsi="Source Sans Pro"/>
          <w:i/>
          <w:color w:val="0000FF"/>
        </w:rPr>
        <w:t xml:space="preserve"> insert this section and</w:t>
      </w:r>
      <w:r w:rsidRPr="000E05B4" w:rsidR="00AB3885">
        <w:rPr>
          <w:rFonts w:ascii="Source Sans Pro" w:hAnsi="Source Sans Pro"/>
          <w:i/>
          <w:color w:val="0000FF"/>
        </w:rPr>
        <w:t xml:space="preserve"> include an introductory sentence that explains the general nature of the administrative changes.</w:t>
      </w:r>
      <w:r w:rsidRPr="000E05B4" w:rsidR="002C69F3">
        <w:rPr>
          <w:rFonts w:ascii="Source Sans Pro" w:hAnsi="Source Sans Pro"/>
          <w:i/>
          <w:color w:val="0000FF"/>
        </w:rPr>
        <w:t xml:space="preserve"> Plans that choose to omit this section should renumber the remaining sections as needed.</w:t>
      </w:r>
      <w:r w:rsidRPr="000E05B4" w:rsidR="00AB10F5">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59F1F7E3" w14:textId="77777777" w:rsidTr="007B30A4">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13" w:type="dxa"/>
            <w:tcMar>
              <w:top w:w="144" w:type="dxa"/>
              <w:left w:w="115" w:type="dxa"/>
              <w:bottom w:w="144" w:type="dxa"/>
              <w:right w:w="115" w:type="dxa"/>
            </w:tcMar>
          </w:tcPr>
          <w:p w:rsidR="004A0CEE" w:rsidRPr="000E05B4" w14:paraId="482DA4FC" w14:textId="77777777">
            <w:pPr>
              <w:pStyle w:val="TableHeader1"/>
              <w:jc w:val="left"/>
              <w:rPr>
                <w:rFonts w:ascii="Source Sans Pro" w:hAnsi="Source Sans Pro"/>
                <w:color w:val="0000FF"/>
              </w:rPr>
            </w:pPr>
            <w:bookmarkStart w:id="43" w:name="_Hlk169597092"/>
          </w:p>
        </w:tc>
        <w:tc>
          <w:tcPr>
            <w:tcW w:w="2618" w:type="dxa"/>
            <w:tcMar>
              <w:top w:w="144" w:type="dxa"/>
              <w:left w:w="115" w:type="dxa"/>
              <w:bottom w:w="144" w:type="dxa"/>
              <w:right w:w="115" w:type="dxa"/>
            </w:tcMar>
          </w:tcPr>
          <w:p w:rsidR="004A0CEE" w:rsidRPr="000E05B4" w14:paraId="1A1F37C2" w14:textId="75455C08">
            <w:pPr>
              <w:pStyle w:val="TableHeader1"/>
              <w:rPr>
                <w:rFonts w:ascii="Source Sans Pro" w:hAnsi="Source Sans Pro"/>
                <w:color w:val="0000FF"/>
              </w:rPr>
            </w:pPr>
            <w:r w:rsidRPr="000E05B4">
              <w:rPr>
                <w:rFonts w:ascii="Source Sans Pro" w:hAnsi="Source Sans Pro"/>
                <w:color w:val="0000FF"/>
              </w:rPr>
              <w:t>202</w:t>
            </w:r>
            <w:r w:rsidR="0003575C">
              <w:rPr>
                <w:rFonts w:ascii="Source Sans Pro" w:hAnsi="Source Sans Pro"/>
                <w:color w:val="0000FF"/>
              </w:rPr>
              <w:t>6</w:t>
            </w:r>
          </w:p>
          <w:p w:rsidR="004A0CEE" w:rsidRPr="000E05B4" w14:paraId="3AAAC9A5" w14:textId="77777777">
            <w:pPr>
              <w:pStyle w:val="TableHeader1"/>
              <w:rPr>
                <w:rFonts w:ascii="Source Sans Pro" w:hAnsi="Source Sans Pro"/>
                <w:color w:val="0000FF"/>
              </w:rPr>
            </w:pPr>
            <w:r w:rsidRPr="000E05B4">
              <w:rPr>
                <w:rFonts w:ascii="Source Sans Pro" w:hAnsi="Source Sans Pro"/>
                <w:color w:val="0000FF"/>
              </w:rPr>
              <w:t>(this year)</w:t>
            </w:r>
          </w:p>
        </w:tc>
        <w:tc>
          <w:tcPr>
            <w:tcW w:w="2542" w:type="dxa"/>
            <w:shd w:val="clear" w:color="auto" w:fill="000000" w:themeFill="text1"/>
            <w:tcMar>
              <w:top w:w="144" w:type="dxa"/>
              <w:left w:w="115" w:type="dxa"/>
              <w:bottom w:w="144" w:type="dxa"/>
              <w:right w:w="115" w:type="dxa"/>
            </w:tcMar>
          </w:tcPr>
          <w:p w:rsidR="004A0CEE" w:rsidRPr="000E05B4" w14:paraId="45069350" w14:textId="3ECB5272">
            <w:pPr>
              <w:pStyle w:val="TableHeader1"/>
              <w:rPr>
                <w:rFonts w:ascii="Source Sans Pro" w:hAnsi="Source Sans Pro"/>
                <w:color w:val="FFFFFF" w:themeColor="background1"/>
              </w:rPr>
            </w:pPr>
            <w:r w:rsidRPr="000E05B4">
              <w:rPr>
                <w:rFonts w:ascii="Source Sans Pro" w:hAnsi="Source Sans Pro"/>
                <w:color w:val="FFFFFF" w:themeColor="background1"/>
              </w:rPr>
              <w:t>202</w:t>
            </w:r>
            <w:r w:rsidRPr="0003575C" w:rsidR="0003575C">
              <w:rPr>
                <w:rFonts w:ascii="Source Sans Pro" w:hAnsi="Source Sans Pro"/>
                <w:color w:val="FFFFFF" w:themeColor="background1"/>
              </w:rPr>
              <w:t>7</w:t>
            </w:r>
          </w:p>
          <w:p w:rsidR="004A0CEE" w:rsidRPr="000E05B4" w14:paraId="284E2BC5" w14:textId="77777777">
            <w:pPr>
              <w:pStyle w:val="TableHeader1"/>
              <w:rPr>
                <w:rFonts w:ascii="Source Sans Pro" w:hAnsi="Source Sans Pro"/>
                <w:color w:val="0000FF"/>
              </w:rPr>
            </w:pPr>
            <w:r w:rsidRPr="000E05B4">
              <w:rPr>
                <w:rFonts w:ascii="Source Sans Pro" w:hAnsi="Source Sans Pro"/>
                <w:color w:val="FFFFFF" w:themeColor="background1"/>
              </w:rPr>
              <w:t>(next year)</w:t>
            </w:r>
          </w:p>
        </w:tc>
      </w:tr>
      <w:tr w14:paraId="6C97A893"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0E05B4" w:rsidP="00B47E20" w14:paraId="32BF98B5" w14:textId="77777777">
            <w:pPr>
              <w:spacing w:before="120" w:beforeAutospacing="0" w:after="120" w:afterAutospacing="0"/>
              <w:rPr>
                <w:rFonts w:ascii="Source Sans Pro" w:hAnsi="Source Sans Pro"/>
                <w:i/>
                <w:color w:val="0000FF"/>
              </w:rPr>
            </w:pPr>
            <w:r w:rsidRPr="000E05B4">
              <w:rPr>
                <w:rFonts w:ascii="Source Sans Pro" w:hAnsi="Source Sans Pro"/>
                <w:i/>
                <w:color w:val="0000FF"/>
              </w:rPr>
              <w:t>[Insert a description of the administrative process/item that is changing]</w:t>
            </w:r>
          </w:p>
        </w:tc>
        <w:tc>
          <w:tcPr>
            <w:tcW w:w="2618" w:type="dxa"/>
            <w:tcMar>
              <w:top w:w="144" w:type="dxa"/>
              <w:left w:w="115" w:type="dxa"/>
              <w:bottom w:w="144" w:type="dxa"/>
              <w:right w:w="115" w:type="dxa"/>
            </w:tcMar>
          </w:tcPr>
          <w:p w:rsidR="004A0CEE" w:rsidRPr="000E05B4" w:rsidP="00B47E20" w14:paraId="7B52180A" w14:textId="6E3FC233">
            <w:pPr>
              <w:spacing w:before="120" w:beforeAutospacing="0" w:after="120" w:afterAutospacing="0"/>
              <w:jc w:val="center"/>
              <w:rPr>
                <w:rFonts w:ascii="Source Sans Pro" w:hAnsi="Source Sans Pro"/>
                <w:i/>
                <w:color w:val="0000FF"/>
              </w:rPr>
            </w:pPr>
            <w:r w:rsidRPr="000E05B4">
              <w:rPr>
                <w:rFonts w:ascii="Source Sans Pro" w:hAnsi="Source Sans Pro"/>
                <w:i/>
                <w:color w:val="0000FF"/>
              </w:rPr>
              <w:t>[Insert 202</w:t>
            </w:r>
            <w:r w:rsidR="0003575C">
              <w:rPr>
                <w:rFonts w:ascii="Source Sans Pro" w:hAnsi="Source Sans Pro"/>
                <w:i/>
                <w:color w:val="0000FF"/>
              </w:rPr>
              <w:t>6</w:t>
            </w:r>
            <w:r w:rsidRPr="000E05B4">
              <w:rPr>
                <w:rFonts w:ascii="Source Sans Pro" w:hAnsi="Source Sans Pro"/>
                <w:i/>
                <w:color w:val="0000FF"/>
              </w:rPr>
              <w:t xml:space="preserve"> administrative description]</w:t>
            </w:r>
          </w:p>
        </w:tc>
        <w:tc>
          <w:tcPr>
            <w:tcW w:w="2542" w:type="dxa"/>
            <w:tcMar>
              <w:top w:w="144" w:type="dxa"/>
              <w:left w:w="115" w:type="dxa"/>
              <w:bottom w:w="144" w:type="dxa"/>
              <w:right w:w="115" w:type="dxa"/>
            </w:tcMar>
          </w:tcPr>
          <w:p w:rsidR="004A0CEE" w:rsidRPr="000E05B4" w:rsidP="00B47E20" w14:paraId="177131FE" w14:textId="72297D91">
            <w:pPr>
              <w:spacing w:before="120" w:beforeAutospacing="0" w:after="120" w:afterAutospacing="0"/>
              <w:jc w:val="center"/>
              <w:rPr>
                <w:rFonts w:ascii="Source Sans Pro" w:hAnsi="Source Sans Pro"/>
                <w:b/>
                <w:i/>
                <w:color w:val="0000FF"/>
              </w:rPr>
            </w:pPr>
            <w:r w:rsidRPr="000E05B4">
              <w:rPr>
                <w:rFonts w:ascii="Source Sans Pro" w:hAnsi="Source Sans Pro"/>
                <w:b/>
                <w:i/>
                <w:color w:val="0000FF"/>
              </w:rPr>
              <w:t>[Insert 202</w:t>
            </w:r>
            <w:r w:rsidR="0003575C">
              <w:rPr>
                <w:rFonts w:ascii="Source Sans Pro" w:hAnsi="Source Sans Pro"/>
                <w:b/>
                <w:i/>
                <w:color w:val="0000FF"/>
              </w:rPr>
              <w:t>7</w:t>
            </w:r>
            <w:r w:rsidRPr="000E05B4">
              <w:rPr>
                <w:rFonts w:ascii="Source Sans Pro" w:hAnsi="Source Sans Pro"/>
                <w:b/>
                <w:i/>
                <w:color w:val="0000FF"/>
              </w:rPr>
              <w:t xml:space="preserve"> administrative description]</w:t>
            </w:r>
          </w:p>
        </w:tc>
      </w:tr>
      <w:tr w14:paraId="771A42C9"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0E05B4" w:rsidP="00B47E20" w14:paraId="112AFE4D" w14:textId="678B522A">
            <w:pPr>
              <w:spacing w:before="120" w:beforeAutospacing="0" w:after="120" w:afterAutospacing="0"/>
              <w:rPr>
                <w:rFonts w:ascii="Source Sans Pro" w:hAnsi="Source Sans Pro"/>
                <w:color w:val="0000FF"/>
              </w:rPr>
            </w:pPr>
            <w:r w:rsidRPr="000E05B4">
              <w:rPr>
                <w:rFonts w:ascii="Source Sans Pro" w:hAnsi="Source Sans Pro"/>
                <w:i/>
                <w:color w:val="0000FF"/>
              </w:rPr>
              <w:t xml:space="preserve">[Repeat the above row as necessary.] </w:t>
            </w:r>
          </w:p>
        </w:tc>
        <w:tc>
          <w:tcPr>
            <w:tcW w:w="2618" w:type="dxa"/>
            <w:tcMar>
              <w:top w:w="144" w:type="dxa"/>
              <w:left w:w="115" w:type="dxa"/>
              <w:bottom w:w="144" w:type="dxa"/>
              <w:right w:w="115" w:type="dxa"/>
            </w:tcMar>
          </w:tcPr>
          <w:p w:rsidR="004A0CEE" w:rsidRPr="000E05B4" w:rsidP="00B47E20" w14:paraId="396A7CDB" w14:textId="333733D3">
            <w:pPr>
              <w:spacing w:before="120" w:beforeAutospacing="0" w:after="120" w:afterAutospacing="0"/>
              <w:jc w:val="center"/>
              <w:rPr>
                <w:rFonts w:ascii="Source Sans Pro" w:hAnsi="Source Sans Pro"/>
                <w:color w:val="0000FF"/>
              </w:rPr>
            </w:pPr>
            <w:r w:rsidRPr="000E05B4">
              <w:rPr>
                <w:rFonts w:ascii="Source Sans Pro" w:hAnsi="Source Sans Pro"/>
                <w:i/>
                <w:color w:val="0000FF"/>
              </w:rPr>
              <w:t xml:space="preserve">[Repeat the above row as necessary.] </w:t>
            </w:r>
          </w:p>
        </w:tc>
        <w:tc>
          <w:tcPr>
            <w:tcW w:w="2542" w:type="dxa"/>
            <w:tcMar>
              <w:top w:w="144" w:type="dxa"/>
              <w:left w:w="115" w:type="dxa"/>
              <w:bottom w:w="144" w:type="dxa"/>
              <w:right w:w="115" w:type="dxa"/>
            </w:tcMar>
          </w:tcPr>
          <w:p w:rsidR="004A0CEE" w:rsidRPr="000E05B4" w:rsidP="00B47E20" w14:paraId="4544AFD4" w14:textId="4794EE92">
            <w:pPr>
              <w:spacing w:before="120" w:beforeAutospacing="0" w:after="120" w:afterAutospacing="0"/>
              <w:jc w:val="center"/>
              <w:rPr>
                <w:rFonts w:ascii="Source Sans Pro" w:hAnsi="Source Sans Pro"/>
                <w:b/>
                <w:color w:val="0000FF"/>
              </w:rPr>
            </w:pPr>
            <w:r w:rsidRPr="000E05B4">
              <w:rPr>
                <w:rFonts w:ascii="Source Sans Pro" w:hAnsi="Source Sans Pro"/>
                <w:b/>
                <w:i/>
                <w:color w:val="0000FF"/>
              </w:rPr>
              <w:t xml:space="preserve">[Repeat the above row as necessary.] </w:t>
            </w:r>
          </w:p>
        </w:tc>
      </w:tr>
      <w:tr w14:paraId="455A019B" w14:textId="77777777" w:rsidTr="007B30A4">
        <w:tblPrEx>
          <w:tblW w:w="4900" w:type="pct"/>
          <w:jc w:val="center"/>
          <w:tblLook w:val="04A0"/>
        </w:tblPrEx>
        <w:trPr>
          <w:cantSplit/>
          <w:jc w:val="center"/>
        </w:trPr>
        <w:tc>
          <w:tcPr>
            <w:tcW w:w="4013" w:type="dxa"/>
            <w:tcMar>
              <w:top w:w="144" w:type="dxa"/>
              <w:left w:w="115" w:type="dxa"/>
              <w:bottom w:w="144" w:type="dxa"/>
              <w:right w:w="115" w:type="dxa"/>
            </w:tcMar>
          </w:tcPr>
          <w:p w:rsidR="004A0CEE" w:rsidRPr="000E05B4" w:rsidP="00B47E20" w14:paraId="45811301" w14:textId="654DD7E5">
            <w:pPr>
              <w:spacing w:before="120" w:beforeAutospacing="0" w:after="120" w:afterAutospacing="0"/>
              <w:rPr>
                <w:rFonts w:ascii="Source Sans Pro" w:hAnsi="Source Sans Pro"/>
                <w:i/>
              </w:rPr>
            </w:pPr>
            <w:r w:rsidRPr="000E05B4">
              <w:rPr>
                <w:rFonts w:ascii="Source Sans Pro" w:hAnsi="Source Sans Pro"/>
                <w:b/>
              </w:rPr>
              <w:t>Medicare Prescription Payment Plan</w:t>
            </w:r>
          </w:p>
        </w:tc>
        <w:tc>
          <w:tcPr>
            <w:tcW w:w="2618" w:type="dxa"/>
            <w:tcMar>
              <w:top w:w="144" w:type="dxa"/>
              <w:left w:w="115" w:type="dxa"/>
              <w:bottom w:w="144" w:type="dxa"/>
              <w:right w:w="115" w:type="dxa"/>
            </w:tcMar>
          </w:tcPr>
          <w:p w:rsidR="004A0CEE" w:rsidRPr="000E05B4" w:rsidP="00380A8F" w14:paraId="03C2DC1E" w14:textId="71A3EA66">
            <w:pPr>
              <w:spacing w:before="120" w:beforeAutospacing="0" w:after="120" w:afterAutospacing="0"/>
              <w:jc w:val="center"/>
              <w:rPr>
                <w:rFonts w:ascii="Source Sans Pro" w:hAnsi="Source Sans Pro"/>
                <w:i/>
              </w:rPr>
            </w:pPr>
            <w:r w:rsidRPr="000E05B4">
              <w:rPr>
                <w:rFonts w:ascii="Source Sans Pro" w:hAnsi="Source Sans Pro"/>
                <w:color w:val="000000" w:themeColor="text1"/>
              </w:rPr>
              <w:t xml:space="preserve">The Medicare Prescription Payment Plan </w:t>
            </w:r>
            <w:r w:rsidRPr="000E05B4" w:rsidR="00E04387">
              <w:rPr>
                <w:rFonts w:ascii="Source Sans Pro" w:hAnsi="Source Sans Pro"/>
                <w:color w:val="000000" w:themeColor="text1"/>
              </w:rPr>
              <w:t>is</w:t>
            </w:r>
            <w:r w:rsidRPr="000E05B4">
              <w:rPr>
                <w:rFonts w:ascii="Source Sans Pro" w:hAnsi="Source Sans Pro"/>
                <w:color w:val="000000" w:themeColor="text1"/>
              </w:rPr>
              <w:t xml:space="preserve"> a payment option </w:t>
            </w:r>
            <w:r w:rsidRPr="000E05B4" w:rsidR="00E04387">
              <w:rPr>
                <w:rFonts w:ascii="Source Sans Pro" w:hAnsi="Source Sans Pro"/>
              </w:rPr>
              <w:t xml:space="preserve">that began this year and can help you manage your </w:t>
            </w:r>
            <w:r w:rsidRPr="000E05B4" w:rsidR="003622F2">
              <w:rPr>
                <w:rFonts w:ascii="Source Sans Pro" w:hAnsi="Source Sans Pro"/>
              </w:rPr>
              <w:t xml:space="preserve">out-of-pocket </w:t>
            </w:r>
            <w:r w:rsidRPr="000E05B4" w:rsidR="00E04387">
              <w:rPr>
                <w:rFonts w:ascii="Source Sans Pro" w:hAnsi="Source Sans Pro"/>
              </w:rPr>
              <w:t>costs</w:t>
            </w:r>
            <w:r w:rsidRPr="000E05B4" w:rsidR="00E04387">
              <w:rPr>
                <w:rFonts w:ascii="Source Sans Pro" w:hAnsi="Source Sans Pro"/>
              </w:rPr>
              <w:t xml:space="preserve"> </w:t>
            </w:r>
            <w:r w:rsidRPr="000E05B4" w:rsidR="008D2F14">
              <w:rPr>
                <w:rFonts w:ascii="Source Sans Pro" w:hAnsi="Source Sans Pro"/>
              </w:rPr>
              <w:t>f</w:t>
            </w:r>
            <w:r w:rsidRPr="000E05B4" w:rsidR="003622F2">
              <w:rPr>
                <w:rFonts w:ascii="Source Sans Pro" w:hAnsi="Source Sans Pro"/>
              </w:rPr>
              <w:t>or drugs covered by our plan</w:t>
            </w:r>
            <w:r w:rsidRPr="000E05B4" w:rsidR="00E04387">
              <w:rPr>
                <w:rFonts w:ascii="Source Sans Pro" w:hAnsi="Source Sans Pro"/>
              </w:rPr>
              <w:t xml:space="preserve"> by spreading them across </w:t>
            </w:r>
            <w:r w:rsidRPr="000E05B4" w:rsidR="00E04387">
              <w:rPr>
                <w:rFonts w:ascii="Source Sans Pro" w:hAnsi="Source Sans Pro"/>
              </w:rPr>
              <w:t xml:space="preserve">the </w:t>
            </w:r>
            <w:r w:rsidRPr="000E05B4" w:rsidR="003622F2">
              <w:rPr>
                <w:rFonts w:ascii="Source Sans Pro" w:hAnsi="Source Sans Pro"/>
              </w:rPr>
              <w:t xml:space="preserve">calendar </w:t>
            </w:r>
            <w:r w:rsidRPr="000E05B4" w:rsidR="00E04387">
              <w:rPr>
                <w:rFonts w:ascii="Source Sans Pro" w:hAnsi="Source Sans Pro"/>
              </w:rPr>
              <w:t>year (January-December). You may be participating in this payment option</w:t>
            </w:r>
            <w:r w:rsidRPr="000E05B4" w:rsidR="00E04387">
              <w:rPr>
                <w:rFonts w:ascii="Source Sans Pro" w:hAnsi="Source Sans Pro"/>
                <w:color w:val="000000" w:themeColor="text1"/>
              </w:rPr>
              <w:t xml:space="preserve">. </w:t>
            </w:r>
          </w:p>
        </w:tc>
        <w:tc>
          <w:tcPr>
            <w:tcW w:w="2542" w:type="dxa"/>
            <w:tcMar>
              <w:top w:w="144" w:type="dxa"/>
              <w:left w:w="115" w:type="dxa"/>
              <w:bottom w:w="144" w:type="dxa"/>
              <w:right w:w="115" w:type="dxa"/>
            </w:tcMar>
          </w:tcPr>
          <w:p w:rsidR="004A0CEE" w:rsidRPr="0003575C" w:rsidP="00B47E20" w14:paraId="65831AB3" w14:textId="20A854A2">
            <w:pPr>
              <w:spacing w:before="120" w:beforeAutospacing="0" w:after="120" w:afterAutospacing="0"/>
              <w:jc w:val="center"/>
              <w:rPr>
                <w:rFonts w:ascii="Source Sans Pro" w:hAnsi="Source Sans Pro"/>
                <w:b/>
              </w:rPr>
            </w:pPr>
            <w:r w:rsidRPr="000E05B4">
              <w:rPr>
                <w:rFonts w:ascii="Source Sans Pro" w:hAnsi="Source Sans Pro"/>
                <w:b/>
              </w:rPr>
              <w:t>If you</w:t>
            </w:r>
            <w:r w:rsidRPr="000E05B4" w:rsidR="003622F2">
              <w:rPr>
                <w:rFonts w:ascii="Source Sans Pro" w:hAnsi="Source Sans Pro"/>
                <w:b/>
              </w:rPr>
              <w:t>’re</w:t>
            </w:r>
            <w:r w:rsidRPr="000E05B4">
              <w:rPr>
                <w:rFonts w:ascii="Source Sans Pro" w:hAnsi="Source Sans Pro"/>
                <w:b/>
              </w:rPr>
              <w:t xml:space="preserve"> participating in the Medicare Prescription Payment Plan and </w:t>
            </w:r>
            <w:r w:rsidRPr="000E05B4" w:rsidR="003622F2">
              <w:rPr>
                <w:rFonts w:ascii="Source Sans Pro" w:hAnsi="Source Sans Pro"/>
                <w:b/>
              </w:rPr>
              <w:t xml:space="preserve">stay </w:t>
            </w:r>
            <w:r w:rsidRPr="000E05B4">
              <w:rPr>
                <w:rFonts w:ascii="Source Sans Pro" w:hAnsi="Source Sans Pro"/>
                <w:b/>
              </w:rPr>
              <w:t>in the same Part D plan, your participation wi</w:t>
            </w:r>
            <w:r w:rsidRPr="000E05B4" w:rsidR="003622F2">
              <w:rPr>
                <w:rFonts w:ascii="Source Sans Pro" w:hAnsi="Source Sans Pro"/>
                <w:b/>
              </w:rPr>
              <w:t>ll be</w:t>
            </w:r>
            <w:r w:rsidRPr="000E05B4">
              <w:rPr>
                <w:rFonts w:ascii="Source Sans Pro" w:hAnsi="Source Sans Pro"/>
                <w:b/>
              </w:rPr>
              <w:t xml:space="preserve"> automatically </w:t>
            </w:r>
            <w:r w:rsidRPr="000E05B4" w:rsidR="003622F2">
              <w:rPr>
                <w:rFonts w:ascii="Source Sans Pro" w:hAnsi="Source Sans Pro"/>
                <w:b/>
              </w:rPr>
              <w:t>renewed for</w:t>
            </w:r>
            <w:r w:rsidRPr="000E05B4">
              <w:rPr>
                <w:rFonts w:ascii="Source Sans Pro" w:hAnsi="Source Sans Pro"/>
                <w:b/>
              </w:rPr>
              <w:t xml:space="preserve"> 202</w:t>
            </w:r>
            <w:r w:rsidR="0003575C">
              <w:rPr>
                <w:rFonts w:ascii="Source Sans Pro" w:hAnsi="Source Sans Pro"/>
                <w:b/>
              </w:rPr>
              <w:t>7</w:t>
            </w:r>
            <w:r w:rsidRPr="0003575C">
              <w:rPr>
                <w:rFonts w:ascii="Source Sans Pro" w:hAnsi="Source Sans Pro"/>
                <w:b/>
              </w:rPr>
              <w:t xml:space="preserve">. </w:t>
            </w:r>
          </w:p>
          <w:p w:rsidR="004A0CEE" w:rsidRPr="0003575C" w:rsidP="00B47E20" w14:paraId="71A440E2" w14:textId="312EB588">
            <w:pPr>
              <w:spacing w:before="120" w:beforeAutospacing="0" w:after="120" w:afterAutospacing="0"/>
              <w:jc w:val="center"/>
              <w:rPr>
                <w:rFonts w:ascii="Source Sans Pro" w:hAnsi="Source Sans Pro"/>
                <w:i/>
                <w:color w:val="0000FF"/>
              </w:rPr>
            </w:pPr>
            <w:r w:rsidRPr="0003575C">
              <w:rPr>
                <w:rFonts w:ascii="Source Sans Pro" w:hAnsi="Source Sans Pro"/>
                <w:b/>
              </w:rPr>
              <w:t>To learn more about this payment option, c</w:t>
            </w:r>
            <w:r w:rsidRPr="0003575C" w:rsidR="007D0DB6">
              <w:rPr>
                <w:rFonts w:ascii="Source Sans Pro" w:hAnsi="Source Sans Pro"/>
                <w:b/>
              </w:rPr>
              <w:t>all</w:t>
            </w:r>
            <w:r w:rsidRPr="0003575C">
              <w:rPr>
                <w:rFonts w:ascii="Source Sans Pro" w:hAnsi="Source Sans Pro"/>
                <w:b/>
              </w:rPr>
              <w:t xml:space="preserve"> us at </w:t>
            </w:r>
            <w:r w:rsidRPr="0003575C">
              <w:rPr>
                <w:rFonts w:ascii="Source Sans Pro" w:hAnsi="Source Sans Pro"/>
                <w:b/>
                <w:i/>
                <w:color w:val="0000FF"/>
              </w:rPr>
              <w:t xml:space="preserve">[insert </w:t>
            </w:r>
            <w:r w:rsidRPr="0003575C" w:rsidR="005600A0">
              <w:rPr>
                <w:rFonts w:ascii="Source Sans Pro" w:hAnsi="Source Sans Pro"/>
                <w:b/>
                <w:i/>
                <w:color w:val="0000FF"/>
              </w:rPr>
              <w:t>M</w:t>
            </w:r>
            <w:r w:rsidRPr="0003575C">
              <w:rPr>
                <w:rFonts w:ascii="Source Sans Pro" w:hAnsi="Source Sans Pro"/>
                <w:b/>
                <w:i/>
                <w:color w:val="0000FF"/>
              </w:rPr>
              <w:t xml:space="preserve">ember </w:t>
            </w:r>
            <w:r w:rsidRPr="0003575C" w:rsidR="005600A0">
              <w:rPr>
                <w:rFonts w:ascii="Source Sans Pro" w:hAnsi="Source Sans Pro"/>
                <w:b/>
                <w:i/>
                <w:color w:val="0000FF"/>
              </w:rPr>
              <w:t>S</w:t>
            </w:r>
            <w:r w:rsidRPr="0003575C">
              <w:rPr>
                <w:rFonts w:ascii="Source Sans Pro" w:hAnsi="Source Sans Pro"/>
                <w:b/>
                <w:i/>
                <w:color w:val="0000FF"/>
              </w:rPr>
              <w:t>ervices number]</w:t>
            </w:r>
            <w:r w:rsidRPr="0003575C">
              <w:rPr>
                <w:rFonts w:ascii="Source Sans Pro" w:hAnsi="Source Sans Pro"/>
                <w:b/>
                <w:i/>
              </w:rPr>
              <w:t xml:space="preserve"> </w:t>
            </w:r>
            <w:r w:rsidRPr="0003575C" w:rsidR="005600A0">
              <w:rPr>
                <w:rFonts w:ascii="Source Sans Pro" w:hAnsi="Source Sans Pro"/>
              </w:rPr>
              <w:t xml:space="preserve">(TTY users call </w:t>
            </w:r>
            <w:r w:rsidRPr="0003575C" w:rsidR="005600A0">
              <w:rPr>
                <w:rFonts w:ascii="Source Sans Pro" w:hAnsi="Source Sans Pro"/>
                <w:i/>
                <w:color w:val="0000FF"/>
              </w:rPr>
              <w:t>[insert TTY number]</w:t>
            </w:r>
            <w:r w:rsidRPr="0003575C" w:rsidR="005600A0">
              <w:rPr>
                <w:rFonts w:ascii="Source Sans Pro" w:hAnsi="Source Sans Pro"/>
              </w:rPr>
              <w:t xml:space="preserve">) </w:t>
            </w:r>
            <w:r w:rsidRPr="0003575C">
              <w:rPr>
                <w:rFonts w:ascii="Source Sans Pro" w:hAnsi="Source Sans Pro"/>
                <w:b/>
              </w:rPr>
              <w:t xml:space="preserve">or visit </w:t>
            </w:r>
            <w:hyperlink r:id="rId10" w:history="1">
              <w:r w:rsidRPr="0003575C" w:rsidR="00DC3C01">
                <w:rPr>
                  <w:rStyle w:val="Hyperlink"/>
                  <w:rFonts w:ascii="Source Sans Pro" w:hAnsi="Source Sans Pro"/>
                  <w:bCs/>
                </w:rPr>
                <w:t>www.</w:t>
              </w:r>
              <w:r w:rsidRPr="0003575C" w:rsidR="00DC3C01">
                <w:rPr>
                  <w:rStyle w:val="Hyperlink"/>
                  <w:rFonts w:ascii="Source Sans Pro" w:hAnsi="Source Sans Pro"/>
                </w:rPr>
                <w:t>Medicare.gov</w:t>
              </w:r>
            </w:hyperlink>
            <w:r w:rsidRPr="0003575C">
              <w:rPr>
                <w:rFonts w:ascii="Source Sans Pro" w:hAnsi="Source Sans Pro"/>
                <w:b/>
              </w:rPr>
              <w:t>.</w:t>
            </w:r>
          </w:p>
        </w:tc>
      </w:tr>
    </w:tbl>
    <w:p w:rsidR="00A46A40" w:rsidRPr="0003575C" w:rsidP="004C340B" w14:paraId="1B0377BD" w14:textId="6B8F1854">
      <w:pPr>
        <w:pStyle w:val="Heading2"/>
        <w:rPr>
          <w:rFonts w:ascii="Source Sans Pro" w:hAnsi="Source Sans Pro"/>
        </w:rPr>
      </w:pPr>
      <w:bookmarkStart w:id="44" w:name="_Toc180149723"/>
      <w:bookmarkEnd w:id="43"/>
      <w:r w:rsidRPr="0003575C">
        <w:rPr>
          <w:rFonts w:ascii="Source Sans Pro" w:hAnsi="Source Sans Pro"/>
        </w:rPr>
        <w:t xml:space="preserve">SECTION </w:t>
      </w:r>
      <w:r w:rsidRPr="0003575C">
        <w:rPr>
          <w:rFonts w:ascii="Source Sans Pro" w:hAnsi="Source Sans Pro"/>
        </w:rPr>
        <w:t>3</w:t>
      </w:r>
      <w:r w:rsidRPr="0003575C" w:rsidR="004C340B">
        <w:rPr>
          <w:rFonts w:ascii="Source Sans Pro" w:hAnsi="Source Sans Pro"/>
        </w:rPr>
        <w:tab/>
      </w:r>
      <w:r w:rsidRPr="0003575C">
        <w:rPr>
          <w:rFonts w:ascii="Source Sans Pro" w:hAnsi="Source Sans Pro"/>
        </w:rPr>
        <w:t>How to Change Plans</w:t>
      </w:r>
      <w:bookmarkEnd w:id="44"/>
      <w:r w:rsidRPr="0003575C">
        <w:rPr>
          <w:rFonts w:ascii="Source Sans Pro" w:hAnsi="Source Sans Pro"/>
        </w:rPr>
        <w:tab/>
      </w:r>
    </w:p>
    <w:p w:rsidR="003801A4" w:rsidRPr="0003575C" w:rsidP="009D5F0E" w14:paraId="423EBB08" w14:textId="3BC6E612">
      <w:pPr>
        <w:rPr>
          <w:rFonts w:ascii="Source Sans Pro" w:hAnsi="Source Sans Pro"/>
        </w:rPr>
      </w:pPr>
      <w:r w:rsidRPr="0003575C">
        <w:rPr>
          <w:rFonts w:ascii="Source Sans Pro" w:hAnsi="Source Sans Pro"/>
          <w:b/>
        </w:rPr>
        <w:t xml:space="preserve">To stay in </w:t>
      </w:r>
      <w:r w:rsidRPr="0003575C" w:rsidR="00EF613F">
        <w:rPr>
          <w:rFonts w:ascii="Source Sans Pro" w:hAnsi="Source Sans Pro"/>
          <w:b/>
          <w:i/>
          <w:color w:val="0000FF"/>
        </w:rPr>
        <w:t>[insert 202</w:t>
      </w:r>
      <w:r w:rsidR="0003575C">
        <w:rPr>
          <w:rFonts w:ascii="Source Sans Pro" w:hAnsi="Source Sans Pro"/>
          <w:b/>
          <w:i/>
          <w:color w:val="0000FF"/>
        </w:rPr>
        <w:t>7</w:t>
      </w:r>
      <w:r w:rsidRPr="0003575C" w:rsidR="00EF613F">
        <w:rPr>
          <w:rFonts w:ascii="Source Sans Pro" w:hAnsi="Source Sans Pro"/>
          <w:b/>
          <w:i/>
          <w:color w:val="0000FF"/>
        </w:rPr>
        <w:t xml:space="preserve"> plan name]</w:t>
      </w:r>
      <w:r w:rsidRPr="0003575C" w:rsidR="00F91109">
        <w:rPr>
          <w:rFonts w:ascii="Source Sans Pro" w:hAnsi="Source Sans Pro"/>
          <w:b/>
        </w:rPr>
        <w:t>,</w:t>
      </w:r>
      <w:r w:rsidRPr="0003575C">
        <w:rPr>
          <w:rFonts w:ascii="Source Sans Pro" w:hAnsi="Source Sans Pro"/>
          <w:b/>
        </w:rPr>
        <w:t xml:space="preserve"> </w:t>
      </w:r>
      <w:r w:rsidRPr="0003575C">
        <w:rPr>
          <w:rFonts w:ascii="Source Sans Pro" w:hAnsi="Source Sans Pro" w:cs="Arial"/>
          <w:b/>
        </w:rPr>
        <w:t xml:space="preserve">you </w:t>
      </w:r>
      <w:r w:rsidRPr="0003575C">
        <w:rPr>
          <w:rFonts w:ascii="Source Sans Pro" w:hAnsi="Source Sans Pro"/>
          <w:b/>
        </w:rPr>
        <w:t>don’t need to do anything.</w:t>
      </w:r>
      <w:r w:rsidRPr="0003575C">
        <w:rPr>
          <w:rFonts w:ascii="Source Sans Pro" w:hAnsi="Source Sans Pro"/>
        </w:rPr>
        <w:t xml:space="preserve"> </w:t>
      </w:r>
      <w:r w:rsidRPr="0003575C" w:rsidR="00FC0AE6">
        <w:rPr>
          <w:rFonts w:ascii="Source Sans Pro" w:hAnsi="Source Sans Pro"/>
        </w:rPr>
        <w:t xml:space="preserve">Unless you sign up </w:t>
      </w:r>
      <w:r w:rsidRPr="0003575C">
        <w:rPr>
          <w:rFonts w:ascii="Source Sans Pro" w:hAnsi="Source Sans Pro"/>
        </w:rPr>
        <w:t xml:space="preserve">for a </w:t>
      </w:r>
      <w:r w:rsidRPr="0003575C" w:rsidR="004E1045">
        <w:rPr>
          <w:rFonts w:ascii="Source Sans Pro" w:hAnsi="Source Sans Pro"/>
        </w:rPr>
        <w:t xml:space="preserve">Medicare Advantage or drug </w:t>
      </w:r>
      <w:r w:rsidRPr="0003575C">
        <w:rPr>
          <w:rFonts w:ascii="Source Sans Pro" w:hAnsi="Source Sans Pro"/>
        </w:rPr>
        <w:t>plan or change to Original Medicare</w:t>
      </w:r>
      <w:r w:rsidRPr="0003575C" w:rsidR="002852AA">
        <w:rPr>
          <w:rFonts w:ascii="Source Sans Pro" w:hAnsi="Source Sans Pro"/>
        </w:rPr>
        <w:t xml:space="preserve"> by December </w:t>
      </w:r>
      <w:r w:rsidRPr="0003575C" w:rsidR="001C5354">
        <w:rPr>
          <w:rFonts w:ascii="Source Sans Pro" w:hAnsi="Source Sans Pro"/>
        </w:rPr>
        <w:t>7</w:t>
      </w:r>
      <w:r w:rsidRPr="0003575C">
        <w:rPr>
          <w:rFonts w:ascii="Source Sans Pro" w:hAnsi="Source Sans Pro"/>
        </w:rPr>
        <w:t>, you</w:t>
      </w:r>
      <w:r w:rsidRPr="0003575C" w:rsidR="00DF73A6">
        <w:rPr>
          <w:rFonts w:ascii="Source Sans Pro" w:hAnsi="Source Sans Pro"/>
        </w:rPr>
        <w:t>’ll</w:t>
      </w:r>
      <w:r w:rsidRPr="0003575C">
        <w:rPr>
          <w:rFonts w:ascii="Source Sans Pro" w:hAnsi="Source Sans Pro"/>
        </w:rPr>
        <w:t xml:space="preserve"> automatically </w:t>
      </w:r>
      <w:r w:rsidRPr="0003575C" w:rsidR="0009285F">
        <w:rPr>
          <w:rFonts w:ascii="Source Sans Pro" w:hAnsi="Source Sans Pro"/>
        </w:rPr>
        <w:t>be</w:t>
      </w:r>
      <w:r w:rsidRPr="0003575C">
        <w:rPr>
          <w:rFonts w:ascii="Source Sans Pro" w:hAnsi="Source Sans Pro"/>
        </w:rPr>
        <w:t xml:space="preserve"> enrolled</w:t>
      </w:r>
      <w:r w:rsidRPr="0003575C" w:rsidR="0009285F">
        <w:rPr>
          <w:rFonts w:ascii="Source Sans Pro" w:hAnsi="Source Sans Pro"/>
        </w:rPr>
        <w:t xml:space="preserve"> in our </w:t>
      </w:r>
      <w:r w:rsidRPr="0003575C" w:rsidR="0009285F">
        <w:rPr>
          <w:rFonts w:ascii="Source Sans Pro" w:hAnsi="Source Sans Pro"/>
          <w:i/>
          <w:color w:val="0000FF"/>
        </w:rPr>
        <w:t xml:space="preserve">[insert </w:t>
      </w:r>
      <w:r w:rsidRPr="0003575C" w:rsidR="002947FE">
        <w:rPr>
          <w:rFonts w:ascii="Source Sans Pro" w:hAnsi="Source Sans Pro"/>
          <w:i/>
          <w:color w:val="0000FF"/>
        </w:rPr>
        <w:t>202</w:t>
      </w:r>
      <w:r w:rsidR="0003575C">
        <w:rPr>
          <w:rFonts w:ascii="Source Sans Pro" w:hAnsi="Source Sans Pro"/>
          <w:i/>
          <w:color w:val="0000FF"/>
        </w:rPr>
        <w:t>7</w:t>
      </w:r>
      <w:r w:rsidRPr="0003575C" w:rsidR="0009285F">
        <w:rPr>
          <w:rFonts w:ascii="Source Sans Pro" w:hAnsi="Source Sans Pro"/>
          <w:i/>
          <w:color w:val="0000FF"/>
        </w:rPr>
        <w:t xml:space="preserve"> plan name]</w:t>
      </w:r>
      <w:r w:rsidRPr="0003575C">
        <w:rPr>
          <w:rFonts w:ascii="Source Sans Pro" w:hAnsi="Source Sans Pro"/>
        </w:rPr>
        <w:t>.</w:t>
      </w:r>
      <w:r w:rsidRPr="0003575C" w:rsidR="004E1045">
        <w:rPr>
          <w:rFonts w:ascii="Source Sans Pro" w:hAnsi="Source Sans Pro"/>
        </w:rPr>
        <w:t xml:space="preserve"> If you want to change to a different Cost plan, you may do so anytime the Cost plan is accepting members.</w:t>
      </w:r>
    </w:p>
    <w:p w:rsidR="001E583B" w:rsidRPr="0003575C" w:rsidP="00FC0AE6" w14:paraId="5B6343F4" w14:textId="79C330C3">
      <w:pPr>
        <w:rPr>
          <w:rFonts w:ascii="Source Sans Pro" w:hAnsi="Source Sans Pro"/>
        </w:rPr>
      </w:pPr>
      <w:bookmarkStart w:id="45" w:name="_Hlk168903495"/>
      <w:bookmarkStart w:id="46" w:name="_Toc167131416"/>
      <w:r w:rsidRPr="0003575C">
        <w:rPr>
          <w:rFonts w:ascii="Source Sans Pro" w:hAnsi="Source Sans Pro"/>
        </w:rPr>
        <w:t>If you want to change plans for 202</w:t>
      </w:r>
      <w:r w:rsidR="0003575C">
        <w:rPr>
          <w:rFonts w:ascii="Source Sans Pro" w:hAnsi="Source Sans Pro"/>
        </w:rPr>
        <w:t>7</w:t>
      </w:r>
      <w:r w:rsidRPr="0003575C">
        <w:rPr>
          <w:rFonts w:ascii="Source Sans Pro" w:hAnsi="Source Sans Pro"/>
        </w:rPr>
        <w:t>, follow these steps:</w:t>
      </w:r>
      <w:bookmarkEnd w:id="45"/>
    </w:p>
    <w:p w:rsidR="003801A4" w:rsidRPr="0003575C" w:rsidP="005E25E6" w14:paraId="2778E132" w14:textId="6B27D638">
      <w:pPr>
        <w:pStyle w:val="ListParagraph"/>
        <w:ind w:left="720"/>
        <w:rPr>
          <w:rFonts w:ascii="Source Sans Pro" w:hAnsi="Source Sans Pro"/>
        </w:rPr>
      </w:pPr>
      <w:r w:rsidRPr="0003575C">
        <w:rPr>
          <w:rFonts w:ascii="Source Sans Pro" w:hAnsi="Source Sans Pro"/>
          <w:b/>
        </w:rPr>
        <w:t>To change</w:t>
      </w:r>
      <w:r w:rsidRPr="0003575C">
        <w:rPr>
          <w:rFonts w:ascii="Source Sans Pro" w:hAnsi="Source Sans Pro"/>
        </w:rPr>
        <w:t xml:space="preserve"> </w:t>
      </w:r>
      <w:r w:rsidRPr="0003575C">
        <w:rPr>
          <w:rFonts w:ascii="Source Sans Pro" w:hAnsi="Source Sans Pro"/>
          <w:b/>
        </w:rPr>
        <w:t>to a different Medicare health plan</w:t>
      </w:r>
      <w:r w:rsidRPr="0003575C">
        <w:rPr>
          <w:rFonts w:ascii="Source Sans Pro" w:hAnsi="Source Sans Pro"/>
        </w:rPr>
        <w:t>, enroll in the new plan. You</w:t>
      </w:r>
      <w:r w:rsidRPr="0003575C" w:rsidR="00DF73A6">
        <w:rPr>
          <w:rFonts w:ascii="Source Sans Pro" w:hAnsi="Source Sans Pro"/>
        </w:rPr>
        <w:t>’ll</w:t>
      </w:r>
      <w:r w:rsidRPr="0003575C">
        <w:rPr>
          <w:rFonts w:ascii="Source Sans Pro" w:hAnsi="Source Sans Pro"/>
        </w:rPr>
        <w:t xml:space="preserve"> </w:t>
      </w:r>
      <w:r w:rsidRPr="0003575C" w:rsidR="008C6A89">
        <w:rPr>
          <w:rFonts w:ascii="Source Sans Pro" w:hAnsi="Source Sans Pro"/>
        </w:rPr>
        <w:t xml:space="preserve">be </w:t>
      </w:r>
      <w:r w:rsidRPr="0003575C">
        <w:rPr>
          <w:rFonts w:ascii="Source Sans Pro" w:hAnsi="Source Sans Pro"/>
        </w:rPr>
        <w:t xml:space="preserve">automatically disenrolled from </w:t>
      </w:r>
      <w:r w:rsidRPr="0003575C">
        <w:rPr>
          <w:rFonts w:ascii="Source Sans Pro" w:hAnsi="Source Sans Pro"/>
          <w:i/>
          <w:color w:val="0000FF"/>
        </w:rPr>
        <w:t xml:space="preserve">[insert </w:t>
      </w:r>
      <w:r w:rsidRPr="0003575C" w:rsidR="002947FE">
        <w:rPr>
          <w:rFonts w:ascii="Source Sans Pro" w:hAnsi="Source Sans Pro"/>
          <w:i/>
          <w:color w:val="0000FF"/>
        </w:rPr>
        <w:t>202</w:t>
      </w:r>
      <w:r w:rsidR="0003575C">
        <w:rPr>
          <w:rFonts w:ascii="Source Sans Pro" w:hAnsi="Source Sans Pro"/>
          <w:i/>
          <w:color w:val="0000FF"/>
        </w:rPr>
        <w:t>7</w:t>
      </w:r>
      <w:r w:rsidRPr="0003575C">
        <w:rPr>
          <w:rFonts w:ascii="Source Sans Pro" w:hAnsi="Source Sans Pro"/>
          <w:i/>
          <w:color w:val="0000FF"/>
        </w:rPr>
        <w:t xml:space="preserve"> plan name]</w:t>
      </w:r>
      <w:r w:rsidRPr="0003575C" w:rsidR="00026499">
        <w:rPr>
          <w:rFonts w:ascii="Source Sans Pro" w:hAnsi="Source Sans Pro"/>
        </w:rPr>
        <w:t>.</w:t>
      </w:r>
    </w:p>
    <w:p w:rsidR="004E1045" w:rsidRPr="0003575C" w:rsidP="004E1045" w14:paraId="49AE7302" w14:textId="0471DBB7">
      <w:pPr>
        <w:pStyle w:val="ListParagraph"/>
        <w:ind w:left="720"/>
        <w:rPr>
          <w:rFonts w:ascii="Source Sans Pro" w:hAnsi="Source Sans Pro"/>
        </w:rPr>
      </w:pPr>
      <w:r w:rsidRPr="0003575C">
        <w:rPr>
          <w:rFonts w:ascii="Source Sans Pro" w:hAnsi="Source Sans Pro"/>
          <w:b/>
        </w:rPr>
        <w:t>To add a Medicare drug plan or change to a different drug plan</w:t>
      </w:r>
      <w:r w:rsidRPr="0003575C">
        <w:rPr>
          <w:rFonts w:ascii="Source Sans Pro" w:hAnsi="Source Sans Pro"/>
        </w:rPr>
        <w:t>, enroll in the new drug plan. You will continue to receive your medical benefits from [insert 202</w:t>
      </w:r>
      <w:r w:rsidR="0003575C">
        <w:rPr>
          <w:rFonts w:ascii="Source Sans Pro" w:hAnsi="Source Sans Pro"/>
        </w:rPr>
        <w:t>7</w:t>
      </w:r>
      <w:r w:rsidRPr="0003575C">
        <w:rPr>
          <w:rFonts w:ascii="Source Sans Pro" w:hAnsi="Source Sans Pro"/>
        </w:rPr>
        <w:t xml:space="preserve"> plan name].</w:t>
      </w:r>
      <w:r w:rsidR="00347733">
        <w:rPr>
          <w:rFonts w:ascii="Source Sans Pro" w:hAnsi="Source Sans Pro"/>
        </w:rPr>
        <w:t xml:space="preserve"> </w:t>
      </w:r>
    </w:p>
    <w:p w:rsidR="00855D7F" w:rsidRPr="0003575C" w:rsidP="00855D7F" w14:paraId="54ECE131" w14:textId="77777777">
      <w:pPr>
        <w:pStyle w:val="ListParagraph"/>
        <w:ind w:left="720"/>
        <w:rPr>
          <w:rFonts w:ascii="Source Sans Pro" w:hAnsi="Source Sans Pro"/>
        </w:rPr>
      </w:pPr>
      <w:r w:rsidRPr="0003575C">
        <w:rPr>
          <w:rFonts w:ascii="Source Sans Pro" w:hAnsi="Source Sans Pro"/>
          <w:b/>
        </w:rPr>
        <w:t>To change to Original Medicare with Medicare drug coverage,</w:t>
      </w:r>
      <w:r w:rsidRPr="0003575C">
        <w:rPr>
          <w:rFonts w:ascii="Source Sans Pro" w:hAnsi="Source Sans Pro"/>
        </w:rPr>
        <w:t xml:space="preserve"> enroll in the new Medicare drug plan and send us a written request to disenroll from </w:t>
      </w:r>
      <w:r w:rsidRPr="0003575C">
        <w:rPr>
          <w:rFonts w:ascii="Source Sans Pro" w:hAnsi="Source Sans Pro"/>
          <w:i/>
          <w:color w:val="0000FF"/>
        </w:rPr>
        <w:t>[insert 202</w:t>
      </w:r>
      <w:r>
        <w:rPr>
          <w:rFonts w:ascii="Source Sans Pro" w:hAnsi="Source Sans Pro"/>
          <w:i/>
          <w:color w:val="0000FF"/>
        </w:rPr>
        <w:t>7</w:t>
      </w:r>
      <w:r w:rsidRPr="0003575C">
        <w:rPr>
          <w:rFonts w:ascii="Source Sans Pro" w:hAnsi="Source Sans Pro"/>
          <w:i/>
          <w:color w:val="0000FF"/>
        </w:rPr>
        <w:t xml:space="preserve"> plan name]</w:t>
      </w:r>
      <w:r w:rsidRPr="0003575C">
        <w:rPr>
          <w:rFonts w:ascii="Source Sans Pro" w:hAnsi="Source Sans Pro"/>
          <w:i/>
        </w:rPr>
        <w:t>.</w:t>
      </w:r>
      <w:r w:rsidRPr="0003575C">
        <w:rPr>
          <w:rFonts w:ascii="Source Sans Pro" w:hAnsi="Source Sans Pro"/>
        </w:rPr>
        <w:t xml:space="preserve"> Call Member Services at </w:t>
      </w:r>
      <w:r w:rsidRPr="0003575C">
        <w:rPr>
          <w:rFonts w:ascii="Source Sans Pro" w:hAnsi="Source Sans Pro"/>
          <w:i/>
          <w:color w:val="0000FF"/>
        </w:rPr>
        <w:t>[insert Member Services number]</w:t>
      </w:r>
      <w:r w:rsidRPr="0003575C">
        <w:rPr>
          <w:rFonts w:ascii="Source Sans Pro" w:hAnsi="Source Sans Pro"/>
          <w:color w:val="0000FF"/>
        </w:rPr>
        <w:t xml:space="preserve"> </w:t>
      </w:r>
      <w:r w:rsidRPr="0003575C">
        <w:rPr>
          <w:rFonts w:ascii="Source Sans Pro" w:hAnsi="Source Sans Pro"/>
        </w:rPr>
        <w:t xml:space="preserve">(TTY users call </w:t>
      </w:r>
      <w:r w:rsidRPr="0003575C">
        <w:rPr>
          <w:rFonts w:ascii="Source Sans Pro" w:hAnsi="Source Sans Pro"/>
          <w:i/>
          <w:color w:val="0000FF"/>
        </w:rPr>
        <w:t>[insert TTY number]</w:t>
      </w:r>
      <w:r w:rsidRPr="0003575C">
        <w:rPr>
          <w:rFonts w:ascii="Source Sans Pro" w:hAnsi="Source Sans Pro"/>
        </w:rPr>
        <w:t>)</w:t>
      </w:r>
      <w:r w:rsidRPr="0003575C">
        <w:rPr>
          <w:rFonts w:ascii="Source Sans Pro" w:hAnsi="Source Sans Pro"/>
          <w:i/>
          <w:color w:val="0000FF"/>
        </w:rPr>
        <w:t xml:space="preserve"> </w:t>
      </w:r>
      <w:r w:rsidRPr="0003575C">
        <w:rPr>
          <w:rFonts w:ascii="Source Sans Pro" w:hAnsi="Source Sans Pro"/>
          <w:color w:val="000000" w:themeColor="text1"/>
        </w:rPr>
        <w:t xml:space="preserve">for </w:t>
      </w:r>
      <w:r w:rsidRPr="0003575C">
        <w:rPr>
          <w:rFonts w:ascii="Source Sans Pro" w:hAnsi="Source Sans Pro"/>
        </w:rPr>
        <w:t xml:space="preserve">more information on how to do this. Or call </w:t>
      </w:r>
      <w:r w:rsidRPr="0003575C">
        <w:rPr>
          <w:rFonts w:ascii="Source Sans Pro" w:hAnsi="Source Sans Pro"/>
          <w:b/>
        </w:rPr>
        <w:t>Medicare</w:t>
      </w:r>
      <w:r w:rsidRPr="0003575C">
        <w:rPr>
          <w:rFonts w:ascii="Source Sans Pro" w:hAnsi="Source Sans Pro"/>
        </w:rPr>
        <w:t xml:space="preserve"> at 1-800-MEDICARE (1-800-633-4227) and ask to be disenrolled. TTY users can call 1-877-486-2048. Enrolling in the new drug plan will not automatically disenroll you from </w:t>
      </w:r>
      <w:r w:rsidRPr="0003575C">
        <w:rPr>
          <w:rFonts w:ascii="Source Sans Pro" w:hAnsi="Source Sans Pro"/>
          <w:i/>
          <w:color w:val="0000FF"/>
        </w:rPr>
        <w:t>[insert 202</w:t>
      </w:r>
      <w:r>
        <w:rPr>
          <w:rFonts w:ascii="Source Sans Pro" w:hAnsi="Source Sans Pro"/>
          <w:i/>
          <w:color w:val="0000FF"/>
        </w:rPr>
        <w:t>7</w:t>
      </w:r>
      <w:r w:rsidRPr="0003575C">
        <w:rPr>
          <w:rFonts w:ascii="Source Sans Pro" w:hAnsi="Source Sans Pro"/>
          <w:i/>
          <w:color w:val="0000FF"/>
        </w:rPr>
        <w:t xml:space="preserve"> plan name]</w:t>
      </w:r>
      <w:r w:rsidRPr="0003575C">
        <w:rPr>
          <w:rFonts w:ascii="Source Sans Pro" w:hAnsi="Source Sans Pro"/>
        </w:rPr>
        <w:t xml:space="preserve">. </w:t>
      </w:r>
    </w:p>
    <w:p w:rsidR="001E583B" w:rsidRPr="0003575C" w:rsidP="005E25E6" w14:paraId="79DB8CDB" w14:textId="0AA8DD8D">
      <w:pPr>
        <w:pStyle w:val="ListParagraph"/>
        <w:ind w:left="720"/>
        <w:rPr>
          <w:rFonts w:ascii="Source Sans Pro" w:hAnsi="Source Sans Pro"/>
        </w:rPr>
      </w:pPr>
      <w:r w:rsidRPr="0003575C">
        <w:rPr>
          <w:rFonts w:ascii="Source Sans Pro" w:hAnsi="Source Sans Pro"/>
          <w:b/>
        </w:rPr>
        <w:t>To change to Original Medicare without a drug plan,</w:t>
      </w:r>
      <w:r w:rsidRPr="0003575C">
        <w:rPr>
          <w:rFonts w:ascii="Source Sans Pro" w:hAnsi="Source Sans Pro"/>
        </w:rPr>
        <w:t xml:space="preserve"> you can send us a written request to disenroll </w:t>
      </w:r>
      <w:r w:rsidRPr="00DA0883" w:rsidR="001F67C7">
        <w:rPr>
          <w:rFonts w:ascii="Source Sans Pro" w:hAnsi="Source Sans Pro"/>
          <w:color w:val="0000FF"/>
        </w:rPr>
        <w:t>[</w:t>
      </w:r>
      <w:r w:rsidRPr="00DA0883" w:rsidR="001F67C7">
        <w:rPr>
          <w:rFonts w:ascii="Source Sans Pro" w:hAnsi="Source Sans Pro"/>
          <w:i/>
          <w:color w:val="0000FF"/>
        </w:rPr>
        <w:t xml:space="preserve">insert if organization has complied with CMS guidelines for online disenrollment: </w:t>
      </w:r>
      <w:r w:rsidRPr="00DA0883" w:rsidR="001F67C7">
        <w:rPr>
          <w:rFonts w:ascii="Source Sans Pro" w:hAnsi="Source Sans Pro"/>
          <w:color w:val="0000FF"/>
        </w:rPr>
        <w:t xml:space="preserve">or visit our website to disenroll online </w:t>
      </w:r>
      <w:r w:rsidRPr="001F67C7" w:rsidR="00240127">
        <w:rPr>
          <w:rFonts w:ascii="Source Sans Pro" w:hAnsi="Source Sans Pro"/>
          <w:color w:val="C00000"/>
        </w:rPr>
        <w:t xml:space="preserve">at </w:t>
      </w:r>
      <w:r w:rsidRPr="001F67C7" w:rsidR="00240127">
        <w:rPr>
          <w:rFonts w:ascii="Source Sans Pro" w:hAnsi="Source Sans Pro"/>
          <w:i/>
          <w:color w:val="C00000"/>
        </w:rPr>
        <w:t>[insert URL]</w:t>
      </w:r>
      <w:r w:rsidRPr="00DA0883" w:rsidR="001F67C7">
        <w:rPr>
          <w:rFonts w:ascii="Source Sans Pro" w:hAnsi="Source Sans Pro"/>
          <w:color w:val="0000FF"/>
        </w:rPr>
        <w:t>]</w:t>
      </w:r>
      <w:r w:rsidR="001F67C7">
        <w:rPr>
          <w:rFonts w:ascii="Source Sans Pro" w:hAnsi="Source Sans Pro"/>
          <w:color w:val="0000FF"/>
        </w:rPr>
        <w:t>.</w:t>
      </w:r>
      <w:r w:rsidRPr="0003575C">
        <w:rPr>
          <w:rFonts w:ascii="Source Sans Pro" w:hAnsi="Source Sans Pro"/>
        </w:rPr>
        <w:t xml:space="preserve"> C</w:t>
      </w:r>
      <w:r w:rsidRPr="0003575C" w:rsidR="007D0DB6">
        <w:rPr>
          <w:rFonts w:ascii="Source Sans Pro" w:hAnsi="Source Sans Pro"/>
        </w:rPr>
        <w:t>all</w:t>
      </w:r>
      <w:r w:rsidRPr="0003575C">
        <w:rPr>
          <w:rFonts w:ascii="Source Sans Pro" w:hAnsi="Source Sans Pro"/>
        </w:rPr>
        <w:t xml:space="preserve"> Member Services</w:t>
      </w:r>
      <w:r w:rsidRPr="0003575C" w:rsidR="006D4B54">
        <w:rPr>
          <w:rFonts w:ascii="Source Sans Pro" w:hAnsi="Source Sans Pro"/>
        </w:rPr>
        <w:t xml:space="preserve"> </w:t>
      </w:r>
      <w:r w:rsidRPr="0003575C">
        <w:rPr>
          <w:rFonts w:ascii="Source Sans Pro" w:hAnsi="Source Sans Pro"/>
        </w:rPr>
        <w:t xml:space="preserve">at </w:t>
      </w:r>
      <w:r w:rsidRPr="0003575C" w:rsidR="006D4B54">
        <w:rPr>
          <w:rFonts w:ascii="Source Sans Pro" w:hAnsi="Source Sans Pro"/>
          <w:i/>
          <w:color w:val="0000FF"/>
        </w:rPr>
        <w:t>[insert Member Services number]</w:t>
      </w:r>
      <w:r w:rsidRPr="0003575C" w:rsidR="006D4B54">
        <w:rPr>
          <w:rFonts w:ascii="Source Sans Pro" w:hAnsi="Source Sans Pro"/>
          <w:color w:val="0000FF"/>
        </w:rPr>
        <w:t xml:space="preserve"> </w:t>
      </w:r>
      <w:r w:rsidRPr="0003575C" w:rsidR="006D4B54">
        <w:rPr>
          <w:rFonts w:ascii="Source Sans Pro" w:hAnsi="Source Sans Pro"/>
        </w:rPr>
        <w:t xml:space="preserve">(TTY users call </w:t>
      </w:r>
      <w:r w:rsidRPr="0003575C" w:rsidR="006D4B54">
        <w:rPr>
          <w:rFonts w:ascii="Source Sans Pro" w:hAnsi="Source Sans Pro"/>
          <w:i/>
          <w:color w:val="0000FF"/>
        </w:rPr>
        <w:t>[insert TTY number]</w:t>
      </w:r>
      <w:r w:rsidRPr="0003575C" w:rsidR="006D4B54">
        <w:rPr>
          <w:rFonts w:ascii="Source Sans Pro" w:hAnsi="Source Sans Pro"/>
        </w:rPr>
        <w:t>)</w:t>
      </w:r>
      <w:r w:rsidRPr="0003575C" w:rsidR="006D4B54">
        <w:rPr>
          <w:rFonts w:ascii="Source Sans Pro" w:hAnsi="Source Sans Pro"/>
          <w:i/>
          <w:color w:val="0000FF"/>
        </w:rPr>
        <w:t xml:space="preserve"> </w:t>
      </w:r>
      <w:r w:rsidRPr="0003575C">
        <w:rPr>
          <w:rFonts w:ascii="Source Sans Pro" w:hAnsi="Source Sans Pro"/>
          <w:color w:val="000000" w:themeColor="text1"/>
        </w:rPr>
        <w:t xml:space="preserve">for </w:t>
      </w:r>
      <w:r w:rsidRPr="0003575C">
        <w:rPr>
          <w:rFonts w:ascii="Source Sans Pro" w:hAnsi="Source Sans Pro"/>
        </w:rPr>
        <w:t xml:space="preserve">more information on how to do this. Or call </w:t>
      </w:r>
      <w:r w:rsidRPr="0003575C">
        <w:rPr>
          <w:rFonts w:ascii="Source Sans Pro" w:hAnsi="Source Sans Pro"/>
          <w:b/>
        </w:rPr>
        <w:t>Medicare</w:t>
      </w:r>
      <w:r w:rsidRPr="0003575C">
        <w:rPr>
          <w:rFonts w:ascii="Source Sans Pro" w:hAnsi="Source Sans Pro"/>
        </w:rPr>
        <w:t xml:space="preserve"> at 1-800-MEDICARE (1-800-633-4227) and ask to be disenrolled. TTY users can call 1-877-486-2048.</w:t>
      </w:r>
      <w:r w:rsidRPr="0003575C" w:rsidR="00B156AD">
        <w:rPr>
          <w:rFonts w:ascii="Source Sans Pro" w:hAnsi="Source Sans Pro"/>
        </w:rPr>
        <w:t xml:space="preserve"> If you don’t enroll in a Medicare drug plan, you may pay a Part D late enrollment penalty (go to Section </w:t>
      </w:r>
      <w:r w:rsidRPr="0003575C" w:rsidR="00B156AD">
        <w:rPr>
          <w:rFonts w:ascii="Source Sans Pro" w:hAnsi="Source Sans Pro"/>
          <w:i/>
          <w:color w:val="0000FF"/>
        </w:rPr>
        <w:t>[edit section number as needed]</w:t>
      </w:r>
      <w:r w:rsidRPr="0003575C" w:rsidR="00B156AD">
        <w:rPr>
          <w:rFonts w:ascii="Source Sans Pro" w:hAnsi="Source Sans Pro"/>
        </w:rPr>
        <w:t>.</w:t>
      </w:r>
    </w:p>
    <w:p w:rsidR="001E583B" w:rsidRPr="0003575C" w:rsidP="005E25E6" w14:paraId="7DBA78CB" w14:textId="77A4E7F2">
      <w:pPr>
        <w:pStyle w:val="ListParagraph"/>
        <w:ind w:left="720"/>
        <w:rPr>
          <w:rFonts w:ascii="Source Sans Pro" w:hAnsi="Source Sans Pro"/>
        </w:rPr>
      </w:pPr>
      <w:r w:rsidRPr="0003575C">
        <w:rPr>
          <w:rFonts w:ascii="Source Sans Pro" w:eastAsia="MS Gothic" w:hAnsi="Source Sans Pro"/>
          <w:b/>
        </w:rPr>
        <w:t>To learn more about Original Medicare and the different types of Medicare plans,</w:t>
      </w:r>
      <w:bookmarkStart w:id="47" w:name="_Hlk70337104"/>
      <w:r w:rsidRPr="0003575C" w:rsidR="00C40FEE">
        <w:rPr>
          <w:rFonts w:ascii="Source Sans Pro" w:eastAsia="MS Gothic" w:hAnsi="Source Sans Pro"/>
          <w:b/>
        </w:rPr>
        <w:t xml:space="preserve"> </w:t>
      </w:r>
      <w:r w:rsidRPr="0003575C">
        <w:rPr>
          <w:rFonts w:ascii="Source Sans Pro" w:eastAsia="MS Gothic" w:hAnsi="Source Sans Pro"/>
        </w:rPr>
        <w:t xml:space="preserve">visit </w:t>
      </w:r>
      <w:bookmarkEnd w:id="47"/>
      <w:hyperlink r:id="rId10" w:history="1">
        <w:r w:rsidRPr="005F6BA0" w:rsidR="00DC3C01">
          <w:rPr>
            <w:rStyle w:val="Hyperlink"/>
            <w:rFonts w:ascii="Source Sans Pro" w:eastAsia="MS Gothic" w:hAnsi="Source Sans Pro"/>
          </w:rPr>
          <w:t>www.</w:t>
        </w:r>
        <w:r w:rsidRPr="0003575C" w:rsidR="00DC3C01">
          <w:rPr>
            <w:rStyle w:val="Hyperlink"/>
            <w:rFonts w:ascii="Source Sans Pro" w:eastAsia="MS Gothic" w:hAnsi="Source Sans Pro"/>
          </w:rPr>
          <w:t>Medicare.gov</w:t>
        </w:r>
      </w:hyperlink>
      <w:r w:rsidRPr="0003575C">
        <w:rPr>
          <w:rFonts w:ascii="Source Sans Pro" w:eastAsia="MS Gothic" w:hAnsi="Source Sans Pro"/>
        </w:rPr>
        <w:t>,</w:t>
      </w:r>
      <w:r w:rsidRPr="0003575C" w:rsidR="00A63F71">
        <w:rPr>
          <w:rFonts w:ascii="Source Sans Pro" w:eastAsia="MS Gothic" w:hAnsi="Source Sans Pro"/>
        </w:rPr>
        <w:t xml:space="preserve"> </w:t>
      </w:r>
      <w:r w:rsidRPr="0003575C">
        <w:rPr>
          <w:rFonts w:ascii="Source Sans Pro" w:eastAsia="MS Gothic" w:hAnsi="Source Sans Pro"/>
        </w:rPr>
        <w:t xml:space="preserve">check the </w:t>
      </w:r>
      <w:r w:rsidRPr="0003575C">
        <w:rPr>
          <w:rFonts w:ascii="Source Sans Pro" w:eastAsia="MS Gothic" w:hAnsi="Source Sans Pro"/>
          <w:i/>
        </w:rPr>
        <w:t>Medicare &amp; You 202</w:t>
      </w:r>
      <w:r w:rsidR="0003575C">
        <w:rPr>
          <w:rFonts w:ascii="Source Sans Pro" w:eastAsia="MS Gothic" w:hAnsi="Source Sans Pro"/>
          <w:i/>
        </w:rPr>
        <w:t>7</w:t>
      </w:r>
      <w:r w:rsidRPr="0003575C">
        <w:rPr>
          <w:rFonts w:ascii="Source Sans Pro" w:eastAsia="MS Gothic" w:hAnsi="Source Sans Pro"/>
          <w:i/>
        </w:rPr>
        <w:t xml:space="preserve"> </w:t>
      </w:r>
      <w:r w:rsidRPr="0003575C">
        <w:rPr>
          <w:rFonts w:ascii="Source Sans Pro" w:eastAsia="MS Gothic" w:hAnsi="Source Sans Pro"/>
        </w:rPr>
        <w:t>handbook, call your State Health Insurance Assistance Program (</w:t>
      </w:r>
      <w:r w:rsidRPr="0003575C" w:rsidR="0003252F">
        <w:rPr>
          <w:rFonts w:ascii="Source Sans Pro" w:eastAsia="MS Gothic" w:hAnsi="Source Sans Pro"/>
        </w:rPr>
        <w:t>go to</w:t>
      </w:r>
      <w:r w:rsidRPr="0003575C">
        <w:rPr>
          <w:rFonts w:ascii="Source Sans Pro" w:eastAsia="MS Gothic" w:hAnsi="Source Sans Pro"/>
        </w:rPr>
        <w:t xml:space="preserve"> Section </w:t>
      </w:r>
      <w:r w:rsidRPr="0003575C">
        <w:rPr>
          <w:rFonts w:ascii="Source Sans Pro" w:hAnsi="Source Sans Pro"/>
          <w:i/>
          <w:color w:val="0000FF"/>
        </w:rPr>
        <w:t>[edit section number as needed]</w:t>
      </w:r>
      <w:r w:rsidRPr="0003575C" w:rsidR="0089152D">
        <w:rPr>
          <w:rFonts w:ascii="Source Sans Pro" w:hAnsi="Source Sans Pro"/>
          <w:i/>
        </w:rPr>
        <w:t xml:space="preserve"> </w:t>
      </w:r>
      <w:r w:rsidRPr="0003575C" w:rsidR="0089152D">
        <w:rPr>
          <w:rFonts w:ascii="Source Sans Pro" w:hAnsi="Source Sans Pro"/>
          <w:color w:val="0000FF"/>
        </w:rPr>
        <w:t xml:space="preserve"> </w:t>
      </w:r>
      <w:r w:rsidRPr="0003575C">
        <w:rPr>
          <w:rFonts w:ascii="Source Sans Pro" w:eastAsia="MS Gothic" w:hAnsi="Source Sans Pro"/>
        </w:rPr>
        <w:t xml:space="preserve">or call </w:t>
      </w:r>
      <w:r w:rsidRPr="0003575C">
        <w:rPr>
          <w:rFonts w:ascii="Source Sans Pro" w:hAnsi="Source Sans Pro"/>
        </w:rPr>
        <w:t>1-800-MEDICARE (1-800-633-4227).</w:t>
      </w:r>
      <w:r w:rsidR="00347733">
        <w:rPr>
          <w:rFonts w:ascii="Source Sans Pro" w:hAnsi="Source Sans Pro"/>
        </w:rPr>
        <w:t xml:space="preserve"> </w:t>
      </w:r>
      <w:r w:rsidRPr="0003575C">
        <w:rPr>
          <w:rFonts w:ascii="Source Sans Pro" w:hAnsi="Source Sans Pro"/>
          <w:color w:val="0000FF"/>
        </w:rPr>
        <w:t>[</w:t>
      </w:r>
      <w:r w:rsidRPr="0003575C">
        <w:rPr>
          <w:rFonts w:ascii="Source Sans Pro" w:hAnsi="Source Sans Pro"/>
          <w:i/>
          <w:color w:val="0000FF"/>
        </w:rPr>
        <w:t xml:space="preserve">Plans </w:t>
      </w:r>
      <w:r w:rsidRPr="0003575C" w:rsidR="00273C7F">
        <w:rPr>
          <w:rFonts w:ascii="Source Sans Pro" w:hAnsi="Source Sans Pro"/>
          <w:i/>
          <w:color w:val="0000FF"/>
        </w:rPr>
        <w:t>can</w:t>
      </w:r>
      <w:r w:rsidRPr="0003575C">
        <w:rPr>
          <w:rFonts w:ascii="Source Sans Pro" w:hAnsi="Source Sans Pro"/>
          <w:i/>
          <w:color w:val="0000FF"/>
        </w:rPr>
        <w:t xml:space="preserve"> choose to insert if applicable:</w:t>
      </w:r>
      <w:r w:rsidRPr="0003575C">
        <w:rPr>
          <w:rFonts w:ascii="Source Sans Pro" w:hAnsi="Source Sans Pro"/>
          <w:color w:val="0000FF"/>
        </w:rPr>
        <w:t xml:space="preserve"> As a reminder, </w:t>
      </w:r>
      <w:r w:rsidRPr="0003575C">
        <w:rPr>
          <w:rFonts w:ascii="Source Sans Pro" w:hAnsi="Source Sans Pro"/>
          <w:i/>
          <w:color w:val="0000FF"/>
        </w:rPr>
        <w:t xml:space="preserve">[insert </w:t>
      </w:r>
      <w:r w:rsidRPr="0003575C" w:rsidR="002F3511">
        <w:rPr>
          <w:rFonts w:ascii="Source Sans Pro" w:hAnsi="Source Sans Pro"/>
          <w:i/>
          <w:color w:val="0000FF"/>
        </w:rPr>
        <w:t>cost plan</w:t>
      </w:r>
      <w:r w:rsidRPr="0003575C">
        <w:rPr>
          <w:rFonts w:ascii="Source Sans Pro" w:hAnsi="Source Sans Pro"/>
          <w:i/>
          <w:color w:val="0000FF"/>
        </w:rPr>
        <w:t xml:space="preserve"> name]</w:t>
      </w:r>
      <w:r w:rsidRPr="0003575C">
        <w:rPr>
          <w:rFonts w:ascii="Source Sans Pro" w:hAnsi="Source Sans Pro"/>
          <w:color w:val="0000FF"/>
        </w:rPr>
        <w:t xml:space="preserve"> </w:t>
      </w:r>
      <w:r w:rsidRPr="0003575C">
        <w:rPr>
          <w:rFonts w:ascii="Source Sans Pro" w:hAnsi="Source Sans Pro"/>
          <w:i/>
          <w:color w:val="0000FF"/>
        </w:rPr>
        <w:t xml:space="preserve">[insert </w:t>
      </w:r>
      <w:r w:rsidRPr="0003575C" w:rsidR="003648D3">
        <w:rPr>
          <w:rFonts w:ascii="Source Sans Pro" w:hAnsi="Source Sans Pro"/>
          <w:i/>
          <w:color w:val="0000FF"/>
        </w:rPr>
        <w:t>p</w:t>
      </w:r>
      <w:r w:rsidRPr="0003575C">
        <w:rPr>
          <w:rFonts w:ascii="Source Sans Pro" w:hAnsi="Source Sans Pro"/>
          <w:i/>
          <w:color w:val="0000FF"/>
        </w:rPr>
        <w:t xml:space="preserve">lan/Part D sponsor in parentheses, as applicable, after listing required </w:t>
      </w:r>
      <w:r w:rsidRPr="0003575C" w:rsidR="002F3511">
        <w:rPr>
          <w:rFonts w:ascii="Source Sans Pro" w:hAnsi="Source Sans Pro"/>
          <w:i/>
          <w:color w:val="0000FF"/>
        </w:rPr>
        <w:t>cost plan</w:t>
      </w:r>
      <w:r w:rsidRPr="0003575C">
        <w:rPr>
          <w:rFonts w:ascii="Source Sans Pro" w:hAnsi="Source Sans Pro"/>
          <w:i/>
          <w:color w:val="0000FF"/>
        </w:rPr>
        <w:t xml:space="preserve"> names throughout this </w:t>
      </w:r>
      <w:r w:rsidRPr="0003575C" w:rsidR="009B559E">
        <w:rPr>
          <w:rFonts w:ascii="Source Sans Pro" w:hAnsi="Source Sans Pro"/>
          <w:i/>
          <w:color w:val="0000FF"/>
        </w:rPr>
        <w:t>material</w:t>
      </w:r>
      <w:r w:rsidRPr="0003575C">
        <w:rPr>
          <w:rFonts w:ascii="Source Sans Pro" w:hAnsi="Source Sans Pro"/>
          <w:i/>
          <w:color w:val="0000FF"/>
        </w:rPr>
        <w:t>]</w:t>
      </w:r>
      <w:r w:rsidRPr="0003575C">
        <w:rPr>
          <w:rFonts w:ascii="Source Sans Pro" w:hAnsi="Source Sans Pro"/>
          <w:color w:val="0000FF"/>
        </w:rPr>
        <w:t xml:space="preserve"> offers other [</w:t>
      </w:r>
      <w:r w:rsidRPr="0003575C">
        <w:rPr>
          <w:rFonts w:ascii="Source Sans Pro" w:hAnsi="Source Sans Pro"/>
          <w:i/>
          <w:color w:val="0000FF"/>
        </w:rPr>
        <w:t xml:space="preserve">insert as applicable: </w:t>
      </w:r>
      <w:r w:rsidRPr="0003575C">
        <w:rPr>
          <w:rFonts w:ascii="Source Sans Pro" w:hAnsi="Source Sans Pro"/>
          <w:color w:val="0000FF"/>
        </w:rPr>
        <w:t xml:space="preserve">Medicare health plans </w:t>
      </w:r>
      <w:r w:rsidRPr="0003575C">
        <w:rPr>
          <w:rFonts w:ascii="Source Sans Pro" w:hAnsi="Source Sans Pro"/>
          <w:i/>
          <w:color w:val="0000FF"/>
        </w:rPr>
        <w:t>AND/OR</w:t>
      </w:r>
      <w:r w:rsidRPr="0003575C">
        <w:rPr>
          <w:rFonts w:ascii="Source Sans Pro" w:hAnsi="Source Sans Pro"/>
          <w:color w:val="0000FF"/>
        </w:rPr>
        <w:t xml:space="preserve"> Medicare drug plans. These other plans </w:t>
      </w:r>
      <w:r w:rsidRPr="0003575C" w:rsidR="00273C7F">
        <w:rPr>
          <w:rFonts w:ascii="Source Sans Pro" w:hAnsi="Source Sans Pro"/>
          <w:color w:val="0000FF"/>
        </w:rPr>
        <w:t>can</w:t>
      </w:r>
      <w:r w:rsidRPr="0003575C">
        <w:rPr>
          <w:rFonts w:ascii="Source Sans Pro" w:hAnsi="Source Sans Pro"/>
          <w:color w:val="0000FF"/>
        </w:rPr>
        <w:t xml:space="preserve"> differ in coverage, monthly </w:t>
      </w:r>
      <w:r w:rsidRPr="0003575C" w:rsidR="002D5EDE">
        <w:rPr>
          <w:rFonts w:ascii="Source Sans Pro" w:hAnsi="Source Sans Pro"/>
          <w:color w:val="0000FF"/>
        </w:rPr>
        <w:t xml:space="preserve">plan </w:t>
      </w:r>
      <w:r w:rsidRPr="0003575C">
        <w:rPr>
          <w:rFonts w:ascii="Source Sans Pro" w:hAnsi="Source Sans Pro"/>
          <w:color w:val="0000FF"/>
        </w:rPr>
        <w:t>premiums, and cost-sharing amounts.]]</w:t>
      </w:r>
    </w:p>
    <w:p w:rsidR="00BF6944" w:rsidRPr="0003575C" w:rsidP="0045341F" w14:paraId="037ECBC5" w14:textId="2659E451">
      <w:pPr>
        <w:pStyle w:val="Heading3"/>
        <w:rPr>
          <w:rFonts w:ascii="Source Sans Pro" w:hAnsi="Source Sans Pro"/>
        </w:rPr>
      </w:pPr>
      <w:bookmarkStart w:id="48" w:name="_Toc180149724"/>
      <w:r w:rsidRPr="0003575C">
        <w:rPr>
          <w:rFonts w:ascii="Source Sans Pro" w:hAnsi="Source Sans Pro"/>
        </w:rPr>
        <w:t xml:space="preserve">Section 3.1 </w:t>
      </w:r>
      <w:r w:rsidRPr="0003575C">
        <w:rPr>
          <w:rFonts w:ascii="Source Sans Pro" w:hAnsi="Source Sans Pro"/>
        </w:rPr>
        <w:t>Deadlines for Changing Plans</w:t>
      </w:r>
      <w:bookmarkEnd w:id="48"/>
    </w:p>
    <w:p w:rsidR="006725B4" w:rsidRPr="0003575C" w:rsidP="006725B4" w14:paraId="3D7FBC9A" w14:textId="77777777">
      <w:pPr>
        <w:rPr>
          <w:rFonts w:ascii="Source Sans Pro" w:hAnsi="Source Sans Pro"/>
        </w:rPr>
      </w:pPr>
      <w:bookmarkStart w:id="49" w:name="_Hlk169863384"/>
      <w:bookmarkStart w:id="50" w:name="_Hlk169520224"/>
      <w:r w:rsidRPr="0003575C">
        <w:rPr>
          <w:rFonts w:ascii="Source Sans Pro" w:hAnsi="Source Sans Pro"/>
        </w:rPr>
        <w:t xml:space="preserve">People with Medicare can make changes to their Medicare Advantage or drug coverage from </w:t>
      </w:r>
      <w:r w:rsidRPr="0003575C">
        <w:rPr>
          <w:rFonts w:ascii="Source Sans Pro" w:hAnsi="Source Sans Pro"/>
          <w:b/>
        </w:rPr>
        <w:t>October 15 – December 7</w:t>
      </w:r>
      <w:r w:rsidRPr="0003575C">
        <w:rPr>
          <w:rFonts w:ascii="Source Sans Pro" w:hAnsi="Source Sans Pro"/>
        </w:rPr>
        <w:t xml:space="preserve"> each year.</w:t>
      </w:r>
    </w:p>
    <w:p w:rsidR="007B15E4" w:rsidRPr="00BB3439" w:rsidP="007B15E4" w14:paraId="7E3EF1EC" w14:textId="77777777">
      <w:pPr>
        <w:rPr>
          <w:rFonts w:ascii="Source Sans Pro" w:hAnsi="Source Sans Pro"/>
          <w:color w:val="000000"/>
        </w:rPr>
      </w:pPr>
      <w:bookmarkStart w:id="51" w:name="_Hlk169863435"/>
      <w:bookmarkEnd w:id="49"/>
      <w:r w:rsidRPr="0003575C">
        <w:rPr>
          <w:rFonts w:ascii="Source Sans Pro" w:hAnsi="Source Sans Pro"/>
          <w:color w:val="000000"/>
        </w:rPr>
        <w:t>If you enrolled in a Medicare Advantage plan for January 1, 202</w:t>
      </w:r>
      <w:r>
        <w:rPr>
          <w:rFonts w:ascii="Source Sans Pro" w:hAnsi="Source Sans Pro"/>
          <w:color w:val="000000"/>
        </w:rPr>
        <w:t>7</w:t>
      </w:r>
      <w:r w:rsidRPr="0003575C">
        <w:rPr>
          <w:rFonts w:ascii="Source Sans Pro" w:hAnsi="Source Sans Pro"/>
          <w:color w:val="000000"/>
        </w:rPr>
        <w:t xml:space="preserve">, and don’t like your plan choice, you can switch to another Medicare health plan (with or without Medicare drug coverage) or switch to Original Medicare (with or without a separate Medicare drug coverage) </w:t>
      </w:r>
      <w:r w:rsidRPr="00BB3439">
        <w:rPr>
          <w:rFonts w:ascii="Source Sans Pro" w:hAnsi="Source Sans Pro"/>
          <w:color w:val="000000"/>
        </w:rPr>
        <w:t>between January 1 – March 31, 202</w:t>
      </w:r>
      <w:r>
        <w:rPr>
          <w:rFonts w:ascii="Source Sans Pro" w:hAnsi="Source Sans Pro"/>
          <w:color w:val="000000"/>
        </w:rPr>
        <w:t>7</w:t>
      </w:r>
      <w:r w:rsidRPr="00BB3439">
        <w:rPr>
          <w:rFonts w:ascii="Source Sans Pro" w:hAnsi="Source Sans Pro"/>
          <w:color w:val="000000"/>
        </w:rPr>
        <w:t>.</w:t>
      </w:r>
    </w:p>
    <w:p w:rsidR="007B15E4" w:rsidRPr="00BB3439" w:rsidP="007B15E4" w14:paraId="4FD3ED7C" w14:textId="77777777">
      <w:pPr>
        <w:pStyle w:val="Heading3"/>
        <w:rPr>
          <w:rFonts w:ascii="Source Sans Pro" w:hAnsi="Source Sans Pro"/>
        </w:rPr>
      </w:pPr>
      <w:r w:rsidRPr="00BB3439">
        <w:rPr>
          <w:rFonts w:ascii="Source Sans Pro" w:hAnsi="Source Sans Pro"/>
        </w:rPr>
        <w:t>Section 3.2 Are there other times of the year to make a change?</w:t>
      </w:r>
    </w:p>
    <w:p w:rsidR="007B15E4" w:rsidRPr="00BB3439" w:rsidP="007B15E4" w14:paraId="104A868A" w14:textId="77777777">
      <w:pPr>
        <w:rPr>
          <w:rFonts w:ascii="Source Sans Pro" w:hAnsi="Source Sans Pro"/>
        </w:rPr>
      </w:pPr>
      <w:r w:rsidRPr="00BB3439">
        <w:rPr>
          <w:rFonts w:ascii="Source Sans Pro" w:hAnsi="Source Sans Pro"/>
        </w:rPr>
        <w:t>In certain situations, people may have other chances to change their Medicare Advantage or drug coverage during the year. Examples include people who:</w:t>
      </w:r>
    </w:p>
    <w:p w:rsidR="007B15E4" w:rsidRPr="00BB3439" w:rsidP="007B15E4" w14:paraId="16182378" w14:textId="77777777">
      <w:pPr>
        <w:pStyle w:val="ListBullet"/>
        <w:rPr>
          <w:rFonts w:ascii="Source Sans Pro" w:hAnsi="Source Sans Pro"/>
          <w:i/>
        </w:rPr>
      </w:pPr>
      <w:r w:rsidRPr="00BB3439">
        <w:rPr>
          <w:rFonts w:ascii="Source Sans Pro" w:hAnsi="Source Sans Pro"/>
        </w:rPr>
        <w:t>Have Medicaid</w:t>
      </w:r>
    </w:p>
    <w:p w:rsidR="007B15E4" w:rsidRPr="00BB3439" w:rsidP="007B15E4" w14:paraId="37156313" w14:textId="77777777">
      <w:pPr>
        <w:pStyle w:val="ListBullet"/>
        <w:rPr>
          <w:rFonts w:ascii="Source Sans Pro" w:hAnsi="Source Sans Pro"/>
          <w:i/>
        </w:rPr>
      </w:pPr>
      <w:r w:rsidRPr="00BB3439">
        <w:rPr>
          <w:rFonts w:ascii="Source Sans Pro" w:hAnsi="Source Sans Pro"/>
        </w:rPr>
        <w:t>Get Extra Help paying for their drugs</w:t>
      </w:r>
    </w:p>
    <w:p w:rsidR="007B15E4" w:rsidRPr="00BB3439" w:rsidP="007B15E4" w14:paraId="4A869762" w14:textId="77777777">
      <w:pPr>
        <w:pStyle w:val="ListBullet"/>
        <w:rPr>
          <w:rFonts w:ascii="Source Sans Pro" w:hAnsi="Source Sans Pro"/>
          <w:i/>
        </w:rPr>
      </w:pPr>
      <w:r w:rsidRPr="00BB3439">
        <w:rPr>
          <w:rFonts w:ascii="Source Sans Pro" w:hAnsi="Source Sans Pro"/>
        </w:rPr>
        <w:t>Have or are leaving employer coverage</w:t>
      </w:r>
    </w:p>
    <w:p w:rsidR="007B15E4" w:rsidRPr="00BB3439" w:rsidP="007B15E4" w14:paraId="286A6F62" w14:textId="77777777">
      <w:pPr>
        <w:pStyle w:val="ListBullet"/>
        <w:rPr>
          <w:rFonts w:ascii="Source Sans Pro" w:hAnsi="Source Sans Pro"/>
          <w:i/>
        </w:rPr>
      </w:pPr>
      <w:r w:rsidRPr="00BB3439">
        <w:rPr>
          <w:rFonts w:ascii="Source Sans Pro" w:hAnsi="Source Sans Pro"/>
        </w:rPr>
        <w:t>Move out of our plan’s service area</w:t>
      </w:r>
    </w:p>
    <w:bookmarkEnd w:id="50"/>
    <w:bookmarkEnd w:id="51"/>
    <w:p w:rsidR="00A167E5" w:rsidRPr="00BB3439" w:rsidP="00283409" w14:paraId="129FF8D7" w14:textId="4FF22453">
      <w:pPr>
        <w:rPr>
          <w:rFonts w:ascii="Source Sans Pro" w:hAnsi="Source Sans Pro"/>
        </w:rPr>
      </w:pPr>
      <w:r w:rsidRPr="00BB3439">
        <w:rPr>
          <w:rFonts w:ascii="Source Sans Pro" w:hAnsi="Source Sans Pro"/>
        </w:rPr>
        <w:t xml:space="preserve">If you recently moved into or currently live in an institution (like a skilled nursing facility or long-term care hospital), you can change your Medicare coverage </w:t>
      </w:r>
      <w:r w:rsidRPr="00BB3439">
        <w:rPr>
          <w:rFonts w:ascii="Source Sans Pro" w:hAnsi="Source Sans Pro"/>
          <w:b/>
        </w:rPr>
        <w:t>at any time</w:t>
      </w:r>
      <w:r w:rsidRPr="00BB3439">
        <w:rPr>
          <w:rFonts w:ascii="Source Sans Pro" w:hAnsi="Source Sans Pro"/>
        </w:rPr>
        <w:t>. You can change to any other Medicare health plan (</w:t>
      </w:r>
      <w:r w:rsidRPr="00BB3439">
        <w:rPr>
          <w:rFonts w:ascii="Source Sans Pro" w:hAnsi="Source Sans Pro" w:cs="Microsoft Sans Serif"/>
        </w:rPr>
        <w:t>with or without Medicare drug coverage)</w:t>
      </w:r>
      <w:r w:rsidRPr="00BB3439">
        <w:rPr>
          <w:rFonts w:ascii="Source Sans Pro" w:hAnsi="Source Sans Pro"/>
        </w:rPr>
        <w:t xml:space="preserve"> or switch to Original Medicare (with or without</w:t>
      </w:r>
      <w:r w:rsidR="002D1D9F">
        <w:rPr>
          <w:rFonts w:ascii="Source Sans Pro" w:hAnsi="Source Sans Pro"/>
        </w:rPr>
        <w:t xml:space="preserve"> </w:t>
      </w:r>
      <w:r w:rsidRPr="00BB3439">
        <w:rPr>
          <w:rFonts w:ascii="Source Sans Pro" w:hAnsi="Source Sans Pro"/>
        </w:rPr>
        <w:t xml:space="preserve">a separate Medicare drug </w:t>
      </w:r>
      <w:r w:rsidRPr="00BB3439" w:rsidR="00705B3C">
        <w:rPr>
          <w:rFonts w:ascii="Source Sans Pro" w:hAnsi="Source Sans Pro"/>
        </w:rPr>
        <w:t>coverage</w:t>
      </w:r>
      <w:r w:rsidRPr="00BB3439">
        <w:rPr>
          <w:rFonts w:ascii="Source Sans Pro" w:hAnsi="Source Sans Pro"/>
        </w:rPr>
        <w:t xml:space="preserve">) at any time. </w:t>
      </w:r>
      <w:bookmarkStart w:id="52" w:name="_Hlk153883133"/>
      <w:r w:rsidRPr="00BB3439">
        <w:rPr>
          <w:rFonts w:ascii="Source Sans Pro" w:eastAsia="Calibri" w:hAnsi="Source Sans Pro"/>
        </w:rPr>
        <w:t xml:space="preserve">If you recently moved out of an institution, you have an opportunity to switch plans or switch to Original Medicare for </w:t>
      </w:r>
      <w:r w:rsidRPr="00BB3439" w:rsidR="00237913">
        <w:rPr>
          <w:rFonts w:ascii="Source Sans Pro" w:eastAsia="Calibri" w:hAnsi="Source Sans Pro"/>
        </w:rPr>
        <w:t>2</w:t>
      </w:r>
      <w:r w:rsidRPr="00BB3439">
        <w:rPr>
          <w:rFonts w:ascii="Source Sans Pro" w:eastAsia="Calibri" w:hAnsi="Source Sans Pro"/>
        </w:rPr>
        <w:t xml:space="preserve"> full months after the month you move out.</w:t>
      </w:r>
      <w:bookmarkEnd w:id="52"/>
    </w:p>
    <w:p w:rsidR="00AE790D" w:rsidRPr="00BB3439" w:rsidP="004C340B" w14:paraId="70ECCEEE" w14:textId="3B0E83FA">
      <w:pPr>
        <w:pStyle w:val="Heading2"/>
        <w:rPr>
          <w:rFonts w:ascii="Source Sans Pro" w:hAnsi="Source Sans Pro"/>
        </w:rPr>
      </w:pPr>
      <w:bookmarkStart w:id="53" w:name="_Toc180149726"/>
      <w:r w:rsidRPr="00BB3439">
        <w:rPr>
          <w:rFonts w:ascii="Source Sans Pro" w:hAnsi="Source Sans Pro"/>
        </w:rPr>
        <w:t xml:space="preserve">SECTION </w:t>
      </w:r>
      <w:r w:rsidRPr="00BB3439">
        <w:rPr>
          <w:rFonts w:ascii="Source Sans Pro" w:hAnsi="Source Sans Pro"/>
        </w:rPr>
        <w:t>4</w:t>
      </w:r>
      <w:r w:rsidRPr="00BB3439" w:rsidR="004C340B">
        <w:rPr>
          <w:rFonts w:ascii="Source Sans Pro" w:hAnsi="Source Sans Pro"/>
        </w:rPr>
        <w:tab/>
      </w:r>
      <w:r w:rsidRPr="00BB3439">
        <w:rPr>
          <w:rFonts w:ascii="Source Sans Pro" w:hAnsi="Source Sans Pro"/>
        </w:rPr>
        <w:t>Get Help Paying for Prescription Drugs</w:t>
      </w:r>
      <w:bookmarkEnd w:id="53"/>
    </w:p>
    <w:p w:rsidR="004D0F8F" w:rsidRPr="00BB3439" w:rsidP="00EC245A" w14:paraId="62BF6737" w14:textId="1A3004E2">
      <w:pPr>
        <w:rPr>
          <w:rFonts w:ascii="Source Sans Pro" w:hAnsi="Source Sans Pro"/>
        </w:rPr>
      </w:pPr>
      <w:bookmarkStart w:id="54" w:name="_Hlk168903860"/>
      <w:bookmarkEnd w:id="46"/>
      <w:r w:rsidRPr="00BB3439">
        <w:rPr>
          <w:rFonts w:ascii="Source Sans Pro" w:hAnsi="Source Sans Pro"/>
        </w:rPr>
        <w:t>You may qualify for help paying for prescription drugs</w:t>
      </w:r>
      <w:r w:rsidR="00C35F7F">
        <w:rPr>
          <w:rFonts w:ascii="Source Sans Pro" w:hAnsi="Source Sans Pro"/>
        </w:rPr>
        <w:t xml:space="preserve"> </w:t>
      </w:r>
      <w:r w:rsidRPr="00BB3439">
        <w:rPr>
          <w:rFonts w:ascii="Source Sans Pro" w:hAnsi="Source Sans Pro"/>
        </w:rPr>
        <w:t xml:space="preserve">Different kinds of help are available: </w:t>
      </w:r>
    </w:p>
    <w:p w:rsidR="004D0F8F" w:rsidRPr="00BB3439" w:rsidP="005E25E6" w14:paraId="63E792B4" w14:textId="77777777">
      <w:pPr>
        <w:pStyle w:val="ListParagraph"/>
        <w:ind w:left="720"/>
        <w:rPr>
          <w:rFonts w:ascii="Source Sans Pro" w:hAnsi="Source Sans Pro"/>
        </w:rPr>
      </w:pPr>
      <w:bookmarkStart w:id="55" w:name="_Hlk168903884"/>
      <w:bookmarkEnd w:id="54"/>
      <w:r w:rsidRPr="00BB3439">
        <w:rPr>
          <w:rFonts w:ascii="Source Sans Pro" w:hAnsi="Source Sans Pro"/>
          <w:b/>
        </w:rPr>
        <w:t xml:space="preserve">Extra Help from Medicare. </w:t>
      </w:r>
      <w:r w:rsidRPr="00BB3439">
        <w:rPr>
          <w:rFonts w:ascii="Source Sans Pro" w:hAnsi="Source Sans Pro"/>
        </w:rPr>
        <w:t xml:space="preserve">People with limited incomes may qualify for Extra Help to pay for their prescription drug costs. If you qualify, Medicare could pay up to 75% or more of your drug costs, including monthly drug plan premiums, yearly deductibles, and coinsurance. Also, people who qualify won’t have </w:t>
      </w:r>
      <w:bookmarkStart w:id="56" w:name="_Hlk153375667"/>
      <w:r w:rsidRPr="00BB3439">
        <w:rPr>
          <w:rFonts w:ascii="Source Sans Pro" w:hAnsi="Source Sans Pro"/>
        </w:rPr>
        <w:t xml:space="preserve">a </w:t>
      </w:r>
      <w:bookmarkEnd w:id="56"/>
      <w:r w:rsidRPr="00BB3439">
        <w:rPr>
          <w:rFonts w:ascii="Source Sans Pro" w:hAnsi="Source Sans Pro"/>
        </w:rPr>
        <w:t xml:space="preserve">late enrollment penalty. To see if you qualify, call: </w:t>
      </w:r>
    </w:p>
    <w:p w:rsidR="004D0F8F" w:rsidRPr="00BB3439" w:rsidP="000D0C3B" w14:paraId="45F3E88B" w14:textId="4C8CF131">
      <w:pPr>
        <w:pStyle w:val="ListBullet2"/>
        <w:spacing w:before="100" w:beforeAutospacing="1"/>
        <w:rPr>
          <w:rFonts w:ascii="Source Sans Pro" w:hAnsi="Source Sans Pro"/>
        </w:rPr>
      </w:pPr>
      <w:r w:rsidRPr="00BB3439">
        <w:rPr>
          <w:rFonts w:ascii="Source Sans Pro" w:hAnsi="Source Sans Pro"/>
        </w:rPr>
        <w:t>1-800-MEDICARE (1-800-633-4227). TTY users can call 1-877-486-2048, 24 hours a day</w:t>
      </w:r>
      <w:r w:rsidRPr="00BB3439" w:rsidR="00F9128E">
        <w:rPr>
          <w:rFonts w:ascii="Source Sans Pro" w:hAnsi="Source Sans Pro"/>
        </w:rPr>
        <w:t xml:space="preserve">, </w:t>
      </w:r>
      <w:r w:rsidRPr="00BB3439">
        <w:rPr>
          <w:rFonts w:ascii="Source Sans Pro" w:hAnsi="Source Sans Pro"/>
        </w:rPr>
        <w:t>7 days a week.</w:t>
      </w:r>
    </w:p>
    <w:p w:rsidR="004D0F8F" w:rsidRPr="00BB3439" w:rsidP="000D0C3B" w14:paraId="392CFE94" w14:textId="33B31184">
      <w:pPr>
        <w:pStyle w:val="ListBullet2"/>
        <w:spacing w:before="100" w:beforeAutospacing="1"/>
        <w:rPr>
          <w:rFonts w:ascii="Source Sans Pro" w:hAnsi="Source Sans Pro"/>
        </w:rPr>
      </w:pPr>
      <w:r w:rsidRPr="00BB3439">
        <w:rPr>
          <w:rFonts w:ascii="Source Sans Pro" w:hAnsi="Source Sans Pro"/>
        </w:rPr>
        <w:t xml:space="preserve">Social Security at 1-800-772-1213 between 8 a.m. and 7 p.m., Monday </w:t>
      </w:r>
      <w:r w:rsidRPr="00BB3439">
        <w:rPr>
          <w:rFonts w:ascii="Source Sans Pro" w:hAnsi="Source Sans Pro"/>
          <w:b/>
          <w:szCs w:val="22"/>
        </w:rPr>
        <w:t>–</w:t>
      </w:r>
      <w:r w:rsidRPr="00BB3439">
        <w:rPr>
          <w:rFonts w:ascii="Source Sans Pro" w:hAnsi="Source Sans Pro"/>
        </w:rPr>
        <w:t xml:space="preserve"> Friday for a representative. Automated messages are available 24 hours a day. TTY users can call 1-800-325-0778.</w:t>
      </w:r>
    </w:p>
    <w:p w:rsidR="004D0F8F" w:rsidRPr="00BB3439" w:rsidP="000D0C3B" w14:paraId="0E2F44B1" w14:textId="77777777">
      <w:pPr>
        <w:pStyle w:val="ListBullet2"/>
        <w:spacing w:before="100" w:beforeAutospacing="1"/>
        <w:rPr>
          <w:rFonts w:ascii="Source Sans Pro" w:hAnsi="Source Sans Pro"/>
        </w:rPr>
      </w:pPr>
      <w:r w:rsidRPr="00BB3439">
        <w:rPr>
          <w:rFonts w:ascii="Source Sans Pro" w:hAnsi="Source Sans Pro"/>
        </w:rPr>
        <w:t>Your State Medicaid office.</w:t>
      </w:r>
    </w:p>
    <w:p w:rsidR="004D0F8F" w:rsidRPr="00BB3439" w:rsidP="005E25E6" w14:paraId="466AF45F" w14:textId="3273EC27">
      <w:pPr>
        <w:pStyle w:val="ListParagraph"/>
        <w:ind w:left="720"/>
        <w:rPr>
          <w:rFonts w:ascii="Source Sans Pro" w:hAnsi="Source Sans Pro"/>
        </w:rPr>
      </w:pPr>
      <w:r w:rsidRPr="00BB3439">
        <w:rPr>
          <w:rFonts w:ascii="Source Sans Pro" w:hAnsi="Source Sans Pro"/>
          <w:i/>
          <w:color w:val="0000FF"/>
        </w:rPr>
        <w:t xml:space="preserve">[Plans without an SPAP in </w:t>
      </w:r>
      <w:r w:rsidRPr="00BB3439" w:rsidR="007E15B1">
        <w:rPr>
          <w:rFonts w:ascii="Source Sans Pro" w:hAnsi="Source Sans Pro"/>
          <w:i/>
          <w:color w:val="0000FF"/>
        </w:rPr>
        <w:t>its</w:t>
      </w:r>
      <w:r w:rsidRPr="00BB3439">
        <w:rPr>
          <w:rFonts w:ascii="Source Sans Pro" w:hAnsi="Source Sans Pro"/>
          <w:i/>
          <w:color w:val="0000FF"/>
        </w:rPr>
        <w:t xml:space="preserve"> state(s), should delete this bullet.]</w:t>
      </w:r>
      <w:r w:rsidRPr="00BB3439">
        <w:rPr>
          <w:rFonts w:ascii="Source Sans Pro" w:hAnsi="Source Sans Pro"/>
        </w:rPr>
        <w:t xml:space="preserve"> </w:t>
      </w:r>
      <w:r w:rsidRPr="00BB3439">
        <w:rPr>
          <w:rFonts w:ascii="Source Sans Pro" w:hAnsi="Source Sans Pro"/>
          <w:i/>
          <w:color w:val="0000FF"/>
        </w:rPr>
        <w:t>[Organizations offering plans in multiple states: Revise this bullet to use the generic name (State Pharmaceutical Assistance Program) when necessary and include a list of names for all SPAPs in your service area.]</w:t>
      </w:r>
      <w:r w:rsidRPr="00BB3439">
        <w:rPr>
          <w:rFonts w:ascii="Source Sans Pro" w:hAnsi="Source Sans Pro"/>
        </w:rPr>
        <w:t xml:space="preserve"> </w:t>
      </w:r>
      <w:r w:rsidRPr="00BB3439">
        <w:rPr>
          <w:rFonts w:ascii="Source Sans Pro" w:hAnsi="Source Sans Pro"/>
          <w:b/>
        </w:rPr>
        <w:t>Help from your state’s pharmaceutical</w:t>
      </w:r>
      <w:r w:rsidRPr="00BB3439">
        <w:rPr>
          <w:rFonts w:ascii="Source Sans Pro" w:hAnsi="Source Sans Pro"/>
        </w:rPr>
        <w:t xml:space="preserve"> </w:t>
      </w:r>
      <w:r w:rsidRPr="00BB3439">
        <w:rPr>
          <w:rFonts w:ascii="Source Sans Pro" w:hAnsi="Source Sans Pro"/>
          <w:b/>
        </w:rPr>
        <w:t>assistance program</w:t>
      </w:r>
      <w:r w:rsidRPr="00BB3439" w:rsidR="00E83F13">
        <w:rPr>
          <w:rFonts w:ascii="Source Sans Pro" w:hAnsi="Source Sans Pro"/>
          <w:b/>
        </w:rPr>
        <w:t xml:space="preserve"> (SPAP)</w:t>
      </w:r>
      <w:r w:rsidRPr="00BB3439">
        <w:rPr>
          <w:rFonts w:ascii="Source Sans Pro" w:hAnsi="Source Sans Pro"/>
          <w:b/>
        </w:rPr>
        <w:t>.</w:t>
      </w:r>
      <w:r w:rsidRPr="00BB3439">
        <w:rPr>
          <w:rFonts w:ascii="Source Sans Pro" w:hAnsi="Source Sans Pro"/>
        </w:rPr>
        <w:t xml:space="preserve"> </w:t>
      </w:r>
      <w:r w:rsidRPr="00BB3439">
        <w:rPr>
          <w:rFonts w:ascii="Source Sans Pro" w:hAnsi="Source Sans Pro"/>
          <w:i/>
          <w:color w:val="0000FF"/>
        </w:rPr>
        <w:t>[Insert state name]</w:t>
      </w:r>
      <w:r w:rsidRPr="00BB3439">
        <w:rPr>
          <w:rFonts w:ascii="Source Sans Pro" w:hAnsi="Source Sans Pro"/>
          <w:color w:val="000000" w:themeColor="text1"/>
        </w:rPr>
        <w:t xml:space="preserve"> has a program called </w:t>
      </w:r>
      <w:r w:rsidRPr="00BB3439">
        <w:rPr>
          <w:rFonts w:ascii="Source Sans Pro" w:hAnsi="Source Sans Pro"/>
          <w:i/>
          <w:color w:val="0000FF"/>
        </w:rPr>
        <w:t>[insert state-specific SPAP name]</w:t>
      </w:r>
      <w:r w:rsidRPr="00BB3439">
        <w:rPr>
          <w:rFonts w:ascii="Source Sans Pro" w:hAnsi="Source Sans Pro"/>
        </w:rPr>
        <w:t xml:space="preserve"> that helps people pay for prescription drugs based on their financial need, age, or medical condition. </w:t>
      </w:r>
      <w:r w:rsidRPr="00BB3439">
        <w:rPr>
          <w:rFonts w:ascii="Source Sans Pro" w:hAnsi="Source Sans Pro"/>
          <w:color w:val="000000" w:themeColor="text1"/>
        </w:rPr>
        <w:t>To learn more about the program, check with your State Health In</w:t>
      </w:r>
      <w:r w:rsidRPr="00BB3439">
        <w:rPr>
          <w:rFonts w:ascii="Source Sans Pro" w:hAnsi="Source Sans Pro"/>
        </w:rPr>
        <w:t>surance Assistance Program (SHIP)</w:t>
      </w:r>
      <w:r w:rsidRPr="00BB3439">
        <w:rPr>
          <w:rFonts w:ascii="Source Sans Pro" w:hAnsi="Source Sans Pro" w:cs="Arial"/>
          <w:sz w:val="22"/>
          <w:szCs w:val="22"/>
        </w:rPr>
        <w:t xml:space="preserve">. </w:t>
      </w:r>
      <w:bookmarkStart w:id="57" w:name="_Hlk169864938"/>
      <w:bookmarkStart w:id="58" w:name="_Hlk169529237"/>
      <w:r w:rsidRPr="00BB3439">
        <w:rPr>
          <w:rFonts w:ascii="Source Sans Pro" w:hAnsi="Source Sans Pro"/>
        </w:rPr>
        <w:t>To get the phone number for your state, visit shiphelp.org, or call 1-800-MEDICARE.</w:t>
      </w:r>
      <w:bookmarkEnd w:id="57"/>
      <w:r w:rsidRPr="00BB3439">
        <w:rPr>
          <w:rFonts w:ascii="Source Sans Pro" w:hAnsi="Source Sans Pro" w:cs="Arial"/>
          <w:sz w:val="22"/>
          <w:szCs w:val="22"/>
        </w:rPr>
        <w:t xml:space="preserve"> </w:t>
      </w:r>
      <w:bookmarkEnd w:id="58"/>
    </w:p>
    <w:p w:rsidR="004D0F8F" w:rsidRPr="00BB3439" w:rsidP="005E25E6" w14:paraId="102DB196" w14:textId="303F8B2A">
      <w:pPr>
        <w:pStyle w:val="ListParagraph"/>
        <w:ind w:left="720"/>
        <w:rPr>
          <w:rFonts w:ascii="Source Sans Pro" w:hAnsi="Source Sans Pro"/>
        </w:rPr>
      </w:pPr>
      <w:bookmarkStart w:id="59" w:name="_Hlk169865055"/>
      <w:r w:rsidRPr="00BB3439">
        <w:rPr>
          <w:rFonts w:ascii="Source Sans Pro" w:hAnsi="Source Sans Pro"/>
          <w:i/>
          <w:color w:val="0000FF"/>
        </w:rPr>
        <w:t>[Plans with no Part D drug cost sharing should delete this bullet.]</w:t>
      </w:r>
      <w:r w:rsidRPr="00BB3439">
        <w:rPr>
          <w:rFonts w:ascii="Source Sans Pro" w:hAnsi="Source Sans Pro"/>
        </w:rPr>
        <w:t xml:space="preserve"> </w:t>
      </w:r>
      <w:r w:rsidRPr="00BB3439">
        <w:rPr>
          <w:rFonts w:ascii="Source Sans Pro" w:hAnsi="Source Sans Pro"/>
          <w:i/>
          <w:color w:val="0000FF"/>
        </w:rPr>
        <w:t>[Plans without an ADAP in its state(s) should delete this bullet.]</w:t>
      </w:r>
      <w:r w:rsidRPr="00BB3439">
        <w:rPr>
          <w:rFonts w:ascii="Source Sans Pro" w:hAnsi="Source Sans Pro"/>
        </w:rPr>
        <w:t xml:space="preserve"> </w:t>
      </w:r>
      <w:r w:rsidRPr="00BB3439">
        <w:rPr>
          <w:rFonts w:ascii="Source Sans Pro" w:hAnsi="Source Sans Pro"/>
          <w:i/>
          <w:color w:val="0000FF"/>
        </w:rPr>
        <w:t>[Plans with an ADAP in its state(s) that DON’T provide Insurance Assistance should delete this bullet.]</w:t>
      </w:r>
      <w:r w:rsidRPr="00BB3439">
        <w:rPr>
          <w:rFonts w:ascii="Source Sans Pro" w:hAnsi="Source Sans Pro"/>
        </w:rPr>
        <w:t xml:space="preserve"> </w:t>
      </w:r>
      <w:bookmarkStart w:id="60" w:name="_Hlk169777072"/>
      <w:bookmarkEnd w:id="59"/>
      <w:r w:rsidRPr="00BB3439">
        <w:rPr>
          <w:rFonts w:ascii="Source Sans Pro" w:hAnsi="Source Sans Pro"/>
          <w:b/>
        </w:rPr>
        <w:t>Prescription Cost-sharing Assistance for Persons with HIV/AIDS</w:t>
      </w:r>
      <w:bookmarkEnd w:id="60"/>
      <w:r w:rsidRPr="00BB3439">
        <w:rPr>
          <w:rFonts w:ascii="Source Sans Pro" w:hAnsi="Source Sans Pro"/>
          <w:b/>
        </w:rPr>
        <w:t>.</w:t>
      </w:r>
      <w:r w:rsidRPr="00BB3439">
        <w:rPr>
          <w:rFonts w:ascii="Source Sans Pro" w:hAnsi="Source Sans Pro"/>
        </w:rPr>
        <w:t xml:space="preserve"> The AIDS Drug Assistance Program (ADAP)</w:t>
      </w:r>
      <w:r w:rsidRPr="00BB3439">
        <w:rPr>
          <w:rFonts w:ascii="Source Sans Pro" w:hAnsi="Source Sans Pro"/>
          <w:b/>
        </w:rPr>
        <w:t xml:space="preserve"> </w:t>
      </w:r>
      <w:r w:rsidRPr="00BB3439">
        <w:rPr>
          <w:rFonts w:ascii="Source Sans Pro" w:hAnsi="Source Sans Pro"/>
        </w:rPr>
        <w:t xml:space="preserve">helps ensure that ADAP-eligible </w:t>
      </w:r>
      <w:r w:rsidRPr="00BB3439" w:rsidR="00D86449">
        <w:rPr>
          <w:rFonts w:ascii="Source Sans Pro" w:hAnsi="Source Sans Pro"/>
        </w:rPr>
        <w:t>people</w:t>
      </w:r>
      <w:r w:rsidRPr="00BB3439">
        <w:rPr>
          <w:rFonts w:ascii="Source Sans Pro" w:hAnsi="Source Sans Pro"/>
        </w:rPr>
        <w:t xml:space="preserve"> living with HIV/AIDS have access to life-saving HIV medications. </w:t>
      </w:r>
      <w:r w:rsidRPr="00BB3439" w:rsidR="004C6B0C">
        <w:rPr>
          <w:rFonts w:ascii="Source Sans Pro" w:hAnsi="Source Sans Pro"/>
        </w:rPr>
        <w:t xml:space="preserve">To be eligible for the ADAP operating in your </w:t>
      </w:r>
      <w:r w:rsidRPr="00BB3439" w:rsidR="00024F48">
        <w:rPr>
          <w:rFonts w:ascii="Source Sans Pro" w:hAnsi="Source Sans Pro"/>
        </w:rPr>
        <w:t>s</w:t>
      </w:r>
      <w:r w:rsidRPr="00BB3439" w:rsidR="004C6B0C">
        <w:rPr>
          <w:rFonts w:ascii="Source Sans Pro" w:hAnsi="Source Sans Pro"/>
        </w:rPr>
        <w:t xml:space="preserve">tate, </w:t>
      </w:r>
      <w:r w:rsidRPr="00BB3439" w:rsidR="0012776E">
        <w:rPr>
          <w:rFonts w:ascii="Source Sans Pro" w:hAnsi="Source Sans Pro"/>
        </w:rPr>
        <w:t>you</w:t>
      </w:r>
      <w:r w:rsidRPr="00BB3439">
        <w:rPr>
          <w:rFonts w:ascii="Source Sans Pro" w:hAnsi="Source Sans Pro"/>
        </w:rPr>
        <w:t xml:space="preserve"> must meet certain criteria, including proof of </w:t>
      </w:r>
      <w:r w:rsidRPr="00BB3439" w:rsidR="00024F48">
        <w:rPr>
          <w:rFonts w:ascii="Source Sans Pro" w:hAnsi="Source Sans Pro"/>
        </w:rPr>
        <w:t>s</w:t>
      </w:r>
      <w:r w:rsidRPr="00BB3439">
        <w:rPr>
          <w:rFonts w:ascii="Source Sans Pro" w:hAnsi="Source Sans Pro"/>
        </w:rPr>
        <w:t xml:space="preserve">tate residence and HIV status, low income as defined by the </w:t>
      </w:r>
      <w:r w:rsidRPr="00BB3439" w:rsidR="00024F48">
        <w:rPr>
          <w:rFonts w:ascii="Source Sans Pro" w:hAnsi="Source Sans Pro"/>
        </w:rPr>
        <w:t>s</w:t>
      </w:r>
      <w:r w:rsidRPr="00BB3439">
        <w:rPr>
          <w:rFonts w:ascii="Source Sans Pro" w:hAnsi="Source Sans Pro"/>
        </w:rPr>
        <w:t xml:space="preserve">tate, and uninsured/under-insured status. Medicare Part D drugs that are also covered by ADAP qualify for prescription cost-sharing help through the </w:t>
      </w:r>
      <w:r w:rsidRPr="00BB3439">
        <w:rPr>
          <w:rFonts w:ascii="Source Sans Pro" w:hAnsi="Source Sans Pro"/>
          <w:i/>
          <w:color w:val="0000FF"/>
        </w:rPr>
        <w:t xml:space="preserve">[insert </w:t>
      </w:r>
      <w:r w:rsidRPr="00BB3439" w:rsidR="00024F48">
        <w:rPr>
          <w:rFonts w:ascii="Source Sans Pro" w:hAnsi="Source Sans Pro"/>
          <w:i/>
          <w:color w:val="0000FF"/>
        </w:rPr>
        <w:t>s</w:t>
      </w:r>
      <w:r w:rsidRPr="00BB3439">
        <w:rPr>
          <w:rFonts w:ascii="Source Sans Pro" w:hAnsi="Source Sans Pro"/>
          <w:i/>
          <w:color w:val="0000FF"/>
        </w:rPr>
        <w:t>tate-specific ADAP name and information]</w:t>
      </w:r>
      <w:r w:rsidRPr="00BB3439">
        <w:rPr>
          <w:rFonts w:ascii="Source Sans Pro" w:hAnsi="Source Sans Pro"/>
          <w:color w:val="000000" w:themeColor="text1"/>
        </w:rPr>
        <w:t>.</w:t>
      </w:r>
      <w:r w:rsidRPr="00BB3439">
        <w:rPr>
          <w:rFonts w:ascii="Source Sans Pro" w:hAnsi="Source Sans Pro"/>
        </w:rPr>
        <w:t xml:space="preserve"> For information on eligibility criteria, covered drugs, how to enroll in the program, </w:t>
      </w:r>
      <w:r w:rsidRPr="00BB3439" w:rsidR="00C36FEE">
        <w:rPr>
          <w:rFonts w:ascii="Source Sans Pro" w:hAnsi="Source Sans Pro"/>
        </w:rPr>
        <w:t xml:space="preserve">or, if you’re currently enrolled, how to continue </w:t>
      </w:r>
      <w:r w:rsidRPr="00BB3439" w:rsidR="00301495">
        <w:rPr>
          <w:rFonts w:ascii="Source Sans Pro" w:hAnsi="Source Sans Pro"/>
        </w:rPr>
        <w:t>getting</w:t>
      </w:r>
      <w:r w:rsidRPr="00BB3439" w:rsidR="00C36FEE">
        <w:rPr>
          <w:rFonts w:ascii="Source Sans Pro" w:hAnsi="Source Sans Pro"/>
        </w:rPr>
        <w:t xml:space="preserve"> help, </w:t>
      </w:r>
      <w:r w:rsidRPr="00BB3439">
        <w:rPr>
          <w:rFonts w:ascii="Source Sans Pro" w:hAnsi="Source Sans Pro"/>
        </w:rPr>
        <w:t xml:space="preserve">call </w:t>
      </w:r>
      <w:r w:rsidRPr="00BB3439">
        <w:rPr>
          <w:rFonts w:ascii="Source Sans Pro" w:hAnsi="Source Sans Pro"/>
          <w:i/>
          <w:color w:val="0000FF"/>
        </w:rPr>
        <w:t xml:space="preserve">[insert </w:t>
      </w:r>
      <w:r w:rsidRPr="00BB3439" w:rsidR="00024F48">
        <w:rPr>
          <w:rFonts w:ascii="Source Sans Pro" w:hAnsi="Source Sans Pro"/>
          <w:i/>
          <w:color w:val="0000FF"/>
        </w:rPr>
        <w:t>s</w:t>
      </w:r>
      <w:r w:rsidRPr="00BB3439">
        <w:rPr>
          <w:rFonts w:ascii="Source Sans Pro" w:hAnsi="Source Sans Pro"/>
          <w:i/>
          <w:color w:val="0000FF"/>
        </w:rPr>
        <w:t>tate-specific ADAP contact information]</w:t>
      </w:r>
      <w:r w:rsidRPr="00BB3439">
        <w:rPr>
          <w:rFonts w:ascii="Source Sans Pro" w:hAnsi="Source Sans Pro"/>
          <w:color w:val="000000" w:themeColor="text1"/>
        </w:rPr>
        <w:t>.</w:t>
      </w:r>
      <w:r w:rsidRPr="00BB3439" w:rsidR="00C36FEE">
        <w:rPr>
          <w:rFonts w:ascii="Source Sans Pro" w:hAnsi="Source Sans Pro"/>
          <w:color w:val="000000" w:themeColor="text1"/>
        </w:rPr>
        <w:t xml:space="preserve"> Be sure, when calling, to inform them of your Medicare Part D plan name or policy number.</w:t>
      </w:r>
    </w:p>
    <w:p w:rsidR="004D0F8F" w:rsidRPr="00BB3439" w:rsidP="005E25E6" w14:paraId="44028F80" w14:textId="7194655B">
      <w:pPr>
        <w:pStyle w:val="ListParagraph"/>
        <w:ind w:left="720"/>
        <w:rPr>
          <w:rFonts w:ascii="Source Sans Pro" w:hAnsi="Source Sans Pro"/>
        </w:rPr>
      </w:pPr>
      <w:r w:rsidRPr="00BB3439">
        <w:rPr>
          <w:rFonts w:ascii="Source Sans Pro" w:hAnsi="Source Sans Pro"/>
          <w:b/>
        </w:rPr>
        <w:t xml:space="preserve">The Medicare Prescription Payment Plan. </w:t>
      </w:r>
      <w:r w:rsidRPr="00BB3439">
        <w:rPr>
          <w:rFonts w:ascii="Source Sans Pro" w:eastAsia="Calibri" w:hAnsi="Source Sans Pro"/>
        </w:rPr>
        <w:t xml:space="preserve">The Medicare Prescription Payment Plan is </w:t>
      </w:r>
      <w:r w:rsidRPr="00BB3439">
        <w:rPr>
          <w:rFonts w:ascii="Source Sans Pro" w:hAnsi="Source Sans Pro"/>
        </w:rPr>
        <w:t>a payment option</w:t>
      </w:r>
      <w:r w:rsidRPr="00BB3439">
        <w:rPr>
          <w:rFonts w:ascii="Source Sans Pro" w:hAnsi="Source Sans Pro"/>
        </w:rPr>
        <w:t xml:space="preserve"> </w:t>
      </w:r>
      <w:r w:rsidRPr="00BB3439" w:rsidR="008D2F14">
        <w:rPr>
          <w:rFonts w:ascii="Source Sans Pro" w:hAnsi="Source Sans Pro"/>
        </w:rPr>
        <w:t>that works with your current drug coverage</w:t>
      </w:r>
      <w:r w:rsidRPr="00BB3439">
        <w:rPr>
          <w:rFonts w:ascii="Source Sans Pro" w:hAnsi="Source Sans Pro"/>
        </w:rPr>
        <w:t xml:space="preserve"> to help you manage your out-of-pocket </w:t>
      </w:r>
      <w:r w:rsidRPr="00BB3439">
        <w:rPr>
          <w:rFonts w:ascii="Source Sans Pro" w:hAnsi="Source Sans Pro"/>
        </w:rPr>
        <w:t>costs</w:t>
      </w:r>
      <w:r w:rsidRPr="00BB3439" w:rsidR="008D2F14">
        <w:rPr>
          <w:rFonts w:ascii="Source Sans Pro" w:hAnsi="Source Sans Pro"/>
        </w:rPr>
        <w:t xml:space="preserve"> for drugs covered by our plan</w:t>
      </w:r>
      <w:r w:rsidRPr="00BB3439" w:rsidR="00D61046">
        <w:rPr>
          <w:rFonts w:ascii="Source Sans Pro" w:hAnsi="Source Sans Pro"/>
        </w:rPr>
        <w:t xml:space="preserve"> by </w:t>
      </w:r>
      <w:bookmarkStart w:id="61" w:name="_Hlk187843033"/>
      <w:r w:rsidRPr="00BB3439" w:rsidR="00D61046">
        <w:rPr>
          <w:rFonts w:ascii="Source Sans Pro" w:hAnsi="Source Sans Pro"/>
        </w:rPr>
        <w:t xml:space="preserve">spreading them across the calendar year (January – December). </w:t>
      </w:r>
      <w:r w:rsidRPr="00BB3439" w:rsidR="008D2F14">
        <w:rPr>
          <w:rFonts w:ascii="Source Sans Pro" w:hAnsi="Source Sans Pro"/>
        </w:rPr>
        <w:t>A</w:t>
      </w:r>
      <w:r w:rsidRPr="00BB3439" w:rsidR="00D61046">
        <w:rPr>
          <w:rFonts w:ascii="Source Sans Pro" w:hAnsi="Source Sans Pro"/>
        </w:rPr>
        <w:t xml:space="preserve">nyone with a Medicare drug plan or Medicare health plan with drug coverage (like a Medicare Advantage plan with drug coverage) can use this payment option. </w:t>
      </w:r>
      <w:bookmarkEnd w:id="61"/>
      <w:r w:rsidRPr="00BB3439">
        <w:rPr>
          <w:rFonts w:ascii="Source Sans Pro" w:eastAsia="Calibri" w:hAnsi="Source Sans Pro"/>
          <w:b/>
        </w:rPr>
        <w:t>This payment option might help you manage your expenses, but it doesn’t save you money or lower your drug costs.</w:t>
      </w:r>
    </w:p>
    <w:p w:rsidR="004D0F8F" w:rsidRPr="00BB3439" w:rsidP="00401E7D" w14:paraId="3EE150B4" w14:textId="39C33995">
      <w:pPr>
        <w:ind w:left="720"/>
        <w:rPr>
          <w:rFonts w:ascii="Source Sans Pro" w:hAnsi="Source Sans Pro"/>
          <w:color w:val="000000" w:themeColor="text1"/>
        </w:rPr>
      </w:pPr>
      <w:r w:rsidRPr="00BB3439">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in </w:t>
      </w:r>
      <w:r w:rsidRPr="00BB3439" w:rsidR="00AF25D1">
        <w:rPr>
          <w:rFonts w:ascii="Source Sans Pro" w:hAnsi="Source Sans Pro"/>
        </w:rPr>
        <w:t>the Medicare Prescription Payment Plan.</w:t>
      </w:r>
      <w:r w:rsidRPr="00BB3439">
        <w:rPr>
          <w:rFonts w:ascii="Source Sans Pro" w:hAnsi="Source Sans Pro"/>
        </w:rPr>
        <w:t xml:space="preserve"> To learn more about this payment option, c</w:t>
      </w:r>
      <w:r w:rsidRPr="00BB3439" w:rsidR="007D0DB6">
        <w:rPr>
          <w:rFonts w:ascii="Source Sans Pro" w:hAnsi="Source Sans Pro"/>
        </w:rPr>
        <w:t>all</w:t>
      </w:r>
      <w:r w:rsidRPr="00BB3439">
        <w:rPr>
          <w:rFonts w:ascii="Source Sans Pro" w:hAnsi="Source Sans Pro"/>
        </w:rPr>
        <w:t xml:space="preserve"> us at </w:t>
      </w:r>
      <w:r w:rsidRPr="00BB3439">
        <w:rPr>
          <w:rFonts w:ascii="Source Sans Pro" w:hAnsi="Source Sans Pro"/>
          <w:i/>
          <w:color w:val="0000FF"/>
        </w:rPr>
        <w:t xml:space="preserve">[insert </w:t>
      </w:r>
      <w:r w:rsidRPr="00BB3439" w:rsidR="00D95156">
        <w:rPr>
          <w:rFonts w:ascii="Source Sans Pro" w:hAnsi="Source Sans Pro"/>
          <w:i/>
          <w:color w:val="0000FF"/>
        </w:rPr>
        <w:t>M</w:t>
      </w:r>
      <w:r w:rsidRPr="00BB3439">
        <w:rPr>
          <w:rFonts w:ascii="Source Sans Pro" w:hAnsi="Source Sans Pro"/>
          <w:i/>
          <w:color w:val="0000FF"/>
        </w:rPr>
        <w:t xml:space="preserve">ember </w:t>
      </w:r>
      <w:r w:rsidRPr="00BB3439" w:rsidR="00D95156">
        <w:rPr>
          <w:rFonts w:ascii="Source Sans Pro" w:hAnsi="Source Sans Pro"/>
          <w:i/>
          <w:color w:val="0000FF"/>
        </w:rPr>
        <w:t>S</w:t>
      </w:r>
      <w:r w:rsidRPr="00BB3439">
        <w:rPr>
          <w:rFonts w:ascii="Source Sans Pro" w:hAnsi="Source Sans Pro"/>
          <w:i/>
          <w:color w:val="0000FF"/>
        </w:rPr>
        <w:t>ervices number]</w:t>
      </w:r>
      <w:r w:rsidRPr="00BB3439">
        <w:rPr>
          <w:rFonts w:ascii="Source Sans Pro" w:hAnsi="Source Sans Pro"/>
        </w:rPr>
        <w:t xml:space="preserve"> </w:t>
      </w:r>
      <w:r w:rsidRPr="00BB3439" w:rsidR="00B12B5C">
        <w:rPr>
          <w:rFonts w:ascii="Source Sans Pro" w:hAnsi="Source Sans Pro"/>
        </w:rPr>
        <w:t xml:space="preserve">(TTY users call </w:t>
      </w:r>
      <w:r w:rsidRPr="00BB3439" w:rsidR="00B12B5C">
        <w:rPr>
          <w:rFonts w:ascii="Source Sans Pro" w:hAnsi="Source Sans Pro"/>
          <w:i/>
          <w:color w:val="0000FF"/>
        </w:rPr>
        <w:t>[insert TTY number]</w:t>
      </w:r>
      <w:r w:rsidRPr="00BB3439" w:rsidR="00B12B5C">
        <w:rPr>
          <w:rFonts w:ascii="Source Sans Pro" w:hAnsi="Source Sans Pro"/>
        </w:rPr>
        <w:t xml:space="preserve">) </w:t>
      </w:r>
      <w:r w:rsidRPr="00BB3439">
        <w:rPr>
          <w:rFonts w:ascii="Source Sans Pro" w:hAnsi="Source Sans Pro"/>
        </w:rPr>
        <w:t xml:space="preserve">or visit </w:t>
      </w:r>
      <w:bookmarkEnd w:id="55"/>
      <w:hyperlink r:id="rId10" w:history="1">
        <w:r w:rsidRPr="005F6BA0" w:rsidR="00DC3C01">
          <w:rPr>
            <w:rStyle w:val="Hyperlink"/>
            <w:rFonts w:ascii="Source Sans Pro" w:hAnsi="Source Sans Pro"/>
          </w:rPr>
          <w:t>www.</w:t>
        </w:r>
        <w:r w:rsidRPr="00BB3439" w:rsidR="00DC3C01">
          <w:rPr>
            <w:rStyle w:val="Hyperlink"/>
            <w:rFonts w:ascii="Source Sans Pro" w:hAnsi="Source Sans Pro"/>
          </w:rPr>
          <w:t>Medicare.gov</w:t>
        </w:r>
      </w:hyperlink>
      <w:r w:rsidRPr="00BB3439">
        <w:rPr>
          <w:rFonts w:ascii="Source Sans Pro" w:hAnsi="Source Sans Pro"/>
        </w:rPr>
        <w:t>.</w:t>
      </w:r>
    </w:p>
    <w:p w:rsidR="00520863" w:rsidRPr="00BB3439" w:rsidP="004C340B" w14:paraId="358669C8" w14:textId="68D5D6DD">
      <w:pPr>
        <w:pStyle w:val="Heading2"/>
        <w:rPr>
          <w:rFonts w:ascii="Source Sans Pro" w:hAnsi="Source Sans Pro"/>
        </w:rPr>
      </w:pPr>
      <w:bookmarkStart w:id="62" w:name="_Toc180149727"/>
      <w:bookmarkStart w:id="63" w:name="_Hlk154646349"/>
      <w:r w:rsidRPr="00BB3439">
        <w:rPr>
          <w:rFonts w:ascii="Source Sans Pro" w:hAnsi="Source Sans Pro"/>
        </w:rPr>
        <w:t xml:space="preserve">SECTION </w:t>
      </w:r>
      <w:r w:rsidRPr="00BB3439">
        <w:rPr>
          <w:rFonts w:ascii="Source Sans Pro" w:hAnsi="Source Sans Pro"/>
        </w:rPr>
        <w:t>5</w:t>
      </w:r>
      <w:r w:rsidRPr="00BB3439" w:rsidR="004C340B">
        <w:rPr>
          <w:rFonts w:ascii="Source Sans Pro" w:hAnsi="Source Sans Pro"/>
        </w:rPr>
        <w:tab/>
      </w:r>
      <w:r w:rsidRPr="00BB3439">
        <w:rPr>
          <w:rFonts w:ascii="Source Sans Pro" w:hAnsi="Source Sans Pro"/>
        </w:rPr>
        <w:t>Questions</w:t>
      </w:r>
      <w:r w:rsidRPr="00BB3439" w:rsidR="00E57E8E">
        <w:rPr>
          <w:rFonts w:ascii="Source Sans Pro" w:hAnsi="Source Sans Pro"/>
        </w:rPr>
        <w:t>?</w:t>
      </w:r>
      <w:bookmarkEnd w:id="62"/>
    </w:p>
    <w:p w:rsidR="00853688" w:rsidRPr="00BB3439" w:rsidP="00853688" w14:paraId="59D2A60E" w14:textId="07BF4D28">
      <w:pPr>
        <w:pStyle w:val="Heading3"/>
        <w:rPr>
          <w:rFonts w:ascii="Source Sans Pro" w:hAnsi="Source Sans Pro"/>
          <w:b w:val="0"/>
          <w:color w:val="000000" w:themeColor="text1"/>
          <w:szCs w:val="28"/>
        </w:rPr>
      </w:pPr>
      <w:bookmarkStart w:id="64" w:name="_Toc177490968"/>
      <w:bookmarkStart w:id="65" w:name="_Toc180149728"/>
      <w:bookmarkEnd w:id="63"/>
      <w:r w:rsidRPr="00BB3439">
        <w:rPr>
          <w:rFonts w:ascii="Source Sans Pro" w:hAnsi="Source Sans Pro"/>
        </w:rPr>
        <w:t xml:space="preserve">Get Help from </w:t>
      </w:r>
      <w:r w:rsidRPr="00BB3439">
        <w:rPr>
          <w:rFonts w:ascii="Source Sans Pro" w:hAnsi="Source Sans Pro"/>
          <w:i/>
          <w:color w:val="0000FF"/>
          <w:szCs w:val="28"/>
        </w:rPr>
        <w:t>[insert 202</w:t>
      </w:r>
      <w:r w:rsidR="0003575C">
        <w:rPr>
          <w:rFonts w:ascii="Source Sans Pro" w:hAnsi="Source Sans Pro"/>
          <w:i/>
          <w:color w:val="0000FF"/>
          <w:szCs w:val="28"/>
        </w:rPr>
        <w:t>7</w:t>
      </w:r>
      <w:r w:rsidRPr="00BB3439">
        <w:rPr>
          <w:rFonts w:ascii="Source Sans Pro" w:hAnsi="Source Sans Pro"/>
          <w:i/>
          <w:color w:val="0000FF"/>
          <w:szCs w:val="28"/>
        </w:rPr>
        <w:t xml:space="preserve"> plan name]</w:t>
      </w:r>
      <w:bookmarkEnd w:id="64"/>
      <w:bookmarkEnd w:id="65"/>
    </w:p>
    <w:p w:rsidR="0013250D" w:rsidRPr="00BB3439" w:rsidP="005E25E6" w14:paraId="597651DE" w14:textId="2EAD544D">
      <w:pPr>
        <w:pStyle w:val="ListParagraph"/>
        <w:ind w:left="720"/>
        <w:rPr>
          <w:rFonts w:ascii="Source Sans Pro" w:hAnsi="Source Sans Pro"/>
        </w:rPr>
      </w:pPr>
      <w:r w:rsidRPr="00BB3439">
        <w:rPr>
          <w:rFonts w:ascii="Source Sans Pro" w:hAnsi="Source Sans Pro"/>
          <w:b/>
        </w:rPr>
        <w:t>C</w:t>
      </w:r>
      <w:r w:rsidRPr="00BB3439" w:rsidR="00002F59">
        <w:rPr>
          <w:rFonts w:ascii="Source Sans Pro" w:hAnsi="Source Sans Pro"/>
          <w:b/>
        </w:rPr>
        <w:t xml:space="preserve">all Member Services at </w:t>
      </w:r>
      <w:r w:rsidRPr="00BB3439" w:rsidR="00002F59">
        <w:rPr>
          <w:rFonts w:ascii="Source Sans Pro" w:hAnsi="Source Sans Pro"/>
          <w:b/>
          <w:i/>
          <w:color w:val="0000FF"/>
        </w:rPr>
        <w:t xml:space="preserve">[insert </w:t>
      </w:r>
      <w:r w:rsidRPr="00BB3439" w:rsidR="00B12B5C">
        <w:rPr>
          <w:rFonts w:ascii="Source Sans Pro" w:hAnsi="Source Sans Pro"/>
          <w:b/>
          <w:i/>
          <w:color w:val="0000FF"/>
        </w:rPr>
        <w:t>M</w:t>
      </w:r>
      <w:r w:rsidRPr="00BB3439" w:rsidR="00002F59">
        <w:rPr>
          <w:rFonts w:ascii="Source Sans Pro" w:hAnsi="Source Sans Pro"/>
          <w:b/>
          <w:i/>
          <w:color w:val="0000FF"/>
        </w:rPr>
        <w:t xml:space="preserve">ember </w:t>
      </w:r>
      <w:r w:rsidRPr="00BB3439" w:rsidR="00B12B5C">
        <w:rPr>
          <w:rFonts w:ascii="Source Sans Pro" w:hAnsi="Source Sans Pro"/>
          <w:b/>
          <w:i/>
          <w:color w:val="0000FF"/>
        </w:rPr>
        <w:t>S</w:t>
      </w:r>
      <w:r w:rsidRPr="00BB3439" w:rsidR="00002F59">
        <w:rPr>
          <w:rFonts w:ascii="Source Sans Pro" w:hAnsi="Source Sans Pro"/>
          <w:b/>
          <w:i/>
          <w:color w:val="0000FF"/>
        </w:rPr>
        <w:t>ervices number]</w:t>
      </w:r>
      <w:r w:rsidRPr="00BB3439" w:rsidR="003D6DD1">
        <w:rPr>
          <w:rFonts w:ascii="Source Sans Pro" w:hAnsi="Source Sans Pro"/>
          <w:b/>
          <w:color w:val="000000" w:themeColor="text1"/>
        </w:rPr>
        <w:t>.</w:t>
      </w:r>
      <w:r w:rsidRPr="00BB3439" w:rsidR="00002F59">
        <w:rPr>
          <w:rFonts w:ascii="Source Sans Pro" w:hAnsi="Source Sans Pro"/>
          <w:b/>
          <w:color w:val="000000" w:themeColor="text1"/>
        </w:rPr>
        <w:t xml:space="preserve"> </w:t>
      </w:r>
      <w:r w:rsidRPr="00BB3439" w:rsidR="00002F59">
        <w:rPr>
          <w:rFonts w:ascii="Source Sans Pro" w:hAnsi="Source Sans Pro"/>
          <w:b/>
        </w:rPr>
        <w:t xml:space="preserve">(TTY </w:t>
      </w:r>
      <w:r w:rsidRPr="00BB3439" w:rsidR="00B12B5C">
        <w:rPr>
          <w:rFonts w:ascii="Source Sans Pro" w:hAnsi="Source Sans Pro"/>
          <w:b/>
        </w:rPr>
        <w:t>users</w:t>
      </w:r>
      <w:r w:rsidRPr="00BB3439" w:rsidR="00002F59">
        <w:rPr>
          <w:rFonts w:ascii="Source Sans Pro" w:hAnsi="Source Sans Pro"/>
          <w:b/>
        </w:rPr>
        <w:t xml:space="preserve"> call </w:t>
      </w:r>
      <w:r w:rsidRPr="00BB3439" w:rsidR="00002F59">
        <w:rPr>
          <w:rFonts w:ascii="Source Sans Pro" w:hAnsi="Source Sans Pro"/>
          <w:b/>
          <w:i/>
          <w:color w:val="0000FF"/>
        </w:rPr>
        <w:t>[insert TTY number]</w:t>
      </w:r>
      <w:r w:rsidRPr="00BB3439" w:rsidR="003D6DD1">
        <w:rPr>
          <w:rFonts w:ascii="Source Sans Pro" w:hAnsi="Source Sans Pro"/>
          <w:b/>
          <w:color w:val="000000" w:themeColor="text1"/>
        </w:rPr>
        <w:t>.</w:t>
      </w:r>
      <w:r w:rsidRPr="00BB3439" w:rsidR="00002F59">
        <w:rPr>
          <w:rFonts w:ascii="Source Sans Pro" w:hAnsi="Source Sans Pro"/>
          <w:b/>
        </w:rPr>
        <w:t>)</w:t>
      </w:r>
    </w:p>
    <w:p w:rsidR="00002F59" w:rsidRPr="00BB3439" w:rsidP="00175457" w14:paraId="2137F3FA" w14:textId="53B657F9">
      <w:pPr>
        <w:ind w:left="720"/>
        <w:rPr>
          <w:rFonts w:ascii="Source Sans Pro" w:hAnsi="Source Sans Pro"/>
        </w:rPr>
      </w:pPr>
      <w:r w:rsidRPr="00BB3439">
        <w:rPr>
          <w:rFonts w:ascii="Source Sans Pro" w:hAnsi="Source Sans Pro"/>
        </w:rPr>
        <w:t>We</w:t>
      </w:r>
      <w:r w:rsidRPr="00BB3439" w:rsidR="005D1825">
        <w:rPr>
          <w:rFonts w:ascii="Source Sans Pro" w:hAnsi="Source Sans Pro"/>
        </w:rPr>
        <w:t>’</w:t>
      </w:r>
      <w:r w:rsidRPr="00BB3439">
        <w:rPr>
          <w:rFonts w:ascii="Source Sans Pro" w:hAnsi="Source Sans Pro"/>
        </w:rPr>
        <w:t xml:space="preserve">re available for phone calls </w:t>
      </w:r>
      <w:r w:rsidRPr="00BB3439">
        <w:rPr>
          <w:rFonts w:ascii="Source Sans Pro" w:hAnsi="Source Sans Pro"/>
          <w:i/>
          <w:color w:val="0000FF"/>
        </w:rPr>
        <w:t>[insert days and hours of operation]</w:t>
      </w:r>
      <w:r w:rsidRPr="00BB3439">
        <w:rPr>
          <w:rFonts w:ascii="Source Sans Pro" w:hAnsi="Source Sans Pro"/>
        </w:rPr>
        <w:t xml:space="preserve">. </w:t>
      </w:r>
      <w:r w:rsidRPr="00BB3439">
        <w:rPr>
          <w:rFonts w:ascii="Source Sans Pro" w:hAnsi="Source Sans Pro"/>
          <w:color w:val="0000FF"/>
        </w:rPr>
        <w:t>[</w:t>
      </w:r>
      <w:r w:rsidRPr="00BB3439">
        <w:rPr>
          <w:rFonts w:ascii="Source Sans Pro" w:hAnsi="Source Sans Pro"/>
          <w:i/>
          <w:color w:val="0000FF"/>
        </w:rPr>
        <w:t>Insert if applicable:</w:t>
      </w:r>
      <w:r w:rsidRPr="00BB3439">
        <w:rPr>
          <w:rFonts w:ascii="Source Sans Pro" w:hAnsi="Source Sans Pro"/>
          <w:color w:val="0000FF"/>
        </w:rPr>
        <w:t xml:space="preserve"> Calls to these numbers are free.]</w:t>
      </w:r>
    </w:p>
    <w:p w:rsidR="003801A4" w:rsidRPr="00BB3439" w:rsidP="005E25E6" w14:paraId="7A978E84" w14:textId="1BDBAEF2">
      <w:pPr>
        <w:pStyle w:val="ListParagraph"/>
        <w:ind w:left="720"/>
        <w:rPr>
          <w:rFonts w:ascii="Source Sans Pro" w:hAnsi="Source Sans Pro"/>
          <w:b/>
        </w:rPr>
      </w:pPr>
      <w:r w:rsidRPr="00BB3439">
        <w:rPr>
          <w:rFonts w:ascii="Source Sans Pro" w:hAnsi="Source Sans Pro"/>
          <w:b/>
        </w:rPr>
        <w:t xml:space="preserve">Read your </w:t>
      </w:r>
      <w:r w:rsidRPr="00BB3439" w:rsidR="002947FE">
        <w:rPr>
          <w:rFonts w:ascii="Source Sans Pro" w:hAnsi="Source Sans Pro"/>
          <w:b/>
        </w:rPr>
        <w:t>202</w:t>
      </w:r>
      <w:r w:rsidR="0003575C">
        <w:rPr>
          <w:rFonts w:ascii="Source Sans Pro" w:hAnsi="Source Sans Pro"/>
          <w:b/>
        </w:rPr>
        <w:t>7</w:t>
      </w:r>
      <w:r w:rsidRPr="00BB3439">
        <w:rPr>
          <w:rFonts w:ascii="Source Sans Pro" w:hAnsi="Source Sans Pro"/>
          <w:b/>
        </w:rPr>
        <w:t xml:space="preserve"> </w:t>
      </w:r>
      <w:r w:rsidRPr="00BB3439">
        <w:rPr>
          <w:rFonts w:ascii="Source Sans Pro" w:hAnsi="Source Sans Pro"/>
          <w:b/>
          <w:i/>
        </w:rPr>
        <w:t>Evidence of Coverage</w:t>
      </w:r>
    </w:p>
    <w:p w:rsidR="003D6819" w:rsidRPr="00BB3439" w:rsidP="00175457" w14:paraId="0BE4B74B" w14:textId="580176EA">
      <w:pPr>
        <w:ind w:left="720"/>
        <w:rPr>
          <w:rFonts w:ascii="Source Sans Pro" w:hAnsi="Source Sans Pro"/>
          <w:color w:val="000000" w:themeColor="text1"/>
        </w:rPr>
      </w:pPr>
      <w:r w:rsidRPr="00BB3439">
        <w:rPr>
          <w:rFonts w:ascii="Source Sans Pro" w:hAnsi="Source Sans Pro"/>
        </w:rPr>
        <w:t xml:space="preserve">This </w:t>
      </w:r>
      <w:r w:rsidRPr="00BB3439">
        <w:rPr>
          <w:rFonts w:ascii="Source Sans Pro" w:hAnsi="Source Sans Pro"/>
          <w:i/>
        </w:rPr>
        <w:t>Annual Notice of Change</w:t>
      </w:r>
      <w:r w:rsidRPr="00BB3439">
        <w:rPr>
          <w:rFonts w:ascii="Source Sans Pro" w:hAnsi="Source Sans Pro"/>
        </w:rPr>
        <w:t xml:space="preserve"> gives you a summary of changes in your benefits and costs for </w:t>
      </w:r>
      <w:r w:rsidRPr="00BB3439" w:rsidR="002947FE">
        <w:rPr>
          <w:rFonts w:ascii="Source Sans Pro" w:hAnsi="Source Sans Pro"/>
        </w:rPr>
        <w:t>202</w:t>
      </w:r>
      <w:r w:rsidR="0003575C">
        <w:rPr>
          <w:rFonts w:ascii="Source Sans Pro" w:hAnsi="Source Sans Pro"/>
        </w:rPr>
        <w:t>7</w:t>
      </w:r>
      <w:r w:rsidRPr="00BB3439">
        <w:rPr>
          <w:rFonts w:ascii="Source Sans Pro" w:hAnsi="Source Sans Pro"/>
        </w:rPr>
        <w:t xml:space="preserve">. For details, look in the </w:t>
      </w:r>
      <w:r w:rsidRPr="00BB3439" w:rsidR="002947FE">
        <w:rPr>
          <w:rFonts w:ascii="Source Sans Pro" w:hAnsi="Source Sans Pro"/>
        </w:rPr>
        <w:t>202</w:t>
      </w:r>
      <w:r w:rsidR="0003575C">
        <w:rPr>
          <w:rFonts w:ascii="Source Sans Pro" w:hAnsi="Source Sans Pro"/>
        </w:rPr>
        <w:t>7</w:t>
      </w:r>
      <w:r w:rsidRPr="00BB3439">
        <w:rPr>
          <w:rFonts w:ascii="Source Sans Pro" w:hAnsi="Source Sans Pro"/>
        </w:rPr>
        <w:t xml:space="preserve"> </w:t>
      </w:r>
      <w:r w:rsidRPr="00BB3439">
        <w:rPr>
          <w:rFonts w:ascii="Source Sans Pro" w:hAnsi="Source Sans Pro"/>
          <w:i/>
        </w:rPr>
        <w:t>Evidence of Coverage</w:t>
      </w:r>
      <w:r w:rsidRPr="00BB3439">
        <w:rPr>
          <w:rFonts w:ascii="Source Sans Pro" w:hAnsi="Source Sans Pro"/>
        </w:rPr>
        <w:t xml:space="preserve"> for </w:t>
      </w:r>
      <w:r w:rsidRPr="00BB3439">
        <w:rPr>
          <w:rFonts w:ascii="Source Sans Pro" w:hAnsi="Source Sans Pro"/>
          <w:i/>
          <w:color w:val="0000FF"/>
        </w:rPr>
        <w:t xml:space="preserve">[insert </w:t>
      </w:r>
      <w:r w:rsidRPr="00BB3439" w:rsidR="002947FE">
        <w:rPr>
          <w:rFonts w:ascii="Source Sans Pro" w:hAnsi="Source Sans Pro"/>
          <w:i/>
          <w:color w:val="0000FF"/>
        </w:rPr>
        <w:t>202</w:t>
      </w:r>
      <w:r w:rsidR="0003575C">
        <w:rPr>
          <w:rFonts w:ascii="Source Sans Pro" w:hAnsi="Source Sans Pro"/>
          <w:i/>
          <w:color w:val="0000FF"/>
        </w:rPr>
        <w:t>7</w:t>
      </w:r>
      <w:r w:rsidRPr="00BB3439">
        <w:rPr>
          <w:rFonts w:ascii="Source Sans Pro" w:hAnsi="Source Sans Pro"/>
          <w:i/>
          <w:color w:val="0000FF"/>
        </w:rPr>
        <w:t xml:space="preserve"> plan name]</w:t>
      </w:r>
      <w:r w:rsidRPr="00BB3439">
        <w:rPr>
          <w:rFonts w:ascii="Source Sans Pro" w:hAnsi="Source Sans Pro"/>
          <w:i/>
        </w:rPr>
        <w:t xml:space="preserve">. </w:t>
      </w:r>
      <w:r w:rsidRPr="00BB3439">
        <w:rPr>
          <w:rFonts w:ascii="Source Sans Pro" w:hAnsi="Source Sans Pro"/>
        </w:rPr>
        <w:t xml:space="preserve">The </w:t>
      </w:r>
      <w:r w:rsidRPr="00BB3439">
        <w:rPr>
          <w:rFonts w:ascii="Source Sans Pro" w:hAnsi="Source Sans Pro"/>
          <w:i/>
        </w:rPr>
        <w:t>Evidence of Coverage</w:t>
      </w:r>
      <w:r w:rsidRPr="00BB3439">
        <w:rPr>
          <w:rFonts w:ascii="Source Sans Pro" w:hAnsi="Source Sans Pro"/>
        </w:rPr>
        <w:t xml:space="preserve"> is the legal, detailed description of our plan benefits. It explains your rights and the rules you need to follow to get covered services and prescription drugs. </w:t>
      </w:r>
      <w:r w:rsidRPr="00BB3439">
        <w:rPr>
          <w:rFonts w:ascii="Source Sans Pro" w:hAnsi="Source Sans Pro"/>
        </w:rPr>
        <w:t>Get the</w:t>
      </w:r>
      <w:r w:rsidRPr="00BB3439">
        <w:rPr>
          <w:rFonts w:ascii="Source Sans Pro" w:hAnsi="Source Sans Pro"/>
        </w:rPr>
        <w:t xml:space="preserve"> </w:t>
      </w:r>
      <w:r w:rsidRPr="00BB3439">
        <w:rPr>
          <w:rFonts w:ascii="Source Sans Pro" w:hAnsi="Source Sans Pro"/>
          <w:i/>
        </w:rPr>
        <w:t>Evidence of Coverage</w:t>
      </w:r>
      <w:r w:rsidRPr="00BB3439" w:rsidR="00C1629D">
        <w:rPr>
          <w:rFonts w:ascii="Source Sans Pro" w:hAnsi="Source Sans Pro"/>
        </w:rPr>
        <w:t xml:space="preserve"> on our website at </w:t>
      </w:r>
      <w:r w:rsidRPr="00BB3439" w:rsidR="00C1629D">
        <w:rPr>
          <w:rFonts w:ascii="Source Sans Pro" w:hAnsi="Source Sans Pro"/>
          <w:i/>
          <w:color w:val="0000FF"/>
        </w:rPr>
        <w:t>[insert URL]</w:t>
      </w:r>
      <w:r w:rsidRPr="00BB3439" w:rsidR="00602631">
        <w:rPr>
          <w:rFonts w:ascii="Source Sans Pro" w:hAnsi="Source Sans Pro"/>
          <w:i/>
          <w:color w:val="0000FF"/>
        </w:rPr>
        <w:t xml:space="preserve"> </w:t>
      </w:r>
      <w:r w:rsidRPr="00BB3439">
        <w:rPr>
          <w:rFonts w:ascii="Source Sans Pro" w:hAnsi="Source Sans Pro"/>
        </w:rPr>
        <w:t>or</w:t>
      </w:r>
      <w:r w:rsidRPr="00BB3439" w:rsidR="00C1629D">
        <w:rPr>
          <w:rFonts w:ascii="Source Sans Pro" w:hAnsi="Source Sans Pro"/>
        </w:rPr>
        <w:t xml:space="preserve"> call Member Services </w:t>
      </w:r>
      <w:r w:rsidRPr="00BB3439" w:rsidR="00E61C10">
        <w:rPr>
          <w:rFonts w:ascii="Source Sans Pro" w:hAnsi="Source Sans Pro"/>
          <w:i/>
          <w:color w:val="0000FF"/>
        </w:rPr>
        <w:t>[insert Member Services number]</w:t>
      </w:r>
      <w:r w:rsidRPr="00BB3439" w:rsidR="00E61C10">
        <w:rPr>
          <w:rFonts w:ascii="Source Sans Pro" w:hAnsi="Source Sans Pro"/>
          <w:color w:val="0000FF"/>
        </w:rPr>
        <w:t xml:space="preserve"> </w:t>
      </w:r>
      <w:r w:rsidRPr="00BB3439" w:rsidR="00E61C10">
        <w:rPr>
          <w:rFonts w:ascii="Source Sans Pro" w:hAnsi="Source Sans Pro"/>
        </w:rPr>
        <w:t xml:space="preserve">(TTY users call </w:t>
      </w:r>
      <w:r w:rsidRPr="00BB3439" w:rsidR="00E61C10">
        <w:rPr>
          <w:rFonts w:ascii="Source Sans Pro" w:hAnsi="Source Sans Pro"/>
          <w:i/>
          <w:color w:val="0000FF"/>
        </w:rPr>
        <w:t>[insert TTY number]</w:t>
      </w:r>
      <w:r w:rsidRPr="00BB3439" w:rsidR="00E61C10">
        <w:rPr>
          <w:rFonts w:ascii="Source Sans Pro" w:hAnsi="Source Sans Pro"/>
        </w:rPr>
        <w:t xml:space="preserve">) </w:t>
      </w:r>
      <w:r w:rsidRPr="00BB3439" w:rsidR="00C1629D">
        <w:rPr>
          <w:rFonts w:ascii="Source Sans Pro" w:hAnsi="Source Sans Pro"/>
        </w:rPr>
        <w:t>to ask us to mail you a</w:t>
      </w:r>
      <w:r w:rsidRPr="00BB3439">
        <w:rPr>
          <w:rFonts w:ascii="Source Sans Pro" w:hAnsi="Source Sans Pro"/>
        </w:rPr>
        <w:t xml:space="preserve"> copy</w:t>
      </w:r>
      <w:r w:rsidRPr="00BB3439" w:rsidR="00C1629D">
        <w:rPr>
          <w:rFonts w:ascii="Source Sans Pro" w:hAnsi="Source Sans Pro"/>
        </w:rPr>
        <w:t>.</w:t>
      </w:r>
      <w:r w:rsidRPr="00BB3439">
        <w:rPr>
          <w:rFonts w:ascii="Source Sans Pro" w:hAnsi="Source Sans Pro"/>
        </w:rPr>
        <w:t xml:space="preserve"> </w:t>
      </w:r>
      <w:r w:rsidRPr="00BB3439">
        <w:rPr>
          <w:rFonts w:ascii="Source Sans Pro" w:hAnsi="Source Sans Pro"/>
          <w:color w:val="0000FF"/>
        </w:rPr>
        <w:t>[</w:t>
      </w:r>
      <w:r w:rsidRPr="00BB3439">
        <w:rPr>
          <w:rFonts w:ascii="Source Sans Pro" w:hAnsi="Source Sans Pro"/>
          <w:i/>
          <w:color w:val="0000FF"/>
        </w:rPr>
        <w:t>Insert as applicable</w:t>
      </w:r>
      <w:r w:rsidRPr="00BB3439">
        <w:rPr>
          <w:rFonts w:ascii="Source Sans Pro" w:hAnsi="Source Sans Pro"/>
          <w:color w:val="0000FF"/>
        </w:rPr>
        <w:t xml:space="preserve">: You can also review the attached </w:t>
      </w:r>
      <w:r w:rsidRPr="00BB3439">
        <w:rPr>
          <w:rFonts w:ascii="Source Sans Pro" w:hAnsi="Source Sans Pro"/>
          <w:i/>
          <w:color w:val="0000FF"/>
        </w:rPr>
        <w:t>OR</w:t>
      </w:r>
      <w:r w:rsidRPr="00BB3439">
        <w:rPr>
          <w:rFonts w:ascii="Source Sans Pro" w:hAnsi="Source Sans Pro"/>
          <w:color w:val="0000FF"/>
        </w:rPr>
        <w:t xml:space="preserve"> enclosed </w:t>
      </w:r>
      <w:r w:rsidRPr="00BB3439">
        <w:rPr>
          <w:rFonts w:ascii="Source Sans Pro" w:hAnsi="Source Sans Pro"/>
          <w:i/>
          <w:color w:val="0000FF"/>
        </w:rPr>
        <w:t>OR</w:t>
      </w:r>
      <w:r w:rsidRPr="00BB3439">
        <w:rPr>
          <w:rFonts w:ascii="Source Sans Pro" w:hAnsi="Source Sans Pro"/>
          <w:color w:val="0000FF"/>
        </w:rPr>
        <w:t xml:space="preserve"> separately mailed </w:t>
      </w:r>
      <w:r w:rsidRPr="00BB3439">
        <w:rPr>
          <w:rFonts w:ascii="Source Sans Pro" w:hAnsi="Source Sans Pro"/>
          <w:i/>
          <w:color w:val="0000FF"/>
        </w:rPr>
        <w:t>Evidence of Coverage</w:t>
      </w:r>
      <w:r w:rsidRPr="00BB3439">
        <w:rPr>
          <w:rFonts w:ascii="Source Sans Pro" w:hAnsi="Source Sans Pro"/>
          <w:color w:val="0000FF"/>
        </w:rPr>
        <w:t xml:space="preserve"> to see if other benefit or cost changes affect you.]</w:t>
      </w:r>
    </w:p>
    <w:p w:rsidR="003801A4" w:rsidRPr="002B6D1A" w:rsidP="005E25E6" w14:paraId="685AEEE7" w14:textId="7F34CE0C">
      <w:pPr>
        <w:pStyle w:val="ListParagraph"/>
        <w:ind w:left="720"/>
        <w:rPr>
          <w:rFonts w:ascii="Source Sans Pro" w:hAnsi="Source Sans Pro"/>
          <w:b/>
        </w:rPr>
      </w:pPr>
      <w:r w:rsidRPr="00BB3439">
        <w:rPr>
          <w:rFonts w:ascii="Source Sans Pro" w:hAnsi="Source Sans Pro"/>
          <w:b/>
        </w:rPr>
        <w:t xml:space="preserve">Visit </w:t>
      </w:r>
      <w:bookmarkStart w:id="66" w:name="_Hlk169781344"/>
      <w:r w:rsidRPr="00BB3439" w:rsidR="003D6819">
        <w:rPr>
          <w:rFonts w:ascii="Source Sans Pro" w:hAnsi="Source Sans Pro"/>
          <w:b/>
          <w:i/>
          <w:color w:val="0000FF"/>
        </w:rPr>
        <w:t>[insert URL]</w:t>
      </w:r>
      <w:bookmarkEnd w:id="66"/>
    </w:p>
    <w:p w:rsidR="003801A4" w:rsidRPr="002B6D1A" w:rsidP="00423A4D" w14:paraId="038C012B" w14:textId="486327CD">
      <w:pPr>
        <w:ind w:left="720"/>
        <w:rPr>
          <w:rFonts w:ascii="Source Sans Pro" w:hAnsi="Source Sans Pro"/>
        </w:rPr>
      </w:pPr>
      <w:r w:rsidRPr="002B6D1A">
        <w:rPr>
          <w:rFonts w:ascii="Source Sans Pro" w:hAnsi="Source Sans Pro"/>
        </w:rPr>
        <w:t>O</w:t>
      </w:r>
      <w:r w:rsidRPr="002B6D1A">
        <w:rPr>
          <w:rFonts w:ascii="Source Sans Pro" w:hAnsi="Source Sans Pro"/>
        </w:rPr>
        <w:t xml:space="preserve">ur </w:t>
      </w:r>
      <w:r w:rsidRPr="002B6D1A" w:rsidR="00B21075">
        <w:rPr>
          <w:rFonts w:ascii="Source Sans Pro" w:hAnsi="Source Sans Pro"/>
        </w:rPr>
        <w:t>website</w:t>
      </w:r>
      <w:r w:rsidRPr="002B6D1A">
        <w:rPr>
          <w:rFonts w:ascii="Source Sans Pro" w:hAnsi="Source Sans Pro"/>
        </w:rPr>
        <w:t xml:space="preserve"> has the most up-to-date information about our provider network (</w:t>
      </w:r>
      <w:r w:rsidRPr="002B6D1A">
        <w:rPr>
          <w:rFonts w:ascii="Source Sans Pro" w:hAnsi="Source Sans Pro"/>
          <w:i/>
        </w:rPr>
        <w:t>Provider Directory</w:t>
      </w:r>
      <w:r w:rsidRPr="002B6D1A" w:rsidR="00E857AF">
        <w:rPr>
          <w:rFonts w:ascii="Source Sans Pro" w:hAnsi="Source Sans Pro"/>
          <w:i/>
        </w:rPr>
        <w:t>/Pharmacy Directory</w:t>
      </w:r>
      <w:r w:rsidRPr="002B6D1A">
        <w:rPr>
          <w:rFonts w:ascii="Source Sans Pro" w:hAnsi="Source Sans Pro"/>
        </w:rPr>
        <w:t xml:space="preserve">) </w:t>
      </w:r>
      <w:r w:rsidRPr="002B6D1A" w:rsidR="00644815">
        <w:rPr>
          <w:rFonts w:ascii="Source Sans Pro" w:hAnsi="Source Sans Pro"/>
          <w:i/>
          <w:color w:val="0000FF"/>
        </w:rPr>
        <w:t xml:space="preserve">[plans that don’t offer Part D, omit Pharmacy Directory and the remainder of this sentence] </w:t>
      </w:r>
      <w:r w:rsidRPr="002B6D1A">
        <w:rPr>
          <w:rFonts w:ascii="Source Sans Pro" w:hAnsi="Source Sans Pro"/>
        </w:rPr>
        <w:t xml:space="preserve">and our </w:t>
      </w:r>
      <w:r w:rsidRPr="002B6D1A" w:rsidR="008C18D9">
        <w:rPr>
          <w:rFonts w:ascii="Source Sans Pro" w:hAnsi="Source Sans Pro"/>
          <w:i/>
        </w:rPr>
        <w:t>L</w:t>
      </w:r>
      <w:r w:rsidRPr="002B6D1A">
        <w:rPr>
          <w:rFonts w:ascii="Source Sans Pro" w:hAnsi="Source Sans Pro"/>
          <w:i/>
        </w:rPr>
        <w:t xml:space="preserve">ist of </w:t>
      </w:r>
      <w:r w:rsidRPr="002B6D1A" w:rsidR="008C18D9">
        <w:rPr>
          <w:rFonts w:ascii="Source Sans Pro" w:hAnsi="Source Sans Pro"/>
          <w:i/>
        </w:rPr>
        <w:t>C</w:t>
      </w:r>
      <w:r w:rsidRPr="002B6D1A">
        <w:rPr>
          <w:rFonts w:ascii="Source Sans Pro" w:hAnsi="Source Sans Pro"/>
          <w:i/>
        </w:rPr>
        <w:t>over</w:t>
      </w:r>
      <w:r w:rsidRPr="002B6D1A" w:rsidR="001E626D">
        <w:rPr>
          <w:rFonts w:ascii="Source Sans Pro" w:hAnsi="Source Sans Pro"/>
          <w:i/>
        </w:rPr>
        <w:t xml:space="preserve">ed </w:t>
      </w:r>
      <w:r w:rsidRPr="002B6D1A" w:rsidR="008C18D9">
        <w:rPr>
          <w:rFonts w:ascii="Source Sans Pro" w:hAnsi="Source Sans Pro"/>
          <w:i/>
        </w:rPr>
        <w:t>D</w:t>
      </w:r>
      <w:r w:rsidRPr="002B6D1A" w:rsidR="001E626D">
        <w:rPr>
          <w:rFonts w:ascii="Source Sans Pro" w:hAnsi="Source Sans Pro"/>
          <w:i/>
        </w:rPr>
        <w:t>rugs</w:t>
      </w:r>
      <w:r w:rsidRPr="002B6D1A" w:rsidR="001E626D">
        <w:rPr>
          <w:rFonts w:ascii="Source Sans Pro" w:hAnsi="Source Sans Pro"/>
        </w:rPr>
        <w:t xml:space="preserve"> (</w:t>
      </w:r>
      <w:r w:rsidRPr="002B6D1A" w:rsidR="00C332F6">
        <w:rPr>
          <w:rFonts w:ascii="Source Sans Pro" w:hAnsi="Source Sans Pro"/>
        </w:rPr>
        <w:t>f</w:t>
      </w:r>
      <w:r w:rsidRPr="002B6D1A" w:rsidR="001E626D">
        <w:rPr>
          <w:rFonts w:ascii="Source Sans Pro" w:hAnsi="Source Sans Pro"/>
        </w:rPr>
        <w:t>ormulary/Drug List).</w:t>
      </w:r>
    </w:p>
    <w:p w:rsidR="00C61D4B" w:rsidRPr="002B6D1A" w:rsidP="00C12406" w14:paraId="036EA1B9" w14:textId="4A35D124">
      <w:pPr>
        <w:pStyle w:val="Heading3"/>
        <w:rPr>
          <w:rFonts w:ascii="Source Sans Pro" w:hAnsi="Source Sans Pro"/>
          <w:szCs w:val="28"/>
        </w:rPr>
      </w:pPr>
      <w:bookmarkStart w:id="67" w:name="_Toc180149729"/>
      <w:r w:rsidRPr="002B6D1A">
        <w:rPr>
          <w:rFonts w:ascii="Source Sans Pro" w:hAnsi="Source Sans Pro"/>
          <w:szCs w:val="28"/>
        </w:rPr>
        <w:t>G</w:t>
      </w:r>
      <w:r w:rsidRPr="002B6D1A">
        <w:rPr>
          <w:rFonts w:ascii="Source Sans Pro" w:hAnsi="Source Sans Pro"/>
        </w:rPr>
        <w:t>et Free Counseling about Medicare</w:t>
      </w:r>
      <w:bookmarkEnd w:id="67"/>
    </w:p>
    <w:p w:rsidR="00DA6B44" w:rsidRPr="002B6D1A" w:rsidP="00423A4D" w14:paraId="58977B5B" w14:textId="77777777">
      <w:pPr>
        <w:rPr>
          <w:rFonts w:ascii="Source Sans Pro" w:hAnsi="Source Sans Pro"/>
          <w:i/>
          <w:color w:val="0000FF"/>
        </w:rPr>
      </w:pPr>
      <w:bookmarkStart w:id="68" w:name="_Hlk169781614"/>
      <w:r w:rsidRPr="002B6D1A">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A6B44" w:rsidRPr="002B6D1A" w:rsidP="00423A4D" w14:paraId="466430B1" w14:textId="228A18CC">
      <w:pPr>
        <w:rPr>
          <w:rFonts w:ascii="Source Sans Pro" w:hAnsi="Source Sans Pro"/>
        </w:rPr>
      </w:pPr>
      <w:r w:rsidRPr="002B6D1A">
        <w:rPr>
          <w:rFonts w:ascii="Source Sans Pro" w:hAnsi="Source Sans Pro"/>
        </w:rPr>
        <w:t xml:space="preserve">The State Health Insurance Assistance Program (SHIP) is an independent government program with trained counselors in every state. In </w:t>
      </w:r>
      <w:r w:rsidRPr="002B6D1A">
        <w:rPr>
          <w:rFonts w:ascii="Source Sans Pro" w:hAnsi="Source Sans Pro"/>
          <w:i/>
          <w:color w:val="0000FF"/>
        </w:rPr>
        <w:t>[insert state]</w:t>
      </w:r>
      <w:r w:rsidRPr="002B6D1A">
        <w:rPr>
          <w:rFonts w:ascii="Source Sans Pro" w:hAnsi="Source Sans Pro"/>
        </w:rPr>
        <w:t xml:space="preserve">, the SHIP is called </w:t>
      </w:r>
      <w:r w:rsidRPr="002B6D1A">
        <w:rPr>
          <w:rFonts w:ascii="Source Sans Pro" w:hAnsi="Source Sans Pro"/>
          <w:i/>
          <w:color w:val="0000FF"/>
        </w:rPr>
        <w:t>[insert state-specific SHIP name]</w:t>
      </w:r>
      <w:r w:rsidRPr="002B6D1A">
        <w:rPr>
          <w:rFonts w:ascii="Source Sans Pro" w:hAnsi="Source Sans Pro"/>
        </w:rPr>
        <w:t>.</w:t>
      </w:r>
    </w:p>
    <w:p w:rsidR="00DA6B44" w:rsidRPr="002B6D1A" w:rsidP="00DA6B44" w14:paraId="0CACDFF4" w14:textId="6A736426">
      <w:pPr>
        <w:rPr>
          <w:rFonts w:ascii="Source Sans Pro" w:hAnsi="Source Sans Pro"/>
          <w:color w:val="000000" w:themeColor="text1"/>
        </w:rPr>
      </w:pPr>
      <w:r w:rsidRPr="002B6D1A">
        <w:rPr>
          <w:rFonts w:ascii="Source Sans Pro" w:hAnsi="Source Sans Pro"/>
        </w:rPr>
        <w:t xml:space="preserve">Call </w:t>
      </w:r>
      <w:r w:rsidRPr="002B6D1A">
        <w:rPr>
          <w:rFonts w:ascii="Source Sans Pro" w:hAnsi="Source Sans Pro"/>
          <w:i/>
          <w:color w:val="0000FF"/>
        </w:rPr>
        <w:t>[insert state-specific SHIP name]</w:t>
      </w:r>
      <w:r w:rsidRPr="002B6D1A">
        <w:rPr>
          <w:rFonts w:ascii="Source Sans Pro" w:hAnsi="Source Sans Pro"/>
        </w:rPr>
        <w:t xml:space="preserve"> to get free personalized health insurance counseling. They can help you understand your Medicare plan choices and answer questions about switching plans. Call </w:t>
      </w:r>
      <w:r w:rsidRPr="002B6D1A">
        <w:rPr>
          <w:rFonts w:ascii="Source Sans Pro" w:hAnsi="Source Sans Pro"/>
          <w:i/>
          <w:color w:val="0000FF"/>
        </w:rPr>
        <w:t xml:space="preserve">[insert state-specific SHIP name] </w:t>
      </w:r>
      <w:r w:rsidRPr="002B6D1A">
        <w:rPr>
          <w:rFonts w:ascii="Source Sans Pro" w:hAnsi="Source Sans Pro"/>
        </w:rPr>
        <w:t xml:space="preserve">at </w:t>
      </w:r>
      <w:r w:rsidRPr="002B6D1A">
        <w:rPr>
          <w:rFonts w:ascii="Source Sans Pro" w:hAnsi="Source Sans Pro"/>
          <w:i/>
          <w:color w:val="0000FF"/>
        </w:rPr>
        <w:t>[insert SHIP phone number]</w:t>
      </w:r>
      <w:r w:rsidRPr="002B6D1A">
        <w:rPr>
          <w:rFonts w:ascii="Source Sans Pro" w:hAnsi="Source Sans Pro"/>
          <w:color w:val="000000" w:themeColor="text1"/>
        </w:rPr>
        <w:t xml:space="preserve">. </w:t>
      </w:r>
      <w:r w:rsidRPr="002B6D1A">
        <w:rPr>
          <w:rFonts w:ascii="Source Sans Pro" w:hAnsi="Source Sans Pro"/>
          <w:color w:val="0000FF"/>
        </w:rPr>
        <w:t>[</w:t>
      </w:r>
      <w:r w:rsidRPr="002B6D1A">
        <w:rPr>
          <w:rFonts w:ascii="Source Sans Pro" w:hAnsi="Source Sans Pro"/>
          <w:i/>
          <w:color w:val="0000FF"/>
        </w:rPr>
        <w:t xml:space="preserve">Plans </w:t>
      </w:r>
      <w:r w:rsidRPr="002B6D1A">
        <w:rPr>
          <w:rFonts w:ascii="Source Sans Pro" w:hAnsi="Source Sans Pro"/>
          <w:i/>
          <w:color w:val="0000FF"/>
        </w:rPr>
        <w:t>may insert the following:</w:t>
      </w:r>
      <w:r w:rsidRPr="002B6D1A">
        <w:rPr>
          <w:rFonts w:ascii="Source Sans Pro" w:hAnsi="Source Sans Pro"/>
          <w:color w:val="0000FF"/>
        </w:rPr>
        <w:t xml:space="preserve"> Learn more about </w:t>
      </w:r>
      <w:r w:rsidRPr="002B6D1A">
        <w:rPr>
          <w:rFonts w:ascii="Source Sans Pro" w:hAnsi="Source Sans Pro"/>
          <w:i/>
          <w:color w:val="0000FF"/>
        </w:rPr>
        <w:t>[insert state-specific SHIP name]</w:t>
      </w:r>
      <w:r w:rsidRPr="002B6D1A">
        <w:rPr>
          <w:rFonts w:ascii="Source Sans Pro" w:hAnsi="Source Sans Pro"/>
          <w:color w:val="0000FF"/>
        </w:rPr>
        <w:t xml:space="preserve"> by visiting (</w:t>
      </w:r>
      <w:r w:rsidRPr="002B6D1A">
        <w:rPr>
          <w:rFonts w:ascii="Source Sans Pro" w:hAnsi="Source Sans Pro"/>
          <w:i/>
          <w:color w:val="0000FF"/>
        </w:rPr>
        <w:t>[insert SHIP website]</w:t>
      </w:r>
      <w:r w:rsidRPr="002B6D1A">
        <w:rPr>
          <w:rFonts w:ascii="Source Sans Pro" w:hAnsi="Source Sans Pro"/>
          <w:color w:val="0000FF"/>
        </w:rPr>
        <w:t>).]</w:t>
      </w:r>
    </w:p>
    <w:p w:rsidR="0034556D" w:rsidRPr="002B6D1A" w:rsidP="00B23637" w14:paraId="63ECA039" w14:textId="77777777">
      <w:pPr>
        <w:pStyle w:val="Heading3"/>
        <w:rPr>
          <w:rFonts w:ascii="Source Sans Pro" w:hAnsi="Source Sans Pro"/>
        </w:rPr>
      </w:pPr>
      <w:bookmarkStart w:id="69" w:name="_Toc90545721"/>
      <w:bookmarkStart w:id="70" w:name="_Toc180149730"/>
      <w:r w:rsidRPr="002B6D1A">
        <w:rPr>
          <w:rFonts w:ascii="Source Sans Pro" w:hAnsi="Source Sans Pro"/>
        </w:rPr>
        <w:t>Get Help from Medicare</w:t>
      </w:r>
      <w:bookmarkEnd w:id="69"/>
      <w:bookmarkEnd w:id="70"/>
    </w:p>
    <w:p w:rsidR="0034556D" w:rsidRPr="002B6D1A" w:rsidP="00BE3757" w14:paraId="07CB9782" w14:textId="27664D56">
      <w:pPr>
        <w:pStyle w:val="ListParagraph"/>
        <w:numPr>
          <w:ilvl w:val="0"/>
          <w:numId w:val="10"/>
        </w:numPr>
        <w:rPr>
          <w:rFonts w:ascii="Source Sans Pro" w:hAnsi="Source Sans Pro"/>
        </w:rPr>
      </w:pPr>
      <w:bookmarkStart w:id="71" w:name="_Hlk168904274"/>
      <w:r w:rsidRPr="002B6D1A">
        <w:rPr>
          <w:rFonts w:ascii="Source Sans Pro" w:hAnsi="Source Sans Pro"/>
          <w:b/>
        </w:rPr>
        <w:t>Call 1-800-MEDICARE (1-800-633-4227)</w:t>
      </w:r>
    </w:p>
    <w:p w:rsidR="0034556D" w:rsidRPr="002B6D1A" w:rsidP="009D2819" w14:paraId="287FFFD0" w14:textId="77777777">
      <w:pPr>
        <w:ind w:left="720"/>
        <w:rPr>
          <w:rFonts w:ascii="Source Sans Pro" w:hAnsi="Source Sans Pro"/>
        </w:rPr>
      </w:pPr>
      <w:r w:rsidRPr="002B6D1A">
        <w:rPr>
          <w:rFonts w:ascii="Source Sans Pro" w:hAnsi="Source Sans Pro"/>
        </w:rPr>
        <w:t xml:space="preserve">You can call 1-800-MEDICARE (1-800-633-4227), 24 hours a day, 7 days a week. TTY users can call 1-877-486-2048. </w:t>
      </w:r>
    </w:p>
    <w:p w:rsidR="00020D52" w:rsidRPr="009C174D" w:rsidP="00020D52" w14:paraId="07B4800A" w14:textId="77777777">
      <w:pPr>
        <w:pStyle w:val="ListParagraph"/>
        <w:numPr>
          <w:ilvl w:val="0"/>
          <w:numId w:val="18"/>
        </w:numPr>
        <w:spacing w:before="0" w:beforeAutospacing="0" w:after="120" w:afterAutospacing="0"/>
        <w:contextualSpacing w:val="0"/>
        <w:rPr>
          <w:rFonts w:ascii="Source Sans Pro" w:hAnsi="Source Sans Pro"/>
        </w:rPr>
      </w:pPr>
      <w:r w:rsidRPr="009C174D">
        <w:rPr>
          <w:rFonts w:ascii="Source Sans Pro" w:hAnsi="Source Sans Pro"/>
          <w:b/>
          <w:bCs/>
        </w:rPr>
        <w:t xml:space="preserve">Chat live with </w:t>
      </w:r>
      <w:hyperlink r:id="rId10" w:history="1">
        <w:r w:rsidRPr="009C174D">
          <w:rPr>
            <w:rStyle w:val="Hyperlink"/>
            <w:rFonts w:ascii="Source Sans Pro" w:hAnsi="Source Sans Pro"/>
          </w:rPr>
          <w:t>www.Medicare.gov</w:t>
        </w:r>
      </w:hyperlink>
    </w:p>
    <w:p w:rsidR="00020D52" w:rsidP="00020D52" w14:paraId="36166BED" w14:textId="77777777">
      <w:pPr>
        <w:pStyle w:val="ListParagraph"/>
        <w:numPr>
          <w:ilvl w:val="0"/>
          <w:numId w:val="0"/>
        </w:numPr>
        <w:ind w:left="720"/>
        <w:rPr>
          <w:rFonts w:ascii="Source Sans Pro" w:hAnsi="Source Sans Pro"/>
        </w:rPr>
      </w:pPr>
      <w:r w:rsidRPr="00020D52">
        <w:rPr>
          <w:rFonts w:ascii="Source Sans Pro" w:hAnsi="Source Sans Pro"/>
        </w:rPr>
        <w:t xml:space="preserve">You can chat live at </w:t>
      </w:r>
      <w:hyperlink r:id="rId16" w:history="1">
        <w:r w:rsidRPr="00020D52">
          <w:rPr>
            <w:rStyle w:val="Hyperlink"/>
            <w:rFonts w:ascii="Source Sans Pro" w:hAnsi="Source Sans Pro"/>
          </w:rPr>
          <w:t>www.Medicare.gov/talk-to-someone</w:t>
        </w:r>
      </w:hyperlink>
      <w:r w:rsidRPr="00020D52">
        <w:rPr>
          <w:rFonts w:ascii="Source Sans Pro" w:hAnsi="Source Sans Pro"/>
        </w:rPr>
        <w:t>.</w:t>
      </w:r>
    </w:p>
    <w:p w:rsidR="00020D52" w:rsidRPr="00020D52" w:rsidP="00240127" w14:paraId="187FC453" w14:textId="77777777">
      <w:pPr>
        <w:pStyle w:val="ListParagraph"/>
        <w:numPr>
          <w:ilvl w:val="0"/>
          <w:numId w:val="0"/>
        </w:numPr>
        <w:ind w:left="720"/>
        <w:rPr>
          <w:rFonts w:ascii="Source Sans Pro" w:hAnsi="Source Sans Pro"/>
        </w:rPr>
      </w:pPr>
    </w:p>
    <w:p w:rsidR="00FD404F" w:rsidRPr="002B6D1A" w:rsidP="00FD404F" w14:paraId="4B54DAE0" w14:textId="77777777">
      <w:pPr>
        <w:pStyle w:val="ListParagraph"/>
        <w:numPr>
          <w:ilvl w:val="0"/>
          <w:numId w:val="18"/>
        </w:numPr>
        <w:spacing w:before="0" w:beforeAutospacing="0" w:after="120" w:afterAutospacing="0"/>
        <w:contextualSpacing w:val="0"/>
        <w:rPr>
          <w:rFonts w:ascii="Source Sans Pro" w:hAnsi="Source Sans Pro"/>
          <w:b/>
        </w:rPr>
      </w:pPr>
      <w:r w:rsidRPr="002B6D1A">
        <w:rPr>
          <w:rFonts w:ascii="Source Sans Pro" w:hAnsi="Source Sans Pro"/>
          <w:b/>
        </w:rPr>
        <w:t>Write to Medicare</w:t>
      </w:r>
    </w:p>
    <w:p w:rsidR="00FD404F" w:rsidRPr="002B6D1A" w:rsidP="00FD404F" w14:paraId="115DB1E6" w14:textId="6CE8027D">
      <w:pPr>
        <w:pStyle w:val="ListParagraph"/>
        <w:numPr>
          <w:ilvl w:val="0"/>
          <w:numId w:val="0"/>
        </w:numPr>
        <w:ind w:left="720"/>
        <w:rPr>
          <w:rFonts w:ascii="Source Sans Pro" w:hAnsi="Source Sans Pro"/>
        </w:rPr>
      </w:pPr>
      <w:r w:rsidRPr="002B6D1A">
        <w:rPr>
          <w:rFonts w:ascii="Source Sans Pro" w:hAnsi="Source Sans Pro"/>
        </w:rPr>
        <w:t>You can write to Medicare at PO Box 1270, Lawrence, KS 66044</w:t>
      </w:r>
    </w:p>
    <w:p w:rsidR="00FD404F" w:rsidRPr="002B6D1A" w:rsidP="00FD404F" w14:paraId="72083133" w14:textId="77777777">
      <w:pPr>
        <w:pStyle w:val="ListParagraph"/>
        <w:numPr>
          <w:ilvl w:val="0"/>
          <w:numId w:val="0"/>
        </w:numPr>
        <w:ind w:left="720"/>
        <w:rPr>
          <w:rFonts w:ascii="Source Sans Pro" w:hAnsi="Source Sans Pro"/>
        </w:rPr>
      </w:pPr>
    </w:p>
    <w:p w:rsidR="0034556D" w:rsidRPr="002B6D1A" w:rsidP="00BE3757" w14:paraId="5185A122" w14:textId="43371419">
      <w:pPr>
        <w:pStyle w:val="ListParagraph"/>
        <w:numPr>
          <w:ilvl w:val="0"/>
          <w:numId w:val="10"/>
        </w:numPr>
        <w:rPr>
          <w:rFonts w:ascii="Source Sans Pro" w:hAnsi="Source Sans Pro"/>
        </w:rPr>
      </w:pPr>
      <w:r w:rsidRPr="002B6D1A">
        <w:rPr>
          <w:rFonts w:ascii="Source Sans Pro" w:hAnsi="Source Sans Pro"/>
          <w:b/>
        </w:rPr>
        <w:t xml:space="preserve">Visit </w:t>
      </w:r>
      <w:hyperlink r:id="rId10" w:history="1">
        <w:r w:rsidRPr="002B6D1A" w:rsidR="00DC3C01">
          <w:rPr>
            <w:rStyle w:val="Hyperlink"/>
            <w:rFonts w:ascii="Source Sans Pro" w:hAnsi="Source Sans Pro"/>
            <w:bCs/>
          </w:rPr>
          <w:t>www.</w:t>
        </w:r>
        <w:r w:rsidRPr="002B6D1A" w:rsidR="00DC3C01">
          <w:rPr>
            <w:rStyle w:val="Hyperlink"/>
            <w:rFonts w:ascii="Source Sans Pro" w:hAnsi="Source Sans Pro"/>
          </w:rPr>
          <w:t>Medicare.gov</w:t>
        </w:r>
      </w:hyperlink>
    </w:p>
    <w:p w:rsidR="0034556D" w:rsidRPr="002B6D1A" w:rsidP="002D41D4" w14:paraId="0E8375A3" w14:textId="77777777">
      <w:pPr>
        <w:spacing w:after="120" w:afterAutospacing="0"/>
        <w:ind w:left="720"/>
        <w:rPr>
          <w:rFonts w:ascii="Source Sans Pro" w:hAnsi="Source Sans Pro"/>
        </w:rPr>
      </w:pPr>
      <w:r w:rsidRPr="002B6D1A">
        <w:rPr>
          <w:rFonts w:ascii="Source Sans Pro" w:hAnsi="Source Sans Pro"/>
        </w:rPr>
        <w:t>The official Medicare website has information about cost, coverage, and quality Star Ratings to help you compare Medicare health plans</w:t>
      </w:r>
      <w:bookmarkStart w:id="72" w:name="_Hlk70337419"/>
      <w:r w:rsidRPr="002B6D1A">
        <w:rPr>
          <w:rFonts w:ascii="Source Sans Pro" w:hAnsi="Source Sans Pro"/>
        </w:rPr>
        <w:t xml:space="preserve"> in your area</w:t>
      </w:r>
      <w:bookmarkEnd w:id="72"/>
      <w:r w:rsidRPr="002B6D1A">
        <w:rPr>
          <w:rFonts w:ascii="Source Sans Pro" w:hAnsi="Source Sans Pro"/>
        </w:rPr>
        <w:t>.</w:t>
      </w:r>
    </w:p>
    <w:p w:rsidR="0034556D" w:rsidRPr="002B6D1A" w:rsidP="00BE3757" w14:paraId="6444B159" w14:textId="4374226C">
      <w:pPr>
        <w:pStyle w:val="ListParagraph"/>
        <w:numPr>
          <w:ilvl w:val="0"/>
          <w:numId w:val="10"/>
        </w:numPr>
        <w:rPr>
          <w:rFonts w:ascii="Source Sans Pro" w:hAnsi="Source Sans Pro"/>
        </w:rPr>
      </w:pPr>
      <w:r w:rsidRPr="002B6D1A">
        <w:rPr>
          <w:rFonts w:ascii="Source Sans Pro" w:hAnsi="Source Sans Pro"/>
          <w:b/>
        </w:rPr>
        <w:t xml:space="preserve">Read </w:t>
      </w:r>
      <w:r w:rsidRPr="002B6D1A">
        <w:rPr>
          <w:rFonts w:ascii="Source Sans Pro" w:hAnsi="Source Sans Pro"/>
          <w:b/>
          <w:i/>
        </w:rPr>
        <w:t>Medicare &amp; You 202</w:t>
      </w:r>
      <w:r w:rsidR="0003575C">
        <w:rPr>
          <w:rFonts w:ascii="Source Sans Pro" w:hAnsi="Source Sans Pro"/>
          <w:b/>
          <w:i/>
        </w:rPr>
        <w:t>7</w:t>
      </w:r>
      <w:r w:rsidRPr="002B6D1A">
        <w:rPr>
          <w:rFonts w:ascii="Source Sans Pro" w:hAnsi="Source Sans Pro"/>
          <w:b/>
        </w:rPr>
        <w:t xml:space="preserve"> </w:t>
      </w:r>
    </w:p>
    <w:p w:rsidR="0034556D" w:rsidRPr="002B6D1A" w:rsidP="002D41D4" w14:paraId="3A5499F2" w14:textId="07FA6B0F">
      <w:pPr>
        <w:spacing w:after="120" w:afterAutospacing="0"/>
        <w:ind w:left="720"/>
        <w:rPr>
          <w:rFonts w:ascii="Source Sans Pro" w:hAnsi="Source Sans Pro"/>
        </w:rPr>
      </w:pPr>
      <w:r w:rsidRPr="002B6D1A">
        <w:rPr>
          <w:rFonts w:ascii="Source Sans Pro" w:hAnsi="Source Sans Pro"/>
        </w:rPr>
        <w:t>The</w:t>
      </w:r>
      <w:r w:rsidRPr="002B6D1A">
        <w:rPr>
          <w:rFonts w:ascii="Source Sans Pro" w:hAnsi="Source Sans Pro"/>
          <w:i/>
        </w:rPr>
        <w:t xml:space="preserve"> Medicare &amp; You 202</w:t>
      </w:r>
      <w:r w:rsidR="0003575C">
        <w:rPr>
          <w:rFonts w:ascii="Source Sans Pro" w:hAnsi="Source Sans Pro"/>
          <w:i/>
        </w:rPr>
        <w:t>7</w:t>
      </w:r>
      <w:r w:rsidRPr="002B6D1A">
        <w:rPr>
          <w:rFonts w:ascii="Source Sans Pro" w:hAnsi="Source Sans Pro"/>
          <w:i/>
        </w:rPr>
        <w:t xml:space="preserve"> </w:t>
      </w:r>
      <w:r w:rsidRPr="002B6D1A">
        <w:rPr>
          <w:rFonts w:ascii="Source Sans Pro" w:hAnsi="Source Sans Pro"/>
        </w:rPr>
        <w:t xml:space="preserve">handbook is mailed to people with Medicare every fall. It has a summary of Medicare benefits, rights and protections, and answers to the most frequently asked questions about Medicare. Get a copy </w:t>
      </w:r>
      <w:r w:rsidRPr="002B6D1A" w:rsidR="000706F2">
        <w:rPr>
          <w:rFonts w:ascii="Source Sans Pro" w:hAnsi="Source Sans Pro"/>
        </w:rPr>
        <w:t>at</w:t>
      </w:r>
      <w:r w:rsidRPr="002B6D1A">
        <w:rPr>
          <w:rFonts w:ascii="Source Sans Pro" w:hAnsi="Source Sans Pro"/>
        </w:rPr>
        <w:t xml:space="preserve"> </w:t>
      </w:r>
      <w:hyperlink r:id="rId10" w:history="1">
        <w:r w:rsidRPr="005F6BA0" w:rsidR="00DC3C01">
          <w:rPr>
            <w:rStyle w:val="Hyperlink"/>
            <w:rFonts w:ascii="Source Sans Pro" w:hAnsi="Source Sans Pro"/>
          </w:rPr>
          <w:t>www.</w:t>
        </w:r>
        <w:r w:rsidRPr="002B6D1A" w:rsidR="00DC3C01">
          <w:rPr>
            <w:rStyle w:val="Hyperlink"/>
            <w:rFonts w:ascii="Source Sans Pro" w:hAnsi="Source Sans Pro"/>
          </w:rPr>
          <w:t>Medicare.gov</w:t>
        </w:r>
      </w:hyperlink>
      <w:r w:rsidR="00DC3C01">
        <w:rPr>
          <w:rFonts w:ascii="Source Sans Pro" w:hAnsi="Source Sans Pro"/>
        </w:rPr>
        <w:t xml:space="preserve"> </w:t>
      </w:r>
      <w:r w:rsidRPr="002B6D1A">
        <w:rPr>
          <w:rFonts w:ascii="Source Sans Pro" w:hAnsi="Source Sans Pro"/>
        </w:rPr>
        <w:t>or by calling 1</w:t>
      </w:r>
      <w:r w:rsidRPr="002B6D1A">
        <w:rPr>
          <w:rFonts w:ascii="Source Sans Pro" w:hAnsi="Source Sans Pro"/>
        </w:rPr>
        <w:noBreakHyphen/>
        <w:t>800</w:t>
      </w:r>
      <w:r w:rsidRPr="002B6D1A">
        <w:rPr>
          <w:rFonts w:ascii="Source Sans Pro" w:hAnsi="Source Sans Pro"/>
        </w:rPr>
        <w:noBreakHyphen/>
        <w:t>MEDICARE (1-800-633-4227). TTY users can call 1</w:t>
      </w:r>
      <w:r w:rsidRPr="002B6D1A">
        <w:rPr>
          <w:rFonts w:ascii="Source Sans Pro" w:hAnsi="Source Sans Pro"/>
        </w:rPr>
        <w:noBreakHyphen/>
        <w:t>877</w:t>
      </w:r>
      <w:r w:rsidRPr="002B6D1A">
        <w:rPr>
          <w:rFonts w:ascii="Source Sans Pro" w:hAnsi="Source Sans Pro"/>
        </w:rPr>
        <w:noBreakHyphen/>
        <w:t>486</w:t>
      </w:r>
      <w:r w:rsidRPr="002B6D1A">
        <w:rPr>
          <w:rFonts w:ascii="Source Sans Pro" w:hAnsi="Source Sans Pro"/>
        </w:rPr>
        <w:noBreakHyphen/>
        <w:t>2048.</w:t>
      </w:r>
      <w:bookmarkEnd w:id="0"/>
      <w:bookmarkEnd w:id="1"/>
      <w:bookmarkEnd w:id="2"/>
      <w:bookmarkEnd w:id="3"/>
      <w:bookmarkEnd w:id="14"/>
      <w:bookmarkEnd w:id="68"/>
      <w:bookmarkEnd w:id="71"/>
    </w:p>
    <w:sectPr w:rsidSect="00485320">
      <w:headerReference w:type="default" r:id="rId17"/>
      <w:type w:val="continuous"/>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327F8" w14:paraId="4417354D" w14:textId="77777777">
      <w:r>
        <w:separator/>
      </w:r>
    </w:p>
  </w:endnote>
  <w:endnote w:type="continuationSeparator" w:id="1">
    <w:p w:rsidR="00B327F8" w14:paraId="3746F7E3" w14:textId="77777777">
      <w:r>
        <w:continuationSeparator/>
      </w:r>
    </w:p>
  </w:endnote>
  <w:endnote w:type="continuationNotice" w:id="2">
    <w:p w:rsidR="00B327F8" w14:paraId="03C45B69"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14:paraId="2ED3C195" w14:textId="77777777">
    <w:pPr>
      <w:pStyle w:val="Footer"/>
      <w:framePr w:wrap="around" w:vAnchor="text" w:hAnchor="margin" w:xAlign="center" w:y="1"/>
      <w:rPr>
        <w:szCs w:val="24"/>
      </w:rPr>
    </w:pPr>
    <w:r>
      <w:fldChar w:fldCharType="begin"/>
    </w:r>
    <w:r>
      <w:instrText xml:space="preserve">PAGE  </w:instrText>
    </w:r>
    <w:r>
      <w:fldChar w:fldCharType="separate"/>
    </w:r>
    <w:r>
      <w:fldChar w:fldCharType="end"/>
    </w:r>
  </w:p>
  <w:p w:rsidR="00AF35F1" w14:paraId="0CB63D8F" w14:textId="77777777">
    <w:pPr>
      <w:pStyle w:val="Footer"/>
    </w:pPr>
  </w:p>
  <w:p w:rsidR="00AF35F1" w14:paraId="466454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C923B9" w:rsidP="00196583" w14:paraId="1C5A5E27" w14:textId="77777777">
    <w:pPr>
      <w:pStyle w:val="Footer"/>
    </w:pPr>
  </w:p>
  <w:p w:rsidR="00AF35F1" w14:paraId="4E3CB458" w14:textId="245C58C4">
    <w:pPr>
      <w:pStyle w:val="Footer"/>
    </w:pPr>
    <w:r>
      <w:tab/>
      <w:t>OMB Approval 0938-1051</w:t>
    </w:r>
    <w:r>
      <w:rPr>
        <w:lang w:val="en-US"/>
      </w:rPr>
      <w:t xml:space="preserve"> (</w:t>
    </w:r>
    <w:r w:rsidRPr="003B7FEA">
      <w:rPr>
        <w:lang w:val="en-US"/>
      </w:rPr>
      <w:t xml:space="preserve">Expires: </w:t>
    </w:r>
    <w:r w:rsidR="00CF2556">
      <w:rPr>
        <w:lang w:val="en-US"/>
      </w:rPr>
      <w:t>August 31, 2026</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327F8" w14:paraId="2C05CE56" w14:textId="77777777">
      <w:r>
        <w:separator/>
      </w:r>
    </w:p>
  </w:footnote>
  <w:footnote w:type="continuationSeparator" w:id="1">
    <w:p w:rsidR="00B327F8" w14:paraId="4C53D565" w14:textId="77777777">
      <w:r>
        <w:continuationSeparator/>
      </w:r>
    </w:p>
  </w:footnote>
  <w:footnote w:type="continuationNotice" w:id="2">
    <w:p w:rsidR="00B327F8" w14:paraId="57570CA1"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1332B8" w:rsidP="007F3775" w14:paraId="13F750CA" w14:textId="00BFB5F1">
    <w:pPr>
      <w:pStyle w:val="Header"/>
      <w:rPr>
        <w:b/>
      </w:rPr>
    </w:pPr>
    <w:r w:rsidRPr="001332B8">
      <w:rPr>
        <w:b/>
        <w:i/>
        <w:color w:val="0000FF"/>
      </w:rPr>
      <w:t xml:space="preserve">[Insert </w:t>
    </w:r>
    <w:r>
      <w:rPr>
        <w:b/>
        <w:i/>
        <w:color w:val="0000FF"/>
      </w:rPr>
      <w:t>202</w:t>
    </w:r>
    <w:r w:rsidR="0003575C">
      <w:rPr>
        <w:b/>
        <w:i/>
        <w:color w:val="0000FF"/>
      </w:rPr>
      <w:t>7</w:t>
    </w:r>
    <w:r w:rsidRPr="001332B8">
      <w:rPr>
        <w:b/>
        <w:i/>
        <w:color w:val="0000FF"/>
      </w:rPr>
      <w:t xml:space="preserve"> plan name]</w:t>
    </w:r>
    <w:r w:rsidRPr="001332B8">
      <w:rPr>
        <w:b/>
      </w:rPr>
      <w:t xml:space="preserve"> Annual Notice of Change for </w:t>
    </w:r>
    <w:r>
      <w:rPr>
        <w:b/>
      </w:rPr>
      <w:t>202</w:t>
    </w:r>
    <w:r w:rsidR="0003575C">
      <w:rPr>
        <w:b/>
      </w:rPr>
      <w:t>7</w:t>
    </w:r>
    <w:r w:rsidRPr="001332B8">
      <w:rPr>
        <w:b/>
      </w:rPr>
      <w:tab/>
    </w:r>
    <w:r w:rsidRPr="001332B8">
      <w:rPr>
        <w:b/>
      </w:rPr>
      <w:fldChar w:fldCharType="begin"/>
    </w:r>
    <w:r w:rsidRPr="001332B8">
      <w:rPr>
        <w:b/>
      </w:rPr>
      <w:instrText xml:space="preserve"> PAGE   \* MERGEFORMAT </w:instrText>
    </w:r>
    <w:r w:rsidRPr="001332B8">
      <w:rPr>
        <w:b/>
      </w:rPr>
      <w:fldChar w:fldCharType="separate"/>
    </w:r>
    <w:r w:rsidRPr="001332B8">
      <w:rPr>
        <w:b/>
      </w:rPr>
      <w:t>3</w:t>
    </w:r>
    <w:r w:rsidRPr="001332B8">
      <w:rPr>
        <w:b/>
      </w:rPr>
      <w:fldChar w:fldCharType="end"/>
    </w:r>
  </w:p>
  <w:p w:rsidR="00AF35F1" w:rsidRPr="0031133C" w:rsidP="00D31DBB" w14:paraId="11E30FD4"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DF7B57" w:rsidP="007F3775" w14:paraId="4E30BE4D" w14:textId="44CFE82C">
    <w:pPr>
      <w:pStyle w:val="Header"/>
      <w:rPr>
        <w:rFonts w:ascii="Source Sans Pro" w:hAnsi="Source Sans Pro"/>
        <w:b/>
      </w:rPr>
    </w:pPr>
    <w:r w:rsidRPr="00DF7B57">
      <w:rPr>
        <w:rFonts w:ascii="Source Sans Pro" w:hAnsi="Source Sans Pro"/>
        <w:b/>
        <w:i/>
        <w:color w:val="0000FF"/>
      </w:rPr>
      <w:t>[Insert 202</w:t>
    </w:r>
    <w:r w:rsidR="0003575C">
      <w:rPr>
        <w:rFonts w:ascii="Source Sans Pro" w:hAnsi="Source Sans Pro"/>
        <w:b/>
        <w:i/>
        <w:color w:val="0000FF"/>
      </w:rPr>
      <w:t>7</w:t>
    </w:r>
    <w:r w:rsidRPr="00DF7B57">
      <w:rPr>
        <w:rFonts w:ascii="Source Sans Pro" w:hAnsi="Source Sans Pro"/>
        <w:b/>
        <w:i/>
        <w:color w:val="0000FF"/>
      </w:rPr>
      <w:t xml:space="preserve"> plan name]</w:t>
    </w:r>
    <w:r w:rsidRPr="00DF7B57">
      <w:rPr>
        <w:rFonts w:ascii="Source Sans Pro" w:hAnsi="Source Sans Pro"/>
        <w:b/>
      </w:rPr>
      <w:t xml:space="preserve"> Annual Notice of Change for 202</w:t>
    </w:r>
    <w:r w:rsidR="0003575C">
      <w:rPr>
        <w:rFonts w:ascii="Source Sans Pro" w:hAnsi="Source Sans Pro"/>
        <w:b/>
      </w:rPr>
      <w:t>7</w:t>
    </w:r>
    <w:r w:rsidRPr="00DF7B57">
      <w:rPr>
        <w:rFonts w:ascii="Source Sans Pro" w:hAnsi="Source Sans Pro"/>
        <w:b/>
      </w:rPr>
      <w:tab/>
    </w:r>
    <w:r w:rsidRPr="00DF7B57">
      <w:rPr>
        <w:rFonts w:ascii="Source Sans Pro" w:hAnsi="Source Sans Pro"/>
        <w:b/>
      </w:rPr>
      <w:fldChar w:fldCharType="begin"/>
    </w:r>
    <w:r w:rsidRPr="00DF7B57">
      <w:rPr>
        <w:rFonts w:ascii="Source Sans Pro" w:hAnsi="Source Sans Pro"/>
        <w:b/>
      </w:rPr>
      <w:instrText xml:space="preserve"> PAGE   \* MERGEFORMAT </w:instrText>
    </w:r>
    <w:r w:rsidRPr="00DF7B57">
      <w:rPr>
        <w:rFonts w:ascii="Source Sans Pro" w:hAnsi="Source Sans Pro"/>
        <w:b/>
      </w:rPr>
      <w:fldChar w:fldCharType="separate"/>
    </w:r>
    <w:r w:rsidRPr="00DF7B57" w:rsidR="00633AFF">
      <w:rPr>
        <w:rFonts w:ascii="Source Sans Pro" w:hAnsi="Source Sans Pro"/>
        <w:b/>
      </w:rPr>
      <w:t>1</w:t>
    </w:r>
    <w:r w:rsidRPr="00DF7B57">
      <w:rPr>
        <w:rFonts w:ascii="Source Sans Pro" w:hAnsi="Source Sans Pro"/>
        <w:b/>
      </w:rPr>
      <w:fldChar w:fldCharType="end"/>
    </w:r>
  </w:p>
  <w:p w:rsidR="00AF35F1" w:rsidRPr="0031133C" w:rsidP="00633AFF" w14:paraId="3F016FF5"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35F1" w:rsidRPr="001332B8" w:rsidP="00251D66" w14:paraId="5C07FE17" w14:textId="2546593B">
    <w:pPr>
      <w:pStyle w:val="Header"/>
      <w:rPr>
        <w:b/>
      </w:rPr>
    </w:pPr>
    <w:r w:rsidRPr="001332B8">
      <w:rPr>
        <w:b/>
        <w:i/>
        <w:color w:val="0000FF"/>
      </w:rPr>
      <w:t xml:space="preserve">[Insert </w:t>
    </w:r>
    <w:r>
      <w:rPr>
        <w:b/>
        <w:i/>
        <w:color w:val="0000FF"/>
      </w:rPr>
      <w:t>202</w:t>
    </w:r>
    <w:r w:rsidR="0003575C">
      <w:rPr>
        <w:b/>
        <w:i/>
        <w:color w:val="0000FF"/>
      </w:rPr>
      <w:t>7</w:t>
    </w:r>
    <w:r w:rsidRPr="001332B8">
      <w:rPr>
        <w:b/>
        <w:i/>
        <w:color w:val="0000FF"/>
      </w:rPr>
      <w:t xml:space="preserve"> plan name]</w:t>
    </w:r>
    <w:r w:rsidRPr="001332B8">
      <w:rPr>
        <w:b/>
      </w:rPr>
      <w:t xml:space="preserve"> Annual Notice of Change for </w:t>
    </w:r>
    <w:r>
      <w:rPr>
        <w:b/>
      </w:rPr>
      <w:t>202</w:t>
    </w:r>
    <w:r w:rsidR="0003575C">
      <w:rPr>
        <w:b/>
      </w:rPr>
      <w:t>7</w:t>
    </w:r>
    <w:r w:rsidRPr="001332B8">
      <w:rPr>
        <w:b/>
      </w:rPr>
      <w:tab/>
    </w:r>
    <w:r w:rsidRPr="001332B8">
      <w:rPr>
        <w:b/>
      </w:rPr>
      <w:fldChar w:fldCharType="begin"/>
    </w:r>
    <w:r w:rsidRPr="001332B8">
      <w:rPr>
        <w:b/>
      </w:rPr>
      <w:instrText xml:space="preserve"> PAGE   \* MERGEFORMAT </w:instrText>
    </w:r>
    <w:r w:rsidRPr="001332B8">
      <w:rPr>
        <w:b/>
      </w:rPr>
      <w:fldChar w:fldCharType="separate"/>
    </w:r>
    <w:r w:rsidRPr="001332B8">
      <w:rPr>
        <w:b/>
      </w:rPr>
      <w:t>5</w:t>
    </w:r>
    <w:r w:rsidRPr="001332B8">
      <w:rPr>
        <w:b/>
      </w:rPr>
      <w:fldChar w:fldCharType="end"/>
    </w:r>
  </w:p>
  <w:p w:rsidR="00AF35F1" w:rsidRPr="0031133C" w:rsidP="00251D66" w14:paraId="39AB9052"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02785"/>
    <w:multiLevelType w:val="hybridMultilevel"/>
    <w:tmpl w:val="8542CD22"/>
    <w:lvl w:ilvl="0">
      <w:start w:val="1"/>
      <w:numFmt w:val="bullet"/>
      <w:lvlText w:val=""/>
      <w:lvlJc w:val="left"/>
      <w:pPr>
        <w:ind w:left="980" w:hanging="360"/>
      </w:pPr>
      <w:rPr>
        <w:rFonts w:ascii="Symbol" w:hAnsi="Symbol"/>
      </w:rPr>
    </w:lvl>
    <w:lvl w:ilvl="1">
      <w:start w:val="1"/>
      <w:numFmt w:val="bullet"/>
      <w:lvlText w:val=""/>
      <w:lvlJc w:val="left"/>
      <w:pPr>
        <w:ind w:left="980" w:hanging="360"/>
      </w:pPr>
      <w:rPr>
        <w:rFonts w:ascii="Symbol" w:hAnsi="Symbol"/>
      </w:rPr>
    </w:lvl>
    <w:lvl w:ilvl="2">
      <w:start w:val="1"/>
      <w:numFmt w:val="bullet"/>
      <w:lvlText w:val=""/>
      <w:lvlJc w:val="left"/>
      <w:pPr>
        <w:ind w:left="980" w:hanging="360"/>
      </w:pPr>
      <w:rPr>
        <w:rFonts w:ascii="Symbol" w:hAnsi="Symbol"/>
      </w:rPr>
    </w:lvl>
    <w:lvl w:ilvl="3">
      <w:start w:val="1"/>
      <w:numFmt w:val="bullet"/>
      <w:lvlText w:val=""/>
      <w:lvlJc w:val="left"/>
      <w:pPr>
        <w:ind w:left="980" w:hanging="360"/>
      </w:pPr>
      <w:rPr>
        <w:rFonts w:ascii="Symbol" w:hAnsi="Symbol"/>
      </w:rPr>
    </w:lvl>
    <w:lvl w:ilvl="4">
      <w:start w:val="1"/>
      <w:numFmt w:val="bullet"/>
      <w:lvlText w:val=""/>
      <w:lvlJc w:val="left"/>
      <w:pPr>
        <w:ind w:left="980" w:hanging="360"/>
      </w:pPr>
      <w:rPr>
        <w:rFonts w:ascii="Symbol" w:hAnsi="Symbol"/>
      </w:rPr>
    </w:lvl>
    <w:lvl w:ilvl="5">
      <w:start w:val="1"/>
      <w:numFmt w:val="bullet"/>
      <w:lvlText w:val=""/>
      <w:lvlJc w:val="left"/>
      <w:pPr>
        <w:ind w:left="980" w:hanging="360"/>
      </w:pPr>
      <w:rPr>
        <w:rFonts w:ascii="Symbol" w:hAnsi="Symbol"/>
      </w:rPr>
    </w:lvl>
    <w:lvl w:ilvl="6">
      <w:start w:val="1"/>
      <w:numFmt w:val="bullet"/>
      <w:lvlText w:val=""/>
      <w:lvlJc w:val="left"/>
      <w:pPr>
        <w:ind w:left="980" w:hanging="360"/>
      </w:pPr>
      <w:rPr>
        <w:rFonts w:ascii="Symbol" w:hAnsi="Symbol"/>
      </w:rPr>
    </w:lvl>
    <w:lvl w:ilvl="7">
      <w:start w:val="1"/>
      <w:numFmt w:val="bullet"/>
      <w:lvlText w:val=""/>
      <w:lvlJc w:val="left"/>
      <w:pPr>
        <w:ind w:left="980" w:hanging="360"/>
      </w:pPr>
      <w:rPr>
        <w:rFonts w:ascii="Symbol" w:hAnsi="Symbol"/>
      </w:rPr>
    </w:lvl>
    <w:lvl w:ilvl="8">
      <w:start w:val="1"/>
      <w:numFmt w:val="bullet"/>
      <w:lvlText w:val=""/>
      <w:lvlJc w:val="left"/>
      <w:pPr>
        <w:ind w:left="980" w:hanging="360"/>
      </w:pPr>
      <w:rPr>
        <w:rFonts w:ascii="Symbol" w:hAnsi="Symbol"/>
      </w:rPr>
    </w:lvl>
  </w:abstractNum>
  <w:abstractNum w:abstractNumId="1">
    <w:nsid w:val="083B6BF4"/>
    <w:multiLevelType w:val="hybridMultilevel"/>
    <w:tmpl w:val="8F621952"/>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2">
    <w:nsid w:val="08BD7E36"/>
    <w:multiLevelType w:val="hybridMultilevel"/>
    <w:tmpl w:val="7FCC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C86154C"/>
    <w:multiLevelType w:val="multilevel"/>
    <w:tmpl w:val="D46A8B70"/>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775D3B"/>
    <w:multiLevelType w:val="hybridMultilevel"/>
    <w:tmpl w:val="BD8656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5CE3C1E"/>
    <w:multiLevelType w:val="hybridMultilevel"/>
    <w:tmpl w:val="3BF0B1F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nsid w:val="16783B19"/>
    <w:multiLevelType w:val="hybridMultilevel"/>
    <w:tmpl w:val="5E9AB3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nsid w:val="16E753CE"/>
    <w:multiLevelType w:val="hybridMultilevel"/>
    <w:tmpl w:val="BA280F4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
    <w:nsid w:val="17A97668"/>
    <w:multiLevelType w:val="hybridMultilevel"/>
    <w:tmpl w:val="ABF6689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0">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22722DCE"/>
    <w:multiLevelType w:val="hybridMultilevel"/>
    <w:tmpl w:val="D48CAC86"/>
    <w:lvl w:ilvl="0">
      <w:start w:val="1"/>
      <w:numFmt w:val="bullet"/>
      <w:lvlText w:val=""/>
      <w:lvlJc w:val="left"/>
      <w:pPr>
        <w:ind w:left="720" w:hanging="360"/>
      </w:pPr>
      <w:rPr>
        <w:rFonts w:ascii="Wingdings 2" w:hAnsi="Wingdings 2" w:hint="default"/>
        <w:color w:val="auto"/>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33C5E42"/>
    <w:multiLevelType w:val="hybridMultilevel"/>
    <w:tmpl w:val="C09E0350"/>
    <w:lvl w:ilvl="0">
      <w:start w:val="1"/>
      <w:numFmt w:val="bullet"/>
      <w:lvlText w:val=""/>
      <w:lvlJc w:val="left"/>
      <w:pPr>
        <w:ind w:left="720" w:hanging="360"/>
      </w:pPr>
      <w:rPr>
        <w:rFonts w:ascii="Symbol" w:hAnsi="Symbol" w:hint="default"/>
        <w:b/>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5463035"/>
    <w:multiLevelType w:val="hybridMultilevel"/>
    <w:tmpl w:val="4E2EC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C0640D6"/>
    <w:multiLevelType w:val="hybridMultilevel"/>
    <w:tmpl w:val="2FBCA5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F2C22A3"/>
    <w:multiLevelType w:val="hybridMultilevel"/>
    <w:tmpl w:val="12F8FDE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8">
    <w:nsid w:val="53C2725B"/>
    <w:multiLevelType w:val="hybridMultilevel"/>
    <w:tmpl w:val="7E7E165A"/>
    <w:lvl w:ilvl="0">
      <w:start w:val="1"/>
      <w:numFmt w:val="bullet"/>
      <w:lvlText w:val=""/>
      <w:lvlJc w:val="left"/>
      <w:pPr>
        <w:ind w:left="360" w:hanging="360"/>
      </w:pPr>
      <w:rPr>
        <w:rFonts w:ascii="Wingdings 2" w:hAnsi="Wingdings 2" w:hint="default"/>
        <w:sz w:val="28"/>
        <w:szCs w:val="28"/>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57116DD9"/>
    <w:multiLevelType w:val="hybridMultilevel"/>
    <w:tmpl w:val="F0849374"/>
    <w:lvl w:ilvl="0">
      <w:start w:val="1"/>
      <w:numFmt w:val="bullet"/>
      <w:pStyle w:val="ListParagraph"/>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1">
    <w:nsid w:val="64277E7E"/>
    <w:multiLevelType w:val="hybridMultilevel"/>
    <w:tmpl w:val="DA58DB1A"/>
    <w:lvl w:ilvl="0">
      <w:start w:val="1"/>
      <w:numFmt w:val="bullet"/>
      <w:lvlText w:val=""/>
      <w:lvlJc w:val="left"/>
      <w:pPr>
        <w:ind w:left="3240" w:hanging="360"/>
      </w:pPr>
      <w:rPr>
        <w:rFonts w:ascii="Symbol" w:hAnsi="Symbol"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22">
    <w:nsid w:val="646B2EA3"/>
    <w:multiLevelType w:val="hybridMultilevel"/>
    <w:tmpl w:val="D5C2FD22"/>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3">
    <w:nsid w:val="67045AC9"/>
    <w:multiLevelType w:val="hybridMultilevel"/>
    <w:tmpl w:val="39D863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FC115A3"/>
    <w:multiLevelType w:val="hybridMultilevel"/>
    <w:tmpl w:val="7644A5B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5">
    <w:nsid w:val="7ABA174D"/>
    <w:multiLevelType w:val="hybridMultilevel"/>
    <w:tmpl w:val="2B92D726"/>
    <w:lvl w:ilvl="0">
      <w:start w:val="1"/>
      <w:numFmt w:val="bullet"/>
      <w:lvlText w:val=""/>
      <w:lvlJc w:val="left"/>
      <w:pPr>
        <w:ind w:left="45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48346121">
    <w:abstractNumId w:val="4"/>
  </w:num>
  <w:num w:numId="2" w16cid:durableId="893008475">
    <w:abstractNumId w:val="11"/>
  </w:num>
  <w:num w:numId="3" w16cid:durableId="65539730">
    <w:abstractNumId w:val="12"/>
  </w:num>
  <w:num w:numId="4" w16cid:durableId="1136215702">
    <w:abstractNumId w:val="24"/>
  </w:num>
  <w:num w:numId="5" w16cid:durableId="1527404845">
    <w:abstractNumId w:val="5"/>
  </w:num>
  <w:num w:numId="6" w16cid:durableId="1831602345">
    <w:abstractNumId w:val="23"/>
  </w:num>
  <w:num w:numId="7" w16cid:durableId="719285521">
    <w:abstractNumId w:val="6"/>
  </w:num>
  <w:num w:numId="8" w16cid:durableId="167062033">
    <w:abstractNumId w:val="13"/>
  </w:num>
  <w:num w:numId="9" w16cid:durableId="431247934">
    <w:abstractNumId w:val="21"/>
  </w:num>
  <w:num w:numId="10" w16cid:durableId="1409039730">
    <w:abstractNumId w:val="2"/>
  </w:num>
  <w:num w:numId="11" w16cid:durableId="1441797937">
    <w:abstractNumId w:val="19"/>
  </w:num>
  <w:num w:numId="12" w16cid:durableId="417363161">
    <w:abstractNumId w:val="0"/>
  </w:num>
  <w:num w:numId="13" w16cid:durableId="1221790390">
    <w:abstractNumId w:val="22"/>
  </w:num>
  <w:num w:numId="14" w16cid:durableId="1183594528">
    <w:abstractNumId w:val="1"/>
  </w:num>
  <w:num w:numId="15" w16cid:durableId="860973606">
    <w:abstractNumId w:val="17"/>
  </w:num>
  <w:num w:numId="16" w16cid:durableId="1941183835">
    <w:abstractNumId w:val="8"/>
  </w:num>
  <w:num w:numId="17" w16cid:durableId="2029943202">
    <w:abstractNumId w:val="9"/>
  </w:num>
  <w:num w:numId="18" w16cid:durableId="792360088">
    <w:abstractNumId w:val="16"/>
  </w:num>
  <w:num w:numId="19" w16cid:durableId="856776082">
    <w:abstractNumId w:val="25"/>
  </w:num>
  <w:num w:numId="20" w16cid:durableId="2079670680">
    <w:abstractNumId w:val="7"/>
  </w:num>
  <w:num w:numId="21" w16cid:durableId="803036009">
    <w:abstractNumId w:val="18"/>
  </w:num>
  <w:num w:numId="22" w16cid:durableId="1158349845">
    <w:abstractNumId w:val="3"/>
  </w:num>
  <w:num w:numId="23" w16cid:durableId="790511285">
    <w:abstractNumId w:val="10"/>
  </w:num>
  <w:num w:numId="24" w16cid:durableId="1474525422">
    <w:abstractNumId w:val="14"/>
  </w:num>
  <w:num w:numId="25" w16cid:durableId="1454786526">
    <w:abstractNumId w:val="15"/>
  </w:num>
  <w:num w:numId="26" w16cid:durableId="4876696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3EE0"/>
    <w:rsid w:val="00001273"/>
    <w:rsid w:val="00001303"/>
    <w:rsid w:val="00001C73"/>
    <w:rsid w:val="00002058"/>
    <w:rsid w:val="00002459"/>
    <w:rsid w:val="00002D81"/>
    <w:rsid w:val="00002F59"/>
    <w:rsid w:val="000030ED"/>
    <w:rsid w:val="0000348F"/>
    <w:rsid w:val="00003A5D"/>
    <w:rsid w:val="00003B01"/>
    <w:rsid w:val="00004D28"/>
    <w:rsid w:val="00005016"/>
    <w:rsid w:val="000058F2"/>
    <w:rsid w:val="00005920"/>
    <w:rsid w:val="00006C6C"/>
    <w:rsid w:val="00007149"/>
    <w:rsid w:val="00007BF8"/>
    <w:rsid w:val="00007EB0"/>
    <w:rsid w:val="00010D2E"/>
    <w:rsid w:val="00010F48"/>
    <w:rsid w:val="000117EC"/>
    <w:rsid w:val="000123B3"/>
    <w:rsid w:val="00013643"/>
    <w:rsid w:val="000139D6"/>
    <w:rsid w:val="00013D9C"/>
    <w:rsid w:val="0001430E"/>
    <w:rsid w:val="00014AF5"/>
    <w:rsid w:val="00015C82"/>
    <w:rsid w:val="00015D02"/>
    <w:rsid w:val="0001633B"/>
    <w:rsid w:val="00016551"/>
    <w:rsid w:val="00016717"/>
    <w:rsid w:val="00016C58"/>
    <w:rsid w:val="000171F2"/>
    <w:rsid w:val="000174ED"/>
    <w:rsid w:val="000175A9"/>
    <w:rsid w:val="00017932"/>
    <w:rsid w:val="00017DE8"/>
    <w:rsid w:val="00017F44"/>
    <w:rsid w:val="0002005C"/>
    <w:rsid w:val="000206B0"/>
    <w:rsid w:val="00020858"/>
    <w:rsid w:val="00020D52"/>
    <w:rsid w:val="000215CF"/>
    <w:rsid w:val="00022589"/>
    <w:rsid w:val="00022605"/>
    <w:rsid w:val="00022C88"/>
    <w:rsid w:val="00023122"/>
    <w:rsid w:val="000234A4"/>
    <w:rsid w:val="0002374B"/>
    <w:rsid w:val="00023A14"/>
    <w:rsid w:val="00023A1C"/>
    <w:rsid w:val="00024F48"/>
    <w:rsid w:val="000255DF"/>
    <w:rsid w:val="00025728"/>
    <w:rsid w:val="00025ABA"/>
    <w:rsid w:val="00025D58"/>
    <w:rsid w:val="0002601E"/>
    <w:rsid w:val="000262E6"/>
    <w:rsid w:val="00026499"/>
    <w:rsid w:val="00026F7D"/>
    <w:rsid w:val="00027337"/>
    <w:rsid w:val="00027D86"/>
    <w:rsid w:val="00027EA2"/>
    <w:rsid w:val="0003014D"/>
    <w:rsid w:val="000322FA"/>
    <w:rsid w:val="0003252F"/>
    <w:rsid w:val="00033569"/>
    <w:rsid w:val="00033E03"/>
    <w:rsid w:val="00035458"/>
    <w:rsid w:val="0003575C"/>
    <w:rsid w:val="00035BC9"/>
    <w:rsid w:val="00035DCA"/>
    <w:rsid w:val="00035F14"/>
    <w:rsid w:val="000366E2"/>
    <w:rsid w:val="0003676E"/>
    <w:rsid w:val="00036FD2"/>
    <w:rsid w:val="0003712D"/>
    <w:rsid w:val="00037141"/>
    <w:rsid w:val="000378CF"/>
    <w:rsid w:val="0004006D"/>
    <w:rsid w:val="0004085D"/>
    <w:rsid w:val="00040FE7"/>
    <w:rsid w:val="0004118F"/>
    <w:rsid w:val="000418C1"/>
    <w:rsid w:val="00041E91"/>
    <w:rsid w:val="000423D7"/>
    <w:rsid w:val="0004295B"/>
    <w:rsid w:val="00042A48"/>
    <w:rsid w:val="00042E0E"/>
    <w:rsid w:val="00042E26"/>
    <w:rsid w:val="000431F1"/>
    <w:rsid w:val="00043425"/>
    <w:rsid w:val="000444E0"/>
    <w:rsid w:val="00044E03"/>
    <w:rsid w:val="00044F03"/>
    <w:rsid w:val="000455DE"/>
    <w:rsid w:val="00045BA6"/>
    <w:rsid w:val="00046557"/>
    <w:rsid w:val="000469E3"/>
    <w:rsid w:val="00046AE3"/>
    <w:rsid w:val="00046C15"/>
    <w:rsid w:val="00047400"/>
    <w:rsid w:val="000474B4"/>
    <w:rsid w:val="0004792F"/>
    <w:rsid w:val="00047A87"/>
    <w:rsid w:val="00047D61"/>
    <w:rsid w:val="00047EAB"/>
    <w:rsid w:val="00050077"/>
    <w:rsid w:val="0005072C"/>
    <w:rsid w:val="0005083B"/>
    <w:rsid w:val="0005097E"/>
    <w:rsid w:val="000518BA"/>
    <w:rsid w:val="00051995"/>
    <w:rsid w:val="00052BB7"/>
    <w:rsid w:val="00053C76"/>
    <w:rsid w:val="00053FB3"/>
    <w:rsid w:val="0005407B"/>
    <w:rsid w:val="000542E8"/>
    <w:rsid w:val="0005518B"/>
    <w:rsid w:val="00056FD1"/>
    <w:rsid w:val="00057E52"/>
    <w:rsid w:val="00057E9A"/>
    <w:rsid w:val="000603FC"/>
    <w:rsid w:val="00060507"/>
    <w:rsid w:val="0006070E"/>
    <w:rsid w:val="00060947"/>
    <w:rsid w:val="00060C36"/>
    <w:rsid w:val="00062063"/>
    <w:rsid w:val="00062A7A"/>
    <w:rsid w:val="00062BF0"/>
    <w:rsid w:val="000640ED"/>
    <w:rsid w:val="00064396"/>
    <w:rsid w:val="00064D1D"/>
    <w:rsid w:val="0006568D"/>
    <w:rsid w:val="00065F7C"/>
    <w:rsid w:val="000660C7"/>
    <w:rsid w:val="000662DC"/>
    <w:rsid w:val="00066332"/>
    <w:rsid w:val="00066600"/>
    <w:rsid w:val="00066DA4"/>
    <w:rsid w:val="0006778C"/>
    <w:rsid w:val="00067DB2"/>
    <w:rsid w:val="000702CA"/>
    <w:rsid w:val="000706F2"/>
    <w:rsid w:val="0007127A"/>
    <w:rsid w:val="00072264"/>
    <w:rsid w:val="0007280D"/>
    <w:rsid w:val="00072844"/>
    <w:rsid w:val="00073225"/>
    <w:rsid w:val="00074FD9"/>
    <w:rsid w:val="000752F5"/>
    <w:rsid w:val="000755F2"/>
    <w:rsid w:val="0007590E"/>
    <w:rsid w:val="00075BC3"/>
    <w:rsid w:val="00076EFB"/>
    <w:rsid w:val="00077880"/>
    <w:rsid w:val="00077AF8"/>
    <w:rsid w:val="00080346"/>
    <w:rsid w:val="00080398"/>
    <w:rsid w:val="0008039B"/>
    <w:rsid w:val="0008047D"/>
    <w:rsid w:val="000806C3"/>
    <w:rsid w:val="000807F6"/>
    <w:rsid w:val="00081408"/>
    <w:rsid w:val="00081446"/>
    <w:rsid w:val="00081A28"/>
    <w:rsid w:val="00081A52"/>
    <w:rsid w:val="00081AE8"/>
    <w:rsid w:val="000828CA"/>
    <w:rsid w:val="00082D75"/>
    <w:rsid w:val="0008321A"/>
    <w:rsid w:val="00083601"/>
    <w:rsid w:val="00083A42"/>
    <w:rsid w:val="00084285"/>
    <w:rsid w:val="000847D6"/>
    <w:rsid w:val="00084A38"/>
    <w:rsid w:val="00084D72"/>
    <w:rsid w:val="00084E50"/>
    <w:rsid w:val="00085742"/>
    <w:rsid w:val="000859CF"/>
    <w:rsid w:val="00085DF1"/>
    <w:rsid w:val="0008615A"/>
    <w:rsid w:val="0008670F"/>
    <w:rsid w:val="000869FE"/>
    <w:rsid w:val="00086B9F"/>
    <w:rsid w:val="00086E6F"/>
    <w:rsid w:val="00086E8B"/>
    <w:rsid w:val="00090526"/>
    <w:rsid w:val="000906FE"/>
    <w:rsid w:val="0009070F"/>
    <w:rsid w:val="00090E57"/>
    <w:rsid w:val="00090F8D"/>
    <w:rsid w:val="000913B6"/>
    <w:rsid w:val="00091876"/>
    <w:rsid w:val="000922EA"/>
    <w:rsid w:val="0009253D"/>
    <w:rsid w:val="0009285F"/>
    <w:rsid w:val="00092A91"/>
    <w:rsid w:val="000936CE"/>
    <w:rsid w:val="000940F7"/>
    <w:rsid w:val="00094720"/>
    <w:rsid w:val="00095CA7"/>
    <w:rsid w:val="00095FAC"/>
    <w:rsid w:val="00096353"/>
    <w:rsid w:val="00096424"/>
    <w:rsid w:val="00096C92"/>
    <w:rsid w:val="0009793B"/>
    <w:rsid w:val="00097CFB"/>
    <w:rsid w:val="00097D5F"/>
    <w:rsid w:val="00097DE6"/>
    <w:rsid w:val="00097ECB"/>
    <w:rsid w:val="000A04E2"/>
    <w:rsid w:val="000A06C6"/>
    <w:rsid w:val="000A0778"/>
    <w:rsid w:val="000A091F"/>
    <w:rsid w:val="000A0A1F"/>
    <w:rsid w:val="000A1585"/>
    <w:rsid w:val="000A166D"/>
    <w:rsid w:val="000A19F7"/>
    <w:rsid w:val="000A22AF"/>
    <w:rsid w:val="000A2B7D"/>
    <w:rsid w:val="000A34D5"/>
    <w:rsid w:val="000A42CB"/>
    <w:rsid w:val="000A4FD6"/>
    <w:rsid w:val="000A5953"/>
    <w:rsid w:val="000A5985"/>
    <w:rsid w:val="000A60CB"/>
    <w:rsid w:val="000A624B"/>
    <w:rsid w:val="000A6528"/>
    <w:rsid w:val="000A6666"/>
    <w:rsid w:val="000A6DC8"/>
    <w:rsid w:val="000A6EEC"/>
    <w:rsid w:val="000A7819"/>
    <w:rsid w:val="000B05F4"/>
    <w:rsid w:val="000B06F9"/>
    <w:rsid w:val="000B0D8C"/>
    <w:rsid w:val="000B18D8"/>
    <w:rsid w:val="000B1BA5"/>
    <w:rsid w:val="000B1BE9"/>
    <w:rsid w:val="000B1CC1"/>
    <w:rsid w:val="000B294D"/>
    <w:rsid w:val="000B2ADA"/>
    <w:rsid w:val="000B2DF6"/>
    <w:rsid w:val="000B2F25"/>
    <w:rsid w:val="000B3442"/>
    <w:rsid w:val="000B3535"/>
    <w:rsid w:val="000B3806"/>
    <w:rsid w:val="000B3F5F"/>
    <w:rsid w:val="000B41BD"/>
    <w:rsid w:val="000B6E6E"/>
    <w:rsid w:val="000B7125"/>
    <w:rsid w:val="000B748C"/>
    <w:rsid w:val="000B7BF7"/>
    <w:rsid w:val="000C03E6"/>
    <w:rsid w:val="000C098E"/>
    <w:rsid w:val="000C0E70"/>
    <w:rsid w:val="000C1069"/>
    <w:rsid w:val="000C1321"/>
    <w:rsid w:val="000C1423"/>
    <w:rsid w:val="000C170E"/>
    <w:rsid w:val="000C18A8"/>
    <w:rsid w:val="000C22BC"/>
    <w:rsid w:val="000C25B1"/>
    <w:rsid w:val="000C2B58"/>
    <w:rsid w:val="000C2C92"/>
    <w:rsid w:val="000C2CDE"/>
    <w:rsid w:val="000C3693"/>
    <w:rsid w:val="000C3771"/>
    <w:rsid w:val="000C382A"/>
    <w:rsid w:val="000C4070"/>
    <w:rsid w:val="000C4856"/>
    <w:rsid w:val="000C4CB5"/>
    <w:rsid w:val="000C4FFA"/>
    <w:rsid w:val="000C5CE4"/>
    <w:rsid w:val="000C5F9C"/>
    <w:rsid w:val="000C618A"/>
    <w:rsid w:val="000C641E"/>
    <w:rsid w:val="000C6C6C"/>
    <w:rsid w:val="000C6E24"/>
    <w:rsid w:val="000C6F7F"/>
    <w:rsid w:val="000C6FBF"/>
    <w:rsid w:val="000D01A4"/>
    <w:rsid w:val="000D0237"/>
    <w:rsid w:val="000D0613"/>
    <w:rsid w:val="000D07BC"/>
    <w:rsid w:val="000D0C3B"/>
    <w:rsid w:val="000D10AC"/>
    <w:rsid w:val="000D1239"/>
    <w:rsid w:val="000D1A4E"/>
    <w:rsid w:val="000D24A8"/>
    <w:rsid w:val="000D2A4F"/>
    <w:rsid w:val="000D3441"/>
    <w:rsid w:val="000D3601"/>
    <w:rsid w:val="000D3955"/>
    <w:rsid w:val="000D3DB5"/>
    <w:rsid w:val="000D4BAF"/>
    <w:rsid w:val="000D4D6D"/>
    <w:rsid w:val="000D4F60"/>
    <w:rsid w:val="000D5302"/>
    <w:rsid w:val="000D564A"/>
    <w:rsid w:val="000D58F6"/>
    <w:rsid w:val="000D5A49"/>
    <w:rsid w:val="000D5CAE"/>
    <w:rsid w:val="000D7320"/>
    <w:rsid w:val="000D7AB0"/>
    <w:rsid w:val="000D7B98"/>
    <w:rsid w:val="000D7E7E"/>
    <w:rsid w:val="000E05B4"/>
    <w:rsid w:val="000E0978"/>
    <w:rsid w:val="000E2626"/>
    <w:rsid w:val="000E2F51"/>
    <w:rsid w:val="000E3BE7"/>
    <w:rsid w:val="000E40E2"/>
    <w:rsid w:val="000E4821"/>
    <w:rsid w:val="000E4C6A"/>
    <w:rsid w:val="000E4D08"/>
    <w:rsid w:val="000E4DA1"/>
    <w:rsid w:val="000E5549"/>
    <w:rsid w:val="000E59AB"/>
    <w:rsid w:val="000E5C5F"/>
    <w:rsid w:val="000E5EFC"/>
    <w:rsid w:val="000E652E"/>
    <w:rsid w:val="000E6D8A"/>
    <w:rsid w:val="000E6DC1"/>
    <w:rsid w:val="000E6E39"/>
    <w:rsid w:val="000E72D1"/>
    <w:rsid w:val="000E7317"/>
    <w:rsid w:val="000E7481"/>
    <w:rsid w:val="000E7622"/>
    <w:rsid w:val="000E7662"/>
    <w:rsid w:val="000E776A"/>
    <w:rsid w:val="000F0497"/>
    <w:rsid w:val="000F0F9B"/>
    <w:rsid w:val="000F130D"/>
    <w:rsid w:val="000F1333"/>
    <w:rsid w:val="000F145C"/>
    <w:rsid w:val="000F350C"/>
    <w:rsid w:val="000F374F"/>
    <w:rsid w:val="000F3A54"/>
    <w:rsid w:val="000F4320"/>
    <w:rsid w:val="000F461F"/>
    <w:rsid w:val="000F479F"/>
    <w:rsid w:val="000F4CA3"/>
    <w:rsid w:val="000F5D40"/>
    <w:rsid w:val="000F5E79"/>
    <w:rsid w:val="000F62B5"/>
    <w:rsid w:val="000F6AEA"/>
    <w:rsid w:val="000F6EC8"/>
    <w:rsid w:val="000F7114"/>
    <w:rsid w:val="000F7B01"/>
    <w:rsid w:val="001005D8"/>
    <w:rsid w:val="00100601"/>
    <w:rsid w:val="00100858"/>
    <w:rsid w:val="001009DF"/>
    <w:rsid w:val="001009FD"/>
    <w:rsid w:val="00100F15"/>
    <w:rsid w:val="00101346"/>
    <w:rsid w:val="001014CB"/>
    <w:rsid w:val="00101954"/>
    <w:rsid w:val="00101AEF"/>
    <w:rsid w:val="00101C0D"/>
    <w:rsid w:val="00102979"/>
    <w:rsid w:val="00102B91"/>
    <w:rsid w:val="00103223"/>
    <w:rsid w:val="001034C7"/>
    <w:rsid w:val="001038DF"/>
    <w:rsid w:val="00104135"/>
    <w:rsid w:val="00105103"/>
    <w:rsid w:val="0010567F"/>
    <w:rsid w:val="00105903"/>
    <w:rsid w:val="001059D7"/>
    <w:rsid w:val="0010697B"/>
    <w:rsid w:val="00106A75"/>
    <w:rsid w:val="00107ABC"/>
    <w:rsid w:val="00107CD6"/>
    <w:rsid w:val="001105F6"/>
    <w:rsid w:val="00110886"/>
    <w:rsid w:val="00110C2C"/>
    <w:rsid w:val="00111C26"/>
    <w:rsid w:val="00111C62"/>
    <w:rsid w:val="00111C64"/>
    <w:rsid w:val="00112A2E"/>
    <w:rsid w:val="00113105"/>
    <w:rsid w:val="001136F0"/>
    <w:rsid w:val="00113989"/>
    <w:rsid w:val="00113BB8"/>
    <w:rsid w:val="001141C2"/>
    <w:rsid w:val="0011555E"/>
    <w:rsid w:val="001156EB"/>
    <w:rsid w:val="001158D2"/>
    <w:rsid w:val="001162CB"/>
    <w:rsid w:val="00116CC6"/>
    <w:rsid w:val="00117974"/>
    <w:rsid w:val="00117CD7"/>
    <w:rsid w:val="0012017C"/>
    <w:rsid w:val="00120831"/>
    <w:rsid w:val="00120C11"/>
    <w:rsid w:val="00120D37"/>
    <w:rsid w:val="00120E7D"/>
    <w:rsid w:val="00121508"/>
    <w:rsid w:val="001216CA"/>
    <w:rsid w:val="00121C61"/>
    <w:rsid w:val="001229E0"/>
    <w:rsid w:val="00122C08"/>
    <w:rsid w:val="0012408A"/>
    <w:rsid w:val="0012449C"/>
    <w:rsid w:val="001246B4"/>
    <w:rsid w:val="00124B55"/>
    <w:rsid w:val="00124DCD"/>
    <w:rsid w:val="00126C11"/>
    <w:rsid w:val="0012776E"/>
    <w:rsid w:val="00130298"/>
    <w:rsid w:val="00130A0D"/>
    <w:rsid w:val="00130CE8"/>
    <w:rsid w:val="00130E94"/>
    <w:rsid w:val="00131D17"/>
    <w:rsid w:val="00132267"/>
    <w:rsid w:val="0013250D"/>
    <w:rsid w:val="0013266F"/>
    <w:rsid w:val="001326BF"/>
    <w:rsid w:val="001329CB"/>
    <w:rsid w:val="00132B80"/>
    <w:rsid w:val="00132E9B"/>
    <w:rsid w:val="001332A5"/>
    <w:rsid w:val="001332B8"/>
    <w:rsid w:val="00133A46"/>
    <w:rsid w:val="00133D31"/>
    <w:rsid w:val="001347CF"/>
    <w:rsid w:val="00134EA1"/>
    <w:rsid w:val="00134FFD"/>
    <w:rsid w:val="001350CA"/>
    <w:rsid w:val="00135411"/>
    <w:rsid w:val="00135E76"/>
    <w:rsid w:val="00136318"/>
    <w:rsid w:val="00136756"/>
    <w:rsid w:val="00136AD8"/>
    <w:rsid w:val="00136BEA"/>
    <w:rsid w:val="00136FE8"/>
    <w:rsid w:val="001378F1"/>
    <w:rsid w:val="00140405"/>
    <w:rsid w:val="001408B7"/>
    <w:rsid w:val="00140E50"/>
    <w:rsid w:val="00140EE8"/>
    <w:rsid w:val="001416BE"/>
    <w:rsid w:val="0014173E"/>
    <w:rsid w:val="001419CA"/>
    <w:rsid w:val="0014202D"/>
    <w:rsid w:val="00142238"/>
    <w:rsid w:val="00142360"/>
    <w:rsid w:val="00142A3E"/>
    <w:rsid w:val="00143020"/>
    <w:rsid w:val="00143D2B"/>
    <w:rsid w:val="00143EEF"/>
    <w:rsid w:val="001446DE"/>
    <w:rsid w:val="0014481C"/>
    <w:rsid w:val="00144851"/>
    <w:rsid w:val="0014495E"/>
    <w:rsid w:val="00144CC1"/>
    <w:rsid w:val="001463C2"/>
    <w:rsid w:val="001464CC"/>
    <w:rsid w:val="001466DC"/>
    <w:rsid w:val="00146E8E"/>
    <w:rsid w:val="001479B3"/>
    <w:rsid w:val="00150093"/>
    <w:rsid w:val="00150196"/>
    <w:rsid w:val="00150AE4"/>
    <w:rsid w:val="00151130"/>
    <w:rsid w:val="00151946"/>
    <w:rsid w:val="00151995"/>
    <w:rsid w:val="00152539"/>
    <w:rsid w:val="00152B64"/>
    <w:rsid w:val="00153199"/>
    <w:rsid w:val="001532E9"/>
    <w:rsid w:val="001539C1"/>
    <w:rsid w:val="00153BE2"/>
    <w:rsid w:val="00153CF8"/>
    <w:rsid w:val="001543EB"/>
    <w:rsid w:val="00154456"/>
    <w:rsid w:val="001545AD"/>
    <w:rsid w:val="00154B3D"/>
    <w:rsid w:val="00155820"/>
    <w:rsid w:val="0015604B"/>
    <w:rsid w:val="001560D1"/>
    <w:rsid w:val="00156744"/>
    <w:rsid w:val="00156BC8"/>
    <w:rsid w:val="00156CAA"/>
    <w:rsid w:val="00157350"/>
    <w:rsid w:val="00157E90"/>
    <w:rsid w:val="001602A2"/>
    <w:rsid w:val="001606A2"/>
    <w:rsid w:val="00160DA8"/>
    <w:rsid w:val="00161B15"/>
    <w:rsid w:val="00161CA0"/>
    <w:rsid w:val="00161EA5"/>
    <w:rsid w:val="00162BE6"/>
    <w:rsid w:val="00162C8E"/>
    <w:rsid w:val="00162FFA"/>
    <w:rsid w:val="001636A3"/>
    <w:rsid w:val="001637E9"/>
    <w:rsid w:val="00163B91"/>
    <w:rsid w:val="00163F8C"/>
    <w:rsid w:val="0016421D"/>
    <w:rsid w:val="0016425E"/>
    <w:rsid w:val="00164513"/>
    <w:rsid w:val="00164702"/>
    <w:rsid w:val="001647AD"/>
    <w:rsid w:val="0016554D"/>
    <w:rsid w:val="001659DB"/>
    <w:rsid w:val="00165A47"/>
    <w:rsid w:val="00165EEC"/>
    <w:rsid w:val="00165F9C"/>
    <w:rsid w:val="00166468"/>
    <w:rsid w:val="00166967"/>
    <w:rsid w:val="0016746D"/>
    <w:rsid w:val="0016798B"/>
    <w:rsid w:val="00167A2A"/>
    <w:rsid w:val="00167C33"/>
    <w:rsid w:val="00167EFE"/>
    <w:rsid w:val="00170261"/>
    <w:rsid w:val="001706D5"/>
    <w:rsid w:val="00170727"/>
    <w:rsid w:val="001708DA"/>
    <w:rsid w:val="00171353"/>
    <w:rsid w:val="001713C0"/>
    <w:rsid w:val="00172891"/>
    <w:rsid w:val="00172955"/>
    <w:rsid w:val="00172C2C"/>
    <w:rsid w:val="001730FA"/>
    <w:rsid w:val="001735AE"/>
    <w:rsid w:val="00174312"/>
    <w:rsid w:val="00174780"/>
    <w:rsid w:val="0017494D"/>
    <w:rsid w:val="0017496C"/>
    <w:rsid w:val="00174C5E"/>
    <w:rsid w:val="00175457"/>
    <w:rsid w:val="001759C2"/>
    <w:rsid w:val="00175A9B"/>
    <w:rsid w:val="00175BE6"/>
    <w:rsid w:val="00176111"/>
    <w:rsid w:val="0017643A"/>
    <w:rsid w:val="00176C5A"/>
    <w:rsid w:val="001774B5"/>
    <w:rsid w:val="00177997"/>
    <w:rsid w:val="00177A13"/>
    <w:rsid w:val="00177B8D"/>
    <w:rsid w:val="00177CF2"/>
    <w:rsid w:val="00177D11"/>
    <w:rsid w:val="00180103"/>
    <w:rsid w:val="001802BD"/>
    <w:rsid w:val="00180377"/>
    <w:rsid w:val="00180680"/>
    <w:rsid w:val="00180CE0"/>
    <w:rsid w:val="001821BF"/>
    <w:rsid w:val="00182418"/>
    <w:rsid w:val="00182961"/>
    <w:rsid w:val="0018372A"/>
    <w:rsid w:val="001839B6"/>
    <w:rsid w:val="00183D1C"/>
    <w:rsid w:val="00183DB1"/>
    <w:rsid w:val="00184177"/>
    <w:rsid w:val="0018460D"/>
    <w:rsid w:val="00184944"/>
    <w:rsid w:val="00185763"/>
    <w:rsid w:val="0018633B"/>
    <w:rsid w:val="00186622"/>
    <w:rsid w:val="00186FD0"/>
    <w:rsid w:val="001876B2"/>
    <w:rsid w:val="0019174A"/>
    <w:rsid w:val="00192081"/>
    <w:rsid w:val="001929BA"/>
    <w:rsid w:val="00192F20"/>
    <w:rsid w:val="0019326A"/>
    <w:rsid w:val="001934C5"/>
    <w:rsid w:val="001936D4"/>
    <w:rsid w:val="00193C18"/>
    <w:rsid w:val="00193ED5"/>
    <w:rsid w:val="00195CE3"/>
    <w:rsid w:val="001962DA"/>
    <w:rsid w:val="001962DE"/>
    <w:rsid w:val="00196583"/>
    <w:rsid w:val="00196685"/>
    <w:rsid w:val="001966AE"/>
    <w:rsid w:val="00196AB9"/>
    <w:rsid w:val="00196ED9"/>
    <w:rsid w:val="0019725D"/>
    <w:rsid w:val="00197268"/>
    <w:rsid w:val="001974A3"/>
    <w:rsid w:val="001A059E"/>
    <w:rsid w:val="001A0AA4"/>
    <w:rsid w:val="001A17D3"/>
    <w:rsid w:val="001A1A17"/>
    <w:rsid w:val="001A1BC5"/>
    <w:rsid w:val="001A30D7"/>
    <w:rsid w:val="001A44D7"/>
    <w:rsid w:val="001A46D6"/>
    <w:rsid w:val="001A4D71"/>
    <w:rsid w:val="001A53BD"/>
    <w:rsid w:val="001A53D1"/>
    <w:rsid w:val="001A56F9"/>
    <w:rsid w:val="001A593A"/>
    <w:rsid w:val="001A6B17"/>
    <w:rsid w:val="001A6D89"/>
    <w:rsid w:val="001A74C6"/>
    <w:rsid w:val="001A7DBD"/>
    <w:rsid w:val="001B0714"/>
    <w:rsid w:val="001B0B3D"/>
    <w:rsid w:val="001B1085"/>
    <w:rsid w:val="001B1197"/>
    <w:rsid w:val="001B1543"/>
    <w:rsid w:val="001B173E"/>
    <w:rsid w:val="001B18A7"/>
    <w:rsid w:val="001B1FFD"/>
    <w:rsid w:val="001B28D2"/>
    <w:rsid w:val="001B2ACC"/>
    <w:rsid w:val="001B2D17"/>
    <w:rsid w:val="001B359B"/>
    <w:rsid w:val="001B3921"/>
    <w:rsid w:val="001B3C23"/>
    <w:rsid w:val="001B47FA"/>
    <w:rsid w:val="001B4919"/>
    <w:rsid w:val="001B4A4A"/>
    <w:rsid w:val="001B57CF"/>
    <w:rsid w:val="001B5810"/>
    <w:rsid w:val="001B5A48"/>
    <w:rsid w:val="001B640E"/>
    <w:rsid w:val="001B69FC"/>
    <w:rsid w:val="001C0700"/>
    <w:rsid w:val="001C0BEF"/>
    <w:rsid w:val="001C0BF8"/>
    <w:rsid w:val="001C1389"/>
    <w:rsid w:val="001C1B0F"/>
    <w:rsid w:val="001C1B18"/>
    <w:rsid w:val="001C211D"/>
    <w:rsid w:val="001C2BAD"/>
    <w:rsid w:val="001C2C00"/>
    <w:rsid w:val="001C2F4A"/>
    <w:rsid w:val="001C31DF"/>
    <w:rsid w:val="001C45F0"/>
    <w:rsid w:val="001C4AA8"/>
    <w:rsid w:val="001C4F3F"/>
    <w:rsid w:val="001C52C7"/>
    <w:rsid w:val="001C5354"/>
    <w:rsid w:val="001C54DD"/>
    <w:rsid w:val="001C5626"/>
    <w:rsid w:val="001C5712"/>
    <w:rsid w:val="001C573A"/>
    <w:rsid w:val="001C72F3"/>
    <w:rsid w:val="001C746B"/>
    <w:rsid w:val="001C7487"/>
    <w:rsid w:val="001D0110"/>
    <w:rsid w:val="001D09BE"/>
    <w:rsid w:val="001D0D37"/>
    <w:rsid w:val="001D0D7D"/>
    <w:rsid w:val="001D16DC"/>
    <w:rsid w:val="001D1A7D"/>
    <w:rsid w:val="001D2143"/>
    <w:rsid w:val="001D2316"/>
    <w:rsid w:val="001D2A7A"/>
    <w:rsid w:val="001D3728"/>
    <w:rsid w:val="001D376A"/>
    <w:rsid w:val="001D52DE"/>
    <w:rsid w:val="001D5574"/>
    <w:rsid w:val="001D5593"/>
    <w:rsid w:val="001D5675"/>
    <w:rsid w:val="001D6090"/>
    <w:rsid w:val="001D6558"/>
    <w:rsid w:val="001D70E8"/>
    <w:rsid w:val="001D72E3"/>
    <w:rsid w:val="001E097A"/>
    <w:rsid w:val="001E17F1"/>
    <w:rsid w:val="001E1A61"/>
    <w:rsid w:val="001E1A75"/>
    <w:rsid w:val="001E20BB"/>
    <w:rsid w:val="001E2A96"/>
    <w:rsid w:val="001E2D49"/>
    <w:rsid w:val="001E34B4"/>
    <w:rsid w:val="001E3506"/>
    <w:rsid w:val="001E353B"/>
    <w:rsid w:val="001E3E20"/>
    <w:rsid w:val="001E4149"/>
    <w:rsid w:val="001E4201"/>
    <w:rsid w:val="001E4211"/>
    <w:rsid w:val="001E44D0"/>
    <w:rsid w:val="001E4939"/>
    <w:rsid w:val="001E4D0C"/>
    <w:rsid w:val="001E583B"/>
    <w:rsid w:val="001E5C0F"/>
    <w:rsid w:val="001E626D"/>
    <w:rsid w:val="001E6CFA"/>
    <w:rsid w:val="001E74AB"/>
    <w:rsid w:val="001E74D2"/>
    <w:rsid w:val="001E7EAF"/>
    <w:rsid w:val="001F09C0"/>
    <w:rsid w:val="001F0C57"/>
    <w:rsid w:val="001F1514"/>
    <w:rsid w:val="001F2D58"/>
    <w:rsid w:val="001F2F42"/>
    <w:rsid w:val="001F354B"/>
    <w:rsid w:val="001F39FA"/>
    <w:rsid w:val="001F4C40"/>
    <w:rsid w:val="001F576A"/>
    <w:rsid w:val="001F5C0D"/>
    <w:rsid w:val="001F5DA6"/>
    <w:rsid w:val="001F5F18"/>
    <w:rsid w:val="001F639F"/>
    <w:rsid w:val="001F67C7"/>
    <w:rsid w:val="001F6C52"/>
    <w:rsid w:val="001F77E5"/>
    <w:rsid w:val="002005F0"/>
    <w:rsid w:val="002010B8"/>
    <w:rsid w:val="00201677"/>
    <w:rsid w:val="002018A9"/>
    <w:rsid w:val="002022A2"/>
    <w:rsid w:val="0020299F"/>
    <w:rsid w:val="002029F8"/>
    <w:rsid w:val="00203C4A"/>
    <w:rsid w:val="002047BD"/>
    <w:rsid w:val="00204EB9"/>
    <w:rsid w:val="00205285"/>
    <w:rsid w:val="0020600A"/>
    <w:rsid w:val="0020612E"/>
    <w:rsid w:val="00206586"/>
    <w:rsid w:val="00206688"/>
    <w:rsid w:val="00206A3F"/>
    <w:rsid w:val="0021048D"/>
    <w:rsid w:val="002106F7"/>
    <w:rsid w:val="002117A8"/>
    <w:rsid w:val="002131F7"/>
    <w:rsid w:val="0021333A"/>
    <w:rsid w:val="0021399A"/>
    <w:rsid w:val="00213E00"/>
    <w:rsid w:val="002142D5"/>
    <w:rsid w:val="00214D54"/>
    <w:rsid w:val="0021535E"/>
    <w:rsid w:val="00215E7D"/>
    <w:rsid w:val="00216708"/>
    <w:rsid w:val="00216727"/>
    <w:rsid w:val="00216BF4"/>
    <w:rsid w:val="00220231"/>
    <w:rsid w:val="00220867"/>
    <w:rsid w:val="00220ACD"/>
    <w:rsid w:val="00220CF5"/>
    <w:rsid w:val="002211BD"/>
    <w:rsid w:val="00221513"/>
    <w:rsid w:val="0022153A"/>
    <w:rsid w:val="00221628"/>
    <w:rsid w:val="00221705"/>
    <w:rsid w:val="002222CE"/>
    <w:rsid w:val="00223574"/>
    <w:rsid w:val="0022396B"/>
    <w:rsid w:val="00223CD0"/>
    <w:rsid w:val="00223CEE"/>
    <w:rsid w:val="00223DA9"/>
    <w:rsid w:val="002243D2"/>
    <w:rsid w:val="0022451B"/>
    <w:rsid w:val="00224AE0"/>
    <w:rsid w:val="0022502E"/>
    <w:rsid w:val="00225326"/>
    <w:rsid w:val="00225470"/>
    <w:rsid w:val="00225958"/>
    <w:rsid w:val="00225AE6"/>
    <w:rsid w:val="00225CAC"/>
    <w:rsid w:val="00225F2C"/>
    <w:rsid w:val="00225FFD"/>
    <w:rsid w:val="0022612F"/>
    <w:rsid w:val="002268C8"/>
    <w:rsid w:val="00226B61"/>
    <w:rsid w:val="00226D17"/>
    <w:rsid w:val="00227A09"/>
    <w:rsid w:val="00227B31"/>
    <w:rsid w:val="00227BE5"/>
    <w:rsid w:val="00230051"/>
    <w:rsid w:val="0023097F"/>
    <w:rsid w:val="00230B52"/>
    <w:rsid w:val="00231322"/>
    <w:rsid w:val="00231E42"/>
    <w:rsid w:val="002320EB"/>
    <w:rsid w:val="00232993"/>
    <w:rsid w:val="00232DD4"/>
    <w:rsid w:val="0023306B"/>
    <w:rsid w:val="002331B6"/>
    <w:rsid w:val="002335BB"/>
    <w:rsid w:val="00233931"/>
    <w:rsid w:val="00233ECA"/>
    <w:rsid w:val="00233F05"/>
    <w:rsid w:val="00234D1F"/>
    <w:rsid w:val="00235D37"/>
    <w:rsid w:val="00235F80"/>
    <w:rsid w:val="00236697"/>
    <w:rsid w:val="00237607"/>
    <w:rsid w:val="00237817"/>
    <w:rsid w:val="00237913"/>
    <w:rsid w:val="00237F2B"/>
    <w:rsid w:val="00240127"/>
    <w:rsid w:val="0024023D"/>
    <w:rsid w:val="002403C2"/>
    <w:rsid w:val="002404F2"/>
    <w:rsid w:val="0024136E"/>
    <w:rsid w:val="0024171D"/>
    <w:rsid w:val="0024249D"/>
    <w:rsid w:val="002426FE"/>
    <w:rsid w:val="0024278B"/>
    <w:rsid w:val="00242928"/>
    <w:rsid w:val="00242BB3"/>
    <w:rsid w:val="00242EC1"/>
    <w:rsid w:val="002435AD"/>
    <w:rsid w:val="00243F83"/>
    <w:rsid w:val="0024404D"/>
    <w:rsid w:val="0024452A"/>
    <w:rsid w:val="0024515A"/>
    <w:rsid w:val="00245557"/>
    <w:rsid w:val="00245AE4"/>
    <w:rsid w:val="00245EEE"/>
    <w:rsid w:val="002462FA"/>
    <w:rsid w:val="00246DC6"/>
    <w:rsid w:val="002475A0"/>
    <w:rsid w:val="00247C9F"/>
    <w:rsid w:val="002502C3"/>
    <w:rsid w:val="00250B1B"/>
    <w:rsid w:val="00250FF4"/>
    <w:rsid w:val="00251801"/>
    <w:rsid w:val="00251D66"/>
    <w:rsid w:val="002523B0"/>
    <w:rsid w:val="0025320B"/>
    <w:rsid w:val="00253540"/>
    <w:rsid w:val="00253B15"/>
    <w:rsid w:val="00253F28"/>
    <w:rsid w:val="002542B0"/>
    <w:rsid w:val="00254849"/>
    <w:rsid w:val="00254959"/>
    <w:rsid w:val="00254B86"/>
    <w:rsid w:val="00255180"/>
    <w:rsid w:val="0025546D"/>
    <w:rsid w:val="00255E78"/>
    <w:rsid w:val="00257174"/>
    <w:rsid w:val="002574D8"/>
    <w:rsid w:val="00260289"/>
    <w:rsid w:val="002609B1"/>
    <w:rsid w:val="002618A7"/>
    <w:rsid w:val="00261BAE"/>
    <w:rsid w:val="002620ED"/>
    <w:rsid w:val="002624ED"/>
    <w:rsid w:val="002627E9"/>
    <w:rsid w:val="002635BF"/>
    <w:rsid w:val="0026364F"/>
    <w:rsid w:val="002637F2"/>
    <w:rsid w:val="00263D92"/>
    <w:rsid w:val="00264939"/>
    <w:rsid w:val="002649AC"/>
    <w:rsid w:val="00266623"/>
    <w:rsid w:val="002668EF"/>
    <w:rsid w:val="00266AA7"/>
    <w:rsid w:val="002672B5"/>
    <w:rsid w:val="00267770"/>
    <w:rsid w:val="00267FBD"/>
    <w:rsid w:val="002701FA"/>
    <w:rsid w:val="002705E2"/>
    <w:rsid w:val="00270C94"/>
    <w:rsid w:val="00271C24"/>
    <w:rsid w:val="002726C8"/>
    <w:rsid w:val="00273297"/>
    <w:rsid w:val="00273C01"/>
    <w:rsid w:val="00273C7D"/>
    <w:rsid w:val="00273C7F"/>
    <w:rsid w:val="00274021"/>
    <w:rsid w:val="00274279"/>
    <w:rsid w:val="0027453F"/>
    <w:rsid w:val="0027497E"/>
    <w:rsid w:val="002750FF"/>
    <w:rsid w:val="00275620"/>
    <w:rsid w:val="00275D5A"/>
    <w:rsid w:val="002761DA"/>
    <w:rsid w:val="00280048"/>
    <w:rsid w:val="0028090A"/>
    <w:rsid w:val="00281AE3"/>
    <w:rsid w:val="00281D99"/>
    <w:rsid w:val="00282068"/>
    <w:rsid w:val="00282882"/>
    <w:rsid w:val="00282CAE"/>
    <w:rsid w:val="0028326F"/>
    <w:rsid w:val="00283409"/>
    <w:rsid w:val="002836E9"/>
    <w:rsid w:val="0028383E"/>
    <w:rsid w:val="00283A12"/>
    <w:rsid w:val="00283BBA"/>
    <w:rsid w:val="00283BD4"/>
    <w:rsid w:val="00284C13"/>
    <w:rsid w:val="00284C55"/>
    <w:rsid w:val="002852AA"/>
    <w:rsid w:val="00285317"/>
    <w:rsid w:val="002856B5"/>
    <w:rsid w:val="00285E40"/>
    <w:rsid w:val="002866A4"/>
    <w:rsid w:val="0028716C"/>
    <w:rsid w:val="00287319"/>
    <w:rsid w:val="0028744D"/>
    <w:rsid w:val="00287A72"/>
    <w:rsid w:val="00290216"/>
    <w:rsid w:val="002912F8"/>
    <w:rsid w:val="002929D3"/>
    <w:rsid w:val="00292E5B"/>
    <w:rsid w:val="00293173"/>
    <w:rsid w:val="00293434"/>
    <w:rsid w:val="00293C01"/>
    <w:rsid w:val="0029401E"/>
    <w:rsid w:val="002947FE"/>
    <w:rsid w:val="0029480B"/>
    <w:rsid w:val="002948BB"/>
    <w:rsid w:val="00294944"/>
    <w:rsid w:val="00295208"/>
    <w:rsid w:val="002955AE"/>
    <w:rsid w:val="00295F98"/>
    <w:rsid w:val="00297187"/>
    <w:rsid w:val="00297466"/>
    <w:rsid w:val="002977C1"/>
    <w:rsid w:val="0029791B"/>
    <w:rsid w:val="00297C05"/>
    <w:rsid w:val="002A0B16"/>
    <w:rsid w:val="002A0D2E"/>
    <w:rsid w:val="002A0D85"/>
    <w:rsid w:val="002A106C"/>
    <w:rsid w:val="002A19D4"/>
    <w:rsid w:val="002A1AC3"/>
    <w:rsid w:val="002A1AD6"/>
    <w:rsid w:val="002A22DD"/>
    <w:rsid w:val="002A275C"/>
    <w:rsid w:val="002A3127"/>
    <w:rsid w:val="002A363E"/>
    <w:rsid w:val="002A399C"/>
    <w:rsid w:val="002A4241"/>
    <w:rsid w:val="002A447F"/>
    <w:rsid w:val="002A4B59"/>
    <w:rsid w:val="002A4C27"/>
    <w:rsid w:val="002A59A7"/>
    <w:rsid w:val="002A62E6"/>
    <w:rsid w:val="002A6E82"/>
    <w:rsid w:val="002A7213"/>
    <w:rsid w:val="002A72DF"/>
    <w:rsid w:val="002B0792"/>
    <w:rsid w:val="002B0BB3"/>
    <w:rsid w:val="002B0DF4"/>
    <w:rsid w:val="002B1832"/>
    <w:rsid w:val="002B1EDD"/>
    <w:rsid w:val="002B1FEB"/>
    <w:rsid w:val="002B23D5"/>
    <w:rsid w:val="002B2834"/>
    <w:rsid w:val="002B2866"/>
    <w:rsid w:val="002B2A70"/>
    <w:rsid w:val="002B30D3"/>
    <w:rsid w:val="002B31D5"/>
    <w:rsid w:val="002B3D24"/>
    <w:rsid w:val="002B3EC1"/>
    <w:rsid w:val="002B49E4"/>
    <w:rsid w:val="002B4B8C"/>
    <w:rsid w:val="002B4BF5"/>
    <w:rsid w:val="002B5D4B"/>
    <w:rsid w:val="002B6566"/>
    <w:rsid w:val="002B6D1A"/>
    <w:rsid w:val="002B7187"/>
    <w:rsid w:val="002B77E4"/>
    <w:rsid w:val="002B7DFD"/>
    <w:rsid w:val="002C0512"/>
    <w:rsid w:val="002C07A4"/>
    <w:rsid w:val="002C0876"/>
    <w:rsid w:val="002C08F2"/>
    <w:rsid w:val="002C09F5"/>
    <w:rsid w:val="002C10EB"/>
    <w:rsid w:val="002C13AF"/>
    <w:rsid w:val="002C1C5D"/>
    <w:rsid w:val="002C26A6"/>
    <w:rsid w:val="002C2AB1"/>
    <w:rsid w:val="002C4161"/>
    <w:rsid w:val="002C42DC"/>
    <w:rsid w:val="002C4972"/>
    <w:rsid w:val="002C5425"/>
    <w:rsid w:val="002C581C"/>
    <w:rsid w:val="002C5ECB"/>
    <w:rsid w:val="002C5F10"/>
    <w:rsid w:val="002C6360"/>
    <w:rsid w:val="002C667F"/>
    <w:rsid w:val="002C69F3"/>
    <w:rsid w:val="002C6F80"/>
    <w:rsid w:val="002C7060"/>
    <w:rsid w:val="002C7535"/>
    <w:rsid w:val="002D0A02"/>
    <w:rsid w:val="002D1340"/>
    <w:rsid w:val="002D16C4"/>
    <w:rsid w:val="002D1BB6"/>
    <w:rsid w:val="002D1CFA"/>
    <w:rsid w:val="002D1D9F"/>
    <w:rsid w:val="002D265A"/>
    <w:rsid w:val="002D2AE9"/>
    <w:rsid w:val="002D41D4"/>
    <w:rsid w:val="002D4823"/>
    <w:rsid w:val="002D4831"/>
    <w:rsid w:val="002D4864"/>
    <w:rsid w:val="002D57F0"/>
    <w:rsid w:val="002D5C0C"/>
    <w:rsid w:val="002D5E63"/>
    <w:rsid w:val="002D5EDE"/>
    <w:rsid w:val="002D7396"/>
    <w:rsid w:val="002D765C"/>
    <w:rsid w:val="002D7A5F"/>
    <w:rsid w:val="002D7AB0"/>
    <w:rsid w:val="002E1086"/>
    <w:rsid w:val="002E1589"/>
    <w:rsid w:val="002E1BF4"/>
    <w:rsid w:val="002E1F40"/>
    <w:rsid w:val="002E2197"/>
    <w:rsid w:val="002E24B9"/>
    <w:rsid w:val="002E306F"/>
    <w:rsid w:val="002E3206"/>
    <w:rsid w:val="002E387E"/>
    <w:rsid w:val="002E4247"/>
    <w:rsid w:val="002E4E5A"/>
    <w:rsid w:val="002E5E1F"/>
    <w:rsid w:val="002E6094"/>
    <w:rsid w:val="002E6220"/>
    <w:rsid w:val="002E651A"/>
    <w:rsid w:val="002E6DC6"/>
    <w:rsid w:val="002E73FD"/>
    <w:rsid w:val="002E76E1"/>
    <w:rsid w:val="002E76F9"/>
    <w:rsid w:val="002E7869"/>
    <w:rsid w:val="002F00D7"/>
    <w:rsid w:val="002F07B2"/>
    <w:rsid w:val="002F0C0C"/>
    <w:rsid w:val="002F132E"/>
    <w:rsid w:val="002F15AA"/>
    <w:rsid w:val="002F1851"/>
    <w:rsid w:val="002F1CC6"/>
    <w:rsid w:val="002F2093"/>
    <w:rsid w:val="002F209B"/>
    <w:rsid w:val="002F22FF"/>
    <w:rsid w:val="002F2353"/>
    <w:rsid w:val="002F3511"/>
    <w:rsid w:val="002F351B"/>
    <w:rsid w:val="002F363F"/>
    <w:rsid w:val="002F4062"/>
    <w:rsid w:val="002F44E5"/>
    <w:rsid w:val="002F4F54"/>
    <w:rsid w:val="002F5148"/>
    <w:rsid w:val="002F53B9"/>
    <w:rsid w:val="002F57CB"/>
    <w:rsid w:val="002F5B6A"/>
    <w:rsid w:val="002F5C7E"/>
    <w:rsid w:val="002F6230"/>
    <w:rsid w:val="002F6239"/>
    <w:rsid w:val="002F6EF8"/>
    <w:rsid w:val="002F6F2B"/>
    <w:rsid w:val="002F7A92"/>
    <w:rsid w:val="002F7FDF"/>
    <w:rsid w:val="003000C3"/>
    <w:rsid w:val="00300CEA"/>
    <w:rsid w:val="00301495"/>
    <w:rsid w:val="00301505"/>
    <w:rsid w:val="00301692"/>
    <w:rsid w:val="003023C2"/>
    <w:rsid w:val="00302A34"/>
    <w:rsid w:val="003031F9"/>
    <w:rsid w:val="00303A8F"/>
    <w:rsid w:val="00303EA8"/>
    <w:rsid w:val="003043F3"/>
    <w:rsid w:val="00304C2A"/>
    <w:rsid w:val="00304CB9"/>
    <w:rsid w:val="00305A0F"/>
    <w:rsid w:val="00305BCF"/>
    <w:rsid w:val="00305C64"/>
    <w:rsid w:val="00305F15"/>
    <w:rsid w:val="00305FCE"/>
    <w:rsid w:val="00306272"/>
    <w:rsid w:val="00306419"/>
    <w:rsid w:val="003071DA"/>
    <w:rsid w:val="003075D4"/>
    <w:rsid w:val="00310A5E"/>
    <w:rsid w:val="0031133C"/>
    <w:rsid w:val="00311B53"/>
    <w:rsid w:val="00311C85"/>
    <w:rsid w:val="003120EF"/>
    <w:rsid w:val="00312AEB"/>
    <w:rsid w:val="0031306B"/>
    <w:rsid w:val="00313D9E"/>
    <w:rsid w:val="00315814"/>
    <w:rsid w:val="00315D11"/>
    <w:rsid w:val="00317739"/>
    <w:rsid w:val="00317C3B"/>
    <w:rsid w:val="003201E8"/>
    <w:rsid w:val="00320425"/>
    <w:rsid w:val="003207E9"/>
    <w:rsid w:val="00320808"/>
    <w:rsid w:val="003213B1"/>
    <w:rsid w:val="003214EB"/>
    <w:rsid w:val="00321556"/>
    <w:rsid w:val="00321A05"/>
    <w:rsid w:val="00321C6A"/>
    <w:rsid w:val="003227DA"/>
    <w:rsid w:val="003229F6"/>
    <w:rsid w:val="00323729"/>
    <w:rsid w:val="00323B21"/>
    <w:rsid w:val="00323D35"/>
    <w:rsid w:val="0032420F"/>
    <w:rsid w:val="003244B4"/>
    <w:rsid w:val="00325162"/>
    <w:rsid w:val="003254F5"/>
    <w:rsid w:val="003258CE"/>
    <w:rsid w:val="00325BA9"/>
    <w:rsid w:val="0032690D"/>
    <w:rsid w:val="00326926"/>
    <w:rsid w:val="00326DE8"/>
    <w:rsid w:val="003277B6"/>
    <w:rsid w:val="00327DDB"/>
    <w:rsid w:val="00327F51"/>
    <w:rsid w:val="00330021"/>
    <w:rsid w:val="003305AC"/>
    <w:rsid w:val="00330FB4"/>
    <w:rsid w:val="003319B0"/>
    <w:rsid w:val="003324CE"/>
    <w:rsid w:val="00332545"/>
    <w:rsid w:val="0033258F"/>
    <w:rsid w:val="0033376D"/>
    <w:rsid w:val="0033388E"/>
    <w:rsid w:val="00333B85"/>
    <w:rsid w:val="00333E98"/>
    <w:rsid w:val="00334976"/>
    <w:rsid w:val="003353D0"/>
    <w:rsid w:val="00335CDF"/>
    <w:rsid w:val="003365AF"/>
    <w:rsid w:val="00336694"/>
    <w:rsid w:val="00336D72"/>
    <w:rsid w:val="00336FF3"/>
    <w:rsid w:val="00337BD7"/>
    <w:rsid w:val="00340954"/>
    <w:rsid w:val="00341899"/>
    <w:rsid w:val="00341C52"/>
    <w:rsid w:val="003424C1"/>
    <w:rsid w:val="00342635"/>
    <w:rsid w:val="00342AFC"/>
    <w:rsid w:val="00342B45"/>
    <w:rsid w:val="00342DED"/>
    <w:rsid w:val="00342E7B"/>
    <w:rsid w:val="003432E9"/>
    <w:rsid w:val="003434EB"/>
    <w:rsid w:val="003434EC"/>
    <w:rsid w:val="003438DA"/>
    <w:rsid w:val="00343ADA"/>
    <w:rsid w:val="00343E24"/>
    <w:rsid w:val="003440D6"/>
    <w:rsid w:val="00344C05"/>
    <w:rsid w:val="00345001"/>
    <w:rsid w:val="0034510F"/>
    <w:rsid w:val="0034556D"/>
    <w:rsid w:val="00346269"/>
    <w:rsid w:val="00347495"/>
    <w:rsid w:val="0034754D"/>
    <w:rsid w:val="00347733"/>
    <w:rsid w:val="0034773E"/>
    <w:rsid w:val="00347BB6"/>
    <w:rsid w:val="00347CCD"/>
    <w:rsid w:val="003502E5"/>
    <w:rsid w:val="0035055B"/>
    <w:rsid w:val="003507E7"/>
    <w:rsid w:val="00350E75"/>
    <w:rsid w:val="00350F55"/>
    <w:rsid w:val="0035131C"/>
    <w:rsid w:val="00351713"/>
    <w:rsid w:val="00351EEB"/>
    <w:rsid w:val="00351FC9"/>
    <w:rsid w:val="0035200C"/>
    <w:rsid w:val="0035209D"/>
    <w:rsid w:val="003520B4"/>
    <w:rsid w:val="003520E7"/>
    <w:rsid w:val="003525FA"/>
    <w:rsid w:val="00352A43"/>
    <w:rsid w:val="00353313"/>
    <w:rsid w:val="00353A6B"/>
    <w:rsid w:val="00353B2A"/>
    <w:rsid w:val="00353E22"/>
    <w:rsid w:val="00354378"/>
    <w:rsid w:val="00354A78"/>
    <w:rsid w:val="00354FB7"/>
    <w:rsid w:val="00355B24"/>
    <w:rsid w:val="00357132"/>
    <w:rsid w:val="00357626"/>
    <w:rsid w:val="0035767B"/>
    <w:rsid w:val="003608BF"/>
    <w:rsid w:val="00360DA7"/>
    <w:rsid w:val="00360E3C"/>
    <w:rsid w:val="00361157"/>
    <w:rsid w:val="0036135C"/>
    <w:rsid w:val="0036148A"/>
    <w:rsid w:val="00361543"/>
    <w:rsid w:val="00361EBF"/>
    <w:rsid w:val="003622F2"/>
    <w:rsid w:val="00363BA2"/>
    <w:rsid w:val="003648D3"/>
    <w:rsid w:val="003658F5"/>
    <w:rsid w:val="00365EC8"/>
    <w:rsid w:val="00366654"/>
    <w:rsid w:val="00366724"/>
    <w:rsid w:val="00366735"/>
    <w:rsid w:val="00366BDE"/>
    <w:rsid w:val="003670CE"/>
    <w:rsid w:val="00367511"/>
    <w:rsid w:val="003678B8"/>
    <w:rsid w:val="00367E0F"/>
    <w:rsid w:val="00370263"/>
    <w:rsid w:val="00370E60"/>
    <w:rsid w:val="00371801"/>
    <w:rsid w:val="00371FF9"/>
    <w:rsid w:val="003721F9"/>
    <w:rsid w:val="003728D0"/>
    <w:rsid w:val="00372CD0"/>
    <w:rsid w:val="00372DA5"/>
    <w:rsid w:val="00372E16"/>
    <w:rsid w:val="00372E25"/>
    <w:rsid w:val="00373028"/>
    <w:rsid w:val="003730B8"/>
    <w:rsid w:val="00373314"/>
    <w:rsid w:val="00373A25"/>
    <w:rsid w:val="00373B26"/>
    <w:rsid w:val="0037487F"/>
    <w:rsid w:val="0037501A"/>
    <w:rsid w:val="00375A55"/>
    <w:rsid w:val="00375D7F"/>
    <w:rsid w:val="00375E7B"/>
    <w:rsid w:val="00376400"/>
    <w:rsid w:val="00376A5F"/>
    <w:rsid w:val="00376F35"/>
    <w:rsid w:val="00376F37"/>
    <w:rsid w:val="0037715A"/>
    <w:rsid w:val="00377274"/>
    <w:rsid w:val="003779B1"/>
    <w:rsid w:val="00377A46"/>
    <w:rsid w:val="003800AE"/>
    <w:rsid w:val="003801A4"/>
    <w:rsid w:val="003801F9"/>
    <w:rsid w:val="0038022E"/>
    <w:rsid w:val="00380432"/>
    <w:rsid w:val="00380A8F"/>
    <w:rsid w:val="00381546"/>
    <w:rsid w:val="00381F02"/>
    <w:rsid w:val="00381F6A"/>
    <w:rsid w:val="00382AF5"/>
    <w:rsid w:val="003839D5"/>
    <w:rsid w:val="00383ACF"/>
    <w:rsid w:val="00383BC6"/>
    <w:rsid w:val="00383F23"/>
    <w:rsid w:val="003844FA"/>
    <w:rsid w:val="00384749"/>
    <w:rsid w:val="0038512B"/>
    <w:rsid w:val="003853FC"/>
    <w:rsid w:val="003857F0"/>
    <w:rsid w:val="003860B4"/>
    <w:rsid w:val="00386845"/>
    <w:rsid w:val="003871BE"/>
    <w:rsid w:val="0038788D"/>
    <w:rsid w:val="00387896"/>
    <w:rsid w:val="00392438"/>
    <w:rsid w:val="003924ED"/>
    <w:rsid w:val="003924FC"/>
    <w:rsid w:val="0039293D"/>
    <w:rsid w:val="00392F02"/>
    <w:rsid w:val="00392F55"/>
    <w:rsid w:val="00392FA1"/>
    <w:rsid w:val="0039331C"/>
    <w:rsid w:val="0039381A"/>
    <w:rsid w:val="00393DDB"/>
    <w:rsid w:val="00393EFA"/>
    <w:rsid w:val="00394125"/>
    <w:rsid w:val="0039420C"/>
    <w:rsid w:val="00394B77"/>
    <w:rsid w:val="00394D25"/>
    <w:rsid w:val="00395264"/>
    <w:rsid w:val="0039534F"/>
    <w:rsid w:val="003958F8"/>
    <w:rsid w:val="00395AAC"/>
    <w:rsid w:val="00395DDA"/>
    <w:rsid w:val="003965B1"/>
    <w:rsid w:val="003967C3"/>
    <w:rsid w:val="00397430"/>
    <w:rsid w:val="003976EA"/>
    <w:rsid w:val="0039775B"/>
    <w:rsid w:val="003A053B"/>
    <w:rsid w:val="003A1160"/>
    <w:rsid w:val="003A1292"/>
    <w:rsid w:val="003A1FB6"/>
    <w:rsid w:val="003A2E40"/>
    <w:rsid w:val="003A3900"/>
    <w:rsid w:val="003A426F"/>
    <w:rsid w:val="003A439C"/>
    <w:rsid w:val="003A45DF"/>
    <w:rsid w:val="003A4EA7"/>
    <w:rsid w:val="003A6243"/>
    <w:rsid w:val="003A6986"/>
    <w:rsid w:val="003A6C41"/>
    <w:rsid w:val="003A6D98"/>
    <w:rsid w:val="003A6E4B"/>
    <w:rsid w:val="003A74BC"/>
    <w:rsid w:val="003A7CA1"/>
    <w:rsid w:val="003B008A"/>
    <w:rsid w:val="003B0A85"/>
    <w:rsid w:val="003B0CAC"/>
    <w:rsid w:val="003B13D3"/>
    <w:rsid w:val="003B26EF"/>
    <w:rsid w:val="003B2AE1"/>
    <w:rsid w:val="003B3486"/>
    <w:rsid w:val="003B3711"/>
    <w:rsid w:val="003B3DC3"/>
    <w:rsid w:val="003B3E54"/>
    <w:rsid w:val="003B4574"/>
    <w:rsid w:val="003B4B66"/>
    <w:rsid w:val="003B4FEB"/>
    <w:rsid w:val="003B51C9"/>
    <w:rsid w:val="003B520C"/>
    <w:rsid w:val="003B52AD"/>
    <w:rsid w:val="003B733C"/>
    <w:rsid w:val="003B7557"/>
    <w:rsid w:val="003B76F7"/>
    <w:rsid w:val="003B77BF"/>
    <w:rsid w:val="003B7FEA"/>
    <w:rsid w:val="003C088A"/>
    <w:rsid w:val="003C0D9D"/>
    <w:rsid w:val="003C1807"/>
    <w:rsid w:val="003C28E1"/>
    <w:rsid w:val="003C2E42"/>
    <w:rsid w:val="003C31CF"/>
    <w:rsid w:val="003C31D3"/>
    <w:rsid w:val="003C372F"/>
    <w:rsid w:val="003C3800"/>
    <w:rsid w:val="003C3F17"/>
    <w:rsid w:val="003C430E"/>
    <w:rsid w:val="003C484E"/>
    <w:rsid w:val="003C4D9B"/>
    <w:rsid w:val="003C5651"/>
    <w:rsid w:val="003C652E"/>
    <w:rsid w:val="003C6B30"/>
    <w:rsid w:val="003C742E"/>
    <w:rsid w:val="003C74B8"/>
    <w:rsid w:val="003C75F4"/>
    <w:rsid w:val="003C79EB"/>
    <w:rsid w:val="003C7EFD"/>
    <w:rsid w:val="003D03D9"/>
    <w:rsid w:val="003D0407"/>
    <w:rsid w:val="003D0589"/>
    <w:rsid w:val="003D06C0"/>
    <w:rsid w:val="003D11C6"/>
    <w:rsid w:val="003D238D"/>
    <w:rsid w:val="003D2A97"/>
    <w:rsid w:val="003D2C41"/>
    <w:rsid w:val="003D3825"/>
    <w:rsid w:val="003D3BED"/>
    <w:rsid w:val="003D40F1"/>
    <w:rsid w:val="003D5197"/>
    <w:rsid w:val="003D523A"/>
    <w:rsid w:val="003D5380"/>
    <w:rsid w:val="003D5C71"/>
    <w:rsid w:val="003D66D9"/>
    <w:rsid w:val="003D6819"/>
    <w:rsid w:val="003D6826"/>
    <w:rsid w:val="003D6A99"/>
    <w:rsid w:val="003D6DD1"/>
    <w:rsid w:val="003D6FEC"/>
    <w:rsid w:val="003D72DD"/>
    <w:rsid w:val="003D7D69"/>
    <w:rsid w:val="003E0067"/>
    <w:rsid w:val="003E16B6"/>
    <w:rsid w:val="003E2415"/>
    <w:rsid w:val="003E287E"/>
    <w:rsid w:val="003E2CF6"/>
    <w:rsid w:val="003E2E4D"/>
    <w:rsid w:val="003E302A"/>
    <w:rsid w:val="003E329F"/>
    <w:rsid w:val="003E3EF0"/>
    <w:rsid w:val="003E4686"/>
    <w:rsid w:val="003E4938"/>
    <w:rsid w:val="003E4D13"/>
    <w:rsid w:val="003E5997"/>
    <w:rsid w:val="003E62AD"/>
    <w:rsid w:val="003E6418"/>
    <w:rsid w:val="003E772E"/>
    <w:rsid w:val="003E7A70"/>
    <w:rsid w:val="003E7B05"/>
    <w:rsid w:val="003F0420"/>
    <w:rsid w:val="003F048B"/>
    <w:rsid w:val="003F148C"/>
    <w:rsid w:val="003F23D4"/>
    <w:rsid w:val="003F2A7F"/>
    <w:rsid w:val="003F3119"/>
    <w:rsid w:val="003F3D1A"/>
    <w:rsid w:val="003F3DEE"/>
    <w:rsid w:val="003F4AB0"/>
    <w:rsid w:val="003F4C2C"/>
    <w:rsid w:val="003F5895"/>
    <w:rsid w:val="003F58C8"/>
    <w:rsid w:val="003F6421"/>
    <w:rsid w:val="003F6BEF"/>
    <w:rsid w:val="003F7255"/>
    <w:rsid w:val="003F77B8"/>
    <w:rsid w:val="003F7850"/>
    <w:rsid w:val="003F795D"/>
    <w:rsid w:val="003F79DE"/>
    <w:rsid w:val="003F7FD6"/>
    <w:rsid w:val="00400299"/>
    <w:rsid w:val="00400353"/>
    <w:rsid w:val="004008DB"/>
    <w:rsid w:val="0040098B"/>
    <w:rsid w:val="00400C6F"/>
    <w:rsid w:val="00400D8C"/>
    <w:rsid w:val="00401E7D"/>
    <w:rsid w:val="00402748"/>
    <w:rsid w:val="00403476"/>
    <w:rsid w:val="00403E08"/>
    <w:rsid w:val="004047D3"/>
    <w:rsid w:val="00404FC7"/>
    <w:rsid w:val="00405209"/>
    <w:rsid w:val="00405A8D"/>
    <w:rsid w:val="00405CC2"/>
    <w:rsid w:val="004062DD"/>
    <w:rsid w:val="00407A35"/>
    <w:rsid w:val="004105ED"/>
    <w:rsid w:val="00410E78"/>
    <w:rsid w:val="00410F61"/>
    <w:rsid w:val="00411CA7"/>
    <w:rsid w:val="00411E0F"/>
    <w:rsid w:val="00411EE0"/>
    <w:rsid w:val="00412296"/>
    <w:rsid w:val="004122BB"/>
    <w:rsid w:val="00412AC2"/>
    <w:rsid w:val="0041338B"/>
    <w:rsid w:val="00413F2E"/>
    <w:rsid w:val="0041449E"/>
    <w:rsid w:val="00414853"/>
    <w:rsid w:val="00414C2E"/>
    <w:rsid w:val="004150D0"/>
    <w:rsid w:val="0041517C"/>
    <w:rsid w:val="00415C6E"/>
    <w:rsid w:val="00416F36"/>
    <w:rsid w:val="0041773B"/>
    <w:rsid w:val="00417AE8"/>
    <w:rsid w:val="00417EE5"/>
    <w:rsid w:val="0042092F"/>
    <w:rsid w:val="00420E73"/>
    <w:rsid w:val="00421C57"/>
    <w:rsid w:val="004221C0"/>
    <w:rsid w:val="004222D2"/>
    <w:rsid w:val="00422561"/>
    <w:rsid w:val="00423508"/>
    <w:rsid w:val="0042392E"/>
    <w:rsid w:val="004239F0"/>
    <w:rsid w:val="00423A4D"/>
    <w:rsid w:val="00423CDD"/>
    <w:rsid w:val="00423F3D"/>
    <w:rsid w:val="004243C6"/>
    <w:rsid w:val="004249AE"/>
    <w:rsid w:val="00424DBD"/>
    <w:rsid w:val="00425FD2"/>
    <w:rsid w:val="004262AC"/>
    <w:rsid w:val="00426325"/>
    <w:rsid w:val="004267E2"/>
    <w:rsid w:val="00426EE5"/>
    <w:rsid w:val="0042757C"/>
    <w:rsid w:val="00427C97"/>
    <w:rsid w:val="00427E41"/>
    <w:rsid w:val="004302E7"/>
    <w:rsid w:val="00430324"/>
    <w:rsid w:val="004304E5"/>
    <w:rsid w:val="0043096F"/>
    <w:rsid w:val="004313B0"/>
    <w:rsid w:val="004316C4"/>
    <w:rsid w:val="00432211"/>
    <w:rsid w:val="00432AF1"/>
    <w:rsid w:val="00432B50"/>
    <w:rsid w:val="00433790"/>
    <w:rsid w:val="00433E87"/>
    <w:rsid w:val="00433EF5"/>
    <w:rsid w:val="004345E6"/>
    <w:rsid w:val="00434641"/>
    <w:rsid w:val="00434A0F"/>
    <w:rsid w:val="00434AFA"/>
    <w:rsid w:val="00434E57"/>
    <w:rsid w:val="00434FEC"/>
    <w:rsid w:val="00435141"/>
    <w:rsid w:val="00435601"/>
    <w:rsid w:val="00436043"/>
    <w:rsid w:val="004360BB"/>
    <w:rsid w:val="0043688A"/>
    <w:rsid w:val="00436B2E"/>
    <w:rsid w:val="00436B40"/>
    <w:rsid w:val="00437F26"/>
    <w:rsid w:val="004406ED"/>
    <w:rsid w:val="004407C5"/>
    <w:rsid w:val="004407DF"/>
    <w:rsid w:val="0044131B"/>
    <w:rsid w:val="0044136F"/>
    <w:rsid w:val="004422B6"/>
    <w:rsid w:val="004427B6"/>
    <w:rsid w:val="00442FBD"/>
    <w:rsid w:val="00443260"/>
    <w:rsid w:val="0044340F"/>
    <w:rsid w:val="0044364A"/>
    <w:rsid w:val="00444049"/>
    <w:rsid w:val="004446F5"/>
    <w:rsid w:val="00444958"/>
    <w:rsid w:val="00445765"/>
    <w:rsid w:val="00445F73"/>
    <w:rsid w:val="00447382"/>
    <w:rsid w:val="0044763F"/>
    <w:rsid w:val="00447B7E"/>
    <w:rsid w:val="0045078C"/>
    <w:rsid w:val="0045081F"/>
    <w:rsid w:val="004509F7"/>
    <w:rsid w:val="00450CF6"/>
    <w:rsid w:val="00450DFA"/>
    <w:rsid w:val="00450FC6"/>
    <w:rsid w:val="00451281"/>
    <w:rsid w:val="00451640"/>
    <w:rsid w:val="004519E3"/>
    <w:rsid w:val="00451BFF"/>
    <w:rsid w:val="00451C62"/>
    <w:rsid w:val="0045286F"/>
    <w:rsid w:val="0045341F"/>
    <w:rsid w:val="00453CDE"/>
    <w:rsid w:val="00453EAB"/>
    <w:rsid w:val="00454112"/>
    <w:rsid w:val="00454269"/>
    <w:rsid w:val="0045428E"/>
    <w:rsid w:val="00454A37"/>
    <w:rsid w:val="0045540F"/>
    <w:rsid w:val="00455AFD"/>
    <w:rsid w:val="00455EC7"/>
    <w:rsid w:val="004562DF"/>
    <w:rsid w:val="00456704"/>
    <w:rsid w:val="00456C11"/>
    <w:rsid w:val="00457122"/>
    <w:rsid w:val="00457426"/>
    <w:rsid w:val="0045762F"/>
    <w:rsid w:val="00457CB7"/>
    <w:rsid w:val="004602CD"/>
    <w:rsid w:val="00460DB4"/>
    <w:rsid w:val="00461CB4"/>
    <w:rsid w:val="00462504"/>
    <w:rsid w:val="004626B7"/>
    <w:rsid w:val="00462769"/>
    <w:rsid w:val="00463167"/>
    <w:rsid w:val="0046363C"/>
    <w:rsid w:val="0046426F"/>
    <w:rsid w:val="004642AC"/>
    <w:rsid w:val="00464D89"/>
    <w:rsid w:val="00464F55"/>
    <w:rsid w:val="004656CC"/>
    <w:rsid w:val="00465A49"/>
    <w:rsid w:val="00465AD8"/>
    <w:rsid w:val="0046610D"/>
    <w:rsid w:val="00466137"/>
    <w:rsid w:val="00466329"/>
    <w:rsid w:val="004664ED"/>
    <w:rsid w:val="00466727"/>
    <w:rsid w:val="00467F17"/>
    <w:rsid w:val="00467F39"/>
    <w:rsid w:val="004705A7"/>
    <w:rsid w:val="004714AB"/>
    <w:rsid w:val="00471DF5"/>
    <w:rsid w:val="00471F7F"/>
    <w:rsid w:val="004723F7"/>
    <w:rsid w:val="00472B83"/>
    <w:rsid w:val="00472CEE"/>
    <w:rsid w:val="00472EAD"/>
    <w:rsid w:val="004738FD"/>
    <w:rsid w:val="0047400B"/>
    <w:rsid w:val="0047417C"/>
    <w:rsid w:val="004747AF"/>
    <w:rsid w:val="00474E41"/>
    <w:rsid w:val="0047513C"/>
    <w:rsid w:val="0047542A"/>
    <w:rsid w:val="00475D17"/>
    <w:rsid w:val="00475EC8"/>
    <w:rsid w:val="004763FE"/>
    <w:rsid w:val="00476AAB"/>
    <w:rsid w:val="004777C7"/>
    <w:rsid w:val="004777C8"/>
    <w:rsid w:val="004778C0"/>
    <w:rsid w:val="004779DA"/>
    <w:rsid w:val="00477AF6"/>
    <w:rsid w:val="00477C1D"/>
    <w:rsid w:val="004803E7"/>
    <w:rsid w:val="004804F5"/>
    <w:rsid w:val="004805F4"/>
    <w:rsid w:val="004813B9"/>
    <w:rsid w:val="0048186E"/>
    <w:rsid w:val="00481ABF"/>
    <w:rsid w:val="00481FDC"/>
    <w:rsid w:val="0048295B"/>
    <w:rsid w:val="00482A93"/>
    <w:rsid w:val="00482B37"/>
    <w:rsid w:val="00482C05"/>
    <w:rsid w:val="004832A3"/>
    <w:rsid w:val="00483317"/>
    <w:rsid w:val="00483988"/>
    <w:rsid w:val="004848EE"/>
    <w:rsid w:val="0048495F"/>
    <w:rsid w:val="00484F5A"/>
    <w:rsid w:val="0048511D"/>
    <w:rsid w:val="00485320"/>
    <w:rsid w:val="004856CB"/>
    <w:rsid w:val="0048596B"/>
    <w:rsid w:val="00485DE8"/>
    <w:rsid w:val="00485FBB"/>
    <w:rsid w:val="0048601E"/>
    <w:rsid w:val="004900BD"/>
    <w:rsid w:val="00490ACE"/>
    <w:rsid w:val="00490B1D"/>
    <w:rsid w:val="00490C35"/>
    <w:rsid w:val="00490D09"/>
    <w:rsid w:val="00490FE0"/>
    <w:rsid w:val="00491A9A"/>
    <w:rsid w:val="00491FC8"/>
    <w:rsid w:val="0049240D"/>
    <w:rsid w:val="004928C7"/>
    <w:rsid w:val="00492A26"/>
    <w:rsid w:val="00493081"/>
    <w:rsid w:val="00493D4D"/>
    <w:rsid w:val="00494773"/>
    <w:rsid w:val="00495358"/>
    <w:rsid w:val="00495AEA"/>
    <w:rsid w:val="00495AEC"/>
    <w:rsid w:val="00495E3B"/>
    <w:rsid w:val="00496407"/>
    <w:rsid w:val="004976CC"/>
    <w:rsid w:val="004976CF"/>
    <w:rsid w:val="004976EE"/>
    <w:rsid w:val="00497A07"/>
    <w:rsid w:val="00497D50"/>
    <w:rsid w:val="004A008C"/>
    <w:rsid w:val="004A044C"/>
    <w:rsid w:val="004A0584"/>
    <w:rsid w:val="004A0BEE"/>
    <w:rsid w:val="004A0CEE"/>
    <w:rsid w:val="004A13B3"/>
    <w:rsid w:val="004A1948"/>
    <w:rsid w:val="004A1EF7"/>
    <w:rsid w:val="004A1FCD"/>
    <w:rsid w:val="004A201B"/>
    <w:rsid w:val="004A244E"/>
    <w:rsid w:val="004A2939"/>
    <w:rsid w:val="004A3323"/>
    <w:rsid w:val="004A3529"/>
    <w:rsid w:val="004A404D"/>
    <w:rsid w:val="004A4290"/>
    <w:rsid w:val="004A42F4"/>
    <w:rsid w:val="004A43D5"/>
    <w:rsid w:val="004A4663"/>
    <w:rsid w:val="004A4A34"/>
    <w:rsid w:val="004A5182"/>
    <w:rsid w:val="004A68D8"/>
    <w:rsid w:val="004A7391"/>
    <w:rsid w:val="004A7654"/>
    <w:rsid w:val="004A7691"/>
    <w:rsid w:val="004A7969"/>
    <w:rsid w:val="004B03CE"/>
    <w:rsid w:val="004B0530"/>
    <w:rsid w:val="004B08CA"/>
    <w:rsid w:val="004B0AFE"/>
    <w:rsid w:val="004B0DA1"/>
    <w:rsid w:val="004B0F6B"/>
    <w:rsid w:val="004B18F8"/>
    <w:rsid w:val="004B2E39"/>
    <w:rsid w:val="004B33C4"/>
    <w:rsid w:val="004B3636"/>
    <w:rsid w:val="004B3902"/>
    <w:rsid w:val="004B3A57"/>
    <w:rsid w:val="004B3F03"/>
    <w:rsid w:val="004B4618"/>
    <w:rsid w:val="004B4B3D"/>
    <w:rsid w:val="004B4B5F"/>
    <w:rsid w:val="004B5275"/>
    <w:rsid w:val="004B53AB"/>
    <w:rsid w:val="004B5EA8"/>
    <w:rsid w:val="004B61B3"/>
    <w:rsid w:val="004B6B57"/>
    <w:rsid w:val="004B6C8A"/>
    <w:rsid w:val="004B7092"/>
    <w:rsid w:val="004B7231"/>
    <w:rsid w:val="004B7423"/>
    <w:rsid w:val="004B7653"/>
    <w:rsid w:val="004B774F"/>
    <w:rsid w:val="004B7981"/>
    <w:rsid w:val="004B7E22"/>
    <w:rsid w:val="004C0033"/>
    <w:rsid w:val="004C0814"/>
    <w:rsid w:val="004C0A8F"/>
    <w:rsid w:val="004C101C"/>
    <w:rsid w:val="004C1051"/>
    <w:rsid w:val="004C110B"/>
    <w:rsid w:val="004C1292"/>
    <w:rsid w:val="004C138E"/>
    <w:rsid w:val="004C16B0"/>
    <w:rsid w:val="004C201F"/>
    <w:rsid w:val="004C27F3"/>
    <w:rsid w:val="004C2D2E"/>
    <w:rsid w:val="004C30F2"/>
    <w:rsid w:val="004C340B"/>
    <w:rsid w:val="004C37D9"/>
    <w:rsid w:val="004C3EED"/>
    <w:rsid w:val="004C4174"/>
    <w:rsid w:val="004C442A"/>
    <w:rsid w:val="004C4571"/>
    <w:rsid w:val="004C4610"/>
    <w:rsid w:val="004C4D53"/>
    <w:rsid w:val="004C4EDE"/>
    <w:rsid w:val="004C4FC7"/>
    <w:rsid w:val="004C53E7"/>
    <w:rsid w:val="004C5BF6"/>
    <w:rsid w:val="004C60AA"/>
    <w:rsid w:val="004C6139"/>
    <w:rsid w:val="004C62A4"/>
    <w:rsid w:val="004C6674"/>
    <w:rsid w:val="004C6880"/>
    <w:rsid w:val="004C6A95"/>
    <w:rsid w:val="004C6B0C"/>
    <w:rsid w:val="004D0DC6"/>
    <w:rsid w:val="004D0E89"/>
    <w:rsid w:val="004D0F8F"/>
    <w:rsid w:val="004D1031"/>
    <w:rsid w:val="004D21F9"/>
    <w:rsid w:val="004D2527"/>
    <w:rsid w:val="004D2818"/>
    <w:rsid w:val="004D30F5"/>
    <w:rsid w:val="004D317C"/>
    <w:rsid w:val="004D3386"/>
    <w:rsid w:val="004D44DF"/>
    <w:rsid w:val="004D472C"/>
    <w:rsid w:val="004D4874"/>
    <w:rsid w:val="004D49AF"/>
    <w:rsid w:val="004D4A0D"/>
    <w:rsid w:val="004D4A4F"/>
    <w:rsid w:val="004D4A7C"/>
    <w:rsid w:val="004D4BC4"/>
    <w:rsid w:val="004D4CBD"/>
    <w:rsid w:val="004D5644"/>
    <w:rsid w:val="004D5751"/>
    <w:rsid w:val="004D5A08"/>
    <w:rsid w:val="004D5E7C"/>
    <w:rsid w:val="004D6448"/>
    <w:rsid w:val="004D6DEC"/>
    <w:rsid w:val="004D7143"/>
    <w:rsid w:val="004D723C"/>
    <w:rsid w:val="004D731E"/>
    <w:rsid w:val="004D7629"/>
    <w:rsid w:val="004D796C"/>
    <w:rsid w:val="004D7FBA"/>
    <w:rsid w:val="004E01A0"/>
    <w:rsid w:val="004E1045"/>
    <w:rsid w:val="004E1496"/>
    <w:rsid w:val="004E22F8"/>
    <w:rsid w:val="004E2A83"/>
    <w:rsid w:val="004E323F"/>
    <w:rsid w:val="004E3C1E"/>
    <w:rsid w:val="004E4101"/>
    <w:rsid w:val="004E433A"/>
    <w:rsid w:val="004E4A5E"/>
    <w:rsid w:val="004E5331"/>
    <w:rsid w:val="004E618C"/>
    <w:rsid w:val="004E65B1"/>
    <w:rsid w:val="004E6B63"/>
    <w:rsid w:val="004E6CEA"/>
    <w:rsid w:val="004E6D8A"/>
    <w:rsid w:val="004E6E7F"/>
    <w:rsid w:val="004E775E"/>
    <w:rsid w:val="004E7B92"/>
    <w:rsid w:val="004E7D0D"/>
    <w:rsid w:val="004E7D2F"/>
    <w:rsid w:val="004F0B5C"/>
    <w:rsid w:val="004F1A63"/>
    <w:rsid w:val="004F1BAD"/>
    <w:rsid w:val="004F1E39"/>
    <w:rsid w:val="004F2027"/>
    <w:rsid w:val="004F211F"/>
    <w:rsid w:val="004F2B0C"/>
    <w:rsid w:val="004F2C0A"/>
    <w:rsid w:val="004F3996"/>
    <w:rsid w:val="004F3B07"/>
    <w:rsid w:val="004F41B1"/>
    <w:rsid w:val="004F4287"/>
    <w:rsid w:val="004F47B4"/>
    <w:rsid w:val="004F492E"/>
    <w:rsid w:val="004F4A2A"/>
    <w:rsid w:val="004F52FD"/>
    <w:rsid w:val="004F5847"/>
    <w:rsid w:val="004F584E"/>
    <w:rsid w:val="004F59A8"/>
    <w:rsid w:val="004F5EAD"/>
    <w:rsid w:val="004F5EEE"/>
    <w:rsid w:val="004F67B5"/>
    <w:rsid w:val="004F6BA2"/>
    <w:rsid w:val="004F7676"/>
    <w:rsid w:val="004F76C0"/>
    <w:rsid w:val="0050000A"/>
    <w:rsid w:val="005002BC"/>
    <w:rsid w:val="005024C5"/>
    <w:rsid w:val="005028E2"/>
    <w:rsid w:val="00502F88"/>
    <w:rsid w:val="00503D1D"/>
    <w:rsid w:val="00504AF9"/>
    <w:rsid w:val="00504B18"/>
    <w:rsid w:val="005053A4"/>
    <w:rsid w:val="005059DF"/>
    <w:rsid w:val="00505CEB"/>
    <w:rsid w:val="00506E17"/>
    <w:rsid w:val="00506E7B"/>
    <w:rsid w:val="00507170"/>
    <w:rsid w:val="0050755D"/>
    <w:rsid w:val="005075C2"/>
    <w:rsid w:val="00507BA8"/>
    <w:rsid w:val="00507E27"/>
    <w:rsid w:val="00507FDC"/>
    <w:rsid w:val="005100BD"/>
    <w:rsid w:val="005100DC"/>
    <w:rsid w:val="00510398"/>
    <w:rsid w:val="0051049D"/>
    <w:rsid w:val="00510E7F"/>
    <w:rsid w:val="005113A9"/>
    <w:rsid w:val="005129D3"/>
    <w:rsid w:val="00512E15"/>
    <w:rsid w:val="0051307C"/>
    <w:rsid w:val="00513957"/>
    <w:rsid w:val="00513AD3"/>
    <w:rsid w:val="005140A2"/>
    <w:rsid w:val="00514EB0"/>
    <w:rsid w:val="0051523D"/>
    <w:rsid w:val="0051536C"/>
    <w:rsid w:val="00515C71"/>
    <w:rsid w:val="00516C1C"/>
    <w:rsid w:val="005174E7"/>
    <w:rsid w:val="00517E07"/>
    <w:rsid w:val="0052002E"/>
    <w:rsid w:val="005205EE"/>
    <w:rsid w:val="00520863"/>
    <w:rsid w:val="005209C1"/>
    <w:rsid w:val="00520A1F"/>
    <w:rsid w:val="00521752"/>
    <w:rsid w:val="00521F14"/>
    <w:rsid w:val="0052340D"/>
    <w:rsid w:val="0052405B"/>
    <w:rsid w:val="00524A05"/>
    <w:rsid w:val="00524F04"/>
    <w:rsid w:val="0052515D"/>
    <w:rsid w:val="00525706"/>
    <w:rsid w:val="00525947"/>
    <w:rsid w:val="00525D14"/>
    <w:rsid w:val="00526EA0"/>
    <w:rsid w:val="00527230"/>
    <w:rsid w:val="00527D87"/>
    <w:rsid w:val="00527EF2"/>
    <w:rsid w:val="00527F44"/>
    <w:rsid w:val="00530F31"/>
    <w:rsid w:val="00531197"/>
    <w:rsid w:val="0053153D"/>
    <w:rsid w:val="0053173A"/>
    <w:rsid w:val="00531B15"/>
    <w:rsid w:val="00531F7F"/>
    <w:rsid w:val="00531FD3"/>
    <w:rsid w:val="0053232E"/>
    <w:rsid w:val="00532680"/>
    <w:rsid w:val="0053335A"/>
    <w:rsid w:val="00533545"/>
    <w:rsid w:val="00533670"/>
    <w:rsid w:val="00533D2D"/>
    <w:rsid w:val="00533D70"/>
    <w:rsid w:val="005344D5"/>
    <w:rsid w:val="005344E0"/>
    <w:rsid w:val="00534ECE"/>
    <w:rsid w:val="00535AC7"/>
    <w:rsid w:val="0053652B"/>
    <w:rsid w:val="00536563"/>
    <w:rsid w:val="0053668D"/>
    <w:rsid w:val="0053675A"/>
    <w:rsid w:val="00536909"/>
    <w:rsid w:val="00536BBE"/>
    <w:rsid w:val="00540087"/>
    <w:rsid w:val="00540239"/>
    <w:rsid w:val="005404AE"/>
    <w:rsid w:val="00540F5B"/>
    <w:rsid w:val="00541674"/>
    <w:rsid w:val="00541ACB"/>
    <w:rsid w:val="00541E81"/>
    <w:rsid w:val="00541F9B"/>
    <w:rsid w:val="00542326"/>
    <w:rsid w:val="005423F4"/>
    <w:rsid w:val="005424C8"/>
    <w:rsid w:val="00542892"/>
    <w:rsid w:val="00542A1F"/>
    <w:rsid w:val="005430EF"/>
    <w:rsid w:val="00543CC8"/>
    <w:rsid w:val="00543E41"/>
    <w:rsid w:val="00543F92"/>
    <w:rsid w:val="00545037"/>
    <w:rsid w:val="0054527A"/>
    <w:rsid w:val="00545553"/>
    <w:rsid w:val="005465F2"/>
    <w:rsid w:val="0054713E"/>
    <w:rsid w:val="00547708"/>
    <w:rsid w:val="005504D8"/>
    <w:rsid w:val="00551607"/>
    <w:rsid w:val="00551B21"/>
    <w:rsid w:val="005526B9"/>
    <w:rsid w:val="00552CDE"/>
    <w:rsid w:val="00552E1D"/>
    <w:rsid w:val="00553CFE"/>
    <w:rsid w:val="00555701"/>
    <w:rsid w:val="00555778"/>
    <w:rsid w:val="005557FC"/>
    <w:rsid w:val="00556326"/>
    <w:rsid w:val="00556860"/>
    <w:rsid w:val="00556951"/>
    <w:rsid w:val="005570F1"/>
    <w:rsid w:val="00557AE5"/>
    <w:rsid w:val="005600A0"/>
    <w:rsid w:val="00560660"/>
    <w:rsid w:val="00560956"/>
    <w:rsid w:val="00560F1E"/>
    <w:rsid w:val="00561226"/>
    <w:rsid w:val="00561519"/>
    <w:rsid w:val="00561963"/>
    <w:rsid w:val="00561DB5"/>
    <w:rsid w:val="005624C2"/>
    <w:rsid w:val="00562A11"/>
    <w:rsid w:val="00562D88"/>
    <w:rsid w:val="0056310E"/>
    <w:rsid w:val="00563306"/>
    <w:rsid w:val="005633CE"/>
    <w:rsid w:val="005636F5"/>
    <w:rsid w:val="00563EE0"/>
    <w:rsid w:val="0056482F"/>
    <w:rsid w:val="005648CE"/>
    <w:rsid w:val="00564C29"/>
    <w:rsid w:val="00565069"/>
    <w:rsid w:val="00565544"/>
    <w:rsid w:val="0056588E"/>
    <w:rsid w:val="00565D9B"/>
    <w:rsid w:val="00566588"/>
    <w:rsid w:val="0056695E"/>
    <w:rsid w:val="00566A96"/>
    <w:rsid w:val="00566C7C"/>
    <w:rsid w:val="00566EDC"/>
    <w:rsid w:val="005671CA"/>
    <w:rsid w:val="0056766A"/>
    <w:rsid w:val="0057121D"/>
    <w:rsid w:val="0057139D"/>
    <w:rsid w:val="00571571"/>
    <w:rsid w:val="00572542"/>
    <w:rsid w:val="00572700"/>
    <w:rsid w:val="005729FD"/>
    <w:rsid w:val="00572CC5"/>
    <w:rsid w:val="00572EE2"/>
    <w:rsid w:val="00573518"/>
    <w:rsid w:val="00573B9C"/>
    <w:rsid w:val="005744CD"/>
    <w:rsid w:val="005744D1"/>
    <w:rsid w:val="00574EC9"/>
    <w:rsid w:val="00575E3D"/>
    <w:rsid w:val="00575EC4"/>
    <w:rsid w:val="005766F2"/>
    <w:rsid w:val="00576A33"/>
    <w:rsid w:val="0057773F"/>
    <w:rsid w:val="00577948"/>
    <w:rsid w:val="0057796C"/>
    <w:rsid w:val="00577F1A"/>
    <w:rsid w:val="00580860"/>
    <w:rsid w:val="00580CCA"/>
    <w:rsid w:val="00580DC5"/>
    <w:rsid w:val="00581427"/>
    <w:rsid w:val="005816B2"/>
    <w:rsid w:val="00581727"/>
    <w:rsid w:val="005825DE"/>
    <w:rsid w:val="00582659"/>
    <w:rsid w:val="005827F1"/>
    <w:rsid w:val="005831EF"/>
    <w:rsid w:val="005832D8"/>
    <w:rsid w:val="005836AB"/>
    <w:rsid w:val="00583CF7"/>
    <w:rsid w:val="00584228"/>
    <w:rsid w:val="00584358"/>
    <w:rsid w:val="005856AF"/>
    <w:rsid w:val="0058589B"/>
    <w:rsid w:val="00585C49"/>
    <w:rsid w:val="00585FB0"/>
    <w:rsid w:val="0058628C"/>
    <w:rsid w:val="00586FEE"/>
    <w:rsid w:val="005873AC"/>
    <w:rsid w:val="0058799A"/>
    <w:rsid w:val="00587B99"/>
    <w:rsid w:val="00587ED1"/>
    <w:rsid w:val="005907F9"/>
    <w:rsid w:val="00591488"/>
    <w:rsid w:val="005920A2"/>
    <w:rsid w:val="00592249"/>
    <w:rsid w:val="00594603"/>
    <w:rsid w:val="00594721"/>
    <w:rsid w:val="005950AA"/>
    <w:rsid w:val="005951DF"/>
    <w:rsid w:val="00596A32"/>
    <w:rsid w:val="00596BC7"/>
    <w:rsid w:val="00596D0B"/>
    <w:rsid w:val="005973B7"/>
    <w:rsid w:val="005975FA"/>
    <w:rsid w:val="00597714"/>
    <w:rsid w:val="00597B28"/>
    <w:rsid w:val="005A02C2"/>
    <w:rsid w:val="005A0589"/>
    <w:rsid w:val="005A0608"/>
    <w:rsid w:val="005A0820"/>
    <w:rsid w:val="005A20EC"/>
    <w:rsid w:val="005A27FC"/>
    <w:rsid w:val="005A2DE1"/>
    <w:rsid w:val="005A3112"/>
    <w:rsid w:val="005A3371"/>
    <w:rsid w:val="005A339F"/>
    <w:rsid w:val="005A51FB"/>
    <w:rsid w:val="005A5674"/>
    <w:rsid w:val="005A57BC"/>
    <w:rsid w:val="005A5844"/>
    <w:rsid w:val="005A6D2F"/>
    <w:rsid w:val="005A7793"/>
    <w:rsid w:val="005A7EF5"/>
    <w:rsid w:val="005A7F78"/>
    <w:rsid w:val="005B0861"/>
    <w:rsid w:val="005B1088"/>
    <w:rsid w:val="005B119B"/>
    <w:rsid w:val="005B1883"/>
    <w:rsid w:val="005B1A94"/>
    <w:rsid w:val="005B2353"/>
    <w:rsid w:val="005B2B39"/>
    <w:rsid w:val="005B2DAC"/>
    <w:rsid w:val="005B38AF"/>
    <w:rsid w:val="005B3950"/>
    <w:rsid w:val="005B40FF"/>
    <w:rsid w:val="005B4280"/>
    <w:rsid w:val="005B50B2"/>
    <w:rsid w:val="005B667D"/>
    <w:rsid w:val="005B6808"/>
    <w:rsid w:val="005B6AA8"/>
    <w:rsid w:val="005B7542"/>
    <w:rsid w:val="005C1402"/>
    <w:rsid w:val="005C21B4"/>
    <w:rsid w:val="005C25F7"/>
    <w:rsid w:val="005C29E3"/>
    <w:rsid w:val="005C2D65"/>
    <w:rsid w:val="005C3974"/>
    <w:rsid w:val="005C3D0C"/>
    <w:rsid w:val="005C3E39"/>
    <w:rsid w:val="005C3EC6"/>
    <w:rsid w:val="005C49D4"/>
    <w:rsid w:val="005C5057"/>
    <w:rsid w:val="005C5FD7"/>
    <w:rsid w:val="005C614B"/>
    <w:rsid w:val="005C68C1"/>
    <w:rsid w:val="005C7C4F"/>
    <w:rsid w:val="005D0EFB"/>
    <w:rsid w:val="005D1825"/>
    <w:rsid w:val="005D1B47"/>
    <w:rsid w:val="005D2667"/>
    <w:rsid w:val="005D337F"/>
    <w:rsid w:val="005D3D10"/>
    <w:rsid w:val="005D3DEC"/>
    <w:rsid w:val="005D3E0C"/>
    <w:rsid w:val="005D4324"/>
    <w:rsid w:val="005D438B"/>
    <w:rsid w:val="005D5285"/>
    <w:rsid w:val="005D5434"/>
    <w:rsid w:val="005D5BFD"/>
    <w:rsid w:val="005D625C"/>
    <w:rsid w:val="005D63BB"/>
    <w:rsid w:val="005D6740"/>
    <w:rsid w:val="005D69CC"/>
    <w:rsid w:val="005D6C2D"/>
    <w:rsid w:val="005D7013"/>
    <w:rsid w:val="005D7587"/>
    <w:rsid w:val="005D75A9"/>
    <w:rsid w:val="005D7B02"/>
    <w:rsid w:val="005D7EA8"/>
    <w:rsid w:val="005E07FA"/>
    <w:rsid w:val="005E0948"/>
    <w:rsid w:val="005E0F9C"/>
    <w:rsid w:val="005E2083"/>
    <w:rsid w:val="005E22BE"/>
    <w:rsid w:val="005E25E6"/>
    <w:rsid w:val="005E3018"/>
    <w:rsid w:val="005E37B8"/>
    <w:rsid w:val="005E3BFE"/>
    <w:rsid w:val="005E44CD"/>
    <w:rsid w:val="005E4AAF"/>
    <w:rsid w:val="005E55AA"/>
    <w:rsid w:val="005E59CD"/>
    <w:rsid w:val="005E5F11"/>
    <w:rsid w:val="005E6011"/>
    <w:rsid w:val="005E608A"/>
    <w:rsid w:val="005E659C"/>
    <w:rsid w:val="005E6A83"/>
    <w:rsid w:val="005E6D28"/>
    <w:rsid w:val="005E7172"/>
    <w:rsid w:val="005E77EF"/>
    <w:rsid w:val="005F0465"/>
    <w:rsid w:val="005F1323"/>
    <w:rsid w:val="005F1F3A"/>
    <w:rsid w:val="005F2005"/>
    <w:rsid w:val="005F2B5B"/>
    <w:rsid w:val="005F32BB"/>
    <w:rsid w:val="005F34C5"/>
    <w:rsid w:val="005F3600"/>
    <w:rsid w:val="005F38B8"/>
    <w:rsid w:val="005F4219"/>
    <w:rsid w:val="005F438A"/>
    <w:rsid w:val="005F4CE7"/>
    <w:rsid w:val="005F4D58"/>
    <w:rsid w:val="005F5C78"/>
    <w:rsid w:val="005F6BA0"/>
    <w:rsid w:val="005F6E21"/>
    <w:rsid w:val="005F7832"/>
    <w:rsid w:val="005F7D2F"/>
    <w:rsid w:val="00600B70"/>
    <w:rsid w:val="00600E24"/>
    <w:rsid w:val="006016C6"/>
    <w:rsid w:val="00601B8B"/>
    <w:rsid w:val="00601FF1"/>
    <w:rsid w:val="006021A7"/>
    <w:rsid w:val="006022AD"/>
    <w:rsid w:val="00602631"/>
    <w:rsid w:val="00602F0F"/>
    <w:rsid w:val="0060372A"/>
    <w:rsid w:val="006039BF"/>
    <w:rsid w:val="00605207"/>
    <w:rsid w:val="00605218"/>
    <w:rsid w:val="006059A9"/>
    <w:rsid w:val="00605BFD"/>
    <w:rsid w:val="00605D1F"/>
    <w:rsid w:val="00605DC0"/>
    <w:rsid w:val="0060602D"/>
    <w:rsid w:val="006064B7"/>
    <w:rsid w:val="0060681E"/>
    <w:rsid w:val="00607BFE"/>
    <w:rsid w:val="00607C2D"/>
    <w:rsid w:val="00607CF9"/>
    <w:rsid w:val="006102A7"/>
    <w:rsid w:val="0061038F"/>
    <w:rsid w:val="0061042F"/>
    <w:rsid w:val="00610721"/>
    <w:rsid w:val="006128CB"/>
    <w:rsid w:val="00612A4A"/>
    <w:rsid w:val="00612BF8"/>
    <w:rsid w:val="00613AB2"/>
    <w:rsid w:val="00613E90"/>
    <w:rsid w:val="0061451D"/>
    <w:rsid w:val="006145CA"/>
    <w:rsid w:val="006149EC"/>
    <w:rsid w:val="0061500C"/>
    <w:rsid w:val="0061532B"/>
    <w:rsid w:val="00615725"/>
    <w:rsid w:val="00615727"/>
    <w:rsid w:val="006161D9"/>
    <w:rsid w:val="00616959"/>
    <w:rsid w:val="00616C6E"/>
    <w:rsid w:val="006178CC"/>
    <w:rsid w:val="00617B77"/>
    <w:rsid w:val="006203A4"/>
    <w:rsid w:val="00621151"/>
    <w:rsid w:val="00621378"/>
    <w:rsid w:val="006213C4"/>
    <w:rsid w:val="00621480"/>
    <w:rsid w:val="00621541"/>
    <w:rsid w:val="00621E0B"/>
    <w:rsid w:val="006221C3"/>
    <w:rsid w:val="00623144"/>
    <w:rsid w:val="00623236"/>
    <w:rsid w:val="00623B4C"/>
    <w:rsid w:val="006242D1"/>
    <w:rsid w:val="006245E0"/>
    <w:rsid w:val="00624ACA"/>
    <w:rsid w:val="00624BE7"/>
    <w:rsid w:val="006256B5"/>
    <w:rsid w:val="00625D62"/>
    <w:rsid w:val="00626359"/>
    <w:rsid w:val="00626455"/>
    <w:rsid w:val="006266EC"/>
    <w:rsid w:val="0062684C"/>
    <w:rsid w:val="00626A47"/>
    <w:rsid w:val="00626B30"/>
    <w:rsid w:val="00626D1A"/>
    <w:rsid w:val="00626F1C"/>
    <w:rsid w:val="00627844"/>
    <w:rsid w:val="0062792D"/>
    <w:rsid w:val="00627958"/>
    <w:rsid w:val="00630D84"/>
    <w:rsid w:val="0063158C"/>
    <w:rsid w:val="00631A29"/>
    <w:rsid w:val="00631DAB"/>
    <w:rsid w:val="00632575"/>
    <w:rsid w:val="00632859"/>
    <w:rsid w:val="00632CF0"/>
    <w:rsid w:val="00632F21"/>
    <w:rsid w:val="00633060"/>
    <w:rsid w:val="0063358D"/>
    <w:rsid w:val="0063386C"/>
    <w:rsid w:val="00633937"/>
    <w:rsid w:val="00633AFF"/>
    <w:rsid w:val="00634248"/>
    <w:rsid w:val="0063595A"/>
    <w:rsid w:val="00635D86"/>
    <w:rsid w:val="00635E22"/>
    <w:rsid w:val="0063622A"/>
    <w:rsid w:val="00636BD9"/>
    <w:rsid w:val="00637154"/>
    <w:rsid w:val="00637256"/>
    <w:rsid w:val="0063767D"/>
    <w:rsid w:val="00637958"/>
    <w:rsid w:val="00637C51"/>
    <w:rsid w:val="006402A3"/>
    <w:rsid w:val="006402BC"/>
    <w:rsid w:val="006410F8"/>
    <w:rsid w:val="00641135"/>
    <w:rsid w:val="0064164D"/>
    <w:rsid w:val="00641778"/>
    <w:rsid w:val="0064180B"/>
    <w:rsid w:val="00641A0D"/>
    <w:rsid w:val="0064287B"/>
    <w:rsid w:val="0064294C"/>
    <w:rsid w:val="0064362F"/>
    <w:rsid w:val="0064391B"/>
    <w:rsid w:val="0064392A"/>
    <w:rsid w:val="00643AEF"/>
    <w:rsid w:val="00643D09"/>
    <w:rsid w:val="00643D43"/>
    <w:rsid w:val="0064406C"/>
    <w:rsid w:val="00644150"/>
    <w:rsid w:val="006441D6"/>
    <w:rsid w:val="00644408"/>
    <w:rsid w:val="00644815"/>
    <w:rsid w:val="00644C04"/>
    <w:rsid w:val="0064570D"/>
    <w:rsid w:val="0064573E"/>
    <w:rsid w:val="00646390"/>
    <w:rsid w:val="006465FC"/>
    <w:rsid w:val="006468BF"/>
    <w:rsid w:val="0064724B"/>
    <w:rsid w:val="006503C2"/>
    <w:rsid w:val="0065077B"/>
    <w:rsid w:val="006509B5"/>
    <w:rsid w:val="00650D50"/>
    <w:rsid w:val="00650E92"/>
    <w:rsid w:val="0065113C"/>
    <w:rsid w:val="00651188"/>
    <w:rsid w:val="00651CE8"/>
    <w:rsid w:val="00651FDA"/>
    <w:rsid w:val="00652AA4"/>
    <w:rsid w:val="00653317"/>
    <w:rsid w:val="006533B1"/>
    <w:rsid w:val="00653BD6"/>
    <w:rsid w:val="00653DAF"/>
    <w:rsid w:val="006542C9"/>
    <w:rsid w:val="006556B0"/>
    <w:rsid w:val="006567BA"/>
    <w:rsid w:val="00656968"/>
    <w:rsid w:val="006571FC"/>
    <w:rsid w:val="00657732"/>
    <w:rsid w:val="006578DD"/>
    <w:rsid w:val="006578E5"/>
    <w:rsid w:val="00657AF9"/>
    <w:rsid w:val="00660728"/>
    <w:rsid w:val="006607CE"/>
    <w:rsid w:val="00660FD5"/>
    <w:rsid w:val="0066161D"/>
    <w:rsid w:val="00661641"/>
    <w:rsid w:val="00661C68"/>
    <w:rsid w:val="00662265"/>
    <w:rsid w:val="006624A6"/>
    <w:rsid w:val="00662603"/>
    <w:rsid w:val="0066268E"/>
    <w:rsid w:val="006631F2"/>
    <w:rsid w:val="00663917"/>
    <w:rsid w:val="00665F7D"/>
    <w:rsid w:val="00666155"/>
    <w:rsid w:val="006679AB"/>
    <w:rsid w:val="00667E70"/>
    <w:rsid w:val="00667FD6"/>
    <w:rsid w:val="00670201"/>
    <w:rsid w:val="0067020A"/>
    <w:rsid w:val="0067030B"/>
    <w:rsid w:val="00670740"/>
    <w:rsid w:val="00670B54"/>
    <w:rsid w:val="00670C73"/>
    <w:rsid w:val="00670E63"/>
    <w:rsid w:val="0067107C"/>
    <w:rsid w:val="00671E53"/>
    <w:rsid w:val="0067210B"/>
    <w:rsid w:val="00672178"/>
    <w:rsid w:val="006725B4"/>
    <w:rsid w:val="006725EF"/>
    <w:rsid w:val="0067275F"/>
    <w:rsid w:val="00673137"/>
    <w:rsid w:val="006731C8"/>
    <w:rsid w:val="006731D1"/>
    <w:rsid w:val="00673F9A"/>
    <w:rsid w:val="00674554"/>
    <w:rsid w:val="00674D04"/>
    <w:rsid w:val="00675129"/>
    <w:rsid w:val="006751CD"/>
    <w:rsid w:val="006754FD"/>
    <w:rsid w:val="006756F9"/>
    <w:rsid w:val="006758A2"/>
    <w:rsid w:val="00675DCD"/>
    <w:rsid w:val="00676E2A"/>
    <w:rsid w:val="00676E7A"/>
    <w:rsid w:val="00676EAA"/>
    <w:rsid w:val="0068021D"/>
    <w:rsid w:val="0068039B"/>
    <w:rsid w:val="006806B8"/>
    <w:rsid w:val="00682AF2"/>
    <w:rsid w:val="00682D87"/>
    <w:rsid w:val="00683143"/>
    <w:rsid w:val="00683C8A"/>
    <w:rsid w:val="00683D96"/>
    <w:rsid w:val="0068478F"/>
    <w:rsid w:val="006847CA"/>
    <w:rsid w:val="00684D87"/>
    <w:rsid w:val="006855A5"/>
    <w:rsid w:val="0068573A"/>
    <w:rsid w:val="00685940"/>
    <w:rsid w:val="006863CE"/>
    <w:rsid w:val="006866AB"/>
    <w:rsid w:val="006868EF"/>
    <w:rsid w:val="00686977"/>
    <w:rsid w:val="00687059"/>
    <w:rsid w:val="00687701"/>
    <w:rsid w:val="00687E63"/>
    <w:rsid w:val="00690013"/>
    <w:rsid w:val="0069053D"/>
    <w:rsid w:val="0069084E"/>
    <w:rsid w:val="00690951"/>
    <w:rsid w:val="00690BC0"/>
    <w:rsid w:val="00691651"/>
    <w:rsid w:val="00691E20"/>
    <w:rsid w:val="00692F93"/>
    <w:rsid w:val="00693BE2"/>
    <w:rsid w:val="00693D3F"/>
    <w:rsid w:val="00693EEA"/>
    <w:rsid w:val="00695015"/>
    <w:rsid w:val="00695162"/>
    <w:rsid w:val="0069522B"/>
    <w:rsid w:val="006957F1"/>
    <w:rsid w:val="006959FF"/>
    <w:rsid w:val="00695D0C"/>
    <w:rsid w:val="0069640B"/>
    <w:rsid w:val="00696B3B"/>
    <w:rsid w:val="006A0D28"/>
    <w:rsid w:val="006A1BA3"/>
    <w:rsid w:val="006A2CAF"/>
    <w:rsid w:val="006A31E3"/>
    <w:rsid w:val="006A32C5"/>
    <w:rsid w:val="006A3756"/>
    <w:rsid w:val="006A3A34"/>
    <w:rsid w:val="006A3A9E"/>
    <w:rsid w:val="006A3ACA"/>
    <w:rsid w:val="006A3FE9"/>
    <w:rsid w:val="006A4085"/>
    <w:rsid w:val="006A4A4D"/>
    <w:rsid w:val="006A4C8D"/>
    <w:rsid w:val="006A4FF7"/>
    <w:rsid w:val="006A506B"/>
    <w:rsid w:val="006A54C1"/>
    <w:rsid w:val="006A5B56"/>
    <w:rsid w:val="006A5E2A"/>
    <w:rsid w:val="006A6058"/>
    <w:rsid w:val="006A60B6"/>
    <w:rsid w:val="006A66AB"/>
    <w:rsid w:val="006A6A2C"/>
    <w:rsid w:val="006A766F"/>
    <w:rsid w:val="006B00A7"/>
    <w:rsid w:val="006B0C64"/>
    <w:rsid w:val="006B1098"/>
    <w:rsid w:val="006B1767"/>
    <w:rsid w:val="006B2070"/>
    <w:rsid w:val="006B3427"/>
    <w:rsid w:val="006B3960"/>
    <w:rsid w:val="006B3B24"/>
    <w:rsid w:val="006B4A51"/>
    <w:rsid w:val="006B5E57"/>
    <w:rsid w:val="006B6AC1"/>
    <w:rsid w:val="006B6E6C"/>
    <w:rsid w:val="006B7340"/>
    <w:rsid w:val="006C0647"/>
    <w:rsid w:val="006C0A7B"/>
    <w:rsid w:val="006C0FC0"/>
    <w:rsid w:val="006C109A"/>
    <w:rsid w:val="006C1C54"/>
    <w:rsid w:val="006C24FC"/>
    <w:rsid w:val="006C2667"/>
    <w:rsid w:val="006C3095"/>
    <w:rsid w:val="006C34AF"/>
    <w:rsid w:val="006C39A9"/>
    <w:rsid w:val="006C3E91"/>
    <w:rsid w:val="006C4539"/>
    <w:rsid w:val="006C4774"/>
    <w:rsid w:val="006C4DB8"/>
    <w:rsid w:val="006C4DEA"/>
    <w:rsid w:val="006C511A"/>
    <w:rsid w:val="006C5528"/>
    <w:rsid w:val="006C5866"/>
    <w:rsid w:val="006C60AC"/>
    <w:rsid w:val="006C6477"/>
    <w:rsid w:val="006C66E9"/>
    <w:rsid w:val="006C6EC7"/>
    <w:rsid w:val="006C70DC"/>
    <w:rsid w:val="006C767E"/>
    <w:rsid w:val="006D01C5"/>
    <w:rsid w:val="006D095D"/>
    <w:rsid w:val="006D0BC6"/>
    <w:rsid w:val="006D13BD"/>
    <w:rsid w:val="006D164E"/>
    <w:rsid w:val="006D2226"/>
    <w:rsid w:val="006D254E"/>
    <w:rsid w:val="006D31FB"/>
    <w:rsid w:val="006D331E"/>
    <w:rsid w:val="006D3374"/>
    <w:rsid w:val="006D3C0D"/>
    <w:rsid w:val="006D3CEC"/>
    <w:rsid w:val="006D494A"/>
    <w:rsid w:val="006D4957"/>
    <w:rsid w:val="006D4B54"/>
    <w:rsid w:val="006D535A"/>
    <w:rsid w:val="006D5D34"/>
    <w:rsid w:val="006D630C"/>
    <w:rsid w:val="006D6686"/>
    <w:rsid w:val="006D6B20"/>
    <w:rsid w:val="006D6B89"/>
    <w:rsid w:val="006D6BB9"/>
    <w:rsid w:val="006D6DEC"/>
    <w:rsid w:val="006D73BF"/>
    <w:rsid w:val="006D770E"/>
    <w:rsid w:val="006D7CA9"/>
    <w:rsid w:val="006D7E4D"/>
    <w:rsid w:val="006E142E"/>
    <w:rsid w:val="006E1462"/>
    <w:rsid w:val="006E27FC"/>
    <w:rsid w:val="006E2E5C"/>
    <w:rsid w:val="006E322E"/>
    <w:rsid w:val="006E33C6"/>
    <w:rsid w:val="006E38F8"/>
    <w:rsid w:val="006E4595"/>
    <w:rsid w:val="006E463B"/>
    <w:rsid w:val="006E466D"/>
    <w:rsid w:val="006E485C"/>
    <w:rsid w:val="006E4B04"/>
    <w:rsid w:val="006E5669"/>
    <w:rsid w:val="006E58BE"/>
    <w:rsid w:val="006E6081"/>
    <w:rsid w:val="006E79C0"/>
    <w:rsid w:val="006E7BDE"/>
    <w:rsid w:val="006E7D09"/>
    <w:rsid w:val="006F08CC"/>
    <w:rsid w:val="006F0A60"/>
    <w:rsid w:val="006F0C29"/>
    <w:rsid w:val="006F0D1B"/>
    <w:rsid w:val="006F1D68"/>
    <w:rsid w:val="006F28D8"/>
    <w:rsid w:val="006F33D4"/>
    <w:rsid w:val="006F3433"/>
    <w:rsid w:val="006F347E"/>
    <w:rsid w:val="006F36EE"/>
    <w:rsid w:val="006F3708"/>
    <w:rsid w:val="006F410B"/>
    <w:rsid w:val="006F41C7"/>
    <w:rsid w:val="006F4733"/>
    <w:rsid w:val="006F48CD"/>
    <w:rsid w:val="006F4B83"/>
    <w:rsid w:val="006F4B91"/>
    <w:rsid w:val="006F4D45"/>
    <w:rsid w:val="006F4E1C"/>
    <w:rsid w:val="006F4F3A"/>
    <w:rsid w:val="006F55FF"/>
    <w:rsid w:val="006F5688"/>
    <w:rsid w:val="006F66E9"/>
    <w:rsid w:val="006F66F4"/>
    <w:rsid w:val="006F678C"/>
    <w:rsid w:val="006F718C"/>
    <w:rsid w:val="006F7B30"/>
    <w:rsid w:val="00700450"/>
    <w:rsid w:val="00700675"/>
    <w:rsid w:val="0070122F"/>
    <w:rsid w:val="00701A38"/>
    <w:rsid w:val="00702576"/>
    <w:rsid w:val="00703035"/>
    <w:rsid w:val="007030A5"/>
    <w:rsid w:val="0070317E"/>
    <w:rsid w:val="00703235"/>
    <w:rsid w:val="00703283"/>
    <w:rsid w:val="00703674"/>
    <w:rsid w:val="007039BC"/>
    <w:rsid w:val="00703C78"/>
    <w:rsid w:val="00704AFC"/>
    <w:rsid w:val="007051B2"/>
    <w:rsid w:val="0070543A"/>
    <w:rsid w:val="00705B3C"/>
    <w:rsid w:val="00705F1D"/>
    <w:rsid w:val="007068C7"/>
    <w:rsid w:val="00707427"/>
    <w:rsid w:val="00707725"/>
    <w:rsid w:val="00707A60"/>
    <w:rsid w:val="00707C3F"/>
    <w:rsid w:val="00710528"/>
    <w:rsid w:val="00710FBD"/>
    <w:rsid w:val="00711249"/>
    <w:rsid w:val="00711434"/>
    <w:rsid w:val="0071183A"/>
    <w:rsid w:val="007121B8"/>
    <w:rsid w:val="007121DE"/>
    <w:rsid w:val="00712383"/>
    <w:rsid w:val="00712494"/>
    <w:rsid w:val="007129C6"/>
    <w:rsid w:val="0071361D"/>
    <w:rsid w:val="00713678"/>
    <w:rsid w:val="00713FAA"/>
    <w:rsid w:val="00714668"/>
    <w:rsid w:val="00714807"/>
    <w:rsid w:val="00714FC3"/>
    <w:rsid w:val="00715066"/>
    <w:rsid w:val="0071570B"/>
    <w:rsid w:val="00715CA0"/>
    <w:rsid w:val="0071687C"/>
    <w:rsid w:val="00716EDE"/>
    <w:rsid w:val="00720D51"/>
    <w:rsid w:val="00720E55"/>
    <w:rsid w:val="00720F9D"/>
    <w:rsid w:val="00721815"/>
    <w:rsid w:val="007219E6"/>
    <w:rsid w:val="00721A53"/>
    <w:rsid w:val="00722075"/>
    <w:rsid w:val="00722BA0"/>
    <w:rsid w:val="00722FBC"/>
    <w:rsid w:val="007235FE"/>
    <w:rsid w:val="00723B90"/>
    <w:rsid w:val="00723D67"/>
    <w:rsid w:val="00723F6F"/>
    <w:rsid w:val="00723FC7"/>
    <w:rsid w:val="007242A5"/>
    <w:rsid w:val="0072475F"/>
    <w:rsid w:val="00725315"/>
    <w:rsid w:val="00725B9D"/>
    <w:rsid w:val="00725BC3"/>
    <w:rsid w:val="00726756"/>
    <w:rsid w:val="00726A5F"/>
    <w:rsid w:val="00726B18"/>
    <w:rsid w:val="00727022"/>
    <w:rsid w:val="0073021E"/>
    <w:rsid w:val="0073071C"/>
    <w:rsid w:val="00730DB6"/>
    <w:rsid w:val="00730EE2"/>
    <w:rsid w:val="0073165C"/>
    <w:rsid w:val="0073177A"/>
    <w:rsid w:val="007318A8"/>
    <w:rsid w:val="00731D7D"/>
    <w:rsid w:val="0073281F"/>
    <w:rsid w:val="0073286B"/>
    <w:rsid w:val="00732F3C"/>
    <w:rsid w:val="00732FE9"/>
    <w:rsid w:val="0073346C"/>
    <w:rsid w:val="007335B9"/>
    <w:rsid w:val="007344BD"/>
    <w:rsid w:val="007349C7"/>
    <w:rsid w:val="007359FE"/>
    <w:rsid w:val="00735C15"/>
    <w:rsid w:val="00735FCB"/>
    <w:rsid w:val="0073651D"/>
    <w:rsid w:val="00736836"/>
    <w:rsid w:val="00736ED2"/>
    <w:rsid w:val="007373D4"/>
    <w:rsid w:val="007375C5"/>
    <w:rsid w:val="00737814"/>
    <w:rsid w:val="007378E6"/>
    <w:rsid w:val="00737C56"/>
    <w:rsid w:val="007402D6"/>
    <w:rsid w:val="0074051D"/>
    <w:rsid w:val="0074102B"/>
    <w:rsid w:val="007418A6"/>
    <w:rsid w:val="00741BBD"/>
    <w:rsid w:val="00742D15"/>
    <w:rsid w:val="00742D28"/>
    <w:rsid w:val="00743783"/>
    <w:rsid w:val="0074382F"/>
    <w:rsid w:val="007442BF"/>
    <w:rsid w:val="0074458A"/>
    <w:rsid w:val="00744637"/>
    <w:rsid w:val="00744778"/>
    <w:rsid w:val="00744CE5"/>
    <w:rsid w:val="007459EA"/>
    <w:rsid w:val="00745D4A"/>
    <w:rsid w:val="00746BEC"/>
    <w:rsid w:val="0074728C"/>
    <w:rsid w:val="0074729F"/>
    <w:rsid w:val="00747597"/>
    <w:rsid w:val="007478BE"/>
    <w:rsid w:val="007502F7"/>
    <w:rsid w:val="007506B6"/>
    <w:rsid w:val="00750AD7"/>
    <w:rsid w:val="00750F8E"/>
    <w:rsid w:val="007510BF"/>
    <w:rsid w:val="007515EC"/>
    <w:rsid w:val="007516E5"/>
    <w:rsid w:val="00751D47"/>
    <w:rsid w:val="0075211E"/>
    <w:rsid w:val="0075240B"/>
    <w:rsid w:val="00752667"/>
    <w:rsid w:val="00753920"/>
    <w:rsid w:val="00754417"/>
    <w:rsid w:val="00756217"/>
    <w:rsid w:val="00756668"/>
    <w:rsid w:val="00756E85"/>
    <w:rsid w:val="00757587"/>
    <w:rsid w:val="00757B32"/>
    <w:rsid w:val="00757FD1"/>
    <w:rsid w:val="007600A2"/>
    <w:rsid w:val="007604FF"/>
    <w:rsid w:val="0076099B"/>
    <w:rsid w:val="007609EF"/>
    <w:rsid w:val="00761056"/>
    <w:rsid w:val="007616BB"/>
    <w:rsid w:val="00761B01"/>
    <w:rsid w:val="00761C5E"/>
    <w:rsid w:val="00761F30"/>
    <w:rsid w:val="00761F4B"/>
    <w:rsid w:val="007621AC"/>
    <w:rsid w:val="00762693"/>
    <w:rsid w:val="0076271F"/>
    <w:rsid w:val="00762C4B"/>
    <w:rsid w:val="00762C66"/>
    <w:rsid w:val="00762D9B"/>
    <w:rsid w:val="0076350E"/>
    <w:rsid w:val="00763DD8"/>
    <w:rsid w:val="00764012"/>
    <w:rsid w:val="007646A0"/>
    <w:rsid w:val="00764F0F"/>
    <w:rsid w:val="007651F9"/>
    <w:rsid w:val="00765423"/>
    <w:rsid w:val="0076562C"/>
    <w:rsid w:val="0076584B"/>
    <w:rsid w:val="00765A6C"/>
    <w:rsid w:val="00765BF0"/>
    <w:rsid w:val="00765E28"/>
    <w:rsid w:val="00766577"/>
    <w:rsid w:val="00766BF0"/>
    <w:rsid w:val="00766D3F"/>
    <w:rsid w:val="0076720C"/>
    <w:rsid w:val="007674CA"/>
    <w:rsid w:val="00767724"/>
    <w:rsid w:val="00767F89"/>
    <w:rsid w:val="0077023B"/>
    <w:rsid w:val="00770F1D"/>
    <w:rsid w:val="00771605"/>
    <w:rsid w:val="00771994"/>
    <w:rsid w:val="007719DB"/>
    <w:rsid w:val="00771E37"/>
    <w:rsid w:val="00772041"/>
    <w:rsid w:val="007729D4"/>
    <w:rsid w:val="00772B7F"/>
    <w:rsid w:val="00772EE8"/>
    <w:rsid w:val="00773141"/>
    <w:rsid w:val="00773162"/>
    <w:rsid w:val="007732DA"/>
    <w:rsid w:val="0077375E"/>
    <w:rsid w:val="00773932"/>
    <w:rsid w:val="00774CD2"/>
    <w:rsid w:val="00775439"/>
    <w:rsid w:val="00776798"/>
    <w:rsid w:val="007770B6"/>
    <w:rsid w:val="0077736F"/>
    <w:rsid w:val="007773C4"/>
    <w:rsid w:val="0077764F"/>
    <w:rsid w:val="00777F35"/>
    <w:rsid w:val="00777FC4"/>
    <w:rsid w:val="00781411"/>
    <w:rsid w:val="00781974"/>
    <w:rsid w:val="00781B47"/>
    <w:rsid w:val="00782ABF"/>
    <w:rsid w:val="007833B5"/>
    <w:rsid w:val="00783A7D"/>
    <w:rsid w:val="00783B2B"/>
    <w:rsid w:val="00783D8F"/>
    <w:rsid w:val="00784DB7"/>
    <w:rsid w:val="00784EC3"/>
    <w:rsid w:val="007851D5"/>
    <w:rsid w:val="0078573E"/>
    <w:rsid w:val="00785837"/>
    <w:rsid w:val="00785952"/>
    <w:rsid w:val="0078612A"/>
    <w:rsid w:val="00786BDB"/>
    <w:rsid w:val="00787495"/>
    <w:rsid w:val="00787F6A"/>
    <w:rsid w:val="00787FE4"/>
    <w:rsid w:val="007908C8"/>
    <w:rsid w:val="00791162"/>
    <w:rsid w:val="00791216"/>
    <w:rsid w:val="00791478"/>
    <w:rsid w:val="007916AB"/>
    <w:rsid w:val="007921C8"/>
    <w:rsid w:val="007937EA"/>
    <w:rsid w:val="007938DC"/>
    <w:rsid w:val="00793F58"/>
    <w:rsid w:val="00794126"/>
    <w:rsid w:val="00794E1E"/>
    <w:rsid w:val="00794E69"/>
    <w:rsid w:val="00795739"/>
    <w:rsid w:val="00795D87"/>
    <w:rsid w:val="007960DD"/>
    <w:rsid w:val="00796458"/>
    <w:rsid w:val="0079659E"/>
    <w:rsid w:val="00796B3A"/>
    <w:rsid w:val="00796DA7"/>
    <w:rsid w:val="00796EF4"/>
    <w:rsid w:val="007970AC"/>
    <w:rsid w:val="00797AA1"/>
    <w:rsid w:val="007A04BD"/>
    <w:rsid w:val="007A0EB9"/>
    <w:rsid w:val="007A15E1"/>
    <w:rsid w:val="007A17AA"/>
    <w:rsid w:val="007A1B25"/>
    <w:rsid w:val="007A2AA3"/>
    <w:rsid w:val="007A2CC6"/>
    <w:rsid w:val="007A393F"/>
    <w:rsid w:val="007A3EBE"/>
    <w:rsid w:val="007A40C8"/>
    <w:rsid w:val="007A4784"/>
    <w:rsid w:val="007A5C2B"/>
    <w:rsid w:val="007A6B6D"/>
    <w:rsid w:val="007A6B8A"/>
    <w:rsid w:val="007A6F46"/>
    <w:rsid w:val="007B0FED"/>
    <w:rsid w:val="007B10E6"/>
    <w:rsid w:val="007B1365"/>
    <w:rsid w:val="007B15E4"/>
    <w:rsid w:val="007B15F0"/>
    <w:rsid w:val="007B1798"/>
    <w:rsid w:val="007B28F5"/>
    <w:rsid w:val="007B2BA9"/>
    <w:rsid w:val="007B2EB6"/>
    <w:rsid w:val="007B30A4"/>
    <w:rsid w:val="007B4FDF"/>
    <w:rsid w:val="007B61D8"/>
    <w:rsid w:val="007B636A"/>
    <w:rsid w:val="007B6DBA"/>
    <w:rsid w:val="007B716C"/>
    <w:rsid w:val="007B76B3"/>
    <w:rsid w:val="007B7E52"/>
    <w:rsid w:val="007B7FF3"/>
    <w:rsid w:val="007C0DF6"/>
    <w:rsid w:val="007C1240"/>
    <w:rsid w:val="007C12A1"/>
    <w:rsid w:val="007C16E0"/>
    <w:rsid w:val="007C17EB"/>
    <w:rsid w:val="007C18DF"/>
    <w:rsid w:val="007C1C34"/>
    <w:rsid w:val="007C1FCA"/>
    <w:rsid w:val="007C249B"/>
    <w:rsid w:val="007C2896"/>
    <w:rsid w:val="007C2A28"/>
    <w:rsid w:val="007C2D0F"/>
    <w:rsid w:val="007C3BD0"/>
    <w:rsid w:val="007C4718"/>
    <w:rsid w:val="007C5218"/>
    <w:rsid w:val="007C5777"/>
    <w:rsid w:val="007C5949"/>
    <w:rsid w:val="007C5C57"/>
    <w:rsid w:val="007C692D"/>
    <w:rsid w:val="007C6DBF"/>
    <w:rsid w:val="007C6DDB"/>
    <w:rsid w:val="007C6E87"/>
    <w:rsid w:val="007C7CD9"/>
    <w:rsid w:val="007D07A1"/>
    <w:rsid w:val="007D07EE"/>
    <w:rsid w:val="007D0DB6"/>
    <w:rsid w:val="007D1525"/>
    <w:rsid w:val="007D1CBC"/>
    <w:rsid w:val="007D25EB"/>
    <w:rsid w:val="007D27F8"/>
    <w:rsid w:val="007D2AA2"/>
    <w:rsid w:val="007D2B9E"/>
    <w:rsid w:val="007D30B1"/>
    <w:rsid w:val="007D3EB2"/>
    <w:rsid w:val="007D4553"/>
    <w:rsid w:val="007D460B"/>
    <w:rsid w:val="007D53C3"/>
    <w:rsid w:val="007D564E"/>
    <w:rsid w:val="007D5A03"/>
    <w:rsid w:val="007D5B8F"/>
    <w:rsid w:val="007D6181"/>
    <w:rsid w:val="007D6F06"/>
    <w:rsid w:val="007D718D"/>
    <w:rsid w:val="007D72EC"/>
    <w:rsid w:val="007D7440"/>
    <w:rsid w:val="007D7451"/>
    <w:rsid w:val="007D7AC4"/>
    <w:rsid w:val="007E044C"/>
    <w:rsid w:val="007E04DD"/>
    <w:rsid w:val="007E09A9"/>
    <w:rsid w:val="007E15B1"/>
    <w:rsid w:val="007E1713"/>
    <w:rsid w:val="007E1CFB"/>
    <w:rsid w:val="007E1FDF"/>
    <w:rsid w:val="007E28A0"/>
    <w:rsid w:val="007E2D12"/>
    <w:rsid w:val="007E33BC"/>
    <w:rsid w:val="007E37F9"/>
    <w:rsid w:val="007E3E56"/>
    <w:rsid w:val="007E4400"/>
    <w:rsid w:val="007E45D7"/>
    <w:rsid w:val="007E4DCF"/>
    <w:rsid w:val="007E52AD"/>
    <w:rsid w:val="007E55F9"/>
    <w:rsid w:val="007E5BCF"/>
    <w:rsid w:val="007E5DEB"/>
    <w:rsid w:val="007E6248"/>
    <w:rsid w:val="007E6817"/>
    <w:rsid w:val="007E6CDE"/>
    <w:rsid w:val="007E715C"/>
    <w:rsid w:val="007E7CE9"/>
    <w:rsid w:val="007F0003"/>
    <w:rsid w:val="007F009E"/>
    <w:rsid w:val="007F051A"/>
    <w:rsid w:val="007F0608"/>
    <w:rsid w:val="007F0788"/>
    <w:rsid w:val="007F0914"/>
    <w:rsid w:val="007F0E87"/>
    <w:rsid w:val="007F149B"/>
    <w:rsid w:val="007F1693"/>
    <w:rsid w:val="007F1B56"/>
    <w:rsid w:val="007F1F67"/>
    <w:rsid w:val="007F2963"/>
    <w:rsid w:val="007F2A46"/>
    <w:rsid w:val="007F2BB5"/>
    <w:rsid w:val="007F3033"/>
    <w:rsid w:val="007F3165"/>
    <w:rsid w:val="007F3761"/>
    <w:rsid w:val="007F3775"/>
    <w:rsid w:val="007F3C38"/>
    <w:rsid w:val="007F45B9"/>
    <w:rsid w:val="007F4766"/>
    <w:rsid w:val="007F53B8"/>
    <w:rsid w:val="007F550F"/>
    <w:rsid w:val="007F5A6F"/>
    <w:rsid w:val="007F5E69"/>
    <w:rsid w:val="007F62DA"/>
    <w:rsid w:val="007F6648"/>
    <w:rsid w:val="007F68A9"/>
    <w:rsid w:val="008006F7"/>
    <w:rsid w:val="0080113D"/>
    <w:rsid w:val="008024E0"/>
    <w:rsid w:val="00802917"/>
    <w:rsid w:val="008038EC"/>
    <w:rsid w:val="00803982"/>
    <w:rsid w:val="0080435B"/>
    <w:rsid w:val="008046D3"/>
    <w:rsid w:val="00804A71"/>
    <w:rsid w:val="00805230"/>
    <w:rsid w:val="00805257"/>
    <w:rsid w:val="0080601F"/>
    <w:rsid w:val="00806B60"/>
    <w:rsid w:val="00807209"/>
    <w:rsid w:val="00810620"/>
    <w:rsid w:val="00810C65"/>
    <w:rsid w:val="00810CE4"/>
    <w:rsid w:val="008111A1"/>
    <w:rsid w:val="0081220D"/>
    <w:rsid w:val="00813880"/>
    <w:rsid w:val="008141D4"/>
    <w:rsid w:val="008145F0"/>
    <w:rsid w:val="00814607"/>
    <w:rsid w:val="008146A3"/>
    <w:rsid w:val="00814DFE"/>
    <w:rsid w:val="008150CF"/>
    <w:rsid w:val="00815A88"/>
    <w:rsid w:val="00815C27"/>
    <w:rsid w:val="0081604F"/>
    <w:rsid w:val="008166CF"/>
    <w:rsid w:val="008167E8"/>
    <w:rsid w:val="0081689A"/>
    <w:rsid w:val="00816F31"/>
    <w:rsid w:val="00817CA3"/>
    <w:rsid w:val="00817FE8"/>
    <w:rsid w:val="0082069E"/>
    <w:rsid w:val="00820E34"/>
    <w:rsid w:val="00821169"/>
    <w:rsid w:val="0082122E"/>
    <w:rsid w:val="00821758"/>
    <w:rsid w:val="00821B23"/>
    <w:rsid w:val="0082216F"/>
    <w:rsid w:val="00822CDE"/>
    <w:rsid w:val="008239CE"/>
    <w:rsid w:val="00824073"/>
    <w:rsid w:val="008249A2"/>
    <w:rsid w:val="00824C9C"/>
    <w:rsid w:val="00824ED7"/>
    <w:rsid w:val="00824F2A"/>
    <w:rsid w:val="00825415"/>
    <w:rsid w:val="00826424"/>
    <w:rsid w:val="008269E2"/>
    <w:rsid w:val="00826A41"/>
    <w:rsid w:val="00827234"/>
    <w:rsid w:val="00827800"/>
    <w:rsid w:val="008300BC"/>
    <w:rsid w:val="008305BD"/>
    <w:rsid w:val="008309F4"/>
    <w:rsid w:val="00830C41"/>
    <w:rsid w:val="00830D80"/>
    <w:rsid w:val="00830DB1"/>
    <w:rsid w:val="00831531"/>
    <w:rsid w:val="00831643"/>
    <w:rsid w:val="00831921"/>
    <w:rsid w:val="00831A71"/>
    <w:rsid w:val="00831D90"/>
    <w:rsid w:val="00832444"/>
    <w:rsid w:val="00832F1D"/>
    <w:rsid w:val="00833894"/>
    <w:rsid w:val="00834D04"/>
    <w:rsid w:val="0083507E"/>
    <w:rsid w:val="008357EF"/>
    <w:rsid w:val="00835FF7"/>
    <w:rsid w:val="0084085D"/>
    <w:rsid w:val="00840891"/>
    <w:rsid w:val="00841B7D"/>
    <w:rsid w:val="00841CAB"/>
    <w:rsid w:val="008421C9"/>
    <w:rsid w:val="00842261"/>
    <w:rsid w:val="00842339"/>
    <w:rsid w:val="0084295F"/>
    <w:rsid w:val="00842F3C"/>
    <w:rsid w:val="0084307A"/>
    <w:rsid w:val="00843508"/>
    <w:rsid w:val="008435D9"/>
    <w:rsid w:val="00844964"/>
    <w:rsid w:val="00844D49"/>
    <w:rsid w:val="00844DD5"/>
    <w:rsid w:val="0084598D"/>
    <w:rsid w:val="00845B6B"/>
    <w:rsid w:val="00845CC8"/>
    <w:rsid w:val="00846AC4"/>
    <w:rsid w:val="008474FC"/>
    <w:rsid w:val="00850080"/>
    <w:rsid w:val="00850579"/>
    <w:rsid w:val="00850667"/>
    <w:rsid w:val="0085099B"/>
    <w:rsid w:val="00850F37"/>
    <w:rsid w:val="00851834"/>
    <w:rsid w:val="00851DFE"/>
    <w:rsid w:val="00851F9E"/>
    <w:rsid w:val="008522C3"/>
    <w:rsid w:val="00852A49"/>
    <w:rsid w:val="00852F25"/>
    <w:rsid w:val="008532F4"/>
    <w:rsid w:val="00853420"/>
    <w:rsid w:val="00853688"/>
    <w:rsid w:val="00853DA1"/>
    <w:rsid w:val="00853F74"/>
    <w:rsid w:val="008540E8"/>
    <w:rsid w:val="008548B5"/>
    <w:rsid w:val="00854AF3"/>
    <w:rsid w:val="008552D8"/>
    <w:rsid w:val="008554ED"/>
    <w:rsid w:val="00855D7F"/>
    <w:rsid w:val="008567A0"/>
    <w:rsid w:val="00856A78"/>
    <w:rsid w:val="00856C21"/>
    <w:rsid w:val="00856D7A"/>
    <w:rsid w:val="0085727A"/>
    <w:rsid w:val="00857AD0"/>
    <w:rsid w:val="00860785"/>
    <w:rsid w:val="008609AD"/>
    <w:rsid w:val="00860AD8"/>
    <w:rsid w:val="00860B4D"/>
    <w:rsid w:val="008613BE"/>
    <w:rsid w:val="00861760"/>
    <w:rsid w:val="008621A1"/>
    <w:rsid w:val="0086229D"/>
    <w:rsid w:val="0086276D"/>
    <w:rsid w:val="0086299B"/>
    <w:rsid w:val="00862B15"/>
    <w:rsid w:val="00863141"/>
    <w:rsid w:val="00863995"/>
    <w:rsid w:val="00863FF6"/>
    <w:rsid w:val="0086439B"/>
    <w:rsid w:val="008651DB"/>
    <w:rsid w:val="00865752"/>
    <w:rsid w:val="0086577C"/>
    <w:rsid w:val="008658E6"/>
    <w:rsid w:val="00865A37"/>
    <w:rsid w:val="00865AA3"/>
    <w:rsid w:val="00866227"/>
    <w:rsid w:val="00866E57"/>
    <w:rsid w:val="00866F5D"/>
    <w:rsid w:val="00867077"/>
    <w:rsid w:val="008673E0"/>
    <w:rsid w:val="00867BAE"/>
    <w:rsid w:val="00870CF7"/>
    <w:rsid w:val="00870D9B"/>
    <w:rsid w:val="00871051"/>
    <w:rsid w:val="008714DC"/>
    <w:rsid w:val="00871585"/>
    <w:rsid w:val="008719ED"/>
    <w:rsid w:val="008722A7"/>
    <w:rsid w:val="00872548"/>
    <w:rsid w:val="00872E8E"/>
    <w:rsid w:val="0087347D"/>
    <w:rsid w:val="00873F05"/>
    <w:rsid w:val="00874554"/>
    <w:rsid w:val="00874A49"/>
    <w:rsid w:val="0087514C"/>
    <w:rsid w:val="00875903"/>
    <w:rsid w:val="00875CB9"/>
    <w:rsid w:val="008761A1"/>
    <w:rsid w:val="00876C38"/>
    <w:rsid w:val="00877A48"/>
    <w:rsid w:val="00880230"/>
    <w:rsid w:val="008810B5"/>
    <w:rsid w:val="00881A36"/>
    <w:rsid w:val="008820CC"/>
    <w:rsid w:val="008824D7"/>
    <w:rsid w:val="0088283F"/>
    <w:rsid w:val="00882CE2"/>
    <w:rsid w:val="00882E78"/>
    <w:rsid w:val="008842A0"/>
    <w:rsid w:val="008842B9"/>
    <w:rsid w:val="00884EB4"/>
    <w:rsid w:val="00884F00"/>
    <w:rsid w:val="00885138"/>
    <w:rsid w:val="008854FE"/>
    <w:rsid w:val="00885AE1"/>
    <w:rsid w:val="00885B88"/>
    <w:rsid w:val="00886341"/>
    <w:rsid w:val="008865CF"/>
    <w:rsid w:val="00886C00"/>
    <w:rsid w:val="00886EE2"/>
    <w:rsid w:val="00887590"/>
    <w:rsid w:val="00890C00"/>
    <w:rsid w:val="00890CC0"/>
    <w:rsid w:val="00890FB2"/>
    <w:rsid w:val="008910BC"/>
    <w:rsid w:val="0089152D"/>
    <w:rsid w:val="00891E66"/>
    <w:rsid w:val="00892072"/>
    <w:rsid w:val="00892916"/>
    <w:rsid w:val="00892A6D"/>
    <w:rsid w:val="00893578"/>
    <w:rsid w:val="0089398A"/>
    <w:rsid w:val="00893F5A"/>
    <w:rsid w:val="0089429D"/>
    <w:rsid w:val="008943C6"/>
    <w:rsid w:val="00894D9E"/>
    <w:rsid w:val="00895D49"/>
    <w:rsid w:val="00896309"/>
    <w:rsid w:val="00897109"/>
    <w:rsid w:val="00897248"/>
    <w:rsid w:val="00897312"/>
    <w:rsid w:val="0089765E"/>
    <w:rsid w:val="00897D60"/>
    <w:rsid w:val="008A0B05"/>
    <w:rsid w:val="008A0C62"/>
    <w:rsid w:val="008A120B"/>
    <w:rsid w:val="008A152B"/>
    <w:rsid w:val="008A19C6"/>
    <w:rsid w:val="008A1ABE"/>
    <w:rsid w:val="008A2772"/>
    <w:rsid w:val="008A2D27"/>
    <w:rsid w:val="008A3042"/>
    <w:rsid w:val="008A3640"/>
    <w:rsid w:val="008A44EA"/>
    <w:rsid w:val="008A4723"/>
    <w:rsid w:val="008A4734"/>
    <w:rsid w:val="008A4C26"/>
    <w:rsid w:val="008A5248"/>
    <w:rsid w:val="008A5373"/>
    <w:rsid w:val="008A5AF4"/>
    <w:rsid w:val="008A5B52"/>
    <w:rsid w:val="008A65FE"/>
    <w:rsid w:val="008A6800"/>
    <w:rsid w:val="008A6933"/>
    <w:rsid w:val="008A6B7A"/>
    <w:rsid w:val="008A6D48"/>
    <w:rsid w:val="008A6E9E"/>
    <w:rsid w:val="008A723E"/>
    <w:rsid w:val="008A7289"/>
    <w:rsid w:val="008A7DE1"/>
    <w:rsid w:val="008B02A4"/>
    <w:rsid w:val="008B06E3"/>
    <w:rsid w:val="008B0B4D"/>
    <w:rsid w:val="008B0EB8"/>
    <w:rsid w:val="008B1835"/>
    <w:rsid w:val="008B20F4"/>
    <w:rsid w:val="008B2A71"/>
    <w:rsid w:val="008B3125"/>
    <w:rsid w:val="008B3C24"/>
    <w:rsid w:val="008B4B2A"/>
    <w:rsid w:val="008B4E64"/>
    <w:rsid w:val="008B4EAC"/>
    <w:rsid w:val="008B604C"/>
    <w:rsid w:val="008B6721"/>
    <w:rsid w:val="008B7047"/>
    <w:rsid w:val="008B7CBD"/>
    <w:rsid w:val="008C01EA"/>
    <w:rsid w:val="008C0B6C"/>
    <w:rsid w:val="008C112E"/>
    <w:rsid w:val="008C1223"/>
    <w:rsid w:val="008C1655"/>
    <w:rsid w:val="008C18D9"/>
    <w:rsid w:val="008C1C01"/>
    <w:rsid w:val="008C260E"/>
    <w:rsid w:val="008C2904"/>
    <w:rsid w:val="008C39EA"/>
    <w:rsid w:val="008C41BC"/>
    <w:rsid w:val="008C4BCA"/>
    <w:rsid w:val="008C4C29"/>
    <w:rsid w:val="008C60BB"/>
    <w:rsid w:val="008C628F"/>
    <w:rsid w:val="008C6326"/>
    <w:rsid w:val="008C632A"/>
    <w:rsid w:val="008C6601"/>
    <w:rsid w:val="008C6A35"/>
    <w:rsid w:val="008C6A89"/>
    <w:rsid w:val="008C6E3A"/>
    <w:rsid w:val="008C706A"/>
    <w:rsid w:val="008C76C2"/>
    <w:rsid w:val="008C7966"/>
    <w:rsid w:val="008D045E"/>
    <w:rsid w:val="008D125B"/>
    <w:rsid w:val="008D1729"/>
    <w:rsid w:val="008D17B8"/>
    <w:rsid w:val="008D2428"/>
    <w:rsid w:val="008D249C"/>
    <w:rsid w:val="008D2D50"/>
    <w:rsid w:val="008D2F14"/>
    <w:rsid w:val="008D330D"/>
    <w:rsid w:val="008D39BB"/>
    <w:rsid w:val="008D3D84"/>
    <w:rsid w:val="008D3DCE"/>
    <w:rsid w:val="008D47CF"/>
    <w:rsid w:val="008D4C4D"/>
    <w:rsid w:val="008D51D2"/>
    <w:rsid w:val="008D577B"/>
    <w:rsid w:val="008D598E"/>
    <w:rsid w:val="008D6399"/>
    <w:rsid w:val="008D6773"/>
    <w:rsid w:val="008D785F"/>
    <w:rsid w:val="008D7A56"/>
    <w:rsid w:val="008D7C68"/>
    <w:rsid w:val="008E0062"/>
    <w:rsid w:val="008E05B1"/>
    <w:rsid w:val="008E07EA"/>
    <w:rsid w:val="008E0DF0"/>
    <w:rsid w:val="008E179C"/>
    <w:rsid w:val="008E19FF"/>
    <w:rsid w:val="008E222E"/>
    <w:rsid w:val="008E246A"/>
    <w:rsid w:val="008E39D4"/>
    <w:rsid w:val="008E3BDB"/>
    <w:rsid w:val="008E3F30"/>
    <w:rsid w:val="008E41B1"/>
    <w:rsid w:val="008E4B9C"/>
    <w:rsid w:val="008E4BFB"/>
    <w:rsid w:val="008E569F"/>
    <w:rsid w:val="008E5860"/>
    <w:rsid w:val="008E5902"/>
    <w:rsid w:val="008E62D3"/>
    <w:rsid w:val="008E6802"/>
    <w:rsid w:val="008E6BB0"/>
    <w:rsid w:val="008E70A0"/>
    <w:rsid w:val="008E79CA"/>
    <w:rsid w:val="008E7B8A"/>
    <w:rsid w:val="008F01C6"/>
    <w:rsid w:val="008F0697"/>
    <w:rsid w:val="008F0DB7"/>
    <w:rsid w:val="008F1130"/>
    <w:rsid w:val="008F28D9"/>
    <w:rsid w:val="008F310F"/>
    <w:rsid w:val="008F3224"/>
    <w:rsid w:val="008F37E7"/>
    <w:rsid w:val="008F38FF"/>
    <w:rsid w:val="008F3B81"/>
    <w:rsid w:val="008F3E88"/>
    <w:rsid w:val="008F3ED7"/>
    <w:rsid w:val="008F441D"/>
    <w:rsid w:val="008F4BC6"/>
    <w:rsid w:val="008F4C3A"/>
    <w:rsid w:val="008F4D24"/>
    <w:rsid w:val="008F520E"/>
    <w:rsid w:val="008F5556"/>
    <w:rsid w:val="008F5CDF"/>
    <w:rsid w:val="008F6558"/>
    <w:rsid w:val="008F7A61"/>
    <w:rsid w:val="009000D3"/>
    <w:rsid w:val="00900287"/>
    <w:rsid w:val="0090067B"/>
    <w:rsid w:val="00900BC4"/>
    <w:rsid w:val="009011CE"/>
    <w:rsid w:val="00902021"/>
    <w:rsid w:val="009027EA"/>
    <w:rsid w:val="00902E4C"/>
    <w:rsid w:val="00903DCC"/>
    <w:rsid w:val="009042AB"/>
    <w:rsid w:val="009043A1"/>
    <w:rsid w:val="00904A48"/>
    <w:rsid w:val="00904F0F"/>
    <w:rsid w:val="00906AD3"/>
    <w:rsid w:val="00906C76"/>
    <w:rsid w:val="00907428"/>
    <w:rsid w:val="0090746E"/>
    <w:rsid w:val="00907689"/>
    <w:rsid w:val="00907776"/>
    <w:rsid w:val="00907AE5"/>
    <w:rsid w:val="00907B4B"/>
    <w:rsid w:val="00907BFE"/>
    <w:rsid w:val="00907EC3"/>
    <w:rsid w:val="009106BA"/>
    <w:rsid w:val="009106CB"/>
    <w:rsid w:val="00910812"/>
    <w:rsid w:val="009108AF"/>
    <w:rsid w:val="009108EE"/>
    <w:rsid w:val="00910A0A"/>
    <w:rsid w:val="00910F14"/>
    <w:rsid w:val="00910F6B"/>
    <w:rsid w:val="00911198"/>
    <w:rsid w:val="00911468"/>
    <w:rsid w:val="0091195A"/>
    <w:rsid w:val="00911C1D"/>
    <w:rsid w:val="009121C4"/>
    <w:rsid w:val="00912240"/>
    <w:rsid w:val="00912544"/>
    <w:rsid w:val="009127E6"/>
    <w:rsid w:val="0091331B"/>
    <w:rsid w:val="00913CC8"/>
    <w:rsid w:val="00914BFC"/>
    <w:rsid w:val="00914CAC"/>
    <w:rsid w:val="00914D14"/>
    <w:rsid w:val="0091536A"/>
    <w:rsid w:val="0091602C"/>
    <w:rsid w:val="009169C5"/>
    <w:rsid w:val="00920008"/>
    <w:rsid w:val="00920641"/>
    <w:rsid w:val="0092067A"/>
    <w:rsid w:val="009207C6"/>
    <w:rsid w:val="00920814"/>
    <w:rsid w:val="00920902"/>
    <w:rsid w:val="00920E01"/>
    <w:rsid w:val="009212F9"/>
    <w:rsid w:val="0092174D"/>
    <w:rsid w:val="00921BB8"/>
    <w:rsid w:val="009222E9"/>
    <w:rsid w:val="00922857"/>
    <w:rsid w:val="009238F8"/>
    <w:rsid w:val="00923B0B"/>
    <w:rsid w:val="0092400F"/>
    <w:rsid w:val="0092462E"/>
    <w:rsid w:val="0092463C"/>
    <w:rsid w:val="00925CF3"/>
    <w:rsid w:val="0092604C"/>
    <w:rsid w:val="009261C4"/>
    <w:rsid w:val="009267CE"/>
    <w:rsid w:val="0092756A"/>
    <w:rsid w:val="00927679"/>
    <w:rsid w:val="009308CE"/>
    <w:rsid w:val="00930F28"/>
    <w:rsid w:val="00930F7F"/>
    <w:rsid w:val="0093165A"/>
    <w:rsid w:val="009318DD"/>
    <w:rsid w:val="00931995"/>
    <w:rsid w:val="009320DE"/>
    <w:rsid w:val="009328AC"/>
    <w:rsid w:val="00932B4F"/>
    <w:rsid w:val="00932B8F"/>
    <w:rsid w:val="00932CCE"/>
    <w:rsid w:val="00932F91"/>
    <w:rsid w:val="00933548"/>
    <w:rsid w:val="0093428F"/>
    <w:rsid w:val="00934517"/>
    <w:rsid w:val="00934F63"/>
    <w:rsid w:val="009352E0"/>
    <w:rsid w:val="009353AC"/>
    <w:rsid w:val="0093585D"/>
    <w:rsid w:val="00936644"/>
    <w:rsid w:val="0093687F"/>
    <w:rsid w:val="00936B87"/>
    <w:rsid w:val="00936BD4"/>
    <w:rsid w:val="00936E91"/>
    <w:rsid w:val="00937010"/>
    <w:rsid w:val="00937A55"/>
    <w:rsid w:val="00937B5A"/>
    <w:rsid w:val="00937FAA"/>
    <w:rsid w:val="0094046F"/>
    <w:rsid w:val="0094160A"/>
    <w:rsid w:val="0094160E"/>
    <w:rsid w:val="00941628"/>
    <w:rsid w:val="00941C0B"/>
    <w:rsid w:val="009444B9"/>
    <w:rsid w:val="00945295"/>
    <w:rsid w:val="00945BA8"/>
    <w:rsid w:val="00945D36"/>
    <w:rsid w:val="009460B9"/>
    <w:rsid w:val="009466A8"/>
    <w:rsid w:val="009468F9"/>
    <w:rsid w:val="00946E97"/>
    <w:rsid w:val="009479C2"/>
    <w:rsid w:val="00947B1A"/>
    <w:rsid w:val="00947CFD"/>
    <w:rsid w:val="00950176"/>
    <w:rsid w:val="00950526"/>
    <w:rsid w:val="00950695"/>
    <w:rsid w:val="00950900"/>
    <w:rsid w:val="00950A7D"/>
    <w:rsid w:val="00950B8D"/>
    <w:rsid w:val="00950D34"/>
    <w:rsid w:val="00950FAC"/>
    <w:rsid w:val="0095126E"/>
    <w:rsid w:val="00951CBC"/>
    <w:rsid w:val="00951D5C"/>
    <w:rsid w:val="009521A2"/>
    <w:rsid w:val="00952D38"/>
    <w:rsid w:val="0095364D"/>
    <w:rsid w:val="009537E4"/>
    <w:rsid w:val="00953930"/>
    <w:rsid w:val="00953B6E"/>
    <w:rsid w:val="00953BAE"/>
    <w:rsid w:val="00953C92"/>
    <w:rsid w:val="00953EAB"/>
    <w:rsid w:val="009547B3"/>
    <w:rsid w:val="00954895"/>
    <w:rsid w:val="009548BA"/>
    <w:rsid w:val="00954C16"/>
    <w:rsid w:val="00954D63"/>
    <w:rsid w:val="00954DA7"/>
    <w:rsid w:val="009555E2"/>
    <w:rsid w:val="00956147"/>
    <w:rsid w:val="00956769"/>
    <w:rsid w:val="009567E8"/>
    <w:rsid w:val="00956843"/>
    <w:rsid w:val="00957B12"/>
    <w:rsid w:val="00960827"/>
    <w:rsid w:val="0096094D"/>
    <w:rsid w:val="0096099D"/>
    <w:rsid w:val="009612C6"/>
    <w:rsid w:val="00961523"/>
    <w:rsid w:val="0096174A"/>
    <w:rsid w:val="0096196F"/>
    <w:rsid w:val="00961DC7"/>
    <w:rsid w:val="0096239F"/>
    <w:rsid w:val="009623C7"/>
    <w:rsid w:val="009632A6"/>
    <w:rsid w:val="009649B9"/>
    <w:rsid w:val="00964E50"/>
    <w:rsid w:val="00964F64"/>
    <w:rsid w:val="009651F2"/>
    <w:rsid w:val="0096520A"/>
    <w:rsid w:val="00965622"/>
    <w:rsid w:val="009659B9"/>
    <w:rsid w:val="00965CAB"/>
    <w:rsid w:val="0096616D"/>
    <w:rsid w:val="00966527"/>
    <w:rsid w:val="009677F3"/>
    <w:rsid w:val="00967BCE"/>
    <w:rsid w:val="00967C68"/>
    <w:rsid w:val="00970089"/>
    <w:rsid w:val="0097062E"/>
    <w:rsid w:val="00970D08"/>
    <w:rsid w:val="009711E9"/>
    <w:rsid w:val="00971235"/>
    <w:rsid w:val="009714E2"/>
    <w:rsid w:val="0097196E"/>
    <w:rsid w:val="009719F1"/>
    <w:rsid w:val="009720DA"/>
    <w:rsid w:val="00972314"/>
    <w:rsid w:val="009728D1"/>
    <w:rsid w:val="00972F1C"/>
    <w:rsid w:val="00972F46"/>
    <w:rsid w:val="00973130"/>
    <w:rsid w:val="00973913"/>
    <w:rsid w:val="00973998"/>
    <w:rsid w:val="00973B5F"/>
    <w:rsid w:val="00973BA9"/>
    <w:rsid w:val="00973D15"/>
    <w:rsid w:val="00973F09"/>
    <w:rsid w:val="00974046"/>
    <w:rsid w:val="00974092"/>
    <w:rsid w:val="00974366"/>
    <w:rsid w:val="009748D9"/>
    <w:rsid w:val="00974E6A"/>
    <w:rsid w:val="009753F3"/>
    <w:rsid w:val="009754D7"/>
    <w:rsid w:val="00975548"/>
    <w:rsid w:val="00975854"/>
    <w:rsid w:val="009758FE"/>
    <w:rsid w:val="0097624A"/>
    <w:rsid w:val="009765D1"/>
    <w:rsid w:val="00977206"/>
    <w:rsid w:val="009774FA"/>
    <w:rsid w:val="00980ABE"/>
    <w:rsid w:val="00981937"/>
    <w:rsid w:val="00981A4A"/>
    <w:rsid w:val="00981B5F"/>
    <w:rsid w:val="009824DF"/>
    <w:rsid w:val="00982656"/>
    <w:rsid w:val="0098276B"/>
    <w:rsid w:val="00982A72"/>
    <w:rsid w:val="0098301B"/>
    <w:rsid w:val="00983257"/>
    <w:rsid w:val="009833BF"/>
    <w:rsid w:val="00984210"/>
    <w:rsid w:val="00984B9D"/>
    <w:rsid w:val="009852B3"/>
    <w:rsid w:val="009852CB"/>
    <w:rsid w:val="009866DF"/>
    <w:rsid w:val="009868D8"/>
    <w:rsid w:val="009876E4"/>
    <w:rsid w:val="00990669"/>
    <w:rsid w:val="009914FB"/>
    <w:rsid w:val="00991754"/>
    <w:rsid w:val="00991CFB"/>
    <w:rsid w:val="00992A9F"/>
    <w:rsid w:val="0099334B"/>
    <w:rsid w:val="0099376F"/>
    <w:rsid w:val="00993790"/>
    <w:rsid w:val="00993E24"/>
    <w:rsid w:val="00993EBD"/>
    <w:rsid w:val="00994C0A"/>
    <w:rsid w:val="00994D11"/>
    <w:rsid w:val="0099583B"/>
    <w:rsid w:val="00995B11"/>
    <w:rsid w:val="00995E83"/>
    <w:rsid w:val="00996150"/>
    <w:rsid w:val="009967E6"/>
    <w:rsid w:val="00996A50"/>
    <w:rsid w:val="00996DB8"/>
    <w:rsid w:val="009A0714"/>
    <w:rsid w:val="009A0730"/>
    <w:rsid w:val="009A120E"/>
    <w:rsid w:val="009A13A3"/>
    <w:rsid w:val="009A15B1"/>
    <w:rsid w:val="009A19A1"/>
    <w:rsid w:val="009A211A"/>
    <w:rsid w:val="009A297C"/>
    <w:rsid w:val="009A31FE"/>
    <w:rsid w:val="009A4171"/>
    <w:rsid w:val="009A47C5"/>
    <w:rsid w:val="009A48E6"/>
    <w:rsid w:val="009A4A46"/>
    <w:rsid w:val="009A5910"/>
    <w:rsid w:val="009A5F3F"/>
    <w:rsid w:val="009A67E4"/>
    <w:rsid w:val="009A6B61"/>
    <w:rsid w:val="009A766F"/>
    <w:rsid w:val="009A7A95"/>
    <w:rsid w:val="009B00D3"/>
    <w:rsid w:val="009B0205"/>
    <w:rsid w:val="009B026B"/>
    <w:rsid w:val="009B03E8"/>
    <w:rsid w:val="009B07D1"/>
    <w:rsid w:val="009B0866"/>
    <w:rsid w:val="009B0E9E"/>
    <w:rsid w:val="009B1558"/>
    <w:rsid w:val="009B157D"/>
    <w:rsid w:val="009B162C"/>
    <w:rsid w:val="009B204B"/>
    <w:rsid w:val="009B2473"/>
    <w:rsid w:val="009B2722"/>
    <w:rsid w:val="009B288C"/>
    <w:rsid w:val="009B32CC"/>
    <w:rsid w:val="009B3505"/>
    <w:rsid w:val="009B3F0E"/>
    <w:rsid w:val="009B42C7"/>
    <w:rsid w:val="009B4571"/>
    <w:rsid w:val="009B4954"/>
    <w:rsid w:val="009B4DB4"/>
    <w:rsid w:val="009B4FE4"/>
    <w:rsid w:val="009B559E"/>
    <w:rsid w:val="009B59A9"/>
    <w:rsid w:val="009B5C5F"/>
    <w:rsid w:val="009B604D"/>
    <w:rsid w:val="009B60AD"/>
    <w:rsid w:val="009B619D"/>
    <w:rsid w:val="009B6A33"/>
    <w:rsid w:val="009B6B3C"/>
    <w:rsid w:val="009B71A3"/>
    <w:rsid w:val="009B7515"/>
    <w:rsid w:val="009B7578"/>
    <w:rsid w:val="009B7623"/>
    <w:rsid w:val="009B7661"/>
    <w:rsid w:val="009B7D6A"/>
    <w:rsid w:val="009C05BD"/>
    <w:rsid w:val="009C05CE"/>
    <w:rsid w:val="009C0AE2"/>
    <w:rsid w:val="009C101E"/>
    <w:rsid w:val="009C1242"/>
    <w:rsid w:val="009C174D"/>
    <w:rsid w:val="009C1943"/>
    <w:rsid w:val="009C271D"/>
    <w:rsid w:val="009C2878"/>
    <w:rsid w:val="009C47B3"/>
    <w:rsid w:val="009C47BF"/>
    <w:rsid w:val="009C57D1"/>
    <w:rsid w:val="009C5A61"/>
    <w:rsid w:val="009C5F28"/>
    <w:rsid w:val="009C6480"/>
    <w:rsid w:val="009C6541"/>
    <w:rsid w:val="009C66E0"/>
    <w:rsid w:val="009C6986"/>
    <w:rsid w:val="009C717F"/>
    <w:rsid w:val="009C78A8"/>
    <w:rsid w:val="009D0D8D"/>
    <w:rsid w:val="009D26F6"/>
    <w:rsid w:val="009D2819"/>
    <w:rsid w:val="009D2CF0"/>
    <w:rsid w:val="009D2E3E"/>
    <w:rsid w:val="009D3039"/>
    <w:rsid w:val="009D33A7"/>
    <w:rsid w:val="009D3A59"/>
    <w:rsid w:val="009D3ADC"/>
    <w:rsid w:val="009D3FC7"/>
    <w:rsid w:val="009D3FDF"/>
    <w:rsid w:val="009D4296"/>
    <w:rsid w:val="009D4506"/>
    <w:rsid w:val="009D48F6"/>
    <w:rsid w:val="009D4DFB"/>
    <w:rsid w:val="009D5574"/>
    <w:rsid w:val="009D568B"/>
    <w:rsid w:val="009D576F"/>
    <w:rsid w:val="009D5F0E"/>
    <w:rsid w:val="009D6376"/>
    <w:rsid w:val="009D651A"/>
    <w:rsid w:val="009D7AE1"/>
    <w:rsid w:val="009D7DDA"/>
    <w:rsid w:val="009E0227"/>
    <w:rsid w:val="009E0390"/>
    <w:rsid w:val="009E0665"/>
    <w:rsid w:val="009E09BE"/>
    <w:rsid w:val="009E0AB4"/>
    <w:rsid w:val="009E127D"/>
    <w:rsid w:val="009E1557"/>
    <w:rsid w:val="009E1755"/>
    <w:rsid w:val="009E3604"/>
    <w:rsid w:val="009E454F"/>
    <w:rsid w:val="009E5961"/>
    <w:rsid w:val="009E5BED"/>
    <w:rsid w:val="009E62C0"/>
    <w:rsid w:val="009E6A82"/>
    <w:rsid w:val="009E6E0A"/>
    <w:rsid w:val="009E7691"/>
    <w:rsid w:val="009E7ADA"/>
    <w:rsid w:val="009F0C4E"/>
    <w:rsid w:val="009F1775"/>
    <w:rsid w:val="009F197F"/>
    <w:rsid w:val="009F1FDA"/>
    <w:rsid w:val="009F26B2"/>
    <w:rsid w:val="009F26F3"/>
    <w:rsid w:val="009F27D6"/>
    <w:rsid w:val="009F28C7"/>
    <w:rsid w:val="009F2FEF"/>
    <w:rsid w:val="009F32BA"/>
    <w:rsid w:val="009F3A99"/>
    <w:rsid w:val="009F3E62"/>
    <w:rsid w:val="009F4050"/>
    <w:rsid w:val="009F4702"/>
    <w:rsid w:val="009F4C4A"/>
    <w:rsid w:val="009F5230"/>
    <w:rsid w:val="009F5BEC"/>
    <w:rsid w:val="009F5D1A"/>
    <w:rsid w:val="009F62D0"/>
    <w:rsid w:val="009F6AC8"/>
    <w:rsid w:val="009F70B2"/>
    <w:rsid w:val="009F7708"/>
    <w:rsid w:val="009F79C4"/>
    <w:rsid w:val="009F7AD5"/>
    <w:rsid w:val="009F7BA3"/>
    <w:rsid w:val="00A0009D"/>
    <w:rsid w:val="00A01A5C"/>
    <w:rsid w:val="00A0255B"/>
    <w:rsid w:val="00A0256B"/>
    <w:rsid w:val="00A02753"/>
    <w:rsid w:val="00A02C71"/>
    <w:rsid w:val="00A02D3D"/>
    <w:rsid w:val="00A0335D"/>
    <w:rsid w:val="00A04E84"/>
    <w:rsid w:val="00A062A0"/>
    <w:rsid w:val="00A06433"/>
    <w:rsid w:val="00A06606"/>
    <w:rsid w:val="00A0752F"/>
    <w:rsid w:val="00A077E4"/>
    <w:rsid w:val="00A07873"/>
    <w:rsid w:val="00A1025D"/>
    <w:rsid w:val="00A108B9"/>
    <w:rsid w:val="00A10963"/>
    <w:rsid w:val="00A10AF9"/>
    <w:rsid w:val="00A11110"/>
    <w:rsid w:val="00A116A4"/>
    <w:rsid w:val="00A11C93"/>
    <w:rsid w:val="00A11EFA"/>
    <w:rsid w:val="00A126F0"/>
    <w:rsid w:val="00A134E0"/>
    <w:rsid w:val="00A13CCE"/>
    <w:rsid w:val="00A13E33"/>
    <w:rsid w:val="00A144BC"/>
    <w:rsid w:val="00A1468D"/>
    <w:rsid w:val="00A1489D"/>
    <w:rsid w:val="00A14B73"/>
    <w:rsid w:val="00A150E9"/>
    <w:rsid w:val="00A1584A"/>
    <w:rsid w:val="00A161CF"/>
    <w:rsid w:val="00A167E5"/>
    <w:rsid w:val="00A17587"/>
    <w:rsid w:val="00A175B0"/>
    <w:rsid w:val="00A176AD"/>
    <w:rsid w:val="00A17F78"/>
    <w:rsid w:val="00A200B8"/>
    <w:rsid w:val="00A204C1"/>
    <w:rsid w:val="00A207DD"/>
    <w:rsid w:val="00A2098D"/>
    <w:rsid w:val="00A20CE5"/>
    <w:rsid w:val="00A21147"/>
    <w:rsid w:val="00A2135D"/>
    <w:rsid w:val="00A21786"/>
    <w:rsid w:val="00A21887"/>
    <w:rsid w:val="00A219C4"/>
    <w:rsid w:val="00A21FE5"/>
    <w:rsid w:val="00A2218D"/>
    <w:rsid w:val="00A224BB"/>
    <w:rsid w:val="00A2263F"/>
    <w:rsid w:val="00A22FFD"/>
    <w:rsid w:val="00A235FC"/>
    <w:rsid w:val="00A23925"/>
    <w:rsid w:val="00A24286"/>
    <w:rsid w:val="00A2429E"/>
    <w:rsid w:val="00A24AF2"/>
    <w:rsid w:val="00A24CDC"/>
    <w:rsid w:val="00A24F45"/>
    <w:rsid w:val="00A253FB"/>
    <w:rsid w:val="00A2543C"/>
    <w:rsid w:val="00A25473"/>
    <w:rsid w:val="00A257FE"/>
    <w:rsid w:val="00A25D08"/>
    <w:rsid w:val="00A25E63"/>
    <w:rsid w:val="00A26828"/>
    <w:rsid w:val="00A27491"/>
    <w:rsid w:val="00A2799B"/>
    <w:rsid w:val="00A27D68"/>
    <w:rsid w:val="00A301F1"/>
    <w:rsid w:val="00A308B9"/>
    <w:rsid w:val="00A30968"/>
    <w:rsid w:val="00A30E2E"/>
    <w:rsid w:val="00A30E5C"/>
    <w:rsid w:val="00A31F7F"/>
    <w:rsid w:val="00A3288B"/>
    <w:rsid w:val="00A328D3"/>
    <w:rsid w:val="00A32F73"/>
    <w:rsid w:val="00A33463"/>
    <w:rsid w:val="00A33719"/>
    <w:rsid w:val="00A337FF"/>
    <w:rsid w:val="00A33A22"/>
    <w:rsid w:val="00A34273"/>
    <w:rsid w:val="00A34AFC"/>
    <w:rsid w:val="00A34EEC"/>
    <w:rsid w:val="00A35E42"/>
    <w:rsid w:val="00A362B8"/>
    <w:rsid w:val="00A36B24"/>
    <w:rsid w:val="00A36B73"/>
    <w:rsid w:val="00A40BE5"/>
    <w:rsid w:val="00A41A2E"/>
    <w:rsid w:val="00A41A53"/>
    <w:rsid w:val="00A41E2C"/>
    <w:rsid w:val="00A42192"/>
    <w:rsid w:val="00A42323"/>
    <w:rsid w:val="00A42347"/>
    <w:rsid w:val="00A42D5B"/>
    <w:rsid w:val="00A42D83"/>
    <w:rsid w:val="00A42E95"/>
    <w:rsid w:val="00A43096"/>
    <w:rsid w:val="00A43B70"/>
    <w:rsid w:val="00A43FD6"/>
    <w:rsid w:val="00A43FEC"/>
    <w:rsid w:val="00A4479C"/>
    <w:rsid w:val="00A44AB1"/>
    <w:rsid w:val="00A44C8A"/>
    <w:rsid w:val="00A44CDB"/>
    <w:rsid w:val="00A44F08"/>
    <w:rsid w:val="00A4602E"/>
    <w:rsid w:val="00A4692F"/>
    <w:rsid w:val="00A46A40"/>
    <w:rsid w:val="00A46DF6"/>
    <w:rsid w:val="00A46F06"/>
    <w:rsid w:val="00A47383"/>
    <w:rsid w:val="00A476FA"/>
    <w:rsid w:val="00A50155"/>
    <w:rsid w:val="00A51895"/>
    <w:rsid w:val="00A51995"/>
    <w:rsid w:val="00A51C30"/>
    <w:rsid w:val="00A526F0"/>
    <w:rsid w:val="00A52998"/>
    <w:rsid w:val="00A52B44"/>
    <w:rsid w:val="00A52D78"/>
    <w:rsid w:val="00A53460"/>
    <w:rsid w:val="00A53843"/>
    <w:rsid w:val="00A538B1"/>
    <w:rsid w:val="00A542B8"/>
    <w:rsid w:val="00A54825"/>
    <w:rsid w:val="00A54978"/>
    <w:rsid w:val="00A550BF"/>
    <w:rsid w:val="00A556C6"/>
    <w:rsid w:val="00A5572C"/>
    <w:rsid w:val="00A55EF4"/>
    <w:rsid w:val="00A55FDA"/>
    <w:rsid w:val="00A57963"/>
    <w:rsid w:val="00A600A4"/>
    <w:rsid w:val="00A600CC"/>
    <w:rsid w:val="00A6052B"/>
    <w:rsid w:val="00A60E6D"/>
    <w:rsid w:val="00A6102B"/>
    <w:rsid w:val="00A6145E"/>
    <w:rsid w:val="00A61C07"/>
    <w:rsid w:val="00A62771"/>
    <w:rsid w:val="00A62E81"/>
    <w:rsid w:val="00A6303A"/>
    <w:rsid w:val="00A63C77"/>
    <w:rsid w:val="00A63F71"/>
    <w:rsid w:val="00A63FF0"/>
    <w:rsid w:val="00A64381"/>
    <w:rsid w:val="00A64940"/>
    <w:rsid w:val="00A649A3"/>
    <w:rsid w:val="00A64AC4"/>
    <w:rsid w:val="00A6550F"/>
    <w:rsid w:val="00A656EA"/>
    <w:rsid w:val="00A65B4E"/>
    <w:rsid w:val="00A661CF"/>
    <w:rsid w:val="00A6644D"/>
    <w:rsid w:val="00A66752"/>
    <w:rsid w:val="00A667A0"/>
    <w:rsid w:val="00A66B63"/>
    <w:rsid w:val="00A66CD4"/>
    <w:rsid w:val="00A70811"/>
    <w:rsid w:val="00A712C7"/>
    <w:rsid w:val="00A7135F"/>
    <w:rsid w:val="00A716F7"/>
    <w:rsid w:val="00A71AE1"/>
    <w:rsid w:val="00A71C84"/>
    <w:rsid w:val="00A71E4A"/>
    <w:rsid w:val="00A72CA0"/>
    <w:rsid w:val="00A72FDD"/>
    <w:rsid w:val="00A73A01"/>
    <w:rsid w:val="00A74E7E"/>
    <w:rsid w:val="00A757E5"/>
    <w:rsid w:val="00A760B6"/>
    <w:rsid w:val="00A76AC0"/>
    <w:rsid w:val="00A76CF4"/>
    <w:rsid w:val="00A77932"/>
    <w:rsid w:val="00A77CF3"/>
    <w:rsid w:val="00A8135D"/>
    <w:rsid w:val="00A814EF"/>
    <w:rsid w:val="00A81550"/>
    <w:rsid w:val="00A81A51"/>
    <w:rsid w:val="00A8206E"/>
    <w:rsid w:val="00A82876"/>
    <w:rsid w:val="00A82ED9"/>
    <w:rsid w:val="00A82F28"/>
    <w:rsid w:val="00A831A4"/>
    <w:rsid w:val="00A8336C"/>
    <w:rsid w:val="00A83A7F"/>
    <w:rsid w:val="00A8454B"/>
    <w:rsid w:val="00A84E06"/>
    <w:rsid w:val="00A85157"/>
    <w:rsid w:val="00A85874"/>
    <w:rsid w:val="00A85B38"/>
    <w:rsid w:val="00A85D2B"/>
    <w:rsid w:val="00A866DF"/>
    <w:rsid w:val="00A86FCF"/>
    <w:rsid w:val="00A870AF"/>
    <w:rsid w:val="00A872CA"/>
    <w:rsid w:val="00A87385"/>
    <w:rsid w:val="00A87783"/>
    <w:rsid w:val="00A8778D"/>
    <w:rsid w:val="00A87E2F"/>
    <w:rsid w:val="00A911C6"/>
    <w:rsid w:val="00A91915"/>
    <w:rsid w:val="00A91A75"/>
    <w:rsid w:val="00A923D6"/>
    <w:rsid w:val="00A9283F"/>
    <w:rsid w:val="00A92ACA"/>
    <w:rsid w:val="00A93092"/>
    <w:rsid w:val="00A93112"/>
    <w:rsid w:val="00A9347A"/>
    <w:rsid w:val="00A93A70"/>
    <w:rsid w:val="00A94491"/>
    <w:rsid w:val="00A94959"/>
    <w:rsid w:val="00A950B7"/>
    <w:rsid w:val="00A952C8"/>
    <w:rsid w:val="00A95354"/>
    <w:rsid w:val="00A96196"/>
    <w:rsid w:val="00A962CB"/>
    <w:rsid w:val="00A96862"/>
    <w:rsid w:val="00A97179"/>
    <w:rsid w:val="00A9773C"/>
    <w:rsid w:val="00A978E1"/>
    <w:rsid w:val="00A97BC8"/>
    <w:rsid w:val="00A97CB7"/>
    <w:rsid w:val="00A97EF1"/>
    <w:rsid w:val="00AA0B60"/>
    <w:rsid w:val="00AA1225"/>
    <w:rsid w:val="00AA205E"/>
    <w:rsid w:val="00AA22CD"/>
    <w:rsid w:val="00AA22D4"/>
    <w:rsid w:val="00AA2346"/>
    <w:rsid w:val="00AA2AED"/>
    <w:rsid w:val="00AA3A2B"/>
    <w:rsid w:val="00AA3C89"/>
    <w:rsid w:val="00AA4820"/>
    <w:rsid w:val="00AA4A06"/>
    <w:rsid w:val="00AA4DC1"/>
    <w:rsid w:val="00AA4FEB"/>
    <w:rsid w:val="00AA62B6"/>
    <w:rsid w:val="00AA66B0"/>
    <w:rsid w:val="00AA6C56"/>
    <w:rsid w:val="00AA751D"/>
    <w:rsid w:val="00AA7D41"/>
    <w:rsid w:val="00AA7D69"/>
    <w:rsid w:val="00AB071F"/>
    <w:rsid w:val="00AB09B9"/>
    <w:rsid w:val="00AB0C1D"/>
    <w:rsid w:val="00AB10F5"/>
    <w:rsid w:val="00AB1230"/>
    <w:rsid w:val="00AB1780"/>
    <w:rsid w:val="00AB1F9F"/>
    <w:rsid w:val="00AB2ABF"/>
    <w:rsid w:val="00AB34C6"/>
    <w:rsid w:val="00AB35BC"/>
    <w:rsid w:val="00AB361D"/>
    <w:rsid w:val="00AB3885"/>
    <w:rsid w:val="00AB4049"/>
    <w:rsid w:val="00AB4852"/>
    <w:rsid w:val="00AB51CD"/>
    <w:rsid w:val="00AB5557"/>
    <w:rsid w:val="00AB5F17"/>
    <w:rsid w:val="00AB624C"/>
    <w:rsid w:val="00AB6337"/>
    <w:rsid w:val="00AB6912"/>
    <w:rsid w:val="00AB6AAA"/>
    <w:rsid w:val="00AB7240"/>
    <w:rsid w:val="00AB743E"/>
    <w:rsid w:val="00AB77E8"/>
    <w:rsid w:val="00AB7856"/>
    <w:rsid w:val="00AB797B"/>
    <w:rsid w:val="00AB7ADC"/>
    <w:rsid w:val="00AB7CB5"/>
    <w:rsid w:val="00AB7E07"/>
    <w:rsid w:val="00AC057F"/>
    <w:rsid w:val="00AC1648"/>
    <w:rsid w:val="00AC1E4C"/>
    <w:rsid w:val="00AC301E"/>
    <w:rsid w:val="00AC3167"/>
    <w:rsid w:val="00AC3391"/>
    <w:rsid w:val="00AC3E59"/>
    <w:rsid w:val="00AC3F02"/>
    <w:rsid w:val="00AC4588"/>
    <w:rsid w:val="00AC46DA"/>
    <w:rsid w:val="00AC54B7"/>
    <w:rsid w:val="00AC669C"/>
    <w:rsid w:val="00AC69E3"/>
    <w:rsid w:val="00AC6A7F"/>
    <w:rsid w:val="00AC6C2F"/>
    <w:rsid w:val="00AC72C1"/>
    <w:rsid w:val="00AC7478"/>
    <w:rsid w:val="00AC7682"/>
    <w:rsid w:val="00AC76BF"/>
    <w:rsid w:val="00AC77A0"/>
    <w:rsid w:val="00AC7F8A"/>
    <w:rsid w:val="00AD0464"/>
    <w:rsid w:val="00AD08DD"/>
    <w:rsid w:val="00AD0ABF"/>
    <w:rsid w:val="00AD0DB9"/>
    <w:rsid w:val="00AD120E"/>
    <w:rsid w:val="00AD1560"/>
    <w:rsid w:val="00AD1672"/>
    <w:rsid w:val="00AD2756"/>
    <w:rsid w:val="00AD306E"/>
    <w:rsid w:val="00AD35E8"/>
    <w:rsid w:val="00AD4411"/>
    <w:rsid w:val="00AD47D1"/>
    <w:rsid w:val="00AD4AF8"/>
    <w:rsid w:val="00AD4F05"/>
    <w:rsid w:val="00AD5082"/>
    <w:rsid w:val="00AD5573"/>
    <w:rsid w:val="00AD56B7"/>
    <w:rsid w:val="00AD6516"/>
    <w:rsid w:val="00AD68D3"/>
    <w:rsid w:val="00AD7090"/>
    <w:rsid w:val="00AD71E6"/>
    <w:rsid w:val="00AE04E2"/>
    <w:rsid w:val="00AE0923"/>
    <w:rsid w:val="00AE0C31"/>
    <w:rsid w:val="00AE0F74"/>
    <w:rsid w:val="00AE12C8"/>
    <w:rsid w:val="00AE1C23"/>
    <w:rsid w:val="00AE1D34"/>
    <w:rsid w:val="00AE212B"/>
    <w:rsid w:val="00AE33D2"/>
    <w:rsid w:val="00AE3DB0"/>
    <w:rsid w:val="00AE3FB7"/>
    <w:rsid w:val="00AE4372"/>
    <w:rsid w:val="00AE471D"/>
    <w:rsid w:val="00AE5778"/>
    <w:rsid w:val="00AE6644"/>
    <w:rsid w:val="00AE677E"/>
    <w:rsid w:val="00AE7169"/>
    <w:rsid w:val="00AE790D"/>
    <w:rsid w:val="00AE7B15"/>
    <w:rsid w:val="00AE7F99"/>
    <w:rsid w:val="00AF006E"/>
    <w:rsid w:val="00AF0A1C"/>
    <w:rsid w:val="00AF0E43"/>
    <w:rsid w:val="00AF109A"/>
    <w:rsid w:val="00AF10AF"/>
    <w:rsid w:val="00AF1671"/>
    <w:rsid w:val="00AF1B9C"/>
    <w:rsid w:val="00AF25D1"/>
    <w:rsid w:val="00AF279B"/>
    <w:rsid w:val="00AF2BFB"/>
    <w:rsid w:val="00AF2C83"/>
    <w:rsid w:val="00AF35F1"/>
    <w:rsid w:val="00AF470B"/>
    <w:rsid w:val="00AF4780"/>
    <w:rsid w:val="00AF4D04"/>
    <w:rsid w:val="00AF4FAD"/>
    <w:rsid w:val="00AF50C6"/>
    <w:rsid w:val="00AF6005"/>
    <w:rsid w:val="00AF6927"/>
    <w:rsid w:val="00AF76F2"/>
    <w:rsid w:val="00AF7D48"/>
    <w:rsid w:val="00B000AC"/>
    <w:rsid w:val="00B002E2"/>
    <w:rsid w:val="00B00332"/>
    <w:rsid w:val="00B009D1"/>
    <w:rsid w:val="00B00DF5"/>
    <w:rsid w:val="00B01241"/>
    <w:rsid w:val="00B0187A"/>
    <w:rsid w:val="00B01B39"/>
    <w:rsid w:val="00B01BF3"/>
    <w:rsid w:val="00B02F66"/>
    <w:rsid w:val="00B030A4"/>
    <w:rsid w:val="00B03137"/>
    <w:rsid w:val="00B03A8A"/>
    <w:rsid w:val="00B03C19"/>
    <w:rsid w:val="00B040EC"/>
    <w:rsid w:val="00B04629"/>
    <w:rsid w:val="00B0501B"/>
    <w:rsid w:val="00B051BB"/>
    <w:rsid w:val="00B05ECD"/>
    <w:rsid w:val="00B062D4"/>
    <w:rsid w:val="00B063E2"/>
    <w:rsid w:val="00B06641"/>
    <w:rsid w:val="00B07AA7"/>
    <w:rsid w:val="00B07C10"/>
    <w:rsid w:val="00B100FB"/>
    <w:rsid w:val="00B10D2C"/>
    <w:rsid w:val="00B122EF"/>
    <w:rsid w:val="00B12646"/>
    <w:rsid w:val="00B12B5C"/>
    <w:rsid w:val="00B1303A"/>
    <w:rsid w:val="00B1305B"/>
    <w:rsid w:val="00B13405"/>
    <w:rsid w:val="00B13900"/>
    <w:rsid w:val="00B13943"/>
    <w:rsid w:val="00B14F24"/>
    <w:rsid w:val="00B156AD"/>
    <w:rsid w:val="00B157AA"/>
    <w:rsid w:val="00B15949"/>
    <w:rsid w:val="00B16034"/>
    <w:rsid w:val="00B16FC0"/>
    <w:rsid w:val="00B175DE"/>
    <w:rsid w:val="00B20339"/>
    <w:rsid w:val="00B20850"/>
    <w:rsid w:val="00B208FD"/>
    <w:rsid w:val="00B20B35"/>
    <w:rsid w:val="00B20FDD"/>
    <w:rsid w:val="00B21075"/>
    <w:rsid w:val="00B215A6"/>
    <w:rsid w:val="00B220E0"/>
    <w:rsid w:val="00B22144"/>
    <w:rsid w:val="00B2216A"/>
    <w:rsid w:val="00B223DF"/>
    <w:rsid w:val="00B227F6"/>
    <w:rsid w:val="00B235E4"/>
    <w:rsid w:val="00B23637"/>
    <w:rsid w:val="00B2416B"/>
    <w:rsid w:val="00B2427A"/>
    <w:rsid w:val="00B24FF1"/>
    <w:rsid w:val="00B25435"/>
    <w:rsid w:val="00B26898"/>
    <w:rsid w:val="00B26942"/>
    <w:rsid w:val="00B2716B"/>
    <w:rsid w:val="00B2739F"/>
    <w:rsid w:val="00B27D7B"/>
    <w:rsid w:val="00B327F8"/>
    <w:rsid w:val="00B333D3"/>
    <w:rsid w:val="00B33445"/>
    <w:rsid w:val="00B334E8"/>
    <w:rsid w:val="00B3350D"/>
    <w:rsid w:val="00B338EA"/>
    <w:rsid w:val="00B34480"/>
    <w:rsid w:val="00B34810"/>
    <w:rsid w:val="00B34E73"/>
    <w:rsid w:val="00B34F3B"/>
    <w:rsid w:val="00B350C3"/>
    <w:rsid w:val="00B35A30"/>
    <w:rsid w:val="00B361C4"/>
    <w:rsid w:val="00B36595"/>
    <w:rsid w:val="00B36A57"/>
    <w:rsid w:val="00B36C56"/>
    <w:rsid w:val="00B36E34"/>
    <w:rsid w:val="00B37050"/>
    <w:rsid w:val="00B40118"/>
    <w:rsid w:val="00B40EC8"/>
    <w:rsid w:val="00B4119D"/>
    <w:rsid w:val="00B412EA"/>
    <w:rsid w:val="00B42CAC"/>
    <w:rsid w:val="00B43210"/>
    <w:rsid w:val="00B43F0B"/>
    <w:rsid w:val="00B43F2C"/>
    <w:rsid w:val="00B44682"/>
    <w:rsid w:val="00B44A2B"/>
    <w:rsid w:val="00B44A34"/>
    <w:rsid w:val="00B452DA"/>
    <w:rsid w:val="00B45594"/>
    <w:rsid w:val="00B45C96"/>
    <w:rsid w:val="00B45E62"/>
    <w:rsid w:val="00B45F85"/>
    <w:rsid w:val="00B4600D"/>
    <w:rsid w:val="00B462E3"/>
    <w:rsid w:val="00B462F2"/>
    <w:rsid w:val="00B46613"/>
    <w:rsid w:val="00B46C18"/>
    <w:rsid w:val="00B474B5"/>
    <w:rsid w:val="00B4798C"/>
    <w:rsid w:val="00B47AD1"/>
    <w:rsid w:val="00B47E00"/>
    <w:rsid w:val="00B47E20"/>
    <w:rsid w:val="00B47F69"/>
    <w:rsid w:val="00B5024E"/>
    <w:rsid w:val="00B50ACB"/>
    <w:rsid w:val="00B50B72"/>
    <w:rsid w:val="00B51BA8"/>
    <w:rsid w:val="00B51BBF"/>
    <w:rsid w:val="00B51CBC"/>
    <w:rsid w:val="00B51DBB"/>
    <w:rsid w:val="00B52024"/>
    <w:rsid w:val="00B52911"/>
    <w:rsid w:val="00B52CF5"/>
    <w:rsid w:val="00B52D49"/>
    <w:rsid w:val="00B53797"/>
    <w:rsid w:val="00B5379C"/>
    <w:rsid w:val="00B53C48"/>
    <w:rsid w:val="00B53F9D"/>
    <w:rsid w:val="00B549E4"/>
    <w:rsid w:val="00B55D08"/>
    <w:rsid w:val="00B560D3"/>
    <w:rsid w:val="00B562BB"/>
    <w:rsid w:val="00B5632C"/>
    <w:rsid w:val="00B56751"/>
    <w:rsid w:val="00B567D2"/>
    <w:rsid w:val="00B5685B"/>
    <w:rsid w:val="00B56C1A"/>
    <w:rsid w:val="00B57A71"/>
    <w:rsid w:val="00B57DC0"/>
    <w:rsid w:val="00B60769"/>
    <w:rsid w:val="00B61DB7"/>
    <w:rsid w:val="00B622DC"/>
    <w:rsid w:val="00B62769"/>
    <w:rsid w:val="00B63609"/>
    <w:rsid w:val="00B643C6"/>
    <w:rsid w:val="00B657DE"/>
    <w:rsid w:val="00B666E0"/>
    <w:rsid w:val="00B66709"/>
    <w:rsid w:val="00B66945"/>
    <w:rsid w:val="00B66F14"/>
    <w:rsid w:val="00B67011"/>
    <w:rsid w:val="00B67A66"/>
    <w:rsid w:val="00B67FF2"/>
    <w:rsid w:val="00B70202"/>
    <w:rsid w:val="00B70970"/>
    <w:rsid w:val="00B71476"/>
    <w:rsid w:val="00B7204F"/>
    <w:rsid w:val="00B72DC2"/>
    <w:rsid w:val="00B73283"/>
    <w:rsid w:val="00B73689"/>
    <w:rsid w:val="00B73787"/>
    <w:rsid w:val="00B7497B"/>
    <w:rsid w:val="00B75151"/>
    <w:rsid w:val="00B75207"/>
    <w:rsid w:val="00B75825"/>
    <w:rsid w:val="00B75943"/>
    <w:rsid w:val="00B75C04"/>
    <w:rsid w:val="00B7649F"/>
    <w:rsid w:val="00B7671E"/>
    <w:rsid w:val="00B76D00"/>
    <w:rsid w:val="00B7770B"/>
    <w:rsid w:val="00B803AE"/>
    <w:rsid w:val="00B8105B"/>
    <w:rsid w:val="00B814C9"/>
    <w:rsid w:val="00B818D6"/>
    <w:rsid w:val="00B824F3"/>
    <w:rsid w:val="00B826E4"/>
    <w:rsid w:val="00B82C6C"/>
    <w:rsid w:val="00B833BC"/>
    <w:rsid w:val="00B835FB"/>
    <w:rsid w:val="00B83ABD"/>
    <w:rsid w:val="00B83B73"/>
    <w:rsid w:val="00B83B77"/>
    <w:rsid w:val="00B84416"/>
    <w:rsid w:val="00B8458B"/>
    <w:rsid w:val="00B856CB"/>
    <w:rsid w:val="00B85959"/>
    <w:rsid w:val="00B859E5"/>
    <w:rsid w:val="00B85EA4"/>
    <w:rsid w:val="00B86393"/>
    <w:rsid w:val="00B86CAA"/>
    <w:rsid w:val="00B87659"/>
    <w:rsid w:val="00B87753"/>
    <w:rsid w:val="00B877C6"/>
    <w:rsid w:val="00B8785F"/>
    <w:rsid w:val="00B878D6"/>
    <w:rsid w:val="00B87A62"/>
    <w:rsid w:val="00B87EAD"/>
    <w:rsid w:val="00B9029F"/>
    <w:rsid w:val="00B904B1"/>
    <w:rsid w:val="00B90FAC"/>
    <w:rsid w:val="00B91171"/>
    <w:rsid w:val="00B9132D"/>
    <w:rsid w:val="00B9157C"/>
    <w:rsid w:val="00B91B4A"/>
    <w:rsid w:val="00B92067"/>
    <w:rsid w:val="00B92A09"/>
    <w:rsid w:val="00B930D7"/>
    <w:rsid w:val="00B93348"/>
    <w:rsid w:val="00B9385B"/>
    <w:rsid w:val="00B939E4"/>
    <w:rsid w:val="00B93D02"/>
    <w:rsid w:val="00B93DFB"/>
    <w:rsid w:val="00B94C53"/>
    <w:rsid w:val="00B94F50"/>
    <w:rsid w:val="00B94FA7"/>
    <w:rsid w:val="00B95A17"/>
    <w:rsid w:val="00B95DDD"/>
    <w:rsid w:val="00B9609B"/>
    <w:rsid w:val="00B967BB"/>
    <w:rsid w:val="00B96BC8"/>
    <w:rsid w:val="00B96F70"/>
    <w:rsid w:val="00B973F1"/>
    <w:rsid w:val="00B97452"/>
    <w:rsid w:val="00B97B62"/>
    <w:rsid w:val="00B97C80"/>
    <w:rsid w:val="00B97DDE"/>
    <w:rsid w:val="00BA00BD"/>
    <w:rsid w:val="00BA04C2"/>
    <w:rsid w:val="00BA04F4"/>
    <w:rsid w:val="00BA0901"/>
    <w:rsid w:val="00BA1562"/>
    <w:rsid w:val="00BA1DD9"/>
    <w:rsid w:val="00BA24C4"/>
    <w:rsid w:val="00BA2F5B"/>
    <w:rsid w:val="00BA30CF"/>
    <w:rsid w:val="00BA354C"/>
    <w:rsid w:val="00BA3A14"/>
    <w:rsid w:val="00BA3F56"/>
    <w:rsid w:val="00BA42F1"/>
    <w:rsid w:val="00BA48D4"/>
    <w:rsid w:val="00BA4C88"/>
    <w:rsid w:val="00BA54F2"/>
    <w:rsid w:val="00BA57C6"/>
    <w:rsid w:val="00BA5A74"/>
    <w:rsid w:val="00BA6445"/>
    <w:rsid w:val="00BA6553"/>
    <w:rsid w:val="00BA6838"/>
    <w:rsid w:val="00BA6BC2"/>
    <w:rsid w:val="00BA7656"/>
    <w:rsid w:val="00BA7B00"/>
    <w:rsid w:val="00BB0437"/>
    <w:rsid w:val="00BB0854"/>
    <w:rsid w:val="00BB0989"/>
    <w:rsid w:val="00BB10ED"/>
    <w:rsid w:val="00BB1260"/>
    <w:rsid w:val="00BB1608"/>
    <w:rsid w:val="00BB19FA"/>
    <w:rsid w:val="00BB261B"/>
    <w:rsid w:val="00BB2828"/>
    <w:rsid w:val="00BB2D96"/>
    <w:rsid w:val="00BB3439"/>
    <w:rsid w:val="00BB3B88"/>
    <w:rsid w:val="00BB3C12"/>
    <w:rsid w:val="00BB3D41"/>
    <w:rsid w:val="00BB3FE7"/>
    <w:rsid w:val="00BB46CF"/>
    <w:rsid w:val="00BB4DE8"/>
    <w:rsid w:val="00BB51AA"/>
    <w:rsid w:val="00BB547B"/>
    <w:rsid w:val="00BB63C9"/>
    <w:rsid w:val="00BB65A0"/>
    <w:rsid w:val="00BB6E53"/>
    <w:rsid w:val="00BB74BF"/>
    <w:rsid w:val="00BB799C"/>
    <w:rsid w:val="00BB7E25"/>
    <w:rsid w:val="00BB7F54"/>
    <w:rsid w:val="00BC03D5"/>
    <w:rsid w:val="00BC2CEC"/>
    <w:rsid w:val="00BC3213"/>
    <w:rsid w:val="00BC3E6A"/>
    <w:rsid w:val="00BC3F00"/>
    <w:rsid w:val="00BC481E"/>
    <w:rsid w:val="00BC49F3"/>
    <w:rsid w:val="00BC4E81"/>
    <w:rsid w:val="00BC540B"/>
    <w:rsid w:val="00BC571A"/>
    <w:rsid w:val="00BC5779"/>
    <w:rsid w:val="00BC6ADD"/>
    <w:rsid w:val="00BC7118"/>
    <w:rsid w:val="00BC77DD"/>
    <w:rsid w:val="00BC7B93"/>
    <w:rsid w:val="00BC7E64"/>
    <w:rsid w:val="00BC7FBD"/>
    <w:rsid w:val="00BD0319"/>
    <w:rsid w:val="00BD0CB8"/>
    <w:rsid w:val="00BD1C8D"/>
    <w:rsid w:val="00BD2357"/>
    <w:rsid w:val="00BD2491"/>
    <w:rsid w:val="00BD376D"/>
    <w:rsid w:val="00BD3AE6"/>
    <w:rsid w:val="00BD3C49"/>
    <w:rsid w:val="00BD4496"/>
    <w:rsid w:val="00BD470E"/>
    <w:rsid w:val="00BD4D8B"/>
    <w:rsid w:val="00BD54D1"/>
    <w:rsid w:val="00BD5CB4"/>
    <w:rsid w:val="00BD66FB"/>
    <w:rsid w:val="00BD6949"/>
    <w:rsid w:val="00BD6950"/>
    <w:rsid w:val="00BD6B26"/>
    <w:rsid w:val="00BD6D52"/>
    <w:rsid w:val="00BD7651"/>
    <w:rsid w:val="00BD7A40"/>
    <w:rsid w:val="00BD7CE7"/>
    <w:rsid w:val="00BE00A1"/>
    <w:rsid w:val="00BE05A6"/>
    <w:rsid w:val="00BE11E4"/>
    <w:rsid w:val="00BE163B"/>
    <w:rsid w:val="00BE1743"/>
    <w:rsid w:val="00BE1842"/>
    <w:rsid w:val="00BE25B0"/>
    <w:rsid w:val="00BE25B1"/>
    <w:rsid w:val="00BE2C45"/>
    <w:rsid w:val="00BE325B"/>
    <w:rsid w:val="00BE33FD"/>
    <w:rsid w:val="00BE3757"/>
    <w:rsid w:val="00BE375A"/>
    <w:rsid w:val="00BE4CB3"/>
    <w:rsid w:val="00BE4D7E"/>
    <w:rsid w:val="00BE4DDB"/>
    <w:rsid w:val="00BE5927"/>
    <w:rsid w:val="00BE5D4D"/>
    <w:rsid w:val="00BE5E12"/>
    <w:rsid w:val="00BE6B24"/>
    <w:rsid w:val="00BF051A"/>
    <w:rsid w:val="00BF19FB"/>
    <w:rsid w:val="00BF1BDE"/>
    <w:rsid w:val="00BF1C9E"/>
    <w:rsid w:val="00BF291D"/>
    <w:rsid w:val="00BF29F6"/>
    <w:rsid w:val="00BF2F2B"/>
    <w:rsid w:val="00BF30F5"/>
    <w:rsid w:val="00BF3FE4"/>
    <w:rsid w:val="00BF4AB2"/>
    <w:rsid w:val="00BF5035"/>
    <w:rsid w:val="00BF5429"/>
    <w:rsid w:val="00BF624F"/>
    <w:rsid w:val="00BF64AF"/>
    <w:rsid w:val="00BF6527"/>
    <w:rsid w:val="00BF6944"/>
    <w:rsid w:val="00BF6979"/>
    <w:rsid w:val="00BF7017"/>
    <w:rsid w:val="00BF7A23"/>
    <w:rsid w:val="00BF7C55"/>
    <w:rsid w:val="00BF7D01"/>
    <w:rsid w:val="00BF7D25"/>
    <w:rsid w:val="00C00D9C"/>
    <w:rsid w:val="00C00FE5"/>
    <w:rsid w:val="00C01F75"/>
    <w:rsid w:val="00C02138"/>
    <w:rsid w:val="00C0218A"/>
    <w:rsid w:val="00C02846"/>
    <w:rsid w:val="00C03699"/>
    <w:rsid w:val="00C03AAC"/>
    <w:rsid w:val="00C03D26"/>
    <w:rsid w:val="00C03FB4"/>
    <w:rsid w:val="00C03FF6"/>
    <w:rsid w:val="00C04293"/>
    <w:rsid w:val="00C04819"/>
    <w:rsid w:val="00C0496C"/>
    <w:rsid w:val="00C04AB6"/>
    <w:rsid w:val="00C051C7"/>
    <w:rsid w:val="00C05245"/>
    <w:rsid w:val="00C05633"/>
    <w:rsid w:val="00C0574B"/>
    <w:rsid w:val="00C0610D"/>
    <w:rsid w:val="00C0652D"/>
    <w:rsid w:val="00C066E5"/>
    <w:rsid w:val="00C06B19"/>
    <w:rsid w:val="00C06B60"/>
    <w:rsid w:val="00C06CC1"/>
    <w:rsid w:val="00C06DDA"/>
    <w:rsid w:val="00C06FD2"/>
    <w:rsid w:val="00C072A5"/>
    <w:rsid w:val="00C074E4"/>
    <w:rsid w:val="00C07A13"/>
    <w:rsid w:val="00C07B50"/>
    <w:rsid w:val="00C101F6"/>
    <w:rsid w:val="00C107F5"/>
    <w:rsid w:val="00C10B49"/>
    <w:rsid w:val="00C10CAE"/>
    <w:rsid w:val="00C10DC6"/>
    <w:rsid w:val="00C10E14"/>
    <w:rsid w:val="00C114E1"/>
    <w:rsid w:val="00C117AD"/>
    <w:rsid w:val="00C1180C"/>
    <w:rsid w:val="00C11CB5"/>
    <w:rsid w:val="00C121D9"/>
    <w:rsid w:val="00C121DA"/>
    <w:rsid w:val="00C12406"/>
    <w:rsid w:val="00C13709"/>
    <w:rsid w:val="00C13713"/>
    <w:rsid w:val="00C13E8C"/>
    <w:rsid w:val="00C14B83"/>
    <w:rsid w:val="00C15431"/>
    <w:rsid w:val="00C15A4C"/>
    <w:rsid w:val="00C1629D"/>
    <w:rsid w:val="00C165CF"/>
    <w:rsid w:val="00C1683D"/>
    <w:rsid w:val="00C16916"/>
    <w:rsid w:val="00C16BAF"/>
    <w:rsid w:val="00C17120"/>
    <w:rsid w:val="00C171A6"/>
    <w:rsid w:val="00C17313"/>
    <w:rsid w:val="00C20306"/>
    <w:rsid w:val="00C205B0"/>
    <w:rsid w:val="00C20E99"/>
    <w:rsid w:val="00C20F39"/>
    <w:rsid w:val="00C20FE0"/>
    <w:rsid w:val="00C213C2"/>
    <w:rsid w:val="00C21969"/>
    <w:rsid w:val="00C21C68"/>
    <w:rsid w:val="00C22465"/>
    <w:rsid w:val="00C22D04"/>
    <w:rsid w:val="00C22ED0"/>
    <w:rsid w:val="00C22ED2"/>
    <w:rsid w:val="00C241CD"/>
    <w:rsid w:val="00C247D3"/>
    <w:rsid w:val="00C24ECF"/>
    <w:rsid w:val="00C25003"/>
    <w:rsid w:val="00C251A7"/>
    <w:rsid w:val="00C2559E"/>
    <w:rsid w:val="00C25908"/>
    <w:rsid w:val="00C25E6C"/>
    <w:rsid w:val="00C2665E"/>
    <w:rsid w:val="00C26B7B"/>
    <w:rsid w:val="00C26C94"/>
    <w:rsid w:val="00C26D49"/>
    <w:rsid w:val="00C27088"/>
    <w:rsid w:val="00C275BE"/>
    <w:rsid w:val="00C27D99"/>
    <w:rsid w:val="00C301CE"/>
    <w:rsid w:val="00C30324"/>
    <w:rsid w:val="00C305F5"/>
    <w:rsid w:val="00C31169"/>
    <w:rsid w:val="00C317DD"/>
    <w:rsid w:val="00C32072"/>
    <w:rsid w:val="00C3218A"/>
    <w:rsid w:val="00C3274F"/>
    <w:rsid w:val="00C328DB"/>
    <w:rsid w:val="00C32A3C"/>
    <w:rsid w:val="00C32BEF"/>
    <w:rsid w:val="00C32D41"/>
    <w:rsid w:val="00C332F6"/>
    <w:rsid w:val="00C33A3E"/>
    <w:rsid w:val="00C3480E"/>
    <w:rsid w:val="00C3481A"/>
    <w:rsid w:val="00C34B3A"/>
    <w:rsid w:val="00C34DDF"/>
    <w:rsid w:val="00C35A01"/>
    <w:rsid w:val="00C35D9E"/>
    <w:rsid w:val="00C35F7F"/>
    <w:rsid w:val="00C36FE8"/>
    <w:rsid w:val="00C36FEE"/>
    <w:rsid w:val="00C37605"/>
    <w:rsid w:val="00C37AC6"/>
    <w:rsid w:val="00C37B42"/>
    <w:rsid w:val="00C40F88"/>
    <w:rsid w:val="00C40FEE"/>
    <w:rsid w:val="00C41535"/>
    <w:rsid w:val="00C41663"/>
    <w:rsid w:val="00C41ED6"/>
    <w:rsid w:val="00C4297D"/>
    <w:rsid w:val="00C42B44"/>
    <w:rsid w:val="00C4372F"/>
    <w:rsid w:val="00C43EBE"/>
    <w:rsid w:val="00C44001"/>
    <w:rsid w:val="00C45060"/>
    <w:rsid w:val="00C4513B"/>
    <w:rsid w:val="00C4558F"/>
    <w:rsid w:val="00C45D30"/>
    <w:rsid w:val="00C460F0"/>
    <w:rsid w:val="00C46F81"/>
    <w:rsid w:val="00C46FD1"/>
    <w:rsid w:val="00C472D6"/>
    <w:rsid w:val="00C4762D"/>
    <w:rsid w:val="00C50704"/>
    <w:rsid w:val="00C508BF"/>
    <w:rsid w:val="00C510DE"/>
    <w:rsid w:val="00C51297"/>
    <w:rsid w:val="00C5226E"/>
    <w:rsid w:val="00C52408"/>
    <w:rsid w:val="00C5290F"/>
    <w:rsid w:val="00C52B7D"/>
    <w:rsid w:val="00C5313C"/>
    <w:rsid w:val="00C53288"/>
    <w:rsid w:val="00C5394B"/>
    <w:rsid w:val="00C53A0B"/>
    <w:rsid w:val="00C53CDC"/>
    <w:rsid w:val="00C53D52"/>
    <w:rsid w:val="00C53F6B"/>
    <w:rsid w:val="00C546F8"/>
    <w:rsid w:val="00C5471C"/>
    <w:rsid w:val="00C54DB3"/>
    <w:rsid w:val="00C55060"/>
    <w:rsid w:val="00C5543A"/>
    <w:rsid w:val="00C566FB"/>
    <w:rsid w:val="00C5767F"/>
    <w:rsid w:val="00C578A3"/>
    <w:rsid w:val="00C578AA"/>
    <w:rsid w:val="00C57952"/>
    <w:rsid w:val="00C609E0"/>
    <w:rsid w:val="00C60A5B"/>
    <w:rsid w:val="00C60C8C"/>
    <w:rsid w:val="00C60F83"/>
    <w:rsid w:val="00C61091"/>
    <w:rsid w:val="00C615B0"/>
    <w:rsid w:val="00C61AB9"/>
    <w:rsid w:val="00C61D4B"/>
    <w:rsid w:val="00C6217B"/>
    <w:rsid w:val="00C627C4"/>
    <w:rsid w:val="00C629FB"/>
    <w:rsid w:val="00C62F25"/>
    <w:rsid w:val="00C63A39"/>
    <w:rsid w:val="00C63E4C"/>
    <w:rsid w:val="00C64281"/>
    <w:rsid w:val="00C643DF"/>
    <w:rsid w:val="00C646ED"/>
    <w:rsid w:val="00C64853"/>
    <w:rsid w:val="00C6507C"/>
    <w:rsid w:val="00C655F6"/>
    <w:rsid w:val="00C658D8"/>
    <w:rsid w:val="00C6592E"/>
    <w:rsid w:val="00C65AF7"/>
    <w:rsid w:val="00C65E5A"/>
    <w:rsid w:val="00C66061"/>
    <w:rsid w:val="00C6629C"/>
    <w:rsid w:val="00C6679D"/>
    <w:rsid w:val="00C667FC"/>
    <w:rsid w:val="00C67631"/>
    <w:rsid w:val="00C676DB"/>
    <w:rsid w:val="00C704FF"/>
    <w:rsid w:val="00C70E41"/>
    <w:rsid w:val="00C71936"/>
    <w:rsid w:val="00C71E44"/>
    <w:rsid w:val="00C72566"/>
    <w:rsid w:val="00C72695"/>
    <w:rsid w:val="00C72A4F"/>
    <w:rsid w:val="00C72EBC"/>
    <w:rsid w:val="00C73275"/>
    <w:rsid w:val="00C734C1"/>
    <w:rsid w:val="00C73647"/>
    <w:rsid w:val="00C737DE"/>
    <w:rsid w:val="00C739C6"/>
    <w:rsid w:val="00C74477"/>
    <w:rsid w:val="00C74C21"/>
    <w:rsid w:val="00C74ECF"/>
    <w:rsid w:val="00C750CC"/>
    <w:rsid w:val="00C752BC"/>
    <w:rsid w:val="00C75803"/>
    <w:rsid w:val="00C75917"/>
    <w:rsid w:val="00C75CA0"/>
    <w:rsid w:val="00C75CCA"/>
    <w:rsid w:val="00C76A04"/>
    <w:rsid w:val="00C76D49"/>
    <w:rsid w:val="00C80826"/>
    <w:rsid w:val="00C80EE4"/>
    <w:rsid w:val="00C81069"/>
    <w:rsid w:val="00C81D33"/>
    <w:rsid w:val="00C82103"/>
    <w:rsid w:val="00C8274C"/>
    <w:rsid w:val="00C82A5D"/>
    <w:rsid w:val="00C82CD7"/>
    <w:rsid w:val="00C8322A"/>
    <w:rsid w:val="00C840FD"/>
    <w:rsid w:val="00C858AE"/>
    <w:rsid w:val="00C86402"/>
    <w:rsid w:val="00C8655A"/>
    <w:rsid w:val="00C90380"/>
    <w:rsid w:val="00C90442"/>
    <w:rsid w:val="00C9045D"/>
    <w:rsid w:val="00C90D6D"/>
    <w:rsid w:val="00C916CD"/>
    <w:rsid w:val="00C916DD"/>
    <w:rsid w:val="00C919A2"/>
    <w:rsid w:val="00C9201B"/>
    <w:rsid w:val="00C923B9"/>
    <w:rsid w:val="00C92601"/>
    <w:rsid w:val="00C92F22"/>
    <w:rsid w:val="00C935A0"/>
    <w:rsid w:val="00C93BD9"/>
    <w:rsid w:val="00C93F30"/>
    <w:rsid w:val="00C93F95"/>
    <w:rsid w:val="00C940A5"/>
    <w:rsid w:val="00C94197"/>
    <w:rsid w:val="00C9453E"/>
    <w:rsid w:val="00C945AD"/>
    <w:rsid w:val="00C95230"/>
    <w:rsid w:val="00C954C5"/>
    <w:rsid w:val="00C95E3C"/>
    <w:rsid w:val="00C96860"/>
    <w:rsid w:val="00C96994"/>
    <w:rsid w:val="00C97729"/>
    <w:rsid w:val="00C979E3"/>
    <w:rsid w:val="00C97C6C"/>
    <w:rsid w:val="00CA02D0"/>
    <w:rsid w:val="00CA0FDE"/>
    <w:rsid w:val="00CA1241"/>
    <w:rsid w:val="00CA130E"/>
    <w:rsid w:val="00CA1AD6"/>
    <w:rsid w:val="00CA1CF0"/>
    <w:rsid w:val="00CA23CF"/>
    <w:rsid w:val="00CA280E"/>
    <w:rsid w:val="00CA3013"/>
    <w:rsid w:val="00CA340B"/>
    <w:rsid w:val="00CA3778"/>
    <w:rsid w:val="00CA3BB8"/>
    <w:rsid w:val="00CA45F0"/>
    <w:rsid w:val="00CA4BA8"/>
    <w:rsid w:val="00CA4F67"/>
    <w:rsid w:val="00CA5292"/>
    <w:rsid w:val="00CA56F8"/>
    <w:rsid w:val="00CA5815"/>
    <w:rsid w:val="00CA5AFF"/>
    <w:rsid w:val="00CA6946"/>
    <w:rsid w:val="00CA6A88"/>
    <w:rsid w:val="00CA721D"/>
    <w:rsid w:val="00CA77F0"/>
    <w:rsid w:val="00CA7A7B"/>
    <w:rsid w:val="00CB03E4"/>
    <w:rsid w:val="00CB11D9"/>
    <w:rsid w:val="00CB1851"/>
    <w:rsid w:val="00CB1863"/>
    <w:rsid w:val="00CB1ADE"/>
    <w:rsid w:val="00CB1BB7"/>
    <w:rsid w:val="00CB2228"/>
    <w:rsid w:val="00CB23C8"/>
    <w:rsid w:val="00CB41F5"/>
    <w:rsid w:val="00CB4715"/>
    <w:rsid w:val="00CB5783"/>
    <w:rsid w:val="00CB57E1"/>
    <w:rsid w:val="00CB5862"/>
    <w:rsid w:val="00CB5C06"/>
    <w:rsid w:val="00CB60F7"/>
    <w:rsid w:val="00CB75A0"/>
    <w:rsid w:val="00CB7B0B"/>
    <w:rsid w:val="00CC13DC"/>
    <w:rsid w:val="00CC157C"/>
    <w:rsid w:val="00CC197B"/>
    <w:rsid w:val="00CC1A77"/>
    <w:rsid w:val="00CC2793"/>
    <w:rsid w:val="00CC28F2"/>
    <w:rsid w:val="00CC35E0"/>
    <w:rsid w:val="00CC3645"/>
    <w:rsid w:val="00CC3833"/>
    <w:rsid w:val="00CC3B6C"/>
    <w:rsid w:val="00CC48C9"/>
    <w:rsid w:val="00CC496A"/>
    <w:rsid w:val="00CC4B4E"/>
    <w:rsid w:val="00CC4DD7"/>
    <w:rsid w:val="00CC4EDF"/>
    <w:rsid w:val="00CC519E"/>
    <w:rsid w:val="00CC5569"/>
    <w:rsid w:val="00CC5801"/>
    <w:rsid w:val="00CC5D05"/>
    <w:rsid w:val="00CC6C10"/>
    <w:rsid w:val="00CC7164"/>
    <w:rsid w:val="00CC7259"/>
    <w:rsid w:val="00CD049B"/>
    <w:rsid w:val="00CD06AA"/>
    <w:rsid w:val="00CD08CD"/>
    <w:rsid w:val="00CD105B"/>
    <w:rsid w:val="00CD15D7"/>
    <w:rsid w:val="00CD20F2"/>
    <w:rsid w:val="00CD288F"/>
    <w:rsid w:val="00CD2AD0"/>
    <w:rsid w:val="00CD3203"/>
    <w:rsid w:val="00CD33AE"/>
    <w:rsid w:val="00CD373D"/>
    <w:rsid w:val="00CD39DD"/>
    <w:rsid w:val="00CD3DC6"/>
    <w:rsid w:val="00CD4341"/>
    <w:rsid w:val="00CD4B50"/>
    <w:rsid w:val="00CD576F"/>
    <w:rsid w:val="00CD62DB"/>
    <w:rsid w:val="00CD65D7"/>
    <w:rsid w:val="00CD669F"/>
    <w:rsid w:val="00CD69BD"/>
    <w:rsid w:val="00CD6A19"/>
    <w:rsid w:val="00CD6E87"/>
    <w:rsid w:val="00CD6EE2"/>
    <w:rsid w:val="00CD72CC"/>
    <w:rsid w:val="00CD72EC"/>
    <w:rsid w:val="00CD7BCA"/>
    <w:rsid w:val="00CE0098"/>
    <w:rsid w:val="00CE01F3"/>
    <w:rsid w:val="00CE026C"/>
    <w:rsid w:val="00CE0B80"/>
    <w:rsid w:val="00CE0C05"/>
    <w:rsid w:val="00CE0CE2"/>
    <w:rsid w:val="00CE156E"/>
    <w:rsid w:val="00CE2541"/>
    <w:rsid w:val="00CE3937"/>
    <w:rsid w:val="00CE41C2"/>
    <w:rsid w:val="00CE441A"/>
    <w:rsid w:val="00CE4727"/>
    <w:rsid w:val="00CE510B"/>
    <w:rsid w:val="00CE5AF6"/>
    <w:rsid w:val="00CE5EA0"/>
    <w:rsid w:val="00CE638C"/>
    <w:rsid w:val="00CE6DB8"/>
    <w:rsid w:val="00CE7399"/>
    <w:rsid w:val="00CE74BE"/>
    <w:rsid w:val="00CE7600"/>
    <w:rsid w:val="00CE7DC3"/>
    <w:rsid w:val="00CF0011"/>
    <w:rsid w:val="00CF00B5"/>
    <w:rsid w:val="00CF012B"/>
    <w:rsid w:val="00CF02E1"/>
    <w:rsid w:val="00CF07C8"/>
    <w:rsid w:val="00CF0DC5"/>
    <w:rsid w:val="00CF0DE0"/>
    <w:rsid w:val="00CF0F11"/>
    <w:rsid w:val="00CF0F3B"/>
    <w:rsid w:val="00CF12C2"/>
    <w:rsid w:val="00CF151F"/>
    <w:rsid w:val="00CF18CD"/>
    <w:rsid w:val="00CF1901"/>
    <w:rsid w:val="00CF1EEC"/>
    <w:rsid w:val="00CF2134"/>
    <w:rsid w:val="00CF2556"/>
    <w:rsid w:val="00CF2938"/>
    <w:rsid w:val="00CF2A28"/>
    <w:rsid w:val="00CF2B2B"/>
    <w:rsid w:val="00CF2F98"/>
    <w:rsid w:val="00CF387A"/>
    <w:rsid w:val="00CF396A"/>
    <w:rsid w:val="00CF3E03"/>
    <w:rsid w:val="00CF503D"/>
    <w:rsid w:val="00CF516D"/>
    <w:rsid w:val="00CF52E7"/>
    <w:rsid w:val="00CF65F6"/>
    <w:rsid w:val="00CF733C"/>
    <w:rsid w:val="00CF77D5"/>
    <w:rsid w:val="00CF7F1D"/>
    <w:rsid w:val="00D007B4"/>
    <w:rsid w:val="00D00829"/>
    <w:rsid w:val="00D01045"/>
    <w:rsid w:val="00D01CC8"/>
    <w:rsid w:val="00D02E7B"/>
    <w:rsid w:val="00D03B95"/>
    <w:rsid w:val="00D03D71"/>
    <w:rsid w:val="00D04163"/>
    <w:rsid w:val="00D04602"/>
    <w:rsid w:val="00D04A8C"/>
    <w:rsid w:val="00D053C1"/>
    <w:rsid w:val="00D0543F"/>
    <w:rsid w:val="00D05613"/>
    <w:rsid w:val="00D06049"/>
    <w:rsid w:val="00D063C8"/>
    <w:rsid w:val="00D06986"/>
    <w:rsid w:val="00D07223"/>
    <w:rsid w:val="00D1019D"/>
    <w:rsid w:val="00D104B4"/>
    <w:rsid w:val="00D105D1"/>
    <w:rsid w:val="00D10AE9"/>
    <w:rsid w:val="00D1105B"/>
    <w:rsid w:val="00D11418"/>
    <w:rsid w:val="00D11CA3"/>
    <w:rsid w:val="00D11E48"/>
    <w:rsid w:val="00D125D3"/>
    <w:rsid w:val="00D1338E"/>
    <w:rsid w:val="00D13402"/>
    <w:rsid w:val="00D139A8"/>
    <w:rsid w:val="00D139FB"/>
    <w:rsid w:val="00D13D7E"/>
    <w:rsid w:val="00D13FA7"/>
    <w:rsid w:val="00D14113"/>
    <w:rsid w:val="00D14248"/>
    <w:rsid w:val="00D150FE"/>
    <w:rsid w:val="00D153E6"/>
    <w:rsid w:val="00D15C3E"/>
    <w:rsid w:val="00D15FC0"/>
    <w:rsid w:val="00D16A53"/>
    <w:rsid w:val="00D172A5"/>
    <w:rsid w:val="00D17BB3"/>
    <w:rsid w:val="00D17D07"/>
    <w:rsid w:val="00D17DFA"/>
    <w:rsid w:val="00D2049E"/>
    <w:rsid w:val="00D20716"/>
    <w:rsid w:val="00D2076D"/>
    <w:rsid w:val="00D20820"/>
    <w:rsid w:val="00D2099A"/>
    <w:rsid w:val="00D20A18"/>
    <w:rsid w:val="00D20B17"/>
    <w:rsid w:val="00D21BD7"/>
    <w:rsid w:val="00D22FE5"/>
    <w:rsid w:val="00D2321C"/>
    <w:rsid w:val="00D23CB0"/>
    <w:rsid w:val="00D2421C"/>
    <w:rsid w:val="00D24367"/>
    <w:rsid w:val="00D2440D"/>
    <w:rsid w:val="00D24BF0"/>
    <w:rsid w:val="00D24EA3"/>
    <w:rsid w:val="00D251C6"/>
    <w:rsid w:val="00D25919"/>
    <w:rsid w:val="00D25A80"/>
    <w:rsid w:val="00D25CF1"/>
    <w:rsid w:val="00D26588"/>
    <w:rsid w:val="00D26D9A"/>
    <w:rsid w:val="00D2720C"/>
    <w:rsid w:val="00D27D82"/>
    <w:rsid w:val="00D3020A"/>
    <w:rsid w:val="00D30F6E"/>
    <w:rsid w:val="00D3117A"/>
    <w:rsid w:val="00D314E9"/>
    <w:rsid w:val="00D31DBB"/>
    <w:rsid w:val="00D3205F"/>
    <w:rsid w:val="00D32212"/>
    <w:rsid w:val="00D32A07"/>
    <w:rsid w:val="00D330C9"/>
    <w:rsid w:val="00D334C4"/>
    <w:rsid w:val="00D33618"/>
    <w:rsid w:val="00D3374C"/>
    <w:rsid w:val="00D3579F"/>
    <w:rsid w:val="00D35977"/>
    <w:rsid w:val="00D35FAD"/>
    <w:rsid w:val="00D36526"/>
    <w:rsid w:val="00D36E95"/>
    <w:rsid w:val="00D3705D"/>
    <w:rsid w:val="00D37153"/>
    <w:rsid w:val="00D37414"/>
    <w:rsid w:val="00D37960"/>
    <w:rsid w:val="00D37F59"/>
    <w:rsid w:val="00D40882"/>
    <w:rsid w:val="00D40A39"/>
    <w:rsid w:val="00D40FFE"/>
    <w:rsid w:val="00D418DE"/>
    <w:rsid w:val="00D41DA0"/>
    <w:rsid w:val="00D42157"/>
    <w:rsid w:val="00D42180"/>
    <w:rsid w:val="00D427C3"/>
    <w:rsid w:val="00D43296"/>
    <w:rsid w:val="00D43AAF"/>
    <w:rsid w:val="00D44A16"/>
    <w:rsid w:val="00D44D4D"/>
    <w:rsid w:val="00D452E9"/>
    <w:rsid w:val="00D45586"/>
    <w:rsid w:val="00D459D8"/>
    <w:rsid w:val="00D45D37"/>
    <w:rsid w:val="00D464A8"/>
    <w:rsid w:val="00D467AB"/>
    <w:rsid w:val="00D468AC"/>
    <w:rsid w:val="00D475C2"/>
    <w:rsid w:val="00D47D42"/>
    <w:rsid w:val="00D47D9F"/>
    <w:rsid w:val="00D47F94"/>
    <w:rsid w:val="00D500BE"/>
    <w:rsid w:val="00D50ABD"/>
    <w:rsid w:val="00D50B5D"/>
    <w:rsid w:val="00D50BAB"/>
    <w:rsid w:val="00D50BE9"/>
    <w:rsid w:val="00D50F8D"/>
    <w:rsid w:val="00D513F4"/>
    <w:rsid w:val="00D52CF4"/>
    <w:rsid w:val="00D52CFA"/>
    <w:rsid w:val="00D52D24"/>
    <w:rsid w:val="00D5339A"/>
    <w:rsid w:val="00D53475"/>
    <w:rsid w:val="00D53D23"/>
    <w:rsid w:val="00D54468"/>
    <w:rsid w:val="00D558D5"/>
    <w:rsid w:val="00D55ADE"/>
    <w:rsid w:val="00D55CDE"/>
    <w:rsid w:val="00D55F2F"/>
    <w:rsid w:val="00D56658"/>
    <w:rsid w:val="00D5696C"/>
    <w:rsid w:val="00D56E4E"/>
    <w:rsid w:val="00D570F0"/>
    <w:rsid w:val="00D57B05"/>
    <w:rsid w:val="00D57B75"/>
    <w:rsid w:val="00D57CD4"/>
    <w:rsid w:val="00D6009D"/>
    <w:rsid w:val="00D6021B"/>
    <w:rsid w:val="00D6035A"/>
    <w:rsid w:val="00D609AF"/>
    <w:rsid w:val="00D61046"/>
    <w:rsid w:val="00D611A3"/>
    <w:rsid w:val="00D612A5"/>
    <w:rsid w:val="00D623C1"/>
    <w:rsid w:val="00D62C04"/>
    <w:rsid w:val="00D62EF0"/>
    <w:rsid w:val="00D6321A"/>
    <w:rsid w:val="00D636B8"/>
    <w:rsid w:val="00D637BF"/>
    <w:rsid w:val="00D64241"/>
    <w:rsid w:val="00D644F6"/>
    <w:rsid w:val="00D64E31"/>
    <w:rsid w:val="00D64E4D"/>
    <w:rsid w:val="00D656E2"/>
    <w:rsid w:val="00D65751"/>
    <w:rsid w:val="00D664FC"/>
    <w:rsid w:val="00D675C2"/>
    <w:rsid w:val="00D67D3D"/>
    <w:rsid w:val="00D70E7D"/>
    <w:rsid w:val="00D70F19"/>
    <w:rsid w:val="00D720A6"/>
    <w:rsid w:val="00D7210E"/>
    <w:rsid w:val="00D727B5"/>
    <w:rsid w:val="00D72BED"/>
    <w:rsid w:val="00D73143"/>
    <w:rsid w:val="00D733FF"/>
    <w:rsid w:val="00D73B5B"/>
    <w:rsid w:val="00D742D7"/>
    <w:rsid w:val="00D74EAF"/>
    <w:rsid w:val="00D7516C"/>
    <w:rsid w:val="00D75667"/>
    <w:rsid w:val="00D76092"/>
    <w:rsid w:val="00D760DD"/>
    <w:rsid w:val="00D7627F"/>
    <w:rsid w:val="00D7639B"/>
    <w:rsid w:val="00D7640E"/>
    <w:rsid w:val="00D766D4"/>
    <w:rsid w:val="00D76A10"/>
    <w:rsid w:val="00D76A86"/>
    <w:rsid w:val="00D77792"/>
    <w:rsid w:val="00D778E9"/>
    <w:rsid w:val="00D77BD6"/>
    <w:rsid w:val="00D8083C"/>
    <w:rsid w:val="00D8091B"/>
    <w:rsid w:val="00D809BA"/>
    <w:rsid w:val="00D809F3"/>
    <w:rsid w:val="00D80A95"/>
    <w:rsid w:val="00D81192"/>
    <w:rsid w:val="00D81198"/>
    <w:rsid w:val="00D81270"/>
    <w:rsid w:val="00D819E4"/>
    <w:rsid w:val="00D825C7"/>
    <w:rsid w:val="00D8294B"/>
    <w:rsid w:val="00D82EA3"/>
    <w:rsid w:val="00D833A8"/>
    <w:rsid w:val="00D837D5"/>
    <w:rsid w:val="00D83B83"/>
    <w:rsid w:val="00D83D6A"/>
    <w:rsid w:val="00D84480"/>
    <w:rsid w:val="00D8467B"/>
    <w:rsid w:val="00D85163"/>
    <w:rsid w:val="00D86449"/>
    <w:rsid w:val="00D87747"/>
    <w:rsid w:val="00D87A77"/>
    <w:rsid w:val="00D87AB9"/>
    <w:rsid w:val="00D909CD"/>
    <w:rsid w:val="00D90C67"/>
    <w:rsid w:val="00D91077"/>
    <w:rsid w:val="00D91688"/>
    <w:rsid w:val="00D917AC"/>
    <w:rsid w:val="00D91AF6"/>
    <w:rsid w:val="00D91D1E"/>
    <w:rsid w:val="00D929B3"/>
    <w:rsid w:val="00D92FB1"/>
    <w:rsid w:val="00D932E3"/>
    <w:rsid w:val="00D933DE"/>
    <w:rsid w:val="00D93696"/>
    <w:rsid w:val="00D93A68"/>
    <w:rsid w:val="00D93C97"/>
    <w:rsid w:val="00D94936"/>
    <w:rsid w:val="00D9498D"/>
    <w:rsid w:val="00D94BB2"/>
    <w:rsid w:val="00D94D62"/>
    <w:rsid w:val="00D95156"/>
    <w:rsid w:val="00D958EC"/>
    <w:rsid w:val="00D96067"/>
    <w:rsid w:val="00D96278"/>
    <w:rsid w:val="00D96389"/>
    <w:rsid w:val="00D965C0"/>
    <w:rsid w:val="00D967FD"/>
    <w:rsid w:val="00D97EB6"/>
    <w:rsid w:val="00D97FE7"/>
    <w:rsid w:val="00DA0022"/>
    <w:rsid w:val="00DA0447"/>
    <w:rsid w:val="00DA063D"/>
    <w:rsid w:val="00DA0883"/>
    <w:rsid w:val="00DA177C"/>
    <w:rsid w:val="00DA1D09"/>
    <w:rsid w:val="00DA24C7"/>
    <w:rsid w:val="00DA25BB"/>
    <w:rsid w:val="00DA2732"/>
    <w:rsid w:val="00DA2914"/>
    <w:rsid w:val="00DA2A71"/>
    <w:rsid w:val="00DA2A9A"/>
    <w:rsid w:val="00DA2BBD"/>
    <w:rsid w:val="00DA2C04"/>
    <w:rsid w:val="00DA3714"/>
    <w:rsid w:val="00DA3918"/>
    <w:rsid w:val="00DA41D6"/>
    <w:rsid w:val="00DA46D9"/>
    <w:rsid w:val="00DA48BB"/>
    <w:rsid w:val="00DA4BA4"/>
    <w:rsid w:val="00DA55CB"/>
    <w:rsid w:val="00DA5B22"/>
    <w:rsid w:val="00DA6436"/>
    <w:rsid w:val="00DA684A"/>
    <w:rsid w:val="00DA6B44"/>
    <w:rsid w:val="00DB08A9"/>
    <w:rsid w:val="00DB0DB7"/>
    <w:rsid w:val="00DB0FA7"/>
    <w:rsid w:val="00DB10A7"/>
    <w:rsid w:val="00DB1392"/>
    <w:rsid w:val="00DB204A"/>
    <w:rsid w:val="00DB2103"/>
    <w:rsid w:val="00DB28BC"/>
    <w:rsid w:val="00DB2AB9"/>
    <w:rsid w:val="00DB2E73"/>
    <w:rsid w:val="00DB3079"/>
    <w:rsid w:val="00DB3CA6"/>
    <w:rsid w:val="00DB41B3"/>
    <w:rsid w:val="00DB41B7"/>
    <w:rsid w:val="00DB4B92"/>
    <w:rsid w:val="00DB4D4B"/>
    <w:rsid w:val="00DB4DD1"/>
    <w:rsid w:val="00DB514B"/>
    <w:rsid w:val="00DB5179"/>
    <w:rsid w:val="00DB5761"/>
    <w:rsid w:val="00DB6D13"/>
    <w:rsid w:val="00DB7293"/>
    <w:rsid w:val="00DB7357"/>
    <w:rsid w:val="00DB73C4"/>
    <w:rsid w:val="00DB74E4"/>
    <w:rsid w:val="00DB7CEC"/>
    <w:rsid w:val="00DB7D3B"/>
    <w:rsid w:val="00DB7F71"/>
    <w:rsid w:val="00DB7FC6"/>
    <w:rsid w:val="00DC005C"/>
    <w:rsid w:val="00DC0685"/>
    <w:rsid w:val="00DC06F3"/>
    <w:rsid w:val="00DC0A64"/>
    <w:rsid w:val="00DC0C5C"/>
    <w:rsid w:val="00DC180D"/>
    <w:rsid w:val="00DC1ED7"/>
    <w:rsid w:val="00DC1EDA"/>
    <w:rsid w:val="00DC2000"/>
    <w:rsid w:val="00DC2356"/>
    <w:rsid w:val="00DC2897"/>
    <w:rsid w:val="00DC2E1F"/>
    <w:rsid w:val="00DC2E94"/>
    <w:rsid w:val="00DC34BA"/>
    <w:rsid w:val="00DC3B21"/>
    <w:rsid w:val="00DC3B6A"/>
    <w:rsid w:val="00DC3C01"/>
    <w:rsid w:val="00DC3C87"/>
    <w:rsid w:val="00DC3DA4"/>
    <w:rsid w:val="00DC46A6"/>
    <w:rsid w:val="00DC4D6C"/>
    <w:rsid w:val="00DC704E"/>
    <w:rsid w:val="00DC7285"/>
    <w:rsid w:val="00DC7456"/>
    <w:rsid w:val="00DD085F"/>
    <w:rsid w:val="00DD1F08"/>
    <w:rsid w:val="00DD20FC"/>
    <w:rsid w:val="00DD2159"/>
    <w:rsid w:val="00DD2303"/>
    <w:rsid w:val="00DD2408"/>
    <w:rsid w:val="00DD3276"/>
    <w:rsid w:val="00DD3A62"/>
    <w:rsid w:val="00DD4A80"/>
    <w:rsid w:val="00DD4ACC"/>
    <w:rsid w:val="00DD4F69"/>
    <w:rsid w:val="00DD5028"/>
    <w:rsid w:val="00DD5173"/>
    <w:rsid w:val="00DD5312"/>
    <w:rsid w:val="00DD5653"/>
    <w:rsid w:val="00DD5E9F"/>
    <w:rsid w:val="00DD5F8E"/>
    <w:rsid w:val="00DD64E2"/>
    <w:rsid w:val="00DD6565"/>
    <w:rsid w:val="00DD687D"/>
    <w:rsid w:val="00DD69B7"/>
    <w:rsid w:val="00DD6B41"/>
    <w:rsid w:val="00DD6DBC"/>
    <w:rsid w:val="00DD6DF5"/>
    <w:rsid w:val="00DD6FA5"/>
    <w:rsid w:val="00DD705A"/>
    <w:rsid w:val="00DD7318"/>
    <w:rsid w:val="00DD74DA"/>
    <w:rsid w:val="00DD754A"/>
    <w:rsid w:val="00DD7E18"/>
    <w:rsid w:val="00DE0493"/>
    <w:rsid w:val="00DE0F80"/>
    <w:rsid w:val="00DE1177"/>
    <w:rsid w:val="00DE17C1"/>
    <w:rsid w:val="00DE187C"/>
    <w:rsid w:val="00DE1AB1"/>
    <w:rsid w:val="00DE211B"/>
    <w:rsid w:val="00DE26CD"/>
    <w:rsid w:val="00DE2EE7"/>
    <w:rsid w:val="00DE2F7E"/>
    <w:rsid w:val="00DE31B4"/>
    <w:rsid w:val="00DE3A19"/>
    <w:rsid w:val="00DE40BA"/>
    <w:rsid w:val="00DE4221"/>
    <w:rsid w:val="00DE47B0"/>
    <w:rsid w:val="00DE486C"/>
    <w:rsid w:val="00DE4A64"/>
    <w:rsid w:val="00DE4B66"/>
    <w:rsid w:val="00DE4D23"/>
    <w:rsid w:val="00DE50E2"/>
    <w:rsid w:val="00DE6369"/>
    <w:rsid w:val="00DE636B"/>
    <w:rsid w:val="00DE692F"/>
    <w:rsid w:val="00DE6D01"/>
    <w:rsid w:val="00DE6E1D"/>
    <w:rsid w:val="00DE7184"/>
    <w:rsid w:val="00DE78E0"/>
    <w:rsid w:val="00DF0315"/>
    <w:rsid w:val="00DF0C7E"/>
    <w:rsid w:val="00DF0EB5"/>
    <w:rsid w:val="00DF13D0"/>
    <w:rsid w:val="00DF18CC"/>
    <w:rsid w:val="00DF2294"/>
    <w:rsid w:val="00DF2AE4"/>
    <w:rsid w:val="00DF2E57"/>
    <w:rsid w:val="00DF324D"/>
    <w:rsid w:val="00DF38C8"/>
    <w:rsid w:val="00DF43B8"/>
    <w:rsid w:val="00DF4934"/>
    <w:rsid w:val="00DF4AB4"/>
    <w:rsid w:val="00DF4F47"/>
    <w:rsid w:val="00DF5138"/>
    <w:rsid w:val="00DF52FC"/>
    <w:rsid w:val="00DF6792"/>
    <w:rsid w:val="00DF73A6"/>
    <w:rsid w:val="00DF7404"/>
    <w:rsid w:val="00DF7553"/>
    <w:rsid w:val="00DF7928"/>
    <w:rsid w:val="00DF79CD"/>
    <w:rsid w:val="00DF7B57"/>
    <w:rsid w:val="00DF7DCC"/>
    <w:rsid w:val="00E006FB"/>
    <w:rsid w:val="00E00BE3"/>
    <w:rsid w:val="00E00C58"/>
    <w:rsid w:val="00E00C84"/>
    <w:rsid w:val="00E010EA"/>
    <w:rsid w:val="00E015A4"/>
    <w:rsid w:val="00E01FCE"/>
    <w:rsid w:val="00E02753"/>
    <w:rsid w:val="00E03171"/>
    <w:rsid w:val="00E04387"/>
    <w:rsid w:val="00E047F4"/>
    <w:rsid w:val="00E04AF4"/>
    <w:rsid w:val="00E04B8B"/>
    <w:rsid w:val="00E0566E"/>
    <w:rsid w:val="00E05A37"/>
    <w:rsid w:val="00E05BE9"/>
    <w:rsid w:val="00E06BA3"/>
    <w:rsid w:val="00E06DB5"/>
    <w:rsid w:val="00E06E16"/>
    <w:rsid w:val="00E07366"/>
    <w:rsid w:val="00E07B33"/>
    <w:rsid w:val="00E10454"/>
    <w:rsid w:val="00E10682"/>
    <w:rsid w:val="00E10900"/>
    <w:rsid w:val="00E119B3"/>
    <w:rsid w:val="00E119EB"/>
    <w:rsid w:val="00E11D77"/>
    <w:rsid w:val="00E11DAC"/>
    <w:rsid w:val="00E12B62"/>
    <w:rsid w:val="00E131AE"/>
    <w:rsid w:val="00E13790"/>
    <w:rsid w:val="00E139E1"/>
    <w:rsid w:val="00E13A3C"/>
    <w:rsid w:val="00E13F9A"/>
    <w:rsid w:val="00E15236"/>
    <w:rsid w:val="00E15317"/>
    <w:rsid w:val="00E15333"/>
    <w:rsid w:val="00E154C3"/>
    <w:rsid w:val="00E159BC"/>
    <w:rsid w:val="00E15E8E"/>
    <w:rsid w:val="00E1646C"/>
    <w:rsid w:val="00E17166"/>
    <w:rsid w:val="00E17289"/>
    <w:rsid w:val="00E1765C"/>
    <w:rsid w:val="00E204BD"/>
    <w:rsid w:val="00E205D2"/>
    <w:rsid w:val="00E20A11"/>
    <w:rsid w:val="00E2108F"/>
    <w:rsid w:val="00E22E34"/>
    <w:rsid w:val="00E2329F"/>
    <w:rsid w:val="00E233C3"/>
    <w:rsid w:val="00E23678"/>
    <w:rsid w:val="00E23729"/>
    <w:rsid w:val="00E24FE9"/>
    <w:rsid w:val="00E2592F"/>
    <w:rsid w:val="00E25CD0"/>
    <w:rsid w:val="00E25DE9"/>
    <w:rsid w:val="00E26C33"/>
    <w:rsid w:val="00E2712C"/>
    <w:rsid w:val="00E2723C"/>
    <w:rsid w:val="00E27635"/>
    <w:rsid w:val="00E279F9"/>
    <w:rsid w:val="00E27D3C"/>
    <w:rsid w:val="00E27E47"/>
    <w:rsid w:val="00E300FE"/>
    <w:rsid w:val="00E30A22"/>
    <w:rsid w:val="00E30BAB"/>
    <w:rsid w:val="00E30FF8"/>
    <w:rsid w:val="00E310BE"/>
    <w:rsid w:val="00E316D6"/>
    <w:rsid w:val="00E31DFD"/>
    <w:rsid w:val="00E31F7B"/>
    <w:rsid w:val="00E330F0"/>
    <w:rsid w:val="00E33AE3"/>
    <w:rsid w:val="00E33D59"/>
    <w:rsid w:val="00E34197"/>
    <w:rsid w:val="00E342AF"/>
    <w:rsid w:val="00E345E7"/>
    <w:rsid w:val="00E3508B"/>
    <w:rsid w:val="00E351D7"/>
    <w:rsid w:val="00E3569F"/>
    <w:rsid w:val="00E3585A"/>
    <w:rsid w:val="00E3588F"/>
    <w:rsid w:val="00E35BD5"/>
    <w:rsid w:val="00E35DA2"/>
    <w:rsid w:val="00E35F69"/>
    <w:rsid w:val="00E3633E"/>
    <w:rsid w:val="00E365A5"/>
    <w:rsid w:val="00E36CEF"/>
    <w:rsid w:val="00E37250"/>
    <w:rsid w:val="00E3759D"/>
    <w:rsid w:val="00E379D2"/>
    <w:rsid w:val="00E4011A"/>
    <w:rsid w:val="00E40540"/>
    <w:rsid w:val="00E41602"/>
    <w:rsid w:val="00E41A92"/>
    <w:rsid w:val="00E41F6A"/>
    <w:rsid w:val="00E42354"/>
    <w:rsid w:val="00E42768"/>
    <w:rsid w:val="00E42EA3"/>
    <w:rsid w:val="00E45109"/>
    <w:rsid w:val="00E45438"/>
    <w:rsid w:val="00E45AEA"/>
    <w:rsid w:val="00E45F71"/>
    <w:rsid w:val="00E46823"/>
    <w:rsid w:val="00E47074"/>
    <w:rsid w:val="00E47287"/>
    <w:rsid w:val="00E473F7"/>
    <w:rsid w:val="00E47686"/>
    <w:rsid w:val="00E4780D"/>
    <w:rsid w:val="00E47FEA"/>
    <w:rsid w:val="00E5010D"/>
    <w:rsid w:val="00E5033B"/>
    <w:rsid w:val="00E50634"/>
    <w:rsid w:val="00E50B70"/>
    <w:rsid w:val="00E51421"/>
    <w:rsid w:val="00E51531"/>
    <w:rsid w:val="00E51B70"/>
    <w:rsid w:val="00E51EF0"/>
    <w:rsid w:val="00E531DD"/>
    <w:rsid w:val="00E537AE"/>
    <w:rsid w:val="00E53AF9"/>
    <w:rsid w:val="00E53C5A"/>
    <w:rsid w:val="00E53EA0"/>
    <w:rsid w:val="00E53EAE"/>
    <w:rsid w:val="00E54508"/>
    <w:rsid w:val="00E54E0E"/>
    <w:rsid w:val="00E54EB2"/>
    <w:rsid w:val="00E55358"/>
    <w:rsid w:val="00E555BF"/>
    <w:rsid w:val="00E556F8"/>
    <w:rsid w:val="00E55920"/>
    <w:rsid w:val="00E55EDD"/>
    <w:rsid w:val="00E55FBD"/>
    <w:rsid w:val="00E56687"/>
    <w:rsid w:val="00E56C11"/>
    <w:rsid w:val="00E57331"/>
    <w:rsid w:val="00E57E8E"/>
    <w:rsid w:val="00E605CB"/>
    <w:rsid w:val="00E608CA"/>
    <w:rsid w:val="00E61495"/>
    <w:rsid w:val="00E61709"/>
    <w:rsid w:val="00E61721"/>
    <w:rsid w:val="00E61ACF"/>
    <w:rsid w:val="00E61C10"/>
    <w:rsid w:val="00E63A8A"/>
    <w:rsid w:val="00E63CAC"/>
    <w:rsid w:val="00E64DB1"/>
    <w:rsid w:val="00E6504D"/>
    <w:rsid w:val="00E6551B"/>
    <w:rsid w:val="00E65716"/>
    <w:rsid w:val="00E65B89"/>
    <w:rsid w:val="00E66951"/>
    <w:rsid w:val="00E66CD5"/>
    <w:rsid w:val="00E66D58"/>
    <w:rsid w:val="00E67445"/>
    <w:rsid w:val="00E67CE8"/>
    <w:rsid w:val="00E67E7B"/>
    <w:rsid w:val="00E70761"/>
    <w:rsid w:val="00E71121"/>
    <w:rsid w:val="00E714CF"/>
    <w:rsid w:val="00E71965"/>
    <w:rsid w:val="00E72123"/>
    <w:rsid w:val="00E7300A"/>
    <w:rsid w:val="00E73331"/>
    <w:rsid w:val="00E73C21"/>
    <w:rsid w:val="00E740EE"/>
    <w:rsid w:val="00E749B9"/>
    <w:rsid w:val="00E74A25"/>
    <w:rsid w:val="00E74D52"/>
    <w:rsid w:val="00E753AD"/>
    <w:rsid w:val="00E75A1B"/>
    <w:rsid w:val="00E76F51"/>
    <w:rsid w:val="00E7763B"/>
    <w:rsid w:val="00E77A79"/>
    <w:rsid w:val="00E77D52"/>
    <w:rsid w:val="00E77FAD"/>
    <w:rsid w:val="00E80A61"/>
    <w:rsid w:val="00E80B48"/>
    <w:rsid w:val="00E814B6"/>
    <w:rsid w:val="00E81DB0"/>
    <w:rsid w:val="00E82F7B"/>
    <w:rsid w:val="00E8327C"/>
    <w:rsid w:val="00E83452"/>
    <w:rsid w:val="00E83483"/>
    <w:rsid w:val="00E83AFB"/>
    <w:rsid w:val="00E83DF2"/>
    <w:rsid w:val="00E83F13"/>
    <w:rsid w:val="00E844AB"/>
    <w:rsid w:val="00E849B3"/>
    <w:rsid w:val="00E84E88"/>
    <w:rsid w:val="00E84E9A"/>
    <w:rsid w:val="00E857AF"/>
    <w:rsid w:val="00E862FD"/>
    <w:rsid w:val="00E86B0E"/>
    <w:rsid w:val="00E870C2"/>
    <w:rsid w:val="00E87A3F"/>
    <w:rsid w:val="00E87B71"/>
    <w:rsid w:val="00E87F5E"/>
    <w:rsid w:val="00E90334"/>
    <w:rsid w:val="00E904FA"/>
    <w:rsid w:val="00E906CF"/>
    <w:rsid w:val="00E90824"/>
    <w:rsid w:val="00E90991"/>
    <w:rsid w:val="00E91139"/>
    <w:rsid w:val="00E92988"/>
    <w:rsid w:val="00E92BDD"/>
    <w:rsid w:val="00E94022"/>
    <w:rsid w:val="00E94060"/>
    <w:rsid w:val="00E940FC"/>
    <w:rsid w:val="00E94112"/>
    <w:rsid w:val="00E941C4"/>
    <w:rsid w:val="00E94225"/>
    <w:rsid w:val="00E94268"/>
    <w:rsid w:val="00E9493D"/>
    <w:rsid w:val="00E94A41"/>
    <w:rsid w:val="00E94D05"/>
    <w:rsid w:val="00E94EDE"/>
    <w:rsid w:val="00E955AD"/>
    <w:rsid w:val="00E95B5D"/>
    <w:rsid w:val="00E95F2F"/>
    <w:rsid w:val="00E96648"/>
    <w:rsid w:val="00E96C09"/>
    <w:rsid w:val="00E97098"/>
    <w:rsid w:val="00E9794D"/>
    <w:rsid w:val="00E97CFB"/>
    <w:rsid w:val="00E97E9D"/>
    <w:rsid w:val="00EA00AD"/>
    <w:rsid w:val="00EA0815"/>
    <w:rsid w:val="00EA2A37"/>
    <w:rsid w:val="00EA3064"/>
    <w:rsid w:val="00EA33B4"/>
    <w:rsid w:val="00EA36F9"/>
    <w:rsid w:val="00EA3C91"/>
    <w:rsid w:val="00EA4730"/>
    <w:rsid w:val="00EA5041"/>
    <w:rsid w:val="00EA55C9"/>
    <w:rsid w:val="00EA5C0F"/>
    <w:rsid w:val="00EA5DC6"/>
    <w:rsid w:val="00EA5DD6"/>
    <w:rsid w:val="00EA5F10"/>
    <w:rsid w:val="00EA7BDA"/>
    <w:rsid w:val="00EB0007"/>
    <w:rsid w:val="00EB0074"/>
    <w:rsid w:val="00EB01E7"/>
    <w:rsid w:val="00EB03FB"/>
    <w:rsid w:val="00EB04F6"/>
    <w:rsid w:val="00EB0B7A"/>
    <w:rsid w:val="00EB0CC7"/>
    <w:rsid w:val="00EB0ECD"/>
    <w:rsid w:val="00EB1BBB"/>
    <w:rsid w:val="00EB201D"/>
    <w:rsid w:val="00EB20AC"/>
    <w:rsid w:val="00EB216D"/>
    <w:rsid w:val="00EB3948"/>
    <w:rsid w:val="00EB3C0C"/>
    <w:rsid w:val="00EB474B"/>
    <w:rsid w:val="00EB4E64"/>
    <w:rsid w:val="00EB526E"/>
    <w:rsid w:val="00EB53D7"/>
    <w:rsid w:val="00EB5548"/>
    <w:rsid w:val="00EB5F4B"/>
    <w:rsid w:val="00EB5FF9"/>
    <w:rsid w:val="00EB62B6"/>
    <w:rsid w:val="00EB69CE"/>
    <w:rsid w:val="00EB72C9"/>
    <w:rsid w:val="00EB771D"/>
    <w:rsid w:val="00EB79A7"/>
    <w:rsid w:val="00EC0319"/>
    <w:rsid w:val="00EC0D29"/>
    <w:rsid w:val="00EC0D37"/>
    <w:rsid w:val="00EC0DF6"/>
    <w:rsid w:val="00EC0FC7"/>
    <w:rsid w:val="00EC1096"/>
    <w:rsid w:val="00EC173C"/>
    <w:rsid w:val="00EC1AEF"/>
    <w:rsid w:val="00EC1C84"/>
    <w:rsid w:val="00EC1F3E"/>
    <w:rsid w:val="00EC20AD"/>
    <w:rsid w:val="00EC23D6"/>
    <w:rsid w:val="00EC245A"/>
    <w:rsid w:val="00EC2A02"/>
    <w:rsid w:val="00EC2A7E"/>
    <w:rsid w:val="00EC2A98"/>
    <w:rsid w:val="00EC2CFA"/>
    <w:rsid w:val="00EC2D82"/>
    <w:rsid w:val="00EC3BDE"/>
    <w:rsid w:val="00EC45D8"/>
    <w:rsid w:val="00EC4756"/>
    <w:rsid w:val="00EC48A8"/>
    <w:rsid w:val="00EC590C"/>
    <w:rsid w:val="00EC5B7B"/>
    <w:rsid w:val="00EC6FC5"/>
    <w:rsid w:val="00EC72F1"/>
    <w:rsid w:val="00EC76AE"/>
    <w:rsid w:val="00EC79D8"/>
    <w:rsid w:val="00ED0287"/>
    <w:rsid w:val="00ED0A60"/>
    <w:rsid w:val="00ED2360"/>
    <w:rsid w:val="00ED27C3"/>
    <w:rsid w:val="00ED31A7"/>
    <w:rsid w:val="00ED354E"/>
    <w:rsid w:val="00ED3995"/>
    <w:rsid w:val="00ED3AD6"/>
    <w:rsid w:val="00ED4AC3"/>
    <w:rsid w:val="00ED537A"/>
    <w:rsid w:val="00ED5B05"/>
    <w:rsid w:val="00ED5DD3"/>
    <w:rsid w:val="00ED661D"/>
    <w:rsid w:val="00ED6697"/>
    <w:rsid w:val="00ED6D69"/>
    <w:rsid w:val="00EE07D5"/>
    <w:rsid w:val="00EE1C9D"/>
    <w:rsid w:val="00EE2A33"/>
    <w:rsid w:val="00EE2B77"/>
    <w:rsid w:val="00EE3731"/>
    <w:rsid w:val="00EE427C"/>
    <w:rsid w:val="00EE46D3"/>
    <w:rsid w:val="00EE4EC7"/>
    <w:rsid w:val="00EE4EDE"/>
    <w:rsid w:val="00EE5599"/>
    <w:rsid w:val="00EE5CB3"/>
    <w:rsid w:val="00EE6394"/>
    <w:rsid w:val="00EE63AD"/>
    <w:rsid w:val="00EE6B2D"/>
    <w:rsid w:val="00EE70FD"/>
    <w:rsid w:val="00EE7127"/>
    <w:rsid w:val="00EE731C"/>
    <w:rsid w:val="00EF04B8"/>
    <w:rsid w:val="00EF07E2"/>
    <w:rsid w:val="00EF11A6"/>
    <w:rsid w:val="00EF1C91"/>
    <w:rsid w:val="00EF2405"/>
    <w:rsid w:val="00EF27C1"/>
    <w:rsid w:val="00EF2CA5"/>
    <w:rsid w:val="00EF3AAA"/>
    <w:rsid w:val="00EF425F"/>
    <w:rsid w:val="00EF4C97"/>
    <w:rsid w:val="00EF4EDF"/>
    <w:rsid w:val="00EF5416"/>
    <w:rsid w:val="00EF5940"/>
    <w:rsid w:val="00EF59F5"/>
    <w:rsid w:val="00EF613F"/>
    <w:rsid w:val="00EF643D"/>
    <w:rsid w:val="00EF69C6"/>
    <w:rsid w:val="00EF6D81"/>
    <w:rsid w:val="00EF6E77"/>
    <w:rsid w:val="00EF7109"/>
    <w:rsid w:val="00EF7D19"/>
    <w:rsid w:val="00F00249"/>
    <w:rsid w:val="00F00464"/>
    <w:rsid w:val="00F01477"/>
    <w:rsid w:val="00F0166D"/>
    <w:rsid w:val="00F01FCE"/>
    <w:rsid w:val="00F03823"/>
    <w:rsid w:val="00F04A8A"/>
    <w:rsid w:val="00F04B50"/>
    <w:rsid w:val="00F0503B"/>
    <w:rsid w:val="00F059B2"/>
    <w:rsid w:val="00F068BA"/>
    <w:rsid w:val="00F06D8B"/>
    <w:rsid w:val="00F072F6"/>
    <w:rsid w:val="00F07301"/>
    <w:rsid w:val="00F079C1"/>
    <w:rsid w:val="00F10AE1"/>
    <w:rsid w:val="00F11D3A"/>
    <w:rsid w:val="00F12361"/>
    <w:rsid w:val="00F12CEC"/>
    <w:rsid w:val="00F12DC4"/>
    <w:rsid w:val="00F12E13"/>
    <w:rsid w:val="00F134A2"/>
    <w:rsid w:val="00F13A77"/>
    <w:rsid w:val="00F13AC4"/>
    <w:rsid w:val="00F13D56"/>
    <w:rsid w:val="00F1410E"/>
    <w:rsid w:val="00F14394"/>
    <w:rsid w:val="00F1490C"/>
    <w:rsid w:val="00F15422"/>
    <w:rsid w:val="00F200A0"/>
    <w:rsid w:val="00F201B4"/>
    <w:rsid w:val="00F20244"/>
    <w:rsid w:val="00F2033F"/>
    <w:rsid w:val="00F20D04"/>
    <w:rsid w:val="00F21225"/>
    <w:rsid w:val="00F219E7"/>
    <w:rsid w:val="00F220BC"/>
    <w:rsid w:val="00F22C31"/>
    <w:rsid w:val="00F23974"/>
    <w:rsid w:val="00F239DF"/>
    <w:rsid w:val="00F23DA4"/>
    <w:rsid w:val="00F24022"/>
    <w:rsid w:val="00F24122"/>
    <w:rsid w:val="00F24542"/>
    <w:rsid w:val="00F24B9C"/>
    <w:rsid w:val="00F24D2A"/>
    <w:rsid w:val="00F24EAD"/>
    <w:rsid w:val="00F24F9E"/>
    <w:rsid w:val="00F257AA"/>
    <w:rsid w:val="00F25A13"/>
    <w:rsid w:val="00F263E2"/>
    <w:rsid w:val="00F264D2"/>
    <w:rsid w:val="00F26C6A"/>
    <w:rsid w:val="00F26E00"/>
    <w:rsid w:val="00F26E24"/>
    <w:rsid w:val="00F27841"/>
    <w:rsid w:val="00F27BFD"/>
    <w:rsid w:val="00F3093B"/>
    <w:rsid w:val="00F30A19"/>
    <w:rsid w:val="00F30FDE"/>
    <w:rsid w:val="00F30FEC"/>
    <w:rsid w:val="00F31089"/>
    <w:rsid w:val="00F31CAE"/>
    <w:rsid w:val="00F31D39"/>
    <w:rsid w:val="00F31FFF"/>
    <w:rsid w:val="00F32330"/>
    <w:rsid w:val="00F326E5"/>
    <w:rsid w:val="00F3351A"/>
    <w:rsid w:val="00F336B2"/>
    <w:rsid w:val="00F336F2"/>
    <w:rsid w:val="00F33A00"/>
    <w:rsid w:val="00F3442D"/>
    <w:rsid w:val="00F344C3"/>
    <w:rsid w:val="00F34C9B"/>
    <w:rsid w:val="00F34E2E"/>
    <w:rsid w:val="00F34F75"/>
    <w:rsid w:val="00F35174"/>
    <w:rsid w:val="00F351CD"/>
    <w:rsid w:val="00F35A67"/>
    <w:rsid w:val="00F3692F"/>
    <w:rsid w:val="00F36AC5"/>
    <w:rsid w:val="00F36B57"/>
    <w:rsid w:val="00F36C2F"/>
    <w:rsid w:val="00F36D43"/>
    <w:rsid w:val="00F37A3D"/>
    <w:rsid w:val="00F37D6E"/>
    <w:rsid w:val="00F37FF3"/>
    <w:rsid w:val="00F40144"/>
    <w:rsid w:val="00F40A94"/>
    <w:rsid w:val="00F40D70"/>
    <w:rsid w:val="00F40D7C"/>
    <w:rsid w:val="00F40DFF"/>
    <w:rsid w:val="00F40EF7"/>
    <w:rsid w:val="00F42E31"/>
    <w:rsid w:val="00F43C57"/>
    <w:rsid w:val="00F43F20"/>
    <w:rsid w:val="00F441E4"/>
    <w:rsid w:val="00F442FB"/>
    <w:rsid w:val="00F451EB"/>
    <w:rsid w:val="00F45526"/>
    <w:rsid w:val="00F459D4"/>
    <w:rsid w:val="00F4605F"/>
    <w:rsid w:val="00F46864"/>
    <w:rsid w:val="00F46C53"/>
    <w:rsid w:val="00F472B2"/>
    <w:rsid w:val="00F47969"/>
    <w:rsid w:val="00F47D38"/>
    <w:rsid w:val="00F50235"/>
    <w:rsid w:val="00F51042"/>
    <w:rsid w:val="00F51A6D"/>
    <w:rsid w:val="00F52594"/>
    <w:rsid w:val="00F529C6"/>
    <w:rsid w:val="00F52C09"/>
    <w:rsid w:val="00F52D88"/>
    <w:rsid w:val="00F530D2"/>
    <w:rsid w:val="00F54699"/>
    <w:rsid w:val="00F5582D"/>
    <w:rsid w:val="00F561AF"/>
    <w:rsid w:val="00F56E15"/>
    <w:rsid w:val="00F57DAA"/>
    <w:rsid w:val="00F60277"/>
    <w:rsid w:val="00F60B8C"/>
    <w:rsid w:val="00F61535"/>
    <w:rsid w:val="00F61C66"/>
    <w:rsid w:val="00F61DF5"/>
    <w:rsid w:val="00F6293C"/>
    <w:rsid w:val="00F63383"/>
    <w:rsid w:val="00F641C6"/>
    <w:rsid w:val="00F6458A"/>
    <w:rsid w:val="00F64717"/>
    <w:rsid w:val="00F65FB9"/>
    <w:rsid w:val="00F6619A"/>
    <w:rsid w:val="00F66698"/>
    <w:rsid w:val="00F66A38"/>
    <w:rsid w:val="00F66FB7"/>
    <w:rsid w:val="00F67411"/>
    <w:rsid w:val="00F67C43"/>
    <w:rsid w:val="00F706C7"/>
    <w:rsid w:val="00F71656"/>
    <w:rsid w:val="00F7180E"/>
    <w:rsid w:val="00F71AAE"/>
    <w:rsid w:val="00F71C3C"/>
    <w:rsid w:val="00F71FA5"/>
    <w:rsid w:val="00F722D4"/>
    <w:rsid w:val="00F7246D"/>
    <w:rsid w:val="00F72CCD"/>
    <w:rsid w:val="00F72FC3"/>
    <w:rsid w:val="00F73FEE"/>
    <w:rsid w:val="00F745BD"/>
    <w:rsid w:val="00F74684"/>
    <w:rsid w:val="00F750AD"/>
    <w:rsid w:val="00F752DC"/>
    <w:rsid w:val="00F76696"/>
    <w:rsid w:val="00F76974"/>
    <w:rsid w:val="00F76BF4"/>
    <w:rsid w:val="00F77314"/>
    <w:rsid w:val="00F77812"/>
    <w:rsid w:val="00F803AD"/>
    <w:rsid w:val="00F80925"/>
    <w:rsid w:val="00F80B18"/>
    <w:rsid w:val="00F81D54"/>
    <w:rsid w:val="00F81F40"/>
    <w:rsid w:val="00F82FD6"/>
    <w:rsid w:val="00F83038"/>
    <w:rsid w:val="00F83CBE"/>
    <w:rsid w:val="00F83D6C"/>
    <w:rsid w:val="00F84106"/>
    <w:rsid w:val="00F84136"/>
    <w:rsid w:val="00F8445C"/>
    <w:rsid w:val="00F84CEC"/>
    <w:rsid w:val="00F84D6E"/>
    <w:rsid w:val="00F850A4"/>
    <w:rsid w:val="00F851A5"/>
    <w:rsid w:val="00F853E5"/>
    <w:rsid w:val="00F85B84"/>
    <w:rsid w:val="00F86104"/>
    <w:rsid w:val="00F86CFF"/>
    <w:rsid w:val="00F86F77"/>
    <w:rsid w:val="00F874FA"/>
    <w:rsid w:val="00F879A8"/>
    <w:rsid w:val="00F87BD4"/>
    <w:rsid w:val="00F87BE1"/>
    <w:rsid w:val="00F87F78"/>
    <w:rsid w:val="00F90721"/>
    <w:rsid w:val="00F90C70"/>
    <w:rsid w:val="00F91109"/>
    <w:rsid w:val="00F9116A"/>
    <w:rsid w:val="00F9128E"/>
    <w:rsid w:val="00F9145E"/>
    <w:rsid w:val="00F92BF7"/>
    <w:rsid w:val="00F93D0E"/>
    <w:rsid w:val="00F94015"/>
    <w:rsid w:val="00F9467F"/>
    <w:rsid w:val="00F94B88"/>
    <w:rsid w:val="00F94BE5"/>
    <w:rsid w:val="00F952DF"/>
    <w:rsid w:val="00F95736"/>
    <w:rsid w:val="00F9574F"/>
    <w:rsid w:val="00F9589A"/>
    <w:rsid w:val="00F964B1"/>
    <w:rsid w:val="00F9662E"/>
    <w:rsid w:val="00F96F81"/>
    <w:rsid w:val="00F977F2"/>
    <w:rsid w:val="00F97D56"/>
    <w:rsid w:val="00FA0733"/>
    <w:rsid w:val="00FA0A18"/>
    <w:rsid w:val="00FA196C"/>
    <w:rsid w:val="00FA213C"/>
    <w:rsid w:val="00FA23F0"/>
    <w:rsid w:val="00FA243F"/>
    <w:rsid w:val="00FA2576"/>
    <w:rsid w:val="00FA2853"/>
    <w:rsid w:val="00FA32F4"/>
    <w:rsid w:val="00FA33C2"/>
    <w:rsid w:val="00FA369B"/>
    <w:rsid w:val="00FA3E75"/>
    <w:rsid w:val="00FA4BE6"/>
    <w:rsid w:val="00FA58D0"/>
    <w:rsid w:val="00FA626D"/>
    <w:rsid w:val="00FA66F5"/>
    <w:rsid w:val="00FA67E6"/>
    <w:rsid w:val="00FA6930"/>
    <w:rsid w:val="00FA6EB2"/>
    <w:rsid w:val="00FA72DC"/>
    <w:rsid w:val="00FA7542"/>
    <w:rsid w:val="00FA7DB0"/>
    <w:rsid w:val="00FB1001"/>
    <w:rsid w:val="00FB11F7"/>
    <w:rsid w:val="00FB1ACA"/>
    <w:rsid w:val="00FB1E06"/>
    <w:rsid w:val="00FB20BB"/>
    <w:rsid w:val="00FB24E8"/>
    <w:rsid w:val="00FB3160"/>
    <w:rsid w:val="00FB3169"/>
    <w:rsid w:val="00FB3586"/>
    <w:rsid w:val="00FB3628"/>
    <w:rsid w:val="00FB38FE"/>
    <w:rsid w:val="00FB3A87"/>
    <w:rsid w:val="00FB3D6A"/>
    <w:rsid w:val="00FB4072"/>
    <w:rsid w:val="00FB414A"/>
    <w:rsid w:val="00FB58DE"/>
    <w:rsid w:val="00FB62F6"/>
    <w:rsid w:val="00FB69ED"/>
    <w:rsid w:val="00FB6DB5"/>
    <w:rsid w:val="00FB6FC7"/>
    <w:rsid w:val="00FB73D7"/>
    <w:rsid w:val="00FB76CC"/>
    <w:rsid w:val="00FB7D8A"/>
    <w:rsid w:val="00FC02B3"/>
    <w:rsid w:val="00FC0957"/>
    <w:rsid w:val="00FC0A6D"/>
    <w:rsid w:val="00FC0AE6"/>
    <w:rsid w:val="00FC0BB9"/>
    <w:rsid w:val="00FC18DC"/>
    <w:rsid w:val="00FC20B9"/>
    <w:rsid w:val="00FC30BD"/>
    <w:rsid w:val="00FC34B2"/>
    <w:rsid w:val="00FC3593"/>
    <w:rsid w:val="00FC373F"/>
    <w:rsid w:val="00FC398A"/>
    <w:rsid w:val="00FC50B3"/>
    <w:rsid w:val="00FC516C"/>
    <w:rsid w:val="00FC55F2"/>
    <w:rsid w:val="00FC5644"/>
    <w:rsid w:val="00FC57A5"/>
    <w:rsid w:val="00FC6A06"/>
    <w:rsid w:val="00FC70BC"/>
    <w:rsid w:val="00FC7358"/>
    <w:rsid w:val="00FC75C9"/>
    <w:rsid w:val="00FC78C4"/>
    <w:rsid w:val="00FD0086"/>
    <w:rsid w:val="00FD0127"/>
    <w:rsid w:val="00FD01CD"/>
    <w:rsid w:val="00FD02DE"/>
    <w:rsid w:val="00FD02DF"/>
    <w:rsid w:val="00FD040C"/>
    <w:rsid w:val="00FD05D4"/>
    <w:rsid w:val="00FD0615"/>
    <w:rsid w:val="00FD09BF"/>
    <w:rsid w:val="00FD0CF8"/>
    <w:rsid w:val="00FD149A"/>
    <w:rsid w:val="00FD1F2C"/>
    <w:rsid w:val="00FD203F"/>
    <w:rsid w:val="00FD2629"/>
    <w:rsid w:val="00FD2A9D"/>
    <w:rsid w:val="00FD3293"/>
    <w:rsid w:val="00FD3698"/>
    <w:rsid w:val="00FD391A"/>
    <w:rsid w:val="00FD3AB8"/>
    <w:rsid w:val="00FD404F"/>
    <w:rsid w:val="00FD4494"/>
    <w:rsid w:val="00FD4CA2"/>
    <w:rsid w:val="00FD54F5"/>
    <w:rsid w:val="00FD55CD"/>
    <w:rsid w:val="00FD5AB7"/>
    <w:rsid w:val="00FD66EF"/>
    <w:rsid w:val="00FD6EB3"/>
    <w:rsid w:val="00FD723F"/>
    <w:rsid w:val="00FD770F"/>
    <w:rsid w:val="00FD78A8"/>
    <w:rsid w:val="00FD7D0C"/>
    <w:rsid w:val="00FE0292"/>
    <w:rsid w:val="00FE05C1"/>
    <w:rsid w:val="00FE07A3"/>
    <w:rsid w:val="00FE0815"/>
    <w:rsid w:val="00FE09CD"/>
    <w:rsid w:val="00FE0DCF"/>
    <w:rsid w:val="00FE0F5F"/>
    <w:rsid w:val="00FE10E9"/>
    <w:rsid w:val="00FE1AB4"/>
    <w:rsid w:val="00FE2193"/>
    <w:rsid w:val="00FE268A"/>
    <w:rsid w:val="00FE2D14"/>
    <w:rsid w:val="00FE2FB6"/>
    <w:rsid w:val="00FE3255"/>
    <w:rsid w:val="00FE3697"/>
    <w:rsid w:val="00FE38F8"/>
    <w:rsid w:val="00FE3A39"/>
    <w:rsid w:val="00FE4983"/>
    <w:rsid w:val="00FE5747"/>
    <w:rsid w:val="00FE5AE7"/>
    <w:rsid w:val="00FE5F09"/>
    <w:rsid w:val="00FE6B21"/>
    <w:rsid w:val="00FE6D42"/>
    <w:rsid w:val="00FE77CB"/>
    <w:rsid w:val="00FE7A5E"/>
    <w:rsid w:val="00FF2164"/>
    <w:rsid w:val="00FF2C5A"/>
    <w:rsid w:val="00FF2DE3"/>
    <w:rsid w:val="00FF31E4"/>
    <w:rsid w:val="00FF340D"/>
    <w:rsid w:val="00FF41B0"/>
    <w:rsid w:val="00FF4AA1"/>
    <w:rsid w:val="00FF4BE0"/>
    <w:rsid w:val="00FF4EEB"/>
    <w:rsid w:val="00FF53DC"/>
    <w:rsid w:val="00FF5A52"/>
    <w:rsid w:val="00FF5C13"/>
    <w:rsid w:val="00FF5F7F"/>
    <w:rsid w:val="00FF606C"/>
    <w:rsid w:val="00FF65C9"/>
    <w:rsid w:val="00FF6A82"/>
    <w:rsid w:val="00FF6F7A"/>
    <w:rsid w:val="00FF7226"/>
    <w:rsid w:val="00FF73EB"/>
    <w:rsid w:val="00FF7471"/>
    <w:rsid w:val="00FF748A"/>
    <w:rsid w:val="00FF76CA"/>
    <w:rsid w:val="039FE2C1"/>
    <w:rsid w:val="04D85E88"/>
    <w:rsid w:val="05066373"/>
    <w:rsid w:val="05C8628C"/>
    <w:rsid w:val="0A0B9775"/>
    <w:rsid w:val="0DC2BAE7"/>
    <w:rsid w:val="10649B5C"/>
    <w:rsid w:val="1C55B560"/>
    <w:rsid w:val="1C9B10F6"/>
    <w:rsid w:val="21FBD393"/>
    <w:rsid w:val="22FB1A79"/>
    <w:rsid w:val="28D8115A"/>
    <w:rsid w:val="2A7C507B"/>
    <w:rsid w:val="2D8C7166"/>
    <w:rsid w:val="2E6A2892"/>
    <w:rsid w:val="2ECE095A"/>
    <w:rsid w:val="316820F5"/>
    <w:rsid w:val="34E00139"/>
    <w:rsid w:val="34ED8EB2"/>
    <w:rsid w:val="391ECA0E"/>
    <w:rsid w:val="39EA7EB0"/>
    <w:rsid w:val="3A9F79D4"/>
    <w:rsid w:val="3ABDC19D"/>
    <w:rsid w:val="401C24DD"/>
    <w:rsid w:val="42CBC8DA"/>
    <w:rsid w:val="43B29B81"/>
    <w:rsid w:val="4AC5D1BE"/>
    <w:rsid w:val="4BEA82AF"/>
    <w:rsid w:val="4FABACA8"/>
    <w:rsid w:val="51912C73"/>
    <w:rsid w:val="520F7C02"/>
    <w:rsid w:val="53E3C245"/>
    <w:rsid w:val="56A50DE0"/>
    <w:rsid w:val="598901FA"/>
    <w:rsid w:val="60040F72"/>
    <w:rsid w:val="64BE1BD9"/>
    <w:rsid w:val="6580CB37"/>
    <w:rsid w:val="65BF7794"/>
    <w:rsid w:val="73279903"/>
    <w:rsid w:val="732B1A40"/>
    <w:rsid w:val="7420A2A0"/>
    <w:rsid w:val="762620D8"/>
    <w:rsid w:val="7DC2CA21"/>
  </w:rsids>
  <w:docVars>
    <w:docVar w:name="__Grammarly_42___1" w:val="H4sIAAAAAAAEAKtWcslP9kxRslIyNDYyMTW0sDA3MDQxMbEwtDRS0lEKTi0uzszPAykwqwUAenKwr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0ACFDF62"/>
  <w15:docId w15:val="{6E67EE76-BB27-4C15-B7B1-173EC46D0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2" w:semiHidden="1" w:unhideWhenUsed="1"/>
    <w:lsdException w:name="List 3" w:semiHidden="1" w:unhideWhenUsed="1"/>
    <w:lsdException w:name="List Bullet 2" w:semiHidden="1" w:uiPriority="2" w:unhideWhenUsed="1" w:qFormat="1"/>
    <w:lsdException w:name="List Bullet 3" w:semiHidden="1" w:uiPriority="4"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2"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Subtle Reference" w:semiHidden="1"/>
    <w:lsdException w:name="Book Title" w:semiHidden="1" w:uiPriority="99" w:unhideWhenUsed="1"/>
    <w:lsdException w:name="Bibliography" w:semiHidden="1" w:uiPriority="99"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6696"/>
    <w:pPr>
      <w:spacing w:before="100" w:beforeAutospacing="1" w:after="100" w:afterAutospacing="1"/>
    </w:pPr>
    <w:rPr>
      <w:sz w:val="24"/>
      <w:szCs w:val="24"/>
    </w:rPr>
  </w:style>
  <w:style w:type="paragraph" w:styleId="Heading1">
    <w:name w:val="heading 1"/>
    <w:basedOn w:val="Normal"/>
    <w:next w:val="Normal"/>
    <w:uiPriority w:val="1"/>
    <w:qFormat/>
    <w:rsid w:val="00543CC8"/>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4C340B"/>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4C340B"/>
    <w:pPr>
      <w:keepNext/>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rsid w:val="00543CC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unhideWhenUsed/>
    <w:rsid w:val="00543CC8"/>
    <w:pPr>
      <w:keepNext/>
      <w:keepLines/>
      <w:outlineLvl w:val="4"/>
    </w:pPr>
    <w:rPr>
      <w:rFonts w:ascii="Arial" w:hAnsi="Arial"/>
      <w:b/>
      <w:bCs/>
      <w:iCs/>
      <w:szCs w:val="26"/>
    </w:rPr>
  </w:style>
  <w:style w:type="paragraph" w:styleId="Heading6">
    <w:name w:val="heading 6"/>
    <w:basedOn w:val="Normal"/>
    <w:next w:val="Normal"/>
    <w:uiPriority w:val="1"/>
    <w:unhideWhenUsed/>
    <w:rsid w:val="00543CC8"/>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543CC8"/>
    <w:pPr>
      <w:keepNext/>
      <w:outlineLvl w:val="6"/>
    </w:pPr>
    <w:rPr>
      <w:b/>
      <w:color w:val="008000"/>
      <w:sz w:val="26"/>
      <w:szCs w:val="26"/>
      <w:u w:val="single"/>
    </w:rPr>
  </w:style>
  <w:style w:type="paragraph" w:styleId="Heading8">
    <w:name w:val="heading 8"/>
    <w:basedOn w:val="Normal"/>
    <w:next w:val="Normal"/>
    <w:uiPriority w:val="1"/>
    <w:unhideWhenUsed/>
    <w:rsid w:val="00543CC8"/>
    <w:pPr>
      <w:spacing w:before="240" w:after="60"/>
      <w:outlineLvl w:val="7"/>
    </w:pPr>
    <w:rPr>
      <w:i/>
      <w:iCs/>
    </w:rPr>
  </w:style>
  <w:style w:type="paragraph" w:styleId="Heading9">
    <w:name w:val="heading 9"/>
    <w:basedOn w:val="Normal"/>
    <w:next w:val="Normal"/>
    <w:uiPriority w:val="1"/>
    <w:unhideWhenUsed/>
    <w:rsid w:val="00543CC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543CC8"/>
    <w:rPr>
      <w:rFonts w:ascii="Tahoma" w:hAnsi="Tahoma"/>
      <w:sz w:val="16"/>
      <w:szCs w:val="16"/>
      <w:lang w:val="x-none" w:eastAsia="x-none"/>
    </w:rPr>
  </w:style>
  <w:style w:type="character" w:styleId="Hyperlink">
    <w:name w:val="Hyperlink"/>
    <w:uiPriority w:val="99"/>
    <w:rsid w:val="00543CC8"/>
    <w:rPr>
      <w:color w:val="0000FF"/>
      <w:u w:val="single"/>
    </w:rPr>
  </w:style>
  <w:style w:type="paragraph" w:customStyle="1" w:styleId="subheading">
    <w:name w:val="subheading"/>
    <w:basedOn w:val="Normal"/>
    <w:next w:val="Normal"/>
    <w:link w:val="subheadingChar"/>
    <w:qFormat/>
    <w:rsid w:val="00196583"/>
    <w:pPr>
      <w:keepNext/>
      <w:spacing w:after="120" w:afterAutospacing="0"/>
      <w:outlineLvl w:val="4"/>
    </w:pPr>
    <w:rPr>
      <w:rFonts w:ascii="Arial" w:hAnsi="Arial" w:cs="Arial"/>
      <w:b/>
    </w:rPr>
  </w:style>
  <w:style w:type="character" w:styleId="CommentReference">
    <w:name w:val="annotation reference"/>
    <w:unhideWhenUsed/>
    <w:rsid w:val="00543CC8"/>
    <w:rPr>
      <w:sz w:val="16"/>
      <w:szCs w:val="16"/>
    </w:rPr>
  </w:style>
  <w:style w:type="paragraph" w:styleId="Footer">
    <w:name w:val="footer"/>
    <w:basedOn w:val="Normal"/>
    <w:link w:val="FooterChar"/>
    <w:uiPriority w:val="4"/>
    <w:rsid w:val="00543CC8"/>
    <w:pPr>
      <w:widowControl w:val="0"/>
      <w:tabs>
        <w:tab w:val="right" w:pos="9360"/>
      </w:tabs>
      <w:snapToGrid w:val="0"/>
      <w:spacing w:before="0" w:beforeAutospacing="0" w:after="0" w:afterAutospacing="0"/>
    </w:pPr>
    <w:rPr>
      <w:rFonts w:ascii="Arial" w:hAnsi="Arial"/>
      <w:sz w:val="20"/>
      <w:szCs w:val="20"/>
      <w:lang w:val="x-none" w:eastAsia="x-none"/>
    </w:rPr>
  </w:style>
  <w:style w:type="paragraph" w:styleId="FootnoteText">
    <w:name w:val="footnote text"/>
    <w:basedOn w:val="Normal"/>
    <w:link w:val="FootnoteTextChar"/>
    <w:uiPriority w:val="2"/>
    <w:rsid w:val="00543CC8"/>
    <w:rPr>
      <w:sz w:val="20"/>
      <w:szCs w:val="20"/>
    </w:rPr>
  </w:style>
  <w:style w:type="character" w:styleId="FootnoteReference">
    <w:name w:val="footnote reference"/>
    <w:uiPriority w:val="2"/>
    <w:rsid w:val="00543CC8"/>
    <w:rPr>
      <w:vertAlign w:val="superscript"/>
    </w:rPr>
  </w:style>
  <w:style w:type="paragraph" w:styleId="CommentText">
    <w:name w:val="annotation text"/>
    <w:aliases w:val="t"/>
    <w:basedOn w:val="Normal"/>
    <w:link w:val="CommentTextChar"/>
    <w:uiPriority w:val="99"/>
    <w:qFormat/>
    <w:rsid w:val="00543CC8"/>
    <w:rPr>
      <w:sz w:val="20"/>
      <w:szCs w:val="20"/>
    </w:rPr>
  </w:style>
  <w:style w:type="paragraph" w:styleId="Header">
    <w:name w:val="header"/>
    <w:basedOn w:val="Normal"/>
    <w:next w:val="Normal"/>
    <w:link w:val="HeaderChar"/>
    <w:uiPriority w:val="4"/>
    <w:rsid w:val="00543CC8"/>
    <w:pPr>
      <w:tabs>
        <w:tab w:val="right" w:pos="9360"/>
      </w:tabs>
      <w:spacing w:before="0" w:beforeAutospacing="0" w:after="0" w:afterAutospacing="0"/>
      <w:ind w:left="1260" w:right="720" w:hanging="1260"/>
    </w:pPr>
    <w:rPr>
      <w:rFonts w:ascii="Arial" w:hAnsi="Arial"/>
      <w:sz w:val="20"/>
    </w:rPr>
  </w:style>
  <w:style w:type="paragraph" w:styleId="TOC3">
    <w:name w:val="toc 3"/>
    <w:basedOn w:val="Normal"/>
    <w:next w:val="Normal"/>
    <w:autoRedefine/>
    <w:uiPriority w:val="39"/>
    <w:rsid w:val="00C00FE5"/>
    <w:pPr>
      <w:keepNext/>
      <w:tabs>
        <w:tab w:val="right" w:leader="dot" w:pos="9350"/>
      </w:tabs>
      <w:spacing w:after="80" w:afterAutospacing="0"/>
      <w:ind w:left="360" w:right="720" w:hanging="360"/>
    </w:pPr>
    <w:rPr>
      <w:rFonts w:ascii="Arial" w:hAnsi="Arial"/>
      <w:b/>
      <w:noProof/>
      <w:szCs w:val="20"/>
    </w:rPr>
  </w:style>
  <w:style w:type="paragraph" w:styleId="TOC4">
    <w:name w:val="toc 4"/>
    <w:basedOn w:val="Normal"/>
    <w:next w:val="Normal"/>
    <w:autoRedefine/>
    <w:uiPriority w:val="39"/>
    <w:rsid w:val="00C00FE5"/>
    <w:pPr>
      <w:tabs>
        <w:tab w:val="left" w:pos="1920"/>
        <w:tab w:val="right" w:leader="dot" w:pos="9350"/>
      </w:tabs>
      <w:spacing w:before="80" w:beforeAutospacing="0" w:after="80" w:afterAutospacing="0"/>
      <w:ind w:left="1526" w:hanging="1526"/>
    </w:pPr>
    <w:rPr>
      <w:rFonts w:ascii="Arial" w:hAnsi="Arial"/>
      <w:noProof/>
      <w:szCs w:val="20"/>
    </w:rPr>
  </w:style>
  <w:style w:type="character" w:styleId="FollowedHyperlink">
    <w:name w:val="FollowedHyperlink"/>
    <w:uiPriority w:val="2"/>
    <w:rsid w:val="00543CC8"/>
    <w:rPr>
      <w:color w:val="800080"/>
      <w:u w:val="single"/>
    </w:rPr>
  </w:style>
  <w:style w:type="character" w:customStyle="1" w:styleId="Heading3Char">
    <w:name w:val="Heading 3 Char"/>
    <w:link w:val="Heading3"/>
    <w:uiPriority w:val="1"/>
    <w:rsid w:val="004C340B"/>
    <w:rPr>
      <w:rFonts w:ascii="Arial" w:hAnsi="Arial" w:cs="Arial"/>
      <w:b/>
      <w:bCs/>
      <w:sz w:val="28"/>
      <w:szCs w:val="26"/>
    </w:rPr>
  </w:style>
  <w:style w:type="paragraph" w:styleId="CommentSubject">
    <w:name w:val="annotation subject"/>
    <w:basedOn w:val="CommentText"/>
    <w:next w:val="CommentText"/>
    <w:uiPriority w:val="99"/>
    <w:unhideWhenUsed/>
    <w:rsid w:val="00543CC8"/>
    <w:rPr>
      <w:b/>
      <w:bCs/>
    </w:rPr>
  </w:style>
  <w:style w:type="paragraph" w:styleId="DocumentMap">
    <w:name w:val="Document Map"/>
    <w:basedOn w:val="Normal"/>
    <w:link w:val="DocumentMapChar"/>
    <w:uiPriority w:val="99"/>
    <w:semiHidden/>
    <w:rsid w:val="00543CC8"/>
    <w:pPr>
      <w:shd w:val="clear" w:color="auto" w:fill="000080"/>
    </w:pPr>
    <w:rPr>
      <w:rFonts w:ascii="Tahoma" w:hAnsi="Tahoma"/>
      <w:sz w:val="20"/>
      <w:szCs w:val="20"/>
      <w:lang w:val="x-none" w:eastAsia="x-none"/>
    </w:rPr>
  </w:style>
  <w:style w:type="paragraph" w:customStyle="1" w:styleId="4pointsbeforeandafter">
    <w:name w:val="4 points before and after"/>
    <w:basedOn w:val="NoSpacing"/>
    <w:uiPriority w:val="2"/>
    <w:rsid w:val="00543CC8"/>
    <w:pPr>
      <w:spacing w:before="80" w:after="80"/>
    </w:pPr>
  </w:style>
  <w:style w:type="paragraph" w:customStyle="1" w:styleId="ColorfulList-Accent12">
    <w:name w:val="Colorful List - Accent 12"/>
    <w:basedOn w:val="Normal"/>
    <w:uiPriority w:val="99"/>
    <w:unhideWhenUsed/>
    <w:rsid w:val="00543CC8"/>
    <w:pPr>
      <w:ind w:left="720"/>
      <w:contextualSpacing/>
    </w:pPr>
    <w:rPr>
      <w:rFonts w:ascii="Charter BT" w:eastAsia="Calibri" w:hAnsi="Charter BT"/>
    </w:rPr>
  </w:style>
  <w:style w:type="paragraph" w:customStyle="1" w:styleId="15paragraphafter15ptheading">
    <w:name w:val="15 paragraph after 15 pt heading"/>
    <w:basedOn w:val="Normal"/>
    <w:rsid w:val="00543CC8"/>
    <w:rPr>
      <w:bCs/>
      <w:sz w:val="26"/>
      <w:szCs w:val="26"/>
    </w:rPr>
  </w:style>
  <w:style w:type="paragraph" w:customStyle="1" w:styleId="TableHeader1">
    <w:name w:val="Table Header 1"/>
    <w:basedOn w:val="Normal"/>
    <w:uiPriority w:val="2"/>
    <w:rsid w:val="00543CC8"/>
    <w:pPr>
      <w:keepNext/>
      <w:spacing w:before="0" w:beforeAutospacing="0" w:after="0" w:afterAutospacing="0"/>
      <w:jc w:val="center"/>
    </w:pPr>
    <w:rPr>
      <w:b/>
      <w:lang w:bidi="en-US"/>
    </w:rPr>
  </w:style>
  <w:style w:type="paragraph" w:customStyle="1" w:styleId="ReplaceText">
    <w:name w:val="Replace Text"/>
    <w:basedOn w:val="Normal"/>
    <w:uiPriority w:val="2"/>
    <w:rsid w:val="00543CC8"/>
    <w:pPr>
      <w:spacing w:before="0" w:beforeAutospacing="0" w:after="0" w:afterAutospacing="0"/>
    </w:pPr>
    <w:rPr>
      <w:color w:val="0070C0"/>
      <w:lang w:bidi="en-US"/>
    </w:rPr>
  </w:style>
  <w:style w:type="table" w:styleId="TableGrid">
    <w:name w:val="Table Grid"/>
    <w:basedOn w:val="TableNormal"/>
    <w:rsid w:val="00543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Heading">
    <w:name w:val="Step Heading"/>
    <w:basedOn w:val="Normal"/>
    <w:uiPriority w:val="2"/>
    <w:rsid w:val="00196583"/>
    <w:pPr>
      <w:keepNext/>
      <w:spacing w:before="240" w:beforeAutospacing="0" w:after="180" w:afterAutospacing="0"/>
      <w:outlineLvl w:val="4"/>
    </w:pPr>
    <w:rPr>
      <w:rFonts w:ascii="Arial" w:hAnsi="Arial"/>
      <w:b/>
    </w:rPr>
  </w:style>
  <w:style w:type="paragraph" w:customStyle="1" w:styleId="ColorfulList-Accent11">
    <w:name w:val="Colorful List - Accent 11"/>
    <w:basedOn w:val="Normal"/>
    <w:uiPriority w:val="34"/>
    <w:rsid w:val="00543CC8"/>
    <w:pPr>
      <w:ind w:left="720"/>
      <w:contextualSpacing/>
    </w:pPr>
    <w:rPr>
      <w:rFonts w:ascii="Charter BT" w:eastAsia="Calibri" w:hAnsi="Charter BT"/>
    </w:rPr>
  </w:style>
  <w:style w:type="paragraph" w:customStyle="1" w:styleId="MediumGrid3-Accent51">
    <w:name w:val="Medium Grid 3 - Accent 51"/>
    <w:hidden/>
    <w:uiPriority w:val="99"/>
    <w:semiHidden/>
    <w:rsid w:val="0069010D"/>
    <w:rPr>
      <w:sz w:val="24"/>
      <w:szCs w:val="24"/>
    </w:rPr>
  </w:style>
  <w:style w:type="paragraph" w:customStyle="1" w:styleId="DarkList-Accent51">
    <w:name w:val="Dark List - Accent 51"/>
    <w:basedOn w:val="Normal"/>
    <w:uiPriority w:val="34"/>
    <w:rsid w:val="002A6B52"/>
    <w:pPr>
      <w:ind w:left="720"/>
      <w:contextualSpacing/>
    </w:pPr>
  </w:style>
  <w:style w:type="paragraph" w:customStyle="1" w:styleId="DarkList-Accent31">
    <w:name w:val="Dark List - Accent 31"/>
    <w:hidden/>
    <w:rsid w:val="00665DB5"/>
    <w:rPr>
      <w:sz w:val="24"/>
      <w:szCs w:val="24"/>
    </w:rPr>
  </w:style>
  <w:style w:type="paragraph" w:customStyle="1" w:styleId="LightList-Accent32">
    <w:name w:val="Light List - Accent 32"/>
    <w:hidden/>
    <w:rsid w:val="00362007"/>
    <w:rPr>
      <w:sz w:val="24"/>
      <w:szCs w:val="24"/>
    </w:rPr>
  </w:style>
  <w:style w:type="paragraph" w:customStyle="1" w:styleId="LightGrid-Accent32">
    <w:name w:val="Light Grid - Accent 32"/>
    <w:basedOn w:val="Normal"/>
    <w:rsid w:val="00543CC8"/>
    <w:pPr>
      <w:spacing w:before="0" w:beforeAutospacing="0" w:after="200" w:afterAutospacing="0" w:line="276" w:lineRule="auto"/>
      <w:ind w:left="720"/>
      <w:contextualSpacing/>
    </w:pPr>
    <w:rPr>
      <w:rFonts w:ascii="Cambria" w:eastAsia="Cambria" w:hAnsi="Cambria"/>
      <w:sz w:val="22"/>
      <w:szCs w:val="22"/>
    </w:rPr>
  </w:style>
  <w:style w:type="character" w:customStyle="1" w:styleId="DocumentMapChar">
    <w:name w:val="Document Map Char"/>
    <w:link w:val="DocumentMap"/>
    <w:uiPriority w:val="99"/>
    <w:semiHidden/>
    <w:rsid w:val="00543CC8"/>
    <w:rPr>
      <w:rFonts w:ascii="Tahoma" w:hAnsi="Tahoma"/>
      <w:shd w:val="clear" w:color="auto" w:fill="000080"/>
      <w:lang w:val="x-none" w:eastAsia="x-none"/>
    </w:rPr>
  </w:style>
  <w:style w:type="paragraph" w:customStyle="1" w:styleId="LightList-Accent31">
    <w:name w:val="Light List - Accent 31"/>
    <w:hidden/>
    <w:uiPriority w:val="99"/>
    <w:semiHidden/>
    <w:rsid w:val="003801A4"/>
    <w:rPr>
      <w:sz w:val="24"/>
      <w:szCs w:val="24"/>
    </w:rPr>
  </w:style>
  <w:style w:type="paragraph" w:customStyle="1" w:styleId="LightGrid-Accent31">
    <w:name w:val="Light Grid - Accent 31"/>
    <w:basedOn w:val="Normal"/>
    <w:uiPriority w:val="34"/>
    <w:rsid w:val="00543CC8"/>
    <w:pPr>
      <w:ind w:left="720"/>
      <w:contextualSpacing/>
    </w:pPr>
  </w:style>
  <w:style w:type="paragraph" w:styleId="ListBullet">
    <w:name w:val="List Bullet"/>
    <w:basedOn w:val="Normal"/>
    <w:uiPriority w:val="2"/>
    <w:qFormat/>
    <w:rsid w:val="00543CC8"/>
    <w:pPr>
      <w:numPr>
        <w:numId w:val="1"/>
      </w:numPr>
      <w:spacing w:before="0" w:beforeAutospacing="0" w:after="120" w:afterAutospacing="0"/>
    </w:pPr>
  </w:style>
  <w:style w:type="paragraph" w:customStyle="1" w:styleId="ColorfulShading-Accent11">
    <w:name w:val="Colorful Shading - Accent 11"/>
    <w:hidden/>
    <w:rsid w:val="004C1051"/>
    <w:rPr>
      <w:sz w:val="24"/>
      <w:szCs w:val="24"/>
    </w:rPr>
  </w:style>
  <w:style w:type="paragraph" w:styleId="NoSpacing">
    <w:name w:val="No Spacing"/>
    <w:rsid w:val="00543CC8"/>
    <w:rPr>
      <w:sz w:val="24"/>
      <w:szCs w:val="24"/>
    </w:rPr>
  </w:style>
  <w:style w:type="paragraph" w:customStyle="1" w:styleId="TableBold11">
    <w:name w:val="Table Bold 11"/>
    <w:basedOn w:val="TableHeader1"/>
    <w:uiPriority w:val="2"/>
    <w:rsid w:val="00543CC8"/>
    <w:pPr>
      <w:keepNext w:val="0"/>
      <w:spacing w:after="60"/>
      <w:jc w:val="left"/>
    </w:pPr>
  </w:style>
  <w:style w:type="character" w:customStyle="1" w:styleId="HeaderChar">
    <w:name w:val="Header Char"/>
    <w:basedOn w:val="DefaultParagraphFont"/>
    <w:link w:val="Header"/>
    <w:uiPriority w:val="4"/>
    <w:rsid w:val="00543CC8"/>
    <w:rPr>
      <w:rFonts w:ascii="Arial" w:hAnsi="Arial"/>
      <w:szCs w:val="24"/>
    </w:rPr>
  </w:style>
  <w:style w:type="paragraph" w:customStyle="1" w:styleId="HeaderBar">
    <w:name w:val="Header Bar"/>
    <w:basedOn w:val="Normal"/>
    <w:uiPriority w:val="4"/>
    <w:rsid w:val="00543CC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link w:val="Heading2ANOCChar"/>
    <w:rsid w:val="00543CC8"/>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Divider">
    <w:name w:val="Divider"/>
    <w:basedOn w:val="NoSpacing"/>
    <w:uiPriority w:val="2"/>
    <w:rsid w:val="00543CC8"/>
    <w:pPr>
      <w:pBdr>
        <w:top w:val="single" w:sz="18" w:space="1" w:color="808080"/>
      </w:pBdr>
      <w:spacing w:before="100" w:beforeAutospacing="1" w:after="100" w:afterAutospacing="1"/>
    </w:pPr>
    <w:rPr>
      <w:sz w:val="8"/>
      <w:szCs w:val="4"/>
    </w:rPr>
  </w:style>
  <w:style w:type="paragraph" w:styleId="ListParagraph">
    <w:name w:val="List Paragraph"/>
    <w:basedOn w:val="Normal"/>
    <w:link w:val="ListParagraphChar"/>
    <w:uiPriority w:val="2"/>
    <w:qFormat/>
    <w:rsid w:val="00543CC8"/>
    <w:pPr>
      <w:numPr>
        <w:numId w:val="11"/>
      </w:numPr>
      <w:contextualSpacing/>
    </w:pPr>
  </w:style>
  <w:style w:type="paragraph" w:styleId="Revision">
    <w:name w:val="Revision"/>
    <w:hidden/>
    <w:rsid w:val="00357132"/>
    <w:rPr>
      <w:sz w:val="24"/>
      <w:szCs w:val="24"/>
    </w:rPr>
  </w:style>
  <w:style w:type="character" w:customStyle="1" w:styleId="Heading4Char">
    <w:name w:val="Heading 4 Char"/>
    <w:link w:val="Heading4"/>
    <w:uiPriority w:val="1"/>
    <w:rsid w:val="00D558D5"/>
    <w:rPr>
      <w:rFonts w:ascii="Arial" w:hAnsi="Arial"/>
      <w:b/>
      <w:snapToGrid w:val="0"/>
      <w:sz w:val="24"/>
      <w:szCs w:val="24"/>
    </w:rPr>
  </w:style>
  <w:style w:type="character" w:customStyle="1" w:styleId="BalloonTextChar">
    <w:name w:val="Balloon Text Char"/>
    <w:link w:val="BalloonText"/>
    <w:uiPriority w:val="99"/>
    <w:rsid w:val="00543CC8"/>
    <w:rPr>
      <w:rFonts w:ascii="Tahoma" w:hAnsi="Tahoma"/>
      <w:sz w:val="16"/>
      <w:szCs w:val="16"/>
      <w:lang w:val="x-none" w:eastAsia="x-none"/>
    </w:rPr>
  </w:style>
  <w:style w:type="paragraph" w:customStyle="1" w:styleId="ColorfulList-Accent13">
    <w:name w:val="Colorful List - Accent 13"/>
    <w:basedOn w:val="Normal"/>
    <w:uiPriority w:val="34"/>
    <w:rsid w:val="00543CC8"/>
    <w:pPr>
      <w:spacing w:before="120" w:beforeAutospacing="0" w:after="120" w:afterAutospacing="0"/>
      <w:ind w:left="720"/>
    </w:pPr>
    <w:rPr>
      <w:rFonts w:eastAsia="MS Mincho"/>
    </w:rPr>
  </w:style>
  <w:style w:type="character" w:customStyle="1" w:styleId="CommentTextChar">
    <w:name w:val="Comment Text Char"/>
    <w:aliases w:val="t Char"/>
    <w:link w:val="CommentText"/>
    <w:uiPriority w:val="99"/>
    <w:rsid w:val="00543CC8"/>
  </w:style>
  <w:style w:type="character" w:customStyle="1" w:styleId="FooterChar">
    <w:name w:val="Footer Char"/>
    <w:link w:val="Footer"/>
    <w:uiPriority w:val="4"/>
    <w:rsid w:val="00D558D5"/>
    <w:rPr>
      <w:rFonts w:ascii="Arial" w:hAnsi="Arial"/>
      <w:lang w:val="x-none" w:eastAsia="x-none"/>
    </w:rPr>
  </w:style>
  <w:style w:type="character" w:customStyle="1" w:styleId="FootnoteTextChar">
    <w:name w:val="Footnote Text Char"/>
    <w:basedOn w:val="DefaultParagraphFont"/>
    <w:link w:val="FootnoteText"/>
    <w:uiPriority w:val="2"/>
    <w:rsid w:val="00D558D5"/>
  </w:style>
  <w:style w:type="paragraph" w:customStyle="1" w:styleId="LightList-Accent51">
    <w:name w:val="Light List - Accent 51"/>
    <w:basedOn w:val="Normal"/>
    <w:uiPriority w:val="34"/>
    <w:rsid w:val="00543CC8"/>
    <w:pPr>
      <w:ind w:left="720"/>
    </w:pPr>
  </w:style>
  <w:style w:type="paragraph" w:styleId="ListBullet2">
    <w:name w:val="List Bullet 2"/>
    <w:basedOn w:val="Normal"/>
    <w:uiPriority w:val="2"/>
    <w:qFormat/>
    <w:rsid w:val="00543CC8"/>
    <w:pPr>
      <w:numPr>
        <w:ilvl w:val="1"/>
        <w:numId w:val="1"/>
      </w:numPr>
      <w:spacing w:before="120" w:beforeAutospacing="0" w:after="120" w:afterAutospacing="0"/>
    </w:pPr>
  </w:style>
  <w:style w:type="paragraph" w:customStyle="1" w:styleId="MediumGrid1-Accent21">
    <w:name w:val="Medium Grid 1 - Accent 21"/>
    <w:basedOn w:val="Normal"/>
    <w:rsid w:val="00543CC8"/>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543CC8"/>
    <w:rPr>
      <w:rFonts w:ascii="Charter BT" w:eastAsia="Calibri" w:hAnsi="Charter BT"/>
      <w:sz w:val="24"/>
      <w:szCs w:val="24"/>
    </w:rPr>
  </w:style>
  <w:style w:type="paragraph" w:customStyle="1" w:styleId="MediumGrid22">
    <w:name w:val="Medium Grid 22"/>
    <w:rsid w:val="00543CC8"/>
    <w:rPr>
      <w:rFonts w:ascii="Charter BT" w:eastAsia="Calibri" w:hAnsi="Charter BT"/>
      <w:sz w:val="24"/>
      <w:szCs w:val="24"/>
    </w:rPr>
  </w:style>
  <w:style w:type="paragraph" w:customStyle="1" w:styleId="MediumList2-Accent41">
    <w:name w:val="Medium List 2 - Accent 41"/>
    <w:basedOn w:val="Normal"/>
    <w:uiPriority w:val="34"/>
    <w:rsid w:val="00543CC8"/>
    <w:pPr>
      <w:ind w:left="720"/>
    </w:pPr>
  </w:style>
  <w:style w:type="paragraph" w:customStyle="1" w:styleId="MediumShading1-Accent11">
    <w:name w:val="Medium Shading 1 - Accent 11"/>
    <w:rsid w:val="00543CC8"/>
    <w:rPr>
      <w:rFonts w:ascii="Charter BT" w:eastAsia="Calibri" w:hAnsi="Charter BT"/>
      <w:sz w:val="24"/>
      <w:szCs w:val="24"/>
    </w:rPr>
  </w:style>
  <w:style w:type="paragraph" w:customStyle="1" w:styleId="MediumShading1-Accent12">
    <w:name w:val="Medium Shading 1 - Accent 12"/>
    <w:rsid w:val="00543CC8"/>
    <w:rPr>
      <w:rFonts w:ascii="Charter BT" w:eastAsia="Calibri" w:hAnsi="Charter BT"/>
      <w:sz w:val="24"/>
      <w:szCs w:val="24"/>
    </w:rPr>
  </w:style>
  <w:style w:type="table" w:customStyle="1" w:styleId="TableGrid1">
    <w:name w:val="Table Grid1"/>
    <w:basedOn w:val="TableNormal"/>
    <w:next w:val="TableGrid"/>
    <w:uiPriority w:val="59"/>
    <w:rsid w:val="0064287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172C2C"/>
    <w:pPr>
      <w:numPr>
        <w:numId w:val="0"/>
      </w:numPr>
      <w:spacing w:before="80" w:beforeAutospacing="1" w:after="80"/>
      <w:ind w:left="360" w:hanging="360"/>
      <w:contextualSpacing/>
    </w:pPr>
  </w:style>
  <w:style w:type="paragraph" w:customStyle="1" w:styleId="Default">
    <w:name w:val="Default"/>
    <w:rsid w:val="00AA66B0"/>
    <w:pPr>
      <w:autoSpaceDE w:val="0"/>
      <w:autoSpaceDN w:val="0"/>
      <w:adjustRightInd w:val="0"/>
    </w:pPr>
    <w:rPr>
      <w:color w:val="000000"/>
      <w:sz w:val="24"/>
      <w:szCs w:val="24"/>
    </w:rPr>
  </w:style>
  <w:style w:type="character" w:styleId="Emphasis">
    <w:name w:val="Emphasis"/>
    <w:basedOn w:val="DefaultParagraphFont"/>
    <w:uiPriority w:val="20"/>
    <w:rsid w:val="00353E22"/>
    <w:rPr>
      <w:i/>
      <w:iCs/>
    </w:rPr>
  </w:style>
  <w:style w:type="paragraph" w:styleId="ListBullet3">
    <w:name w:val="List Bullet 3"/>
    <w:basedOn w:val="Normal"/>
    <w:uiPriority w:val="4"/>
    <w:rsid w:val="00353E22"/>
    <w:pPr>
      <w:spacing w:before="120" w:beforeAutospacing="0" w:after="120" w:afterAutospacing="0"/>
      <w:ind w:left="2160" w:hanging="360"/>
    </w:pPr>
  </w:style>
  <w:style w:type="character" w:styleId="UnresolvedMention">
    <w:name w:val="Unresolved Mention"/>
    <w:basedOn w:val="DefaultParagraphFont"/>
    <w:uiPriority w:val="99"/>
    <w:semiHidden/>
    <w:unhideWhenUsed/>
    <w:rsid w:val="000F6AEA"/>
    <w:rPr>
      <w:color w:val="605E5C"/>
      <w:shd w:val="clear" w:color="auto" w:fill="E1DFDD"/>
    </w:rPr>
  </w:style>
  <w:style w:type="paragraph" w:customStyle="1" w:styleId="Style2ANOC">
    <w:name w:val="Style2 ANOC"/>
    <w:basedOn w:val="subheading"/>
    <w:link w:val="Style2ANOCChar"/>
    <w:rsid w:val="001D5675"/>
    <w:pPr>
      <w:spacing w:before="0" w:beforeAutospacing="0"/>
      <w:outlineLvl w:val="9"/>
    </w:pPr>
    <w:rPr>
      <w:rFonts w:eastAsia="MS Mincho"/>
      <w:sz w:val="28"/>
      <w:szCs w:val="28"/>
    </w:rPr>
  </w:style>
  <w:style w:type="character" w:customStyle="1" w:styleId="subheadingChar">
    <w:name w:val="subheading Char"/>
    <w:basedOn w:val="DefaultParagraphFont"/>
    <w:link w:val="subheading"/>
    <w:rsid w:val="001D5675"/>
    <w:rPr>
      <w:rFonts w:ascii="Arial" w:hAnsi="Arial" w:cs="Arial"/>
      <w:b/>
      <w:sz w:val="24"/>
      <w:szCs w:val="24"/>
    </w:rPr>
  </w:style>
  <w:style w:type="character" w:customStyle="1" w:styleId="Style2ANOCChar">
    <w:name w:val="Style2 ANOC Char"/>
    <w:basedOn w:val="subheadingChar"/>
    <w:link w:val="Style2ANOC"/>
    <w:rsid w:val="001D5675"/>
    <w:rPr>
      <w:rFonts w:ascii="Arial" w:eastAsia="MS Mincho" w:hAnsi="Arial" w:cs="Arial"/>
      <w:b/>
      <w:sz w:val="28"/>
      <w:szCs w:val="28"/>
    </w:rPr>
  </w:style>
  <w:style w:type="character" w:customStyle="1" w:styleId="Heading2ANOCChar">
    <w:name w:val="Heading 2 ANOC Char"/>
    <w:basedOn w:val="DefaultParagraphFont"/>
    <w:link w:val="Heading2ANOC"/>
    <w:rsid w:val="00B856CB"/>
    <w:rPr>
      <w:rFonts w:ascii="Arial" w:hAnsi="Arial" w:cs="Arial"/>
      <w:b/>
      <w:bCs/>
      <w:iCs/>
      <w:sz w:val="28"/>
      <w:szCs w:val="28"/>
      <w:shd w:val="clear" w:color="auto" w:fill="D9D9D9"/>
    </w:rPr>
  </w:style>
  <w:style w:type="paragraph" w:customStyle="1" w:styleId="TableHeaderSide">
    <w:name w:val="Table Header Side"/>
    <w:basedOn w:val="TableHeader1"/>
    <w:next w:val="Normal"/>
    <w:rsid w:val="00F61C66"/>
    <w:pPr>
      <w:keepNext w:val="0"/>
      <w:spacing w:after="80"/>
      <w:jc w:val="left"/>
    </w:pPr>
  </w:style>
  <w:style w:type="character" w:customStyle="1" w:styleId="ListParagraphChar">
    <w:name w:val="List Paragraph Char"/>
    <w:link w:val="ListParagraph"/>
    <w:uiPriority w:val="34"/>
    <w:locked/>
    <w:rsid w:val="008824D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hyperlink" Target="https://www.fda.gov/drugs/biosimilars/multimedia-education-materials-biosimilars" TargetMode="External" /><Relationship Id="rId16" Type="http://schemas.openxmlformats.org/officeDocument/2006/relationships/hyperlink" Target="http://www.Medicare.gov/talk-to-someone" TargetMode="External" /><Relationship Id="rId17" Type="http://schemas.openxmlformats.org/officeDocument/2006/relationships/header" Target="head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21"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1B0D492A-06D6-4078-900B-7542050B563B}">
  <ds:schemaRefs>
    <ds:schemaRef ds:uri="http://schemas.openxmlformats.org/officeDocument/2006/bibliography"/>
  </ds:schemaRefs>
</ds:datastoreItem>
</file>

<file path=customXml/itemProps2.xml><?xml version="1.0" encoding="utf-8"?>
<ds:datastoreItem xmlns:ds="http://schemas.openxmlformats.org/officeDocument/2006/customXml" ds:itemID="{61FA3468-F9C6-47E0-9C1F-F88B5A8C36CD}">
  <ds:schemaRefs>
    <ds:schemaRef ds:uri="http://schemas.microsoft.com/sharepoint/v3/contenttype/forms"/>
  </ds:schemaRefs>
</ds:datastoreItem>
</file>

<file path=customXml/itemProps3.xml><?xml version="1.0" encoding="utf-8"?>
<ds:datastoreItem xmlns:ds="http://schemas.openxmlformats.org/officeDocument/2006/customXml" ds:itemID="{6810062A-82B5-40E4-980A-EBB8B9559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08CC6-DEC1-425A-ACDF-89DD5294676D}">
  <ds:schemaRefs>
    <ds:schemaRef ds:uri="http://purl.org/dc/elements/1.1/"/>
    <ds:schemaRef ds:uri="http://www.w3.org/XML/1998/namespace"/>
    <ds:schemaRef ds:uri="http://purl.org/dc/term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6133f8d0-fb60-4ba7-8aca-fb4d002f9d1f"/>
    <ds:schemaRef ds:uri="http://schemas.microsoft.com/office/2006/metadata/propertie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45</TotalTime>
  <Pages>28</Pages>
  <Words>7368</Words>
  <Characters>4378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Cost Plan Annual Notice of Change (ANOC) Templates</dc:subject>
  <dc:creator>Centers for Medicare &amp; Medicaid Services</dc:creator>
  <cp:keywords>Annual Notice of Change, ANOC, Evidence of Coverage, EOC, 2020, Template, Cost Plan</cp:keywords>
  <cp:lastModifiedBy>Brouse, Theresa (CMS/CM)</cp:lastModifiedBy>
  <cp:revision>47</cp:revision>
  <cp:lastPrinted>2013-11-27T01:10:00Z</cp:lastPrinted>
  <dcterms:created xsi:type="dcterms:W3CDTF">2025-08-05T12:52:00Z</dcterms:created>
  <dcterms:modified xsi:type="dcterms:W3CDTF">2025-08-1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y fmtid="{D5CDD505-2E9C-101B-9397-08002B2CF9AE}" pid="6" name="_NewReviewCycle">
    <vt:lpwstr/>
  </property>
</Properties>
</file>